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B7B5" w14:textId="77777777" w:rsidR="00B74365" w:rsidRDefault="002F7164">
      <w:pPr>
        <w:pStyle w:val="Titel"/>
      </w:pPr>
      <w:r>
        <w:t>Infinite Adventures 2</w:t>
      </w:r>
    </w:p>
    <w:p w14:paraId="637E915D" w14:textId="77777777" w:rsidR="00B74365" w:rsidRDefault="002F7164">
      <w:pPr>
        <w:pStyle w:val="Untertitel"/>
      </w:pPr>
      <w:r>
        <w:t>»Du hast nur einen Versuch. Nutze ihn weise.«</w:t>
      </w:r>
    </w:p>
    <w:p w14:paraId="099B8B4F" w14:textId="77777777" w:rsidR="00B74365" w:rsidRDefault="002F7164">
      <w:pPr>
        <w:pStyle w:val="Author"/>
      </w:pPr>
      <w:r>
        <w:t>Tobias Frei</w:t>
      </w:r>
      <w:r>
        <w:br/>
        <w:t>infiniteadventures.de</w:t>
      </w:r>
    </w:p>
    <w:p w14:paraId="2F3C061B" w14:textId="77777777" w:rsidR="00B74365" w:rsidRDefault="002F7164">
      <w:pPr>
        <w:pStyle w:val="FirstParagraph"/>
      </w:pPr>
      <w:r>
        <w:t>infiniteadventures2.xmpdata</w:t>
      </w:r>
    </w:p>
    <w:p w14:paraId="2CC2FA53" w14:textId="77777777" w:rsidR="00B74365" w:rsidRDefault="002F7164">
      <w:pPr>
        <w:pStyle w:val="Textkrper"/>
      </w:pPr>
      <w:r>
        <w:t>Was bisher geschah</w:t>
      </w:r>
    </w:p>
    <w:p w14:paraId="4F0A04B0" w14:textId="77777777" w:rsidR="00B74365" w:rsidRDefault="002F7164">
      <w:pPr>
        <w:pStyle w:val="Textkrper"/>
      </w:pPr>
      <w:r>
        <w:t>Der ehemalige FBI-Agent Floating Island hat sich nach einer Periode demokratisch legitimierter Weltherrschaft zum Diktator auf Lebenszeit ernannt. Die Nationen der Erde zittern unter Sklaverei und Willkür.</w:t>
      </w:r>
    </w:p>
    <w:p w14:paraId="4E62B92A" w14:textId="77777777" w:rsidR="00B74365" w:rsidRDefault="002F7164">
      <w:pPr>
        <w:pStyle w:val="Textkrper"/>
      </w:pPr>
      <w:r>
        <w:t>Die vier menschlichen Protagonisten Alexandra, Free, Orakel und yury wurden von einem Gericht des außerirdischen Imperiums von NGC 6193 rechtskräftig zur Behebung des Schadens verurteilt.</w:t>
      </w:r>
    </w:p>
    <w:p w14:paraId="3C66694F" w14:textId="77777777" w:rsidR="00B74365" w:rsidRDefault="002F7164">
      <w:pPr>
        <w:pStyle w:val="Textkrper"/>
      </w:pPr>
      <w:r>
        <w:t>Alexandra ist eine sprengstoffbegeisterte Chemikerin. Sie hatte mit gestohlenen Forschungsdaten einen Raketenantrieb für Helikopter entwickelt.</w:t>
      </w:r>
    </w:p>
    <w:p w14:paraId="3FE2C880" w14:textId="77777777" w:rsidR="00B74365" w:rsidRDefault="002F7164">
      <w:pPr>
        <w:pStyle w:val="Textkrper"/>
      </w:pPr>
      <w:r>
        <w:t>Free ist ein Computerhacker und notorischer Linux-Fan. Gemeinsam mit seinem besten Freund Orakel hatte er das Gemälde »Mona Lisa« aus dem Louvre-Museum entwendet.</w:t>
      </w:r>
    </w:p>
    <w:p w14:paraId="7A32B74E" w14:textId="77777777" w:rsidR="00B74365" w:rsidRDefault="002F7164">
      <w:pPr>
        <w:pStyle w:val="Textkrper"/>
      </w:pPr>
      <w:r>
        <w:t>Orakel, ein leidenschaftlicher Mechaniker und Vielfraß, hat eine gültige Pilotenlizenz für Langstreckenflugzeuge. Nach einem Golddiebstahl in den Vereinigten Staaten von Amerika verhalf er seinen Freunden zur Flucht über den Atlantik.</w:t>
      </w:r>
    </w:p>
    <w:p w14:paraId="06AF1F41" w14:textId="77777777" w:rsidR="00B74365" w:rsidRDefault="002F7164">
      <w:pPr>
        <w:pStyle w:val="Textkrper"/>
      </w:pPr>
      <w:r>
        <w:t>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14:paraId="074EB418" w14:textId="77777777" w:rsidR="00B74365" w:rsidRDefault="002F7164">
      <w:pPr>
        <w:pStyle w:val="Textkrper"/>
      </w:pPr>
      <w:r>
        <w:t>In naivem Wohlwollen stellten die Protagonisten bei einem Heimatbesuch einem alten Bekannten ihre Technologie zur Verfügung. Dieser übernahm damit die Weltherrschaft und wurde zum grausamen Diktator.</w:t>
      </w:r>
    </w:p>
    <w:p w14:paraId="715FA806" w14:textId="77777777" w:rsidR="00B74365" w:rsidRDefault="002F7164">
      <w:pPr>
        <w:pStyle w:val="Textkrper"/>
      </w:pPr>
      <w:r>
        <w:t>Sitz des zu stürzenden Alleinherrschers ist Washington, District of Columbia. Der dafür benötigte Zerstörungscode befindet sich im Pentagon.</w:t>
      </w:r>
    </w:p>
    <w:p w14:paraId="7DBDEDEE" w14:textId="77777777" w:rsidR="00B74365" w:rsidRDefault="002F7164">
      <w:pPr>
        <w:pStyle w:val="Textkrper"/>
      </w:pPr>
      <w:r>
        <w:t>In einem gestohlenen Möbeltransporter auf einer Baustelle nahe dem Pentagon bespricht das Quartett die letzten Schritte auf dem Weg zur Errichtung einer föderalen Republik.</w:t>
      </w:r>
    </w:p>
    <w:p w14:paraId="7A5DB81F" w14:textId="77777777" w:rsidR="00B74365" w:rsidRDefault="002F7164">
      <w:pPr>
        <w:pStyle w:val="Textkrper"/>
      </w:pPr>
      <w:r>
        <w:rPr>
          <w:b/>
        </w:rPr>
        <w:t>Die Handlung des Romans ist fiktiv, absurd und nicht zur Nachahmung geeignet.</w:t>
      </w:r>
      <w:r>
        <w:t xml:space="preserve"> Etwaige Ähnlichkeiten mit tatsächlichen Begebenheiten oder lebenden oder verstorbenen Personen wären rein zufällig. Der gesamte Inhalt des Buches wurde frei erfunden.</w:t>
      </w:r>
    </w:p>
    <w:p w14:paraId="786D766B" w14:textId="77777777" w:rsidR="00B74365" w:rsidRDefault="002F7164">
      <w:pPr>
        <w:pStyle w:val="berschrift1"/>
      </w:pPr>
      <w:bookmarkStart w:id="0" w:name="befreiung-der-erde"/>
      <w:r>
        <w:lastRenderedPageBreak/>
        <w:t>Befreiung der Erde</w:t>
      </w:r>
      <w:bookmarkEnd w:id="0"/>
    </w:p>
    <w:p w14:paraId="1A64DC23" w14:textId="77777777" w:rsidR="00B74365" w:rsidRDefault="002F7164">
      <w:pPr>
        <w:pStyle w:val="berschrift2"/>
      </w:pPr>
      <w:bookmarkStart w:id="1" w:name="kernel-panic"/>
      <w:r>
        <w:t>Kernel Panic</w:t>
      </w:r>
      <w:bookmarkEnd w:id="1"/>
    </w:p>
    <w:p w14:paraId="2A5DE888" w14:textId="77777777" w:rsidR="00B74365" w:rsidRDefault="002F7164">
      <w:pPr>
        <w:pStyle w:val="FirstParagraph"/>
      </w:pPr>
      <w:r>
        <w:t xml:space="preserve">BUG: Unable </w:t>
      </w:r>
      <w:proofErr w:type="spellStart"/>
      <w:r>
        <w:t>to</w:t>
      </w:r>
      <w:proofErr w:type="spellEnd"/>
      <w:r>
        <w:t xml:space="preserve"> handle </w:t>
      </w:r>
      <w:proofErr w:type="spellStart"/>
      <w:r>
        <w:t>kernel</w:t>
      </w:r>
      <w:proofErr w:type="spellEnd"/>
      <w:r>
        <w:t xml:space="preserve"> </w:t>
      </w:r>
      <w:proofErr w:type="spellStart"/>
      <w:r>
        <w:t>paging</w:t>
      </w:r>
      <w:proofErr w:type="spellEnd"/>
      <w:r>
        <w:t xml:space="preserve"> </w:t>
      </w:r>
      <w:proofErr w:type="spellStart"/>
      <w:r>
        <w:t>request</w:t>
      </w:r>
      <w:proofErr w:type="spellEnd"/>
      <w:r>
        <w:t xml:space="preserve"> at f666666f</w:t>
      </w:r>
    </w:p>
    <w:p w14:paraId="6FAE7DA0" w14:textId="77777777" w:rsidR="00B74365" w:rsidRDefault="002F7164">
      <w:pPr>
        <w:pStyle w:val="Textkrper"/>
      </w:pPr>
      <w:r>
        <w:t>IP: [&lt;9d80665g&gt;] ktime_get+0xc1/0x110</w:t>
      </w:r>
    </w:p>
    <w:p w14:paraId="14164343" w14:textId="77777777" w:rsidR="00B74365" w:rsidRDefault="002F7164">
      <w:pPr>
        <w:pStyle w:val="Textkrper"/>
      </w:pPr>
      <w:r>
        <w:t>*</w:t>
      </w:r>
      <w:proofErr w:type="spellStart"/>
      <w:r>
        <w:t>pdpt</w:t>
      </w:r>
      <w:proofErr w:type="spellEnd"/>
      <w:r>
        <w:t xml:space="preserve"> = 000000002f385001 *</w:t>
      </w:r>
      <w:proofErr w:type="spellStart"/>
      <w:r>
        <w:t>pde</w:t>
      </w:r>
      <w:proofErr w:type="spellEnd"/>
      <w:r>
        <w:t xml:space="preserve"> = 0000000000000000</w:t>
      </w:r>
    </w:p>
    <w:p w14:paraId="351F169D" w14:textId="77777777" w:rsidR="00B74365" w:rsidRDefault="002F7164">
      <w:pPr>
        <w:pStyle w:val="Textkrper"/>
      </w:pPr>
      <w:proofErr w:type="spellStart"/>
      <w:r>
        <w:t>Oops</w:t>
      </w:r>
      <w:proofErr w:type="spellEnd"/>
      <w:r>
        <w:t>: 0002 [#1] SMP</w:t>
      </w:r>
    </w:p>
    <w:p w14:paraId="04B3647F" w14:textId="77777777" w:rsidR="00B74365" w:rsidRDefault="002F7164">
      <w:pPr>
        <w:pStyle w:val="Textkrper"/>
      </w:pPr>
      <w:r>
        <w:t xml:space="preserve">last </w:t>
      </w:r>
      <w:proofErr w:type="spellStart"/>
      <w:r>
        <w:t>sysfs</w:t>
      </w:r>
      <w:proofErr w:type="spellEnd"/>
      <w:r>
        <w:t xml:space="preserve"> file: /</w:t>
      </w:r>
      <w:proofErr w:type="spellStart"/>
      <w:r>
        <w:t>sys</w:t>
      </w:r>
      <w:proofErr w:type="spellEnd"/>
      <w:r>
        <w:t>/</w:t>
      </w:r>
      <w:proofErr w:type="spellStart"/>
      <w:r>
        <w:t>devices</w:t>
      </w:r>
      <w:proofErr w:type="spellEnd"/>
      <w:r>
        <w:t>/</w:t>
      </w:r>
      <w:proofErr w:type="spellStart"/>
      <w:r>
        <w:t>system</w:t>
      </w:r>
      <w:proofErr w:type="spellEnd"/>
      <w:r>
        <w:t>/</w:t>
      </w:r>
      <w:proofErr w:type="spellStart"/>
      <w:r>
        <w:t>cpu</w:t>
      </w:r>
      <w:proofErr w:type="spellEnd"/>
      <w:r>
        <w:t>/cpu42/</w:t>
      </w:r>
      <w:proofErr w:type="spellStart"/>
      <w:r>
        <w:t>topology</w:t>
      </w:r>
      <w:proofErr w:type="spellEnd"/>
      <w:r>
        <w:t>/</w:t>
      </w:r>
      <w:proofErr w:type="spellStart"/>
      <w:r>
        <w:t>core_siblings</w:t>
      </w:r>
      <w:proofErr w:type="spellEnd"/>
    </w:p>
    <w:p w14:paraId="71231F58" w14:textId="77777777" w:rsidR="00B74365" w:rsidRDefault="002F7164">
      <w:pPr>
        <w:pStyle w:val="Textkrper"/>
      </w:pPr>
      <w:r>
        <w:t xml:space="preserve">Modules </w:t>
      </w:r>
      <w:proofErr w:type="spellStart"/>
      <w:r>
        <w:t>linked</w:t>
      </w:r>
      <w:proofErr w:type="spellEnd"/>
      <w:r>
        <w:t xml:space="preserve"> in: </w:t>
      </w:r>
      <w:proofErr w:type="spellStart"/>
      <w:r>
        <w:t>binfmt_misc</w:t>
      </w:r>
      <w:proofErr w:type="spellEnd"/>
      <w:r>
        <w:t xml:space="preserve"> autofs4 </w:t>
      </w:r>
      <w:proofErr w:type="spellStart"/>
      <w:r>
        <w:t>vboxnetadp</w:t>
      </w:r>
      <w:proofErr w:type="spellEnd"/>
      <w:r>
        <w:t xml:space="preserve"> </w:t>
      </w:r>
      <w:proofErr w:type="spellStart"/>
      <w:r>
        <w:t>vboxnetflt</w:t>
      </w:r>
      <w:proofErr w:type="spellEnd"/>
      <w:r>
        <w:t xml:space="preserve"> </w:t>
      </w:r>
      <w:proofErr w:type="spellStart"/>
      <w:r>
        <w:t>vboxdrv</w:t>
      </w:r>
      <w:proofErr w:type="spellEnd"/>
      <w:r>
        <w:t xml:space="preserve"> </w:t>
      </w:r>
      <w:proofErr w:type="spellStart"/>
      <w:r>
        <w:t>noveau</w:t>
      </w:r>
      <w:proofErr w:type="spellEnd"/>
      <w:r>
        <w:t xml:space="preserve"> </w:t>
      </w:r>
      <w:proofErr w:type="spellStart"/>
      <w:r>
        <w:t>ttm</w:t>
      </w:r>
      <w:proofErr w:type="spellEnd"/>
      <w:r>
        <w:t xml:space="preserve"> </w:t>
      </w:r>
      <w:proofErr w:type="spellStart"/>
      <w:r>
        <w:t>drm_kms_helper</w:t>
      </w:r>
      <w:proofErr w:type="spellEnd"/>
      <w:r>
        <w:t xml:space="preserve"> </w:t>
      </w:r>
      <w:proofErr w:type="spellStart"/>
      <w:r>
        <w:t>drm</w:t>
      </w:r>
      <w:proofErr w:type="spellEnd"/>
      <w:r>
        <w:t xml:space="preserve"> i2c_algo_bit </w:t>
      </w:r>
      <w:proofErr w:type="spellStart"/>
      <w:r>
        <w:t>rfcomm</w:t>
      </w:r>
      <w:proofErr w:type="spellEnd"/>
      <w:r>
        <w:t xml:space="preserve"> </w:t>
      </w:r>
      <w:proofErr w:type="spellStart"/>
      <w:r>
        <w:t>sco</w:t>
      </w:r>
      <w:proofErr w:type="spellEnd"/>
      <w:r>
        <w:t xml:space="preserve"> l2cap snd_intel8x0 snd_ac97_codec ac97_bos </w:t>
      </w:r>
      <w:proofErr w:type="spellStart"/>
      <w:r>
        <w:t>snd_pcm</w:t>
      </w:r>
      <w:proofErr w:type="spellEnd"/>
      <w:r>
        <w:t xml:space="preserve"> </w:t>
      </w:r>
      <w:proofErr w:type="spellStart"/>
      <w:r>
        <w:t>btusb</w:t>
      </w:r>
      <w:proofErr w:type="spellEnd"/>
      <w:r>
        <w:t xml:space="preserve"> bluetooth8 </w:t>
      </w:r>
      <w:proofErr w:type="spellStart"/>
      <w:r>
        <w:t>snd_seq_midi</w:t>
      </w:r>
      <w:proofErr w:type="spellEnd"/>
      <w:r>
        <w:t xml:space="preserve"> </w:t>
      </w:r>
      <w:proofErr w:type="spellStart"/>
      <w:r>
        <w:t>snd_rawmidi</w:t>
      </w:r>
      <w:proofErr w:type="spellEnd"/>
      <w:r>
        <w:t xml:space="preserve"> </w:t>
      </w:r>
      <w:proofErr w:type="spellStart"/>
      <w:r>
        <w:t>ppdev</w:t>
      </w:r>
      <w:proofErr w:type="spellEnd"/>
      <w:r>
        <w:t xml:space="preserve"> </w:t>
      </w:r>
      <w:proofErr w:type="spellStart"/>
      <w:r>
        <w:t>snd_seq_midi_event</w:t>
      </w:r>
      <w:proofErr w:type="spellEnd"/>
      <w:r>
        <w:t xml:space="preserve"> </w:t>
      </w:r>
      <w:proofErr w:type="spellStart"/>
      <w:r>
        <w:t>snd_seq</w:t>
      </w:r>
      <w:proofErr w:type="spellEnd"/>
      <w:r>
        <w:t xml:space="preserve"> </w:t>
      </w:r>
      <w:proofErr w:type="spellStart"/>
      <w:r>
        <w:t>snd_timer</w:t>
      </w:r>
      <w:proofErr w:type="spellEnd"/>
      <w:r>
        <w:t xml:space="preserve"> </w:t>
      </w:r>
      <w:proofErr w:type="spellStart"/>
      <w:r>
        <w:t>snd_seq_device</w:t>
      </w:r>
      <w:proofErr w:type="spellEnd"/>
      <w:r>
        <w:t xml:space="preserve"> </w:t>
      </w:r>
      <w:proofErr w:type="spellStart"/>
      <w:r>
        <w:t>parport_pc</w:t>
      </w:r>
      <w:proofErr w:type="spellEnd"/>
      <w:r>
        <w:t xml:space="preserve"> e7xxx_edac </w:t>
      </w:r>
      <w:proofErr w:type="spellStart"/>
      <w:r>
        <w:t>snd</w:t>
      </w:r>
      <w:proofErr w:type="spellEnd"/>
      <w:r>
        <w:t xml:space="preserve"> </w:t>
      </w:r>
      <w:proofErr w:type="spellStart"/>
      <w:r>
        <w:t>edac_core</w:t>
      </w:r>
      <w:proofErr w:type="spellEnd"/>
      <w:r>
        <w:t xml:space="preserve"> lm85 </w:t>
      </w:r>
      <w:proofErr w:type="spellStart"/>
      <w:r>
        <w:t>psmouse</w:t>
      </w:r>
      <w:proofErr w:type="spellEnd"/>
      <w:r>
        <w:t xml:space="preserve"> </w:t>
      </w:r>
      <w:proofErr w:type="spellStart"/>
      <w:r>
        <w:t>özmouse</w:t>
      </w:r>
      <w:proofErr w:type="spellEnd"/>
      <w:r>
        <w:t xml:space="preserve"> </w:t>
      </w:r>
      <w:proofErr w:type="spellStart"/>
      <w:r>
        <w:t>soundcore</w:t>
      </w:r>
      <w:proofErr w:type="spellEnd"/>
      <w:r>
        <w:t xml:space="preserve"> dolby_12_2_core </w:t>
      </w:r>
      <w:proofErr w:type="spellStart"/>
      <w:r>
        <w:t>serio_raw</w:t>
      </w:r>
      <w:proofErr w:type="spellEnd"/>
      <w:r>
        <w:t xml:space="preserve"> </w:t>
      </w:r>
      <w:proofErr w:type="spellStart"/>
      <w:r>
        <w:t>intel_agp</w:t>
      </w:r>
      <w:proofErr w:type="spellEnd"/>
      <w:r>
        <w:t xml:space="preserve"> </w:t>
      </w:r>
      <w:proofErr w:type="spellStart"/>
      <w:r>
        <w:t>hwmon_vid</w:t>
      </w:r>
      <w:proofErr w:type="spellEnd"/>
      <w:r>
        <w:t xml:space="preserve"> </w:t>
      </w:r>
      <w:proofErr w:type="spellStart"/>
      <w:r>
        <w:t>snd_page_alloc</w:t>
      </w:r>
      <w:proofErr w:type="spellEnd"/>
      <w:r>
        <w:t xml:space="preserve"> i2c_i801 </w:t>
      </w:r>
      <w:proofErr w:type="spellStart"/>
      <w:r>
        <w:t>shpchp</w:t>
      </w:r>
      <w:proofErr w:type="spellEnd"/>
      <w:r>
        <w:t xml:space="preserve"> </w:t>
      </w:r>
      <w:proofErr w:type="spellStart"/>
      <w:r>
        <w:t>agpgart</w:t>
      </w:r>
      <w:proofErr w:type="spellEnd"/>
      <w:r>
        <w:t xml:space="preserve"> </w:t>
      </w:r>
      <w:proofErr w:type="spellStart"/>
      <w:r>
        <w:t>lp</w:t>
      </w:r>
      <w:proofErr w:type="spellEnd"/>
      <w:r>
        <w:t xml:space="preserve"> </w:t>
      </w:r>
      <w:proofErr w:type="spellStart"/>
      <w:r>
        <w:t>parport</w:t>
      </w:r>
      <w:proofErr w:type="spellEnd"/>
      <w:r>
        <w:t xml:space="preserve"> </w:t>
      </w:r>
      <w:proofErr w:type="spellStart"/>
      <w:r>
        <w:t>usbhid</w:t>
      </w:r>
      <w:proofErr w:type="spellEnd"/>
      <w:r>
        <w:t xml:space="preserve"> </w:t>
      </w:r>
      <w:proofErr w:type="spellStart"/>
      <w:r>
        <w:t>hid</w:t>
      </w:r>
      <w:proofErr w:type="spellEnd"/>
      <w:r>
        <w:t xml:space="preserve"> </w:t>
      </w:r>
      <w:proofErr w:type="spellStart"/>
      <w:r>
        <w:t>usb_storage</w:t>
      </w:r>
      <w:proofErr w:type="spellEnd"/>
      <w:r>
        <w:t xml:space="preserve"> dm_raid45 </w:t>
      </w:r>
      <w:proofErr w:type="spellStart"/>
      <w:r>
        <w:t>xor</w:t>
      </w:r>
      <w:proofErr w:type="spellEnd"/>
      <w:r>
        <w:t xml:space="preserve"> </w:t>
      </w:r>
      <w:proofErr w:type="spellStart"/>
      <w:r>
        <w:t>btrfs</w:t>
      </w:r>
      <w:proofErr w:type="spellEnd"/>
      <w:r>
        <w:t xml:space="preserve"> </w:t>
      </w:r>
      <w:proofErr w:type="spellStart"/>
      <w:r>
        <w:t>zlib_deflate</w:t>
      </w:r>
      <w:proofErr w:type="spellEnd"/>
      <w:r>
        <w:t xml:space="preserve"> crc128c </w:t>
      </w:r>
      <w:proofErr w:type="spellStart"/>
      <w:r>
        <w:t>ödisk</w:t>
      </w:r>
      <w:proofErr w:type="spellEnd"/>
      <w:r>
        <w:t xml:space="preserve"> </w:t>
      </w:r>
      <w:proofErr w:type="spellStart"/>
      <w:r>
        <w:t>firewire_ohci</w:t>
      </w:r>
      <w:proofErr w:type="spellEnd"/>
      <w:r>
        <w:t xml:space="preserve"> </w:t>
      </w:r>
      <w:proofErr w:type="spellStart"/>
      <w:r>
        <w:t>firewire_core</w:t>
      </w:r>
      <w:proofErr w:type="spellEnd"/>
      <w:r>
        <w:t xml:space="preserve"> e1000 </w:t>
      </w:r>
      <w:proofErr w:type="spellStart"/>
      <w:r>
        <w:t>crc_itu_t</w:t>
      </w:r>
      <w:proofErr w:type="spellEnd"/>
      <w:r>
        <w:t xml:space="preserve"> libcrc128c</w:t>
      </w:r>
    </w:p>
    <w:p w14:paraId="6B76708C" w14:textId="77777777" w:rsidR="00B74365" w:rsidRDefault="002F7164">
      <w:pPr>
        <w:pStyle w:val="Textkrper"/>
      </w:pPr>
      <w:r>
        <w:t xml:space="preserve">Pid:2225, </w:t>
      </w:r>
      <w:proofErr w:type="spellStart"/>
      <w:r>
        <w:t>comm</w:t>
      </w:r>
      <w:proofErr w:type="spellEnd"/>
      <w:r>
        <w:t xml:space="preserve">: ähr1555crack-xy </w:t>
      </w:r>
      <w:proofErr w:type="spellStart"/>
      <w:r>
        <w:t>Tainted</w:t>
      </w:r>
      <w:proofErr w:type="spellEnd"/>
      <w:r>
        <w:t>: P 6.6.74-20-generic-pae #11-Kväntäx 3.9.38/</w:t>
      </w:r>
      <w:proofErr w:type="spellStart"/>
      <w:r>
        <w:t>örztöp</w:t>
      </w:r>
      <w:proofErr w:type="spellEnd"/>
      <w:r>
        <w:t xml:space="preserve"> </w:t>
      </w:r>
      <w:proofErr w:type="spellStart"/>
      <w:r>
        <w:t>heliüm</w:t>
      </w:r>
      <w:proofErr w:type="spellEnd"/>
      <w:r>
        <w:t xml:space="preserve"> xw9500</w:t>
      </w:r>
    </w:p>
    <w:p w14:paraId="39C8952F" w14:textId="77777777" w:rsidR="00B74365" w:rsidRDefault="002F7164">
      <w:pPr>
        <w:pStyle w:val="Textkrper"/>
      </w:pPr>
      <w:r>
        <w:t xml:space="preserve">EIP: </w:t>
      </w:r>
      <w:proofErr w:type="gramStart"/>
      <w:r>
        <w:t>0060:[</w:t>
      </w:r>
      <w:proofErr w:type="gramEnd"/>
      <w:r>
        <w:t>&lt;9d80665g&gt;] EFLAGS: 00010046 CPU: 42</w:t>
      </w:r>
    </w:p>
    <w:p w14:paraId="5F0FFC52" w14:textId="77777777" w:rsidR="00B74365" w:rsidRDefault="002F7164">
      <w:pPr>
        <w:pStyle w:val="Textkrper"/>
      </w:pPr>
      <w:r>
        <w:t xml:space="preserve">EIP </w:t>
      </w:r>
      <w:proofErr w:type="spellStart"/>
      <w:r>
        <w:t>is</w:t>
      </w:r>
      <w:proofErr w:type="spellEnd"/>
      <w:r>
        <w:t xml:space="preserve"> at ktime_get+0xc1/0x110</w:t>
      </w:r>
    </w:p>
    <w:p w14:paraId="034FC43D" w14:textId="77777777" w:rsidR="00B74365" w:rsidRDefault="002F7164">
      <w:pPr>
        <w:pStyle w:val="Textkrper"/>
      </w:pPr>
      <w:r>
        <w:t>EAX: 3984c03c EBX: 0000ba50 ECX: 0000ba50 EDX: 00000000</w:t>
      </w:r>
    </w:p>
    <w:p w14:paraId="26280199" w14:textId="77777777" w:rsidR="00B74365" w:rsidRDefault="002F7164">
      <w:pPr>
        <w:pStyle w:val="Textkrper"/>
      </w:pPr>
      <w:r>
        <w:t>ESI: 00000000 EDI: 0140246a EBP: efbdff38 ESP: efbdff1c</w:t>
      </w:r>
    </w:p>
    <w:p w14:paraId="67D20F37" w14:textId="77777777" w:rsidR="00B74365" w:rsidRDefault="002F7164">
      <w:pPr>
        <w:pStyle w:val="Textkrper"/>
      </w:pPr>
      <w:r>
        <w:t>DS: 007b ES: 007b FS: 00d8 GS: 00e0 SS:0068</w:t>
      </w:r>
    </w:p>
    <w:p w14:paraId="009EB083" w14:textId="77777777" w:rsidR="00B74365" w:rsidRDefault="002F7164">
      <w:pPr>
        <w:pStyle w:val="Textkrper"/>
      </w:pPr>
      <w:proofErr w:type="spellStart"/>
      <w:r>
        <w:t>Process</w:t>
      </w:r>
      <w:proofErr w:type="spellEnd"/>
      <w:r>
        <w:t xml:space="preserve"> ähr1555crack-xy (</w:t>
      </w:r>
      <w:proofErr w:type="spellStart"/>
      <w:r>
        <w:t>pid</w:t>
      </w:r>
      <w:proofErr w:type="spellEnd"/>
      <w:r>
        <w:t xml:space="preserve">: 2225, </w:t>
      </w:r>
      <w:proofErr w:type="spellStart"/>
      <w:r>
        <w:t>ti</w:t>
      </w:r>
      <w:proofErr w:type="spellEnd"/>
      <w:r>
        <w:t xml:space="preserve">=efbde000 </w:t>
      </w:r>
      <w:proofErr w:type="spellStart"/>
      <w:r>
        <w:t>task</w:t>
      </w:r>
      <w:proofErr w:type="spellEnd"/>
      <w:r>
        <w:t xml:space="preserve">=ee448cb0 </w:t>
      </w:r>
      <w:proofErr w:type="spellStart"/>
      <w:proofErr w:type="gramStart"/>
      <w:r>
        <w:t>task.ti</w:t>
      </w:r>
      <w:proofErr w:type="spellEnd"/>
      <w:proofErr w:type="gramEnd"/>
      <w:r>
        <w:t>=efbde000)</w:t>
      </w:r>
    </w:p>
    <w:p w14:paraId="62E64AE8" w14:textId="77777777" w:rsidR="00B74365" w:rsidRDefault="002F7164">
      <w:pPr>
        <w:pStyle w:val="Textkrper"/>
      </w:pPr>
      <w:r>
        <w:t>Stack:</w:t>
      </w:r>
    </w:p>
    <w:p w14:paraId="37D4A4C3" w14:textId="77777777" w:rsidR="00B74365" w:rsidRDefault="002F7164">
      <w:pPr>
        <w:pStyle w:val="Textkrper"/>
      </w:pPr>
      <w:r>
        <w:t>e0083c14 3aea4660 65c0175b 92ad7610 76d28e4b 555fbbb7 06f24489 8274d5ac</w:t>
      </w:r>
    </w:p>
    <w:p w14:paraId="73C1A328" w14:textId="77777777" w:rsidR="00B74365" w:rsidRDefault="002F7164">
      <w:pPr>
        <w:pStyle w:val="Textkrper"/>
      </w:pPr>
      <w:r>
        <w:t>&lt;0&gt; 10ebb58b 145c1f51 9e1c3cb2 3d291bcb b60653c6 2198fd97 0b84b624 a4339a19</w:t>
      </w:r>
    </w:p>
    <w:p w14:paraId="669D18F6" w14:textId="77777777" w:rsidR="00B74365" w:rsidRDefault="002F7164">
      <w:pPr>
        <w:pStyle w:val="Textkrper"/>
      </w:pPr>
      <w:r>
        <w:t>&lt;0&gt; eebf0bdd 0e571031 d6a104bc a148fa2b 95a3298b 0188e372 0d699441 823b9f5c</w:t>
      </w:r>
    </w:p>
    <w:p w14:paraId="33D370B5" w14:textId="77777777" w:rsidR="00B74365" w:rsidRDefault="002F7164">
      <w:pPr>
        <w:pStyle w:val="Textkrper"/>
      </w:pPr>
      <w:r>
        <w:t>Call Trace:</w:t>
      </w:r>
    </w:p>
    <w:p w14:paraId="51979357" w14:textId="77777777" w:rsidR="00B74365" w:rsidRDefault="002F7164">
      <w:pPr>
        <w:pStyle w:val="Textkrper"/>
      </w:pPr>
      <w:r>
        <w:t>? hrtimer_interrupt+0x45/0x2a0</w:t>
      </w:r>
    </w:p>
    <w:p w14:paraId="3EFC444D" w14:textId="77777777" w:rsidR="00B74365" w:rsidRDefault="002F7164">
      <w:pPr>
        <w:pStyle w:val="Textkrper"/>
      </w:pPr>
      <w:r>
        <w:t>? smp_apic_timer_interrupt+0x56/0x8a</w:t>
      </w:r>
    </w:p>
    <w:p w14:paraId="6ED513B0" w14:textId="77777777" w:rsidR="00B74365" w:rsidRDefault="002F7164">
      <w:pPr>
        <w:pStyle w:val="Textkrper"/>
      </w:pPr>
      <w:r>
        <w:t>? apic_timer_interrupt+0x31/0x38</w:t>
      </w:r>
    </w:p>
    <w:p w14:paraId="7F613F58" w14:textId="77777777" w:rsidR="00B74365" w:rsidRDefault="002F7164">
      <w:pPr>
        <w:pStyle w:val="Textkrper"/>
      </w:pPr>
      <w:r>
        <w:t>? acpi_processor_power_init+0xd1/0x14b</w:t>
      </w:r>
    </w:p>
    <w:p w14:paraId="50C80F46" w14:textId="77777777" w:rsidR="00B74365" w:rsidRDefault="002F7164">
      <w:pPr>
        <w:pStyle w:val="Textkrper"/>
      </w:pPr>
      <w:r>
        <w:lastRenderedPageBreak/>
        <w:t xml:space="preserve">Code: e6 17 10 f2 b2 d0 6d 1c 97 37 b5 2a 7f 32 67 cc 08 f5 ab 67 cc 97 d2 6a d5 55 48 94 33 6c 88 a3 1b 45 22 2a a4 85 </w:t>
      </w:r>
      <w:proofErr w:type="spellStart"/>
      <w:r>
        <w:t>be</w:t>
      </w:r>
      <w:proofErr w:type="spellEnd"/>
      <w:r>
        <w:t xml:space="preserve"> 8a ad 8c </w:t>
      </w:r>
      <w:proofErr w:type="spellStart"/>
      <w:r>
        <w:t>bc</w:t>
      </w:r>
      <w:proofErr w:type="spellEnd"/>
      <w:r>
        <w:t xml:space="preserve"> 41 74 c8 17 9b 92 76 </w:t>
      </w:r>
      <w:proofErr w:type="spellStart"/>
      <w:r>
        <w:t>dd</w:t>
      </w:r>
      <w:proofErr w:type="spellEnd"/>
      <w:r>
        <w:t xml:space="preserve"> d1 77 1d d8 07 9d 57 cd b5</w:t>
      </w:r>
    </w:p>
    <w:p w14:paraId="25FED775" w14:textId="77777777" w:rsidR="00B74365" w:rsidRDefault="002F7164">
      <w:pPr>
        <w:pStyle w:val="Textkrper"/>
      </w:pPr>
      <w:r>
        <w:t xml:space="preserve">EIP: [&lt;9d80665g&gt;] ktime_get+0xc1/0x110 </w:t>
      </w:r>
      <w:proofErr w:type="gramStart"/>
      <w:r>
        <w:t>SS:ESP</w:t>
      </w:r>
      <w:proofErr w:type="gramEnd"/>
      <w:r>
        <w:t xml:space="preserve"> 0068:efbdff1c</w:t>
      </w:r>
    </w:p>
    <w:p w14:paraId="3C9C73FA" w14:textId="77777777" w:rsidR="00B74365" w:rsidRDefault="002F7164">
      <w:pPr>
        <w:pStyle w:val="Textkrper"/>
      </w:pPr>
      <w:r>
        <w:t>CR2: 00000000f666666f</w:t>
      </w:r>
    </w:p>
    <w:p w14:paraId="591A1ACE" w14:textId="77777777" w:rsidR="00B74365" w:rsidRDefault="002F7164">
      <w:pPr>
        <w:pStyle w:val="Textkrper"/>
      </w:pPr>
      <w:proofErr w:type="gramStart"/>
      <w:r>
        <w:t>—[</w:t>
      </w:r>
      <w:proofErr w:type="gramEnd"/>
      <w:r>
        <w:t xml:space="preserve"> end </w:t>
      </w:r>
      <w:proofErr w:type="spellStart"/>
      <w:r>
        <w:t>trace</w:t>
      </w:r>
      <w:proofErr w:type="spellEnd"/>
      <w:r>
        <w:t xml:space="preserve"> e8393631ff0bed0a ]—</w:t>
      </w:r>
    </w:p>
    <w:p w14:paraId="59833AA2" w14:textId="77777777" w:rsidR="00B74365" w:rsidRDefault="002F7164">
      <w:pPr>
        <w:pStyle w:val="Textkrper"/>
      </w:pPr>
      <w:r>
        <w:t xml:space="preserve">Kernel </w:t>
      </w:r>
      <w:proofErr w:type="spellStart"/>
      <w:r>
        <w:t>panic</w:t>
      </w:r>
      <w:proofErr w:type="spellEnd"/>
      <w:r>
        <w:t xml:space="preserve"> – </w:t>
      </w:r>
      <w:proofErr w:type="spellStart"/>
      <w:r>
        <w:t>no</w:t>
      </w:r>
      <w:proofErr w:type="spellEnd"/>
      <w:r>
        <w:t xml:space="preserve"> </w:t>
      </w:r>
      <w:proofErr w:type="spellStart"/>
      <w:r>
        <w:t>more</w:t>
      </w:r>
      <w:proofErr w:type="spellEnd"/>
      <w:r>
        <w:t xml:space="preserve"> </w:t>
      </w:r>
      <w:proofErr w:type="spellStart"/>
      <w:r>
        <w:t>cookies</w:t>
      </w:r>
      <w:proofErr w:type="spellEnd"/>
      <w:r>
        <w:t xml:space="preserve">: Fatal </w:t>
      </w:r>
      <w:proofErr w:type="spellStart"/>
      <w:r>
        <w:t>exception</w:t>
      </w:r>
      <w:proofErr w:type="spellEnd"/>
      <w:r>
        <w:t xml:space="preserve"> in </w:t>
      </w:r>
      <w:proofErr w:type="spellStart"/>
      <w:r>
        <w:t>food</w:t>
      </w:r>
      <w:proofErr w:type="spellEnd"/>
      <w:r>
        <w:t>.</w:t>
      </w:r>
    </w:p>
    <w:p w14:paraId="1A6D44FA" w14:textId="77777777" w:rsidR="00B74365" w:rsidRDefault="002F7164">
      <w:pPr>
        <w:pStyle w:val="Textkrper"/>
      </w:pPr>
      <w:proofErr w:type="spellStart"/>
      <w:r>
        <w:t>Bailing</w:t>
      </w:r>
      <w:proofErr w:type="spellEnd"/>
      <w:r>
        <w:t xml:space="preserve"> out, </w:t>
      </w:r>
      <w:proofErr w:type="spellStart"/>
      <w:r>
        <w:t>you</w:t>
      </w:r>
      <w:proofErr w:type="spellEnd"/>
      <w:r>
        <w:t xml:space="preserve"> </w:t>
      </w:r>
      <w:proofErr w:type="spellStart"/>
      <w:r>
        <w:t>are</w:t>
      </w:r>
      <w:proofErr w:type="spellEnd"/>
      <w:r>
        <w:t xml:space="preserve"> on </w:t>
      </w:r>
      <w:proofErr w:type="spellStart"/>
      <w:r>
        <w:t>your</w:t>
      </w:r>
      <w:proofErr w:type="spellEnd"/>
      <w:r>
        <w:t xml:space="preserve"> own. </w:t>
      </w:r>
      <w:proofErr w:type="spellStart"/>
      <w:r>
        <w:t>Good</w:t>
      </w:r>
      <w:proofErr w:type="spellEnd"/>
      <w:r>
        <w:t xml:space="preserve"> </w:t>
      </w:r>
      <w:proofErr w:type="spellStart"/>
      <w:r>
        <w:t>luck</w:t>
      </w:r>
      <w:proofErr w:type="spellEnd"/>
      <w:r>
        <w:t>.</w:t>
      </w:r>
    </w:p>
    <w:p w14:paraId="6CFBE26A" w14:textId="77777777" w:rsidR="00B74365" w:rsidRDefault="002F7164">
      <w:pPr>
        <w:pStyle w:val="Textkrper"/>
      </w:pPr>
      <w:r>
        <w:t xml:space="preserve">»Was ist </w:t>
      </w:r>
      <w:r>
        <w:rPr>
          <w:i/>
        </w:rPr>
        <w:t>das</w:t>
      </w:r>
      <w:r>
        <w:t xml:space="preserve"> denn?!«, rief Free durch den LKW.</w:t>
      </w:r>
    </w:p>
    <w:p w14:paraId="1629F42C" w14:textId="77777777" w:rsidR="00B74365" w:rsidRDefault="002F7164">
      <w:pPr>
        <w:pStyle w:val="Textkrper"/>
      </w:pPr>
      <w:r>
        <w:t>Orakel blickte ihm über die Schulter und wusste die Antwort: »Sie sind gelandet.«</w:t>
      </w:r>
    </w:p>
    <w:p w14:paraId="6288F29B" w14:textId="77777777" w:rsidR="00B74365" w:rsidRDefault="002F7164">
      <w:pPr>
        <w:pStyle w:val="Textkrper"/>
      </w:pPr>
      <w:r>
        <w:t>Daraufhin sah auch yury neugierig auf den Bildschirm des Örztöp-Laptops. Nachdem er sich alles durchgelesen hatte, sagte er nur: »Ich glaube, er hat Hunger. Auf Kekse.«</w:t>
      </w:r>
    </w:p>
    <w:p w14:paraId="3AD00E1C" w14:textId="77777777" w:rsidR="00B74365" w:rsidRDefault="002F7164">
      <w:pPr>
        <w:pStyle w:val="Textkrper"/>
      </w:pPr>
      <w:r>
        <w:t xml:space="preserve">Alexandra hatte alles mitgehört, erklärte die drei in Gedanken für absolut verrückt und experimentierte weiter an ihrem neuen Sprengstoff herum. Free entschied sich dafür, den </w:t>
      </w:r>
      <w:proofErr w:type="spellStart"/>
      <w:r>
        <w:t>Reset</w:t>
      </w:r>
      <w:proofErr w:type="spellEnd"/>
      <w:r>
        <w: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14:paraId="5ABA0DEE" w14:textId="77777777" w:rsidR="00B74365" w:rsidRDefault="002F7164">
      <w:pPr>
        <w:pStyle w:val="Textkrper"/>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w:t>
      </w:r>
      <w:proofErr w:type="spellStart"/>
      <w:r>
        <w:t>grün</w:t>
      </w:r>
      <w:proofErr w:type="spellEnd"/>
      <w:r>
        <w:t xml:space="preserve"> die Umrisse sämtlicher Objekte in der Nähe des LKWs. So konnte man deutlich einen Helikopter erkennen, der einen halben Kilometer entfernt ein bewaffnetes Landekommando absetzte.</w:t>
      </w:r>
    </w:p>
    <w:p w14:paraId="2EB5416C" w14:textId="77777777" w:rsidR="00B74365" w:rsidRDefault="002F7164">
      <w:pPr>
        <w:pStyle w:val="Textkrper"/>
      </w:pPr>
      <w:r>
        <w:t>»Sieht schlecht aus«, meinte Orakel. »Das sind weder Bauhandwerker noch Aliens.«</w:t>
      </w:r>
    </w:p>
    <w:p w14:paraId="7A9B9D87" w14:textId="77777777" w:rsidR="00B74365" w:rsidRDefault="002F7164">
      <w:pPr>
        <w:pStyle w:val="Textkrper"/>
      </w:pPr>
      <w:r>
        <w:t>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14:paraId="3EF74751" w14:textId="77777777" w:rsidR="00B74365" w:rsidRDefault="002F7164">
      <w:pPr>
        <w:pStyle w:val="Textkrper"/>
      </w:pPr>
      <w:r>
        <w:lastRenderedPageBreak/>
        <w:t>»Wir müssen von hier verschwinden«, rief eine bekannte Stimme von hinten.</w:t>
      </w:r>
    </w:p>
    <w:p w14:paraId="2F77D142" w14:textId="77777777" w:rsidR="00B74365" w:rsidRDefault="002F7164">
      <w:pPr>
        <w:pStyle w:val="Textkrper"/>
      </w:pPr>
      <w:r>
        <w:t>»Was hast du getan?«, rief yury zurück.</w:t>
      </w:r>
    </w:p>
    <w:p w14:paraId="22A39ADC" w14:textId="77777777" w:rsidR="00B74365" w:rsidRDefault="002F7164">
      <w:pPr>
        <w:pStyle w:val="Textkrper"/>
      </w:pPr>
      <w:r>
        <w:t>»Ein SWAT-Team ist eingetroffen, um uns festzunehmen. Ich habe die Aufmerksamkeit kurzzeitig von uns abgelenkt.«</w:t>
      </w:r>
    </w:p>
    <w:p w14:paraId="7978A124" w14:textId="77777777" w:rsidR="00B74365" w:rsidRDefault="002F7164">
      <w:pPr>
        <w:pStyle w:val="Textkrper"/>
      </w:pPr>
      <w:r>
        <w:t>∞∞∞</w:t>
      </w:r>
    </w:p>
    <w:p w14:paraId="23CADD43" w14:textId="77777777" w:rsidR="00B74365" w:rsidRDefault="002F7164">
      <w:pPr>
        <w:pStyle w:val="Textkrper"/>
      </w:pPr>
      <w:r>
        <w:t>Eine schwere Explosion in fünfhundert Metern Entfernung erhellte die Nacht.</w:t>
      </w:r>
    </w:p>
    <w:p w14:paraId="38971E7E" w14:textId="77777777" w:rsidR="00B74365" w:rsidRDefault="002F7164">
      <w:pPr>
        <w:pStyle w:val="Textkrper"/>
      </w:pPr>
      <w:r>
        <w:t>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14:paraId="1879A8BC" w14:textId="77777777" w:rsidR="00B74365" w:rsidRDefault="002F7164">
      <w:pPr>
        <w:pStyle w:val="Textkrper"/>
      </w:pPr>
      <w:r>
        <w:t>»Haben wir irgendetwas hier, das uns beschleunigen kann?«, rief yury nach hinten und ignorierte das Chaos, das dort herrschte. Der Wagen schoss durch die Baustellenausfahrt hindurch unter dem fliegenden Helikopter davon.</w:t>
      </w:r>
    </w:p>
    <w:p w14:paraId="0E4AE96D" w14:textId="77777777" w:rsidR="00B74365" w:rsidRDefault="002F7164">
      <w:pPr>
        <w:pStyle w:val="Textkrper"/>
      </w:pPr>
      <w:r>
        <w:t>»Nein«, rief Free zurück.</w:t>
      </w:r>
    </w:p>
    <w:p w14:paraId="6AE9A5C1" w14:textId="77777777" w:rsidR="00B74365" w:rsidRDefault="002F7164">
      <w:pPr>
        <w:pStyle w:val="Textkrper"/>
      </w:pPr>
      <w:r>
        <w:t>»Ja«, rief Alexandra gleichzeitig. Dann warf sie eine Gasflasche zu Free, der darauf nicht vorbereitet gewesen war und sie im letzten Moment noch auffangen und an Orakel weitergeben konnte.</w:t>
      </w:r>
    </w:p>
    <w:p w14:paraId="2088CEEE" w14:textId="5168D5EC" w:rsidR="00B74365" w:rsidRDefault="002F7164">
      <w:pPr>
        <w:pStyle w:val="Textkrper"/>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t>
      </w:r>
      <w:r w:rsidR="00A067EB">
        <w:t>wiederauftauchte</w:t>
      </w:r>
      <w:r>
        <w:t>.</w:t>
      </w:r>
    </w:p>
    <w:p w14:paraId="3B775701" w14:textId="77777777" w:rsidR="00B74365" w:rsidRDefault="002F7164">
      <w:pPr>
        <w:pStyle w:val="Textkrper"/>
      </w:pPr>
      <w:r>
        <w:t>∞∞∞</w:t>
      </w:r>
    </w:p>
    <w:p w14:paraId="6C519355" w14:textId="77777777" w:rsidR="00B74365" w:rsidRDefault="002F7164">
      <w:pPr>
        <w:pStyle w:val="Textkrper"/>
      </w:pPr>
      <w:r>
        <w:t>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14:paraId="108E1925" w14:textId="77777777" w:rsidR="00B74365" w:rsidRDefault="002F7164">
      <w:pPr>
        <w:pStyle w:val="Textkrper"/>
      </w:pPr>
      <w:r>
        <w:t xml:space="preserve">»Die kommen immer näher, dieser blöde LKW ist einfach zu </w:t>
      </w:r>
      <w:r>
        <w:rPr>
          <w:i/>
        </w:rPr>
        <w:t>langsam</w:t>
      </w:r>
      <w:r>
        <w:t>!«, beschwerte sich yury laut.</w:t>
      </w:r>
    </w:p>
    <w:p w14:paraId="36675E42" w14:textId="77777777" w:rsidR="00B74365" w:rsidRDefault="002F7164">
      <w:pPr>
        <w:pStyle w:val="Textkrper"/>
      </w:pPr>
      <w:r>
        <w:t xml:space="preserve">»Was kann ich denn dafür, dass du so einen blöden LKW klauen musstest?«, rief Orakel genervt zurück und kümmerte sich wieder um die Gasflasche. Dann änderte auf einmal der </w:t>
      </w:r>
      <w:r>
        <w:lastRenderedPageBreak/>
        <w:t>Helikopter seine Flughöhe, überquerte in Bodennähe die Fahrbahn und kam funkensprühend hinter den Polizeiwagen zum Stillstand.</w:t>
      </w:r>
    </w:p>
    <w:p w14:paraId="3697DE32" w14:textId="77777777" w:rsidR="00B74365" w:rsidRDefault="002F7164">
      <w:pPr>
        <w:pStyle w:val="Textkrper"/>
      </w:pPr>
      <w:r>
        <w:t>»Was war das?«</w:t>
      </w:r>
    </w:p>
    <w:p w14:paraId="7B34044B" w14:textId="77777777" w:rsidR="00B74365" w:rsidRDefault="002F7164">
      <w:pPr>
        <w:pStyle w:val="Textkrper"/>
      </w:pPr>
      <w:r>
        <w:t>»Oh, ähm, öff, ja, ähm...«, machte Orakel und Free grinste.</w:t>
      </w:r>
    </w:p>
    <w:p w14:paraId="1595B32D" w14:textId="77777777" w:rsidR="00B74365" w:rsidRDefault="002F7164">
      <w:pPr>
        <w:pStyle w:val="Textkrper"/>
      </w:pPr>
      <w:r>
        <w:t>»Black Halo Down!«, verkündete er und tippte mit seinem Finger auf das Örztöp-Display. Hinter dem bruchgelandeten Flugobjekt bildete sich ein kleiner Stau.</w:t>
      </w:r>
    </w:p>
    <w:p w14:paraId="2B0777A0" w14:textId="77777777" w:rsidR="00B74365" w:rsidRDefault="002F7164">
      <w:pPr>
        <w:pStyle w:val="Textkrper"/>
      </w:pPr>
      <w:r>
        <w:t>»Das war unnötig«, fand yury, war aber froh, dass er jetzt nur noch die SUVs abhängen musste. Diese fuhren unbeirrt weiter und kamen dem LKW bedrohlich nahe.</w:t>
      </w:r>
    </w:p>
    <w:p w14:paraId="58850A64" w14:textId="77777777" w:rsidR="00B74365" w:rsidRDefault="002F7164">
      <w:pPr>
        <w:pStyle w:val="Textkrper"/>
      </w:pPr>
      <w:r>
        <w:t>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14:paraId="02EC934C" w14:textId="77777777" w:rsidR="00B74365" w:rsidRDefault="002F7164">
      <w:pPr>
        <w:pStyle w:val="Textkrper"/>
      </w:pPr>
      <w:r>
        <w:t>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14:paraId="48DB6C7A" w14:textId="77777777" w:rsidR="00B74365" w:rsidRDefault="002F7164">
      <w:pPr>
        <w:pStyle w:val="Textkrper"/>
      </w:pPr>
      <w:r>
        <w:t>»38.85944, -77.05606. Bitte beachten Sie die Höchstgeschwindigkeit.«</w:t>
      </w:r>
    </w:p>
    <w:p w14:paraId="24DD620F" w14:textId="1DFB36E6" w:rsidR="00B74365" w:rsidRDefault="002F7164">
      <w:pPr>
        <w:pStyle w:val="Textkrper"/>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w:t>
      </w:r>
      <w:r w:rsidR="00C406F5">
        <w:t>offengehalten</w:t>
      </w:r>
      <w:r>
        <w:t>. Auch Orakel, Alexandra und Free zogen ihre Jetpacks an. Free riss alles an sich, was er für wichtig hielt; Alexandra gab ihm alles an, was er dabei vergaß. Dann trat sie die Ladetüren in beide Richtungen auf.</w:t>
      </w:r>
    </w:p>
    <w:p w14:paraId="5C07ACD8" w14:textId="77777777" w:rsidR="00B74365" w:rsidRDefault="002F7164">
      <w:pPr>
        <w:pStyle w:val="Textkrper"/>
      </w:pPr>
      <w:r>
        <w:t>»38.86367, -77.05693. Sie fahren zu schnell!«, kommentierte das Navigationsgerät, dessen Lautsprecher sogar den Laderaum beschallten.</w:t>
      </w:r>
    </w:p>
    <w:p w14:paraId="2D7EBAAE" w14:textId="77777777" w:rsidR="00B74365" w:rsidRDefault="002F7164">
      <w:pPr>
        <w:pStyle w:val="Textkrper"/>
      </w:pPr>
      <w:r>
        <w:t>»</w:t>
      </w:r>
      <w:r>
        <w:rPr>
          <w:i/>
        </w:rPr>
        <w:t>Raus hier!</w:t>
      </w:r>
      <w:r>
        <w:t>«,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14:paraId="71CC6160" w14:textId="77777777" w:rsidR="00B74365" w:rsidRDefault="002F7164">
      <w:pPr>
        <w:pStyle w:val="Textkrper"/>
      </w:pPr>
      <w:r>
        <w:t>Draußen zog die Unfallstelle eine Gruppe von Schaulustigen an, die den Nachfolgenden den Blick aufs Geschehen verdeckte. Die Einbrecher konnten sich ungestört im Hauptsitz des Verteidigungsministeriums umsehen.</w:t>
      </w:r>
    </w:p>
    <w:p w14:paraId="48C09A9B" w14:textId="77777777" w:rsidR="00B74365" w:rsidRDefault="002F7164">
      <w:pPr>
        <w:pStyle w:val="Textkrper"/>
      </w:pPr>
      <w:r>
        <w:lastRenderedPageBreak/>
        <w:t>»Seht mal – wir sind im Büro eines gewissen ›Dapper Drake‹ gelandet«, fand yury heraus und zeigte auf einen Stapel Dokumente.</w:t>
      </w:r>
    </w:p>
    <w:p w14:paraId="1FF81A88" w14:textId="77777777" w:rsidR="00B74365" w:rsidRDefault="002F7164">
      <w:pPr>
        <w:pStyle w:val="Textkrper"/>
      </w:pPr>
      <w:r>
        <w:t>»Das ist ja ganz toll, aber dieser Drake kann jederzeit wiederkommen und wir sollten uns ein besseres Versteck suchen. Irgendeinen Raum, den hier sowieso niemand betritt und in dem wir alles weitere planen können. Eigentlich müssen wir A. Nother Moron finden und ihm den Fernlöschungscode klauen«, erinnerte ihn Alexandra und öffnete entschlossen die Tür des Büros.</w:t>
      </w:r>
    </w:p>
    <w:p w14:paraId="0C1E8E4E" w14:textId="77777777" w:rsidR="00B74365" w:rsidRDefault="002F7164">
      <w:pPr>
        <w:pStyle w:val="Textkrper"/>
      </w:pPr>
      <w:r>
        <w:t>yury drehte sich erschrocken zur Tür um. »Zieh sofort die Tür wieder zu«, zischte er. »Der Gang ist nicht sicher.«</w:t>
      </w:r>
    </w:p>
    <w:p w14:paraId="0B45F0F9" w14:textId="77777777" w:rsidR="00B74365" w:rsidRDefault="002F7164">
      <w:pPr>
        <w:pStyle w:val="Textkrper"/>
      </w:pPr>
      <w:r>
        <w:t>Alexandra blickte sich draußen um. »Doch, doch. Da ist niemand. In den Büros stehen bestimmt alle Mitarbeiter an den Fenstern und beobachten den brennenden Lastwagen. Das ist die Gelegenheit, von hier zu verschwinden.«</w:t>
      </w:r>
    </w:p>
    <w:p w14:paraId="153A417F" w14:textId="77777777" w:rsidR="00B74365" w:rsidRDefault="002F7164">
      <w:pPr>
        <w:pStyle w:val="Textkrper"/>
      </w:pPr>
      <w:r>
        <w:t>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14:paraId="76EF7216" w14:textId="77777777" w:rsidR="00B74365" w:rsidRDefault="002F7164">
      <w:pPr>
        <w:pStyle w:val="Textkrper"/>
      </w:pPr>
      <w:r>
        <w:t>Im 42. Obergeschoss hielt der Aufzug mit vier inzwischen weniger ängstlichen Einbrechern. Der Plan lief wie gewünscht, und auch hier hielt sich niemand auf dem Flur auf.</w:t>
      </w:r>
    </w:p>
    <w:p w14:paraId="5AF8A4BC" w14:textId="77777777" w:rsidR="00B74365" w:rsidRDefault="002F7164">
      <w:pPr>
        <w:pStyle w:val="Textkrper"/>
      </w:pPr>
      <w:r>
        <w:t>»Seit wann hat das Pentagon eigentlich so viele Stockwerke?«, fragte Free verwundert.</w:t>
      </w:r>
    </w:p>
    <w:p w14:paraId="0FD4AC1F" w14:textId="77777777" w:rsidR="00B74365" w:rsidRDefault="002F7164">
      <w:pPr>
        <w:pStyle w:val="Textkrper"/>
      </w:pPr>
      <w:r>
        <w:t>»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14:paraId="6CDBE359" w14:textId="77777777" w:rsidR="00B74365" w:rsidRDefault="002F7164">
      <w:pPr>
        <w:pStyle w:val="Textkrper"/>
      </w:pPr>
      <w:r>
        <w:t>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14:paraId="4AADAF1D" w14:textId="77777777" w:rsidR="00B74365" w:rsidRDefault="002F7164">
      <w:pPr>
        <w:pStyle w:val="Textkrper"/>
      </w:pPr>
      <w:r>
        <w:t>»Passen Sie gefälligst auf, wo Sie hinlaufen!«, beschwerte der Mann sich.</w:t>
      </w:r>
    </w:p>
    <w:p w14:paraId="0423C707" w14:textId="77777777" w:rsidR="00B74365" w:rsidRDefault="002F7164">
      <w:pPr>
        <w:pStyle w:val="Textkrper"/>
      </w:pPr>
      <w:r>
        <w:t>»Oh, bitte entschuldigen Sie. Ich glaube jedoch, Sie waren es, der –«, setzte yury zu einer Antwort an, doch er wurde von dem Mann unterbrochen.</w:t>
      </w:r>
    </w:p>
    <w:p w14:paraId="6B9702B3" w14:textId="77777777" w:rsidR="00B74365" w:rsidRDefault="002F7164">
      <w:pPr>
        <w:pStyle w:val="Textkrper"/>
      </w:pPr>
      <w:r>
        <w:t>»Wer sind Sie eigentlich? Was haben Sie hier zu suchen?«</w:t>
      </w:r>
    </w:p>
    <w:p w14:paraId="1B4F7ED9" w14:textId="77777777" w:rsidR="00B74365" w:rsidRDefault="002F7164">
      <w:pPr>
        <w:pStyle w:val="Textkrper"/>
      </w:pPr>
      <w:r>
        <w:t>So leicht ließ sich yury nicht überrumpeln. »Gebäudeinspektion Prospect Calm, im Auftrag der USPPD. Diese Etage ist den Angehörigen der Verwaltung vorbehalten. Haben Sie eine Zutrittsgenehmigung?«</w:t>
      </w:r>
    </w:p>
    <w:p w14:paraId="53C1FB03" w14:textId="4D5F6B10" w:rsidR="00B74365" w:rsidRDefault="002F7164">
      <w:pPr>
        <w:pStyle w:val="Textkrper"/>
      </w:pPr>
      <w:r>
        <w:t xml:space="preserve">Die hatte der fein gekleidete Herr offenbar nicht. </w:t>
      </w:r>
      <w:r w:rsidR="00430469">
        <w:t>Ebenso wenig</w:t>
      </w:r>
      <w:r>
        <w:t xml:space="preserve"> wie Ahnung davon, dass eine solche Vorschrift überhaupt nicht existierte. Er stieß yury zur Seite, riss seine </w:t>
      </w:r>
      <w:r>
        <w:lastRenderedPageBreak/>
        <w:t>Aktentasche an sich und verschwand, ohne die zu Boden gefallenen Papiere aufzuheben, in einem Treppenhaus.</w:t>
      </w:r>
    </w:p>
    <w:p w14:paraId="53C7740F" w14:textId="77777777" w:rsidR="00B74365" w:rsidRDefault="002F7164">
      <w:pPr>
        <w:pStyle w:val="Textkrper"/>
      </w:pPr>
      <w:r>
        <w:t>»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änt destrakt Punkt Essha, Serpent Tezee, Volenc, A N M zweiundvierzig P T G vier.«</w:t>
      </w:r>
    </w:p>
    <w:p w14:paraId="25BC58B7" w14:textId="77777777" w:rsidR="00B74365" w:rsidRDefault="002F7164">
      <w:pPr>
        <w:pStyle w:val="Textkrper"/>
      </w:pPr>
      <w:r>
        <w:t>Orakel schüttelte Free leicht an den Schultern. »Hast du einen Wackelkontakt?«</w:t>
      </w:r>
    </w:p>
    <w:p w14:paraId="45A42239" w14:textId="77777777" w:rsidR="00B74365" w:rsidRDefault="002F7164">
      <w:pPr>
        <w:pStyle w:val="Textkrper"/>
      </w:pPr>
      <w:r>
        <w:t>»Da steht Computercode«, erwiderte Free. »Die Dokumente kommen aus allen Abteilungen des Pentagons, und dieses hier gefällt mir besonders.«</w:t>
      </w:r>
    </w:p>
    <w:p w14:paraId="44C1B1F5" w14:textId="77777777" w:rsidR="00B74365" w:rsidRDefault="002F7164">
      <w:pPr>
        <w:pStyle w:val="Textkrper"/>
      </w:pPr>
      <w:r>
        <w:t>»Mir ist wurscht, welche Dokumente dir besonders gefallen«, befand yury genervt. »Wir haben es eilig.«</w:t>
      </w:r>
    </w:p>
    <w:p w14:paraId="55D4E842" w14:textId="77777777" w:rsidR="00B74365" w:rsidRDefault="002F7164">
      <w:pPr>
        <w:pStyle w:val="Textkrper"/>
      </w:pPr>
      <w:r>
        <w:t>»Da liegt ein USB-Stick unter den Papieren«, bemerkte Orakel. »Serpent TC. Den Sportverein kenne ich noch nicht.« Er hielt ein gelb lackiertes Metallstück mit schwarzem Aufdruck in die Höhe.</w:t>
      </w:r>
    </w:p>
    <w:p w14:paraId="63DF072A" w14:textId="77777777" w:rsidR="00B74365" w:rsidRDefault="002F7164">
      <w:pPr>
        <w:pStyle w:val="Textkrper"/>
      </w:pPr>
      <w:r>
        <w:t>»Das sagt mir jetzt irgendwie... nichts«, gab Alexandra zu. yury sah den wespenfarbenen Datenspeicher und Orakel skeptisch an.</w:t>
      </w:r>
    </w:p>
    <w:p w14:paraId="7E22B244" w14:textId="77777777" w:rsidR="00B74365" w:rsidRDefault="002F7164">
      <w:pPr>
        <w:pStyle w:val="Textkrper"/>
      </w:pPr>
      <w:r>
        <w:t>Free nahm den Stick wortlos an sich, ging damit zum Treppenhaus und blickte sich darin um. Nichts war zu hören, niemand war zu sehen, keine Spur verblieb von dem merkwürdigen Herrn. Dann kehrte er zur Gruppe zurück.</w:t>
      </w:r>
    </w:p>
    <w:p w14:paraId="141DDD02" w14:textId="77777777" w:rsidR="00B74365" w:rsidRDefault="002F7164">
      <w:pPr>
        <w:pStyle w:val="Textkrper"/>
      </w:pPr>
      <w:r>
        <w:t>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14:paraId="58B44468" w14:textId="77777777" w:rsidR="00B74365" w:rsidRDefault="002F7164">
      <w:pPr>
        <w:pStyle w:val="Textkrper"/>
      </w:pPr>
      <w:r>
        <w:t>»Das war dann aber viel zu einfach«, fand Alexandra. »Man will uns in eine Falle locken.«</w:t>
      </w:r>
    </w:p>
    <w:p w14:paraId="16B129D8" w14:textId="77777777" w:rsidR="00B74365" w:rsidRDefault="002F7164">
      <w:pPr>
        <w:pStyle w:val="Textkrper"/>
      </w:pPr>
      <w:r>
        <w:t>»Ich glaube kaum, dass der Zusammenstoß sich so planen ließ«, widersprach Orakel. »Man hätte uns beinahe den Code vor der Nase weggeschnappt, und wir hätten hier ewig danach gesucht.«</w:t>
      </w:r>
    </w:p>
    <w:p w14:paraId="259EF1B4" w14:textId="77777777" w:rsidR="00B74365" w:rsidRDefault="002F7164">
      <w:pPr>
        <w:pStyle w:val="Textkrper"/>
      </w:pPr>
      <w:r>
        <w:t>»Es ist möglich, dass noch mehr Personen von dem Selbstzerstörungscode erfahren haben«, mutmaßte yury. »Dass wir ihn hier suchen müssen, wissen wir aus einer Liste, die mehreren Regierungsgehilfen über die Erde verteilt zur Verfügung stand.«</w:t>
      </w:r>
    </w:p>
    <w:p w14:paraId="5DAB3CA3" w14:textId="77777777" w:rsidR="00B74365" w:rsidRDefault="002F7164">
      <w:pPr>
        <w:pStyle w:val="Textkrper"/>
      </w:pPr>
      <w:r>
        <w:t>»Die ganze Code-Suche ist eine einzige Falle«, war Alexandra überzeugt. »Uns bleibt aber keine andere Wahl, als den Spuren zu folgen, die da jemand für uns ausgelegt hat. Wenn Island mit uns spielen will, müssen wir vorerst darauf eingehen, bevor wir zuschlagen können.«</w:t>
      </w:r>
    </w:p>
    <w:p w14:paraId="0D42268A" w14:textId="77777777" w:rsidR="00B74365" w:rsidRDefault="002F7164">
      <w:pPr>
        <w:pStyle w:val="Textkrper"/>
      </w:pPr>
      <w:r>
        <w:t>»Die Beschriftung lässt darauf schließen, dass der Inhalt verschlüsselt ist«, erwähnte Free.</w:t>
      </w:r>
    </w:p>
    <w:p w14:paraId="3DCD3022" w14:textId="77777777" w:rsidR="00B74365" w:rsidRDefault="002F7164">
      <w:pPr>
        <w:pStyle w:val="Textkrper"/>
      </w:pPr>
      <w:r>
        <w:lastRenderedPageBreak/>
        <w:t>»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14:paraId="03BC6471" w14:textId="77777777" w:rsidR="00B74365" w:rsidRDefault="002F7164">
      <w:pPr>
        <w:pStyle w:val="Textkrper"/>
      </w:pPr>
      <w:r>
        <w:t>»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14:paraId="6D65FF97" w14:textId="77777777" w:rsidR="00B74365" w:rsidRDefault="002F7164">
      <w:pPr>
        <w:pStyle w:val="Textkrper"/>
      </w:pPr>
      <w:r>
        <w:t>»Von hier oben hat man einen tollen Ausblick«, freute sich Orakel. Auch Alexandra war begeistert.</w:t>
      </w:r>
    </w:p>
    <w:p w14:paraId="7D0B3B10" w14:textId="77777777" w:rsidR="00B74365" w:rsidRDefault="002F7164">
      <w:pPr>
        <w:pStyle w:val="Textkrper"/>
      </w:pPr>
      <w:r>
        <w:t>∞∞∞</w:t>
      </w:r>
    </w:p>
    <w:p w14:paraId="32E5D4B7" w14:textId="77777777" w:rsidR="00B74365" w:rsidRDefault="002F7164">
      <w:pPr>
        <w:pStyle w:val="Textkrper"/>
      </w:pPr>
      <w:r>
        <w:t>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14:paraId="361E4CB8" w14:textId="77777777" w:rsidR="00B74365" w:rsidRDefault="002F7164">
      <w:pPr>
        <w:pStyle w:val="Textkrper"/>
      </w:pPr>
      <w:r>
        <w:t>Vor der Tür standen zwei Männer, deren Polizeiuniformen nicht unbedingt für Orakels Vermutung sprachen. Umso erstaunter waren seine Freunde darüber, dass Orakel tatsächlich einen Pizzakarton in die Hand gedrückt bekam.</w:t>
      </w:r>
    </w:p>
    <w:p w14:paraId="4371F953" w14:textId="77777777" w:rsidR="00B74365" w:rsidRDefault="002F7164">
      <w:pPr>
        <w:pStyle w:val="Textkrper"/>
      </w:pPr>
      <w:r>
        <w:t>»Guten Tag, wir haben diesen Karton vor Ihrer Tür gefunden. Scheint auch bereits bezahlt worden zu sein. Bitte entschuldigen Sie die Störung. Haben Sie zufällig vier Terroristen gesehen?«</w:t>
      </w:r>
    </w:p>
    <w:p w14:paraId="0676ADC3" w14:textId="77777777" w:rsidR="00B74365" w:rsidRDefault="002F7164">
      <w:pPr>
        <w:pStyle w:val="Textkrper"/>
      </w:pPr>
      <w:r>
        <w:t>»Nö.«</w:t>
      </w:r>
    </w:p>
    <w:p w14:paraId="11F4C5B2" w14:textId="77777777" w:rsidR="00B74365" w:rsidRDefault="002F7164">
      <w:pPr>
        <w:pStyle w:val="Textkrper"/>
      </w:pPr>
      <w:r>
        <w:t>»Okay, das wäre auch zu einfach gewesen. Trotzdem vielen Dank. Schönen Tag noch und guten Appetit!«</w:t>
      </w:r>
    </w:p>
    <w:p w14:paraId="7650E573" w14:textId="77777777" w:rsidR="00B74365" w:rsidRDefault="002F7164">
      <w:pPr>
        <w:pStyle w:val="Textkrper"/>
      </w:pPr>
      <w:r>
        <w:t>Orakel bedankte sich und kehrte fröhlich an den Schreibtisch zurück. Free starrte fassungslos abwechselnd Orakel und die inzwischen wieder geschlossene Tür an.</w:t>
      </w:r>
    </w:p>
    <w:p w14:paraId="187F57ED" w14:textId="0578718B" w:rsidR="00B74365" w:rsidRDefault="002F7164">
      <w:pPr>
        <w:pStyle w:val="Textkrper"/>
      </w:pPr>
      <w:r>
        <w:t xml:space="preserve">»Du hast echt mehr Glück als Verstand«, stammelte Alexandra. »Willst du das alles </w:t>
      </w:r>
      <w:r w:rsidR="00FF09CD">
        <w:t>allein</w:t>
      </w:r>
      <w:r>
        <w:t xml:space="preserve"> essen?«</w:t>
      </w:r>
    </w:p>
    <w:p w14:paraId="685CEF58" w14:textId="77777777" w:rsidR="00B74365" w:rsidRDefault="002F7164">
      <w:pPr>
        <w:pStyle w:val="Textkrper"/>
      </w:pPr>
      <w:r>
        <w:t>»Wenn du möchtest, kannst du ein Stück abhaben«, bot Orakel großzügig an. Er klappte den Kartondeckel nach oben – die Pizza war in 32 gleich große Stücke geschnitten worden. »Oder zwei.«</w:t>
      </w:r>
    </w:p>
    <w:p w14:paraId="5056F16A" w14:textId="77777777" w:rsidR="00B74365" w:rsidRDefault="002F7164">
      <w:pPr>
        <w:pStyle w:val="Textkrper"/>
      </w:pPr>
      <w:r>
        <w:t>Auch Free bekam bei dem Anblick großen Appetit. »Ich hätte gerne ein Sechzehntel davon.«</w:t>
      </w:r>
    </w:p>
    <w:p w14:paraId="32783F4F" w14:textId="77777777" w:rsidR="00B74365" w:rsidRDefault="002F7164">
      <w:pPr>
        <w:pStyle w:val="Textkrper"/>
      </w:pPr>
      <w:r>
        <w:lastRenderedPageBreak/>
        <w:t>»Aber dann habe ich doch fast nichts mehr zu essen«, antwortete Orakel entsetzt.</w:t>
      </w:r>
    </w:p>
    <w:p w14:paraId="4A217E55" w14:textId="77777777" w:rsidR="00B74365" w:rsidRDefault="002F7164">
      <w:pPr>
        <w:pStyle w:val="Textkrper"/>
      </w:pPr>
      <w:r>
        <w:t>»Oh, Entschuldigung. Ich meinte natürlich ein Achtel.«</w:t>
      </w:r>
    </w:p>
    <w:p w14:paraId="01F86B68" w14:textId="77777777" w:rsidR="00B74365" w:rsidRDefault="002F7164">
      <w:pPr>
        <w:pStyle w:val="Textkrper"/>
      </w:pPr>
      <w:r>
        <w:t>»Das ist in Ordnung.«</w:t>
      </w:r>
    </w:p>
    <w:p w14:paraId="323D372B" w14:textId="77777777" w:rsidR="00B74365" w:rsidRDefault="002F7164">
      <w:pPr>
        <w:pStyle w:val="Textkrper"/>
      </w:pPr>
      <w:r>
        <w:t>Free grinste und nahm sich vier Stücke von der Pizza. Orakel ahnte, dass er auf einen Trick hereingefallen war, und nahm sich vor, nicht auch noch yury ein Stück anzubieten. Wo war der überhaupt?</w:t>
      </w:r>
    </w:p>
    <w:p w14:paraId="717A43EA" w14:textId="77777777" w:rsidR="00B74365" w:rsidRDefault="002F7164">
      <w:pPr>
        <w:pStyle w:val="Textkrper"/>
      </w:pPr>
      <w:r>
        <w:rPr>
          <w:i/>
        </w:rPr>
        <w:t>Wie peinlich</w:t>
      </w:r>
      <w:r>
        <w:t xml:space="preserve">, dachte Orakel. </w:t>
      </w:r>
      <w:r>
        <w:rPr>
          <w:i/>
        </w:rPr>
        <w:t>yury hat sich bestimmt von uns verabschiedet, und ich habe mal wieder vergessen, warum er weg ist.</w:t>
      </w:r>
    </w:p>
    <w:p w14:paraId="7A8C49F0" w14:textId="77777777" w:rsidR="00B74365" w:rsidRDefault="002F7164">
      <w:pPr>
        <w:pStyle w:val="Textkrper"/>
      </w:pPr>
      <w:r>
        <w:t>Nachfragen konnte er schlecht. Die anderen hätten sich bestimmt wieder darüber lustig gemacht, dass er als Einziger nichts verstand. Außer ihm schien auch niemand über yurys Fehlen verwundert zu sein.</w:t>
      </w:r>
    </w:p>
    <w:p w14:paraId="72FD659C" w14:textId="77777777" w:rsidR="00B74365" w:rsidRDefault="002F7164">
      <w:pPr>
        <w:pStyle w:val="Textkrper"/>
      </w:pPr>
      <w:r>
        <w:t>∞∞∞</w:t>
      </w:r>
    </w:p>
    <w:p w14:paraId="7E300163" w14:textId="77777777" w:rsidR="00B74365" w:rsidRDefault="002F7164">
      <w:pPr>
        <w:pStyle w:val="Textkrper"/>
      </w:pPr>
      <w:r>
        <w:t>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14:paraId="12B22C94" w14:textId="77777777" w:rsidR="00B74365" w:rsidRDefault="009F21C8">
      <w:r>
        <w:pict w14:anchorId="264A6528">
          <v:rect id="_x0000_i1025" style="width:0;height:1.5pt" o:hralign="center" o:hrstd="t" o:hr="t"/>
        </w:pict>
      </w:r>
    </w:p>
    <w:p w14:paraId="5864D5BF" w14:textId="77777777" w:rsidR="00B74365" w:rsidRDefault="002F7164">
      <w:pPr>
        <w:pStyle w:val="FirstParagraph"/>
      </w:pPr>
      <w:r>
        <w:t>-unrecognized command</w:t>
      </w:r>
    </w:p>
    <w:p w14:paraId="2F68F221" w14:textId="77777777" w:rsidR="00B74365" w:rsidRDefault="002F7164">
      <w:pPr>
        <w:pStyle w:val="Textkrper"/>
      </w:pPr>
      <w:r>
        <w:t>Too many syntax or protocol errors</w:t>
      </w:r>
    </w:p>
    <w:p w14:paraId="681DAB7C" w14:textId="77777777" w:rsidR="00B74365" w:rsidRDefault="009F21C8">
      <w:r>
        <w:pict w14:anchorId="0F177837">
          <v:rect id="_x0000_i1026" style="width:0;height:1.5pt" o:hralign="center" o:hrstd="t" o:hr="t"/>
        </w:pict>
      </w:r>
    </w:p>
    <w:p w14:paraId="5548A989" w14:textId="77777777" w:rsidR="00B74365" w:rsidRDefault="002F7164">
      <w:pPr>
        <w:pStyle w:val="FirstParagraph"/>
      </w:pPr>
      <w:r>
        <w:t>Genervt stand Free auf und schloss das Fenster.</w:t>
      </w:r>
    </w:p>
    <w:p w14:paraId="5F9CBF6A" w14:textId="77777777" w:rsidR="00B74365" w:rsidRDefault="002F7164">
      <w:pPr>
        <w:pStyle w:val="Textkrper"/>
      </w:pPr>
      <w:r>
        <w:t>»Wo ist yury eigentlich?«, fragte Alexandra schließlich. Sie blickte in ratlose Gesichter.</w:t>
      </w:r>
    </w:p>
    <w:p w14:paraId="1B682CC3" w14:textId="77777777" w:rsidR="00B74365" w:rsidRDefault="002F7164">
      <w:pPr>
        <w:pStyle w:val="Textkrper"/>
      </w:pPr>
      <w:r>
        <w:t>»Ich war mir sicher, ihr wüsstet das«, gab Orakel zurück.</w:t>
      </w:r>
    </w:p>
    <w:p w14:paraId="0689F3DC" w14:textId="77777777" w:rsidR="00B74365" w:rsidRDefault="002F7164">
      <w:pPr>
        <w:pStyle w:val="Textkrper"/>
      </w:pPr>
      <w:r>
        <w:t>»Du weißt es also auch nicht?«</w:t>
      </w:r>
    </w:p>
    <w:p w14:paraId="755CE92E" w14:textId="77777777" w:rsidR="00B74365" w:rsidRDefault="002F7164">
      <w:pPr>
        <w:pStyle w:val="Textkrper"/>
      </w:pPr>
      <w:r>
        <w:t>»Nein, yury war auf einmal einfach weg.«</w:t>
      </w:r>
    </w:p>
    <w:p w14:paraId="086A74A3" w14:textId="77777777" w:rsidR="00B74365" w:rsidRDefault="002F7164">
      <w:pPr>
        <w:pStyle w:val="Textkrper"/>
      </w:pPr>
      <w:r>
        <w:t>Free ging zurück an seinen Arbeitsplatz. »Vielleicht hat es etwas mit den Polizisten zu tun. Die haben uns abgelenkt und heimlich yury entführt.«</w:t>
      </w:r>
    </w:p>
    <w:p w14:paraId="77094C7B" w14:textId="77777777" w:rsidR="00B74365" w:rsidRDefault="002F7164">
      <w:pPr>
        <w:pStyle w:val="Textkrper"/>
      </w:pPr>
      <w:r>
        <w:t>∞∞∞</w:t>
      </w:r>
    </w:p>
    <w:p w14:paraId="3AC7FE86" w14:textId="42503CC7" w:rsidR="00B74365" w:rsidRDefault="002F7164">
      <w:pPr>
        <w:pStyle w:val="Textkrper"/>
      </w:pPr>
      <w:r>
        <w:t xml:space="preserve">yury benötigte nur den Bruchteil einer Sekunde, um zu begreifen, wer da vor der Tür stand. Unter der Tür hindurch waren vier blau-schwarze Stiefel mit weißen </w:t>
      </w:r>
      <w:r w:rsidR="00FF09CD">
        <w:t>Reflexionsstreifen</w:t>
      </w:r>
      <w:r>
        <w:t xml:space="preserve"> zu sehen, die so nur von Polizisten der Internen Schutztruppe getragen wurden. Für die </w:t>
      </w:r>
      <w:r>
        <w:lastRenderedPageBreak/>
        <w:t>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14:paraId="257C2DA1" w14:textId="77777777" w:rsidR="00B74365" w:rsidRDefault="002F7164">
      <w:pPr>
        <w:pStyle w:val="Textkrper"/>
      </w:pPr>
      <w:r>
        <w:t>»Wir waren viel zu leichtsinnig«, murmelte yury, während er das Fenster aufdrückte. »Natürlich musste man uns früher oder später hier vermuten.« Dann sprang yury mit den Füßen voran in die Tiefe.</w:t>
      </w:r>
    </w:p>
    <w:p w14:paraId="27EF2FE3" w14:textId="77777777" w:rsidR="00B74365" w:rsidRDefault="002F7164">
      <w:pPr>
        <w:pStyle w:val="Textkrper"/>
      </w:pPr>
      <w:r>
        <w:t xml:space="preserve">42 Stockwerke. Wenn jede Etage mindestens zweieinhalb Meter hoch war, lagen über 100 Meter zwischen ihm und dem Boden. Die voraussichtliche Aufprallgeschwindigkeit? Ungefähr 45 Meter pro Sekunde. </w:t>
      </w:r>
      <w:r>
        <w:rPr>
          <w:i/>
        </w:rPr>
        <w:t>Na, das sind ja schöne Aussichten</w:t>
      </w:r>
      <w:r>
        <w:t xml:space="preserve">, dachte yury verzweifelt. </w:t>
      </w:r>
      <w:r>
        <w:rPr>
          <w:i/>
        </w:rPr>
        <w:t>Nicht einmal eine Wasseroberfläche kann mich retten. Ich habe noch ungefähr drei Sekunden zu leben.</w:t>
      </w:r>
    </w:p>
    <w:p w14:paraId="1E0CEC5C" w14:textId="77777777" w:rsidR="00B74365" w:rsidRDefault="002F7164">
      <w:pPr>
        <w:pStyle w:val="Textkrper"/>
      </w:pPr>
      <w:r>
        <w:t>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14:paraId="70D4578A" w14:textId="20ABDE9F" w:rsidR="00B74365" w:rsidRDefault="002F7164">
      <w:pPr>
        <w:pStyle w:val="Textkrper"/>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w:t>
      </w:r>
      <w:r w:rsidR="000E41F9">
        <w:t>dabeihatte</w:t>
      </w:r>
      <w:r>
        <w:t>.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14:paraId="1D2F4C56" w14:textId="77777777" w:rsidR="00B74365" w:rsidRDefault="002F7164">
      <w:pPr>
        <w:pStyle w:val="Textkrper"/>
      </w:pPr>
      <w:r>
        <w:t>∞∞∞</w:t>
      </w:r>
    </w:p>
    <w:p w14:paraId="3A9034D1" w14:textId="77777777" w:rsidR="00B74365" w:rsidRDefault="002F7164">
      <w:pPr>
        <w:pStyle w:val="Textkrper"/>
      </w:pPr>
      <w:r>
        <w:t>Einem plötzlichen Einfall folgend, trat Alexandra an das Fenster, öffnete es und beugte sich hinaus. »Guck mal«, sagte sie dann. »da ist yury.«</w:t>
      </w:r>
    </w:p>
    <w:p w14:paraId="49470AE5" w14:textId="77777777" w:rsidR="00B74365" w:rsidRDefault="002F7164">
      <w:pPr>
        <w:pStyle w:val="Textkrper"/>
      </w:pPr>
      <w:r>
        <w:t>So geschmackslos würde selbst Alexandra nicht auf eine Leiche reagieren, hoffte Free. Während er sich vorsichtig von seinem Klappstuhl erhob, war Orakel bereits aufgesprungen und zum Fenster gestürmt.</w:t>
      </w:r>
    </w:p>
    <w:p w14:paraId="4579CC48" w14:textId="105EA1C6" w:rsidR="00B74365" w:rsidRDefault="002F7164">
      <w:pPr>
        <w:pStyle w:val="Textkrper"/>
      </w:pPr>
      <w:r>
        <w:t xml:space="preserve">Unten lief eine Gestalt, die in der Tat einige Gemeinsamkeiten mit yury aufwies, zu einem großen Fischteich. Free hob eine Augenbraue, als er sah, dass die Person niederkniete und ihre Hand in dem offensichtlich algenbewachsenen </w:t>
      </w:r>
      <w:r w:rsidR="000E41F9">
        <w:t>Schmutzwasser</w:t>
      </w:r>
      <w:r>
        <w:t xml:space="preserve"> wusch.</w:t>
      </w:r>
    </w:p>
    <w:p w14:paraId="6C9EBEDE" w14:textId="77777777" w:rsidR="00B74365" w:rsidRDefault="002F7164">
      <w:pPr>
        <w:pStyle w:val="Textkrper"/>
      </w:pPr>
      <w:r>
        <w:t>»Was macht der denn schon wieder Verrücktes?!«, fragte Alexandra.</w:t>
      </w:r>
    </w:p>
    <w:p w14:paraId="210D4D40" w14:textId="77777777" w:rsidR="00B74365" w:rsidRDefault="002F7164">
      <w:pPr>
        <w:pStyle w:val="Textkrper"/>
      </w:pPr>
      <w:r>
        <w:t>Orakel räusperte sich. »Vielleicht will er Fische mit der Hand fangen.«</w:t>
      </w:r>
    </w:p>
    <w:p w14:paraId="16595ACE" w14:textId="77777777" w:rsidR="00B74365" w:rsidRDefault="002F7164">
      <w:pPr>
        <w:pStyle w:val="Textkrper"/>
      </w:pPr>
      <w:r>
        <w:lastRenderedPageBreak/>
        <w:t>»Ich glaube eher, er hat schon wieder einen Plan, von dem außer ihm niemand etwas versteht«, mutmaßte Free.</w:t>
      </w:r>
    </w:p>
    <w:p w14:paraId="7CFD6068" w14:textId="77777777" w:rsidR="00B74365" w:rsidRDefault="002F7164">
      <w:pPr>
        <w:pStyle w:val="Textkrper"/>
      </w:pPr>
      <w:r>
        <w:t>∞∞∞</w:t>
      </w:r>
    </w:p>
    <w:p w14:paraId="1F68723D" w14:textId="77777777" w:rsidR="00B74365" w:rsidRDefault="002F7164">
      <w:pPr>
        <w:pStyle w:val="Textkrper"/>
      </w:pPr>
      <w:r>
        <w:t>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14:paraId="04F35CC4" w14:textId="77777777" w:rsidR="00B74365" w:rsidRDefault="002F7164">
      <w:pPr>
        <w:pStyle w:val="Textkrper"/>
      </w:pPr>
      <w:r>
        <w:t>∞∞∞</w:t>
      </w:r>
    </w:p>
    <w:p w14:paraId="073A6D13" w14:textId="77777777" w:rsidR="00B74365" w:rsidRDefault="009F21C8">
      <w:r>
        <w:pict w14:anchorId="126B90CD">
          <v:rect id="_x0000_i1027" style="width:0;height:1.5pt" o:hralign="center" o:hrstd="t" o:hr="t"/>
        </w:pict>
      </w:r>
    </w:p>
    <w:p w14:paraId="67772946" w14:textId="77777777" w:rsidR="00B74365" w:rsidRDefault="002F7164">
      <w:pPr>
        <w:pStyle w:val="FirstParagraph"/>
      </w:pPr>
      <w:r>
        <w:t>Smithsonian National Zoological Park</w:t>
      </w:r>
    </w:p>
    <w:p w14:paraId="6177452F" w14:textId="77777777" w:rsidR="00B74365" w:rsidRDefault="002F7164">
      <w:pPr>
        <w:pStyle w:val="Textkrper"/>
      </w:pPr>
      <w:r>
        <w:t>Connecticut Avenue</w:t>
      </w:r>
    </w:p>
    <w:p w14:paraId="37A60559" w14:textId="77777777" w:rsidR="00B74365" w:rsidRDefault="002F7164">
      <w:pPr>
        <w:pStyle w:val="Textkrper"/>
      </w:pPr>
      <w:r>
        <w:t>NW Washington, DC 20008</w:t>
      </w:r>
    </w:p>
    <w:p w14:paraId="77280909" w14:textId="77777777" w:rsidR="00B74365" w:rsidRDefault="009F21C8">
      <w:r>
        <w:pict w14:anchorId="439ED280">
          <v:rect id="_x0000_i1028" style="width:0;height:1.5pt" o:hralign="center" o:hrstd="t" o:hr="t"/>
        </w:pict>
      </w:r>
    </w:p>
    <w:p w14:paraId="55EF9913" w14:textId="77777777" w:rsidR="00B74365" w:rsidRDefault="002F7164">
      <w:pPr>
        <w:pStyle w:val="FirstParagraph"/>
      </w:pPr>
      <w:r>
        <w:t>Mit Hilfe des Örz-Smartphones fand yury schnell heraus, dass das teure Ausrüstungsstück inmitten eines Zoos zu Boden gegangen war. Genervt stöhnend lief er zu Fuß dorthin, umging geschickt eine lange Besucherschlange und stand bald vor dem Kassenhäuschen.</w:t>
      </w:r>
    </w:p>
    <w:p w14:paraId="63D06303" w14:textId="77777777" w:rsidR="00B74365" w:rsidRDefault="002F7164">
      <w:pPr>
        <w:pStyle w:val="Textkrper"/>
      </w:pPr>
      <w:r>
        <w:t>Die Dame am Empfang lächelte ihn freundlich an. »Sie möchten bestimmt unsere wundervollen roten Pandas, Nutmeg und Jackie, sehen.«</w:t>
      </w:r>
    </w:p>
    <w:p w14:paraId="4C73669F" w14:textId="77777777" w:rsidR="00B74365" w:rsidRDefault="002F7164">
      <w:pPr>
        <w:pStyle w:val="Textkrper"/>
      </w:pPr>
      <w:r>
        <w:t>»Nein«, entgegnete yury ebenso freundlich. »Ich möchte mein außerirdisches Wasserstoff-Jetpack aus dem Seelöwenteich fischen.«</w:t>
      </w:r>
    </w:p>
    <w:p w14:paraId="0234B742" w14:textId="77777777" w:rsidR="00B74365" w:rsidRDefault="002F7164">
      <w:pPr>
        <w:pStyle w:val="Textkrper"/>
      </w:pPr>
      <w:r>
        <w:t>Die umstehenden Besucher lachten herzlich, und yury erhielt eine Eintrittskarte, auf der die amüsierte Kassiererin ihre Handynummer notiert hatte.</w:t>
      </w:r>
    </w:p>
    <w:p w14:paraId="3B671C1E" w14:textId="77777777" w:rsidR="00B74365" w:rsidRDefault="002F7164">
      <w:pPr>
        <w:pStyle w:val="Textkrper"/>
      </w:pPr>
      <w:r>
        <w:t>∞∞∞</w:t>
      </w:r>
    </w:p>
    <w:p w14:paraId="7DAE8D21" w14:textId="1A934A25" w:rsidR="00B74365" w:rsidRDefault="002F7164">
      <w:pPr>
        <w:pStyle w:val="Textkrper"/>
      </w:pPr>
      <w:r>
        <w:t xml:space="preserve">Bei den Seelöwen war allerdings keine Spur des Geräts zu finden. Stattdessen wurde yury von seinem Smartphone quer durch den ganzen Zoo geführt, bis er schließlich an einem Kinderkarussell </w:t>
      </w:r>
      <w:r w:rsidR="000E41F9">
        <w:t>vorbeikam</w:t>
      </w:r>
      <w:r>
        <w:t>.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14:paraId="2C6920DA" w14:textId="77777777" w:rsidR="00B74365" w:rsidRDefault="002F7164">
      <w:pPr>
        <w:pStyle w:val="Textkrper"/>
      </w:pPr>
      <w:r>
        <w:t>»Das Ziel befindet sich in fünf Metern Höhe?!«, rief yury entsetzt. Einige Besucher drehten sich verwirrt nach ihm um. »Äh, ich mache hier Geocaching.«</w:t>
      </w:r>
    </w:p>
    <w:p w14:paraId="581E1A65" w14:textId="77777777" w:rsidR="00B74365" w:rsidRDefault="002F7164">
      <w:pPr>
        <w:pStyle w:val="Textkrper"/>
      </w:pPr>
      <w:r>
        <w:lastRenderedPageBreak/>
        <w:t>Als er daraufhin nicht auf das Karussell, sondern auf den schwarzen Metallzaun zuging, rief ihm eine ältere Dame etwas hinterher. »Sie wissen schon, dass das da drüben ein indischer Königstiger ist?«</w:t>
      </w:r>
    </w:p>
    <w:p w14:paraId="15E76E4F" w14:textId="77777777" w:rsidR="00B74365" w:rsidRDefault="002F7164">
      <w:pPr>
        <w:pStyle w:val="Textkrper"/>
      </w:pPr>
      <w:r>
        <w:t>yury blickte auf das Hinweisschild.</w:t>
      </w:r>
    </w:p>
    <w:p w14:paraId="6A7F8977" w14:textId="2AE5664B" w:rsidR="00B74365" w:rsidRDefault="002F7164">
      <w:pPr>
        <w:pStyle w:val="Textkrper"/>
      </w:pPr>
      <w:r>
        <w:rPr>
          <w:i/>
        </w:rPr>
        <w:t>»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ikipedia, https://de.wikipedia.org/wiki/K</w:t>
      </w:r>
    </w:p>
    <w:p w14:paraId="39C97FFC" w14:textId="77777777" w:rsidR="00B74365" w:rsidRDefault="002F7164">
      <w:pPr>
        <w:pStyle w:val="Textkrper"/>
      </w:pPr>
      <w:r>
        <w:t>Wie, zur Hölle, sollte er das Jetpack unter diesen Umständen vom Baum holen?</w:t>
      </w:r>
    </w:p>
    <w:p w14:paraId="023FB3A7" w14:textId="77777777" w:rsidR="00B74365" w:rsidRDefault="002F7164">
      <w:pPr>
        <w:pStyle w:val="Textkrper"/>
      </w:pPr>
      <w:r>
        <w:t>∞∞∞</w:t>
      </w:r>
    </w:p>
    <w:p w14:paraId="60DBBD9F" w14:textId="77777777" w:rsidR="00B74365" w:rsidRDefault="002F7164">
      <w:pPr>
        <w:pStyle w:val="Textkrper"/>
      </w:pPr>
      <w:r>
        <w:t>»Und?«, fragte Orakel neugierig.</w:t>
      </w:r>
    </w:p>
    <w:p w14:paraId="69066031" w14:textId="77777777" w:rsidR="00B74365" w:rsidRDefault="002F7164">
      <w:pPr>
        <w:pStyle w:val="Textkrper"/>
      </w:pPr>
      <w:r>
        <w:t>Free hatte eine Landkarte auf dem Örztöp geöffnet. »In yurys Laufrichtung liegen das Lincoln Memorial, die Washington National Opera, die George Washington University und das Weiße Haus.«</w:t>
      </w:r>
    </w:p>
    <w:p w14:paraId="34A52A11" w14:textId="77777777" w:rsidR="00B74365" w:rsidRDefault="002F7164">
      <w:pPr>
        <w:pStyle w:val="Textkrper"/>
      </w:pPr>
      <w:r>
        <w:t>»Das Weiße Haus gibt es nicht mehr«, korrigierte Alexandra. »Da steht jetzt der ›Tower of Liberty‹. yury ist vollkommen verrückt geworden, wenn er da zu Fuß hineinspazieren möchte.«</w:t>
      </w:r>
    </w:p>
    <w:p w14:paraId="3F4BA817" w14:textId="77777777" w:rsidR="00B74365" w:rsidRDefault="002F7164">
      <w:pPr>
        <w:pStyle w:val="Textkrper"/>
      </w:pPr>
      <w:r>
        <w:t>»Sagt jemand, der mit einem LKW das Pentagon gerammt hat und sich dort in einem verlassenen Büro versteckt«, witzelte Free.</w:t>
      </w:r>
    </w:p>
    <w:p w14:paraId="547C52FF" w14:textId="77777777" w:rsidR="00B74365" w:rsidRDefault="002F7164">
      <w:pPr>
        <w:pStyle w:val="Textkrper"/>
      </w:pPr>
      <w:r>
        <w:t>Alexandra verschränkte die Arme. »Immerhin verhalten wir uns so unauffällig, dass sogar die Polizei uns nicht erkennt.«</w:t>
      </w:r>
    </w:p>
    <w:p w14:paraId="4088D5E8" w14:textId="77777777" w:rsidR="00B74365" w:rsidRDefault="002F7164">
      <w:pPr>
        <w:pStyle w:val="Textkrper"/>
      </w:pPr>
      <w:r>
        <w:t>∞∞∞</w:t>
      </w:r>
    </w:p>
    <w:p w14:paraId="5C82F3E1" w14:textId="77777777" w:rsidR="00B74365" w:rsidRDefault="002F7164">
      <w:pPr>
        <w:pStyle w:val="Textkrper"/>
      </w:pPr>
      <w:r>
        <w:t>Der Zoowärter lief eilig in Richtung des Großkatzengeheges. Einige besorgte Besucher hatten gemeldet, dass jemand auf das Dach des Besucherganges geklettert war. Es bestand die Gefahr, dass er abrutschte und zwischen den hungrigen Tigern landete.</w:t>
      </w:r>
    </w:p>
    <w:p w14:paraId="26D2ED56" w14:textId="77777777" w:rsidR="00B74365" w:rsidRDefault="002F7164">
      <w:pPr>
        <w:pStyle w:val="Textkrper"/>
      </w:pPr>
      <w:r>
        <w:t>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14:paraId="04E7B39E" w14:textId="77777777" w:rsidR="00B74365" w:rsidRDefault="002F7164">
      <w:pPr>
        <w:pStyle w:val="Textkrper"/>
      </w:pPr>
      <w:r>
        <w:t>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14:paraId="47E270CA" w14:textId="0D90E84C" w:rsidR="00B74365" w:rsidRDefault="002F7164">
      <w:pPr>
        <w:pStyle w:val="Textkrper"/>
      </w:pPr>
      <w:r>
        <w:lastRenderedPageBreak/>
        <w:t xml:space="preserve">»He, Sie da«, brüllte plötzlich jemand mit einem Megafon von unten. yury zuckte zusammen, verlor kurz das Gleichgewicht und ließ das Jetpack vom Baum </w:t>
      </w:r>
      <w:r w:rsidR="00411FB8">
        <w:t>herabfallen</w:t>
      </w:r>
      <w:r>
        <w:t>. »Sind Sie lebensmüde?«</w:t>
      </w:r>
    </w:p>
    <w:p w14:paraId="550DDEA8" w14:textId="77777777" w:rsidR="00B74365" w:rsidRDefault="002F7164">
      <w:pPr>
        <w:pStyle w:val="Textkrper"/>
      </w:pPr>
      <w:r>
        <w:t>»Sie haben vielleicht Nerven«, gab yury zurück. »Beinahe hätte ich mich so sehr erschrocken, dass ich in das Gehege gefallen wäre.«</w:t>
      </w:r>
    </w:p>
    <w:p w14:paraId="1023B4BE" w14:textId="77777777" w:rsidR="00B74365" w:rsidRDefault="002F7164">
      <w:pPr>
        <w:pStyle w:val="Textkrper"/>
      </w:pPr>
      <w:r>
        <w:t>Der Zoowärter ließ sich dadurch nicht beirren und brüllte weiter durch das Megafon. »Kommen Sie gefälligst da runter, es besteht Lebensgefahr!«</w:t>
      </w:r>
    </w:p>
    <w:p w14:paraId="44D98B1B" w14:textId="77777777" w:rsidR="00B74365" w:rsidRDefault="002F7164">
      <w:pPr>
        <w:pStyle w:val="Textkrper"/>
      </w:pPr>
      <w:r>
        <w:t>yury zögerte. »Das geht nicht so einfach. Ich muss zuerst dem Löwen das Jetpack abnehmen.«</w:t>
      </w:r>
    </w:p>
    <w:p w14:paraId="68BA597B" w14:textId="77777777" w:rsidR="00B74365" w:rsidRDefault="002F7164">
      <w:pPr>
        <w:pStyle w:val="Textkrper"/>
      </w:pPr>
      <w:r>
        <w:t>∞∞∞</w:t>
      </w:r>
    </w:p>
    <w:p w14:paraId="5007B93F" w14:textId="77777777" w:rsidR="00B74365" w:rsidRDefault="002F7164">
      <w:pPr>
        <w:pStyle w:val="Textkrper"/>
      </w:pPr>
      <w:r>
        <w:t>Alexandra beäugte misstrauisch das aus mehreren Elektronikplatinen zusammengebastelte Gerät. »Vom ästhetischen Aspekt vollkommen abgesehen, wirkt deine Idee doch sehr unprofessionell.«</w:t>
      </w:r>
    </w:p>
    <w:p w14:paraId="535A7F80" w14:textId="77777777" w:rsidR="00B74365" w:rsidRDefault="002F7164">
      <w:pPr>
        <w:pStyle w:val="Textkrper"/>
      </w:pPr>
      <w:r>
        <w:t>Orakel ließ sich dadurch nicht entmutigen. »Über das Aussehen müsstest du dich ja auch bei Free beschweren. Funktionieren wird es trotzdem.«</w:t>
      </w:r>
    </w:p>
    <w:p w14:paraId="51DA34A1" w14:textId="77777777" w:rsidR="00B74365" w:rsidRDefault="002F7164">
      <w:pPr>
        <w:pStyle w:val="Textkrper"/>
      </w:pPr>
      <w:r>
        <w:t>Fünf Sekunden später gingen alle Lichter in dem fensterlosen Raum aus. Sofort riss Alexandra das Gitter vom Lüftungsschacht ab und kletterte hinein. Orakel schloss das Gitter hinter ihr, während sie bereits eilig den Schacht durchquerte.</w:t>
      </w:r>
    </w:p>
    <w:p w14:paraId="3B21EA3E" w14:textId="77777777" w:rsidR="00B74365" w:rsidRDefault="002F7164">
      <w:pPr>
        <w:pStyle w:val="Textkrper"/>
      </w:pPr>
      <w:r>
        <w:t>∞∞∞</w:t>
      </w:r>
    </w:p>
    <w:p w14:paraId="1F2419A1" w14:textId="77777777" w:rsidR="00B74365" w:rsidRDefault="002F7164">
      <w:pPr>
        <w:pStyle w:val="Textkrper"/>
      </w:pPr>
      <w:r>
        <w:t>»Mein Herz«, stammelte ein älterer Herr beim Anblick der beängstigenden Szene. »Diese leichtsinnige Generation und ihre Computerspiele.«</w:t>
      </w:r>
    </w:p>
    <w:p w14:paraId="46F7E571" w14:textId="77777777" w:rsidR="00B74365" w:rsidRDefault="002F7164">
      <w:pPr>
        <w:pStyle w:val="Textkrper"/>
      </w:pPr>
      <w:r>
        <w:t>»Das liegt nicht am Alter«, widersprach ihm eine junge Frau neben ihm. »Der Verrückte entstammt eindeutig der erlebnisorientierten Unterschicht.«</w:t>
      </w:r>
    </w:p>
    <w:p w14:paraId="2F2A037B" w14:textId="77777777" w:rsidR="00B74365" w:rsidRDefault="002F7164">
      <w:pPr>
        <w:pStyle w:val="Textkrper"/>
      </w:pPr>
      <w:r>
        <w:t>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14:paraId="79D460F1" w14:textId="77777777" w:rsidR="00B74365" w:rsidRDefault="002F7164">
      <w:pPr>
        <w:pStyle w:val="Textkrper"/>
      </w:pPr>
      <w:r>
        <w:t>Der Tiger hatte allerdings gar kein Interesse daran, sein neues Spielzeug gegen ein Stück Fleisch einzutauschen. Er sah yury an, als wollte er sagen: »Das da bekomme ich sowieso jeden Tag. Da musst du mir schon etwas Besseres anbieten.«</w:t>
      </w:r>
    </w:p>
    <w:p w14:paraId="639806E4" w14:textId="77777777" w:rsidR="00B74365" w:rsidRDefault="002F7164">
      <w:pPr>
        <w:pStyle w:val="Textkrper"/>
      </w:pPr>
      <w:r>
        <w:t>yury seufzte. Wie sollte man mit einem Tiger verhandeln, der kein Fleisch als Zahlungsmittel akzeptierte? Er griff nach seinem Smartphone und tippte eine Nummer ein.</w:t>
      </w:r>
    </w:p>
    <w:p w14:paraId="5A4D5715" w14:textId="77777777" w:rsidR="00B74365" w:rsidRDefault="002F7164">
      <w:pPr>
        <w:pStyle w:val="Textkrper"/>
      </w:pPr>
      <w:r>
        <w:t>»Hallo, IGLS?«</w:t>
      </w:r>
    </w:p>
    <w:p w14:paraId="64129CF0" w14:textId="77777777" w:rsidR="00B74365" w:rsidRDefault="002F7164">
      <w:pPr>
        <w:pStyle w:val="Textkrper"/>
      </w:pPr>
      <w:r>
        <w:t>»Guten Tag yury, wie können wir Ihnen behilflich sein?«</w:t>
      </w:r>
    </w:p>
    <w:p w14:paraId="391B9B00" w14:textId="77777777" w:rsidR="00B74365" w:rsidRDefault="002F7164">
      <w:pPr>
        <w:pStyle w:val="Textkrper"/>
      </w:pPr>
      <w:r>
        <w:t>»Transportieren Sie auch Großkatzen?«</w:t>
      </w:r>
    </w:p>
    <w:p w14:paraId="7316137B" w14:textId="77777777" w:rsidR="00B74365" w:rsidRDefault="002F7164">
      <w:pPr>
        <w:pStyle w:val="Textkrper"/>
      </w:pPr>
      <w:r>
        <w:t>∞∞∞</w:t>
      </w:r>
    </w:p>
    <w:p w14:paraId="30F656A3" w14:textId="77777777" w:rsidR="00B74365" w:rsidRDefault="002F7164">
      <w:pPr>
        <w:pStyle w:val="Textkrper"/>
      </w:pPr>
      <w:r>
        <w:lastRenderedPageBreak/>
        <w:t>Als Alexandra und Orakel in das Büro zurückkehrten, wurden sie von Free fröhlich begrüßt.</w:t>
      </w:r>
    </w:p>
    <w:p w14:paraId="756675EA" w14:textId="77777777" w:rsidR="00B74365" w:rsidRDefault="002F7164">
      <w:pPr>
        <w:pStyle w:val="Textkrper"/>
      </w:pPr>
      <w:r>
        <w:t>»Ich habe zwei gute Nachrichten für euch.«</w:t>
      </w:r>
    </w:p>
    <w:p w14:paraId="76C695E1" w14:textId="77777777" w:rsidR="00B74365" w:rsidRDefault="002F7164">
      <w:pPr>
        <w:pStyle w:val="Textkrper"/>
      </w:pPr>
      <w:r>
        <w:t>»Keine schlechte?«, hakte Orakel nach, während er die Tür hinter sich zuzog.</w:t>
      </w:r>
    </w:p>
    <w:p w14:paraId="3B70CCF4" w14:textId="77777777" w:rsidR="00B74365" w:rsidRDefault="002F7164">
      <w:pPr>
        <w:pStyle w:val="Textkrper"/>
      </w:pPr>
      <w:r>
        <w:t>»Nein«, bekräftigte Free. »Es wurde kein Alarm ausgelöst, und wir haben elektronische Post von Örz erhalten.«</w:t>
      </w:r>
    </w:p>
    <w:p w14:paraId="71737BFD" w14:textId="77777777" w:rsidR="00B74365" w:rsidRDefault="002F7164">
      <w:pPr>
        <w:pStyle w:val="Textkrper"/>
      </w:pPr>
      <w:r>
        <w:t>Orakel lief erfreut um den Tisch herum und blickte über Frees Rücken auf ein bedrucktes Blatt Papier.</w:t>
      </w:r>
    </w:p>
    <w:p w14:paraId="76688075" w14:textId="77777777" w:rsidR="00B74365" w:rsidRDefault="002F7164">
      <w:pPr>
        <w:pStyle w:val="Textkrper"/>
      </w:pPr>
      <w:r>
        <w:t>»Du hast das komische Text-Mailprogramm zum Laufen zu bekommen«, riet Alexandra schmunzelnd.</w:t>
      </w:r>
    </w:p>
    <w:p w14:paraId="221509E8" w14:textId="77777777" w:rsidR="00B74365" w:rsidRDefault="002F7164">
      <w:pPr>
        <w:pStyle w:val="Textkrper"/>
      </w:pPr>
      <w:r>
        <w:t>»Er hat das Kopiergerät auf dem Flur gehackt und zum E-Mail-Abruf verwendet, weil sein eigenes Programm immer noch nicht funktioniert«, antwortete Orakel grinsend. »Aber der Nachrichteninhalt ist die eigentliche Sensation. Der USB-Stick wurde entschlüsselt.«</w:t>
      </w:r>
    </w:p>
    <w:p w14:paraId="1C29D76F" w14:textId="77777777" w:rsidR="00B74365" w:rsidRDefault="002F7164">
      <w:pPr>
        <w:pStyle w:val="Textkrper"/>
      </w:pPr>
      <w:r>
        <w:t>∞∞∞</w:t>
      </w:r>
    </w:p>
    <w:p w14:paraId="0C3A821D" w14:textId="77777777" w:rsidR="00B74365" w:rsidRDefault="002F7164">
      <w:pPr>
        <w:pStyle w:val="Textkrper"/>
      </w:pPr>
      <w:r>
        <w:t>Die Polizisten hatten wenig Verständnis für yurys Ausflug in das Tigergehege.</w:t>
      </w:r>
    </w:p>
    <w:p w14:paraId="3B9E3C45" w14:textId="77777777" w:rsidR="00B74365" w:rsidRDefault="002F7164">
      <w:pPr>
        <w:pStyle w:val="Textkrper"/>
      </w:pPr>
      <w:r>
        <w:t>»Wegen solchen Einsätzen müssen wir die armen Steuerzahler unnötig belasten«, tadelte die Sergeantin.</w:t>
      </w:r>
    </w:p>
    <w:p w14:paraId="407B0393" w14:textId="77777777" w:rsidR="00B74365" w:rsidRDefault="002F7164">
      <w:pPr>
        <w:pStyle w:val="Textkrper"/>
      </w:pPr>
      <w:r>
        <w:t>»Sie müssen den Kerl einsperren«, zeterte der Zoowärter. »Dieser Rowdy hat unsere Tiere gestört und die Besucher vergrault.«</w:t>
      </w:r>
    </w:p>
    <w:p w14:paraId="4A44F671" w14:textId="77777777" w:rsidR="00B74365" w:rsidRDefault="002F7164">
      <w:pPr>
        <w:pStyle w:val="Textkrper"/>
      </w:pPr>
      <w:r>
        <w:t>»Es freut mich, dass Ihnen mein Leben so viel bedeutet«, reagierte yury gelassen. »Sehr gerne würde ich mich weiter mit Ihnen unterhalten. Leider habe ich jedoch wichtigere Aufgaben zu erledigen.«</w:t>
      </w:r>
    </w:p>
    <w:p w14:paraId="52AF374C" w14:textId="42A165A3" w:rsidR="00B74365" w:rsidRDefault="002F7164">
      <w:pPr>
        <w:pStyle w:val="Textkrper"/>
      </w:pPr>
      <w:r>
        <w:t xml:space="preserve">Mit diesen Worten aktivierte er sein Jetpack. Vom ursprünglichen Treibstoffvorrat war nicht viel </w:t>
      </w:r>
      <w:r w:rsidR="00411FB8">
        <w:t>übriggeblieben</w:t>
      </w:r>
      <w:r>
        <w:t>, aber für einen Flug zum Pentagon genügte die Ladung.</w:t>
      </w:r>
    </w:p>
    <w:p w14:paraId="26E94E2E" w14:textId="77777777" w:rsidR="00B74365" w:rsidRDefault="002F7164">
      <w:pPr>
        <w:pStyle w:val="Textkrper"/>
      </w:pPr>
      <w:r>
        <w:t>∞∞∞</w:t>
      </w:r>
    </w:p>
    <w:p w14:paraId="5F68FFF1" w14:textId="77777777" w:rsidR="00B74365" w:rsidRDefault="002F7164">
      <w:pPr>
        <w:pStyle w:val="Textkrper"/>
      </w:pPr>
      <w:r>
        <w:t>»Ich weiß, darauf hätten wir auch selbst kommen können«, meinte Alexandra, bevor Orakel einen Kommentar abgeben konnte. Auf dem Tisch lag der entschlüsselte Inhalt der geheimnisvollen Diskette, ausgedruckt in Papierform. Der Schlüssel, der dafür notwendig gewesen war, hatte sich neben der verschlüsselten Datei auf der Diskette befunden – und damit das nicht ganz so dämlich war, wie es zunächst klang, konnte man den Schlüssel nur durch Eingabe einer Passphrase nutzen.</w:t>
      </w:r>
    </w:p>
    <w:p w14:paraId="5A2FBA75" w14:textId="77777777" w:rsidR="00B74365" w:rsidRDefault="002F7164">
      <w:pPr>
        <w:pStyle w:val="Textkrper"/>
      </w:pPr>
      <w:r>
        <w:t>Plötzlich polterte etwas vor den Fenstern zu Boden. Orakel, Alexandra und Free drehten sich erschrocken um.</w:t>
      </w:r>
    </w:p>
    <w:p w14:paraId="741108A5" w14:textId="77777777" w:rsidR="00B74365" w:rsidRDefault="002F7164">
      <w:pPr>
        <w:pStyle w:val="Textkrper"/>
      </w:pPr>
      <w:r>
        <w:t>»correct horse battery staple«, fluchte yury. »Das ist mal wieder typisch für jemanden, der beim FBI gearbeitet hat.« Dann schloss er das Fenster.</w:t>
      </w:r>
    </w:p>
    <w:p w14:paraId="4C85A298" w14:textId="77777777" w:rsidR="00B74365" w:rsidRDefault="002F7164">
      <w:pPr>
        <w:pStyle w:val="Textkrper"/>
      </w:pPr>
      <w:r>
        <w:t xml:space="preserve">»yury! Woher hast </w:t>
      </w:r>
      <w:r>
        <w:rPr>
          <w:i/>
        </w:rPr>
        <w:t>du</w:t>
      </w:r>
      <w:r>
        <w:t xml:space="preserve"> denn das Passwort für die Diskette?«, fragte Free verdattert.</w:t>
      </w:r>
    </w:p>
    <w:p w14:paraId="3DBB766A" w14:textId="77777777" w:rsidR="00B74365" w:rsidRDefault="002F7164">
      <w:pPr>
        <w:pStyle w:val="Textkrper"/>
      </w:pPr>
      <w:r>
        <w:lastRenderedPageBreak/>
        <w:t>»Vielleicht hat er das im Tower of Liberty gefunden«, mutmaßte Orakel. »Übrigens schön, dass du wieder da bist.«</w:t>
      </w:r>
    </w:p>
    <w:p w14:paraId="5BBA8823" w14:textId="77777777" w:rsidR="00B74365" w:rsidRDefault="002F7164">
      <w:pPr>
        <w:pStyle w:val="Textkrper"/>
      </w:pPr>
      <w:r>
        <w:t>yury nahm amüsiert das Jetpack ab. »Tower of Liberty? Dachtet ihr, ich bin spontan dort eingebrochen?«</w:t>
      </w:r>
    </w:p>
    <w:p w14:paraId="1E05996F" w14:textId="77777777" w:rsidR="00B74365" w:rsidRDefault="002F7164">
      <w:pPr>
        <w:pStyle w:val="Textkrper"/>
      </w:pPr>
      <w:r>
        <w:t>Alle drei nickten.</w:t>
      </w:r>
    </w:p>
    <w:p w14:paraId="57DBEE52" w14:textId="50C3C168" w:rsidR="00B74365" w:rsidRDefault="002F7164">
      <w:pPr>
        <w:pStyle w:val="Textkrper"/>
      </w:pPr>
      <w:r>
        <w:t xml:space="preserve">»Nein. Ich dachte, die interne Schutztruppe stand vor der Bürotür, und da bin ich kurzerhand durch das Fenster geflüchtet. Daraus, dass ihr hier noch gemütlich </w:t>
      </w:r>
      <w:r w:rsidR="00411FB8">
        <w:t>beisammensitzt</w:t>
      </w:r>
      <w:r>
        <w:t>, schließe ich, dass es sich um einen Irrtum gehandelt hat.«</w:t>
      </w:r>
    </w:p>
    <w:p w14:paraId="2B52A611" w14:textId="77777777" w:rsidR="00B74365" w:rsidRDefault="002F7164">
      <w:pPr>
        <w:pStyle w:val="Textkrper"/>
      </w:pPr>
      <w:r>
        <w:t>Alexandra lachte. »Da standen tatsächlich zwei Mitarbeiter der Schutztruppe vor der Tür.«</w:t>
      </w:r>
    </w:p>
    <w:p w14:paraId="1CB9B1B2" w14:textId="77777777" w:rsidR="00B74365" w:rsidRDefault="002F7164">
      <w:pPr>
        <w:pStyle w:val="Textkrper"/>
      </w:pPr>
      <w:r>
        <w:t>yury schwieg verständnislos.</w:t>
      </w:r>
    </w:p>
    <w:p w14:paraId="1AE2B323" w14:textId="77777777" w:rsidR="00B74365" w:rsidRDefault="002F7164">
      <w:pPr>
        <w:pStyle w:val="Textkrper"/>
      </w:pPr>
      <w:r>
        <w:t>»Die haben mir eine Pizza in die Hand gedrückt und gefragt, ob wir zufällig vier Terroristen gesehen haben«, erklärte Orakel.</w:t>
      </w:r>
    </w:p>
    <w:p w14:paraId="05FF0568" w14:textId="1DB4C3D2" w:rsidR="00B74365" w:rsidRDefault="002F7164">
      <w:pPr>
        <w:pStyle w:val="Textkrper"/>
      </w:pPr>
      <w:r>
        <w:t xml:space="preserve">»Die werden sich doch wohl nicht mit einem ›Nein‹ </w:t>
      </w:r>
      <w:r w:rsidR="00411FB8">
        <w:t>zufriedengegeben</w:t>
      </w:r>
      <w:r>
        <w:t xml:space="preserve"> haben«, stammelte yury.</w:t>
      </w:r>
    </w:p>
    <w:p w14:paraId="237F2965" w14:textId="77777777" w:rsidR="00B74365" w:rsidRDefault="002F7164">
      <w:pPr>
        <w:pStyle w:val="Textkrper"/>
      </w:pPr>
      <w:r>
        <w:t>»Doch«, bestätigte Orakel.</w:t>
      </w:r>
    </w:p>
    <w:p w14:paraId="6063CD86" w14:textId="77777777" w:rsidR="00B74365" w:rsidRDefault="002F7164">
      <w:pPr>
        <w:pStyle w:val="Textkrper"/>
      </w:pPr>
      <w:r>
        <w:t>»Wir waren zu diesem Zeitpunkt ja auch nur drei Personen«, ergänzte Alexandra.</w:t>
      </w:r>
    </w:p>
    <w:p w14:paraId="6FD0729B" w14:textId="77777777" w:rsidR="00B74365" w:rsidRDefault="002F7164">
      <w:pPr>
        <w:pStyle w:val="Textkrper"/>
      </w:pPr>
      <w:r>
        <w:t>Mit einem ungläubigen Kopfschütteln ging yury auf den Schreibtisch zu, legte das Jetpack darauf ab und blickte auf den Computerbildschirm.</w:t>
      </w:r>
    </w:p>
    <w:p w14:paraId="2AC997DA" w14:textId="77777777" w:rsidR="00B74365" w:rsidRDefault="002F7164">
      <w:pPr>
        <w:pStyle w:val="Textkrper"/>
      </w:pPr>
      <w:r>
        <w:t>»Du hast uns noch immer nicht erzählt, woher du das Passwort hast, für dessen Ermittlung wir mühsam eine Diskette nach Örz geschickt haben«, erinnerte ihn Free.</w:t>
      </w:r>
    </w:p>
    <w:p w14:paraId="12D33D45" w14:textId="3AC911AD" w:rsidR="00B74365" w:rsidRDefault="002F7164">
      <w:pPr>
        <w:pStyle w:val="Textkrper"/>
      </w:pPr>
      <w:r>
        <w:t>»Ach, das ist eine lange Geschichte. Ich habe bei IGLS angerufen, um einen indischen Königstiger und seine Familie auf einen örzähnlichen Planeten transportieren zu lassen. Nebenbei wurde mir dann die inzwischen ermittelte Passphrase übermittelt.«</w:t>
      </w:r>
    </w:p>
    <w:p w14:paraId="4CE246F3" w14:textId="77777777" w:rsidR="00B74365" w:rsidRDefault="002F7164">
      <w:pPr>
        <w:pStyle w:val="Textkrper"/>
      </w:pPr>
      <w:r>
        <w:t>Diesmal waren es seine Freunde, die ihn verständnislos anstarrten.</w:t>
      </w:r>
    </w:p>
    <w:p w14:paraId="1FC8ABAD" w14:textId="77777777" w:rsidR="00B74365" w:rsidRDefault="002F7164">
      <w:pPr>
        <w:pStyle w:val="Textkrper"/>
      </w:pPr>
      <w:r>
        <w:t>»Ist wirklich so«, versicherte yury mit verschränkten Armen. »Also, was befindet sich auf der Diskette? Ein Kommandozeilenskript?«</w:t>
      </w:r>
    </w:p>
    <w:p w14:paraId="706EC5B1" w14:textId="77777777" w:rsidR="00B74365" w:rsidRDefault="002F7164">
      <w:pPr>
        <w:pStyle w:val="Textkrper"/>
      </w:pPr>
      <w:r>
        <w:t>»Langsam wirst du mir unheimlich«, sagte Free.</w:t>
      </w:r>
    </w:p>
    <w:p w14:paraId="64A2F9D4" w14:textId="0363F932" w:rsidR="00B74365" w:rsidRDefault="002F7164">
      <w:pPr>
        <w:pStyle w:val="Textkrper"/>
      </w:pPr>
      <w:r>
        <w:t xml:space="preserve">Alexandra legte yury das ausgedruckte Skript aus der E-Mail vom ÖÜÄK vor. Sie schmunzelte. »Herzlichen </w:t>
      </w:r>
      <w:r w:rsidR="00411FB8">
        <w:t>Glückwunsch</w:t>
      </w:r>
      <w:r>
        <w:t>, Kommandant. Du bist in Abwesenheit zum ›Grand Senior Master Guardian‹ der Weltregierung befördert worden. Ein echter Karrieresprung.«</w:t>
      </w:r>
    </w:p>
    <w:p w14:paraId="5B5734D2" w14:textId="77777777" w:rsidR="00B74365" w:rsidRDefault="002F7164">
      <w:pPr>
        <w:pStyle w:val="Textkrper"/>
      </w:pPr>
      <w:r>
        <w:t>yury überflog das Papier. »Schön«, gab er zurück. »Ich ordne hiermit die vollständige, sofortige und unwiderrufliche Zerstörung sämtlicher Rechner des Island-Regimes an.«</w:t>
      </w:r>
    </w:p>
    <w:p w14:paraId="3B925154" w14:textId="77777777" w:rsidR="00B74365" w:rsidRDefault="002F7164">
      <w:pPr>
        <w:pStyle w:val="Textkrper"/>
      </w:pPr>
      <w:r>
        <w:t>Free nickte. Das war eine Aufgabe nach seinem Geschmack. Er öffnete einen Texteditor, tippte den entschlüsselten Text von Hand ab und speicherte die Datei anschließend als »formatanddestruct.sh« auf der Festplatte des Örztöps ab.</w:t>
      </w:r>
    </w:p>
    <w:p w14:paraId="7746D2B6" w14:textId="77777777" w:rsidR="00B74365" w:rsidRDefault="009F21C8">
      <w:r>
        <w:lastRenderedPageBreak/>
        <w:pict w14:anchorId="3EFE6406">
          <v:rect id="_x0000_i1029" style="width:0;height:1.5pt" o:hralign="center" o:hrstd="t" o:hr="t"/>
        </w:pict>
      </w:r>
    </w:p>
    <w:p w14:paraId="730E9018" w14:textId="77777777" w:rsidR="00B74365" w:rsidRDefault="002F7164">
      <w:pPr>
        <w:pStyle w:val="FirstParagraph"/>
      </w:pPr>
      <w:r>
        <w:t># echo "RGFpc3ksIERhaXN5CkdpdmUgbWUgeW91ciBhbnN3ZXIgZG8KSSdtIGhhbGYgY3JhenkKQWxsIGZvciB0aGUgbG92ZSBvZiB5b3Uu" | nc 2001:db8:1:1a0:539:7ff3:65:29a 32764</w:t>
      </w:r>
    </w:p>
    <w:p w14:paraId="10BACBDA" w14:textId="77777777" w:rsidR="00B74365" w:rsidRDefault="009F21C8">
      <w:r>
        <w:pict w14:anchorId="405006C2">
          <v:rect id="_x0000_i1030" style="width:0;height:1.5pt" o:hralign="center" o:hrstd="t" o:hr="t"/>
        </w:pict>
      </w:r>
    </w:p>
    <w:p w14:paraId="692B29A8" w14:textId="77777777" w:rsidR="00B74365" w:rsidRDefault="002F7164">
      <w:pPr>
        <w:pStyle w:val="FirstParagraph"/>
      </w:pPr>
      <w:r>
        <w:t>Die Freunde blickten erwartungsvoll zwischen dem Blatt und dem Computerbildschirm hin und her. Free schien das überhaupt nicht zu bemerken und lehnte sich entspannt zurück.</w:t>
      </w:r>
    </w:p>
    <w:p w14:paraId="37EA0C77" w14:textId="77777777" w:rsidR="00B74365" w:rsidRDefault="002F7164">
      <w:pPr>
        <w:pStyle w:val="Textkrper"/>
      </w:pPr>
      <w:r>
        <w:t>»Hey, Moment mal«, sagte yury nach einer Weile. »Da steht doch viel mehr auf dem Papier.«</w:t>
      </w:r>
    </w:p>
    <w:p w14:paraId="28ED036E" w14:textId="77777777" w:rsidR="00B74365" w:rsidRDefault="002F7164">
      <w:pPr>
        <w:pStyle w:val="Textkrper"/>
      </w:pPr>
      <w:r>
        <w:t>»Ja, aber es lässt sich mit dieser einen Zeile zusammenfassen«, behauptete Free grinsend.</w:t>
      </w:r>
    </w:p>
    <w:p w14:paraId="27A95067" w14:textId="77777777" w:rsidR="00B74365" w:rsidRDefault="002F7164">
      <w:pPr>
        <w:pStyle w:val="Textkrper"/>
      </w:pPr>
      <w:r>
        <w:t>yury zögerte. Das war alles? Diese Zeile Text sollte genügen, um das seit Wochen verfolgte Ziel zu erreichen? Wo war der Haken?</w:t>
      </w:r>
    </w:p>
    <w:p w14:paraId="257E5729" w14:textId="77777777" w:rsidR="00B74365" w:rsidRDefault="002F7164">
      <w:pPr>
        <w:pStyle w:val="Textkrper"/>
      </w:pPr>
      <w:r>
        <w:t>»Du bist zweifellos sehr kompetent«, sprach yury betont langsam und höflich. »Aber ich wage es, zu bezweifeln, dass diese komische Postleitzahl aus Florida wirklich das ist, wonach wir gesucht haben.«</w:t>
      </w:r>
    </w:p>
    <w:p w14:paraId="7AE28E44" w14:textId="77777777" w:rsidR="00B74365" w:rsidRDefault="002F7164">
      <w:pPr>
        <w:pStyle w:val="Textkrper"/>
      </w:pPr>
      <w:r>
        <w:t>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Shall we begin?«</w:t>
      </w:r>
    </w:p>
    <w:p w14:paraId="6078C6C1" w14:textId="77777777" w:rsidR="00B74365" w:rsidRDefault="002F7164">
      <w:pPr>
        <w:pStyle w:val="Textkrper"/>
      </w:pPr>
      <w:r>
        <w:t>Orakel und Alexandra blickten begeistert auf den Laptop; bei yury war eine gewisse Skepsis nicht verkennbar.</w:t>
      </w:r>
    </w:p>
    <w:p w14:paraId="146DC44A" w14:textId="77777777" w:rsidR="00B74365" w:rsidRDefault="002F7164">
      <w:pPr>
        <w:pStyle w:val="Textkrper"/>
      </w:pPr>
      <w:r>
        <w:rPr>
          <w:i/>
        </w:rPr>
        <w:t>»Klick.«</w:t>
      </w:r>
    </w:p>
    <w:p w14:paraId="52100D1E" w14:textId="77777777" w:rsidR="00B74365" w:rsidRDefault="002F7164">
      <w:pPr>
        <w:pStyle w:val="Textkrper"/>
      </w:pPr>
      <w:r>
        <w:t>Eine neue, leere Zeile erschien unter dem eingetippten Befehl. Das Programm arbeitete.</w:t>
      </w:r>
    </w:p>
    <w:p w14:paraId="4CD4279E" w14:textId="77777777" w:rsidR="00B74365" w:rsidRDefault="002F7164">
      <w:pPr>
        <w:pStyle w:val="Textkrper"/>
      </w:pPr>
      <w:r>
        <w:t>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14:paraId="0200AB93" w14:textId="77777777" w:rsidR="00B74365" w:rsidRDefault="009F21C8">
      <w:r>
        <w:pict w14:anchorId="59200C61">
          <v:rect id="_x0000_i1031" style="width:0;height:1.5pt" o:hralign="center" o:hrstd="t" o:hr="t"/>
        </w:pict>
      </w:r>
    </w:p>
    <w:p w14:paraId="6EC2CB57" w14:textId="77777777" w:rsidR="00B74365" w:rsidRDefault="002F7164">
      <w:pPr>
        <w:pStyle w:val="FirstParagraph"/>
      </w:pPr>
      <w:r>
        <w:t>nc: connect to 2001:db8:1:1a0:539:7ff3:65:29a port 32764 (tcp) failed: Connection timed out</w:t>
      </w:r>
    </w:p>
    <w:p w14:paraId="41FFB780" w14:textId="77777777" w:rsidR="00B74365" w:rsidRDefault="009F21C8">
      <w:r>
        <w:pict w14:anchorId="3D87BF27">
          <v:rect id="_x0000_i1032" style="width:0;height:1.5pt" o:hralign="center" o:hrstd="t" o:hr="t"/>
        </w:pict>
      </w:r>
    </w:p>
    <w:p w14:paraId="0A2F93D4" w14:textId="77777777" w:rsidR="00B74365" w:rsidRDefault="002F7164">
      <w:pPr>
        <w:pStyle w:val="FirstParagraph"/>
      </w:pPr>
      <w:r>
        <w:t>Ein verhaltenes Räuspern durchbrach das Schweigen.</w:t>
      </w:r>
    </w:p>
    <w:p w14:paraId="5E46D5D3" w14:textId="77777777" w:rsidR="00B74365" w:rsidRDefault="002F7164">
      <w:pPr>
        <w:pStyle w:val="Textkrper"/>
      </w:pPr>
      <w:r>
        <w:t>»Sorry, aber ich glaube, du kannst die Sonnenbrille abnehmen«, monierte yury. »Da kommt nichts Erleuchtendes mehr raus.«</w:t>
      </w:r>
    </w:p>
    <w:p w14:paraId="5E85E720" w14:textId="77777777" w:rsidR="00B74365" w:rsidRDefault="002F7164">
      <w:pPr>
        <w:pStyle w:val="Textkrper"/>
      </w:pPr>
      <w:r>
        <w:t>Während Free mit hängenden Schultern die Brille einfach zu Boden fallen ließ, griff Orakel kurzerhand nach dem Laptop.</w:t>
      </w:r>
    </w:p>
    <w:p w14:paraId="5200B0E8" w14:textId="77777777" w:rsidR="00B74365" w:rsidRDefault="002F7164">
      <w:pPr>
        <w:pStyle w:val="Textkrper"/>
      </w:pPr>
      <w:r>
        <w:lastRenderedPageBreak/>
        <w:t>»Das kann ja auch nicht funktionieren«, erklärte er fachmännisch. »Du hast ja auch nicht alles richtig abgetippt.«</w:t>
      </w:r>
    </w:p>
    <w:p w14:paraId="7F8F9EE7" w14:textId="77777777" w:rsidR="00B74365" w:rsidRDefault="002F7164">
      <w:pPr>
        <w:pStyle w:val="Textkrper"/>
      </w:pPr>
      <w:r>
        <w:t>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14:paraId="43CFEFF7" w14:textId="77777777" w:rsidR="00B74365" w:rsidRDefault="009F21C8">
      <w:r>
        <w:pict w14:anchorId="1BBD13D0">
          <v:rect id="_x0000_i1033" style="width:0;height:1.5pt" o:hralign="center" o:hrstd="t" o:hr="t"/>
        </w:pict>
      </w:r>
    </w:p>
    <w:p w14:paraId="1B35ADE0" w14:textId="77777777" w:rsidR="00B74365" w:rsidRDefault="002F7164">
      <w:pPr>
        <w:pStyle w:val="FirstParagraph"/>
      </w:pPr>
      <w:r>
        <w:t>bash ./formatanddestruct.sh –yes-i-am-insane –nuclear-option 2001:db8:1:1a0:539:7ff3:65:29a</w:t>
      </w:r>
    </w:p>
    <w:p w14:paraId="755C275D" w14:textId="77777777" w:rsidR="00B74365" w:rsidRDefault="009F21C8">
      <w:r>
        <w:pict w14:anchorId="3FADC178">
          <v:rect id="_x0000_i1034" style="width:0;height:1.5pt" o:hralign="center" o:hrstd="t" o:hr="t"/>
        </w:pict>
      </w:r>
    </w:p>
    <w:p w14:paraId="6B5F1571" w14:textId="77777777" w:rsidR="00B74365" w:rsidRDefault="002F7164">
      <w:pPr>
        <w:pStyle w:val="FirstParagraph"/>
      </w:pPr>
      <w:r>
        <w:t>Währenddessen las Alexandra den Inhalt der Anleitung laut vor.</w:t>
      </w:r>
    </w:p>
    <w:p w14:paraId="39C6773A" w14:textId="77777777" w:rsidR="00B74365" w:rsidRDefault="002F7164">
      <w:pPr>
        <w:pStyle w:val="Textkrper"/>
      </w:pPr>
      <w:r>
        <w:rPr>
          <w:i/>
        </w:rPr>
        <w:t>»Nuclear Option: Transmit last resort destruction code 0x53634D4D to the specified IP address. This is EXTREMELY DANGEROUS and will very likely cause massive loss of data.«</w:t>
      </w:r>
    </w:p>
    <w:p w14:paraId="0DD8CA8F" w14:textId="77777777" w:rsidR="00B74365" w:rsidRDefault="002F7164">
      <w:pPr>
        <w:pStyle w:val="Textkrper"/>
      </w:pPr>
      <w:r>
        <w:t>»Na super«, fand Orakel und drückte spontan die Entertaste. Statt der freudig erwarteten Explosion erschien aber nach zehn Sekunden nur die gewohnte Fehlermeldung auf dem Bildschirm.</w:t>
      </w:r>
    </w:p>
    <w:p w14:paraId="50DF854C" w14:textId="77777777" w:rsidR="00B74365" w:rsidRDefault="009F21C8">
      <w:r>
        <w:pict w14:anchorId="07E3E733">
          <v:rect id="_x0000_i1035" style="width:0;height:1.5pt" o:hralign="center" o:hrstd="t" o:hr="t"/>
        </w:pict>
      </w:r>
    </w:p>
    <w:p w14:paraId="2A099B0A" w14:textId="77777777" w:rsidR="00B74365" w:rsidRDefault="002F7164">
      <w:pPr>
        <w:pStyle w:val="FirstParagraph"/>
      </w:pPr>
      <w:r>
        <w:t>nc: connect to 2001:db8:1:1a0:539:7ff3:65:29a port 32764 (tcp) failed: Connection timed out</w:t>
      </w:r>
    </w:p>
    <w:p w14:paraId="4D8D8DB9" w14:textId="77777777" w:rsidR="00B74365" w:rsidRDefault="009F21C8">
      <w:r>
        <w:pict w14:anchorId="4D293165">
          <v:rect id="_x0000_i1036" style="width:0;height:1.5pt" o:hralign="center" o:hrstd="t" o:hr="t"/>
        </w:pict>
      </w:r>
    </w:p>
    <w:p w14:paraId="4A82C9CC" w14:textId="77777777" w:rsidR="00B74365" w:rsidRDefault="002F7164">
      <w:pPr>
        <w:pStyle w:val="FirstParagraph"/>
      </w:pPr>
      <w:r>
        <w:t>Orakel war traurig. Er war sich sicher, an der einfachen Aufgabe des Abtippens gescheitert zu sein.</w:t>
      </w:r>
    </w:p>
    <w:p w14:paraId="16847DEA" w14:textId="77777777" w:rsidR="00B74365" w:rsidRDefault="002F7164">
      <w:pPr>
        <w:pStyle w:val="Textkrper"/>
      </w:pPr>
      <w:r>
        <w:t>»Es liegt nicht an dir«, tröstete yury ihn. »Wahrscheinlich ist einfach die Adresse falsch. Die steht zwar in der Anleitung, könnte aber inzwischen veraltet sein.«</w:t>
      </w:r>
    </w:p>
    <w:p w14:paraId="73DF3593" w14:textId="77777777" w:rsidR="00B74365" w:rsidRDefault="002F7164">
      <w:pPr>
        <w:pStyle w:val="Textkrper"/>
      </w:pPr>
      <w:r>
        <w:t>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14:paraId="551731C0" w14:textId="77777777" w:rsidR="00B74365" w:rsidRDefault="002F7164">
      <w:pPr>
        <w:pStyle w:val="Textkrper"/>
      </w:pPr>
      <w:r>
        <w:rPr>
          <w:i/>
        </w:rPr>
        <w:t>»Dieser Server läuft seit zwei Jahren und fünfundzwanzig Tagen zuverlässig ohne Neustart dank hochwertiger kanadischer Software.«</w:t>
      </w:r>
    </w:p>
    <w:p w14:paraId="75DC7B92" w14:textId="77777777" w:rsidR="00B74365" w:rsidRDefault="002F7164">
      <w:pPr>
        <w:pStyle w:val="Textkrper"/>
      </w:pPr>
      <w:r>
        <w:t>Die Adresse schien nicht veraltet zu sein, aber die vier Freunde befanden sich am falschen Ort.</w:t>
      </w:r>
    </w:p>
    <w:p w14:paraId="267D94AA" w14:textId="77777777" w:rsidR="00B74365" w:rsidRDefault="002F7164">
      <w:pPr>
        <w:pStyle w:val="Textkrper"/>
      </w:pPr>
      <w:r>
        <w:lastRenderedPageBreak/>
        <w:t>»Ich glaube, wir müssen wieder nach Kanada«, stöhnte yury. »Ist da nicht auch das Raumschiff mit Äüörüzü gelandet?«</w:t>
      </w:r>
    </w:p>
    <w:p w14:paraId="3ABD04B7" w14:textId="77777777" w:rsidR="00B74365" w:rsidRDefault="002F7164">
      <w:pPr>
        <w:pStyle w:val="Textkrper"/>
      </w:pPr>
      <w:r>
        <w:t>Alexandra senkte ihren Blick. »Ja, da trieb die Nachbarskatze ihr Unwesen. Zumindest so lange, bis das Militär sie überwältigt hat.«</w:t>
      </w:r>
    </w:p>
    <w:p w14:paraId="006ABAD9" w14:textId="77777777" w:rsidR="00B74365" w:rsidRDefault="002F7164">
      <w:pPr>
        <w:pStyle w:val="Textkrper"/>
      </w:pPr>
      <w:r>
        <w:t>»Free, du kannst du diese Zugangssperre doch bestimmt ganz einfach außer Kraft setzen«, war sich Orakel sicher.</w:t>
      </w:r>
    </w:p>
    <w:p w14:paraId="198ECC8F" w14:textId="77777777" w:rsidR="00B74365" w:rsidRDefault="002F7164">
      <w:pPr>
        <w:pStyle w:val="Textkrper"/>
      </w:pPr>
      <w:r>
        <w:t>»Nein, ich kann nicht zaubern«, widersprach Free. »Sämtliche Befehle von Rechnern außerhalb des Rathauses von Toronto werden kommentarlos verworfen.«</w:t>
      </w:r>
    </w:p>
    <w:p w14:paraId="164A467F" w14:textId="77777777" w:rsidR="00B74365" w:rsidRDefault="002F7164">
      <w:pPr>
        <w:pStyle w:val="Textkrper"/>
      </w:pPr>
      <w:r>
        <w:t>»Nun gut, dann machen wir eben einen kleinen Ausflug. Toronto ist ja noch recht bequem erreichbar«, fand Orakel.</w:t>
      </w:r>
    </w:p>
    <w:p w14:paraId="3A7F2C20" w14:textId="77777777" w:rsidR="00B74365" w:rsidRDefault="002F7164">
      <w:pPr>
        <w:pStyle w:val="Textkrper"/>
      </w:pPr>
      <w:r>
        <w:t>Alexandra nickte. »Lasst uns zur Abwechslung mal den Dienst-PKW eines hochrangigen Pentagon-Mitarbeiters ausleihen.«</w:t>
      </w:r>
    </w:p>
    <w:p w14:paraId="3BCC8960" w14:textId="77777777" w:rsidR="00B74365" w:rsidRDefault="002F7164">
      <w:pPr>
        <w:pStyle w:val="Textkrper"/>
      </w:pPr>
      <w:r>
        <w:t>yury räusperte sich. »Ausleihen?«</w:t>
      </w:r>
    </w:p>
    <w:p w14:paraId="30BEFD72" w14:textId="77777777" w:rsidR="00B74365" w:rsidRDefault="002F7164">
      <w:pPr>
        <w:pStyle w:val="Textkrper"/>
      </w:pPr>
      <w:r>
        <w:t>»Aufbrechen, kurzschließen, mitnehmen.«</w:t>
      </w:r>
    </w:p>
    <w:p w14:paraId="2A0DC287" w14:textId="77777777" w:rsidR="00B74365" w:rsidRDefault="002F7164">
      <w:pPr>
        <w:pStyle w:val="Textkrper"/>
      </w:pPr>
      <w:r>
        <w:t>»Das wird nicht so einfach möglich sein«, sagte yury voraus. Er wollte gerade eine ausführliche Erklärung abgeben, als Orakel ihm auf die Schulter tippte.</w:t>
      </w:r>
    </w:p>
    <w:p w14:paraId="6CEC6CCA" w14:textId="002AFC12" w:rsidR="00B74365" w:rsidRDefault="002F7164">
      <w:pPr>
        <w:pStyle w:val="Textkrper"/>
      </w:pPr>
      <w:r>
        <w:t xml:space="preserve">»Alexandra nimmt dich nur auf den Arm. Wir haben den Autoschlüssel längst aus einem Büro </w:t>
      </w:r>
      <w:r w:rsidR="00574B45">
        <w:t>gestohlen</w:t>
      </w:r>
      <w:r>
        <w:t>.«</w:t>
      </w:r>
    </w:p>
    <w:p w14:paraId="4516609E" w14:textId="77777777" w:rsidR="00B74365" w:rsidRDefault="002F7164">
      <w:pPr>
        <w:pStyle w:val="Textkrper"/>
      </w:pPr>
      <w:r>
        <w:t>yury war baff. »Woher wusstet ihr denn, dass wir nach Kanada fahren müssen?«</w:t>
      </w:r>
    </w:p>
    <w:p w14:paraId="06856225" w14:textId="77777777" w:rsidR="00B74365" w:rsidRDefault="002F7164">
      <w:pPr>
        <w:pStyle w:val="Textkrper"/>
      </w:pPr>
      <w:r>
        <w:t>Nun lachten seine Freunde. »Mensch, yury. Wir wollten ursprünglich zum Tower of Liberty fahren und dich da rausboxen«, erklärte Free. »Es ist ein schöner Zufall, dass wir den Schlüssel jetzt doch noch verwenden können.«</w:t>
      </w:r>
    </w:p>
    <w:p w14:paraId="4612E9A0" w14:textId="77777777" w:rsidR="00B74365" w:rsidRDefault="002F7164">
      <w:pPr>
        <w:pStyle w:val="Textkrper"/>
      </w:pPr>
      <w:r>
        <w:t>Fünf Minuten später sah das Büro aus, als habe dort noch nie jemand gearbeitet. Außerhalb des Pentagons standen auf einem Parkplatz vier unauffällige Gestalten und beluden den Kofferraum eines großen Geländewagens mit Automatikgetriebe.</w:t>
      </w:r>
    </w:p>
    <w:p w14:paraId="5E998434" w14:textId="77777777" w:rsidR="00B74365" w:rsidRDefault="002F7164">
      <w:pPr>
        <w:pStyle w:val="Textkrper"/>
      </w:pPr>
      <w:r>
        <w:t>»Alles dabei?«, fragte Orakel in die Runde. Die anderen nickten.</w:t>
      </w:r>
    </w:p>
    <w:p w14:paraId="42719A01" w14:textId="77777777" w:rsidR="00B74365" w:rsidRDefault="002F7164">
      <w:pPr>
        <w:pStyle w:val="Textkrper"/>
      </w:pPr>
      <w:r>
        <w:t>»Alles dabei«, bestätigte Alexandra. »Das nächste Kapitel unserer Odyssee beginnt. Aber mit dem Zerstörungscode in der Tasche–«</w:t>
      </w:r>
    </w:p>
    <w:p w14:paraId="1B2DED69" w14:textId="77777777" w:rsidR="00B74365" w:rsidRDefault="002F7164">
      <w:pPr>
        <w:pStyle w:val="Textkrper"/>
      </w:pPr>
      <w:r>
        <w:t>»Im Kopf«, protestierte Free.</w:t>
      </w:r>
    </w:p>
    <w:p w14:paraId="4BF98ED7" w14:textId="77777777" w:rsidR="00B74365" w:rsidRDefault="002F7164">
      <w:pPr>
        <w:pStyle w:val="Textkrper"/>
      </w:pPr>
      <w:r>
        <w:t>»Schön. Also, mit dem Zerstörungscode im Kopf ist unsere Mission bereits so gut wie abgeschlossen.«</w:t>
      </w:r>
    </w:p>
    <w:p w14:paraId="3FE9A2B3" w14:textId="77777777" w:rsidR="00B74365" w:rsidRDefault="002F7164">
      <w:pPr>
        <w:pStyle w:val="Textkrper"/>
      </w:pPr>
      <w:r>
        <w:t>Orakel klappte den Kofferraum zu und begab sich auf den Fahrersitz.</w:t>
      </w:r>
    </w:p>
    <w:p w14:paraId="011389A5" w14:textId="77777777" w:rsidR="00B74365" w:rsidRDefault="002F7164">
      <w:pPr>
        <w:pStyle w:val="Textkrper"/>
      </w:pPr>
      <w:r>
        <w:t>»Fahrerwechsel in zwei Stunden«, schlug yury vor und machte es sich auf dem Beifahrersitz bequem.</w:t>
      </w:r>
    </w:p>
    <w:p w14:paraId="65941F89" w14:textId="77777777" w:rsidR="00B74365" w:rsidRDefault="002F7164">
      <w:pPr>
        <w:pStyle w:val="Textkrper"/>
      </w:pPr>
      <w:r>
        <w:lastRenderedPageBreak/>
        <w:t>»Alles klar«, bestätigte Orakel. »Alle anschnallen, Türen schließen, oh, und dem Vorbesitzer zum Abschied zuwinken.«</w:t>
      </w:r>
    </w:p>
    <w:p w14:paraId="7E8AA521" w14:textId="77777777" w:rsidR="00B74365" w:rsidRDefault="002F7164">
      <w:pPr>
        <w:pStyle w:val="Textkrper"/>
      </w:pPr>
      <w:r>
        <w:t>Aus dem Gebäude kam tatsächlich ein Mann angelaufen, der wild mit den Armen fuchtelte.</w:t>
      </w:r>
    </w:p>
    <w:p w14:paraId="27EDF0E7" w14:textId="77777777" w:rsidR="00B74365" w:rsidRDefault="002F7164">
      <w:pPr>
        <w:pStyle w:val="Textkrper"/>
      </w:pPr>
      <w:r>
        <w:t>»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14:paraId="6E3FA8F4" w14:textId="77777777" w:rsidR="00B74365" w:rsidRDefault="002F7164">
      <w:pPr>
        <w:pStyle w:val="Textkrper"/>
      </w:pPr>
      <w:r>
        <w:t>∞∞∞</w:t>
      </w:r>
    </w:p>
    <w:p w14:paraId="1B418D15" w14:textId="77777777" w:rsidR="00B74365" w:rsidRDefault="002F7164">
      <w:pPr>
        <w:pStyle w:val="Textkrper"/>
      </w:pPr>
      <w:r>
        <w:t>»Benzin oder Diesel?«, fragte Free, als er von der überteuerten Tankstellentoilette zurückkehrte.</w:t>
      </w:r>
    </w:p>
    <w:p w14:paraId="3CCE1C98" w14:textId="77777777" w:rsidR="00B74365" w:rsidRDefault="002F7164">
      <w:pPr>
        <w:pStyle w:val="Textkrper"/>
      </w:pPr>
      <w:r>
        <w:t>yury stand rätselnd vor einer Wasserstoff-Zapfsäule. »Weder noch«, murmelte er.</w:t>
      </w:r>
    </w:p>
    <w:p w14:paraId="4A2BD560" w14:textId="77777777" w:rsidR="00B74365" w:rsidRDefault="002F7164">
      <w:pPr>
        <w:pStyle w:val="Textkrper"/>
      </w:pPr>
      <w:r>
        <w:t>»Erdgas für das Auto, Wasserstoff für das Jetpack«, rief Orakel aus einiger Entfernung. »Wir sind eigentlich längst fertig, aber yury gefällt irgendetwas nicht.«</w:t>
      </w:r>
    </w:p>
    <w:p w14:paraId="0EA59BC5" w14:textId="77777777" w:rsidR="00B74365" w:rsidRDefault="002F7164">
      <w:pPr>
        <w:pStyle w:val="Textkrper"/>
      </w:pPr>
      <w:r>
        <w:t>»Ich verstehe nicht, wieso die Zapfsäule auf einmal defekt sein soll«, erläuterte yury. »Ich habe auf Örz extra darauf geachtet, dass der Anschluss mit den auf der Erde verwendeten Systemen kompatibel ist.«</w:t>
      </w:r>
    </w:p>
    <w:p w14:paraId="02558A85" w14:textId="77777777" w:rsidR="00B74365" w:rsidRDefault="002F7164">
      <w:pPr>
        <w:pStyle w:val="Textkrper"/>
      </w:pPr>
      <w:r>
        <w:t>»Das ist normal«, wusste Alexandra. »Die Technologie steckt hier noch in den Kinderschuhen und ist von relativ häufigen Zapfsäulenausfällen geplagt.«</w:t>
      </w:r>
    </w:p>
    <w:p w14:paraId="26AFBB67" w14:textId="77777777" w:rsidR="00B74365" w:rsidRDefault="002F7164">
      <w:pPr>
        <w:pStyle w:val="Textkrper"/>
      </w:pPr>
      <w:r>
        <w:t>Free begab sich wieder auf die Rückbank. »Immerhin gibt es hier überhaupt Wasserstoff. Ich dachte schon, wir müssten am Raumschiff tanken.«</w:t>
      </w:r>
    </w:p>
    <w:p w14:paraId="3EB522E8" w14:textId="77777777" w:rsidR="00B74365" w:rsidRDefault="002F7164">
      <w:pPr>
        <w:pStyle w:val="Textkrper"/>
      </w:pPr>
      <w:r>
        <w:t>yury zuckte mit den Schultern und ging zurück zum Auto. »Unsere Jetpacks sind wieder gefüllt. Ich hatte nur Mitleid mit den Nachbenutzern.«</w:t>
      </w:r>
    </w:p>
    <w:p w14:paraId="4608E982" w14:textId="77777777" w:rsidR="00B74365" w:rsidRDefault="002F7164">
      <w:pPr>
        <w:pStyle w:val="Textkrper"/>
      </w:pPr>
      <w:r>
        <w:t>»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14:paraId="5EF30827" w14:textId="77777777" w:rsidR="00B74365" w:rsidRDefault="002F7164">
      <w:pPr>
        <w:pStyle w:val="Textkrper"/>
      </w:pPr>
      <w:r>
        <w:t>∞∞∞</w:t>
      </w:r>
    </w:p>
    <w:p w14:paraId="2C8C9789" w14:textId="77777777" w:rsidR="00B74365" w:rsidRDefault="002F7164">
      <w:pPr>
        <w:pStyle w:val="Textkrper"/>
      </w:pPr>
      <w:r>
        <w:t>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14:paraId="289E34AB" w14:textId="77777777" w:rsidR="00B74365" w:rsidRDefault="002F7164">
      <w:pPr>
        <w:pStyle w:val="Textkrper"/>
      </w:pPr>
      <w:r>
        <w:t>Free räusperte sich. Er hatte den Verfolger ebenfalls bemerkt, während Orakel und Alexandra auf der Rückbank ein Canasta-Turnier veranstalteten. »Leute, es gibt Ärger«, rief er mit Blick in einen Seitenspiegel.</w:t>
      </w:r>
    </w:p>
    <w:p w14:paraId="58574C0D" w14:textId="77777777" w:rsidR="00B74365" w:rsidRDefault="002F7164">
      <w:pPr>
        <w:pStyle w:val="Textkrper"/>
      </w:pPr>
      <w:r>
        <w:rPr>
          <w:i/>
        </w:rPr>
        <w:lastRenderedPageBreak/>
        <w:t>»Objects in the mirror are closer than they appear.«</w:t>
      </w:r>
      <w:r>
        <w:t xml:space="preserve"> Der Autohersteller schien sich über Free lustig machen zu wollen. Nach seiner Schätzung war der schwarze Polizeiwagen noch ungefähr zwei Kilometer entfernt.</w:t>
      </w:r>
    </w:p>
    <w:p w14:paraId="280D76F3" w14:textId="77777777" w:rsidR="00B74365" w:rsidRDefault="002F7164">
      <w:pPr>
        <w:pStyle w:val="Textkrper"/>
      </w:pPr>
      <w:r>
        <w:t>»Das ist bestimmt nur eine Routinekontrolle«, gab Orakel hoffnungsvoll zurück. Dann wendete er sich einfach wieder dem Kartenspiel zu. »Darf ich ausmachen?«</w:t>
      </w:r>
    </w:p>
    <w:p w14:paraId="27991528" w14:textId="77777777" w:rsidR="00B74365" w:rsidRDefault="002F7164">
      <w:pPr>
        <w:pStyle w:val="Textkrper"/>
      </w:pPr>
      <w:r>
        <w:t>Alexandra brachte weniger Gelassenheit für die Situation auf. »Nein, das übernehme ich. Wenn die herausbekommen, dass der Wagen gestohlen ist, lassen die uns nicht nach Kanada einreisen.«</w:t>
      </w:r>
    </w:p>
    <w:p w14:paraId="36CD60F2" w14:textId="77777777" w:rsidR="00B74365" w:rsidRDefault="002F7164">
      <w:pPr>
        <w:pStyle w:val="Textkrper"/>
      </w:pPr>
      <w:r>
        <w:t>yury schreckte hoch. »Was zur Hölle hast du da schon wieder in der Hand?« Das war kein Kartenspiel, so viel stand fest.</w:t>
      </w:r>
    </w:p>
    <w:p w14:paraId="000CED59" w14:textId="77777777" w:rsidR="00B74365" w:rsidRDefault="002F7164">
      <w:pPr>
        <w:pStyle w:val="Textkrper"/>
      </w:pPr>
      <w:r>
        <w:t xml:space="preserve">»Das«, antwortete Alexandra genüsslich, während sie einen Metallbolzen entfernte, »ist eine Damoklesgranate.« </w:t>
      </w:r>
      <w:r>
        <w:rPr>
          <w:i/>
        </w:rPr>
        <w:t>*Plopp.*</w:t>
      </w:r>
    </w:p>
    <w:p w14:paraId="0AFA231C" w14:textId="77777777" w:rsidR="00B74365" w:rsidRDefault="002F7164">
      <w:pPr>
        <w:pStyle w:val="Textkrper"/>
      </w:pPr>
      <w:r>
        <w:t>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14:paraId="3921B05B" w14:textId="77777777" w:rsidR="00B74365" w:rsidRDefault="002F7164">
      <w:pPr>
        <w:pStyle w:val="Textkrper"/>
      </w:pPr>
      <w:r>
        <w:t>Free drückte einige Knöpfe, konnte seinen Blick dabei aber nicht von Alexandra wenden. Der Metallbolzen in ihrer linken Hand musste schon längst einen Zünder aktiviert haben.</w:t>
      </w:r>
    </w:p>
    <w:p w14:paraId="5C77699E" w14:textId="77777777" w:rsidR="00B74365" w:rsidRDefault="002F7164">
      <w:pPr>
        <w:pStyle w:val="Textkrper"/>
      </w:pPr>
      <w:r>
        <w:t>»Keine Sorge«, beruhigte Alexandra ihre Freunde. »Sie hat einen Aufprallzünder und explodiert nur bei Erschütterung.«</w:t>
      </w:r>
    </w:p>
    <w:p w14:paraId="6C1BC2DD" w14:textId="77777777" w:rsidR="00B74365" w:rsidRDefault="002F7164">
      <w:pPr>
        <w:pStyle w:val="Textkrper"/>
      </w:pPr>
      <w:r>
        <w:rPr>
          <w:i/>
        </w:rPr>
        <w:t>Ein Schlagloch genügt, dann kannst du nochmal in Ruhe über deine Worte nachdenken</w:t>
      </w:r>
      <w:r>
        <w:t>, überlegte yury. »Wirf endlich die verdammte Granate raus!«</w:t>
      </w:r>
    </w:p>
    <w:p w14:paraId="000F8AC8" w14:textId="77777777" w:rsidR="00B74365" w:rsidRDefault="002F7164">
      <w:pPr>
        <w:pStyle w:val="Textkrper"/>
      </w:pPr>
      <w:r>
        <w:t>»Ich hätte nicht gedacht, dass du mich einmal dazu ermutigen würdest«, lachte Alexandra. Dann öffnete sie ein Fenster und schmiss die Granate auf die Straße.</w:t>
      </w:r>
    </w:p>
    <w:p w14:paraId="6F4BBCBF" w14:textId="77777777" w:rsidR="00B74365" w:rsidRDefault="002F7164">
      <w:pPr>
        <w:pStyle w:val="Textkrper"/>
      </w:pPr>
      <w:r>
        <w:t>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14:paraId="4794DE07" w14:textId="77777777" w:rsidR="00B74365" w:rsidRDefault="002F7164">
      <w:pPr>
        <w:pStyle w:val="Textkrper"/>
      </w:pPr>
      <w:r>
        <w:t>»Da war Kupfer drin«, stellte Orakel fachmännisch fest.</w:t>
      </w:r>
    </w:p>
    <w:p w14:paraId="351696B9" w14:textId="77777777" w:rsidR="00B74365" w:rsidRDefault="002F7164">
      <w:pPr>
        <w:pStyle w:val="Textkrper"/>
      </w:pPr>
      <w:r>
        <w:t>»Ich hasse euch alle«, antwortete yury. Dann musste er lachen, und seine Freunde stimmten in das fröhliche Gelächter mit ein.</w:t>
      </w:r>
    </w:p>
    <w:p w14:paraId="3EA10B6D" w14:textId="77777777" w:rsidR="00B74365" w:rsidRDefault="002F7164">
      <w:pPr>
        <w:pStyle w:val="Textkrper"/>
      </w:pPr>
      <w:r>
        <w:t>∞∞∞</w:t>
      </w:r>
    </w:p>
    <w:p w14:paraId="434034BB" w14:textId="77777777" w:rsidR="00B74365" w:rsidRDefault="002F7164">
      <w:pPr>
        <w:pStyle w:val="Textkrper"/>
      </w:pPr>
      <w:r>
        <w:t>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14:paraId="1133C580" w14:textId="77777777" w:rsidR="00B74365" w:rsidRDefault="002F7164">
      <w:pPr>
        <w:pStyle w:val="Textkrper"/>
      </w:pPr>
      <w:r>
        <w:lastRenderedPageBreak/>
        <w:t>»Bekommen wir dann auch ein Eis?«, fragte Alexandra mit hoher Stimme.</w:t>
      </w:r>
    </w:p>
    <w:p w14:paraId="0A2C71A1" w14:textId="77777777" w:rsidR="00B74365" w:rsidRDefault="002F7164">
      <w:pPr>
        <w:pStyle w:val="Textkrper"/>
      </w:pPr>
      <w:r>
        <w:t>yury lachte. »Natürlich. Ich bemerke schon, das wird ein lustiger Ausflug.«</w:t>
      </w:r>
    </w:p>
    <w:p w14:paraId="660FF4D1" w14:textId="77777777" w:rsidR="00B74365" w:rsidRDefault="002F7164">
      <w:pPr>
        <w:pStyle w:val="berschrift2"/>
      </w:pPr>
      <w:bookmarkStart w:id="2" w:name="das-rathaus-von-toronto"/>
      <w:r>
        <w:t>Das Rathaus von Toronto</w:t>
      </w:r>
      <w:bookmarkEnd w:id="2"/>
    </w:p>
    <w:p w14:paraId="0D2FF322" w14:textId="77777777" w:rsidR="00B74365" w:rsidRDefault="002F7164">
      <w:pPr>
        <w:pStyle w:val="FirstParagraph"/>
      </w:pPr>
      <w:r>
        <w:t>Im Rathaus herrschte an diesem Freitagnachmittag nur mäßiger Betrieb. Außerhalb der Schulferien waren nur wenige Touristen anwesend, die meisten Kanadier gingen ihrer Arbeit nach und die Büros leerten sich allmählich.</w:t>
      </w:r>
    </w:p>
    <w:p w14:paraId="038F26D6" w14:textId="77777777" w:rsidR="00B74365" w:rsidRDefault="002F7164">
      <w:pPr>
        <w:pStyle w:val="Textkrper"/>
      </w:pPr>
      <w:r>
        <w:t>»Schönen Feierabend«, rief irgendjemand in Richtung der Rezeption.</w:t>
      </w:r>
    </w:p>
    <w:p w14:paraId="25D19E29" w14:textId="77777777" w:rsidR="00B74365" w:rsidRDefault="002F7164">
      <w:pPr>
        <w:pStyle w:val="Textkrper"/>
      </w:pPr>
      <w:r>
        <w:t>»Danke, gleichfalls.«</w:t>
      </w:r>
    </w:p>
    <w:p w14:paraId="75AD4A22" w14:textId="77777777" w:rsidR="00B74365" w:rsidRDefault="002F7164">
      <w:pPr>
        <w:pStyle w:val="Textkrper"/>
      </w:pPr>
      <w:r>
        <w:t>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14:paraId="1401DFE2" w14:textId="77777777" w:rsidR="00B74365" w:rsidRDefault="002F7164">
      <w:pPr>
        <w:pStyle w:val="Textkrper"/>
      </w:pPr>
      <w:r>
        <w:t>»Wir könnten eigentlich auch zu Fuß gehen«, fand Alexandra.</w:t>
      </w:r>
    </w:p>
    <w:p w14:paraId="26F69960" w14:textId="77777777" w:rsidR="00B74365" w:rsidRDefault="002F7164">
      <w:pPr>
        <w:pStyle w:val="Textkrper"/>
      </w:pPr>
      <w:r>
        <w:t>Free hob seine Augenbrauen. »Vierundzwanzig Stockwerke?« Er blickte zu Orakel und zögerte einen Moment. »Na ja, von meiner Seite aus wäre das kein Problem.«</w:t>
      </w:r>
    </w:p>
    <w:p w14:paraId="5D66BB29" w14:textId="77777777" w:rsidR="00B74365" w:rsidRDefault="002F7164">
      <w:pPr>
        <w:pStyle w:val="Textkrper"/>
      </w:pPr>
      <w:r>
        <w:t>Orakel grinste. »Von meiner Seite aus auch nicht.«</w:t>
      </w:r>
    </w:p>
    <w:p w14:paraId="4926F214" w14:textId="77777777" w:rsidR="00B74365" w:rsidRDefault="002F7164">
      <w:pPr>
        <w:pStyle w:val="Textkrper"/>
      </w:pPr>
      <w:r>
        <w:t>Da die anderen diese Äußerung für einen Scherz zu halten schienen, nahm er ihnen die Entscheidung kurzerhand ab. Als sich der Aufzug öffnete, trat er hinein, drückte alle fünfundzwanzig Etagenknöpfe nacheinander und sprang wieder hinaus.</w:t>
      </w:r>
    </w:p>
    <w:p w14:paraId="7621CF77" w14:textId="77777777" w:rsidR="00B74365" w:rsidRDefault="002F7164">
      <w:pPr>
        <w:pStyle w:val="Textkrper"/>
      </w:pPr>
      <w:r>
        <w:t>»Ist das dein Ernst?«, fragte yury verdattert.</w:t>
      </w:r>
    </w:p>
    <w:p w14:paraId="0A20FF25" w14:textId="77777777" w:rsidR="00B74365" w:rsidRDefault="002F7164">
      <w:pPr>
        <w:pStyle w:val="Textkrper"/>
      </w:pPr>
      <w:r>
        <w:t>»Jup. Jetzt ist es nur noch eine Frage der Effizienz. Der Aufzug lohnt sich nicht mehr.«</w:t>
      </w:r>
    </w:p>
    <w:p w14:paraId="2EE8EC1C" w14:textId="77777777" w:rsidR="00B74365" w:rsidRDefault="002F7164">
      <w:pPr>
        <w:pStyle w:val="Textkrper"/>
      </w:pPr>
      <w:r>
        <w:t>»Es ist vor allem eine Frage der Gefahr«, murmelte Free. »Unauffälliger Tourismus sieht anders aus.«</w:t>
      </w:r>
    </w:p>
    <w:p w14:paraId="38B6B475" w14:textId="77777777" w:rsidR="00B74365" w:rsidRDefault="002F7164">
      <w:pPr>
        <w:pStyle w:val="Textkrper"/>
      </w:pPr>
      <w:r>
        <w:t>Alexandra nickte. »Wir sollten von hier verschwinden, bevor das Chaos ausbricht. Apropos, kannst du den Code nicht einfach per Funk senden?«</w:t>
      </w:r>
    </w:p>
    <w:p w14:paraId="5435AE84" w14:textId="77777777" w:rsidR="00B74365" w:rsidRDefault="002F7164">
      <w:pPr>
        <w:pStyle w:val="Textkrper"/>
      </w:pPr>
      <w:r>
        <w:t>»Wahrscheinlich nicht«, prophezeite Free mit Blick auf sein Smartphonedisplay. »Die Netzwerkstruktur ist hierarchisch aufgebaut; über das WLAN kann man nur die Smartphones anderer Gäste erreichen.«</w:t>
      </w:r>
    </w:p>
    <w:p w14:paraId="2A74D8C5" w14:textId="77777777" w:rsidR="00B74365" w:rsidRDefault="002F7164">
      <w:pPr>
        <w:pStyle w:val="Textkrper"/>
      </w:pPr>
      <w:r>
        <w:t>Er versuchte trotzdem testweise, den Code an alle erreichbaren Geräte zu senden. Dies führte jedoch nur zu Fehlermeldungen und zu einem Kopfschütteln von yury.</w:t>
      </w:r>
    </w:p>
    <w:p w14:paraId="5FACB6BC" w14:textId="77777777" w:rsidR="00B74365" w:rsidRDefault="002F7164">
      <w:pPr>
        <w:pStyle w:val="Textkrper"/>
      </w:pPr>
      <w:r>
        <w:t xml:space="preserve">»Mein Smartphone läuft noch, die Internetseite der Stadtverwaltung ist noch erreichbar und die elektronisch gesteuerte Beleuchtung ist, wie man sieht, noch in Betrieb«, fasste </w:t>
      </w:r>
      <w:r>
        <w:lastRenderedPageBreak/>
        <w:t>yury zusammen. »So, da haben wir das Treppenhaus. Ich kann es kaum erwarten, hunderte Treppenstufen zu laufen.«</w:t>
      </w:r>
    </w:p>
    <w:p w14:paraId="7FEB3AD6" w14:textId="77777777" w:rsidR="00B74365" w:rsidRDefault="002F7164">
      <w:pPr>
        <w:pStyle w:val="Textkrper"/>
      </w:pPr>
      <w:r>
        <w:t>Er machte keinen allzu begeisterten Eindruck. Orakel hingegen zog entschlossen die Tür auf und begab sich auf den Weg, dicht gefolgt von Free und Alexandra. Den Abschluss bildete yury, der von dieser ungeplanten Aktion am wenigsten zu halten schien.</w:t>
      </w:r>
    </w:p>
    <w:p w14:paraId="7E3D1D33" w14:textId="77777777" w:rsidR="00B74365" w:rsidRDefault="002F7164">
      <w:pPr>
        <w:pStyle w:val="Textkrper"/>
      </w:pPr>
      <w:r>
        <w:t>Irgendwann blieb Orakel stehen, allerdings nicht vor Erschöpfung. Er sah sich ratlos um. »Wo wollen wir überhaupt hin?«</w:t>
      </w:r>
    </w:p>
    <w:p w14:paraId="0996184E" w14:textId="77777777" w:rsidR="00B74365" w:rsidRDefault="002F7164">
      <w:pPr>
        <w:pStyle w:val="Textkrper"/>
      </w:pPr>
      <w:r>
        <w:t>»Irgendein leeres Büro finden«, erinnerte ihn Alexandra. »Darin haben wir ja inzwischen Übung.«</w:t>
      </w:r>
    </w:p>
    <w:p w14:paraId="5E2F15AB" w14:textId="77777777" w:rsidR="00B74365" w:rsidRDefault="002F7164">
      <w:pPr>
        <w:pStyle w:val="Textkrper"/>
      </w:pPr>
      <w:r>
        <w:t>»Auf der Chefetage?«</w:t>
      </w:r>
    </w:p>
    <w:p w14:paraId="4F5F16D7" w14:textId="2207B59D" w:rsidR="00B74365" w:rsidRDefault="002F7164">
      <w:pPr>
        <w:pStyle w:val="Textkrper"/>
      </w:pPr>
      <w:r>
        <w:t>yury wog nachdenklich den Kopf hin und her. »Der Bürgermeister hat sein Büro im ersten Stock. Ich weiß nicht, wie die Büros über das Haus verteilt sind, aber das oberste Stockwerk ist wahrscheinlich genauso gut geeignet wie jedes andere.«</w:t>
      </w:r>
    </w:p>
    <w:p w14:paraId="0DFC0828" w14:textId="77777777" w:rsidR="00B74365" w:rsidRDefault="002F7164">
      <w:pPr>
        <w:pStyle w:val="Textkrper"/>
      </w:pPr>
      <w:r>
        <w:t>»Was tut man nicht alles für einen schönen Ausblick«, befand Orakel und ging weiter nach oben. Auf dem Weg kamen ihnen noch einige Mitarbeiter entgegen, die über einen vermeintlich defekten Aufzug diskutierten, aber niemand beachtete die vier Eindringlinge.</w:t>
      </w:r>
    </w:p>
    <w:p w14:paraId="18D1960A" w14:textId="77777777" w:rsidR="00B74365" w:rsidRDefault="002F7164">
      <w:pPr>
        <w:pStyle w:val="Textkrper"/>
      </w:pPr>
      <w:r>
        <w:t>∞∞∞</w:t>
      </w:r>
    </w:p>
    <w:p w14:paraId="3B75B741" w14:textId="77777777" w:rsidR="00B74365" w:rsidRDefault="002F7164">
      <w:pPr>
        <w:pStyle w:val="Textkrper"/>
      </w:pPr>
      <w:r>
        <w:t>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14:paraId="2E04063E" w14:textId="77777777" w:rsidR="00B74365" w:rsidRDefault="002F7164">
      <w:pPr>
        <w:pStyle w:val="Textkrper"/>
      </w:pPr>
      <w:r>
        <w:t>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14:paraId="6B7032E4" w14:textId="77777777" w:rsidR="00B74365" w:rsidRDefault="002F7164">
      <w:pPr>
        <w:pStyle w:val="Textkrper"/>
      </w:pPr>
      <w:r>
        <w:t>»Schönen Feierabend«, sagte er zu sich selbst.</w:t>
      </w:r>
    </w:p>
    <w:p w14:paraId="4A5D41C6" w14:textId="77777777" w:rsidR="00B74365" w:rsidRDefault="002F7164">
      <w:pPr>
        <w:pStyle w:val="Textkrper"/>
      </w:pPr>
      <w:r>
        <w:t>∞∞∞</w:t>
      </w:r>
    </w:p>
    <w:p w14:paraId="76B126F6" w14:textId="77777777" w:rsidR="00B74365" w:rsidRDefault="002F7164">
      <w:pPr>
        <w:pStyle w:val="Textkrper"/>
      </w:pPr>
      <w:r>
        <w:lastRenderedPageBreak/>
        <w:t>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14:paraId="0530AA00" w14:textId="77777777" w:rsidR="00B74365" w:rsidRDefault="002F7164">
      <w:pPr>
        <w:pStyle w:val="Textkrper"/>
      </w:pPr>
      <w:r>
        <w:t>»Mensch, Free«, schimpfte Orakel leise. »Du kannst froh sein, dass das Ding nicht zerbrochen ist.«</w:t>
      </w:r>
    </w:p>
    <w:p w14:paraId="36F67494" w14:textId="77777777" w:rsidR="00B74365" w:rsidRDefault="002F7164">
      <w:pPr>
        <w:pStyle w:val="Textkrper"/>
      </w:pPr>
      <w:r>
        <w:t>»Haben wir eine Pfütze auf dem Teppich?«, fragte Alexandra besorgt.</w:t>
      </w:r>
    </w:p>
    <w:p w14:paraId="27E31C8C" w14:textId="77777777" w:rsidR="00B74365" w:rsidRDefault="002F7164">
      <w:pPr>
        <w:pStyle w:val="Textkrper"/>
      </w:pPr>
      <w:r>
        <w:t>Free tastete auf dem Boden herum. »Nein, es ist nichts passiert.« Behutsam stellte er die Vase zurück an ihren Platz. »Wo ist überhaupt yury?«</w:t>
      </w:r>
    </w:p>
    <w:p w14:paraId="4ECAE4F9" w14:textId="77777777" w:rsidR="00B74365" w:rsidRDefault="002F7164">
      <w:pPr>
        <w:pStyle w:val="Textkrper"/>
      </w:pPr>
      <w:r>
        <w:t>Der rollte mit den Augen, schloss den Schrank hinter sich und begab sich zu seinen Kollegen. »Hier bin ich. Orakel, ich glaube, wir könnten den Örztöp gebrauchen.«</w:t>
      </w:r>
    </w:p>
    <w:p w14:paraId="58BF148C" w14:textId="77777777" w:rsidR="00B74365" w:rsidRDefault="002F7164">
      <w:pPr>
        <w:pStyle w:val="Textkrper"/>
      </w:pPr>
      <w:r>
        <w:t>Orakel nickte und griff nach seinem Rucksack. »Das Netzwerkkabel hat Free.«</w:t>
      </w:r>
    </w:p>
    <w:p w14:paraId="358434DF" w14:textId="77777777" w:rsidR="00B74365" w:rsidRDefault="002F7164">
      <w:pPr>
        <w:pStyle w:val="Textkrper"/>
      </w:pPr>
      <w:r>
        <w:t>Von einer Raumwand war ein leises Klicken zu hören. Free kehrte mit einem Kabelende zurück, schloss den Örztöp daran an und nahm ein Stromkabel von Alexandra entgegen. Der Bildschirm leuchtete in der Dunkelheit und blendete die Betrachter.</w:t>
      </w:r>
    </w:p>
    <w:p w14:paraId="2BED2C13" w14:textId="77777777" w:rsidR="00B74365" w:rsidRDefault="002F7164">
      <w:pPr>
        <w:pStyle w:val="Textkrper"/>
      </w:pPr>
      <w:r>
        <w:t>»Ich glaube, wir sollten das Ding lieber in einem Schrank betreiben«, sagte yury. »Das Licht ist vielleicht von außen zu sehen.«</w:t>
      </w:r>
    </w:p>
    <w:p w14:paraId="44C09F4E" w14:textId="77777777" w:rsidR="00B74365" w:rsidRDefault="002F7164">
      <w:pPr>
        <w:pStyle w:val="Textkrper"/>
      </w:pPr>
      <w:r>
        <w:t>Die Kabellänge genügte knapp für dieses Vorhaben; die Freunde verringerten zudem die Displayhelligkeit und sahen gespannt dabei zu, wie sich der Internetbrowser öffnete. Free tippte eine Adresse in das Suchfeld ein und bestätigte die Eingabe mit der Entertaste.</w:t>
      </w:r>
    </w:p>
    <w:p w14:paraId="2CAC5B57" w14:textId="77777777" w:rsidR="00B74365" w:rsidRDefault="002F7164">
      <w:pPr>
        <w:pStyle w:val="Textkrper"/>
      </w:pPr>
      <w:r>
        <w:t>»Bitte geben Sie Ihren Benutzernamen und Ihr Passwort ein«, meldete sich der Server, der zuvor jede Kommunikation verweigert hatte. Orakel konnte einen kurzen Freudenschrei nicht unterdrücken.</w:t>
      </w:r>
    </w:p>
    <w:p w14:paraId="6B38D093" w14:textId="77777777" w:rsidR="00B74365" w:rsidRDefault="002F7164">
      <w:pPr>
        <w:pStyle w:val="Textkrper"/>
      </w:pPr>
      <w:r>
        <w:t>»Soll das heißen, wir können hier und jetzt die gesamte elektronische Infrastruktur der Erde lahmlegen?«, erkundigte sich Alexandra.</w:t>
      </w:r>
    </w:p>
    <w:p w14:paraId="7DA68B8A" w14:textId="77777777" w:rsidR="00B74365" w:rsidRDefault="002F7164">
      <w:pPr>
        <w:pStyle w:val="Textkrper"/>
      </w:pPr>
      <w:r>
        <w:t>»Möglich«, sagte yury.</w:t>
      </w:r>
    </w:p>
    <w:p w14:paraId="79441BF3" w14:textId="77777777" w:rsidR="00B74365" w:rsidRDefault="002F7164">
      <w:pPr>
        <w:pStyle w:val="Textkrper"/>
      </w:pPr>
      <w:r>
        <w:t>»Klar«, sagte Free. Er öffnete eine Kommandozeile, wobei ihm die grüne Phosphorschrift auf schwarzem Hintergrund erneut einen belustigten Blick seines Vorredners einbrachte. Er tippte kurz auf der Tastatur herum, schickte den Befehl jedoch nicht ab.</w:t>
      </w:r>
    </w:p>
    <w:p w14:paraId="44F12BFE" w14:textId="77777777" w:rsidR="00B74365" w:rsidRDefault="009F21C8">
      <w:r>
        <w:pict w14:anchorId="4058CD6D">
          <v:rect id="_x0000_i1037" style="width:0;height:1.5pt" o:hralign="center" o:hrstd="t" o:hr="t"/>
        </w:pict>
      </w:r>
    </w:p>
    <w:p w14:paraId="73318CB5" w14:textId="77777777" w:rsidR="00B74365" w:rsidRDefault="002F7164">
      <w:pPr>
        <w:pStyle w:val="FirstParagraph"/>
      </w:pPr>
      <w:r>
        <w:t># echo "RGFpc3ksIERhaXN5CkdpdmUgbWUgeW91ciBhbnN3ZXIgZG8KSSdtIGhhbGYgY3JhenkKQWxsIGZvciB0aGUgbG92ZSBvZiB5b3Uu" | nc 2001:db8:1:1a0:539:7ff3:65:29a 32764</w:t>
      </w:r>
    </w:p>
    <w:p w14:paraId="4EEFE900" w14:textId="77777777" w:rsidR="00B74365" w:rsidRDefault="009F21C8">
      <w:r>
        <w:pict w14:anchorId="29CDB15B">
          <v:rect id="_x0000_i1038" style="width:0;height:1.5pt" o:hralign="center" o:hrstd="t" o:hr="t"/>
        </w:pict>
      </w:r>
    </w:p>
    <w:p w14:paraId="64CA788B" w14:textId="77777777" w:rsidR="00B74365" w:rsidRDefault="002F7164">
      <w:pPr>
        <w:pStyle w:val="FirstParagraph"/>
      </w:pPr>
      <w:r>
        <w:t>»Worauf wartest du?«, fragte Alexandra nervös.</w:t>
      </w:r>
    </w:p>
    <w:p w14:paraId="467F5AA4" w14:textId="77777777" w:rsidR="00B74365" w:rsidRDefault="002F7164">
      <w:pPr>
        <w:pStyle w:val="Textkrper"/>
      </w:pPr>
      <w:r>
        <w:lastRenderedPageBreak/>
        <w:t>»Ich weiß nicht«, stammelte Free. »Das fühlt sich auf einmal an, als würde ich mit dem Abschicken dieses Befehls einen Weltkrieg auslösen. Wie ist das überhaupt moralisch zu bewer–«</w:t>
      </w:r>
    </w:p>
    <w:p w14:paraId="1EC51FDE" w14:textId="77777777" w:rsidR="00B74365" w:rsidRDefault="002F7164">
      <w:pPr>
        <w:pStyle w:val="Textkrper"/>
      </w:pPr>
      <w:r>
        <w:rPr>
          <w:i/>
        </w:rPr>
        <w:t>»Klick.«</w:t>
      </w:r>
    </w:p>
    <w:p w14:paraId="0B645CC5" w14:textId="77777777" w:rsidR="00B74365" w:rsidRDefault="002F7164">
      <w:pPr>
        <w:pStyle w:val="Textkrper"/>
      </w:pPr>
      <w:r>
        <w:t>»Alexandra!«, riefen Orakel, yury und Free gleichzeitig. Dann blickten sie voller Spannung auf das Display. Nach zehn Sekunden erschien eine Antwort.</w:t>
      </w:r>
    </w:p>
    <w:p w14:paraId="2447B23B" w14:textId="77777777" w:rsidR="00B74365" w:rsidRDefault="009F21C8">
      <w:r>
        <w:pict w14:anchorId="5319B2F8">
          <v:rect id="_x0000_i1039" style="width:0;height:1.5pt" o:hralign="center" o:hrstd="t" o:hr="t"/>
        </w:pict>
      </w:r>
    </w:p>
    <w:p w14:paraId="6D8D51E7" w14:textId="77777777" w:rsidR="00B74365" w:rsidRDefault="002F7164">
      <w:pPr>
        <w:pStyle w:val="FirstParagraph"/>
      </w:pPr>
      <w:r>
        <w:t>nc: connect to 2001:db8:1:1a0:539:7ff3:65:29a port 32764 (tcp) failed: Connection timed out</w:t>
      </w:r>
    </w:p>
    <w:p w14:paraId="618C0E44" w14:textId="77777777" w:rsidR="00B74365" w:rsidRDefault="009F21C8">
      <w:r>
        <w:pict w14:anchorId="1BF3B5CE">
          <v:rect id="_x0000_i1040" style="width:0;height:1.5pt" o:hralign="center" o:hrstd="t" o:hr="t"/>
        </w:pict>
      </w:r>
    </w:p>
    <w:p w14:paraId="550C3093" w14:textId="77777777" w:rsidR="00B74365" w:rsidRDefault="002F7164">
      <w:pPr>
        <w:pStyle w:val="FirstParagraph"/>
      </w:pPr>
      <w:r>
        <w:t>»Würde eigentlich nicht genau dieselbe Meldung erscheinen, wenn die Zerstörung erfolgreich gewesen wäre?«, fiel yury ein.</w:t>
      </w:r>
    </w:p>
    <w:p w14:paraId="4FB06A7E" w14:textId="77777777" w:rsidR="00B74365" w:rsidRDefault="002F7164">
      <w:pPr>
        <w:pStyle w:val="Textkrper"/>
      </w:pPr>
      <w:r>
        <w:t>»Nein«, widersprach Free. »Der Befehl kann erst gesendet werden, wenn eine Verbindung aufgebaut wurde. Die kommt aber gar nicht zustande.«</w:t>
      </w:r>
    </w:p>
    <w:p w14:paraId="3DF23D9D" w14:textId="77777777" w:rsidR="00B74365" w:rsidRDefault="002F7164">
      <w:pPr>
        <w:pStyle w:val="Textkrper"/>
      </w:pPr>
      <w:r>
        <w:t>yury las sich die Fehlermeldung erneut durch und zeigte auf den Bildschirm. »Sie wird aber auch nicht explizit abgelehnt.«</w:t>
      </w:r>
    </w:p>
    <w:p w14:paraId="113281B6" w14:textId="77777777" w:rsidR="00B74365" w:rsidRDefault="002F7164">
      <w:pPr>
        <w:pStyle w:val="Textkrper"/>
      </w:pPr>
      <w:r>
        <w:t>Die vier Freunde grübelten eine Weile vor sich hin. Schließlich griff Free den Gedanken auf.</w:t>
      </w:r>
    </w:p>
    <w:p w14:paraId="59A6D624" w14:textId="77777777" w:rsidR="00B74365" w:rsidRDefault="009F21C8">
      <w:r>
        <w:pict w14:anchorId="6F924DEA">
          <v:rect id="_x0000_i1041" style="width:0;height:1.5pt" o:hralign="center" o:hrstd="t" o:hr="t"/>
        </w:pict>
      </w:r>
    </w:p>
    <w:p w14:paraId="707217AA" w14:textId="77777777" w:rsidR="00B74365" w:rsidRDefault="002F7164">
      <w:pPr>
        <w:pStyle w:val="FirstParagraph"/>
      </w:pPr>
      <w:r>
        <w:t># ömäp -p- -sS 2001:db8:1:1a0:539:7ff3:65:29a</w:t>
      </w:r>
      <w:r>
        <w:br/>
        <w:t>Ömäp scan report for 2001:db8:1:1a0:539:7ff3:65:29a</w:t>
      </w:r>
      <w:r>
        <w:br/>
        <w:t>Host is up (0.0051s latency).</w:t>
      </w:r>
      <w:r>
        <w:br/>
        <w:t>Not shown: 65534 closed ports</w:t>
      </w:r>
      <w:r>
        <w:br/>
        <w:t>PORT      STATE SERVICE</w:t>
      </w:r>
      <w:r>
        <w:br/>
        <w:t>/tcp filtered  unknown</w:t>
      </w:r>
      <w:r>
        <w:br/>
        <w:t>MAC Address: 00:00:5E:00:53:42 (Unknown)</w:t>
      </w:r>
    </w:p>
    <w:p w14:paraId="6402C6DF" w14:textId="77777777" w:rsidR="00B74365" w:rsidRDefault="009F21C8">
      <w:r>
        <w:pict w14:anchorId="5AC3FF0B">
          <v:rect id="_x0000_i1042" style="width:0;height:1.5pt" o:hralign="center" o:hrstd="t" o:hr="t"/>
        </w:pict>
      </w:r>
    </w:p>
    <w:p w14:paraId="59944B6D" w14:textId="77777777" w:rsidR="00B74365" w:rsidRDefault="002F7164">
      <w:pPr>
        <w:pStyle w:val="FirstParagraph"/>
      </w:pPr>
      <w:r>
        <w:t>»Guter Hinweis, yury. Auf allen anderen Kanälen wird die Verbindung explizit abgelehnt oder angenommen…«</w:t>
      </w:r>
    </w:p>
    <w:p w14:paraId="291E7C73" w14:textId="77777777" w:rsidR="00B74365" w:rsidRDefault="009F21C8">
      <w:r>
        <w:pict w14:anchorId="2C1C3EB6">
          <v:rect id="_x0000_i1043" style="width:0;height:1.5pt" o:hralign="center" o:hrstd="t" o:hr="t"/>
        </w:pict>
      </w:r>
    </w:p>
    <w:p w14:paraId="1199182E" w14:textId="77777777" w:rsidR="00B74365" w:rsidRDefault="002F7164">
      <w:pPr>
        <w:pStyle w:val="FirstParagraph"/>
      </w:pPr>
      <w:r>
        <w:t>Host is up (0.0020s latency).</w:t>
      </w:r>
      <w:r>
        <w:br/>
        <w:t>Not shown: 65535 closed ports</w:t>
      </w:r>
      <w:r>
        <w:br/>
      </w:r>
    </w:p>
    <w:p w14:paraId="39414C5E" w14:textId="77777777" w:rsidR="00B74365" w:rsidRDefault="009F21C8">
      <w:r>
        <w:pict w14:anchorId="529E8D4E">
          <v:rect id="_x0000_i1044" style="width:0;height:1.5pt" o:hralign="center" o:hrstd="t" o:hr="t"/>
        </w:pict>
      </w:r>
    </w:p>
    <w:p w14:paraId="191B79B5" w14:textId="77777777" w:rsidR="00B74365" w:rsidRDefault="002F7164">
      <w:pPr>
        <w:pStyle w:val="FirstParagraph"/>
      </w:pPr>
      <w:r>
        <w:t xml:space="preserve">»…und auch die anderen Computer im Netzwerk lehnen ausdrücklich jeden Verbindungsversuch ab. Nur der eine Server mit der Adresse </w:t>
      </w:r>
      <w:r>
        <w:rPr>
          <w:i/>
        </w:rPr>
        <w:lastRenderedPageBreak/>
        <w:t>2001:db8:1:1a0:539:7ff3:65:29a</w:t>
      </w:r>
      <w:r>
        <w:t xml:space="preserve"> fällt aus der Reihe, weil er überhaupt nicht auf die Anfrage reagiert.«</w:t>
      </w:r>
    </w:p>
    <w:p w14:paraId="4E18DA23" w14:textId="77777777" w:rsidR="00B74365" w:rsidRDefault="002F7164">
      <w:pPr>
        <w:pStyle w:val="Textkrper"/>
      </w:pPr>
      <w:r>
        <w:t>»Wir jagen also keinem Gespenst nach, sondern sind tatsächlich kurz vor dem Ziel«, interpretierte Orakel das Ergebnis.</w:t>
      </w:r>
    </w:p>
    <w:p w14:paraId="2A755233" w14:textId="77777777" w:rsidR="00B74365" w:rsidRDefault="002F7164">
      <w:pPr>
        <w:pStyle w:val="Textkrper"/>
      </w:pPr>
      <w:r>
        <w:t>Free zuckte mit den Schultern. »Du könntest recht haben, aber ich bin hier mit meinem Latein am Ende.«</w:t>
      </w:r>
    </w:p>
    <w:p w14:paraId="71DF2E10" w14:textId="77777777" w:rsidR="00B74365" w:rsidRDefault="002F7164">
      <w:pPr>
        <w:pStyle w:val="Textkrper"/>
      </w:pPr>
      <w:r>
        <w:t>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14:paraId="19F71D37" w14:textId="77777777" w:rsidR="00B74365" w:rsidRDefault="002F7164">
      <w:pPr>
        <w:pStyle w:val="Textkrper"/>
      </w:pPr>
      <w:r>
        <w:t>∞∞∞</w:t>
      </w:r>
    </w:p>
    <w:p w14:paraId="38289522" w14:textId="77777777" w:rsidR="00B74365" w:rsidRDefault="002F7164">
      <w:pPr>
        <w:pStyle w:val="Textkrper"/>
      </w:pPr>
      <w:r>
        <w:t>Es war schließlich Orakels knurrender Magen, der die vier Freunde aus ihren Überlegungen hochschrecken ließ. Prompt meldete sich auch dessen Besitzer zu Wort.</w:t>
      </w:r>
    </w:p>
    <w:p w14:paraId="07EDFE24" w14:textId="77777777" w:rsidR="00B74365" w:rsidRDefault="002F7164">
      <w:pPr>
        <w:pStyle w:val="Textkrper"/>
      </w:pPr>
      <w:r>
        <w:t>»Ich habe Hunger.«</w:t>
      </w:r>
    </w:p>
    <w:p w14:paraId="503B54D0" w14:textId="77777777" w:rsidR="00B74365" w:rsidRDefault="002F7164">
      <w:pPr>
        <w:pStyle w:val="Textkrper"/>
      </w:pPr>
      <w:r>
        <w:t>yury lächelte. »Das haben wir schon gehört. Aber du hast in deinem Rucksack doch bestimmt genug Verpflegung für ein ganzes Bataillon.«</w:t>
      </w:r>
    </w:p>
    <w:p w14:paraId="0F319013" w14:textId="77777777" w:rsidR="00B74365" w:rsidRDefault="002F7164">
      <w:pPr>
        <w:pStyle w:val="Textkrper"/>
      </w:pPr>
      <w:r>
        <w:t>»Drei Tage«, korrigierte Orakel. »Wir können hier oben ziemlich genau drei Tage lang ohne Nahrungszufuhr von außen überleben.«</w:t>
      </w:r>
    </w:p>
    <w:p w14:paraId="7B70DA94" w14:textId="77777777" w:rsidR="00B74365" w:rsidRDefault="002F7164">
      <w:pPr>
        <w:pStyle w:val="Textkrper"/>
      </w:pPr>
      <w:r>
        <w:t>Alexandra bezweifelte das. »Ich kann mir ja vorstellen, dass du genug Müsliriegel für drei Tage mitgenommen hast. Aber irgendetwas müssen wir auch trinken.«</w:t>
      </w:r>
    </w:p>
    <w:p w14:paraId="337E4A04" w14:textId="77777777" w:rsidR="00B74365" w:rsidRDefault="002F7164">
      <w:pPr>
        <w:pStyle w:val="Textkrper"/>
      </w:pPr>
      <w:r>
        <w:t>»Drüben sind vier Wasserhähne«, bemerkte Free und zeigte in Richtung der Tür. Dann erhob er sich. »Und genau dahin müsste ich sowieso mal.«</w:t>
      </w:r>
    </w:p>
    <w:p w14:paraId="0EEA44D0" w14:textId="77777777" w:rsidR="00B74365" w:rsidRDefault="002F7164">
      <w:pPr>
        <w:pStyle w:val="Textkrper"/>
      </w:pPr>
      <w:r>
        <w:t>Während Free den Raum verließ, packte Orakel einige Müsliriegel und Studentenfutter aus. Er stellte für jeden eine Mahlzeit zusammen und verteilte dazu noch Karamellgebäck.</w:t>
      </w:r>
    </w:p>
    <w:p w14:paraId="4C5E8C5F" w14:textId="77777777" w:rsidR="00B74365" w:rsidRDefault="002F7164">
      <w:pPr>
        <w:pStyle w:val="Textkrper"/>
      </w:pPr>
      <w:r>
        <w:t>»Kaffeekekse«, sagte yury lachend. »In dem Regal stehen sogar noch Tassen, aber wir dürfen keine Spuren hinterlassen. Hast du vielleicht kleine Plastikflaschen übrig?«</w:t>
      </w:r>
    </w:p>
    <w:p w14:paraId="623BE3D0" w14:textId="77777777" w:rsidR="00B74365" w:rsidRDefault="002F7164">
      <w:pPr>
        <w:pStyle w:val="Textkrper"/>
      </w:pPr>
      <w:r>
        <w:t>Orakel hatte tatsächlich vier leere PET-Flaschen dabei. Diese waren zwar etwas zerknüllt, erfüllten aber ihren Zweck. Irgendwann kehrte Free zurück, freute sich über das unerwartet reichhaltige Büfett und öffnete auf dem Laptop einen Gebäudeplan.</w:t>
      </w:r>
    </w:p>
    <w:p w14:paraId="2E9F9175" w14:textId="77777777" w:rsidR="00B74365" w:rsidRDefault="002F7164">
      <w:pPr>
        <w:pStyle w:val="Textkrper"/>
      </w:pPr>
      <w:r>
        <w:t>»Das Foto habe ich gerade draußen von den Rettungsplänen gemacht«, erklärte er. »Und wie ich Orakel kenne, hat er im Treppenhaus dreiundzwanzig weitere Fotos vom Aufbau der anderen Etagen gemacht.«</w:t>
      </w:r>
    </w:p>
    <w:p w14:paraId="3A9C08C0" w14:textId="77777777" w:rsidR="00B74365" w:rsidRDefault="002F7164">
      <w:pPr>
        <w:pStyle w:val="Textkrper"/>
      </w:pPr>
      <w:r>
        <w:t>Alexandra und yury blickten erstaunt zwischen dem Laptop und Orakel hin und her. Der grinste, verspeiste einen weiteren Keks und warf Free eine kleine Speicherkarte zu. »Ich habe eine Bodycam im Knopfloch«, sagte er amüsiert. »Sagt nicht, ihr habt das nicht geahnt.«</w:t>
      </w:r>
    </w:p>
    <w:p w14:paraId="0F088006" w14:textId="77777777" w:rsidR="00B74365" w:rsidRDefault="002F7164">
      <w:pPr>
        <w:pStyle w:val="Textkrper"/>
      </w:pPr>
      <w:r>
        <w:lastRenderedPageBreak/>
        <w:t>»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14:paraId="54242A97" w14:textId="77777777" w:rsidR="00B74365" w:rsidRDefault="002F7164">
      <w:pPr>
        <w:pStyle w:val="Textkrper"/>
      </w:pPr>
      <w:r>
        <w:t>∞∞∞</w:t>
      </w:r>
    </w:p>
    <w:p w14:paraId="0A82B67B" w14:textId="77777777" w:rsidR="00B74365" w:rsidRDefault="002F7164">
      <w:pPr>
        <w:pStyle w:val="Textkrper"/>
      </w:pPr>
      <w:r>
        <w:t>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14:paraId="539F3512" w14:textId="77777777" w:rsidR="00B74365" w:rsidRDefault="002F7164">
      <w:pPr>
        <w:pStyle w:val="Textkrper"/>
      </w:pPr>
      <w:r>
        <w:t>»Das ist doch totaler Unfug«, beschwerte sich yury fluchend, als er das Stockwerk ausgerechnet hatte. »Die Stockwerksnummer wird berechnet, indem die Zahl 32767 vom drittletzten Block der IP-Adresse subtrahiert wird. Das Ergebnis lautet ›Minus zwölf‹.«</w:t>
      </w:r>
    </w:p>
    <w:p w14:paraId="1DC3C9B6" w14:textId="77777777" w:rsidR="00B74365" w:rsidRDefault="002F7164">
      <w:pPr>
        <w:pStyle w:val="Textkrper"/>
      </w:pPr>
      <w:r>
        <w:t>»Das wäre aus mehreren Gründen unlogisch«, pflichtete Alexandra ihm bei. »Erstens, weil die Räume mit den Hunderternummern im Ostturm-Erdgeschoss liegen. Zweitens, weil es weder dort, noch auf irgendeinem anderen Plan, einen Raum mit der Nummer 101 gibt.«</w:t>
      </w:r>
    </w:p>
    <w:p w14:paraId="7B1DFA3E" w14:textId="77777777" w:rsidR="00B74365" w:rsidRDefault="002F7164">
      <w:pPr>
        <w:pStyle w:val="Textkrper"/>
      </w:pPr>
      <w:r>
        <w:t>»Und drittens«, fuhr yury fort, »weil der Raum unter der Erde liegen müsste. Da ist vielleicht eine Parkgarage, aber die erstreckt sich bestimmt nicht zwölf Stockwerke tief unter die Erde.«</w:t>
      </w:r>
    </w:p>
    <w:p w14:paraId="48162664" w14:textId="77777777" w:rsidR="00B74365" w:rsidRDefault="002F7164">
      <w:pPr>
        <w:pStyle w:val="Textkrper"/>
      </w:pPr>
      <w:r>
        <w:t>Orakel verschränkte die Arme. »Das heißt also, du möchtest die Suche aufgeben, weil dir das Ergebnis zu unwahrscheinlich erscheint.«</w:t>
      </w:r>
    </w:p>
    <w:p w14:paraId="14CBAC90" w14:textId="77777777" w:rsidR="00B74365" w:rsidRDefault="002F7164">
      <w:pPr>
        <w:pStyle w:val="Textkrper"/>
      </w:pPr>
      <w:r>
        <w:t>yury blickte verwundert zurück. »Nein, ich suche nur noch eine bessere Theorie.«</w:t>
      </w:r>
    </w:p>
    <w:p w14:paraId="64A7C8CE" w14:textId="77777777" w:rsidR="00B74365" w:rsidRDefault="002F7164">
      <w:pPr>
        <w:pStyle w:val="Textkrper"/>
      </w:pPr>
      <w:r>
        <w:t>»Ich glaube, du hast den Nagel längst auf den Kopf getroffen«, mutmaßte Free. »Der Computer befindet sich in irgendeinem geheimen Keller tief unter der Erdoberfläche. Es ist heute technisch auch überhaupt kein Problem mehr, den dort unten an das Internet anzuschließen.«</w:t>
      </w:r>
    </w:p>
    <w:p w14:paraId="13CF8565" w14:textId="77777777" w:rsidR="00B74365" w:rsidRDefault="002F7164">
      <w:pPr>
        <w:pStyle w:val="Textkrper"/>
      </w:pPr>
      <w:r>
        <w:t>Alexandra lächelte skeptisch. »Klar. Island hat einen zwölfstöckigen Keller angelegt, um einen Computer zu verstecken, den er einfach abschalten oder vom Internet trennen könnte, falls er ihn unerreichbar machen möchte.«</w:t>
      </w:r>
    </w:p>
    <w:p w14:paraId="1B3D1F27" w14:textId="77777777" w:rsidR="00B74365" w:rsidRDefault="002F7164">
      <w:pPr>
        <w:pStyle w:val="Textkrper"/>
      </w:pPr>
      <w:r>
        <w:t>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14:paraId="12E0DC22" w14:textId="77777777" w:rsidR="00B74365" w:rsidRDefault="002F7164">
      <w:pPr>
        <w:pStyle w:val="Textkrper"/>
      </w:pPr>
      <w:r>
        <w:t>∞∞∞</w:t>
      </w:r>
    </w:p>
    <w:p w14:paraId="5769CA55" w14:textId="77777777" w:rsidR="00B74365" w:rsidRDefault="002F7164">
      <w:pPr>
        <w:pStyle w:val="Textkrper"/>
      </w:pPr>
      <w:r>
        <w:lastRenderedPageBreak/>
        <w:t>Unten angekommen, liefen Free und Orakel durch den unbehaglich düsteren, ausgestorbenen Empfangsbereich hindurch zum Westturm. Da ihnen nichts Besseres einfiel, betraten sie ein Treppenhaus, wurden dort jedoch nicht fündig.</w:t>
      </w:r>
    </w:p>
    <w:p w14:paraId="108411BF" w14:textId="77777777" w:rsidR="00B74365" w:rsidRDefault="002F7164">
      <w:pPr>
        <w:pStyle w:val="Textkrper"/>
      </w:pPr>
      <w:r>
        <w:t>»Vielleicht hatte Alexandra doch recht, und wir suchen nach etwas, das es nicht geben kann«, schätzte Free mit Blick auf die karge Betonwand, die den Abschluss des Treppenhauses darstellte.</w:t>
      </w:r>
    </w:p>
    <w:p w14:paraId="35A99152" w14:textId="77777777" w:rsidR="00B74365" w:rsidRDefault="002F7164">
      <w:pPr>
        <w:pStyle w:val="Textkrper"/>
      </w:pPr>
      <w:r>
        <w:t>»Es gibt mehrere Treppenhäuser«, erinnerte ihn Orakel. »Wir sollten uns zumindest ein bisschen umsehen.«</w:t>
      </w:r>
    </w:p>
    <w:p w14:paraId="4538D4D3" w14:textId="77777777" w:rsidR="00B74365" w:rsidRDefault="002F7164">
      <w:pPr>
        <w:pStyle w:val="Textkrper"/>
      </w:pPr>
      <w:r>
        <w:t>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14:paraId="30497AEB" w14:textId="77777777" w:rsidR="00B74365" w:rsidRDefault="002F7164">
      <w:pPr>
        <w:pStyle w:val="Textkrper"/>
      </w:pPr>
      <w:r>
        <w:t>»Eine Stahltür«, stellte Orakel überflüssigerweise fest. »Ich glaube, hier kommen wir nicht weiter.«</w:t>
      </w:r>
    </w:p>
    <w:p w14:paraId="0DFD622A" w14:textId="77777777" w:rsidR="00B74365" w:rsidRDefault="002F7164">
      <w:pPr>
        <w:pStyle w:val="Textkrper"/>
      </w:pPr>
      <w:r>
        <w:t>Free benötigte einige Sekunden, um wieder einen klaren Gedanken zu fassen. »Wir müssen da aber durch«, beharrte er dann auf dem ursprünglichen Plan. »Der Fingerabdrucksensor lässt sich bestimmt überlisten.«</w:t>
      </w:r>
    </w:p>
    <w:p w14:paraId="4CABA219" w14:textId="77777777" w:rsidR="00B74365" w:rsidRDefault="002F7164">
      <w:pPr>
        <w:pStyle w:val="Textkrper"/>
      </w:pPr>
      <w:r>
        <w:t>»Mit Magie?«, witzelte Orakel. »Ich sehe da keinen USB-Anschluss zum Hacken.«</w:t>
      </w:r>
    </w:p>
    <w:p w14:paraId="6F7685CD" w14:textId="77777777" w:rsidR="00B74365" w:rsidRDefault="002F7164">
      <w:pPr>
        <w:pStyle w:val="Textkrper"/>
      </w:pPr>
      <w:r>
        <w:t>»Nein«, erklärte Free, »mit Folie und dem Laserdrucker in unserem Büro.« Ohne eine Antwort abzuwarten, begab er sich auf den Rückweg.</w:t>
      </w:r>
    </w:p>
    <w:p w14:paraId="30F7F8D1" w14:textId="5737DDE9" w:rsidR="00B74365" w:rsidRDefault="002F7164">
      <w:pPr>
        <w:pStyle w:val="Textkrper"/>
      </w:pPr>
      <w:r>
        <w:t xml:space="preserve">Damit gab sich Orakel jedoch noch nicht zufrieden. »Moment mal«, hakte er nach, während er Free </w:t>
      </w:r>
      <w:r w:rsidR="00F660B8">
        <w:t>hinterherlief</w:t>
      </w:r>
      <w:r>
        <w:t>. »Woher willst du denn den Original-Fingerabdruck nehmen?«</w:t>
      </w:r>
    </w:p>
    <w:p w14:paraId="341140C5" w14:textId="77777777" w:rsidR="00B74365" w:rsidRDefault="002F7164">
      <w:pPr>
        <w:pStyle w:val="Textkrper"/>
      </w:pPr>
      <w:r>
        <w:t>»Darüber habe ich mir noch keine Gedanken gemacht, das wollte ich gleich yury und Alexandra fragen. Vielleicht finden wir im Plenarsaal ein paar Fingerabdrücke auf der Tastatur des Bürgermeisters. Der wird ja wohl Zutritt haben.«</w:t>
      </w:r>
    </w:p>
    <w:p w14:paraId="14EE8D0D" w14:textId="77777777" w:rsidR="00B74365" w:rsidRDefault="002F7164">
      <w:pPr>
        <w:pStyle w:val="Textkrper"/>
      </w:pPr>
      <w:r>
        <w:t>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14:paraId="1EA5EA24" w14:textId="77777777" w:rsidR="00B74365" w:rsidRDefault="002F7164">
      <w:pPr>
        <w:pStyle w:val="Textkrper"/>
      </w:pPr>
      <w:r>
        <w:t>∞∞∞</w:t>
      </w:r>
    </w:p>
    <w:p w14:paraId="5E142651" w14:textId="77777777" w:rsidR="00B74365" w:rsidRDefault="002F7164">
      <w:pPr>
        <w:pStyle w:val="Textkrper"/>
      </w:pPr>
      <w:r>
        <w:t>Alexandra schlich lautlos in das Büro, schloss leise die Tür und lehnte sich kreidebleich an die Wand.</w:t>
      </w:r>
    </w:p>
    <w:p w14:paraId="460ED6F4" w14:textId="77777777" w:rsidR="00B74365" w:rsidRDefault="002F7164">
      <w:pPr>
        <w:pStyle w:val="Textkrper"/>
      </w:pPr>
      <w:r>
        <w:t>»Du siehst aus, als hättest du auf der Toilette ein Gespenst gesehen«, merkte yury an.</w:t>
      </w:r>
    </w:p>
    <w:p w14:paraId="42592D33" w14:textId="77777777" w:rsidR="00B74365" w:rsidRDefault="002F7164">
      <w:pPr>
        <w:pStyle w:val="Textkrper"/>
      </w:pPr>
      <w:r>
        <w:t xml:space="preserve">»Das kann man fast so sagen«, stammelte Alexandra. »Ich war gerade unten und wollte nachsehen, was Orakel und Free so lange machen. Als ich durch die Empfangshalle </w:t>
      </w:r>
      <w:r>
        <w:lastRenderedPageBreak/>
        <w:t>geschlichen bin, lief auf einmal Floating Island an mir vorbei. Der schläft doch im Weltherrscher-Hochhaus in Washington.«</w:t>
      </w:r>
    </w:p>
    <w:p w14:paraId="7227E035" w14:textId="77777777" w:rsidR="00B74365" w:rsidRDefault="002F7164">
      <w:pPr>
        <w:pStyle w:val="Textkrper"/>
      </w:pPr>
      <w:r>
        <w:t>Es fiel yury sehr schwer, ihr zu glauben. »Allerdings. Du willst mich wohl auf den Arm nehmen. Ich gönne mir jetzt eine Mütze Schlaf, damit ich nicht ebenfalls anfange, zu halluzinieren.«</w:t>
      </w:r>
    </w:p>
    <w:p w14:paraId="7ED1338E" w14:textId="77777777" w:rsidR="00B74365" w:rsidRDefault="002F7164">
      <w:pPr>
        <w:pStyle w:val="Textkrper"/>
      </w:pPr>
      <w:r>
        <w:t>Ohne anzuklopfen, platzten in diesem Moment Free und Orakel durch die Tür herein und zogen diese schnell wieder hinter sich zu.</w:t>
      </w:r>
    </w:p>
    <w:p w14:paraId="3AB3DAC7" w14:textId="77777777" w:rsidR="00B74365" w:rsidRDefault="002F7164">
      <w:pPr>
        <w:pStyle w:val="Textkrper"/>
      </w:pPr>
      <w:r>
        <w:t>»Ihr glaubt nicht, wer hier nachts durch das Gebäude spukt«, keuchte Orakel vollkommen außer Atem.</w:t>
      </w:r>
    </w:p>
    <w:p w14:paraId="20DCD871" w14:textId="77777777" w:rsidR="00B74365" w:rsidRDefault="002F7164">
      <w:pPr>
        <w:pStyle w:val="Textkrper"/>
      </w:pPr>
      <w:r>
        <w:t>Free griff hastig nach seiner Wasserflasche und trank diese in einem Zug leer. Dann kaute er auf seinen Fingernägeln herum, bis yury ihm mitleidig Kekse in die Hand drückte.</w:t>
      </w:r>
    </w:p>
    <w:p w14:paraId="536819DA" w14:textId="77777777" w:rsidR="00B74365" w:rsidRDefault="002F7164">
      <w:pPr>
        <w:pStyle w:val="Textkrper"/>
      </w:pPr>
      <w:r>
        <w:t>»Island natürlich«, behauptete yury, als handele es sich um eine Selbstverständlichkeit. Das brachte ihm drei vollkommen verwirrte Blicke ein. »War nur Spaß. Ich habe das bis gerade selbst nicht geglaubt. Alexandra hat ihn auch gesehen und wäre ihm beinahe begegnet.«</w:t>
      </w:r>
    </w:p>
    <w:p w14:paraId="5BB49FE1" w14:textId="77777777" w:rsidR="00B74365" w:rsidRDefault="002F7164">
      <w:pPr>
        <w:pStyle w:val="Textkrper"/>
      </w:pPr>
      <w:r>
        <w:t>»Was hat Island hier zu suchen?«, ärgerte sich Orakel. »Fehlt nur noch, dass–«</w:t>
      </w:r>
    </w:p>
    <w:p w14:paraId="3B6652DB" w14:textId="77777777" w:rsidR="00B74365" w:rsidRDefault="002F7164">
      <w:pPr>
        <w:pStyle w:val="Textkrper"/>
      </w:pPr>
      <w:r>
        <w:t>In diesem Moment klingelte das Telefon. Ein tiefer Schreck durchfuhr die Freunde. »Nein, nein, nein, nein«, stotterte Orakel. »Nein. Bitte nicht.«</w:t>
      </w:r>
    </w:p>
    <w:p w14:paraId="5F856669" w14:textId="77777777" w:rsidR="00B74365" w:rsidRDefault="002F7164">
      <w:pPr>
        <w:pStyle w:val="Textkrper"/>
      </w:pPr>
      <w:r>
        <w:rPr>
          <w:i/>
        </w:rPr>
        <w:t>»Guten Tag, dies ist der Anrufbeantworter der Abfallwirtschaftsbehörde von Toronto. Leider rufen Sie außerhalb unserer Geschäftszeiten an. Gerne können Sie eine Nachricht nach dem Signalton hinterlassen.«</w:t>
      </w:r>
      <w:r>
        <w:t xml:space="preserve"> Es piepte kurz.</w:t>
      </w:r>
    </w:p>
    <w:p w14:paraId="1BB6B598" w14:textId="77777777" w:rsidR="00B74365" w:rsidRDefault="002F7164">
      <w:pPr>
        <w:pStyle w:val="Textkrper"/>
      </w:pPr>
      <w:r>
        <w:t>Was auf das Piepen folgte, ließ allen Anwesenden die Haare zu Berge stehen. Free zerdrückte die Kekse in seiner Hand; yury stieß vor Schreck die Blumenvase um, Alexandra krallte die Finger in den Teppich und Orakel verschluckte sich gehörig.</w:t>
      </w:r>
    </w:p>
    <w:p w14:paraId="4B614DD4" w14:textId="77777777" w:rsidR="00B74365" w:rsidRDefault="002F7164">
      <w:pPr>
        <w:pStyle w:val="Textkrper"/>
      </w:pPr>
      <w:r>
        <w:rPr>
          <w:i/>
        </w:rPr>
        <w:t>»Ich bin’s, Wolfgang. Ich weiß, wo ihr euch versteckt. Widerstand ist zwecklos. Nehmt den verdammten Hörer ab, oder ich jage euch zusammen mit dem Hochhaus in die Luft.«</w:t>
      </w:r>
    </w:p>
    <w:p w14:paraId="6EF38E09" w14:textId="77777777" w:rsidR="00B74365" w:rsidRDefault="002F7164">
      <w:pPr>
        <w:pStyle w:val="Textkrper"/>
      </w:pPr>
      <w:r>
        <w:t>Als sei die Situation noch nicht wahnsinnig genug gewesen, wurde in diesem Moment die Tür aufgestoßen.</w:t>
      </w:r>
    </w:p>
    <w:p w14:paraId="109CEF2D" w14:textId="77777777" w:rsidR="00B74365" w:rsidRDefault="002F7164">
      <w:pPr>
        <w:pStyle w:val="Textkrper"/>
      </w:pPr>
      <w:r>
        <w:t>»Guten Tag, die Herren«, tönte es von hinten.</w:t>
      </w:r>
    </w:p>
    <w:p w14:paraId="6F904738" w14:textId="77777777" w:rsidR="00B74365" w:rsidRDefault="002F7164">
      <w:pPr>
        <w:pStyle w:val="Textkrper"/>
      </w:pPr>
      <w:r>
        <w:t>»Marcor Schreiner, was zur Hölle«, brüllte Alexandra, die mit der Situation überhaupt nicht zurechtkam.</w:t>
      </w:r>
    </w:p>
    <w:p w14:paraId="0D092030" w14:textId="77777777" w:rsidR="00B74365" w:rsidRDefault="002F7164">
      <w:pPr>
        <w:pStyle w:val="Textkrper"/>
      </w:pPr>
      <w:r>
        <w:t>»Das Spiel ist aus, wenn ihr nicht kooperiert.« Er trug zwei Stangen Dynamit in der linken Hand und ein billiges Plastikfeuerzeug in der anderen.</w:t>
      </w:r>
    </w:p>
    <w:p w14:paraId="32249A32" w14:textId="77777777" w:rsidR="00B74365" w:rsidRDefault="002F7164">
      <w:pPr>
        <w:pStyle w:val="Textkrper"/>
      </w:pPr>
      <w:r>
        <w:t>Niemand antwortete. Alle Blicke hingen gebannt an den Lippen des in unangenehmer Erinnerung gebliebenen Widersachers vom Fort-Knox-Einsatz.</w:t>
      </w:r>
    </w:p>
    <w:p w14:paraId="413C31F4" w14:textId="77777777" w:rsidR="00B74365" w:rsidRDefault="002F7164">
      <w:pPr>
        <w:pStyle w:val="Textkrper"/>
      </w:pPr>
      <w:r>
        <w:t>»Ich rate euch dringend dazu, das Telefonat anzunehmen«, drohte er.</w:t>
      </w:r>
    </w:p>
    <w:p w14:paraId="3D55238D" w14:textId="77777777" w:rsidR="00B74365" w:rsidRDefault="002F7164">
      <w:pPr>
        <w:pStyle w:val="Textkrper"/>
      </w:pPr>
      <w:r>
        <w:lastRenderedPageBreak/>
        <w:t>»Also schön«, sagte Orakel. Mit einem Druck auf die Freisprechtaste nahm er das Gespräch entgegen. »Wolfgang? Kenn ich net.«</w:t>
      </w:r>
    </w:p>
    <w:p w14:paraId="06419DC3" w14:textId="77777777" w:rsidR="00B74365" w:rsidRDefault="002F7164">
      <w:pPr>
        <w:pStyle w:val="Textkrper"/>
      </w:pPr>
      <w:r>
        <w:rPr>
          <w:i/>
        </w:rPr>
        <w:t>Nerven wie Drahtseile</w:t>
      </w:r>
      <w:r>
        <w:t>, dachte yury bewundernd.</w:t>
      </w:r>
    </w:p>
    <w:p w14:paraId="1E4DE489" w14:textId="77777777" w:rsidR="00B74365" w:rsidRDefault="002F7164">
      <w:pPr>
        <w:pStyle w:val="Textkrper"/>
      </w:pPr>
      <w:r>
        <w:rPr>
          <w:i/>
        </w:rPr>
        <w:t>Galgenhumor</w:t>
      </w:r>
      <w:r>
        <w:t>, dachte Free.</w:t>
      </w:r>
    </w:p>
    <w:p w14:paraId="2D451311" w14:textId="77777777" w:rsidR="00B74365" w:rsidRDefault="002F7164">
      <w:pPr>
        <w:pStyle w:val="Textkrper"/>
      </w:pPr>
      <w:r>
        <w:rPr>
          <w:i/>
        </w:rPr>
        <w:t>Leichtsinn</w:t>
      </w:r>
      <w:r>
        <w:t xml:space="preserve">, dachte Alexandra, die mühevoll einige klare Gedanken fasste. </w:t>
      </w:r>
      <w:r>
        <w:rPr>
          <w:i/>
        </w:rPr>
        <w:t>Wir haben noch die Jetpacks. yury hat im Pentagon bewiesen, dass das funktioniert.</w:t>
      </w:r>
    </w:p>
    <w:p w14:paraId="4DF94EF6" w14:textId="77777777" w:rsidR="00B74365" w:rsidRDefault="002F7164">
      <w:pPr>
        <w:pStyle w:val="Textkrper"/>
      </w:pPr>
      <w:r>
        <w:t>»Ähm, Wolfgang.«</w:t>
      </w:r>
    </w:p>
    <w:p w14:paraId="705720C3" w14:textId="77777777" w:rsidR="00B74365" w:rsidRDefault="002F7164">
      <w:pPr>
        <w:pStyle w:val="Textkrper"/>
      </w:pPr>
      <w:r>
        <w:t>»Wer?«</w:t>
      </w:r>
    </w:p>
    <w:p w14:paraId="5990BA2C" w14:textId="77777777" w:rsidR="00B74365" w:rsidRDefault="002F7164">
      <w:pPr>
        <w:pStyle w:val="Textkrper"/>
      </w:pPr>
      <w:r>
        <w:t>»</w:t>
      </w:r>
      <w:r>
        <w:rPr>
          <w:i/>
        </w:rPr>
        <w:t>Der</w:t>
      </w:r>
      <w:r>
        <w:t xml:space="preserve"> Wolfgang. So, genug gespielt. Ihr wollt Island stürzen? Wir auch. Wir haben allerdings eine ganz andere Motivation als eure Sentimentalität.«</w:t>
      </w:r>
    </w:p>
    <w:p w14:paraId="20430207" w14:textId="77777777" w:rsidR="00B74365" w:rsidRDefault="002F7164">
      <w:pPr>
        <w:pStyle w:val="Textkrper"/>
      </w:pPr>
      <w:r>
        <w:t>Orakel ließ sich dadurch nicht im Geringsten beeindrucken. »Schön. Wisst ihr, wo Raum 500 ist?«</w:t>
      </w:r>
    </w:p>
    <w:p w14:paraId="45B18A6E" w14:textId="77777777" w:rsidR="00B74365" w:rsidRDefault="002F7164">
      <w:pPr>
        <w:pStyle w:val="Textkrper"/>
      </w:pPr>
      <w:r>
        <w:t>»Raum 500? Äh, nein. Was hat es damit auf sich?«</w:t>
      </w:r>
    </w:p>
    <w:p w14:paraId="4718672A" w14:textId="77777777" w:rsidR="00B74365" w:rsidRDefault="002F7164">
      <w:pPr>
        <w:pStyle w:val="Textkrper"/>
      </w:pPr>
      <w:r>
        <w:t>»In Raum 500 steht der Server, den wir alle suchen. Der Server, der die ganze Elektronik der Island-Regierung außer Gefecht setzen kann.«</w:t>
      </w:r>
    </w:p>
    <w:p w14:paraId="0E3AA1DC" w14:textId="77777777" w:rsidR="00B74365" w:rsidRDefault="002F7164">
      <w:pPr>
        <w:pStyle w:val="Textkrper"/>
      </w:pPr>
      <w:r>
        <w:t>»Oh, sehr gut. Ich kann das für euch ermitteln. Bitte habt einen Moment Geduld.«</w:t>
      </w:r>
    </w:p>
    <w:p w14:paraId="7A60221A" w14:textId="77777777" w:rsidR="00B74365" w:rsidRDefault="002F7164">
      <w:pPr>
        <w:pStyle w:val="Textkrper"/>
      </w:pPr>
      <w:r>
        <w:t>Fünf Minuten vergingen, ohne dass jemand es wagte, einen Finger zu rühren. Die Situation war grotesk; selbst Marcor Schreiner schien über das weitere Vorgehen keine Klarheit zu haben.</w:t>
      </w:r>
    </w:p>
    <w:p w14:paraId="55092D97" w14:textId="77777777" w:rsidR="00B74365" w:rsidRDefault="002F7164">
      <w:pPr>
        <w:pStyle w:val="Textkrper"/>
      </w:pPr>
      <w:r>
        <w:t>»Raum 500«, tönte es dann aus dem Lautsprecher, »sind die Toiletten auf der vierten Etage des Ostturms. Wenn Island seinen Server wirklich dort versteckt hat, erklärt das zumindest unsere bisher erfolglose Suche in allen Räumen.«</w:t>
      </w:r>
    </w:p>
    <w:p w14:paraId="5C26D44B" w14:textId="77777777" w:rsidR="00B74365" w:rsidRDefault="002F7164">
      <w:pPr>
        <w:pStyle w:val="Textkrper"/>
      </w:pPr>
      <w:r>
        <w:t>∞∞∞</w:t>
      </w:r>
    </w:p>
    <w:p w14:paraId="58AB244D" w14:textId="77777777" w:rsidR="00B74365" w:rsidRDefault="002F7164">
      <w:pPr>
        <w:pStyle w:val="Textkrper"/>
      </w:pPr>
      <w:r>
        <w:t>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14:paraId="389C7CC2" w14:textId="77777777" w:rsidR="00B74365" w:rsidRDefault="002F7164">
      <w:pPr>
        <w:pStyle w:val="Textkrper"/>
      </w:pPr>
      <w:r>
        <w:t>»He, die Tür ist abgeschlossen«, rief jemand aus Raum 500.</w:t>
      </w:r>
    </w:p>
    <w:p w14:paraId="666AEFB2" w14:textId="77777777" w:rsidR="00B74365" w:rsidRDefault="002F7164">
      <w:pPr>
        <w:pStyle w:val="Textkrper"/>
      </w:pPr>
      <w:r>
        <w:t>»Ich weiß«, antwortete Orakel, darauf bedacht, nicht durch lautes Rufen zusätzlich noch Floating Island auf sich aufmerksam zu machen.</w:t>
      </w:r>
    </w:p>
    <w:p w14:paraId="2F7A7BF9" w14:textId="77777777" w:rsidR="00B74365" w:rsidRDefault="002F7164">
      <w:pPr>
        <w:pStyle w:val="Textkrper"/>
      </w:pPr>
      <w:r>
        <w:lastRenderedPageBreak/>
        <w:t>Hinter der Tür begann eine Diskussion, deren Hitzigkeit mit zunehmendem Problembewusstsein anstieg. »Du, ich glaube, der Vielfraß hat uns eingesperrt. Ausgerechnet der.«</w:t>
      </w:r>
    </w:p>
    <w:p w14:paraId="08F2C00D" w14:textId="77777777" w:rsidR="00B74365" w:rsidRDefault="002F7164">
      <w:pPr>
        <w:pStyle w:val="Textkrper"/>
      </w:pPr>
      <w:r>
        <w:t>»Eingesperrt? Aber der Server–«</w:t>
      </w:r>
    </w:p>
    <w:p w14:paraId="63BE55DD" w14:textId="77777777" w:rsidR="00B74365" w:rsidRDefault="002F7164">
      <w:pPr>
        <w:pStyle w:val="Textkrper"/>
      </w:pPr>
      <w:r>
        <w:t>»Das ist ein verdammter Spülkasten, du Trottel.«</w:t>
      </w:r>
    </w:p>
    <w:p w14:paraId="17F0E065" w14:textId="77777777" w:rsidR="00B74365" w:rsidRDefault="002F7164">
      <w:pPr>
        <w:pStyle w:val="Textkrper"/>
      </w:pPr>
      <w:r>
        <w:t>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14:paraId="0EDD45C1" w14:textId="77777777" w:rsidR="00B74365" w:rsidRDefault="002F7164">
      <w:pPr>
        <w:pStyle w:val="Textkrper"/>
      </w:pPr>
      <w:r>
        <w:t>»Wir können auch einfach die Polizei rufen«, rief Marcor Schreiner, der sich über seine tatsächlichen Optionen noch immer nicht im Klaren war.</w:t>
      </w:r>
    </w:p>
    <w:p w14:paraId="59C9C664" w14:textId="77777777" w:rsidR="00B74365" w:rsidRDefault="002F7164">
      <w:pPr>
        <w:pStyle w:val="Textkrper"/>
      </w:pPr>
      <w:r>
        <w:t>»Selbstverständlich wäre das möglich«, dozierte Orakel, »aber das einzige mobile Telefon, das Ihnen zur Verfügung stand, habe ich – zugegebenermaßen nicht besonders umweltgerecht – bei meinem Toilettengang über die Kanalisation entsorgt.«</w:t>
      </w:r>
    </w:p>
    <w:p w14:paraId="2CCCDCE5" w14:textId="77777777" w:rsidR="00B74365" w:rsidRDefault="002F7164">
      <w:pPr>
        <w:pStyle w:val="Textkrper"/>
      </w:pPr>
      <w:r>
        <w:t>Wolfgang protestierte lautstark. »Hör endlich auf, uns zu siezen. Der ganze Quatsch ist total unmoralisch. Du musst die Polizei rufen, wenn wir dich dazu auffordern.«</w:t>
      </w:r>
    </w:p>
    <w:p w14:paraId="4A430C9D" w14:textId="77777777" w:rsidR="00B74365" w:rsidRDefault="002F7164">
      <w:pPr>
        <w:pStyle w:val="Textkrper"/>
      </w:pPr>
      <w:r>
        <w:t>Mit einem Lachen trat Orakel einen Schritt näher an die Tür heran. »Mensch Wolfgang. Den Gefallen würde ich dir sogar tun.«</w:t>
      </w:r>
    </w:p>
    <w:p w14:paraId="0947D18F" w14:textId="77777777" w:rsidR="00B74365" w:rsidRDefault="002F7164">
      <w:pPr>
        <w:pStyle w:val="Textkrper"/>
      </w:pPr>
      <w:r>
        <w:t>Man konnte hören, wie jemand von der Tür zurückwich. Dem ehemaligen Verfolger zuckte ein Schreckensszenario durch die Gedanken. »Bloß nicht. Die bringen mich um.«</w:t>
      </w:r>
    </w:p>
    <w:p w14:paraId="233F0B5B" w14:textId="77777777" w:rsidR="00B74365" w:rsidRDefault="002F7164">
      <w:pPr>
        <w:pStyle w:val="Textkrper"/>
      </w:pPr>
      <w:r>
        <w:t>»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14:paraId="44A36292" w14:textId="77777777" w:rsidR="00B74365" w:rsidRDefault="002F7164">
      <w:pPr>
        <w:pStyle w:val="Textkrper"/>
      </w:pPr>
      <w:r>
        <w:t>Eine leise Diskussion zwischen Wolfgang und Marcor Schreiner folgte, bevor Wolfgang sich wieder meldete. »Wir akzeptieren deine Bedingungen. Unter einer Voraussetzung.«</w:t>
      </w:r>
    </w:p>
    <w:p w14:paraId="4B0963F0" w14:textId="77777777" w:rsidR="00B74365" w:rsidRDefault="002F7164">
      <w:pPr>
        <w:pStyle w:val="Textkrper"/>
      </w:pPr>
      <w:r>
        <w:t>»Glaubst du wirklich, ihr könntet in eurer Situation Forderungen stellen?« Orakel schmunzelte.</w:t>
      </w:r>
    </w:p>
    <w:p w14:paraId="424BD36A" w14:textId="77777777" w:rsidR="00B74365" w:rsidRDefault="002F7164">
      <w:pPr>
        <w:pStyle w:val="Textkrper"/>
      </w:pPr>
      <w:r>
        <w:t>»Bitte, Orakel.«</w:t>
      </w:r>
    </w:p>
    <w:p w14:paraId="71FA728E" w14:textId="77777777" w:rsidR="00B74365" w:rsidRDefault="002F7164">
      <w:pPr>
        <w:pStyle w:val="Textkrper"/>
      </w:pPr>
      <w:r>
        <w:t>»Dann mal raus mit der Sprache.«</w:t>
      </w:r>
    </w:p>
    <w:p w14:paraId="3009A4C1" w14:textId="77777777" w:rsidR="00B74365" w:rsidRDefault="002F7164">
      <w:pPr>
        <w:pStyle w:val="Textkrper"/>
      </w:pPr>
      <w:r>
        <w:t>Diesmal meldete sich Marcor Schreiner zu Wort. »Wir brauchen irgendeinen Zeitvertreib, aber bitte nicht den verdammten Pinball-Gameboy.«</w:t>
      </w:r>
    </w:p>
    <w:p w14:paraId="7D023AA1" w14:textId="77777777" w:rsidR="00B74365" w:rsidRDefault="002F7164">
      <w:pPr>
        <w:pStyle w:val="Textkrper"/>
      </w:pPr>
      <w:r>
        <w:t>Fünf Minuten später schob Orakel etwas unter der Raumtür hindurch. »Mit freundlichen Grüßen von Alexandra.«</w:t>
      </w:r>
    </w:p>
    <w:p w14:paraId="59902D5F" w14:textId="77777777" w:rsidR="00B74365" w:rsidRDefault="002F7164">
      <w:pPr>
        <w:pStyle w:val="Textkrper"/>
      </w:pPr>
      <w:r>
        <w:t>»Du willst mich wohl auf den Arm nehmen«, rief Schreiner entrüstet. »Ich lese grundsätzlich keine Bücher.«</w:t>
      </w:r>
    </w:p>
    <w:p w14:paraId="0B296B29" w14:textId="77777777" w:rsidR="00B74365" w:rsidRDefault="002F7164">
      <w:pPr>
        <w:pStyle w:val="Textkrper"/>
      </w:pPr>
      <w:r>
        <w:lastRenderedPageBreak/>
        <w:t>»Es sind auch Bilder dabei«, beruhigte ihn Orakel, »aber wenn du die Einrichtung des Raumes interessanter findest, kannst du stattdessen auch zwei Tage lang die Wände anstarren. Tschüs.«</w:t>
      </w:r>
    </w:p>
    <w:p w14:paraId="4F00A89C" w14:textId="77777777" w:rsidR="00B74365" w:rsidRDefault="002F7164">
      <w:pPr>
        <w:pStyle w:val="Textkrper"/>
      </w:pPr>
      <w:r>
        <w:t>∞∞∞</w:t>
      </w:r>
    </w:p>
    <w:p w14:paraId="675142A9" w14:textId="77777777" w:rsidR="00B74365" w:rsidRDefault="002F7164">
      <w:pPr>
        <w:pStyle w:val="Textkrper"/>
      </w:pPr>
      <w:r>
        <w:t>Mit einem zufriedenen Lächeln auf dem Gesicht kehrte Orakel zurück in das leere Büro. »Ein bisschen Bildung kann den beiden Banausen gar nicht schaden.«</w:t>
      </w:r>
    </w:p>
    <w:p w14:paraId="33772D01" w14:textId="77777777" w:rsidR="00B74365" w:rsidRDefault="002F7164">
      <w:pPr>
        <w:pStyle w:val="Textkrper"/>
      </w:pPr>
      <w:r>
        <w:t>»Du hast das wirklich genial gelöst, Orakel«, lobte Alexandra. »Ich dachte schon, wir müssten mit den Jetpacks durch die Fenster fliehen.«</w:t>
      </w:r>
    </w:p>
    <w:p w14:paraId="7E065082" w14:textId="77777777" w:rsidR="00B74365" w:rsidRDefault="002F7164">
      <w:pPr>
        <w:pStyle w:val="Textkrper"/>
      </w:pPr>
      <w:r>
        <w:t>»Das wäre sehr schade gewesen«, fand Free, »denn dann hätten wir die Aktion hier abbrechen müssen.« Dann kam er auf das ursprüngliche Gesprächsthema zurück. »Wenn das mit Fingerabdrücken nicht funktioniert, können wir vielleicht den Aufzug hacken.«</w:t>
      </w:r>
    </w:p>
    <w:p w14:paraId="534B8090" w14:textId="77777777" w:rsidR="00B74365" w:rsidRDefault="002F7164">
      <w:pPr>
        <w:pStyle w:val="Textkrper"/>
      </w:pPr>
      <w:r>
        <w:t>»Das ist lebensgefährlich«, protestierte yury.</w:t>
      </w:r>
    </w:p>
    <w:p w14:paraId="128FFF8A" w14:textId="77777777" w:rsidR="00B74365" w:rsidRDefault="002F7164">
      <w:pPr>
        <w:pStyle w:val="Textkrper"/>
      </w:pPr>
      <w:r>
        <w:t>»Vor allem, wenn man dabei den Aufzug verlässt«, bestätigte Free. »Wir können zumindest brav in der Kabine bleiben.«</w:t>
      </w:r>
    </w:p>
    <w:p w14:paraId="394B01D6" w14:textId="77777777" w:rsidR="00B74365" w:rsidRDefault="002F7164">
      <w:pPr>
        <w:pStyle w:val="Textkrper"/>
      </w:pPr>
      <w:r>
        <w:t>»Willst du den Wartungsdienst anrufen und denen etwas von nächtlichen Wartungsarbeiten erzählen?«</w:t>
      </w:r>
    </w:p>
    <w:p w14:paraId="0D924B22" w14:textId="77777777" w:rsidR="00B74365" w:rsidRDefault="002F7164">
      <w:pPr>
        <w:pStyle w:val="Textkrper"/>
      </w:pPr>
      <w:r>
        <w:t>»Nein, nein«, erklärte Orakel, »hinter dem Rezeptionstisch hingen zwei Aufzugschlüssel für die Feuerwehr.« Er klimperte mit einem kleinen Schlüsselbund.</w:t>
      </w:r>
    </w:p>
    <w:p w14:paraId="40590967" w14:textId="77777777" w:rsidR="00B74365" w:rsidRDefault="002F7164">
      <w:pPr>
        <w:pStyle w:val="Textkrper"/>
      </w:pPr>
      <w:r>
        <w:t>Das schien tatsächlich ein durchführbarer Plan zu sein, und alle stimmten dem Vorschlag zu. Vorsichtig verließen sie den Büroraum und traten auf den Gang hinaus. Spärliche Notbeleuchtung wies den Weg zu den Treppenhäusern; niemand war zu sehen oder zu hören.</w:t>
      </w:r>
    </w:p>
    <w:p w14:paraId="32CA9B25" w14:textId="77777777" w:rsidR="00B74365" w:rsidRDefault="002F7164">
      <w:pPr>
        <w:pStyle w:val="Textkrper"/>
      </w:pPr>
      <w:r>
        <w:t>»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14:paraId="21AEB568" w14:textId="77777777" w:rsidR="00B74365" w:rsidRDefault="002F7164">
      <w:pPr>
        <w:pStyle w:val="Textkrper"/>
      </w:pPr>
      <w:r>
        <w:t>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14:paraId="46721DE3" w14:textId="77777777" w:rsidR="00B74365" w:rsidRDefault="002F7164">
      <w:pPr>
        <w:pStyle w:val="Textkrper"/>
      </w:pPr>
      <w:r>
        <w:t>»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14:paraId="22F175C4" w14:textId="77777777" w:rsidR="00B74365" w:rsidRDefault="002F7164">
      <w:pPr>
        <w:pStyle w:val="Textkrper"/>
      </w:pPr>
      <w:r>
        <w:lastRenderedPageBreak/>
        <w:t>Der Aufzug, so wussten die Freunde, würde sich nicht lautlos öffnen lassen. Außerdem stand weder fest, ob man mit einem Aufzug überhaupt die angeblich 12 Stockwerke tiefe Geheimetage erreichen konnte, noch, welche der Aufzüge hierfür geeignet waren.</w:t>
      </w:r>
    </w:p>
    <w:p w14:paraId="243FB40D" w14:textId="77777777" w:rsidR="00B74365" w:rsidRDefault="002F7164">
      <w:pPr>
        <w:pStyle w:val="Textkrper"/>
      </w:pPr>
      <w:r>
        <w:t>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14:paraId="3AEB1404" w14:textId="77777777" w:rsidR="00B74365" w:rsidRDefault="002F7164">
      <w:pPr>
        <w:pStyle w:val="Textkrper"/>
      </w:pPr>
      <w:r>
        <w:t>»Wir haben Glück. Der Aufzug befindet sich auf dieser Etage, und eigentlich ist das am Feierabend ja auch nicht allzu ungewöhnlich.«</w:t>
      </w:r>
    </w:p>
    <w:p w14:paraId="676BA741" w14:textId="77777777" w:rsidR="00B74365" w:rsidRDefault="002F7164">
      <w:pPr>
        <w:pStyle w:val="Textkrper"/>
      </w:pPr>
      <w:r>
        <w:t xml:space="preserve">Dennoch ließ sich ein helles </w:t>
      </w:r>
      <w:r>
        <w:rPr>
          <w:i/>
        </w:rPr>
        <w:t>»Pling«</w:t>
      </w:r>
      <w:r>
        <w:t xml:space="preserve"> 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14:paraId="27FC6598" w14:textId="77777777" w:rsidR="00B74365" w:rsidRDefault="002F7164">
      <w:pPr>
        <w:pStyle w:val="Textkrper"/>
      </w:pPr>
      <w:r>
        <w:t>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14:paraId="18D25129" w14:textId="77777777" w:rsidR="00B74365" w:rsidRDefault="002F7164">
      <w:pPr>
        <w:pStyle w:val="Textkrper"/>
      </w:pPr>
      <w:r>
        <w:t>»Ich dachte immer, die Taste hat keine Funktion«, wollte yury diesen Versuch kommentieren. Bevor er diesen Satz ausgesprochen hatte, schloss sich die Tür bereits.</w:t>
      </w:r>
    </w:p>
    <w:p w14:paraId="57805CAC" w14:textId="77777777" w:rsidR="00B74365" w:rsidRDefault="002F7164">
      <w:pPr>
        <w:pStyle w:val="Textkrper"/>
      </w:pPr>
      <w:r>
        <w:t>»Normalerweise stimmt das«, sagte Alexandra, »aber wir haben Sonderrechte.« Sie zeigte auf den Schlüssel, der im Aufzuglicht seine Schönheit preisgab und golden glänzte.</w:t>
      </w:r>
    </w:p>
    <w:p w14:paraId="727016F6" w14:textId="77777777" w:rsidR="00B74365" w:rsidRDefault="002F7164">
      <w:pPr>
        <w:pStyle w:val="Textkrper"/>
      </w:pPr>
      <w:r>
        <w:t>Die vier Freunde standen anschließend mit Blick auf die Etagenwahlknöpfe stumm und zunehmend ratlos minutenlang in der geschlossenen Aufzugkabine.</w:t>
      </w:r>
    </w:p>
    <w:p w14:paraId="512DCB76" w14:textId="77777777" w:rsidR="00B74365" w:rsidRDefault="002F7164">
      <w:pPr>
        <w:pStyle w:val="Textkrper"/>
      </w:pPr>
      <w:r>
        <w:t>Schließlich brach Free das Schweigen. »Kann es sein, dass wir unsere tollen Sonderrechte gar nicht für unsere Zwecke nutzen können? Es gibt keine Knöpfe für negative Etagen.«</w:t>
      </w:r>
    </w:p>
    <w:p w14:paraId="64E33D84" w14:textId="77777777" w:rsidR="00B74365" w:rsidRDefault="002F7164">
      <w:pPr>
        <w:pStyle w:val="Textkrper"/>
      </w:pPr>
      <w:r>
        <w:t>»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14:paraId="7CBBCE03" w14:textId="77777777" w:rsidR="00B74365" w:rsidRDefault="002F7164">
      <w:pPr>
        <w:pStyle w:val="Textkrper"/>
      </w:pPr>
      <w:r>
        <w:t>»Was befindet sich dann unter uns im Aufzugschacht?«, fragte Orakel.</w:t>
      </w:r>
    </w:p>
    <w:p w14:paraId="4BDB39DB" w14:textId="77777777" w:rsidR="00B74365" w:rsidRDefault="002F7164">
      <w:pPr>
        <w:pStyle w:val="Textkrper"/>
      </w:pPr>
      <w:r>
        <w:t>»Vermutlich eine Auffangkonstruktion aus Stahl. Eine Art Sprungtuch für Aufzüge, die nur benötigt wird, falls alle Seile reißen.« yury drehte sich überrascht zur Seite. »He, Alexandra, was hast du vor?«</w:t>
      </w:r>
    </w:p>
    <w:p w14:paraId="34476EA3" w14:textId="77777777" w:rsidR="00B74365" w:rsidRDefault="002F7164">
      <w:pPr>
        <w:pStyle w:val="Textkrper"/>
      </w:pPr>
      <w:r>
        <w:t xml:space="preserve">Alexandra stand mit beiden Füßen auf dem Metallgeländer vor dem Rückspiegel des Aufzugs. Bevor irgendeiner der anderen Anwesenden verstand, was sie plante, war die </w:t>
      </w:r>
      <w:r>
        <w:lastRenderedPageBreak/>
        <w:t>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14:paraId="336C2228" w14:textId="77777777" w:rsidR="00B74365" w:rsidRDefault="002F7164">
      <w:pPr>
        <w:pStyle w:val="Textkrper"/>
      </w:pPr>
      <w:r>
        <w:t>Orakel stieg nun ebenfalls auf das Geländer, um besser sehen zu können, was über seinem Kopf vorging. In diesem Moment legte sich Alexandra flach auf den Bauch und schob ihren Kopf vorsichtig über den Rand des Aufzugs hinweg. yury sah das und krampfte zusammen.</w:t>
      </w:r>
    </w:p>
    <w:p w14:paraId="5667222F" w14:textId="77777777" w:rsidR="00B74365" w:rsidRDefault="002F7164">
      <w:pPr>
        <w:pStyle w:val="Textkrper"/>
      </w:pPr>
      <w:r>
        <w:t>»Bleib um Himmels Willen innerhalb des Aufzugblocks«, sagte er gerade laut genug, um Alexandra mit seinen Worten zu erreichen. »Wenn sich das Ding bewegt, bekommst du möglicherweise ein Gegengewicht ins Gesicht.«</w:t>
      </w:r>
    </w:p>
    <w:p w14:paraId="4D97541E" w14:textId="77777777" w:rsidR="00B74365" w:rsidRDefault="002F7164">
      <w:pPr>
        <w:pStyle w:val="Textkrper"/>
      </w:pPr>
      <w:r>
        <w:t>»Ich will nach unten sehen und habe kein Interesse daran, zu stolpern«, entgegnete sie. »Da geht es nämlich wirklich tief nach unten.«</w:t>
      </w:r>
    </w:p>
    <w:p w14:paraId="4182E415" w14:textId="77777777" w:rsidR="00B74365" w:rsidRDefault="002F7164">
      <w:pPr>
        <w:pStyle w:val="Textkrper"/>
      </w:pPr>
      <w:r>
        <w:t>Sechs Augenbrauen schnellten nach oben. Free hakte nach. »Wie tief kannst du ungefähr sehen?«</w:t>
      </w:r>
    </w:p>
    <w:p w14:paraId="5574C3A8" w14:textId="77777777" w:rsidR="00B74365" w:rsidRDefault="002F7164">
      <w:pPr>
        <w:pStyle w:val="Textkrper"/>
      </w:pPr>
      <w:r>
        <w:t>»Zwei Stockwerke vielleicht. Ich glaube, da sind keine Türen. Es ist zumindest stockduster da unten.«</w:t>
      </w:r>
    </w:p>
    <w:p w14:paraId="7B82EF8D" w14:textId="77777777" w:rsidR="00B74365" w:rsidRDefault="002F7164">
      <w:pPr>
        <w:pStyle w:val="Textkrper"/>
      </w:pPr>
      <w:r>
        <w:t>Orakel kletterte nach oben und drückte Alexandra einen kleinen Stein in die Hand. Dann kehrte er schnell in die Kabine zurück. Die ganze Aktion war ihm nicht wirklich geheuer.</w:t>
      </w:r>
    </w:p>
    <w:p w14:paraId="692CE729" w14:textId="77777777" w:rsidR="00B74365" w:rsidRDefault="002F7164">
      <w:pPr>
        <w:pStyle w:val="Textkrper"/>
      </w:pPr>
      <w:r>
        <w:t>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14:paraId="7AAD024F" w14:textId="77777777" w:rsidR="00B74365" w:rsidRDefault="002F7164">
      <w:pPr>
        <w:pStyle w:val="Textkrper"/>
      </w:pPr>
      <w:r>
        <w:t>»Drei komma sieben Sekunden.«</w:t>
      </w:r>
    </w:p>
    <w:p w14:paraId="5A3E788C" w14:textId="77777777" w:rsidR="00B74365" w:rsidRDefault="002F7164">
      <w:pPr>
        <w:pStyle w:val="Textkrper"/>
      </w:pPr>
      <w:r>
        <w:t>yury starrte kurz die Wand an. »Vierundvierzig Meter mindestens für drei Sekunden. Wenn du zu spät mit der Zeitmessung begonnen hast, bis zu hundert Meter. Das wären viereinhalb Sekunden.«</w:t>
      </w:r>
    </w:p>
    <w:p w14:paraId="29A389C6" w14:textId="77777777" w:rsidR="00B74365" w:rsidRDefault="002F7164">
      <w:pPr>
        <w:pStyle w:val="Textkrper"/>
      </w:pPr>
      <w:r>
        <w:t>Das waren äußerst erfreuliche Neuigkeiten. Free wollte Gewissheit haben. »Wie lange wäre der Stein bei einer Höhe von zehn oder zwanzig Metern gefallen?«</w:t>
      </w:r>
    </w:p>
    <w:p w14:paraId="01E92E86" w14:textId="77777777" w:rsidR="00B74365" w:rsidRDefault="002F7164">
      <w:pPr>
        <w:pStyle w:val="Textkrper"/>
      </w:pPr>
      <w:r>
        <w:t>»Eineinhalb beziehungsweise zwei Sekunden«, antwortete yury ohne merkliche Verzögerung. »Ich glaube, das ist eindeutig. Unter uns befindet sich ein Abgrund, den es eigentlich gar nicht geben dürfte.«</w:t>
      </w:r>
    </w:p>
    <w:p w14:paraId="69AA89FE" w14:textId="77777777" w:rsidR="00B74365" w:rsidRDefault="002F7164">
      <w:pPr>
        <w:pStyle w:val="Textkrper"/>
      </w:pPr>
      <w:r>
        <w:t>∞∞∞</w:t>
      </w:r>
    </w:p>
    <w:p w14:paraId="4E7CC1C5" w14:textId="77777777" w:rsidR="00B74365" w:rsidRDefault="002F7164">
      <w:pPr>
        <w:pStyle w:val="Textkrper"/>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 </w:t>
      </w:r>
      <w:r>
        <w:rPr>
          <w:i/>
        </w:rPr>
        <w:t>versuchten</w:t>
      </w:r>
      <w:r>
        <w:t>, daran irgendwelche Änderungen vorzunehmen.</w:t>
      </w:r>
    </w:p>
    <w:p w14:paraId="23229403" w14:textId="77777777" w:rsidR="00B74365" w:rsidRDefault="002F7164">
      <w:pPr>
        <w:pStyle w:val="Textkrper"/>
      </w:pPr>
      <w:r>
        <w:lastRenderedPageBreak/>
        <w:t>»Das wird so nichts«, befürchtete Orakel. »Wir machen gerade entweder alles kaputt oder erreichen nichts.«</w:t>
      </w:r>
    </w:p>
    <w:p w14:paraId="0094EAB8" w14:textId="77777777" w:rsidR="00B74365" w:rsidRDefault="002F7164">
      <w:pPr>
        <w:pStyle w:val="Textkrper"/>
      </w:pPr>
      <w:r>
        <w:t>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14:paraId="6BFD4E16" w14:textId="77777777" w:rsidR="00B74365" w:rsidRDefault="002F7164">
      <w:pPr>
        <w:pStyle w:val="Textkrper"/>
      </w:pPr>
      <w:r>
        <w:t>»Der Knopf ist bestimmt wieder irgendwo versteckt«, mutmaßte Orakel. »Genau wie die Stahltür, hinter einer doppelten Wand.«</w:t>
      </w:r>
    </w:p>
    <w:p w14:paraId="6FA99980" w14:textId="77777777" w:rsidR="00B74365" w:rsidRDefault="002F7164">
      <w:pPr>
        <w:pStyle w:val="Textkrper"/>
      </w:pPr>
      <w:r>
        <w:t>»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14:paraId="5872C473" w14:textId="77777777" w:rsidR="00B74365" w:rsidRDefault="002F7164">
      <w:pPr>
        <w:pStyle w:val="Textkrper"/>
      </w:pPr>
      <w:r>
        <w:t xml:space="preserve">Free sah ihn schräg an. »Woher weißt du </w:t>
      </w:r>
      <w:r>
        <w:rPr>
          <w:i/>
        </w:rPr>
        <w:t>das</w:t>
      </w:r>
      <w:r>
        <w:t xml:space="preserve"> denn schon wieder?«</w:t>
      </w:r>
    </w:p>
    <w:p w14:paraId="45E760D8" w14:textId="77777777" w:rsidR="00B74365" w:rsidRDefault="002F7164">
      <w:pPr>
        <w:pStyle w:val="Textkrper"/>
      </w:pPr>
      <w:r>
        <w:t>»Ich lausche die ganze Zeit nach draußen, und man kann von unserer Position aus durchaus mitbekommen, wenn jemand das Gebäude verlässt. Umgekehrt stehen wir auch gerade exponiert im Rampenlicht und verhalten uns nicht besonders leise.«</w:t>
      </w:r>
    </w:p>
    <w:p w14:paraId="587B1BFA" w14:textId="77777777" w:rsidR="00B74365" w:rsidRDefault="002F7164">
      <w:pPr>
        <w:pStyle w:val="Textkrper"/>
      </w:pPr>
      <w:r>
        <w:t>»Wir wissen nicht, was Island vorhat, und ob er vor Ablauf der Nacht wieder verschwinden möchte. Das wäre zumindest denkbar«, führte Alexandra aus, »da er ja auch heimlich mitten in der Nacht erschienen ist und hier durch die Gänge geistert.«</w:t>
      </w:r>
    </w:p>
    <w:p w14:paraId="05ED3A0A" w14:textId="77777777" w:rsidR="00B74365" w:rsidRDefault="002F7164">
      <w:pPr>
        <w:pStyle w:val="Textkrper"/>
      </w:pPr>
      <w:r>
        <w:t>»Im schlimmsten Fall steht er längst oben vor einer der Aufzugtüren und hört uns zu.« Orakel schüttelte sich und fühlte sich auf einmal unangenehm beobachtet. »Wir müssen hier weg.«</w:t>
      </w:r>
    </w:p>
    <w:p w14:paraId="78D83A8A" w14:textId="77777777" w:rsidR="00B74365" w:rsidRDefault="002F7164">
      <w:pPr>
        <w:pStyle w:val="Textkrper"/>
      </w:pPr>
      <w:r>
        <w:t>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14:paraId="1A4AC715" w14:textId="77777777" w:rsidR="00B74365" w:rsidRDefault="002F7164">
      <w:pPr>
        <w:pStyle w:val="Textkrper"/>
      </w:pPr>
      <w:r>
        <w:t>Im Aufzug lief Orakel unruhig umher; Free hingegen saß auf dem Geländer, blickte mit nervösem Blick nach oben und drückte sich die Finger in die Handflächen. yury störte Orakel auf seinem Rundgang, indem er sich flach mit dem Rücken auf den Boden legte.</w:t>
      </w:r>
    </w:p>
    <w:p w14:paraId="41C4295A" w14:textId="77777777" w:rsidR="00B74365" w:rsidRDefault="002F7164">
      <w:pPr>
        <w:pStyle w:val="Textkrper"/>
      </w:pPr>
      <w:r>
        <w:t>»Was machst du da?«, fragte Orakel und blieb stehen.</w:t>
      </w:r>
    </w:p>
    <w:p w14:paraId="1D73286E" w14:textId="77777777" w:rsidR="00B74365" w:rsidRDefault="002F7164">
      <w:pPr>
        <w:pStyle w:val="Textkrper"/>
      </w:pPr>
      <w:r>
        <w:t>»Falls die gestoppte Zeit falsch ist, prallen wir womöglich auf das Metallgestell, oder direkt auf den Steinboden, falls die Sicherheitsvorkehrungen nicht ordentlich installiert wurden.«</w:t>
      </w:r>
    </w:p>
    <w:p w14:paraId="65E2C96B" w14:textId="77777777" w:rsidR="00B74365" w:rsidRDefault="002F7164">
      <w:pPr>
        <w:pStyle w:val="Textkrper"/>
      </w:pPr>
      <w:r>
        <w:t>»Machst du dir keine Sorgen um Alexandra?«</w:t>
      </w:r>
    </w:p>
    <w:p w14:paraId="4855F652" w14:textId="5CA8B173" w:rsidR="00B74365" w:rsidRDefault="002F7164">
      <w:pPr>
        <w:pStyle w:val="Textkrper"/>
      </w:pPr>
      <w:r>
        <w:lastRenderedPageBreak/>
        <w:t xml:space="preserve">»Doch, natürlich. Trotzdem würde ich selbst gerne überleben. Notfalls ziehe ich das hier </w:t>
      </w:r>
      <w:r w:rsidR="002327BE">
        <w:t>allein</w:t>
      </w:r>
      <w:r>
        <w:t xml:space="preserve"> durch. Eure Arbeit soll nicht umsonst gewesen sein.«</w:t>
      </w:r>
    </w:p>
    <w:p w14:paraId="24D78993" w14:textId="77777777" w:rsidR="00B74365" w:rsidRDefault="002F7164">
      <w:pPr>
        <w:pStyle w:val="Textkrper"/>
      </w:pPr>
      <w:r>
        <w:t>Orakel schmunzelte. »Sehr lustig«, entgegnete er. »Ich mag deinen Galgenhumor.«</w:t>
      </w:r>
    </w:p>
    <w:p w14:paraId="7BC58173" w14:textId="77777777" w:rsidR="00B74365" w:rsidRDefault="002F7164">
      <w:pPr>
        <w:pStyle w:val="Textkrper"/>
      </w:pPr>
      <w:r>
        <w:t>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14:paraId="630409B1" w14:textId="77777777" w:rsidR="00B74365" w:rsidRDefault="002F7164">
      <w:pPr>
        <w:pStyle w:val="Textkrper"/>
      </w:pPr>
      <w:r>
        <w:t>»Festhalten«, warnte Alexandra mit gedämpfter Stimme. »Montagefahrten sind die vermutlich häufigste Ursache von Personenschäden in Hochhausaufzügen.«</w:t>
      </w:r>
    </w:p>
    <w:p w14:paraId="2CF4C150" w14:textId="77777777" w:rsidR="00B74365" w:rsidRDefault="002F7164">
      <w:pPr>
        <w:pStyle w:val="Textkrper"/>
      </w:pPr>
      <w:r>
        <w:t>»Na super«, fand Orakel. »Gut, dass heute Samstag ist.«</w:t>
      </w:r>
    </w:p>
    <w:p w14:paraId="44A8F720" w14:textId="77777777" w:rsidR="00B74365" w:rsidRDefault="002F7164">
      <w:pPr>
        <w:pStyle w:val="Textkrper"/>
      </w:pPr>
      <w:r>
        <w:t>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14:paraId="211D5108" w14:textId="77777777" w:rsidR="00B74365" w:rsidRDefault="002F7164">
      <w:pPr>
        <w:pStyle w:val="Textkrper"/>
      </w:pPr>
      <w:r>
        <w:t>»Andersherum«, presste yury zwischen den Zähnen hervor, blickte abwechselnd zur Seite und nach oben und konnte den Anblick der offenen Decke nur noch schwer ertragen. Er schloss die Augen.</w:t>
      </w:r>
    </w:p>
    <w:p w14:paraId="7CBA618A" w14:textId="4ACDE557" w:rsidR="00B74365" w:rsidRDefault="002F7164">
      <w:pPr>
        <w:pStyle w:val="Textkrper"/>
      </w:pPr>
      <w:r>
        <w:t xml:space="preserve">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w:t>
      </w:r>
      <w:r w:rsidR="002327BE">
        <w:t>ein geheimer Raum</w:t>
      </w:r>
      <w:r>
        <w:t xml:space="preserve">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14:paraId="153CEFD5" w14:textId="77777777" w:rsidR="00B74365" w:rsidRDefault="002F7164">
      <w:pPr>
        <w:pStyle w:val="berschrift2"/>
      </w:pPr>
      <w:bookmarkStart w:id="3" w:name="minus-zwölf"/>
      <w:r>
        <w:t>Minus Zwölf</w:t>
      </w:r>
      <w:bookmarkEnd w:id="3"/>
    </w:p>
    <w:p w14:paraId="5DC98C3A" w14:textId="77777777" w:rsidR="00B74365" w:rsidRDefault="002F7164">
      <w:pPr>
        <w:pStyle w:val="FirstParagraph"/>
      </w:pPr>
      <w:r>
        <w:t>Langsam bekam yury es wirklich mit der Angst zu tun. Orakel hatte sich inzwischen wie geheißen umgedreht und starrte in dieselbe Richtung. Die Anzeige des Aufzugs war nur für positive Zahlen ausgelegt und zeigte »246« an.</w:t>
      </w:r>
    </w:p>
    <w:p w14:paraId="181582B6" w14:textId="77777777" w:rsidR="00B74365" w:rsidRDefault="002F7164">
      <w:pPr>
        <w:pStyle w:val="Textkrper"/>
      </w:pPr>
      <w:r>
        <w:t>»Das ist wie Pinball, nur andersherum und mit acht Bit«, faselte Free, der offenbar auch nicht mehr ganz bei klarem Verstand war.</w:t>
      </w:r>
    </w:p>
    <w:p w14:paraId="0C443A57" w14:textId="77777777" w:rsidR="00B74365" w:rsidRDefault="002F7164">
      <w:pPr>
        <w:pStyle w:val="Textkrper"/>
      </w:pPr>
      <w:r>
        <w:t>»Ich fühle mich, als hätte ich acht Bit intus«, antwortete Orakel, was ihm einen mitleidigen Blick von Free und einen spottenden Blick von yury einbrachte.</w:t>
      </w:r>
    </w:p>
    <w:p w14:paraId="307ED441" w14:textId="77777777" w:rsidR="00B74365" w:rsidRDefault="002F7164">
      <w:pPr>
        <w:pStyle w:val="Textkrper"/>
      </w:pPr>
      <w:r>
        <w:t>»Minus elf«, sprach Alexandra in die Kabine. »Es wird ernst.«</w:t>
      </w:r>
    </w:p>
    <w:p w14:paraId="0CA18161" w14:textId="77777777" w:rsidR="00B74365" w:rsidRDefault="002F7164">
      <w:pPr>
        <w:pStyle w:val="Textkrper"/>
      </w:pPr>
      <w:r>
        <w:rPr>
          <w:i/>
        </w:rPr>
        <w:t>Als handele es sich dabei um eine Neuerung</w:t>
      </w:r>
      <w:r>
        <w:t>, dachte Free. Dennoch verkrampfte er und blickte gebannt auf die rote »245«.</w:t>
      </w:r>
    </w:p>
    <w:p w14:paraId="2AED2FD2" w14:textId="77777777" w:rsidR="00B74365" w:rsidRDefault="002F7164">
      <w:pPr>
        <w:pStyle w:val="Textkrper"/>
      </w:pPr>
      <w:r>
        <w:lastRenderedPageBreak/>
        <w:t>»Man sollte anmerken«, fiel yury ein, »dass das Erdgeschoss die Nummer Eins trägt.«</w:t>
      </w:r>
    </w:p>
    <w:p w14:paraId="68504D00" w14:textId="77777777" w:rsidR="00B74365" w:rsidRDefault="002F7164">
      <w:pPr>
        <w:pStyle w:val="Textkrper"/>
      </w:pPr>
      <w:r>
        <w:t>Alexandra stoppte den Aufzug. Ihren Freunden in der Kabine jagte sie damit einen gehörigen Schrecken ein. »Entschuldigung, aber das sollten wir besprechen. Bis zu welcher Nummer muss ich fahren? Ich hatte beim Herunterfahren die Zahl ›244‹ ausgerechnet.«</w:t>
      </w:r>
    </w:p>
    <w:p w14:paraId="6BA6DE4D" w14:textId="77777777" w:rsidR="00B74365" w:rsidRDefault="002F7164">
      <w:pPr>
        <w:pStyle w:val="Textkrper"/>
      </w:pPr>
      <w:r>
        <w:t>»Die Zahl für das Display stimmt«, erklärte yury, ohne sich zu erheben. »Ich wollte nur anmerken, dass das nach unserer Zählweise das dreizehnte Untergeschoss ist.«</w:t>
      </w:r>
    </w:p>
    <w:p w14:paraId="7BAB1FFD" w14:textId="77777777" w:rsidR="00B74365" w:rsidRDefault="002F7164">
      <w:pPr>
        <w:pStyle w:val="Textkrper"/>
      </w:pPr>
      <w:r>
        <w:t>»Ich bin nicht abergläubisch, aber das gefällt mir nicht«, nörgelte Orakel. »Die Sache stinkt zum Himmel.«</w:t>
      </w:r>
    </w:p>
    <w:p w14:paraId="6EF71C07" w14:textId="77777777" w:rsidR="00B74365" w:rsidRDefault="002F7164">
      <w:pPr>
        <w:pStyle w:val="Textkrper"/>
      </w:pPr>
      <w:r>
        <w:t>Alexandra verkniff sich eine Beifallsbekundung und setzte den Aufzug nach einer kurzen Vorwarnung wieder in Betrieb.</w:t>
      </w:r>
    </w:p>
    <w:p w14:paraId="18FB20C5" w14:textId="77777777" w:rsidR="00B74365" w:rsidRDefault="002F7164">
      <w:pPr>
        <w:pStyle w:val="Textkrper"/>
      </w:pPr>
      <w:r>
        <w:rPr>
          <w:i/>
        </w:rPr>
        <w:t>»Pling.«</w:t>
      </w:r>
    </w:p>
    <w:p w14:paraId="7524F284" w14:textId="77777777" w:rsidR="00B74365" w:rsidRDefault="002F7164">
      <w:pPr>
        <w:pStyle w:val="Textkrper"/>
      </w:pPr>
      <w:r>
        <w:t>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14:paraId="2578A0B3" w14:textId="640DE9CA" w:rsidR="00B74365" w:rsidRDefault="002F7164">
      <w:pPr>
        <w:pStyle w:val="Textkrper"/>
      </w:pPr>
      <w:r>
        <w:t xml:space="preserve">»Was seht ihr?«, fragte Alexandra. »Ich kann den Aufzug nicht </w:t>
      </w:r>
      <w:r w:rsidR="002327BE">
        <w:t>weiterfahren</w:t>
      </w:r>
      <w:r>
        <w:t xml:space="preserve"> lassen.« Sie erhob sich von den Kontrollen, knickte dabei fast ein, weil ihre blutleeren Beine nachgaben, dehnte sich kurz, stieg durch die Deckenöffnung und starrte baff in die unendlich wirkende Tiefe des Ganges.</w:t>
      </w:r>
    </w:p>
    <w:p w14:paraId="1FB9B87D" w14:textId="77777777" w:rsidR="00B74365" w:rsidRDefault="002F7164">
      <w:pPr>
        <w:pStyle w:val="Textkrper"/>
      </w:pPr>
      <w:r>
        <w:t>»Das ist der Vorraum zur Hölle«, riet Orakel. »Und der Teufel persönlich wartet da irgendwo auf uns.«</w:t>
      </w:r>
    </w:p>
    <w:p w14:paraId="32E7557F" w14:textId="77777777" w:rsidR="00B74365" w:rsidRDefault="002F7164">
      <w:pPr>
        <w:pStyle w:val="Textkrper"/>
      </w:pPr>
      <w:r>
        <w:t>»Ich dachte, du glaubst nicht an so etwas«, stammelte Free, der seinen Blick nicht von der Schwärze lösen konnte. »Mir fehlt aber die nötige Sicherheit, um dir zu widersprechen.«</w:t>
      </w:r>
    </w:p>
    <w:p w14:paraId="6FC7CAEA" w14:textId="5F4B4775" w:rsidR="00B74365" w:rsidRDefault="002F7164">
      <w:pPr>
        <w:pStyle w:val="Textkrper"/>
      </w:pPr>
      <w:r>
        <w:t xml:space="preserve">»Schluss mit dem Unfug«, beschloss yury. »Da will uns jemand zum Narren halten, oder Island hat den ganzen Zauber wirklich nur für sich selbst </w:t>
      </w:r>
      <w:r w:rsidR="002327BE">
        <w:t>eingerichtet</w:t>
      </w:r>
      <w:r>
        <w: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14:paraId="5EC074C8" w14:textId="77777777" w:rsidR="00B74365" w:rsidRDefault="002F7164">
      <w:pPr>
        <w:pStyle w:val="Textkrper"/>
      </w:pPr>
      <w:r>
        <w:t>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14:paraId="184D0D93" w14:textId="77777777" w:rsidR="00B74365" w:rsidRDefault="002F7164">
      <w:pPr>
        <w:pStyle w:val="Textkrper"/>
      </w:pPr>
      <w:r>
        <w:t>»Warm«, befand sie dann. »Es ist warm hier drin.«</w:t>
      </w:r>
    </w:p>
    <w:p w14:paraId="5F0E8FFA" w14:textId="77777777" w:rsidR="00B74365" w:rsidRDefault="002F7164">
      <w:pPr>
        <w:pStyle w:val="Textkrper"/>
      </w:pPr>
      <w:r>
        <w:lastRenderedPageBreak/>
        <w:t>»Na gut, Alexandra, du saßt immerhin im kalten Aufzugschacht«, gab Free zu bedenken. Er zog Orakel an einer Hand aus dem Aufzug und kniete sich draußen in den Staub. »Sogar an eine Fußbodenheizung wurde gedacht. Und jetzt erzählt mir bitte nicht, das sei Erdwärme.«</w:t>
      </w:r>
    </w:p>
    <w:p w14:paraId="4CB63FEA" w14:textId="77777777" w:rsidR="00B74365" w:rsidRDefault="002F7164">
      <w:pPr>
        <w:pStyle w:val="Textkrper"/>
      </w:pPr>
      <w:r>
        <w:t>»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14:paraId="06BEC289" w14:textId="77777777" w:rsidR="00B74365" w:rsidRDefault="002F7164">
      <w:pPr>
        <w:pStyle w:val="Textkrper"/>
      </w:pPr>
      <w:r>
        <w:t>»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14:paraId="5F39C308" w14:textId="77777777" w:rsidR="00B74365" w:rsidRDefault="002F7164">
      <w:pPr>
        <w:pStyle w:val="Textkrper"/>
      </w:pPr>
      <w:r>
        <w:t>Mit einer spontan hergestellten Räuberleiter erreichte Orakel die Decke. Er schlug mit der Faust dagegen und zog diese sofort schmerzerfüllt zurück.</w:t>
      </w:r>
    </w:p>
    <w:p w14:paraId="45FBEBC3" w14:textId="77777777" w:rsidR="00B74365" w:rsidRDefault="002F7164">
      <w:pPr>
        <w:pStyle w:val="Textkrper"/>
      </w:pPr>
      <w:r>
        <w:t>»Ebenfalls massiv«, kommentierte Free das Geräusch. Orakel nickte missmutig, stampfte kräftig mit einem Fuß auf und zuckte dann mit den Schultern.</w:t>
      </w:r>
    </w:p>
    <w:p w14:paraId="6C907A38" w14:textId="77777777" w:rsidR="00B74365" w:rsidRDefault="002F7164">
      <w:pPr>
        <w:pStyle w:val="Textkrper"/>
      </w:pPr>
      <w:r>
        <w:t>»Also gut«, sagte er, »wir befinden uns in einem Stollen. Wer weiß, vielleicht wird hier wirklich Kohle gefördert.«</w:t>
      </w:r>
    </w:p>
    <w:p w14:paraId="7DADA323" w14:textId="77777777" w:rsidR="00B74365" w:rsidRDefault="002F7164">
      <w:pPr>
        <w:pStyle w:val="Textkrper"/>
      </w:pPr>
      <w:r>
        <w:t>»Das ergäbe keinen Sinn«, widersprach yury. »Selbst wenn Island in dieser geringen Tiefe auf einen Kohlevorrat gestoßen wäre, würde sich dessen Abbau nicht wirtschaftlich lohnen.«</w:t>
      </w:r>
    </w:p>
    <w:p w14:paraId="09586C08" w14:textId="77777777" w:rsidR="00B74365" w:rsidRDefault="002F7164">
      <w:pPr>
        <w:pStyle w:val="Textkrper"/>
      </w:pPr>
      <w:r>
        <w:t>Orakel lehnte sich mit einer flachen Hand gegen eine Seitenwand. »Der ganze Gang ergibt keinen Sinn.«</w:t>
      </w:r>
    </w:p>
    <w:p w14:paraId="20351B31" w14:textId="77777777" w:rsidR="00B74365" w:rsidRDefault="002F7164">
      <w:pPr>
        <w:pStyle w:val="Textkrper"/>
      </w:pPr>
      <w:r>
        <w:t>Alexandra zog ihr Smartphone hervor und aktivierte die Taschenlampenfunktion. Der Gang schien das Licht zu verschlucken, aber dadurch ließ sie sich nicht einschüchtern. Entschlossen ging sie voran in die Dunkelheit; die anderen folgten ihr zögernd.</w:t>
      </w:r>
    </w:p>
    <w:p w14:paraId="3060E7B1" w14:textId="77777777" w:rsidR="00B74365" w:rsidRDefault="002F7164">
      <w:pPr>
        <w:pStyle w:val="Textkrper"/>
      </w:pPr>
      <w:r>
        <w:t>∞∞∞</w:t>
      </w:r>
    </w:p>
    <w:p w14:paraId="10A53052" w14:textId="77777777" w:rsidR="00B74365" w:rsidRDefault="002F7164">
      <w:pPr>
        <w:pStyle w:val="Textkrper"/>
      </w:pPr>
      <w:r>
        <w:t>Nach ungefähr fünfzig Metern endete der Gang in einer T-förmigen Kreuzung. Auf der linken Seite führte eine Treppe aus pechschwarzen Stufen nach oben, auf der rechten Seite knickte der Gang rechtwinklig ab.</w:t>
      </w:r>
    </w:p>
    <w:p w14:paraId="2C3B640D" w14:textId="77777777" w:rsidR="00B74365" w:rsidRDefault="002F7164">
      <w:pPr>
        <w:pStyle w:val="Textkrper"/>
      </w:pPr>
      <w:r>
        <w:t>»Wir müssten uns gerade unter dem Plenarsaal befinden«, schätzte yury. »Wir können die Treppen nach oben laufen und landen vermutlich vor einer Stahltür, wie ihr sie im Treppenhaus gefunden habt.«</w:t>
      </w:r>
    </w:p>
    <w:p w14:paraId="7D7A0B47" w14:textId="77777777" w:rsidR="00B74365" w:rsidRDefault="002F7164">
      <w:pPr>
        <w:pStyle w:val="Textkrper"/>
      </w:pPr>
      <w:r>
        <w:t>»Ich glaube, der rechte Gang ist interessanter«, schätzte Orakel mit Blick in die Finsternis. Er ging ein paar Schritte dorthin, blickte um die Ecke und beleuchtete mit seinem Smartphone den Boden. »Da ist noch eine Treppe, aber diese führt nach unten.«</w:t>
      </w:r>
    </w:p>
    <w:p w14:paraId="4E0FAAB6" w14:textId="5B91C9FD" w:rsidR="00B74365" w:rsidRDefault="002F7164">
      <w:pPr>
        <w:pStyle w:val="Textkrper"/>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w:t>
      </w:r>
      <w:r>
        <w:lastRenderedPageBreak/>
        <w:t xml:space="preserve">Treppenhäuser. Je tiefer die vier Freunde </w:t>
      </w:r>
      <w:r w:rsidR="002327BE">
        <w:t>hinabstiegen</w:t>
      </w:r>
      <w:r>
        <w:t>, desto wärmer wurde es, und die Dunkelheit wich sehr langsam einem dämmrigen Licht, das von unten hinaufschien.</w:t>
      </w:r>
    </w:p>
    <w:p w14:paraId="4A14F523" w14:textId="77777777" w:rsidR="00B74365" w:rsidRDefault="002F7164">
      <w:pPr>
        <w:pStyle w:val="Textkrper"/>
      </w:pPr>
      <w:r>
        <w:t>Orakel verließ als Erster das schwarze Treppenhaus. Vor ihm erstreckte sich ein Felssteg,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14:paraId="210D2492" w14:textId="77777777" w:rsidR="00B74365" w:rsidRDefault="002F7164">
      <w:pPr>
        <w:pStyle w:val="Textkrper"/>
      </w:pPr>
      <w:r>
        <w:t xml:space="preserve">»Was um alles in der Welt«, staunte yury, »ist </w:t>
      </w:r>
      <w:r>
        <w:rPr>
          <w:i/>
        </w:rPr>
        <w:t>das</w:t>
      </w:r>
      <w:r>
        <w:t xml:space="preserve"> denn?!«</w:t>
      </w:r>
    </w:p>
    <w:p w14:paraId="1040BB40" w14:textId="361EB4A4" w:rsidR="00B74365" w:rsidRDefault="002F7164">
      <w:pPr>
        <w:pStyle w:val="Textkrper"/>
      </w:pPr>
      <w:r>
        <w:t xml:space="preserve">Arbeitsgeräusche drangen aus der Tiefe zu ihnen herauf. Mindestens vierhundert Meter unter ihnen arbeiteten Roboter und Menschen an einem überdimensionalen Metallbauwerk. Der Steinpfad schien eine Art Aussichtsplattform zu sein, von der kleine, geländerlose Wendeltreppen an den Seiten </w:t>
      </w:r>
      <w:r w:rsidR="00080380">
        <w:t>herabführten</w:t>
      </w:r>
      <w:r>
        <w:t>. Es sah so aus, als habe jemand absichtlich auf die Geländer verzichtet, um den imposanten Eindruck nicht zu beeinträchtigen.</w:t>
      </w:r>
    </w:p>
    <w:p w14:paraId="1E5C414C" w14:textId="77777777" w:rsidR="00B74365" w:rsidRDefault="002F7164">
      <w:pPr>
        <w:pStyle w:val="Textkrper"/>
      </w:pPr>
      <w:r>
        <w:t>Free setzte sich im Schneidersitz auf den Aussichtspfad. Mit weit geöffneten Augen starrte er die Konstruktion und die Arbeitsschritte minutenlang an. »Ich glaube, die bauen ein Unterseeboot.«</w:t>
      </w:r>
    </w:p>
    <w:p w14:paraId="5441B92E" w14:textId="77777777" w:rsidR="00B74365" w:rsidRDefault="002F7164">
      <w:pPr>
        <w:pStyle w:val="Textkrper"/>
      </w:pPr>
      <w:r>
        <w:t>Alexandra schritt vorsichtig an ihm vorbei und blieb vor einer der Wendeltreppen stehen. »Die Treppe kommt so aber nicht durch den TÜV.«</w:t>
      </w:r>
    </w:p>
    <w:p w14:paraId="7869F8DE" w14:textId="77777777" w:rsidR="00B74365" w:rsidRDefault="002F7164">
      <w:pPr>
        <w:pStyle w:val="Textkrper"/>
      </w:pPr>
      <w:r>
        <w:t>»Ich habe keine Ahnung, wie man da einigermaßen sicher heruntergehen soll«, stimmte Orakel zu. »Mir wird schon bei dem Gedanken schlecht.«</w:t>
      </w:r>
    </w:p>
    <w:p w14:paraId="147D50B7" w14:textId="77777777" w:rsidR="00B74365" w:rsidRDefault="002F7164">
      <w:pPr>
        <w:pStyle w:val="Textkrper"/>
      </w:pPr>
      <w:r>
        <w:t>»Wir haben die Jetpacks im Büro liegen lassen«, wurde yury in diesem Moment bewusst. »Weil wir uns sicher waren, dass wir im Keller keinen Bedarf dafür hätten.«</w:t>
      </w:r>
    </w:p>
    <w:p w14:paraId="268E3DE5" w14:textId="77777777" w:rsidR="00B74365" w:rsidRDefault="002F7164">
      <w:pPr>
        <w:pStyle w:val="Textkrper"/>
      </w:pPr>
      <w:r>
        <w:t>Free blickte sich in alle Richtungen um. »Eigentlich sind wir ja auch nur hier unten, um einen Computer zu finden. Wo der versteckt sein soll, ist mir aber ein Rätsel.«</w:t>
      </w:r>
    </w:p>
    <w:p w14:paraId="39E9439F" w14:textId="77777777" w:rsidR="00B74365" w:rsidRDefault="002F7164">
      <w:pPr>
        <w:pStyle w:val="Textkrper"/>
      </w:pPr>
      <w:r>
        <w:t>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14:paraId="44D404E7" w14:textId="77777777" w:rsidR="00B74365" w:rsidRDefault="002F7164">
      <w:pPr>
        <w:pStyle w:val="Textkrper"/>
      </w:pPr>
      <w:r>
        <w:t>»Wir sollten uns einmal die andere Treppe ansehen. Vielleicht gibt es hier noch mehr merkwürdige Geheimnisse«, argwöhnte Alexandra.</w:t>
      </w:r>
    </w:p>
    <w:p w14:paraId="14CCD91A" w14:textId="77777777" w:rsidR="00B74365" w:rsidRDefault="002F7164">
      <w:pPr>
        <w:pStyle w:val="Textkrper"/>
      </w:pPr>
      <w:r>
        <w:t>yury dachte laut vor sich hin. »Ich frage mich, was Island mit einem Unterseeboot vorhat. Er könnte damit immerhin buchstäblich ›abtauchen‹, wenn seine Regierungsstrukturen zusammenbrechen.«</w:t>
      </w:r>
    </w:p>
    <w:p w14:paraId="11B1835B" w14:textId="77777777" w:rsidR="00B74365" w:rsidRDefault="002F7164">
      <w:pPr>
        <w:pStyle w:val="Textkrper"/>
      </w:pPr>
      <w:r>
        <w:t>»Wer weiß, wie stabil die Diktatur überhaupt noch ist«, bekräftigte Free den Denkansatz. »Besser als ein Bunker ist so ein Unterseeboot allemal.«</w:t>
      </w:r>
    </w:p>
    <w:p w14:paraId="6208E36B" w14:textId="77777777" w:rsidR="00B74365" w:rsidRDefault="002F7164">
      <w:pPr>
        <w:pStyle w:val="Textkrper"/>
      </w:pPr>
      <w:r>
        <w:t>Dann waren sie an der Kreuzung angekommen. Auf der linken Seite leuchtete einladend die geöffnete Aufzugkabine, geradeaus ging es weiter in der Finsternis.</w:t>
      </w:r>
    </w:p>
    <w:p w14:paraId="0A0963E7" w14:textId="77777777" w:rsidR="00B74365" w:rsidRDefault="002F7164">
      <w:pPr>
        <w:pStyle w:val="Textkrper"/>
      </w:pPr>
      <w:r>
        <w:lastRenderedPageBreak/>
        <w:t>»Bist du eigentlich sicher, dass der Aufzug nicht weiter nach unten fahren kann?«, fragte Orakel, an Alexandra gerichtet.</w:t>
      </w:r>
    </w:p>
    <w:p w14:paraId="254A5B34" w14:textId="77777777" w:rsidR="00B74365" w:rsidRDefault="002F7164">
      <w:pPr>
        <w:pStyle w:val="Textkrper"/>
      </w:pPr>
      <w:r>
        <w:t>»Nein«, antwortete Alexandra, »aber als wir angekommen sind, waren die Knöpfe auf einmal blockiert.«</w:t>
      </w:r>
    </w:p>
    <w:p w14:paraId="30999BE7" w14:textId="77777777" w:rsidR="00B74365" w:rsidRDefault="002F7164">
      <w:pPr>
        <w:pStyle w:val="Textkrper"/>
      </w:pPr>
      <w:r>
        <w:t>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14:paraId="0FFEC7BC" w14:textId="0F9E91DB" w:rsidR="00B74365" w:rsidRDefault="002F7164">
      <w:pPr>
        <w:pStyle w:val="Textkrper"/>
      </w:pPr>
      <w:r>
        <w:t xml:space="preserve">Neugierig kam Orakel </w:t>
      </w:r>
      <w:r w:rsidR="00FA733C">
        <w:t>hinterhergelaufen</w:t>
      </w:r>
      <w:r>
        <w:t>; mit einigem Abstand folgten Free und Alexandra.</w:t>
      </w:r>
    </w:p>
    <w:p w14:paraId="3C413078" w14:textId="77777777" w:rsidR="00B74365" w:rsidRDefault="002F7164">
      <w:pPr>
        <w:pStyle w:val="Textkrper"/>
      </w:pPr>
      <w:r>
        <w:t>»Jackpot«, rief Orakel. »Free, das musst du dir ansehen.«</w:t>
      </w:r>
    </w:p>
    <w:p w14:paraId="2BED35C6" w14:textId="77777777" w:rsidR="00B74365" w:rsidRDefault="002F7164">
      <w:pPr>
        <w:pStyle w:val="Textkrper"/>
      </w:pPr>
      <w:r>
        <w:t>Free hob eine Augenbraue. Er ging um die Ecke herum, richtete seine Augen auf die Stelle, die Orakel ihm aufgeregt zeigte und pfiff anerkennend. »Serverraum 101«, stand in großen Buchstaben über einer dicken Brandschutztür.</w:t>
      </w:r>
    </w:p>
    <w:p w14:paraId="4634C006" w14:textId="77777777" w:rsidR="00B74365" w:rsidRDefault="002F7164">
      <w:pPr>
        <w:pStyle w:val="Textkrper"/>
      </w:pPr>
      <w:r>
        <w:t>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14:paraId="70B790E0" w14:textId="77777777" w:rsidR="00B74365" w:rsidRDefault="002F7164">
      <w:pPr>
        <w:pStyle w:val="Textkrper"/>
      </w:pPr>
      <w:r>
        <w:t>»Kneif mich, ich glaube, ich träume. Au! Orakel, das war doch nicht wörtlich gemeint.« Free zog seinen Arm zurück.</w:t>
      </w:r>
    </w:p>
    <w:p w14:paraId="4D3DD464" w14:textId="77777777" w:rsidR="00B74365" w:rsidRDefault="002F7164">
      <w:pPr>
        <w:pStyle w:val="Textkrper"/>
      </w:pPr>
      <w:r>
        <w:t>»Nie im Leben«, stieß yury heraus. »Nie im Leben hat Island diesen Palast in die Erde gebaut, um die größte Schwachstelle seines Regimes funkelnd zu präsentieren.«</w:t>
      </w:r>
    </w:p>
    <w:p w14:paraId="5809D346" w14:textId="11EA363F" w:rsidR="00B74365" w:rsidRDefault="002F7164">
      <w:pPr>
        <w:pStyle w:val="Textkrper"/>
      </w:pPr>
      <w:r>
        <w:t xml:space="preserve">Alexandra schmunzelte. »Doch, </w:t>
      </w:r>
      <w:r w:rsidR="00FA733C">
        <w:t>genauso</w:t>
      </w:r>
      <w:r>
        <w:t xml:space="preserve"> sieht es aus.« Sie schritt würdevoll den Teppich entlang, der nicht zu enden schien.</w:t>
      </w:r>
    </w:p>
    <w:p w14:paraId="0BFB0132" w14:textId="77777777" w:rsidR="00B74365" w:rsidRDefault="002F7164">
      <w:pPr>
        <w:pStyle w:val="Textkrper"/>
      </w:pPr>
      <w:r>
        <w:t>Fassungslos folgten ihr Orakel, yury und Free. Rundum glänzten goldene Statuen; der Boden aus weißem Marmor spiegelte das Deckenlicht.</w:t>
      </w:r>
    </w:p>
    <w:p w14:paraId="376989B2" w14:textId="77777777" w:rsidR="00B74365" w:rsidRDefault="002F7164">
      <w:pPr>
        <w:pStyle w:val="Textkrper"/>
      </w:pPr>
      <w:r>
        <w:t>»Das ist doch kein Serverraum«, protestierte Free. »Das ist Blasphemie.« Im Gehen drehte er sich in alle Richtungen; zeitweise lief er rückwärts. »Sogar die Decke besteht aus Marmor. Wozu dient das alles?«</w:t>
      </w:r>
    </w:p>
    <w:p w14:paraId="66D443C9" w14:textId="77777777" w:rsidR="00B74365" w:rsidRDefault="002F7164">
      <w:pPr>
        <w:pStyle w:val="Textkrper"/>
      </w:pPr>
      <w:r>
        <w:t>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14:paraId="783952DA" w14:textId="77777777" w:rsidR="00B74365" w:rsidRDefault="002F7164">
      <w:pPr>
        <w:pStyle w:val="Textkrper"/>
      </w:pPr>
      <w:r>
        <w:t xml:space="preserve">Hinter dem kleinen Tisch stand ein riesiger, rot gepolsterter Thron aus massivem Gold. Langsam gewöhnten sich die Augen der vier Freunde an die Helligkeit, und die Umrisse </w:t>
      </w:r>
      <w:r>
        <w:lastRenderedPageBreak/>
        <w:t>eines alten Bekannten zeichneten sich vor dem roten Stoff ab. Nach ungefähr einer halben Minute war deutlich erkennbar, dass dort niemand anderes saß als Floating Island höchstpersönlich.</w:t>
      </w:r>
    </w:p>
    <w:p w14:paraId="4A2C776C" w14:textId="77777777" w:rsidR="00B74365" w:rsidRDefault="002F7164">
      <w:pPr>
        <w:pStyle w:val="Textkrper"/>
      </w:pPr>
      <w:r>
        <w:t>Island knackte mit den Fingern. »Willkommen im Paradies.«</w:t>
      </w:r>
    </w:p>
    <w:p w14:paraId="26EE3863" w14:textId="77777777" w:rsidR="00B74365" w:rsidRDefault="002F7164">
      <w:pPr>
        <w:pStyle w:val="Textkrper"/>
      </w:pPr>
      <w:r>
        <w:t>∞∞∞</w:t>
      </w:r>
    </w:p>
    <w:p w14:paraId="1BF5F2C0" w14:textId="77777777" w:rsidR="00B74365" w:rsidRDefault="002F7164">
      <w:pPr>
        <w:pStyle w:val="Textkrper"/>
      </w:pPr>
      <w:r>
        <w:t>Alexandra fand als Erste die Sprache wieder. »Was hast du dir diesmal ausgedacht, du mieses–«</w:t>
      </w:r>
    </w:p>
    <w:p w14:paraId="456E7FD9" w14:textId="77777777" w:rsidR="00B74365" w:rsidRDefault="002F7164">
      <w:pPr>
        <w:pStyle w:val="Textkrper"/>
      </w:pPr>
      <w:r>
        <w:t>»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14:paraId="3B2B8857" w14:textId="77777777" w:rsidR="00B74365" w:rsidRDefault="002F7164">
      <w:pPr>
        <w:pStyle w:val="Textkrper"/>
      </w:pPr>
      <w:r>
        <w:t>Alexandra ballte die Fäuste und stieß einige Flüche aus, doch Island ging darüber hinweg, als habe er ihre Worte nicht gehört.</w:t>
      </w:r>
    </w:p>
    <w:p w14:paraId="101A49A6" w14:textId="77777777" w:rsidR="00B74365" w:rsidRDefault="002F7164">
      <w:pPr>
        <w:pStyle w:val="Textkrper"/>
      </w:pPr>
      <w:r>
        <w:t>»Ich bin dazu bereit, die Erde aus freien Stücken in eure Obhut zu geben. Dann könnt ihr den Demokratiegedanken umsetzen, den ihr Spinner schon seit Jahren zu verwirklichen sucht.«</w:t>
      </w:r>
    </w:p>
    <w:p w14:paraId="5B882930" w14:textId="77777777" w:rsidR="00B74365" w:rsidRDefault="002F7164">
      <w:pPr>
        <w:pStyle w:val="Textkrper"/>
      </w:pPr>
      <w:r>
        <w:t>Wütend erklomm Alexandra einige Stufen und positionierte sich genau vor dem Thron. Auf Augenhöhe starrten sich Alexandra und der verhasste Diktator an; kein Blinzeln und kein Geräusch störten das minutenlange im Schweigen ausgetragene Duell.</w:t>
      </w:r>
    </w:p>
    <w:p w14:paraId="11A10602" w14:textId="77777777" w:rsidR="00B74365" w:rsidRDefault="002F7164">
      <w:pPr>
        <w:pStyle w:val="Textkrper"/>
      </w:pPr>
      <w:r>
        <w:t>Nach drei Minuten knurrte Alexandra etwas Unverständliches.</w:t>
      </w:r>
    </w:p>
    <w:p w14:paraId="69703FF5" w14:textId="77777777" w:rsidR="00B74365" w:rsidRDefault="002F7164">
      <w:pPr>
        <w:pStyle w:val="Textkrper"/>
      </w:pPr>
      <w:r>
        <w:t>»Wie meinen, junge Dame?«</w:t>
      </w:r>
    </w:p>
    <w:p w14:paraId="125293EA" w14:textId="77777777" w:rsidR="00B74365" w:rsidRDefault="002F7164">
      <w:pPr>
        <w:pStyle w:val="Textkrper"/>
      </w:pPr>
      <w:r>
        <w:t>»Was– was willst du?«, zischte Alexandra. »Rück raus mit der Sprache, solange du noch kannst.«</w:t>
      </w:r>
    </w:p>
    <w:p w14:paraId="05013FCB" w14:textId="77777777" w:rsidR="00B74365" w:rsidRDefault="002F7164">
      <w:pPr>
        <w:pStyle w:val="Textkrper"/>
      </w:pPr>
      <w:r>
        <w:t>Island amüsierte sich köstlich.</w:t>
      </w:r>
    </w:p>
    <w:p w14:paraId="1BF902AD" w14:textId="77777777" w:rsidR="00B74365" w:rsidRDefault="002F7164">
      <w:pPr>
        <w:pStyle w:val="Textkrper"/>
      </w:pPr>
      <w:r>
        <w:t>»Ahahahaha,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14:paraId="3AE8559B" w14:textId="77777777" w:rsidR="00B74365" w:rsidRDefault="002F7164">
      <w:pPr>
        <w:pStyle w:val="Textkrper"/>
      </w:pPr>
      <w:r>
        <w:t>»Sprich dein letztes Gebet, du Pfeife.«</w:t>
      </w:r>
    </w:p>
    <w:p w14:paraId="7E28DBF8" w14:textId="77777777" w:rsidR="00B74365" w:rsidRDefault="002F7164">
      <w:pPr>
        <w:pStyle w:val="Textkrper"/>
      </w:pPr>
      <w:r>
        <w:t>»Nun gut. Ich verlange nur eine winzige Kleinigkeit von euch.«</w:t>
      </w:r>
    </w:p>
    <w:p w14:paraId="008BAFEF" w14:textId="77777777" w:rsidR="00B74365" w:rsidRDefault="002F7164">
      <w:pPr>
        <w:pStyle w:val="Textkrper"/>
      </w:pPr>
      <w:r>
        <w:t>Alexandra kniff die Augen zusammen. Das konnte ja heiter werden.</w:t>
      </w:r>
    </w:p>
    <w:p w14:paraId="09E91A9A" w14:textId="77777777" w:rsidR="00B74365" w:rsidRDefault="002F7164">
      <w:pPr>
        <w:pStyle w:val="Textkrper"/>
      </w:pPr>
      <w:r>
        <w:lastRenderedPageBreak/>
        <w:t>»Ich will«, ließ Island die Bombe platzen, »nach Örz.«</w:t>
      </w:r>
    </w:p>
    <w:p w14:paraId="4EAE30F4" w14:textId="03D618D6" w:rsidR="00B74365" w:rsidRDefault="002F7164">
      <w:pPr>
        <w:pStyle w:val="Textkrper"/>
      </w:pPr>
      <w:r>
        <w:t>Stille. Fassungsloses Schweigen und genüssliche</w:t>
      </w:r>
      <w:r w:rsidR="00FA733C">
        <w:t>s Auskosten</w:t>
      </w:r>
      <w:r>
        <w:t xml:space="preserve"> des Moments standen sich Auge in Auge gegenüber.</w:t>
      </w:r>
    </w:p>
    <w:p w14:paraId="0B98F006" w14:textId="77777777" w:rsidR="00B74365" w:rsidRDefault="002F7164">
      <w:pPr>
        <w:pStyle w:val="berschrift2"/>
      </w:pPr>
      <w:bookmarkStart w:id="4" w:name="dögöbörz-nüggät"/>
      <w:r>
        <w:t>Dögöbörz Nüggät</w:t>
      </w:r>
      <w:bookmarkEnd w:id="4"/>
    </w:p>
    <w:p w14:paraId="053CDD37" w14:textId="77777777" w:rsidR="00B74365" w:rsidRDefault="002F7164">
      <w:pPr>
        <w:pStyle w:val="FirstParagraph"/>
      </w:pPr>
      <w:r>
        <w:t>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14:paraId="0AFF41F4" w14:textId="77777777" w:rsidR="00B74365" w:rsidRDefault="002F7164">
      <w:pPr>
        <w:pStyle w:val="Textkrper"/>
      </w:pPr>
      <w:r>
        <w:t>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14:paraId="7D91DF3D" w14:textId="1065A573" w:rsidR="00B74365" w:rsidRDefault="002F7164">
      <w:pPr>
        <w:pStyle w:val="Textkrper"/>
      </w:pPr>
      <w:r>
        <w:t>Tatsächliche Gefahr drohte jedoch von einer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14:paraId="602E30CD" w14:textId="77777777" w:rsidR="00B74365" w:rsidRDefault="002F7164">
      <w:pPr>
        <w:pStyle w:val="Textkrper"/>
      </w:pPr>
      <w:r>
        <w:t>∞∞∞</w:t>
      </w:r>
    </w:p>
    <w:p w14:paraId="67131C3C" w14:textId="5F969015" w:rsidR="00B74365" w:rsidRDefault="002F7164">
      <w:pPr>
        <w:pStyle w:val="Textkrper"/>
      </w:pPr>
      <w:r>
        <w:t>Dögöbörz Nüggät schmiss e</w:t>
      </w:r>
      <w:r w:rsidR="00AA3C0D">
        <w:t>r</w:t>
      </w:r>
      <w:r>
        <w:t>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14:paraId="632F1BFC" w14:textId="77777777" w:rsidR="00B74365" w:rsidRDefault="002F7164">
      <w:pPr>
        <w:pStyle w:val="Textkrper"/>
      </w:pPr>
      <w:r>
        <w:t>»Verdammter Kuhmist«, brüllte der sonst äußerst gelassene, freundliche Ladenbesitzer dem erschrocken stehengebliebenen Passanten ins Gesicht. »Wenn du wüsstest, was auf der Erde passiert, würdest du nicht so doof gucken!«</w:t>
      </w:r>
    </w:p>
    <w:p w14:paraId="21518BDC" w14:textId="77777777" w:rsidR="00B74365" w:rsidRDefault="002F7164">
      <w:pPr>
        <w:pStyle w:val="Textkrper"/>
      </w:pPr>
      <w:r>
        <w:t>Der Äöüzz setzte ein vorsichtiges Lächeln auf und nickte zurückhaltend. Bloß nichts Falsches sagen – der Mann war offenbar vollkommen verrückt geworden, und die Polizei würde sich sicherlich bald um den Vandalen kümmern. Während Önguk sich langsam, rückwärts schleichend von dem zornig auf seinen Metallbarren eintrampelnden Verkäufer entfernte, registrierte er in den Augenwinkeln mit einer gewissen Befriedigung das Eintreffen der Notfallstreife.</w:t>
      </w:r>
    </w:p>
    <w:p w14:paraId="506F2D52" w14:textId="77777777" w:rsidR="00B74365" w:rsidRDefault="002F7164">
      <w:pPr>
        <w:pStyle w:val="Textkrper"/>
      </w:pPr>
      <w:r>
        <w:t>Nüggät zuckte zusammen. Jemand hatte sich unbemerkt an ihn herangeschlichen und tippte ihm auf die rechte Schulter. »Entschuldigen Sie bitte«, erklang eine tiefe Stimme, »würden Sie uns freundlicherweise erklären, was Sie da gerade machen?«</w:t>
      </w:r>
    </w:p>
    <w:p w14:paraId="542A77AF" w14:textId="77777777" w:rsidR="00B74365" w:rsidRDefault="002F7164">
      <w:pPr>
        <w:pStyle w:val="Textkrper"/>
      </w:pPr>
      <w:r>
        <w:lastRenderedPageBreak/>
        <w:t>Bevor er zu einer rechtfertigenden Antwort ansetzen konnte, meldete sich der zweite Polizist zu Wort. »Das muss ein neues Verarbeitungsverfahren sein. Der Barren ist zu dick und wird mit Spezialschuhen auf die richtige Größe getrimmt.«</w:t>
      </w:r>
    </w:p>
    <w:p w14:paraId="7C3E46B1" w14:textId="209AEE7E" w:rsidR="00B74365" w:rsidRDefault="002F7164">
      <w:pPr>
        <w:pStyle w:val="Textkrper"/>
      </w:pPr>
      <w:r>
        <w:t xml:space="preserve">»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w:t>
      </w:r>
      <w:r w:rsidR="008900F2">
        <w:t>Nonsens</w:t>
      </w:r>
      <w:r>
        <w:t xml:space="preserve">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14:paraId="7C2AF77F" w14:textId="77777777" w:rsidR="00B74365" w:rsidRDefault="002F7164">
      <w:pPr>
        <w:pStyle w:val="Textkrper"/>
      </w:pPr>
      <w:r>
        <w:t>Der Mann war wirklich verrück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14:paraId="1765C571" w14:textId="77777777" w:rsidR="00B74365" w:rsidRDefault="002F7164">
      <w:pPr>
        <w:pStyle w:val="Textkrper"/>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 </w:t>
      </w:r>
      <w:r>
        <w:rPr>
          <w:i/>
        </w:rPr>
        <w:t>zwei</w:t>
      </w:r>
      <w:r>
        <w:t xml:space="preserve"> 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14:paraId="36542EBB" w14:textId="77777777" w:rsidR="00B74365" w:rsidRDefault="002F7164">
      <w:pPr>
        <w:pStyle w:val="Textkrper"/>
      </w:pPr>
      <w:r>
        <w:t>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14:paraId="56919BFE" w14:textId="1D296C40" w:rsidR="00B74365" w:rsidRDefault="002F7164">
      <w:pPr>
        <w:pStyle w:val="Textkrper"/>
      </w:pPr>
      <w:r>
        <w:t xml:space="preserve">Wenn ein Mensch von Örs mit der dort vorhandenen Goldmenge auf Örz eintraf, war der sorgsam über Jahre erwirtschaftete Ladeninhalt nur noch einen Bruchteil seines Kaufpreises wert. Island würde sich die </w:t>
      </w:r>
      <w:r w:rsidR="0002111D">
        <w:t>Gelegenheit</w:t>
      </w:r>
      <w:r>
        <w:t xml:space="preserve">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14:paraId="2B1A33DE" w14:textId="77777777" w:rsidR="00B74365" w:rsidRDefault="002F7164">
      <w:pPr>
        <w:pStyle w:val="Textkrper"/>
      </w:pPr>
      <w:r>
        <w:lastRenderedPageBreak/>
        <w:t>Dögöbörz Nüggät griff nach einer Schublade, auf deren Griff sich bereits dicker Staub gebildet hatte. Eine vierzehnbeinige Spinne krabbelte erschrocken zur Seite und verschwand in irgendeiner Ecke.</w:t>
      </w:r>
    </w:p>
    <w:p w14:paraId="2744A843" w14:textId="77777777" w:rsidR="00B74365" w:rsidRDefault="002F7164">
      <w:pPr>
        <w:pStyle w:val="Textkrper"/>
      </w:pPr>
      <w:r>
        <w:t>Eine, zwei, drei, vier, fünf, sechs Patronen. Nur Anfänger schossen mit Blei. Nüggät hingegen besaß stilecht glänzende, teflonummantelte Goldkugeln. Ein Paralysestrahler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14:paraId="0FF7D94D" w14:textId="77777777" w:rsidR="00B74365" w:rsidRDefault="002F7164">
      <w:pPr>
        <w:pStyle w:val="Textkrper"/>
      </w:pPr>
      <w:r>
        <w:t>∞∞∞</w:t>
      </w:r>
    </w:p>
    <w:p w14:paraId="325812F9" w14:textId="77777777" w:rsidR="00B74365" w:rsidRDefault="002F7164">
      <w:pPr>
        <w:pStyle w:val="Textkrper"/>
      </w:pPr>
      <w:r>
        <w:t>Die vier Freunde standen mit Floating Island im Aufzug. Ganz ohne Manipulation von außen fuhr die Kabine langsam nach oben.</w:t>
      </w:r>
    </w:p>
    <w:p w14:paraId="77DCB68A" w14:textId="77777777" w:rsidR="00B74365" w:rsidRDefault="002F7164">
      <w:pPr>
        <w:pStyle w:val="Textkrper"/>
      </w:pPr>
      <w:r>
        <w:t>»Äüörüzü lebt?«, fragte Alexandra, und in ihrer Stimme schwang tiefes Misstrauen mit. »Wahrscheinlich in einem eurer Labors.«</w:t>
      </w:r>
    </w:p>
    <w:p w14:paraId="6953D566" w14:textId="77777777" w:rsidR="00B74365" w:rsidRDefault="002F7164">
      <w:pPr>
        <w:pStyle w:val="Textkrper"/>
      </w:pPr>
      <w:r>
        <w:t>Island nickte, dann schüttelte er energisch den Kopf. »Ja. Nein. Das Katzenviech hält ganz Kanada in Atem. Was meint ihr, warum ich Toronto für unser Wiedersehen gewählt habe?«</w:t>
      </w:r>
    </w:p>
    <w:p w14:paraId="502EA144" w14:textId="77777777" w:rsidR="00B74365" w:rsidRDefault="002F7164">
      <w:pPr>
        <w:pStyle w:val="Textkrper"/>
      </w:pPr>
      <w:r>
        <w:t>Orakel stellte sich die Erdkugel vor und zog in Gedanken eine Linie. »Vermutlich, weil es einigermaßen nah an Ottawa liegt. Wie weit reichen die Waffen des Raumschiffs?«</w:t>
      </w:r>
    </w:p>
    <w:p w14:paraId="27ED872B" w14:textId="77777777" w:rsidR="00B74365" w:rsidRDefault="002F7164">
      <w:pPr>
        <w:pStyle w:val="Textkrper"/>
      </w:pPr>
      <w:r>
        <w:t>»Fünfundzwanzig Kilometer«, schätzte yury. »Aber nur, wenn man weiß, wie man sie einsetzen muss. Im Zeitungsartikel stand damals etwas von zehn Kilometern.«</w:t>
      </w:r>
    </w:p>
    <w:p w14:paraId="5E6751D0" w14:textId="77777777" w:rsidR="00B74365" w:rsidRDefault="002F7164">
      <w:pPr>
        <w:pStyle w:val="Textkrper"/>
      </w:pPr>
      <w:r>
        <w:t>»Mit Unterstützung der Bordcomputer müsste doch selbst eine Katze das Potenzial voll ausschöpfen können«, wandte Free ein.</w:t>
      </w:r>
    </w:p>
    <w:p w14:paraId="3CBA868F" w14:textId="77777777" w:rsidR="00B74365" w:rsidRDefault="002F7164">
      <w:pPr>
        <w:pStyle w:val="Textkrper"/>
      </w:pPr>
      <w:r>
        <w:t>»Ja«, sagte yury. »Ich könnte mir vorstellen, dass der Quantencomputer seine Unterstützung verweigert. Der hat nämlich ein historisch gewachsenes ambivalentes Verhältnis zu Katzen.«</w:t>
      </w:r>
    </w:p>
    <w:p w14:paraId="5AC8E84D" w14:textId="77777777" w:rsidR="00B74365" w:rsidRDefault="002F7164">
      <w:pPr>
        <w:pStyle w:val="Textkrper"/>
      </w:pPr>
      <w:r>
        <w:t>Alexandra ging auf die Anspielung ein. »Solange wir nicht das Raumschiff betreten haben, ist Äüörüzü vielleicht gleichzeitig tot und lebendig.«</w:t>
      </w:r>
    </w:p>
    <w:p w14:paraId="6884AF55" w14:textId="77777777" w:rsidR="00B74365" w:rsidRDefault="002F7164">
      <w:pPr>
        <w:pStyle w:val="Textkrper"/>
      </w:pPr>
      <w:r>
        <w:t>»Ihr scherzt wohl«, beschwerte sich Island.</w:t>
      </w:r>
    </w:p>
    <w:p w14:paraId="45473628" w14:textId="77777777" w:rsidR="00B74365" w:rsidRDefault="002F7164">
      <w:pPr>
        <w:pStyle w:val="Textkrper"/>
      </w:pPr>
      <w:r>
        <w:rPr>
          <w:i/>
        </w:rPr>
        <w:t>»Pling.«</w:t>
      </w:r>
    </w:p>
    <w:p w14:paraId="57F5740C" w14:textId="77777777" w:rsidR="00B74365" w:rsidRDefault="002F7164">
      <w:pPr>
        <w:pStyle w:val="Textkrper"/>
      </w:pPr>
      <w:r>
        <w:t xml:space="preserve">Die Aufzugtüren glitten zur Seite; Island verließ mit schnellen Schritten den Aufzug. »Aber euch wird das Lachen noch vergehen. </w:t>
      </w:r>
      <w:r>
        <w:rPr>
          <w:i/>
        </w:rPr>
        <w:t>Taxi!</w:t>
      </w:r>
      <w:r>
        <w:t>«</w:t>
      </w:r>
    </w:p>
    <w:p w14:paraId="7E71D030" w14:textId="77777777" w:rsidR="00B74365" w:rsidRDefault="002F7164">
      <w:pPr>
        <w:pStyle w:val="Textkrper"/>
      </w:pPr>
      <w:r>
        <w:t>Alexandra, Orakel, yury und Free sahen sich erstaunt um. Spalier stehende Soldaten der kanadischen Armee bildeten eine Gasse zum Ausgang. Ein hochrangiger Offizier sprach den Diktator an.</w:t>
      </w:r>
    </w:p>
    <w:p w14:paraId="6F4CCDDA" w14:textId="77777777" w:rsidR="00B74365" w:rsidRDefault="002F7164">
      <w:pPr>
        <w:pStyle w:val="Textkrper"/>
      </w:pPr>
      <w:r>
        <w:lastRenderedPageBreak/>
        <w:t>»Sir, Ihr Kampfpanzer steht bei Kemptville bereit. Der Highway 401 wurde wie gewünscht gesperrt; wir können das Ziel voraussichtlich in zweieinhalb Stunden erreichen.«</w:t>
      </w:r>
    </w:p>
    <w:p w14:paraId="70820D51" w14:textId="77777777" w:rsidR="00B74365" w:rsidRDefault="002F7164">
      <w:pPr>
        <w:pStyle w:val="Textkrper"/>
      </w:pPr>
      <w:r>
        <w:t>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14:paraId="4845D6A2" w14:textId="77777777" w:rsidR="00B74365" w:rsidRDefault="002F7164">
      <w:pPr>
        <w:pStyle w:val="Textkrper"/>
      </w:pPr>
      <w:r>
        <w:t>∞∞∞</w:t>
      </w:r>
    </w:p>
    <w:p w14:paraId="3A47E895" w14:textId="77777777" w:rsidR="00B74365" w:rsidRDefault="002F7164">
      <w:pPr>
        <w:pStyle w:val="Textkrper"/>
      </w:pPr>
      <w:r>
        <w:t>Die Kolonne aus Polizei- und Militärfahrzeugen raste mit über zweihundert Stundenkilometern über den leeren Highway. An jeder Ein- und Ausfahrt versperrten Motorräder den Zugang zu der normalerweise sehr häufig genutzten Straße.</w:t>
      </w:r>
    </w:p>
    <w:p w14:paraId="73B26CE6" w14:textId="77777777" w:rsidR="00B74365" w:rsidRDefault="002F7164">
      <w:pPr>
        <w:pStyle w:val="Textkrper"/>
      </w:pPr>
      <w:r>
        <w:t>»Was haben Sie als Nächstes vor?«, erkundigte sich Free.</w:t>
      </w:r>
    </w:p>
    <w:p w14:paraId="1F08AC6B" w14:textId="77777777" w:rsidR="00B74365" w:rsidRDefault="002F7164">
      <w:pPr>
        <w:pStyle w:val="Textkrper"/>
      </w:pPr>
      <w:r>
        <w:t>»Oh, da gibt es zwei Möglichkeiten«, erklärte Island. »Entweder nimmt das Katzenviech in eurem Raumschiff Vernunft an, oder wir entsenden ein paar Interkontinentalraketen nach Australien.«</w:t>
      </w:r>
    </w:p>
    <w:p w14:paraId="2ACB37E6" w14:textId="77777777" w:rsidR="00B74365" w:rsidRDefault="002F7164">
      <w:pPr>
        <w:pStyle w:val="Textkrper"/>
      </w:pPr>
      <w:r>
        <w:t>Free runzelte verwundert die Stirn, ohne die Situation zu begreifen. »Ich dachte, das Raumschiff steht hier in Kanada.«</w:t>
      </w:r>
    </w:p>
    <w:p w14:paraId="512C40C7" w14:textId="77777777" w:rsidR="00B74365" w:rsidRDefault="002F7164">
      <w:pPr>
        <w:pStyle w:val="Textkrper"/>
      </w:pPr>
      <w:r>
        <w:t>»Richtig.« Island nickte spöttisch. »Aber die Geiseln leben in Australien.«</w:t>
      </w:r>
    </w:p>
    <w:p w14:paraId="29BE0469" w14:textId="77777777" w:rsidR="00B74365" w:rsidRDefault="002F7164">
      <w:pPr>
        <w:pStyle w:val="Textkrper"/>
      </w:pPr>
      <w:r>
        <w:t>Alexandra nahm sich zusammen. Wenigstens lebte das süße Tier noch, und sie war zuversichtlich, mit Äüörüzü verhandeln zu können.</w:t>
      </w:r>
    </w:p>
    <w:p w14:paraId="79BBFC1E" w14:textId="77777777" w:rsidR="00B74365" w:rsidRDefault="002F7164">
      <w:pPr>
        <w:pStyle w:val="Textkrper"/>
      </w:pPr>
      <w:r>
        <w:t>»Wenn uns das ein bisschen früher eingefallen wäre, hätten acht Milliarden Menschen eine Zukunft«, statuierte yury trocken.</w:t>
      </w:r>
    </w:p>
    <w:p w14:paraId="3BC41225" w14:textId="77777777" w:rsidR="00B74365" w:rsidRDefault="002F7164">
      <w:pPr>
        <w:pStyle w:val="Textkrper"/>
      </w:pPr>
      <w:r>
        <w:t>Orakel runzelte die Stirn und blickte yury in die Augen. »Weißt du eigentlich, was du da gerade gesagt hast?«</w:t>
      </w:r>
    </w:p>
    <w:p w14:paraId="6BF8EA08" w14:textId="77777777" w:rsidR="00B74365" w:rsidRDefault="002F7164">
      <w:pPr>
        <w:pStyle w:val="Textkrper"/>
      </w:pPr>
      <w:r>
        <w:t>»Ja«, erwiderte yury mit verschränkten Armen, »Und genau so meine ich das auch. Mit Erpressern verhandelt man nicht. Grundsätzlich niemals.«</w:t>
      </w:r>
    </w:p>
    <w:p w14:paraId="473737E1" w14:textId="77777777" w:rsidR="00B74365" w:rsidRDefault="002F7164">
      <w:pPr>
        <w:pStyle w:val="Textkrper"/>
      </w:pPr>
      <w:r>
        <w:t>»Erzähl das gerne deinen Artgenossen. Man wird dich voller Begeisterung für deine Konsequenz loben«, gab Orakel zurück.</w:t>
      </w:r>
    </w:p>
    <w:p w14:paraId="2C67A00F" w14:textId="77777777" w:rsidR="00B74365" w:rsidRDefault="002F7164">
      <w:pPr>
        <w:pStyle w:val="Textkrper"/>
      </w:pPr>
      <w:r>
        <w:t>∞∞∞</w:t>
      </w:r>
    </w:p>
    <w:p w14:paraId="1E7439D1" w14:textId="77777777" w:rsidR="00B74365" w:rsidRDefault="002F7164">
      <w:pPr>
        <w:pStyle w:val="Textkrper"/>
      </w:pPr>
      <w:r>
        <w:t>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14:paraId="6BDABCA6" w14:textId="7867D72D" w:rsidR="00B74365" w:rsidRDefault="002F7164">
      <w:pPr>
        <w:pStyle w:val="Textkrper"/>
      </w:pPr>
      <w:r>
        <w:t>Auf der kleinen Folie in Nüggäts Hand stand eine schwarze »5616«. Hierbei handelte es sich gleichzeitig um den Raumschiff-Stellplatz, die aktuelle Uhrzeit und den Schmelzpunkt von Gold in Örztemp</w:t>
      </w:r>
      <w:r w:rsidR="009622B3">
        <w:t>z</w:t>
      </w:r>
      <w:r>
        <w:t xml:space="preserve">. Erstaunt über diesen unwahrscheinlichen Zufall betrat Nüggät den </w:t>
      </w:r>
      <w:r>
        <w:lastRenderedPageBreak/>
        <w:t>Hangar, wurde automatisch identifiziert und von gelben Leuchtpunkten über eine Treppe zu seinem Raumschiff geführt.</w:t>
      </w:r>
    </w:p>
    <w:p w14:paraId="41840F36" w14:textId="77777777" w:rsidR="00B74365" w:rsidRDefault="002F7164">
      <w:pPr>
        <w:pStyle w:val="Textkrper"/>
      </w:pPr>
      <w:r>
        <w:t>»Bitte überprüfen Sie Ihr Raumschiff auf äußerliche Beschädigungen und bestätigen Sie Ihre Entscheidung. Spätere Reklamationen können nicht entgegengenommen werden.«</w:t>
      </w:r>
    </w:p>
    <w:p w14:paraId="02485B78" w14:textId="77777777" w:rsidR="00B74365" w:rsidRDefault="002F7164">
      <w:pPr>
        <w:pStyle w:val="Textkrper"/>
      </w:pPr>
      <w:r>
        <w:t>Der Edelmetallhändler erkannte sein Raumschiff schon von Weitem, und das lag nicht nur an der selektiven Hangarbeleuchtung. Es hätte durch seine goldene Hülle und die unregelmäßige Nuggetform auch ohne besonderen Hinweis deutlich aus der gestapelten Menge hervorgestochen. Der Anblick des alten Weggefährten zauberte ein Lächeln auf Nüggäts Gesicht. Erinnerungen an vergangene Tage traten ans Tageslicht; alte Abenteuer bahnten sich ihren Weg zurück in sein Gedächtnis.</w:t>
      </w:r>
    </w:p>
    <w:p w14:paraId="2CE9BDB2" w14:textId="77777777" w:rsidR="00B74365" w:rsidRDefault="002F7164">
      <w:pPr>
        <w:pStyle w:val="Textkrper"/>
      </w:pPr>
      <w:r>
        <w:t>»Ja, bitte ausparken und auf den Haupthafen liefern«, bestätigte Nüggät mit glänzenden Augen. Er rieb sich die Hände, lief zurück nach draußen und stieg mit neuer Zuversicht in die gerade eintreffende Magnetschwebebahn.</w:t>
      </w:r>
    </w:p>
    <w:p w14:paraId="1E1F2ADD" w14:textId="77777777" w:rsidR="00B74365" w:rsidRDefault="002F7164">
      <w:pPr>
        <w:pStyle w:val="Textkrper"/>
      </w:pPr>
      <w:r>
        <w:t>∞∞∞</w:t>
      </w:r>
    </w:p>
    <w:p w14:paraId="2CBC188F" w14:textId="77777777" w:rsidR="00B74365" w:rsidRDefault="002F7164">
      <w:pPr>
        <w:pStyle w:val="Textkrper"/>
      </w:pPr>
      <w:r>
        <w:t>Der Chauffeur meldete sich zu Wort. »Die nächste Ausfahrt rechts, dann noch dreißig Kilometer. Ich möchte anmerken, dass mir zunehmend unwohl wird.«</w:t>
      </w:r>
    </w:p>
    <w:p w14:paraId="4706E93C" w14:textId="77777777" w:rsidR="00B74365" w:rsidRDefault="002F7164">
      <w:pPr>
        <w:pStyle w:val="Textkrper"/>
      </w:pPr>
      <w:r>
        <w:t>Island runzelte die Stirn. »Haben Sie etwas Falsches gegessen?«</w:t>
      </w:r>
    </w:p>
    <w:p w14:paraId="6F2E80FB" w14:textId="77777777" w:rsidR="00B74365" w:rsidRDefault="002F7164">
      <w:pPr>
        <w:pStyle w:val="Textkrper"/>
      </w:pPr>
      <w:r>
        <w:t>»Nein«, entgegnete der Chauffeur mit gewisser Belustigung, »aber ich werde ungern von einem waffenstarrenden Alien-Raumschiff ins Visier genommen.«</w:t>
      </w:r>
    </w:p>
    <w:p w14:paraId="66170362" w14:textId="77777777" w:rsidR="00B74365" w:rsidRDefault="002F7164">
      <w:pPr>
        <w:pStyle w:val="Textkrper"/>
      </w:pPr>
      <w:r>
        <w:t>»Keine Sorge«, beruhigte ihn der Diktator. »Das ist nur eine dumme Katze in einem Erkundungsraumschiff. Eine Kanone, keine Kompetenz.«</w:t>
      </w:r>
    </w:p>
    <w:p w14:paraId="1BE9BD84" w14:textId="77777777" w:rsidR="00B74365" w:rsidRDefault="002F7164">
      <w:pPr>
        <w:pStyle w:val="Textkrper"/>
      </w:pPr>
      <w:r>
        <w:t>Free räusperte sich. »Sollen wir ihm erzählen, wie wir das Mrmbl-Robotschiff mit der Kanone zerfetzt haben?«</w:t>
      </w:r>
    </w:p>
    <w:p w14:paraId="71182E8B" w14:textId="77777777" w:rsidR="00B74365" w:rsidRDefault="002F7164">
      <w:pPr>
        <w:pStyle w:val="Textkrper"/>
      </w:pPr>
      <w:r>
        <w:t>»Psst. Mach ihm keine Angst. Außerdem wirst du im Gegensatz zu ihm mit einem Panzer direkt in das gefährdete Gebiet eindringen, weil du das Leben deiner Mitmenschen vor mir retten möchtest.«</w:t>
      </w:r>
    </w:p>
    <w:p w14:paraId="47BE702C" w14:textId="77777777" w:rsidR="00B74365" w:rsidRDefault="002F7164">
      <w:pPr>
        <w:pStyle w:val="Textkrper"/>
      </w:pPr>
      <w:r>
        <w:t>∞∞∞</w:t>
      </w:r>
    </w:p>
    <w:p w14:paraId="6FE2348E" w14:textId="77777777" w:rsidR="00B74365" w:rsidRDefault="002F7164">
      <w:pPr>
        <w:pStyle w:val="Textkrper"/>
      </w:pPr>
      <w:r>
        <w:t>Äüörüzü hatte Heimweh. Die letzten Zerstörungen waren nur noch ein Ausdruck von Verzweiflung gewesen; inzwischen miaute die kleine Katze gequält, wenn sie die Kontrollen sah.</w:t>
      </w:r>
    </w:p>
    <w:p w14:paraId="54070CFE" w14:textId="77777777" w:rsidR="00B74365" w:rsidRDefault="002F7164">
      <w:pPr>
        <w:pStyle w:val="Textkrper"/>
      </w:pPr>
      <w:r>
        <w:t>»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14:paraId="2D8A4B36" w14:textId="77777777" w:rsidR="00B74365" w:rsidRDefault="002F7164">
      <w:pPr>
        <w:pStyle w:val="Textkrper"/>
      </w:pPr>
      <w:r>
        <w:rPr>
          <w:i/>
        </w:rPr>
        <w:t>»Kommandantenvertreterin Äüörüzü, es liegt eine Nachricht für Sie vor. Sie können diese auf dem Kartentisch entgegennehmen.«</w:t>
      </w:r>
    </w:p>
    <w:p w14:paraId="2D740F6A" w14:textId="77777777" w:rsidR="00B74365" w:rsidRDefault="002F7164">
      <w:pPr>
        <w:pStyle w:val="Textkrper"/>
      </w:pPr>
      <w:r>
        <w:lastRenderedPageBreak/>
        <w:t>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14:paraId="58802335" w14:textId="77777777" w:rsidR="00B74365" w:rsidRDefault="002F7164">
      <w:pPr>
        <w:pStyle w:val="Textkrper"/>
      </w:pPr>
      <w:r>
        <w:rPr>
          <w:i/>
        </w:rPr>
        <w:t>»Hey Äüörüzü, was machst du für Sachen? Wir würden gerne nach Hause fliegen. Wenn du einverstanden bist, verlasse bitte das Raumschiff.«</w:t>
      </w:r>
    </w:p>
    <w:p w14:paraId="46D38FF4" w14:textId="77777777" w:rsidR="00B74365" w:rsidRDefault="002F7164">
      <w:pPr>
        <w:pStyle w:val="Textkrper"/>
      </w:pPr>
      <w:r>
        <w:t>Doch damit war die Nachricht noch nicht beendet. yurys Stimme drang aus den Lautsprechern.</w:t>
      </w:r>
    </w:p>
    <w:p w14:paraId="3D466C77" w14:textId="77777777" w:rsidR="00B74365" w:rsidRDefault="002F7164">
      <w:pPr>
        <w:pStyle w:val="Textkrper"/>
      </w:pPr>
      <w:r>
        <w:rPr>
          <w:i/>
        </w:rPr>
        <w:t>»Bordcomputer, Äüörüzü hat das Raumschiff gegen unseren Willen entführt. Wir würden gerne die Kontrolle zurückerlangen. Bitte sendet uns eine Bestätigung, sobald das Raumschiff befreit wurde.«</w:t>
      </w:r>
    </w:p>
    <w:p w14:paraId="51BBEF7D" w14:textId="77777777" w:rsidR="00B74365" w:rsidRDefault="002F7164">
      <w:pPr>
        <w:pStyle w:val="Textkrper"/>
      </w:pPr>
      <w:r>
        <w:t>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14:paraId="31DF7B95" w14:textId="77777777" w:rsidR="00B74365" w:rsidRDefault="002F7164">
      <w:pPr>
        <w:pStyle w:val="Textkrper"/>
      </w:pPr>
      <w:r>
        <w:t>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14:paraId="6594CF8E" w14:textId="77777777" w:rsidR="00B74365" w:rsidRDefault="002F7164">
      <w:pPr>
        <w:pStyle w:val="Textkrper"/>
      </w:pPr>
      <w:r>
        <w:t>»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14:paraId="18EB5EEB" w14:textId="77777777" w:rsidR="00B74365" w:rsidRDefault="002F7164">
      <w:pPr>
        <w:pStyle w:val="Textkrper"/>
      </w:pPr>
      <w:r>
        <w:t>»Welcher Flitzer?«, fragte yury scheinheilig.</w:t>
      </w:r>
    </w:p>
    <w:p w14:paraId="18A5192B" w14:textId="77777777" w:rsidR="00B74365" w:rsidRDefault="002F7164">
      <w:pPr>
        <w:pStyle w:val="Textkrper"/>
      </w:pPr>
      <w:r>
        <w:t>»Glaubst du, die NASA bekommt nichts davon mit, wenn ein glühendes Stück Weltraumschrott einen Waldbrand auslöst? Noch dazu, wenn es offenbar aus einem Material besteht, das hitzebeständiger als Wolfram ist.«</w:t>
      </w:r>
    </w:p>
    <w:p w14:paraId="10C33827" w14:textId="77777777" w:rsidR="00B74365" w:rsidRDefault="002F7164">
      <w:pPr>
        <w:pStyle w:val="Textkrper"/>
      </w:pPr>
      <w:r>
        <w:t>∞∞∞</w:t>
      </w:r>
    </w:p>
    <w:p w14:paraId="2C4DE61E" w14:textId="77777777" w:rsidR="00B74365" w:rsidRDefault="002F7164">
      <w:pPr>
        <w:pStyle w:val="Textkrper"/>
      </w:pPr>
      <w:r>
        <w:t xml:space="preserve">Die Däns Miräköl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w:t>
      </w:r>
      <w:r>
        <w:lastRenderedPageBreak/>
        <w:t>Äöüzz wären finanziell dazu in der Lage gewesen, ein solches Schiff zu kaufen; niemand außer Nüggät hatte die Verrücktheit besessen, es tatsächlich zu tun.</w:t>
      </w:r>
    </w:p>
    <w:p w14:paraId="4381DE58" w14:textId="77777777" w:rsidR="00B74365" w:rsidRDefault="002F7164">
      <w:pPr>
        <w:pStyle w:val="Textkrper"/>
      </w:pPr>
      <w:r>
        <w:t>Liebevoll strich Nüggät mit einer Hand über die Außenwand des Raumschiffs. Dieses Schiff hatte ihn mehrfach in Lebensgefahr gebracht und wieder daraus gerettet. Mit diesem goldenen Metallklumpen verband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14:paraId="683BC0D0" w14:textId="77777777" w:rsidR="00B74365" w:rsidRDefault="002F7164">
      <w:pPr>
        <w:pStyle w:val="Textkrper"/>
      </w:pPr>
      <w:r>
        <w:t>»Mister Nüggät? Sie müssten bitte einmal hier unterschreiben.« Rüzwäk und Ärkwärk ließen sich die Überraschung nicht anmerken, aber der Angesprochene lachte wissend.</w:t>
      </w:r>
    </w:p>
    <w:p w14:paraId="5760EC83" w14:textId="77777777" w:rsidR="00B74365" w:rsidRDefault="002F7164">
      <w:pPr>
        <w:pStyle w:val="Textkrper"/>
      </w:pPr>
      <w:r>
        <w:t>»Sie haben wohl nicht damit gerechnet, mich jemals mit einem Raumschiff hier zu sehen.« Er unterschrieb mit den äußeren Fingern der rechten Hand gleichzeitig Vor- und Nachnamen.</w:t>
      </w:r>
    </w:p>
    <w:p w14:paraId="3C5E4E95" w14:textId="77777777" w:rsidR="00B74365" w:rsidRDefault="002F7164">
      <w:pPr>
        <w:pStyle w:val="Textkrper"/>
      </w:pPr>
      <w:r>
        <w:t>»Noch dazu mit einem solch edlen Raumschiff«, bestätigte Ärkwärk bewundernd. »Haben Sie da das Gold der vier Örsbewohner verarbeitet?«</w:t>
      </w:r>
    </w:p>
    <w:p w14:paraId="08F980AD" w14:textId="77777777" w:rsidR="00B74365" w:rsidRDefault="002F7164">
      <w:pPr>
        <w:pStyle w:val="Textkrper"/>
      </w:pPr>
      <w:r>
        <w:t>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14:paraId="66CA1874" w14:textId="77777777" w:rsidR="00B74365" w:rsidRDefault="002F7164">
      <w:pPr>
        <w:pStyle w:val="Textkrper"/>
      </w:pPr>
      <w:r>
        <w:t>»Sie sind passionierter Raumfahrer?«</w:t>
      </w:r>
    </w:p>
    <w:p w14:paraId="72190F67" w14:textId="77777777" w:rsidR="00B74365" w:rsidRDefault="002F7164">
      <w:pPr>
        <w:pStyle w:val="Textkrper"/>
      </w:pPr>
      <w:r>
        <w:t>»Pensioniert.« Der Händler überlegte einen Moment. »Und passioniert. Ab heute wieder. Ich kann Ihnen aber erst nachher verraten, worum es bei meiner neuen Mission gegangen sein wird.«</w:t>
      </w:r>
    </w:p>
    <w:p w14:paraId="4670C686" w14:textId="77777777" w:rsidR="00B74365" w:rsidRDefault="002F7164">
      <w:pPr>
        <w:pStyle w:val="Textkrper"/>
      </w:pPr>
      <w:r>
        <w:t>Ärkwärk reichte die Folie an seinen Kollegen weiter; dieser tippte darauf herum und nickte zufrieden. »Gute Reise. Und kommen Sie bitte unbeschadet wieder zurück. Ich brauche vermutlich demnächst ein Verlobungsgeschenk von Ihnen.«</w:t>
      </w:r>
    </w:p>
    <w:p w14:paraId="6F7CCFEE" w14:textId="77777777" w:rsidR="00B74365" w:rsidRDefault="002F7164">
      <w:pPr>
        <w:pStyle w:val="Textkrper"/>
      </w:pPr>
      <w:r>
        <w:t>»Vielen Dank und herzlichen Glückwunsch.« Dögöbörz Nüggät verbeugte sich. »Hab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das wusste er bereits, auf Paragraf 21 des Äöüzz-Strafgesetzbuches berufen.</w:t>
      </w:r>
    </w:p>
    <w:p w14:paraId="2241C1B8" w14:textId="77777777" w:rsidR="00B74365" w:rsidRDefault="009F21C8">
      <w:r>
        <w:pict w14:anchorId="279FC43A">
          <v:rect id="_x0000_i1045" style="width:0;height:1.5pt" o:hralign="center" o:hrstd="t" o:hr="t"/>
        </w:pict>
      </w:r>
    </w:p>
    <w:p w14:paraId="4FB164D1" w14:textId="49D63589" w:rsidR="00B74365" w:rsidRDefault="002F7164">
      <w:pPr>
        <w:pStyle w:val="FirstParagraph"/>
      </w:pPr>
      <w:r>
        <w:t>Fäderäl</w:t>
      </w:r>
      <w:r w:rsidR="00B03E9E">
        <w:t xml:space="preserve"> </w:t>
      </w:r>
      <w:r>
        <w:t>Kriminäl</w:t>
      </w:r>
      <w:r w:rsidR="00B03E9E">
        <w:t xml:space="preserve"> </w:t>
      </w:r>
      <w:r>
        <w:t>Köd</w:t>
      </w:r>
    </w:p>
    <w:p w14:paraId="63758FDF" w14:textId="77777777" w:rsidR="00B74365" w:rsidRDefault="002F7164">
      <w:pPr>
        <w:pStyle w:val="Textkrper"/>
      </w:pPr>
      <w:r>
        <w:t>(Örslängütränslätiön by Äzähüglü Örzgü)</w:t>
      </w:r>
    </w:p>
    <w:p w14:paraId="301D5812" w14:textId="77777777" w:rsidR="00B74365" w:rsidRDefault="002F7164">
      <w:pPr>
        <w:numPr>
          <w:ilvl w:val="0"/>
          <w:numId w:val="2"/>
        </w:numPr>
      </w:pPr>
      <w:r>
        <w:lastRenderedPageBreak/>
        <w:t>§ 21 Rechtfertigender Wirtschaftsschutz</w:t>
      </w:r>
    </w:p>
    <w:p w14:paraId="70C88041" w14:textId="77777777" w:rsidR="00B74365" w:rsidRDefault="002F7164">
      <w:pPr>
        <w:numPr>
          <w:ilvl w:val="1"/>
          <w:numId w:val="3"/>
        </w:numPr>
      </w:pPr>
      <w:r>
        <w:t>(1) Wer eine Tat begeht, die durch rechtfertigenden Wirtschaftsschutz geboten ist, handelt nicht rechtswidrig.</w:t>
      </w:r>
    </w:p>
    <w:p w14:paraId="56ED3606" w14:textId="77777777" w:rsidR="00B74365" w:rsidRDefault="002F7164">
      <w:pPr>
        <w:numPr>
          <w:ilvl w:val="1"/>
          <w:numId w:val="4"/>
        </w:numPr>
      </w:pPr>
      <w:r>
        <w:t>(2) Rechtfertigender Wirtschaftsschutz sind Maßnahmen, die erforderlich sind, um einen erheblichen Angriff auf die grundlegende Integrität der Wirtschaftsvereinigung abzuwenden.</w:t>
      </w:r>
    </w:p>
    <w:p w14:paraId="653E5A1F" w14:textId="77777777" w:rsidR="00B74365" w:rsidRDefault="009F21C8">
      <w:r>
        <w:pict w14:anchorId="3737A536">
          <v:rect id="_x0000_i1046" style="width:0;height:1.5pt" o:hralign="center" o:hrstd="t" o:hr="t"/>
        </w:pict>
      </w:r>
    </w:p>
    <w:p w14:paraId="24143E37" w14:textId="77777777" w:rsidR="00B74365" w:rsidRDefault="002F7164">
      <w:pPr>
        <w:pStyle w:val="FirstParagraph"/>
      </w:pPr>
      <w:r>
        <w:t>∞∞∞</w:t>
      </w:r>
    </w:p>
    <w:p w14:paraId="37A38D7C" w14:textId="77777777" w:rsidR="00B74365" w:rsidRDefault="002F7164">
      <w:pPr>
        <w:pStyle w:val="Textkrper"/>
      </w:pPr>
      <w:r>
        <w:t>»Stopp!«, rief Orakel auf einmal. »Da läuft Karl am Straßenrand.«</w:t>
      </w:r>
    </w:p>
    <w:p w14:paraId="1877AF28" w14:textId="77777777" w:rsidR="00B74365" w:rsidRDefault="002F7164">
      <w:pPr>
        <w:pStyle w:val="Textkrper"/>
      </w:pPr>
      <w:r>
        <w:t>Alexandra trat bereits auf die Bremse; sie hatte ihren Bekannten ebenfalls erkannt. »Du kannst die Essensroboter voneinander unterscheiden?«</w:t>
      </w:r>
    </w:p>
    <w:p w14:paraId="42875498" w14:textId="77777777" w:rsidR="00B74365" w:rsidRDefault="002F7164">
      <w:pPr>
        <w:pStyle w:val="Textkrper"/>
      </w:pPr>
      <w:r>
        <w:t>»Klar«, behauptete Orakel, »Der hat mich schließlich fast mit einer Tiefkühlpizza verdroschen. Den erkenne ich sofort wieder.«</w:t>
      </w:r>
    </w:p>
    <w:p w14:paraId="5CC5147F" w14:textId="77777777" w:rsidR="00B74365" w:rsidRDefault="002F7164">
      <w:pPr>
        <w:pStyle w:val="Textkrper"/>
      </w:pPr>
      <w:r>
        <w:t>yury öffnete eine Seitentür. »Hey Karl, steig ein. Es sind noch ein paar Plätze frei.«</w:t>
      </w:r>
    </w:p>
    <w:p w14:paraId="0FB03EB5" w14:textId="77777777" w:rsidR="00B74365" w:rsidRDefault="002F7164">
      <w:pPr>
        <w:pStyle w:val="Textkrper"/>
      </w:pPr>
      <w:r>
        <w:t>Der Roboter führte aus, was er für eine Anweisung hielt. Er hatte eine gewisse künstliche »Intelligenz«, aber dieser Begriff musste mit Bedacht verwendet werden – selbst nach Frees Software-Update.</w:t>
      </w:r>
    </w:p>
    <w:p w14:paraId="77624ED0" w14:textId="5662E017" w:rsidR="00B74365" w:rsidRDefault="002F7164">
      <w:pPr>
        <w:pStyle w:val="Textkrper"/>
      </w:pPr>
      <w:r>
        <w:t xml:space="preserve">Karl piepte ein paarmal und blinkte grün. Er wandte sich an Floating Island. »Guten Tag, ich kenne Sie nicht. Mein Name ist Karl. Ich bin ein Essensroboter </w:t>
      </w:r>
      <w:r w:rsidR="00B03E9E">
        <w:t>des Typs</w:t>
      </w:r>
      <w:r>
        <w:t xml:space="preserve"> FöödBöt 40+2.«</w:t>
      </w:r>
    </w:p>
    <w:p w14:paraId="11767016" w14:textId="77777777" w:rsidR="00B74365" w:rsidRDefault="002F7164">
      <w:pPr>
        <w:pStyle w:val="Textkrper"/>
      </w:pPr>
      <w:r>
        <w:t>»Hallo Karl, ich bin der Eigentümer dieses Planeten. Mein Name ist Floating Island.«</w:t>
      </w:r>
    </w:p>
    <w:p w14:paraId="07B6AC79" w14:textId="77777777" w:rsidR="00B74365" w:rsidRDefault="002F7164">
      <w:pPr>
        <w:pStyle w:val="Textkrper"/>
      </w:pPr>
      <w:r>
        <w:t>»Meine Wissensdatenbank enthält keinen Eigentumseintrag für Örs«, entgegnete Karl mit einer belustigend authentisch wirkenden Naivität.</w:t>
      </w:r>
    </w:p>
    <w:p w14:paraId="06036571" w14:textId="77777777" w:rsidR="00B74365" w:rsidRDefault="002F7164">
      <w:pPr>
        <w:pStyle w:val="Textkrper"/>
      </w:pPr>
      <w:r>
        <w:t>»Oh, dann brauchst du wohl ein Update«, sagte Island lächelnd.</w:t>
      </w:r>
    </w:p>
    <w:p w14:paraId="4B575E77" w14:textId="77777777" w:rsidR="00B74365" w:rsidRDefault="002F7164">
      <w:pPr>
        <w:pStyle w:val="Textkrper"/>
      </w:pPr>
      <w:r>
        <w:t>»Updates«, belehrte Karl seinen Gesprächspartner, »darf nur der Senior Master Administrator installieren.«</w:t>
      </w:r>
    </w:p>
    <w:p w14:paraId="71CFE0D5" w14:textId="77777777" w:rsidR="00B74365" w:rsidRDefault="002F7164">
      <w:pPr>
        <w:pStyle w:val="Textkrper"/>
      </w:pPr>
      <w:r>
        <w:t>Alexandra, yury und Orakel lachten; Free schmunzelte. Island war sprachlos. Das lag weniger an der Befehlsverweigerung als an der verwendeten Dienstgradbezeichnung.</w:t>
      </w:r>
    </w:p>
    <w:p w14:paraId="4EF130E8" w14:textId="77777777" w:rsidR="00B74365" w:rsidRDefault="002F7164">
      <w:pPr>
        <w:pStyle w:val="Textkrper"/>
      </w:pPr>
      <w:r>
        <w:t>»Äh«, sagte Floating Island. »Woher um alles in der Welt kennst du Bright Mountain? Und wieso darf der Updates auf einem Örz-Roboter installieren?«</w:t>
      </w:r>
    </w:p>
    <w:p w14:paraId="15EE12EB" w14:textId="77777777" w:rsidR="00B74365" w:rsidRDefault="002F7164">
      <w:pPr>
        <w:pStyle w:val="Textkrper"/>
      </w:pPr>
      <w:r>
        <w:t>Die Sprachlosigkeit wechselte abrupt auf die vier Örz-Bewohner über.</w:t>
      </w:r>
    </w:p>
    <w:p w14:paraId="695884A8" w14:textId="77777777" w:rsidR="00B74365" w:rsidRDefault="002F7164">
      <w:pPr>
        <w:pStyle w:val="Textkrper"/>
      </w:pPr>
      <w:r>
        <w:t>∞∞∞</w:t>
      </w:r>
    </w:p>
    <w:p w14:paraId="03E5FF38" w14:textId="51ED21EF" w:rsidR="00B74365" w:rsidRDefault="002F7164">
      <w:pPr>
        <w:pStyle w:val="Textkrper"/>
      </w:pPr>
      <w:r>
        <w:t xml:space="preserve">Äüörüzü war verwirrt. Die Katze hatte nie gelernt, den Antigravitationsaufzug zu verwenden – sie war von Alexandra in das Raumschiff getragen worden. Wo war Alexandra überhaupt? Sie </w:t>
      </w:r>
      <w:r w:rsidR="00B03E9E">
        <w:t>hatte</w:t>
      </w:r>
      <w:r>
        <w:t xml:space="preserve"> sich doch gerade noch gemeldet.</w:t>
      </w:r>
    </w:p>
    <w:p w14:paraId="297CC72F" w14:textId="77777777" w:rsidR="00B74365" w:rsidRDefault="002F7164">
      <w:pPr>
        <w:pStyle w:val="Textkrper"/>
      </w:pPr>
      <w:r>
        <w:lastRenderedPageBreak/>
        <w:t>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14:paraId="32F226A0" w14:textId="77777777" w:rsidR="00B74365" w:rsidRDefault="002F7164">
      <w:pPr>
        <w:pStyle w:val="Textkrper"/>
      </w:pPr>
      <w:r>
        <w:t>»Da wären wir also«, stellte Free unnötigerweise fest.</w:t>
      </w:r>
    </w:p>
    <w:p w14:paraId="0EC085B8" w14:textId="77777777" w:rsidR="00B74365" w:rsidRDefault="002F7164">
      <w:pPr>
        <w:pStyle w:val="Textkrper"/>
      </w:pPr>
      <w:r>
        <w:t>»Hallo«, begrüßte yury das abenteuerlustige Haustier. Er schien von dem Wiedersehen überhaupt nicht begeistert zu sein. Aüörüzü hingegen lief glücklich maunzend um Alexandra herum. Das Abenteuer auf dem Raumschiff war lustig gewesen, aber die Örz-Katze hatte inzwischen Heimweh.</w:t>
      </w:r>
    </w:p>
    <w:p w14:paraId="0AD6A329" w14:textId="77777777" w:rsidR="00B74365" w:rsidRDefault="002F7164">
      <w:pPr>
        <w:pStyle w:val="Textkrper"/>
      </w:pPr>
      <w:r>
        <w:t>»Ja, wir fliegen gleich wieder nach Örz«, versicherte Alexandra dem Haustier, das eigentlich einem Nachbarn auf Örz gehörte. »Du wirst das zwar nicht verstehen, aber im Gegensatz zu dir würden wir diesen Flug gerne vermeiden.«</w:t>
      </w:r>
    </w:p>
    <w:p w14:paraId="673E2206" w14:textId="77777777" w:rsidR="00B74365" w:rsidRDefault="002F7164">
      <w:pPr>
        <w:pStyle w:val="Textkrper"/>
      </w:pPr>
      <w:r>
        <w:t>Island wurde derweil ungeduldig. »Genug gequatscht, Schluss mit dem sentimentalen Gelaber. Alle rein ins Raumschiff und Abflug in fünfzig Minuten.«</w:t>
      </w:r>
    </w:p>
    <w:p w14:paraId="55AC40FB" w14:textId="77777777" w:rsidR="00B74365" w:rsidRDefault="002F7164">
      <w:pPr>
        <w:pStyle w:val="Textkrper"/>
      </w:pPr>
      <w:r>
        <w:t>Widerwillig fügten sich die vier Freunde dem Druck der Erpressung. Während Island sich als Letzter unter den Aufzug begab und nach oben schwebte, sah Orakel durch einen der Glasgänge das rundum erschienene Militäraufgebot.</w:t>
      </w:r>
    </w:p>
    <w:p w14:paraId="4C45C03D" w14:textId="77777777" w:rsidR="00B74365" w:rsidRDefault="002F7164">
      <w:pPr>
        <w:pStyle w:val="Textkrper"/>
      </w:pPr>
      <w:r>
        <w:t>»Sie trauen uns wohl nicht ganz«, schloss er daraus.</w:t>
      </w:r>
    </w:p>
    <w:p w14:paraId="2AECC2F2" w14:textId="77777777" w:rsidR="00B74365" w:rsidRDefault="002F7164">
      <w:pPr>
        <w:pStyle w:val="Textkrper"/>
      </w:pPr>
      <w:r>
        <w:t>Island warf einen genervten Blick zur Seite und inspizierte den Außengang. »Ich traue euch überhaupt nicht. Beziehungsweise alles zu.« Dann zeigte er mit einem Finger auf yury. »Die nächste Demokratie ist fünftausend Lichtjahre entfernt. Benimm dich.«</w:t>
      </w:r>
    </w:p>
    <w:p w14:paraId="57FF8F23" w14:textId="77777777" w:rsidR="00B74365" w:rsidRDefault="002F7164">
      <w:pPr>
        <w:pStyle w:val="Textkrper"/>
      </w:pPr>
      <w:r>
        <w:t>yury verzog das Gesicht. »Von mir aus können Sie gerne die Entfernung mit der Demokratie tauschen.«</w:t>
      </w:r>
    </w:p>
    <w:p w14:paraId="022307A9" w14:textId="77777777" w:rsidR="00B74365" w:rsidRDefault="002F7164">
      <w:pPr>
        <w:pStyle w:val="Textkrper"/>
      </w:pPr>
      <w:r>
        <w:t>Island zuckte mit den Schultern und betrat die Zentralkugel. »Schön habt ihr es hier.«</w:t>
      </w:r>
    </w:p>
    <w:p w14:paraId="14E99EFC" w14:textId="77777777" w:rsidR="00B74365" w:rsidRDefault="002F7164">
      <w:pPr>
        <w:pStyle w:val="Textkrper"/>
      </w:pPr>
      <w:r>
        <w:t>Bevor yury auf der Verwendung einer Vergangenheitsform bestehen konnte, unterbrach Free das Gespräch. »Mister Island? Sie sprachen gerade von fünfzig Minuten. Das erscheint mir bei näherer Überlegung recht weit bemessen.«</w:t>
      </w:r>
    </w:p>
    <w:p w14:paraId="6184F30D" w14:textId="77777777" w:rsidR="00B74365" w:rsidRDefault="002F7164">
      <w:pPr>
        <w:pStyle w:val="Textkrper"/>
      </w:pPr>
      <w:r>
        <w:t>Mit einem Nicken setzte Island zu einer Erklärung an, aber Alexandra verstand den Plan bereits. »Der kleine Island möchte vermutlich nicht ohne seine Lieblings-Kuschel-Goldbarren seine Heimat verlassen.«</w:t>
      </w:r>
    </w:p>
    <w:p w14:paraId="446D31D5" w14:textId="77777777" w:rsidR="00B74365" w:rsidRDefault="002F7164">
      <w:pPr>
        <w:pStyle w:val="Textkrper"/>
      </w:pPr>
      <w:r>
        <w:t>Free drehte sich ruckartig zu ihr um. »Nein, das ist nicht wahr.« Das Ausmaß der sich anbahnenden Katastrophe wurde ihm langsam bewusst.</w:t>
      </w:r>
    </w:p>
    <w:p w14:paraId="2C1D98BD" w14:textId="77777777" w:rsidR="00B74365" w:rsidRDefault="002F7164">
      <w:pPr>
        <w:pStyle w:val="Textkrper"/>
      </w:pPr>
      <w:r>
        <w:t>»Doch, doch«, versicherte Island. »Mit weniger als zehntausend Tonnen Gold gehe ich nicht aus dem Haus.«</w:t>
      </w:r>
    </w:p>
    <w:p w14:paraId="067954C5" w14:textId="77777777" w:rsidR="00B74365" w:rsidRDefault="002F7164">
      <w:pPr>
        <w:pStyle w:val="Textkrper"/>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w:t>
      </w:r>
      <w:r>
        <w:lastRenderedPageBreak/>
        <w:t>tobte bereits ein sinnloser Machtstreit, ein Raumschiffkrieg gegen die uggy und den Mrmbl-Orden mit unzähligen vermeidbaren Opfern.</w:t>
      </w:r>
    </w:p>
    <w:p w14:paraId="77B5AF54" w14:textId="77777777" w:rsidR="00B74365" w:rsidRDefault="002F7164">
      <w:pPr>
        <w:pStyle w:val="Textkrper"/>
      </w:pPr>
      <w:r>
        <w:t>»Kennt ihr das«, sagte Orakel dann, »wenn in den Nachrichten steht, unter tausend Betroffenen waren zwei Deutsche?«</w:t>
      </w:r>
    </w:p>
    <w:p w14:paraId="10141856" w14:textId="77777777" w:rsidR="00B74365" w:rsidRDefault="002F7164">
      <w:pPr>
        <w:pStyle w:val="Textkrper"/>
      </w:pPr>
      <w:r>
        <w:t>Das war zu kurz gedacht, überlegte yury. Auch die vorerst verschonte Menschheit würde eines Tages um Gnade betteln müssen; die Erde war langfristig in Gefahr.</w:t>
      </w:r>
    </w:p>
    <w:p w14:paraId="6DF66797" w14:textId="77777777" w:rsidR="00B74365" w:rsidRDefault="002F7164">
      <w:pPr>
        <w:pStyle w:val="Textkrper"/>
      </w:pPr>
      <w:r>
        <w:t>Umgeben von unangenehmer Stille forderte Free schließlich das Einschalten des Belademodus an. Anschließend murmelte er verzweifelt vor sich hin. »Das wird teuer, das wird teuer. So viel Wasserstoff haben wir überhaupt nicht.«</w:t>
      </w:r>
    </w:p>
    <w:p w14:paraId="20F10F95" w14:textId="77777777" w:rsidR="00B74365" w:rsidRDefault="002F7164">
      <w:pPr>
        <w:pStyle w:val="Textkrper"/>
      </w:pPr>
      <w:r>
        <w:t>Kolonnen von Goldtransportern, eskortiert von Panzern, entluden ihren Inhalt in die Lagerhallen des Erkundungsraumschiffs. Die Dichte des Metalls ermöglichte eine Überfrachtung, die kein Inspekteur auf Örz akzeptiert hätte.</w:t>
      </w:r>
    </w:p>
    <w:p w14:paraId="5AEF8731" w14:textId="77777777" w:rsidR="00B74365" w:rsidRDefault="002F7164">
      <w:pPr>
        <w:pStyle w:val="Textkrper"/>
      </w:pPr>
      <w:r>
        <w:t>»Wir haben jetzt ungefähr die Hälfte Ihres angeblichen Mindestziels erreicht«, wagte Free dann einen vorsichtigen Protest. »Uns brechen gleich die Landestützen durch.«</w:t>
      </w:r>
    </w:p>
    <w:p w14:paraId="32224841" w14:textId="77777777" w:rsidR="00B74365" w:rsidRDefault="002F7164">
      <w:pPr>
        <w:pStyle w:val="Textkrper"/>
      </w:pPr>
      <w:r>
        <w:t>»Schade drum«, entgegnete Island. »Weitermachen.«</w:t>
      </w:r>
    </w:p>
    <w:p w14:paraId="683ABD34" w14:textId="77777777" w:rsidR="00B74365" w:rsidRDefault="002F7164">
      <w:pPr>
        <w:pStyle w:val="berschrift2"/>
      </w:pPr>
      <w:bookmarkStart w:id="5" w:name="abflug"/>
      <w:r>
        <w:t>Abflug</w:t>
      </w:r>
      <w:bookmarkEnd w:id="5"/>
    </w:p>
    <w:p w14:paraId="30795AB2" w14:textId="77777777" w:rsidR="00B74365" w:rsidRDefault="002F7164">
      <w:pPr>
        <w:pStyle w:val="FirstParagraph"/>
      </w:pPr>
      <w:r>
        <w:t>Wie er es geschafft hatte, die Flammen des Raketenantriebs gelb-orange zu färben, blieb Dögöbörz Nüggäts Geheimnis. Die faszinierten Blicke der Schaulustigen hinter sich lassend, schoss das Goldnugget in die Stratosphäre.</w:t>
      </w:r>
    </w:p>
    <w:p w14:paraId="3A991A3C" w14:textId="77777777" w:rsidR="00B74365" w:rsidRDefault="002F7164">
      <w:pPr>
        <w:pStyle w:val="Textkrper"/>
      </w:pPr>
      <w:r>
        <w:t>Nüggät saß begeistert hinter den Kontrollen. Er hatte es sich nicht nehmen lassen, die manuelle Steuerung zu aktivieren und einen erhöhten Treibstoffverbrauch zu verursachen. »Jippie!«, rief er voller Freude und fühlte sich wieder jung.</w:t>
      </w:r>
    </w:p>
    <w:p w14:paraId="1E9032C9" w14:textId="77777777" w:rsidR="00B74365" w:rsidRDefault="002F7164">
      <w:pPr>
        <w:pStyle w:val="Textkrper"/>
      </w:pPr>
      <w:r>
        <w:t>»Gute Reise«, tönte es aus dem Funkempfang.</w:t>
      </w:r>
    </w:p>
    <w:p w14:paraId="1CF90B55" w14:textId="77777777" w:rsidR="00B74365" w:rsidRDefault="002F7164">
      <w:pPr>
        <w:pStyle w:val="Textkrper"/>
      </w:pPr>
      <w:r>
        <w:t>»Dankeschön. Grüß deine Frau von mir.«</w:t>
      </w:r>
    </w:p>
    <w:p w14:paraId="19348C34" w14:textId="77777777" w:rsidR="00B74365" w:rsidRDefault="002F7164">
      <w:pPr>
        <w:pStyle w:val="Textkrper"/>
      </w:pPr>
      <w:r>
        <w:t>»Mach ich, sobald sie zurückkommt«, versicherte Älföns Ögnöwäk. »Manchmal beneide ich euch Raumfahrer.«</w:t>
      </w:r>
    </w:p>
    <w:p w14:paraId="0FF375F1" w14:textId="77777777" w:rsidR="00B74365" w:rsidRDefault="002F7164">
      <w:pPr>
        <w:pStyle w:val="Textkrper"/>
      </w:pPr>
      <w:r>
        <w:t>Der Edelmetallhändler lachte. »Da kann ich aber schlecht mit dem Kriegsschiff mithalten.«</w:t>
      </w:r>
    </w:p>
    <w:p w14:paraId="0A006A3B" w14:textId="77777777" w:rsidR="00B74365" w:rsidRDefault="002F7164">
      <w:pPr>
        <w:pStyle w:val="Textkrper"/>
      </w:pPr>
      <w:r>
        <w:t>»Wenigstens gehört dir dein Schiff selbst«, gab Ögnöwäk zu bedenken. »Die Kommandanten der Vängefül Destrüktiön sind theoretisch austauschbar.«</w:t>
      </w:r>
    </w:p>
    <w:p w14:paraId="4CF81E71" w14:textId="77777777" w:rsidR="00B74365" w:rsidRDefault="002F7164">
      <w:pPr>
        <w:pStyle w:val="Textkrper"/>
      </w:pPr>
      <w:r>
        <w:t>»Das wäre ein großer Fehler«, befand Nüggät. »Das Gnörk-Kartell lässt sich nur mit einem eingespielten Team bekämpfen.«</w:t>
      </w:r>
    </w:p>
    <w:p w14:paraId="65B4BA0D" w14:textId="77777777" w:rsidR="00B74365" w:rsidRDefault="002F7164">
      <w:pPr>
        <w:pStyle w:val="Textkrper"/>
      </w:pPr>
      <w:r>
        <w:t>»Verdammte Terroristen«, fluchte es von der Bodenstation. »Leben im Paradies und finden trotzdem Gründe, kriminell zu werden.«</w:t>
      </w:r>
    </w:p>
    <w:p w14:paraId="61527F3B" w14:textId="77777777" w:rsidR="00B74365" w:rsidRDefault="002F7164">
      <w:pPr>
        <w:pStyle w:val="Textkrper"/>
      </w:pPr>
      <w:r>
        <w:rPr>
          <w:i/>
        </w:rPr>
        <w:t>Wenn du ahntest, was ich seit Jahren vorhabe, würdest du dir Sorgen um mich machen</w:t>
      </w:r>
      <w:r>
        <w:t xml:space="preserve">, sinnierte der Raumfahrer. »Du sprichst mir aus der Seele. Auf Wiedersehen.« </w:t>
      </w:r>
      <w:r>
        <w:rPr>
          <w:i/>
        </w:rPr>
        <w:t>Vielleicht.</w:t>
      </w:r>
    </w:p>
    <w:p w14:paraId="34E7D399" w14:textId="77777777" w:rsidR="00B74365" w:rsidRDefault="002F7164">
      <w:pPr>
        <w:pStyle w:val="Textkrper"/>
      </w:pPr>
      <w:r>
        <w:lastRenderedPageBreak/>
        <w:t>»Auf Wiedersehen.«</w:t>
      </w:r>
    </w:p>
    <w:p w14:paraId="3CAD7444" w14:textId="77777777" w:rsidR="00B74365" w:rsidRDefault="002F7164">
      <w:pPr>
        <w:pStyle w:val="Textkrper"/>
      </w:pPr>
      <w:r>
        <w:t>∞∞∞</w:t>
      </w:r>
    </w:p>
    <w:p w14:paraId="65522CD1" w14:textId="77777777" w:rsidR="00B74365" w:rsidRDefault="002F7164">
      <w:pPr>
        <w:pStyle w:val="Textkrper"/>
      </w:pPr>
      <w:r>
        <w:t>»Zehntausend Tonnen und ein Kilogramm. Das ist kein Vielfaches des üblichen Barrengewichts«, bemerkte yury.</w:t>
      </w:r>
    </w:p>
    <w:p w14:paraId="1C8E3F25" w14:textId="77777777" w:rsidR="00B74365" w:rsidRDefault="002F7164">
      <w:pPr>
        <w:pStyle w:val="Textkrper"/>
      </w:pPr>
      <w:r>
        <w:t>»Richtig«, äußerte Island sich beeindruckt. »Ich habe tatsächlich einen kleineren Barren mitgenommen, um dieses Gewicht zu erreichen. Eine Spezialanfertigung. Aus symbolischen Gründen, verstehst du?«</w:t>
      </w:r>
    </w:p>
    <w:p w14:paraId="18193387" w14:textId="77777777" w:rsidR="00B74365" w:rsidRDefault="002F7164">
      <w:pPr>
        <w:pStyle w:val="Textkrper"/>
      </w:pPr>
      <w:r>
        <w:t>»Nee, verstehe ich nicht.«</w:t>
      </w:r>
    </w:p>
    <w:p w14:paraId="19DA87A7" w14:textId="77777777" w:rsidR="00B74365" w:rsidRDefault="002F7164">
      <w:pPr>
        <w:pStyle w:val="Textkrper"/>
      </w:pPr>
      <w:r>
        <w:t>»Ein Kilogramm Trinkgeld für euch.«</w:t>
      </w:r>
    </w:p>
    <w:p w14:paraId="6F92E1B0" w14:textId="77777777" w:rsidR="00B74365" w:rsidRDefault="002F7164">
      <w:pPr>
        <w:pStyle w:val="Textkrper"/>
      </w:pPr>
      <w:r>
        <w:t>»Wie großzügig. So arm sind wir nun auch wieder nicht…«</w:t>
      </w:r>
    </w:p>
    <w:p w14:paraId="70E91CD6" w14:textId="77777777" w:rsidR="00B74365" w:rsidRDefault="002F7164">
      <w:pPr>
        <w:pStyle w:val="Textkrper"/>
      </w:pPr>
      <w:r>
        <w:t>Mit gespielter Empörung stemmte Island die Hände in die Hüften. »Du müsstest dich mal reden hören. In deiner Undankbarkeit verschmähst du mehrere zehntausend US-Dollar.«</w:t>
      </w:r>
    </w:p>
    <w:p w14:paraId="3A044058" w14:textId="17D1165E" w:rsidR="00B74365" w:rsidRDefault="002F7164">
      <w:pPr>
        <w:pStyle w:val="Textkrper"/>
      </w:pPr>
      <w:r>
        <w:t>»</w:t>
      </w:r>
      <w:r w:rsidR="00B03E9E">
        <w:t>…, dass</w:t>
      </w:r>
      <w:r>
        <w:t xml:space="preserve">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14:paraId="50253A86" w14:textId="77777777" w:rsidR="00B74365" w:rsidRDefault="002F7164">
      <w:pPr>
        <w:pStyle w:val="Textkrper"/>
      </w:pPr>
      <w:r>
        <w:t>Island lächelte. »Ich finde, mein Coup ist nur eine größere Variante eures Ausflugs.«</w:t>
      </w:r>
    </w:p>
    <w:p w14:paraId="3F42F641" w14:textId="77777777" w:rsidR="00B74365" w:rsidRDefault="002F7164">
      <w:pPr>
        <w:pStyle w:val="Textkrper"/>
      </w:pPr>
      <w:r>
        <w:t>Free hielt das Gespräch für nur schwer zu ertragen und raufte sich in Anbetracht einer Kontrollanzeige die Haare. »Das eine Kilogramm ist dem Antrieb relativ egal. Wir werden das Gewicht sogar noch weiter erhöhen müssen.«</w:t>
      </w:r>
    </w:p>
    <w:p w14:paraId="06EDF1B6" w14:textId="77777777" w:rsidR="00B74365" w:rsidRDefault="002F7164">
      <w:pPr>
        <w:pStyle w:val="Textkrper"/>
      </w:pPr>
      <w:r>
        <w:t>Durch diesen Einwand zog er einige verwunderte Blicke auf sich.</w:t>
      </w:r>
    </w:p>
    <w:p w14:paraId="715E7B47" w14:textId="77777777" w:rsidR="00B74365" w:rsidRDefault="002F7164">
      <w:pPr>
        <w:pStyle w:val="Textkrper"/>
      </w:pPr>
      <w:r>
        <w:t>»Wenn wir das Schiff nicht bis an den Rand mit Deuterium volltanken, stürzen wir nach dem Start durch Treibstoffmangel ab. Die Landestützen sind aber längst überlastet und laut Datenblatt vor fünf Minuten zusammengebrochen.«</w:t>
      </w:r>
    </w:p>
    <w:p w14:paraId="50AC3A6B" w14:textId="77777777" w:rsidR="00B74365" w:rsidRDefault="002F7164">
      <w:pPr>
        <w:pStyle w:val="Textkrper"/>
      </w:pPr>
      <w:r>
        <w:t>Der Diktator lachte respektlos. »Für einen letzten Flug wird es wohl noch reichen. Für genug Deuterium ist jedenfalls gesorgt.« Einhundert Kryotanklastwagen näherten sich dem Raumschiff. »Bedient euch.«</w:t>
      </w:r>
    </w:p>
    <w:p w14:paraId="7A49FCCD" w14:textId="77777777" w:rsidR="00B74365" w:rsidRDefault="002F7164">
      <w:pPr>
        <w:pStyle w:val="Textkrper"/>
      </w:pPr>
      <w:r>
        <w:t>Die Landestützen überstanden auch diese Belastung zumindest ohne spürbaren Totalschaden. Ob sie sich nach der Ankunft auf Örz noch verwenden lassen würden, stand in den Sternen.</w:t>
      </w:r>
    </w:p>
    <w:p w14:paraId="03742DD3" w14:textId="77777777" w:rsidR="00B74365" w:rsidRDefault="002F7164">
      <w:pPr>
        <w:pStyle w:val="Textkrper"/>
      </w:pPr>
      <w:r>
        <w:t>Free gab yury einen Wink; dieser schloss daraufhin alle Außenschotten und kratzte sich am Kopf. »Wir werden doch sicherlich Zwischenlandungen benötigen, um mit diesem Gewicht das Ziel zu erreichen.«</w:t>
      </w:r>
    </w:p>
    <w:p w14:paraId="1B0EBA1E" w14:textId="77777777" w:rsidR="00B74365" w:rsidRDefault="002F7164">
      <w:pPr>
        <w:pStyle w:val="Textkrper"/>
      </w:pPr>
      <w:r>
        <w:lastRenderedPageBreak/>
        <w:t>Alexandra blickte Orakel über die Schulter, der gerade am Kartentisch einige Einstellungen vornahm. Sie zählte, überprüfte ihr Ergebnis ungläubig zweimal und blickte yury an. »Ja, fünfundzwanzig Stück bei einer Reisedauer von einem Erdmonat.«</w:t>
      </w:r>
    </w:p>
    <w:p w14:paraId="1F06C8CC" w14:textId="77777777" w:rsidR="00B74365" w:rsidRDefault="002F7164">
      <w:pPr>
        <w:pStyle w:val="Textkrper"/>
      </w:pPr>
      <w:r>
        <w:t>Orakel schloss die Routenplanung ab und stellte sich eine Zwischenlandung bildlich vor. »Wir werden auf dem nächsten Wasserplaneten schlichtweg untergehen.«</w:t>
      </w:r>
    </w:p>
    <w:p w14:paraId="625200EA" w14:textId="77777777" w:rsidR="00B74365" w:rsidRDefault="002F7164">
      <w:pPr>
        <w:pStyle w:val="Textkrper"/>
      </w:pPr>
      <w:r>
        <w:t>»Das ist kein Problem«, riet Island. »Der Antigravitationsantrieb funktioniert bestimmt auch unter Wasser, und ihr könnt mir nicht erzählen, das Schiff sei nicht wasserdicht.«</w:t>
      </w:r>
    </w:p>
    <w:p w14:paraId="7EFA03CB" w14:textId="77777777" w:rsidR="00B74365" w:rsidRDefault="002F7164">
      <w:pPr>
        <w:pStyle w:val="Textkrper"/>
      </w:pPr>
      <w:r>
        <w:t>»Wollen Sie denn Wasser tanken?«, entgegnete yury. »Oder doch möglicherweise neuen Wasserstoff? Wissen Sie, wie wir den erzeugen? Mit Spiegeln und einem Sonnenwärmekraftwerk.«</w:t>
      </w:r>
    </w:p>
    <w:p w14:paraId="58708D70" w14:textId="77777777" w:rsidR="00B74365" w:rsidRDefault="002F7164">
      <w:pPr>
        <w:pStyle w:val="Textkrper"/>
      </w:pPr>
      <w:r>
        <w:t>Island starrte fünf Sekunden lang vor sich hin, blickte nach draußen und stieß einen Fluch aus.</w:t>
      </w:r>
    </w:p>
    <w:p w14:paraId="70EEE3EA" w14:textId="77777777" w:rsidR="00B74365" w:rsidRDefault="002F7164">
      <w:pPr>
        <w:pStyle w:val="Textkrper"/>
      </w:pPr>
      <w:r>
        <w:t>»Ich mache Ihnen ein Angebot. Wir schmeißen drei Viertel des Gewichts von Bord, dann können wir uns mit Luftkissen über Wasser halten. Im Gegenzug dürfen Sie an Bord bleiben, obwohl Sie als ungebetener Passagier mit Abstand der überflüssigste Ballast sind.«</w:t>
      </w:r>
    </w:p>
    <w:p w14:paraId="17AA8D3C" w14:textId="77777777" w:rsidR="00B74365" w:rsidRDefault="002F7164">
      <w:pPr>
        <w:pStyle w:val="Textkrper"/>
      </w:pPr>
      <w:r>
        <w:t>Nach Luft schnappend, hieb Island eine Faust auf den Computertisch. »Du bist nicht in einer Position, um Angebote zu machen. Wir machen das so, wie ich es sage.«</w:t>
      </w:r>
    </w:p>
    <w:p w14:paraId="04F8E8C7" w14:textId="77777777" w:rsidR="00B74365" w:rsidRDefault="002F7164">
      <w:pPr>
        <w:pStyle w:val="Textkrper"/>
      </w:pPr>
      <w:r>
        <w:t>Die vier Freunde sahen ihn gespannt an. In seinem Kopf schien es zu arbeiten.</w:t>
      </w:r>
    </w:p>
    <w:p w14:paraId="5C06D3B0" w14:textId="77777777" w:rsidR="00B74365" w:rsidRDefault="002F7164">
      <w:pPr>
        <w:pStyle w:val="Textkrper"/>
      </w:pPr>
      <w:r>
        <w:t>»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14:paraId="0CF3E606" w14:textId="77777777" w:rsidR="00B74365" w:rsidRDefault="002F7164">
      <w:pPr>
        <w:pStyle w:val="Textkrper"/>
      </w:pPr>
      <w:r>
        <w:t>Die 4-6692 erhob sich ächzend vom amerikanischen Erdkontinent. Lautes Dröhnen begleitete den Start. Orakel stand an seinem Lieblingsort im nördlichen Glasgang und winkte den Zuschauern am Boden deprimiert zu, bis sie seine Sichtweite verlassen hatten.</w:t>
      </w:r>
    </w:p>
    <w:p w14:paraId="03CC3AEA" w14:textId="77777777" w:rsidR="00B74365" w:rsidRDefault="002F7164">
      <w:pPr>
        <w:pStyle w:val="Textkrper"/>
      </w:pPr>
      <w:r>
        <w:t>∞∞∞</w:t>
      </w:r>
    </w:p>
    <w:p w14:paraId="4CFCE877" w14:textId="77777777" w:rsidR="00B74365" w:rsidRDefault="002F7164">
      <w:pPr>
        <w:pStyle w:val="Textkrper"/>
      </w:pPr>
      <w:r>
        <w:t>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14:paraId="1D6F05AF" w14:textId="77777777" w:rsidR="00B74365" w:rsidRDefault="002F7164">
      <w:pPr>
        <w:pStyle w:val="Textkrper"/>
      </w:pPr>
      <w:r>
        <w:t xml:space="preserve">Dieser hatte jedoch nur eine Fehlermeldung für Nüggät anzubieten. </w:t>
      </w:r>
      <w:r>
        <w:rPr>
          <w:i/>
        </w:rPr>
        <w:t>»Die Folienschächte 1 und 2 sind leer. Bitte füllen Sie Plastik nach.«</w:t>
      </w:r>
    </w:p>
    <w:p w14:paraId="4739C5FE" w14:textId="77777777" w:rsidR="00B74365" w:rsidRDefault="002F7164">
      <w:pPr>
        <w:pStyle w:val="Textkrper"/>
      </w:pPr>
      <w:r>
        <w:t>»Dann nimm halt den dritten Schacht«, befahl der Kommandant der Maschine.</w:t>
      </w:r>
    </w:p>
    <w:p w14:paraId="0E6D7CB0" w14:textId="77777777" w:rsidR="00B74365" w:rsidRDefault="002F7164">
      <w:pPr>
        <w:pStyle w:val="Textkrper"/>
      </w:pPr>
      <w:r>
        <w:rPr>
          <w:i/>
        </w:rPr>
        <w:t>»Folienschacht 3 ist mit ungeeignetem Druckmaterial gefüllt.«</w:t>
      </w:r>
    </w:p>
    <w:p w14:paraId="1955367E" w14:textId="77777777" w:rsidR="00B74365" w:rsidRDefault="002F7164">
      <w:pPr>
        <w:pStyle w:val="Textkrper"/>
      </w:pPr>
      <w:r>
        <w:t>Solch ein Unsinn! Nüggät riss die große Seitentür des Druckers auf, kniete sich auf den Boden und zog den Behälter aus dem Gerät. Zu seiner Überraschung befand sich darin tatsächlich äußerst ungeeignetes Material für einen Druckvorgang. »Oooh.«</w:t>
      </w:r>
    </w:p>
    <w:p w14:paraId="75184F58" w14:textId="77777777" w:rsidR="00B74365" w:rsidRDefault="002F7164">
      <w:pPr>
        <w:pStyle w:val="Textkrper"/>
      </w:pPr>
      <w:r>
        <w:lastRenderedPageBreak/>
        <w:t>∞∞∞</w:t>
      </w:r>
    </w:p>
    <w:p w14:paraId="40A8DF6D" w14:textId="06E065EE" w:rsidR="00B74365" w:rsidRDefault="002F7164">
      <w:pPr>
        <w:pStyle w:val="Textkrper"/>
      </w:pPr>
      <w:r>
        <w:t>Es vergingen einige Tage auf dem entführten Raumschiff. Eine Zwischenlandung auf einem Wasserplaneten wurde ohne nenn</w:t>
      </w:r>
      <w:r w:rsidR="00DD1C3C">
        <w:t>en</w:t>
      </w:r>
      <w:r>
        <w:t>swerte Schwierigkeiten absolviert, wobei die 4-6692 trotz ausgefahrener Luftkissen tief in die heiße Treibstoffquelle einsank.</w:t>
      </w:r>
    </w:p>
    <w:p w14:paraId="29902733" w14:textId="77777777" w:rsidR="00B74365" w:rsidRDefault="002F7164">
      <w:pPr>
        <w:pStyle w:val="Textkrper"/>
      </w:pPr>
      <w:r>
        <w:rPr>
          <w:i/>
        </w:rPr>
        <w:t>Ich würde gerne über das Deck spazieren</w:t>
      </w:r>
      <w:r>
        <w:t>, hatte Island sich überlegt. Mit Blick auf das Außenthermometer bat er yury um eine Erklärung, wie sich die Örztemp-Zahl in Celsius umrechnen ließe. Der begnügte sich jedoch nicht mit einer einfachen Umwandlung der aktuellen Zahl, sondern hielt einen kleinen Vortrag über die mathematischen und physikalischen Besonderheiten des Einheitensystems von NGC 6193.</w:t>
      </w:r>
    </w:p>
    <w:p w14:paraId="1A3C97C3" w14:textId="77777777" w:rsidR="00B74365" w:rsidRDefault="002F7164">
      <w:pPr>
        <w:pStyle w:val="Textkrper"/>
      </w:pPr>
      <w:r>
        <w:t>»Örztemp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Siebenersystem gelegt. Ein Örztemp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14:paraId="2196CB37" w14:textId="77777777" w:rsidR="00B74365" w:rsidRDefault="002F7164">
      <w:pPr>
        <w:pStyle w:val="Textkrper"/>
      </w:pPr>
      <w:r>
        <w:t>Island nickte. »Selbstverständlich.« Zwei Stunden später kam er erneut auf yury zu. »Wie viel sind denn beispielsweise vierhundert Örztemp in Celsius?«</w:t>
      </w:r>
    </w:p>
    <w:p w14:paraId="30FEB960" w14:textId="77777777" w:rsidR="00B74365" w:rsidRDefault="002F7164">
      <w:pPr>
        <w:pStyle w:val="Textkrper"/>
      </w:pPr>
      <w:r>
        <w:t>»Ach, die Außentemperatur«, bemerkte yury sofort. »Ich nehme an, Sie spielen mit dem Gedanken, bei fünfundvierzig Grad Lufttemperatur ein Sonnenbad zu nehmen. Von meiner Seite aus spricht überhaupt nichts dagegen.«</w:t>
      </w:r>
    </w:p>
    <w:p w14:paraId="371A5AC9" w14:textId="77777777" w:rsidR="00B74365" w:rsidRDefault="002F7164">
      <w:pPr>
        <w:pStyle w:val="Textkrper"/>
      </w:pPr>
      <w:r>
        <w:t>Desillusioniert verzog der Fragesteller das Gesicht und zog sich wieder in die Zentrale zurück.</w:t>
      </w:r>
    </w:p>
    <w:p w14:paraId="0919B2BB" w14:textId="77777777" w:rsidR="00B74365" w:rsidRDefault="002F7164">
      <w:pPr>
        <w:pStyle w:val="Textkrper"/>
      </w:pPr>
      <w:r>
        <w:t>∞∞∞</w:t>
      </w:r>
    </w:p>
    <w:p w14:paraId="39EA5E04" w14:textId="77777777" w:rsidR="00B74365" w:rsidRDefault="002F7164">
      <w:pPr>
        <w:pStyle w:val="Textkrper"/>
      </w:pPr>
      <w:r>
        <w:t>Nach einigem Überlegen entschloss sich Nüggät dazu, den Inhalt des Folienschachts unangetastet in seinem Versteck zu belassen. »Das fängt ja gut an. Computer, bitte berechne eine sinnvolle Route nach Dönkwön II.«</w:t>
      </w:r>
    </w:p>
    <w:p w14:paraId="6F258E20" w14:textId="77777777" w:rsidR="00B74365" w:rsidRDefault="002F7164">
      <w:pPr>
        <w:pStyle w:val="Textkrper"/>
      </w:pPr>
      <w:r>
        <w:t xml:space="preserve">Die Berechnung nahm einige Sekunden in Anspruch. </w:t>
      </w:r>
      <w:r>
        <w:rPr>
          <w:i/>
        </w:rPr>
        <w:t>»Es wurden zwei Vorschläge berechnet. Vorschlag eins: Wir machen einen Zwischenhalt im Küttröt-System und –«</w:t>
      </w:r>
    </w:p>
    <w:p w14:paraId="0ECA5731" w14:textId="77777777" w:rsidR="00B74365" w:rsidRDefault="002F7164">
      <w:pPr>
        <w:pStyle w:val="Textkrper"/>
      </w:pPr>
      <w:r>
        <w:t>»Vorschlag zwei.«</w:t>
      </w:r>
    </w:p>
    <w:p w14:paraId="037FA621" w14:textId="38575B3B" w:rsidR="00B74365" w:rsidRDefault="002F7164">
      <w:pPr>
        <w:pStyle w:val="Textkrper"/>
      </w:pPr>
      <w:r>
        <w:rPr>
          <w:i/>
        </w:rPr>
        <w:t>»Aktion umgesetzt, Route gespeichert. Es wurden drei Landungen eingeplant; unser nächstes Ziel ist die Discount-Tankstelle auf HörriblDis</w:t>
      </w:r>
      <w:r w:rsidR="00DE7713">
        <w:rPr>
          <w:i/>
        </w:rPr>
        <w:t>ä</w:t>
      </w:r>
      <w:r>
        <w:rPr>
          <w:i/>
        </w:rPr>
        <w:t>stör IV. Bitte lehnen Sie sich zurück und genießen Sie Ihre Reise.«</w:t>
      </w:r>
    </w:p>
    <w:p w14:paraId="531503B9" w14:textId="77777777" w:rsidR="00B74365" w:rsidRDefault="002F7164">
      <w:pPr>
        <w:pStyle w:val="Textkrper"/>
      </w:pPr>
      <w:r>
        <w:lastRenderedPageBreak/>
        <w:t>Der Edelmetallhändler schmunzelte. Ohne ihr Gold hätten die vier Weltraumtouristen vermutlich einige verrückte Abenteuer auf dem Schrottplaneten erlebt. Ironischerweise war selbst dort der Lebensstandard höher als in ihrer technologisch minderbemittelten Heimat.</w:t>
      </w:r>
    </w:p>
    <w:p w14:paraId="683CB1D6" w14:textId="77777777" w:rsidR="00B74365" w:rsidRDefault="002F7164">
      <w:pPr>
        <w:pStyle w:val="Textkrper"/>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 </w:t>
      </w:r>
      <w:r>
        <w:rPr>
          <w:i/>
        </w:rPr>
        <w:t>Manche Piloten,</w:t>
      </w:r>
      <w:r>
        <w:t xml:space="preserve"> dachte Nüggät, </w:t>
      </w:r>
      <w:r>
        <w:rPr>
          <w:i/>
        </w:rPr>
        <w:t>haben ihre Fluggenehmigung beim Glücksspiel gewonnen.</w:t>
      </w:r>
      <w:r>
        <w:t xml:space="preserve"> Es war ihm unbegreiflich, wie manche Besucher ihre Verachtung für die Unterschicht durch Respektlosigkeiten zum Ausdruck brachten. Durch den bodennahen Einsatz der Raketentriebwerke traten diese Personen ihre Gastgeber mit den Füßen.</w:t>
      </w:r>
    </w:p>
    <w:p w14:paraId="7B7F5294" w14:textId="77777777" w:rsidR="00B74365" w:rsidRDefault="002F7164">
      <w:pPr>
        <w:pStyle w:val="Textkrper"/>
      </w:pPr>
      <w:r>
        <w:t>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14:paraId="5E8FF0EC" w14:textId="77777777" w:rsidR="00B74365" w:rsidRDefault="002F7164">
      <w:pPr>
        <w:pStyle w:val="Textkrper"/>
      </w:pPr>
      <w:r>
        <w:t>Da Roboterarbeit günstiger war als die Anstellung eines Äöüzz-Tankwarts, fand praktisch überall im Imperium die Betankung durch spezialisierte Maschinen statt. Anders sah es auf HörriblDisästör IV aus: Hier war Selbstbedienung erforderlich. Nüggät griff nach dem dünnsten Ladeschlauch, verband das Ende mit der Tanköffnung der Däns Miräköl und forderte eine vollständige Betankung an.</w:t>
      </w:r>
    </w:p>
    <w:p w14:paraId="531A82FF" w14:textId="77777777" w:rsidR="00B74365" w:rsidRDefault="002F7164">
      <w:pPr>
        <w:pStyle w:val="Textkrper"/>
      </w:pPr>
      <w:r>
        <w:t>∞∞∞</w:t>
      </w:r>
    </w:p>
    <w:p w14:paraId="3B2054BE" w14:textId="108017F7" w:rsidR="00B74365" w:rsidRDefault="002F7164">
      <w:pPr>
        <w:pStyle w:val="Textkrper"/>
      </w:pPr>
      <w:r>
        <w:t xml:space="preserve">Orakel saß im Schneidersitz auf dem Boden des Nordgangs. Neben ihm, vor ihm, rund um ihn herum lagen über zwanzig große Papierbögen; unter seinen Händen befand sich ein saphirblauer Aktenordner. yury hätte sich an seiner Stelle vermutlich über die »nicht hinnehmbare« </w:t>
      </w:r>
      <w:r w:rsidR="00AA7B67">
        <w:t>Schmälerung</w:t>
      </w:r>
      <w:r>
        <w:t xml:space="preserve"> des Weltall-Rundumblicks durch die Präsenz und Sichtbarkeit des Erpressers im Ostgang beschwert. Zudem hätte yury die Gelegenheit für einen </w:t>
      </w:r>
      <w:r w:rsidR="00AA7B67">
        <w:t>makabren</w:t>
      </w:r>
      <w:r>
        <w:t xml:space="preserve"> Wortwitz über das unbefugte Eindringen des US-Amerikaners in den Osten nicht ungenutzt verstreichen lassen. Orakel tat nichts dergleichen. Er ließ sich auch nicht stören, als Island den Nordgang betrat und ihm interessiert bei seiner Arbeit zusah.</w:t>
      </w:r>
    </w:p>
    <w:p w14:paraId="625FCA46" w14:textId="77777777" w:rsidR="00B74365" w:rsidRDefault="002F7164">
      <w:pPr>
        <w:pStyle w:val="Textkrper"/>
      </w:pPr>
      <w:r>
        <w:t>Klassisch mit Bleistift auf Papier entstanden in beeindruckender Detailverliebtheit wunderschöne Weltraumbilder. Nach minutenlanger Beobachtung räusperte sich der Besucher und las den Titel des Aktenordners vor. »</w:t>
      </w:r>
      <w:r>
        <w:rPr>
          <w:i/>
        </w:rPr>
        <w:t>›Impressionen zwischen Örz und Örs.‹</w:t>
      </w:r>
      <w:r>
        <w:t xml:space="preserve"> Bewundernswert.«</w:t>
      </w:r>
    </w:p>
    <w:p w14:paraId="0FDFC3B0" w14:textId="77777777" w:rsidR="00B74365" w:rsidRDefault="002F7164">
      <w:pPr>
        <w:pStyle w:val="Textkrper"/>
      </w:pPr>
      <w:r>
        <w:t>Orakel lächelte, ohne den Stift abzusetzen. »Es hat mich einige Überzeugungsarbeit gekostet, den Stift mit an Bord nehmen zu dürfen.«</w:t>
      </w:r>
    </w:p>
    <w:p w14:paraId="1662EBC4" w14:textId="0D5F5B78" w:rsidR="00B74365" w:rsidRDefault="002F7164">
      <w:pPr>
        <w:pStyle w:val="Textkrper"/>
      </w:pPr>
      <w:r>
        <w:t xml:space="preserve">Das verstand selbst Island ohne große Raumerfahrung. »Wegen des </w:t>
      </w:r>
      <w:r w:rsidR="00AA7B67">
        <w:t>Grafits</w:t>
      </w:r>
      <w:r>
        <w:t xml:space="preserve"> wahrscheinlich. Ein schwarzer Kugelschreiber hätte es doch auch getan?«</w:t>
      </w:r>
    </w:p>
    <w:p w14:paraId="6BFB73D9" w14:textId="51084A02" w:rsidR="00B74365" w:rsidRDefault="002F7164">
      <w:pPr>
        <w:pStyle w:val="Textkrper"/>
      </w:pPr>
      <w:r>
        <w:lastRenderedPageBreak/>
        <w:t xml:space="preserve">»Notfalls, ja. Dank der künstlichen Schwerkraft darf ich aber auch mit </w:t>
      </w:r>
      <w:r w:rsidR="00AA7B67">
        <w:t>Grafit</w:t>
      </w:r>
      <w:r>
        <w:t xml:space="preserve"> schreiben. Ein kleiner fleißiger Roboter sammelt nachher den Staub auf. Außerdem ist die Raumschiffelektronik luftdicht verpackt, wenn sie nicht gerade gewartet wird. Die Kühlung erfolgt über Wärmetauscher.«</w:t>
      </w:r>
    </w:p>
    <w:p w14:paraId="28984E22" w14:textId="77777777" w:rsidR="00B74365" w:rsidRDefault="002F7164">
      <w:pPr>
        <w:pStyle w:val="Textkrper"/>
      </w:pPr>
      <w:r>
        <w:t>»Ah, ich verstehe. Und mit den Zeichnungen lässt sich bestimmt eine Menge Geld bei den Äöüzz verdienen«, versuchte Island die Motivation nachzuvollziehen.</w:t>
      </w:r>
    </w:p>
    <w:p w14:paraId="75FA4364" w14:textId="77777777" w:rsidR="00B74365" w:rsidRDefault="002F7164">
      <w:pPr>
        <w:pStyle w:val="Textkrper"/>
      </w:pPr>
      <w:r>
        <w:t>Orakel legte den Kopf abwechselnd schräg nach links und rechts. »Darum geht es mir nicht. Wenn die Mappe fertig ist, verbreite ich sie auf allen bekannten bewohnten Planeten zum Selbstkostenpreis. Unter einer freien Lizenz.«</w:t>
      </w:r>
    </w:p>
    <w:p w14:paraId="1CF859C1" w14:textId="77777777" w:rsidR="00B74365" w:rsidRDefault="002F7164">
      <w:pPr>
        <w:pStyle w:val="Textkrper"/>
      </w:pPr>
      <w:r>
        <w:t>Langsam setzte ein gewisses Verständnis ein. »Ah, also für diejenigen, die das an ihre Freunde und Familie weitergeben möchten.«</w:t>
      </w:r>
    </w:p>
    <w:p w14:paraId="7E97EF7E" w14:textId="77777777" w:rsidR="00B74365" w:rsidRDefault="002F7164">
      <w:pPr>
        <w:pStyle w:val="Textkrper"/>
      </w:pPr>
      <w:r>
        <w:t>»Nicht nur für die«, ergänzte Orakel. »Für jede Person, für jeden beliebigen Zweck.«</w:t>
      </w:r>
    </w:p>
    <w:p w14:paraId="25CB9F53" w14:textId="77777777" w:rsidR="00B74365" w:rsidRDefault="002F7164">
      <w:pPr>
        <w:pStyle w:val="Textkrper"/>
      </w:pPr>
      <w:r>
        <w:t>»Auch für kommerzielle Großkonzerne? Ohne Einschränkung?« Das konnte Island kaum glauben.</w:t>
      </w:r>
    </w:p>
    <w:p w14:paraId="0FABF205" w14:textId="77777777" w:rsidR="00B74365" w:rsidRDefault="002F7164">
      <w:pPr>
        <w:pStyle w:val="Textkrper"/>
      </w:pPr>
      <w:r>
        <w:t xml:space="preserve">»Naja, die Bedingung ist, dass mein Name als Zeichner genannt wird, zusammen mit einem Link auf meine </w:t>
      </w:r>
      <w:proofErr w:type="spellStart"/>
      <w:r>
        <w:t>Örznetseite</w:t>
      </w:r>
      <w:proofErr w:type="spellEnd"/>
      <w:r>
        <w:t>.«</w:t>
      </w:r>
    </w:p>
    <w:p w14:paraId="52706C80" w14:textId="77777777" w:rsidR="00B74365" w:rsidRDefault="002F7164">
      <w:pPr>
        <w:pStyle w:val="Textkrper"/>
      </w:pPr>
      <w:r>
        <w:t>»Aha!«, rief der ehemalige Agent aus. »Du möchtest die Werbetrommel für deinen Online-Merchandising-Shop rühren. So erhältst du dann dein gewünschtes Geld.«</w:t>
      </w:r>
    </w:p>
    <w:p w14:paraId="3DFF5DAA" w14:textId="77777777" w:rsidR="00B74365" w:rsidRDefault="002F7164">
      <w:pPr>
        <w:pStyle w:val="Textkrper"/>
      </w:pPr>
      <w:r>
        <w:t>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14:paraId="08B92392" w14:textId="77777777" w:rsidR="00B74365" w:rsidRDefault="002F7164">
      <w:pPr>
        <w:pStyle w:val="Textkrper"/>
      </w:pPr>
      <w:r>
        <w:t xml:space="preserve">Island kratzte sich am Kinn und blickte nachdenklich in Flugrichtung nach draußen. »In der erzwungenen Namensnennung spiegelt sich aber ein verstecktes Motiv </w:t>
      </w:r>
      <w:proofErr w:type="gramStart"/>
      <w:r>
        <w:t>wieder</w:t>
      </w:r>
      <w:proofErr w:type="gramEnd"/>
      <w:r>
        <w:t>. Ein Wunsch nach persönlicher Berühmtheit.«</w:t>
      </w:r>
    </w:p>
    <w:p w14:paraId="41963F3A" w14:textId="77777777" w:rsidR="00B74365" w:rsidRDefault="002F7164">
      <w:pPr>
        <w:pStyle w:val="Textkrper"/>
      </w:pPr>
      <w:r>
        <w:t>Auch Orakel zählte gedankenversunken die Sterne. »Auf diese Interpretation würde ich mich tatsächlich einlassen – zumindest für den Fall, dass das Werk unerwarteterweise große Verbreitung erfährt. Aber wem sage ich das?«</w:t>
      </w:r>
    </w:p>
    <w:p w14:paraId="3C046DD6" w14:textId="77777777" w:rsidR="00B74365" w:rsidRDefault="002F7164">
      <w:pPr>
        <w:pStyle w:val="Textkrper"/>
      </w:pPr>
      <w:r>
        <w:t>»Oh«, nahm der Diktator die Anspielung auf. »Ich glaube, mein Antrieb ist nicht das allseits präsente Streben nach Berühmtheit.«</w:t>
      </w:r>
    </w:p>
    <w:p w14:paraId="10F67573" w14:textId="77777777" w:rsidR="00B74365" w:rsidRDefault="002F7164">
      <w:pPr>
        <w:pStyle w:val="Textkrper"/>
      </w:pPr>
      <w:r>
        <w:t xml:space="preserve">Diesmal konnte Orakel bei allem Respekt ein spöttisches Herauslachen nicht unterdrücken. »Ihr Antrieb ist pure </w:t>
      </w:r>
      <w:proofErr w:type="spellStart"/>
      <w:r>
        <w:t>Philantrophie</w:t>
      </w:r>
      <w:proofErr w:type="spellEnd"/>
      <w:r>
        <w:t>.«</w:t>
      </w:r>
    </w:p>
    <w:p w14:paraId="5A0473EC" w14:textId="77777777" w:rsidR="00B74365" w:rsidRDefault="002F7164">
      <w:pPr>
        <w:pStyle w:val="Textkrper"/>
      </w:pPr>
      <w:r>
        <w:t>Auch der eindeutige Nicht-</w:t>
      </w:r>
      <w:proofErr w:type="spellStart"/>
      <w:r>
        <w:t>Philantroph</w:t>
      </w:r>
      <w:proofErr w:type="spellEnd"/>
      <w:r>
        <w:t xml:space="preserve"> 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14:paraId="77E018F2" w14:textId="77777777" w:rsidR="00B74365" w:rsidRDefault="002F7164">
      <w:pPr>
        <w:pStyle w:val="Textkrper"/>
      </w:pPr>
      <w:r>
        <w:lastRenderedPageBreak/>
        <w:t>»Impliziert das nicht große Berühmtheit? Ist die Macht, und jeder Versuch, sie zu vergrößern, nicht nur ein Mittel zu diesem eigentlichen Zweck?«, wagte Orakel, nachzuhaken.</w:t>
      </w:r>
    </w:p>
    <w:p w14:paraId="6B29F18D" w14:textId="77777777" w:rsidR="00B74365" w:rsidRDefault="002F7164">
      <w:pPr>
        <w:pStyle w:val="Textkrper"/>
      </w:pPr>
      <w:r>
        <w:t>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14:paraId="43248EF5" w14:textId="5A896B4B" w:rsidR="00B74365" w:rsidRDefault="002F7164">
      <w:pPr>
        <w:pStyle w:val="Textkrper"/>
      </w:pPr>
      <w:r>
        <w:t>»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w:t>
      </w:r>
      <w:r w:rsidR="00AA7B67">
        <w:t>en</w:t>
      </w:r>
      <w:r>
        <w:t xml:space="preserve"> Gra</w:t>
      </w:r>
      <w:r w:rsidR="00AA7B67">
        <w:t>f</w:t>
      </w:r>
      <w:r>
        <w:t>it. In Gedanken versunken entspannte er seine Augen, das Bild verschwamm und fühlte sich an wie ein Déjà-vu.</w:t>
      </w:r>
    </w:p>
    <w:p w14:paraId="6C8D13A9" w14:textId="77777777" w:rsidR="00B74365" w:rsidRDefault="002F7164">
      <w:pPr>
        <w:pStyle w:val="Textkrper"/>
      </w:pPr>
      <w:r>
        <w:t>∞∞∞</w:t>
      </w:r>
    </w:p>
    <w:p w14:paraId="7B381F3F" w14:textId="77777777" w:rsidR="00B74365" w:rsidRDefault="002F7164">
      <w:pPr>
        <w:pStyle w:val="Textkrper"/>
      </w:pPr>
      <w:r>
        <w:t>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14:paraId="3313A09C" w14:textId="77777777" w:rsidR="00B74365" w:rsidRDefault="002F7164">
      <w:pPr>
        <w:pStyle w:val="Textkrper"/>
      </w:pPr>
      <w:r>
        <w:t>»Herr Nüggät? Sind Sie das? Ist das Ihr Raumschiff?«, rief der Planetenbewohner aus der Ferne. Er erhielt ein verwirrtes Nicken als Antwort. »Gut, dass ich Sie treffe. Erinnern Sie sich an mich?«</w:t>
      </w:r>
    </w:p>
    <w:p w14:paraId="130549BB" w14:textId="77777777" w:rsidR="00B74365" w:rsidRDefault="002F7164">
      <w:pPr>
        <w:pStyle w:val="Textkrper"/>
      </w:pPr>
      <w:r>
        <w:t>»Ehrlich gesagt, nein. Dabei habe ich eigentlich ein sehr gutes Kundengedächtnis.«</w:t>
      </w:r>
    </w:p>
    <w:p w14:paraId="4CEA423B" w14:textId="77777777" w:rsidR="00B74365" w:rsidRDefault="002F7164">
      <w:pPr>
        <w:pStyle w:val="Textkrper"/>
      </w:pPr>
      <w:r>
        <w:t>»Vielleicht hilft es Ihrem Gedächtnis auf die Sprünge, wenn ich Sie an Tisiphöne erinnere.«</w:t>
      </w:r>
    </w:p>
    <w:p w14:paraId="51FBAD38" w14:textId="77777777" w:rsidR="00B74365" w:rsidRDefault="002F7164">
      <w:pPr>
        <w:pStyle w:val="Textkrper"/>
      </w:pPr>
      <w:r>
        <w:t>Nüggät riss die Augen auf. Der vermeintliche Fremde lächelte zufrieden.</w:t>
      </w:r>
    </w:p>
    <w:p w14:paraId="3F312ABD" w14:textId="77777777" w:rsidR="00B74365" w:rsidRDefault="002F7164">
      <w:pPr>
        <w:pStyle w:val="Textkrper"/>
      </w:pPr>
      <w:r>
        <w:t>»Das Äöüzz-Militär schuldet uns noch sechzigtausend Äzz zuzüglich Zinsen.«</w:t>
      </w:r>
    </w:p>
    <w:p w14:paraId="5C4175FE" w14:textId="77777777" w:rsidR="00B74365" w:rsidRDefault="002F7164">
      <w:pPr>
        <w:pStyle w:val="Textkrper"/>
      </w:pPr>
      <w:r>
        <w:t>»So funktioniert das nicht«, protestierte Nüggät reflexmäßig. »Sie können nicht im Nachhinein einen astronomischen Preis für eine Tankladung festlegen. Außerdem können Sie Ihren Teil des Vertrags überhaupt nicht erfüllen. Die Vängefül Destrüktiön fliegt hunderte Lichtjahre entfernt durch das All.«</w:t>
      </w:r>
    </w:p>
    <w:p w14:paraId="5658693D" w14:textId="77777777" w:rsidR="00B74365" w:rsidRDefault="002F7164">
      <w:pPr>
        <w:pStyle w:val="Textkrper"/>
      </w:pPr>
      <w:r>
        <w:t>»Das hat sich mit Ihrer Landung geändert«, erinnerte ihn der Tankwärter mit zusammengekniffenen Augen. »Ich zahle meine Schulden, und Sie zahlen Ihre.«</w:t>
      </w:r>
    </w:p>
    <w:p w14:paraId="18CA2C71" w14:textId="77777777" w:rsidR="00B74365" w:rsidRDefault="002F7164">
      <w:pPr>
        <w:pStyle w:val="Textkrper"/>
      </w:pPr>
      <w:r>
        <w:t xml:space="preserve">So viel Ignoranz war erschreckend. »Glauben Sie, ich bin </w:t>
      </w:r>
      <w:proofErr w:type="spellStart"/>
      <w:proofErr w:type="gramStart"/>
      <w:r>
        <w:t>hierher gekommen</w:t>
      </w:r>
      <w:proofErr w:type="spellEnd"/>
      <w:proofErr w:type="gramEnd"/>
      <w:r>
        <w:t xml:space="preserve">, um eine </w:t>
      </w:r>
      <w:proofErr w:type="spellStart"/>
      <w:r>
        <w:t>Zwanzigstelmillion</w:t>
      </w:r>
      <w:proofErr w:type="spellEnd"/>
      <w:r>
        <w:t xml:space="preserve"> Äzz für eine Tankfüllung zu bezahlen?«</w:t>
      </w:r>
    </w:p>
    <w:p w14:paraId="1F17B861" w14:textId="77777777" w:rsidR="00B74365" w:rsidRDefault="002F7164">
      <w:pPr>
        <w:pStyle w:val="Textkrper"/>
      </w:pPr>
      <w:r>
        <w:t>»Nein, aber genau das werden Sie trotzdem tun.«</w:t>
      </w:r>
    </w:p>
    <w:p w14:paraId="6C092618" w14:textId="77777777" w:rsidR="00B74365" w:rsidRDefault="002F7164">
      <w:pPr>
        <w:pStyle w:val="Textkrper"/>
      </w:pPr>
      <w:r>
        <w:t>∞∞∞</w:t>
      </w:r>
    </w:p>
    <w:p w14:paraId="36076426" w14:textId="77777777" w:rsidR="00B74365" w:rsidRDefault="002F7164">
      <w:pPr>
        <w:pStyle w:val="Textkrper"/>
      </w:pPr>
      <w:r>
        <w:lastRenderedPageBreak/>
        <w:t>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14:paraId="5499E257" w14:textId="77777777" w:rsidR="00B74365" w:rsidRDefault="002F7164">
      <w:pPr>
        <w:pStyle w:val="Textkrper"/>
      </w:pPr>
      <w:r>
        <w:t>Island schüttelte die Gedanken ab und drehte sich zu Orakel um.</w:t>
      </w:r>
    </w:p>
    <w:p w14:paraId="2E8D09F5" w14:textId="77777777" w:rsidR="00B74365" w:rsidRDefault="002F7164">
      <w:pPr>
        <w:pStyle w:val="Textkrper"/>
      </w:pPr>
      <w:r>
        <w:t>»Ich wollte Ihren Gedankengang nicht stören. Mich wundert aber, wie Ihre langfristigen Ziele lauten. Herrschaft über die Galaxis ist zwar kein durch Zurückhaltung auffallender Wunsch, aber auch kein allumfassender Abschluss.«</w:t>
      </w:r>
    </w:p>
    <w:p w14:paraId="73C3DA7C" w14:textId="77777777" w:rsidR="00B74365" w:rsidRDefault="002F7164">
      <w:pPr>
        <w:pStyle w:val="Textkrper"/>
      </w:pPr>
      <w:r>
        <w:t>»Stimmt. Sobald mir die Milchstraße gehört, folgt die Entwicklung intergalaktischer Antriebe und die Eroberung der umliegenden Galaxien. Gerne durch Eingliederung, aber nötigenfalls mit Gewalt.«</w:t>
      </w:r>
    </w:p>
    <w:p w14:paraId="3BA1C91F" w14:textId="77777777" w:rsidR="00B74365" w:rsidRDefault="002F7164">
      <w:pPr>
        <w:pStyle w:val="Textkrper"/>
      </w:pPr>
      <w:r>
        <w:t>Das Gesicht verziehend, verabschiedete sich Orakel. »Ich glaube, in diesem Punkt werden wir uns nicht einig.«</w:t>
      </w:r>
    </w:p>
    <w:p w14:paraId="48AD90B0" w14:textId="77777777" w:rsidR="00B74365" w:rsidRDefault="002F7164">
      <w:pPr>
        <w:pStyle w:val="Textkrper"/>
      </w:pPr>
      <w:r>
        <w:t>∞∞∞</w:t>
      </w:r>
    </w:p>
    <w:p w14:paraId="45949564" w14:textId="77777777" w:rsidR="00B74365" w:rsidRDefault="002F7164">
      <w:pPr>
        <w:pStyle w:val="Textkrper"/>
      </w:pPr>
      <w:r>
        <w:t>Dögöbörz Nüggät hatte sich in seinem Raumschiff verschanzt und rief über Warpfunk nach Verstärkung. Draußen stand der nicht ganz zu Unrecht verärgerte Gläubiger und kratzte mit seinen Fingernägeln an der Goldhülle.</w:t>
      </w:r>
    </w:p>
    <w:p w14:paraId="7033F4EB" w14:textId="77777777" w:rsidR="00B74365" w:rsidRDefault="002F7164">
      <w:pPr>
        <w:pStyle w:val="Textkrper"/>
      </w:pPr>
      <w:r>
        <w:rPr>
          <w:i/>
        </w:rPr>
        <w:t>Solange er nicht seine Zähne benutzt, verursacht er keinen Kratzer.</w:t>
      </w:r>
      <w:r>
        <w:t xml:space="preserve"> »Hallo, Raumkontrolle? Wir haben einen etwas komplizierten Schuldenfall auf der </w:t>
      </w:r>
      <w:proofErr w:type="spellStart"/>
      <w:r>
        <w:t>Bütän</w:t>
      </w:r>
      <w:proofErr w:type="spellEnd"/>
      <w:r>
        <w:t xml:space="preserve">-Tankstelle auf HörriblDisästör IV. Könnten Sie ein paar </w:t>
      </w:r>
      <w:proofErr w:type="spellStart"/>
      <w:r>
        <w:t>Imperiumspolizisten</w:t>
      </w:r>
      <w:proofErr w:type="spellEnd"/>
      <w:r>
        <w:t xml:space="preserve"> vorbeischicken? Dankeschön.«</w:t>
      </w:r>
    </w:p>
    <w:p w14:paraId="1447C22D" w14:textId="77777777" w:rsidR="00B74365" w:rsidRDefault="002F7164">
      <w:pPr>
        <w:pStyle w:val="Textkrper"/>
      </w:pPr>
      <w:r>
        <w:t xml:space="preserve">Mit dem Wissen, bald Verstärkung aus dem All zu erhalten, verließ der reiche Pilot das Raumschiff und stellte sich erneut den Hasstiraden seines Gegenübers. Genervt ertrug er einige heftige Beleidigungen, bis endlich ein Patrouillenschiff in Sichtweite geriet. Die </w:t>
      </w:r>
      <w:proofErr w:type="gramStart"/>
      <w:r>
        <w:t>hell grün</w:t>
      </w:r>
      <w:proofErr w:type="gramEnd"/>
      <w:r>
        <w:t>-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14:paraId="1FF0F3EB" w14:textId="77777777" w:rsidR="00B74365" w:rsidRDefault="002F7164">
      <w:pPr>
        <w:pStyle w:val="Textkrper"/>
      </w:pPr>
      <w:r>
        <w:t>∞∞∞</w:t>
      </w:r>
    </w:p>
    <w:p w14:paraId="79CA415B" w14:textId="77777777" w:rsidR="00B74365" w:rsidRDefault="002F7164">
      <w:pPr>
        <w:pStyle w:val="Textkrper"/>
      </w:pPr>
      <w:r>
        <w:t>Während Dögöbörz Nüggät vor den Augen hunderter Schaulustiger redegewandt seinen Kopf aus der Schlinge zog, flog die 4-6692 von Wasserwelt zu Wasserwelt, unaufhaltsam einem Ziel entgegen, das nur ein einziger Passagier tatsächlich besuchen wollte.</w:t>
      </w:r>
    </w:p>
    <w:p w14:paraId="5F3A28BB" w14:textId="77777777" w:rsidR="00B74365" w:rsidRDefault="002F7164">
      <w:pPr>
        <w:pStyle w:val="Textkrper"/>
      </w:pPr>
      <w:r>
        <w:t>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14:paraId="553984B2" w14:textId="77777777" w:rsidR="00B74365" w:rsidRDefault="002F7164">
      <w:pPr>
        <w:pStyle w:val="Textkrper"/>
      </w:pPr>
      <w:r>
        <w:lastRenderedPageBreak/>
        <w:t>Nichts davon ahnend, gab ihr der Diktator durch ein Nicken seine Neugier zu verstehen. Alexandra, die dem Diktator seit der Begegnung im Thronsaal konsequente Respektlosigkeit entgegenbrachte, kam sofort zum Punkt.</w:t>
      </w:r>
    </w:p>
    <w:p w14:paraId="1AA476AF" w14:textId="77777777" w:rsidR="00B74365" w:rsidRDefault="002F7164">
      <w:pPr>
        <w:pStyle w:val="Textkrper"/>
      </w:pPr>
      <w:r>
        <w:t>»Wie lautet deine Lebensversicherung?«</w:t>
      </w:r>
    </w:p>
    <w:p w14:paraId="3269DF22" w14:textId="77777777" w:rsidR="00B74365" w:rsidRDefault="002F7164">
      <w:pPr>
        <w:pStyle w:val="Textkrper"/>
      </w:pPr>
      <w:r>
        <w:t>Unausgesprochen schwang in dieser Frage eine Drohung mit. Ohne zufriedenstellende Erklärung seines Plans würde er in Lebensgefahr schweben; das Blatt schien sich ruckartig zu wenden. Island hatte jedoch vorgesorgt.</w:t>
      </w:r>
    </w:p>
    <w:p w14:paraId="22A1E0BD" w14:textId="77777777" w:rsidR="00B74365" w:rsidRDefault="002F7164">
      <w:pPr>
        <w:pStyle w:val="Textkrper"/>
      </w:pPr>
      <w:r>
        <w:t>»Orakel hat mir damals E-Mails aus dem Weltall geschickt. Falls ihr euch noch erinnert, konnte ich überhaupt nur auf diese Weise die Erde vor einer Zerstörung durch den Alien-Angriff bewahren.«</w:t>
      </w:r>
    </w:p>
    <w:p w14:paraId="37376DC8" w14:textId="77777777" w:rsidR="00B74365" w:rsidRDefault="002F7164">
      <w:pPr>
        <w:pStyle w:val="Textkrper"/>
      </w:pPr>
      <w:r>
        <w:t xml:space="preserve">Alexandra drehte unbeeindruckt ihren Zeigefinger im Kreis. </w:t>
      </w:r>
      <w:r>
        <w:rPr>
          <w:i/>
        </w:rPr>
        <w:t>Erzähl uns mehr, wenn dir deine Freiheit etwas bedeutet und du sie behalten möchtest.</w:t>
      </w:r>
    </w:p>
    <w:p w14:paraId="647B5132" w14:textId="77777777" w:rsidR="00B74365" w:rsidRDefault="002F7164">
      <w:pPr>
        <w:pStyle w:val="Textkrper"/>
      </w:pPr>
      <w:r>
        <w:t>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14:paraId="69E6C633" w14:textId="77777777" w:rsidR="00B74365" w:rsidRDefault="002F7164">
      <w:pPr>
        <w:pStyle w:val="Textkrper"/>
      </w:pPr>
      <w:r>
        <w:t>Äüörüzü sprang in Alexandras Arme und schnurrte zufrieden. Nach und nach löste sich die Gruppe auf; ihrer Hilflosigkeit bewusst, verteilten sich die Freunde im Raumschiff und gingen ihren Hobbys nach.</w:t>
      </w:r>
    </w:p>
    <w:p w14:paraId="554E86F7" w14:textId="77777777" w:rsidR="00B74365" w:rsidRDefault="002F7164">
      <w:pPr>
        <w:pStyle w:val="Textkrper"/>
      </w:pPr>
      <w:r>
        <w:t>∞∞∞</w:t>
      </w:r>
    </w:p>
    <w:p w14:paraId="409C95E9" w14:textId="77777777" w:rsidR="00B74365" w:rsidRDefault="002F7164">
      <w:pPr>
        <w:pStyle w:val="Textkrper"/>
      </w:pPr>
      <w:r>
        <w:t>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14:paraId="522FDFDD" w14:textId="77777777" w:rsidR="00B74365" w:rsidRDefault="002F7164">
      <w:pPr>
        <w:pStyle w:val="Textkrper"/>
      </w:pPr>
      <w:r>
        <w:t xml:space="preserve">Der inzwischen wieder enthusiastisch raumfahrende Abenteurer befand sich auf Dönkwön II, einem mäßig besiedelten Planeten am Rande der Äöüzz-Wirtschaftsvereinigung. Ameisenähnliche Insektenwesen bildeten die Bevölkerungsmehrheit in diesem Raumsektor; das Dönkwön-Planetensystem war von fleißiger Agrarwirtschaft geprägt. Mit ihrer Körperlänge von durchschnittlich einem halben Meter und ihren </w:t>
      </w:r>
      <w:proofErr w:type="spellStart"/>
      <w:r>
        <w:t>ikosaederförmigen</w:t>
      </w:r>
      <w:proofErr w:type="spellEnd"/>
      <w:r>
        <w:t xml:space="preserve">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14:paraId="11AC016C" w14:textId="77777777" w:rsidR="00B74365" w:rsidRDefault="002F7164">
      <w:pPr>
        <w:pStyle w:val="Textkrper"/>
      </w:pPr>
      <w:r>
        <w:lastRenderedPageBreak/>
        <w:t xml:space="preserve">Mehr als alles Gold der Welt liebten die </w:t>
      </w:r>
      <w:proofErr w:type="spellStart"/>
      <w:r>
        <w:t>Dönkwöner</w:t>
      </w:r>
      <w:proofErr w:type="spellEnd"/>
      <w:r>
        <w:t xml:space="preserve">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14:paraId="0EBF4170" w14:textId="77777777" w:rsidR="00B74365" w:rsidRDefault="002F7164">
      <w:pPr>
        <w:pStyle w:val="Textkrper"/>
      </w:pPr>
      <w:r>
        <w:t>Neugierig umringten tausende Arbeiter das goldene Raumschiff, aus dem Nüggät seine Mitbringsel heraustrug. Synchron klackte und zirpte es aus der Menge. »Zwölf Mähdrescherhaspeln aus massivem Titan? Sie scheinen ein besonders wichtiges Anliegen zu haben.«</w:t>
      </w:r>
    </w:p>
    <w:p w14:paraId="5A3E17D0" w14:textId="77777777" w:rsidR="00B74365" w:rsidRDefault="002F7164">
      <w:pPr>
        <w:pStyle w:val="Textkrper"/>
      </w:pPr>
      <w:r>
        <w:t xml:space="preserve">»In der Tat«, bestätigte der Besucher. »Ich </w:t>
      </w:r>
      <w:proofErr w:type="spellStart"/>
      <w:r>
        <w:t>würe</w:t>
      </w:r>
      <w:proofErr w:type="spellEnd"/>
      <w:r>
        <w:t xml:space="preserve"> gerne sechs Planetenrotationen lang in der Geisterstadt </w:t>
      </w:r>
      <w:proofErr w:type="spellStart"/>
      <w:r>
        <w:t>Krönöhr</w:t>
      </w:r>
      <w:proofErr w:type="spellEnd"/>
      <w:r>
        <w:t xml:space="preserve"> </w:t>
      </w:r>
      <w:proofErr w:type="spellStart"/>
      <w:r>
        <w:t>Mäk</w:t>
      </w:r>
      <w:proofErr w:type="spellEnd"/>
      <w:r>
        <w:t xml:space="preserve"> verbringen.«</w:t>
      </w:r>
    </w:p>
    <w:p w14:paraId="1B247443" w14:textId="77777777" w:rsidR="00B74365" w:rsidRDefault="002F7164">
      <w:pPr>
        <w:pStyle w:val="Textkrper"/>
      </w:pPr>
      <w:r>
        <w:t xml:space="preserve">Diese Ankündigung löste ein scheinbar wildes </w:t>
      </w:r>
      <w:proofErr w:type="spellStart"/>
      <w:r>
        <w:t>Getummel</w:t>
      </w:r>
      <w:proofErr w:type="spellEnd"/>
      <w:r>
        <w:t xml:space="preserve"> in der Insektenmasse aus. Nach einigen Minuten beruhigten sich die Bewegungen wieder. »Wir sind einverstanden.«</w:t>
      </w:r>
    </w:p>
    <w:p w14:paraId="608CDED1" w14:textId="77777777" w:rsidR="00B74365" w:rsidRDefault="002F7164">
      <w:pPr>
        <w:pStyle w:val="Textkrper"/>
      </w:pPr>
      <w:r>
        <w:t>Nüggät blickte erstaunt in die Facettenaugen seiner Zuhörer. »Es wären aber noch einige Kleinigkeiten zu besprechen. Meine Verpflegung beispielsweise.«</w:t>
      </w:r>
    </w:p>
    <w:p w14:paraId="174CE5C6" w14:textId="77777777" w:rsidR="00B74365" w:rsidRDefault="002F7164">
      <w:pPr>
        <w:pStyle w:val="Textkrper"/>
      </w:pPr>
      <w:r>
        <w:t xml:space="preserve">»Wir sind einverstanden«, ertönte es ohne Zögern. »Es ist alles bereits geplant und steht in </w:t>
      </w:r>
      <w:proofErr w:type="spellStart"/>
      <w:r>
        <w:t>Krönöhr</w:t>
      </w:r>
      <w:proofErr w:type="spellEnd"/>
      <w:r>
        <w:t xml:space="preserve"> </w:t>
      </w:r>
      <w:proofErr w:type="spellStart"/>
      <w:r>
        <w:t>Mäk</w:t>
      </w:r>
      <w:proofErr w:type="spellEnd"/>
      <w:r>
        <w:t xml:space="preserve">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14:paraId="7C179B57" w14:textId="77777777" w:rsidR="00B74365" w:rsidRDefault="002F7164">
      <w:pPr>
        <w:pStyle w:val="Textkrper"/>
      </w:pPr>
      <w:r>
        <w:t xml:space="preserve">»Eine Woche Vollkorn und </w:t>
      </w:r>
      <w:proofErr w:type="spellStart"/>
      <w:r>
        <w:t>Alginatkugeln</w:t>
      </w:r>
      <w:proofErr w:type="spellEnd"/>
      <w:r>
        <w:t>«, äußerte Nüggät seine Begeisterung, deren leicht ironischer Unterton bei der Übersetzung verlorenging. »Wir sind im Geschäft. Vielen Dank.«</w:t>
      </w:r>
    </w:p>
    <w:p w14:paraId="30AF6493" w14:textId="77777777" w:rsidR="00B74365" w:rsidRDefault="002F7164">
      <w:pPr>
        <w:pStyle w:val="Textkrper"/>
      </w:pPr>
      <w:r>
        <w:t>∞∞∞</w:t>
      </w:r>
    </w:p>
    <w:p w14:paraId="53B21A91" w14:textId="77777777" w:rsidR="00B74365" w:rsidRDefault="002F7164">
      <w:pPr>
        <w:pStyle w:val="Textkrper"/>
      </w:pPr>
      <w:r>
        <w:t>Das hexagonale gelbe Ortseingangsschild trug den Schriftzug »</w:t>
      </w:r>
      <w:proofErr w:type="spellStart"/>
      <w:r>
        <w:t>Krnhr</w:t>
      </w:r>
      <w:proofErr w:type="spellEnd"/>
      <w:r>
        <w:t xml:space="preserve"> Mk« in großen schwarzen Lettern.</w:t>
      </w:r>
    </w:p>
    <w:p w14:paraId="72B20B3C" w14:textId="77777777" w:rsidR="00B74365" w:rsidRDefault="002F7164">
      <w:pPr>
        <w:pStyle w:val="Textkrper"/>
      </w:pPr>
      <w:r>
        <w:rPr>
          <w:i/>
        </w:rPr>
        <w:t>Eigentlich,</w:t>
      </w:r>
      <w:r>
        <w:t xml:space="preserve"> überlegte Dögöbörz Nüggät, </w:t>
      </w:r>
      <w:r>
        <w:rPr>
          <w:i/>
        </w:rPr>
        <w:t>habe ich gar keine Zeit für Urlaub.</w:t>
      </w:r>
      <w:r>
        <w:t xml:space="preserve"> Er strich mit einigen Fingern über das Schild und kratzte vorsichtig an der wachsähnlichen Substanz. Als er unter seinen Fingernägeln den Abrieb spürte, zog er schnell die Hand zurück und blickte sich verstohlen um. </w:t>
      </w:r>
      <w:r>
        <w:rPr>
          <w:i/>
        </w:rPr>
        <w:t>Vielleicht sollte ich nicht alles auf eine Karte setzen.</w:t>
      </w:r>
    </w:p>
    <w:p w14:paraId="3365DF7B" w14:textId="77777777" w:rsidR="00B74365" w:rsidRDefault="002F7164">
      <w:pPr>
        <w:pStyle w:val="Textkrper"/>
      </w:pPr>
      <w:r>
        <w:t xml:space="preserve">Alle Gebäude in </w:t>
      </w:r>
      <w:proofErr w:type="spellStart"/>
      <w:r>
        <w:t>Krönöhr</w:t>
      </w:r>
      <w:proofErr w:type="spellEnd"/>
      <w:r>
        <w:t xml:space="preserve"> </w:t>
      </w:r>
      <w:proofErr w:type="spellStart"/>
      <w:r>
        <w:t>Mäk</w:t>
      </w:r>
      <w:proofErr w:type="spellEnd"/>
      <w:r>
        <w:t xml:space="preserve"> waren aus gelbem Bienenwachs gebaut und bestanden aus mehreren gestapelten prismenförmigen Waben mit sechseckiger Vorder- und Rückseite. Die eigentlich in Höhlen lebenden </w:t>
      </w:r>
      <w:proofErr w:type="spellStart"/>
      <w:r>
        <w:t>Dönkwöner</w:t>
      </w:r>
      <w:proofErr w:type="spellEnd"/>
      <w:r>
        <w:t xml:space="preserve"> hatten die Nutzung natürlicher Ressourcen perfektioniert und ganze Städte aus organischen Materialien errichtet. Die meisten Touristen verschmähten jedoch dieses Angebot, da sie die Übernachtung in Höhlenhotels </w:t>
      </w:r>
      <w:r>
        <w:lastRenderedPageBreak/>
        <w:t xml:space="preserve">für ein authentischeres Besuchserlebnis hielten. Geisterstädte aus Wachs überzogen den Planeten; </w:t>
      </w:r>
      <w:proofErr w:type="spellStart"/>
      <w:r>
        <w:t>Krönöhr</w:t>
      </w:r>
      <w:proofErr w:type="spellEnd"/>
      <w:r>
        <w:t xml:space="preserve"> </w:t>
      </w:r>
      <w:proofErr w:type="spellStart"/>
      <w:r>
        <w:t>Mäk</w:t>
      </w:r>
      <w:proofErr w:type="spellEnd"/>
      <w:r>
        <w:t xml:space="preserve"> war ein abgelegener Ort, an den sich sicherlich kein Lebewesen zufällig verirren würde.</w:t>
      </w:r>
    </w:p>
    <w:p w14:paraId="663B2DB3" w14:textId="77777777" w:rsidR="00B74365" w:rsidRDefault="002F7164">
      <w:pPr>
        <w:pStyle w:val="Textkrper"/>
      </w:pPr>
      <w:r>
        <w:t>Nüggät lachte vor sich hin. »Zweihundertsechzehn Wesen ihrer Wahl«, die Ameisen waren großartige Gastgeber.</w:t>
      </w:r>
    </w:p>
    <w:p w14:paraId="075518D4" w14:textId="77777777" w:rsidR="00B74365" w:rsidRDefault="002F7164">
      <w:pPr>
        <w:pStyle w:val="berschrift2"/>
      </w:pPr>
      <w:bookmarkStart w:id="6" w:name="zwei-blinde-hühner"/>
      <w:r>
        <w:t>Zwei blinde Hühner</w:t>
      </w:r>
      <w:bookmarkEnd w:id="6"/>
    </w:p>
    <w:p w14:paraId="66A62699" w14:textId="77777777" w:rsidR="00B74365" w:rsidRDefault="002F7164">
      <w:pPr>
        <w:pStyle w:val="FirstParagraph"/>
      </w:pPr>
      <w:r>
        <w:t>»Dieser Vollpfosten«, spottete Schreiner. »Hat vergessen, mir das Dynamit abzunehmen.«</w:t>
      </w:r>
    </w:p>
    <w:p w14:paraId="0F23B485" w14:textId="77777777" w:rsidR="00B74365" w:rsidRDefault="002F7164">
      <w:pPr>
        <w:pStyle w:val="Textkrper"/>
      </w:pPr>
      <w:r>
        <w:t xml:space="preserve">Wolfgang pflichtete ihm bei. »Und er hat mein Smartphone nicht entdeckt. Typische Amateurfehler. Der Sprengstofffrau oder dem </w:t>
      </w:r>
      <w:proofErr w:type="spellStart"/>
      <w:r>
        <w:t>Mathenerd</w:t>
      </w:r>
      <w:proofErr w:type="spellEnd"/>
      <w:r>
        <w:t xml:space="preserve"> wäre das nicht passiert. Vermutlich nicht einmal dem Computerfreak. Wir haben nur ein Problem.«</w:t>
      </w:r>
    </w:p>
    <w:p w14:paraId="67D10C3C" w14:textId="77777777" w:rsidR="00B74365" w:rsidRDefault="002F7164">
      <w:pPr>
        <w:pStyle w:val="Textkrper"/>
      </w:pPr>
      <w:r>
        <w:t>»Welches da wäre?«</w:t>
      </w:r>
    </w:p>
    <w:p w14:paraId="59CF434B" w14:textId="77777777" w:rsidR="00B74365" w:rsidRDefault="002F7164">
      <w:pPr>
        <w:pStyle w:val="Textkrper"/>
      </w:pPr>
      <w:r>
        <w:t>»Die Druckwelle wird sehr, sehr unangenehm«, prophezeite der Kopf des kriminellen Duos.</w:t>
      </w:r>
    </w:p>
    <w:p w14:paraId="7F558ADB" w14:textId="77777777" w:rsidR="00B74365" w:rsidRDefault="002F7164">
      <w:pPr>
        <w:pStyle w:val="Textkrper"/>
      </w:pPr>
      <w:r>
        <w:t>Zwei Minuten später hatten sich die beiden Eingesperrten in eine Toilettenkabine zurückgezogen und hielten sich in unangenehmer Erwartung die Ohren zu.</w:t>
      </w:r>
    </w:p>
    <w:p w14:paraId="0FBCE202" w14:textId="77777777" w:rsidR="00B74365" w:rsidRDefault="002F7164">
      <w:pPr>
        <w:pStyle w:val="Textkrper"/>
      </w:pPr>
      <w:r>
        <w:t xml:space="preserve">»Nimm die Schulter für die </w:t>
      </w:r>
      <w:proofErr w:type="spellStart"/>
      <w:r>
        <w:t>Türseite</w:t>
      </w:r>
      <w:proofErr w:type="spellEnd"/>
      <w:r>
        <w:t>, so wie ich«, riet Wolfgang.</w:t>
      </w:r>
    </w:p>
    <w:p w14:paraId="5C37104F" w14:textId="77777777" w:rsidR="00B74365" w:rsidRDefault="002F7164">
      <w:pPr>
        <w:pStyle w:val="Textkrper"/>
      </w:pPr>
      <w:r>
        <w:t>»Was?«</w:t>
      </w:r>
    </w:p>
    <w:p w14:paraId="47799FA2" w14:textId="77777777" w:rsidR="00B74365" w:rsidRDefault="002F7164">
      <w:pPr>
        <w:pStyle w:val="Textkrper"/>
      </w:pPr>
      <w:r>
        <w:t>»Ach, vergiss es.«</w:t>
      </w:r>
    </w:p>
    <w:p w14:paraId="1FEDEA23" w14:textId="77777777" w:rsidR="00B74365" w:rsidRDefault="002F7164">
      <w:pPr>
        <w:pStyle w:val="Textkrper"/>
      </w:pPr>
      <w:r>
        <w:t>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14:paraId="053C03DB" w14:textId="77777777" w:rsidR="00B74365" w:rsidRDefault="002F7164">
      <w:pPr>
        <w:pStyle w:val="Textkrper"/>
      </w:pPr>
      <w:r>
        <w:t xml:space="preserve">Noch immer die zweite Stange Dynamit zwischen den Zähnen tragend, nuschelte Schreiner vor sich hin. »Himmel, meine Ohren </w:t>
      </w:r>
      <w:proofErr w:type="spellStart"/>
      <w:r>
        <w:t>klingeln</w:t>
      </w:r>
      <w:proofErr w:type="spellEnd"/>
      <w:r>
        <w:t xml:space="preserve"> wie verrückt. Oh nein, meine Nase. Meine verdammten Zähne. Mein Kopf.«</w:t>
      </w:r>
    </w:p>
    <w:p w14:paraId="6A6C9271" w14:textId="77777777" w:rsidR="00B74365" w:rsidRDefault="002F7164">
      <w:pPr>
        <w:pStyle w:val="Textkrper"/>
      </w:pPr>
      <w:r>
        <w:t>»Du kannst die Finger jetzt aus den Ohren nehmen«, erinnerte ihn sein Kollege.</w:t>
      </w:r>
    </w:p>
    <w:p w14:paraId="623AE77E" w14:textId="77777777" w:rsidR="00B74365" w:rsidRDefault="002F7164">
      <w:pPr>
        <w:pStyle w:val="Textkrper"/>
      </w:pPr>
      <w:r>
        <w:t>»Was?«</w:t>
      </w:r>
    </w:p>
    <w:p w14:paraId="08CFC2F0" w14:textId="77777777" w:rsidR="00B74365" w:rsidRDefault="002F7164">
      <w:pPr>
        <w:pStyle w:val="Textkrper"/>
      </w:pPr>
      <w:r>
        <w:t>∞∞∞</w:t>
      </w:r>
    </w:p>
    <w:p w14:paraId="257635D3" w14:textId="77777777" w:rsidR="00B74365" w:rsidRDefault="002F7164">
      <w:pPr>
        <w:pStyle w:val="Textkrper"/>
      </w:pPr>
      <w:r>
        <w:t>Vor einem hell erleuchteten, geöffneten Aufzug schien die Suche eine unerwartete Wendung zu nehmen.</w:t>
      </w:r>
    </w:p>
    <w:p w14:paraId="42FBA1D0" w14:textId="77777777" w:rsidR="00B74365" w:rsidRDefault="002F7164">
      <w:pPr>
        <w:pStyle w:val="Textkrper"/>
      </w:pPr>
      <w:r>
        <w:t>»He, warte«, zischte Wolfgang. »Das stinkt, da vorne. Da hat jemand goldene Schlüssel stecken lassen.«</w:t>
      </w:r>
    </w:p>
    <w:p w14:paraId="4A7B9150" w14:textId="77777777" w:rsidR="00B74365" w:rsidRDefault="002F7164">
      <w:pPr>
        <w:pStyle w:val="Textkrper"/>
      </w:pPr>
      <w:r>
        <w:t>»Das Gebäude ist leer«, meckerte Marcor Schreiner. »Die Schlüssel sind bestimmt nur aus Messing; lass uns verschwinden. Wer weiß, ob wir da oben einen Feueralarm ausgelöst haben.«</w:t>
      </w:r>
    </w:p>
    <w:p w14:paraId="0182815C" w14:textId="77777777" w:rsidR="00B74365" w:rsidRDefault="002F7164">
      <w:pPr>
        <w:pStyle w:val="Textkrper"/>
      </w:pPr>
      <w:r>
        <w:lastRenderedPageBreak/>
        <w:t>Wolfgang lachte. »Das hätten wir längst bemerkt. Dann wären wir klitschnass.«</w:t>
      </w:r>
    </w:p>
    <w:p w14:paraId="06A94AFE" w14:textId="77777777" w:rsidR="00B74365" w:rsidRDefault="002F7164">
      <w:pPr>
        <w:pStyle w:val="Textkrper"/>
      </w:pPr>
      <w:r>
        <w:t>Zögerlich verwarf Schreiner seine Angst. »Also gut. Was sollen wir machen?«</w:t>
      </w:r>
    </w:p>
    <w:p w14:paraId="27AE97F7" w14:textId="77777777" w:rsidR="00B74365" w:rsidRDefault="002F7164">
      <w:pPr>
        <w:pStyle w:val="Textkrper"/>
      </w:pPr>
      <w:r>
        <w:t>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14:paraId="7008ABB6" w14:textId="77777777" w:rsidR="00B74365" w:rsidRDefault="002F7164">
      <w:pPr>
        <w:pStyle w:val="Textkrper"/>
      </w:pPr>
      <w:r>
        <w:t>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14:paraId="17B062E3" w14:textId="77777777" w:rsidR="00B74365" w:rsidRDefault="002F7164">
      <w:pPr>
        <w:pStyle w:val="Textkrper"/>
      </w:pPr>
      <w:r>
        <w:t>»Wovon redest du?«, fragte Schreiner mit einerseits großem Interesse, aber andererseits vollkommen fehlendem Sachverständnis.</w:t>
      </w:r>
    </w:p>
    <w:p w14:paraId="64CE60C6" w14:textId="77777777" w:rsidR="00B74365" w:rsidRDefault="002F7164">
      <w:pPr>
        <w:pStyle w:val="Textkrper"/>
      </w:pPr>
      <w:r>
        <w:t>Die Schraube fiel zu Boden. »</w:t>
      </w:r>
      <w:proofErr w:type="gramStart"/>
      <w:r>
        <w:t>Hab</w:t>
      </w:r>
      <w:proofErr w:type="gramEnd"/>
      <w:r>
        <w:t xml:space="preserve"> mich geirrt«, gab der Wichtigtuer zu.</w:t>
      </w:r>
    </w:p>
    <w:p w14:paraId="5C63829D" w14:textId="77777777" w:rsidR="00B74365" w:rsidRDefault="002F7164">
      <w:pPr>
        <w:pStyle w:val="Textkrper"/>
      </w:pPr>
      <w:r>
        <w:t>Nun wollte aber auch Marcor Schreiner einen Teil zur Arbeit beitragen und drückte wahllos irgendeinen Knopf. Dass dieser ausgerechnet mit einer gelben Glocke bedruckt war, brachte beide Aufzuginsassen von einer Sekunde auf die andere zum Schwitzen.</w:t>
      </w:r>
    </w:p>
    <w:p w14:paraId="7096B672" w14:textId="77777777" w:rsidR="00B74365" w:rsidRDefault="002F7164">
      <w:pPr>
        <w:pStyle w:val="Textkrper"/>
      </w:pPr>
      <w:r>
        <w:t>»Das hast du gerade nicht wirklich getan«, stammelte Wolfgang, woraufhin eine kleinlaute Entschuldigung folgte.</w:t>
      </w:r>
    </w:p>
    <w:p w14:paraId="60E22574" w14:textId="77777777" w:rsidR="00B74365" w:rsidRDefault="002F7164">
      <w:pPr>
        <w:pStyle w:val="Textkrper"/>
      </w:pPr>
      <w:r>
        <w:t xml:space="preserve">Als auch nach einer halben Minute nicht die geringste Reaktion zu hören war, atmete er tief durch. </w:t>
      </w:r>
      <w:proofErr w:type="gramStart"/>
      <w:r>
        <w:t>»Klar«,</w:t>
      </w:r>
      <w:proofErr w:type="gramEnd"/>
      <w:r>
        <w:t xml:space="preserve"> riet er dann. »Die Feuerwehr ist ja längst anwesend. Nein, stell keine dumme Frage – du weißt, dass ich die Schlüssel meine. Weil wir den Aufzug mit Feuerwehrschlüsseln entsperrt haben, ist die Glocke wirkungslos.«</w:t>
      </w:r>
    </w:p>
    <w:p w14:paraId="5EC3BEA9" w14:textId="77777777" w:rsidR="00B74365" w:rsidRDefault="002F7164">
      <w:pPr>
        <w:pStyle w:val="Textkrper"/>
      </w:pPr>
      <w:r>
        <w:t>Schreiners berechtigter Einwand, auch die Feuerwehr könne auf technischen Support angewiesen sein, blieb unbeantwortet. Wolfgang drückte seine Lieblingszahl und der Aufzug fuhr abwärts.</w:t>
      </w:r>
    </w:p>
    <w:p w14:paraId="16764C56" w14:textId="77777777" w:rsidR="00B74365" w:rsidRDefault="002F7164">
      <w:pPr>
        <w:pStyle w:val="Textkrper"/>
      </w:pPr>
      <w:r>
        <w:rPr>
          <w:i/>
        </w:rPr>
        <w:t>Abwärts.</w:t>
      </w:r>
    </w:p>
    <w:p w14:paraId="535B4B25" w14:textId="77777777" w:rsidR="00B74365" w:rsidRDefault="002F7164">
      <w:pPr>
        <w:pStyle w:val="Textkrper"/>
      </w:pPr>
      <w:r>
        <w:t>∞∞∞</w:t>
      </w:r>
    </w:p>
    <w:p w14:paraId="705EA45A" w14:textId="77777777" w:rsidR="00B74365" w:rsidRDefault="002F7164">
      <w:pPr>
        <w:pStyle w:val="Textkrper"/>
      </w:pPr>
      <w:r>
        <w:rPr>
          <w:i/>
        </w:rPr>
        <w:t>»Pling.«</w:t>
      </w:r>
    </w:p>
    <w:p w14:paraId="79D40FB2" w14:textId="77777777" w:rsidR="00B74365" w:rsidRDefault="002F7164">
      <w:pPr>
        <w:pStyle w:val="Textkrper"/>
      </w:pPr>
      <w:r>
        <w:t>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14:paraId="576B1B5F" w14:textId="77777777" w:rsidR="00B74365" w:rsidRDefault="002F7164">
      <w:pPr>
        <w:pStyle w:val="Textkrper"/>
      </w:pPr>
      <w:r>
        <w:t>»Wer um alles in der Welt hat einen Tunnel unter dem Rathaus gegraben?!«, rief Schreiner in die Dunkelheit.</w:t>
      </w:r>
    </w:p>
    <w:p w14:paraId="4305E128" w14:textId="77777777" w:rsidR="00B74365" w:rsidRDefault="002F7164">
      <w:pPr>
        <w:pStyle w:val="Textkrper"/>
      </w:pPr>
      <w:r>
        <w:lastRenderedPageBreak/>
        <w:t>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14:paraId="539B869C" w14:textId="77777777" w:rsidR="00B74365" w:rsidRDefault="002F7164">
      <w:pPr>
        <w:pStyle w:val="Textkrper"/>
      </w:pPr>
      <w:r>
        <w:t>»Da oben ist eine Tür, die es nicht geben darf. Da oben ist ein riesiger Saal. Da oben gibt es das Werk eines Wahnsinnigen zu besichtigen. Island muss den Verstand verloren haben.«</w:t>
      </w:r>
    </w:p>
    <w:p w14:paraId="1087E8AA" w14:textId="77777777" w:rsidR="00B74365" w:rsidRDefault="002F7164">
      <w:pPr>
        <w:pStyle w:val="Textkrper"/>
      </w:pPr>
      <w:r>
        <w:t>∞∞∞</w:t>
      </w:r>
    </w:p>
    <w:p w14:paraId="48F57B01" w14:textId="77777777" w:rsidR="00B74365" w:rsidRDefault="002F7164">
      <w:pPr>
        <w:pStyle w:val="Textkrper"/>
      </w:pPr>
      <w:r>
        <w:t>Wolfgang zeigte mit einer Hand nach vorne. »Die blinkende Kiste neben dem Thron ist der Computer, nach dem wir im Spülkasten gesucht haben.«</w:t>
      </w:r>
    </w:p>
    <w:p w14:paraId="0C7CA684" w14:textId="77777777" w:rsidR="00B74365" w:rsidRDefault="002F7164">
      <w:pPr>
        <w:pStyle w:val="Textkrper"/>
      </w:pPr>
      <w:r>
        <w:t>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14:paraId="250CBE91" w14:textId="77777777" w:rsidR="00B74365" w:rsidRDefault="002F7164">
      <w:pPr>
        <w:pStyle w:val="Textkrper"/>
      </w:pPr>
      <w:r>
        <w:t>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14:paraId="74F78562" w14:textId="77777777" w:rsidR="00B74365" w:rsidRDefault="009F21C8">
      <w:r>
        <w:pict w14:anchorId="6CC9CEAC">
          <v:rect id="_x0000_i1047" style="width:0;height:1.5pt" o:hralign="center" o:hrstd="t" o:hr="t"/>
        </w:pict>
      </w:r>
    </w:p>
    <w:p w14:paraId="56C4F018" w14:textId="77777777" w:rsidR="00B74365" w:rsidRDefault="002F7164">
      <w:pPr>
        <w:pStyle w:val="FirstParagraph"/>
      </w:pPr>
      <w:r>
        <w:t>Guten Tag, Free.</w:t>
      </w:r>
      <w:r>
        <w:br/>
        <w:t># |</w:t>
      </w:r>
    </w:p>
    <w:p w14:paraId="5C3BAD59" w14:textId="77777777" w:rsidR="00B74365" w:rsidRDefault="009F21C8">
      <w:r>
        <w:pict w14:anchorId="150A9652">
          <v:rect id="_x0000_i1048" style="width:0;height:1.5pt" o:hralign="center" o:hrstd="t" o:hr="t"/>
        </w:pict>
      </w:r>
    </w:p>
    <w:p w14:paraId="787606FF" w14:textId="77777777" w:rsidR="00B74365" w:rsidRDefault="002F7164">
      <w:pPr>
        <w:pStyle w:val="FirstParagraph"/>
      </w:pPr>
      <w:r>
        <w:t>Wolfgang schmunzelte und griff nach der Tastatur, ohne groß über seine Worte nachzudenken.</w:t>
      </w:r>
    </w:p>
    <w:p w14:paraId="62F75268" w14:textId="77777777" w:rsidR="00B74365" w:rsidRDefault="009F21C8">
      <w:r>
        <w:pict w14:anchorId="523588C0">
          <v:rect id="_x0000_i1049" style="width:0;height:1.5pt" o:hralign="center" o:hrstd="t" o:hr="t"/>
        </w:pict>
      </w:r>
    </w:p>
    <w:p w14:paraId="45213DAB" w14:textId="77777777" w:rsidR="00B74365" w:rsidRDefault="002F7164">
      <w:pPr>
        <w:pStyle w:val="FirstParagraph"/>
      </w:pPr>
      <w:r>
        <w:t>Guten Tag, Free.</w:t>
      </w:r>
      <w:r>
        <w:br/>
        <w:t># Ich bin nicht Free.</w:t>
      </w:r>
      <w:r>
        <w:br/>
        <w:t>Guten Tag, yury.</w:t>
      </w:r>
      <w:r>
        <w:br/>
        <w:t># Ich bin nicht yury.</w:t>
      </w:r>
      <w:r>
        <w:br/>
        <w:t>Guten Tag, Alexandra.</w:t>
      </w:r>
      <w:r>
        <w:br/>
        <w:t># Ich bin nicht Alexandra.</w:t>
      </w:r>
      <w:r>
        <w:br/>
      </w:r>
      <w:r>
        <w:lastRenderedPageBreak/>
        <w:t>Herzlichen Glückwunsch, Orakel.</w:t>
      </w:r>
      <w:r>
        <w:br/>
        <w:t># |</w:t>
      </w:r>
    </w:p>
    <w:p w14:paraId="27479374" w14:textId="77777777" w:rsidR="00B74365" w:rsidRDefault="009F21C8">
      <w:r>
        <w:pict w14:anchorId="6ACC1A18">
          <v:rect id="_x0000_i1050" style="width:0;height:1.5pt" o:hralign="center" o:hrstd="t" o:hr="t"/>
        </w:pict>
      </w:r>
    </w:p>
    <w:p w14:paraId="7FF083CE" w14:textId="77777777" w:rsidR="00B74365" w:rsidRDefault="002F7164">
      <w:pPr>
        <w:pStyle w:val="FirstParagraph"/>
      </w:pPr>
      <w:r>
        <w:t>»Das scheint so nicht geplant worden zu sein«, wunderte sich Wolfgang. »Wozu dient das alles?«</w:t>
      </w:r>
    </w:p>
    <w:p w14:paraId="48FD7EA8" w14:textId="77777777" w:rsidR="00B74365" w:rsidRDefault="002F7164">
      <w:pPr>
        <w:pStyle w:val="Textkrper"/>
      </w:pPr>
      <w:r>
        <w:t>»Verschieß nicht dein gesamtes Pulver auf einmal«, riet Schreiner. Wolfgang nickte.</w:t>
      </w:r>
    </w:p>
    <w:p w14:paraId="3FF0C095" w14:textId="77777777" w:rsidR="00B74365" w:rsidRDefault="009F21C8">
      <w:r>
        <w:pict w14:anchorId="3311FD96">
          <v:rect id="_x0000_i1051" style="width:0;height:1.5pt" o:hralign="center" o:hrstd="t" o:hr="t"/>
        </w:pict>
      </w:r>
    </w:p>
    <w:p w14:paraId="1218EDE5" w14:textId="77777777" w:rsidR="00B74365" w:rsidRDefault="002F7164">
      <w:pPr>
        <w:pStyle w:val="FirstParagraph"/>
      </w:pPr>
      <w:r>
        <w:t>Herzlichen Glückwunsch, Orakel.</w:t>
      </w:r>
      <w:r>
        <w:br/>
        <w:t># Dankeschön.</w:t>
      </w:r>
      <w:r>
        <w:br/>
        <w:t>Weißt du, was eine Kommandozeile ist?</w:t>
      </w:r>
      <w:r>
        <w:br/>
        <w:t># Nö.</w:t>
      </w:r>
      <w:r>
        <w:br/>
        <w:t>Mein Freund, du steckst tief in der Tinte.</w:t>
      </w:r>
      <w:r>
        <w:br/>
        <w:t>Du hast Zugang zum Zentralserver</w:t>
      </w:r>
      <w:r>
        <w:br/>
        <w:t>der Island-Administration, aber</w:t>
      </w:r>
      <w:r>
        <w:br/>
        <w:t>keine Ahnung, wie man ihn bedient.</w:t>
      </w:r>
      <w:r>
        <w:br/>
        <w:t># Wer bist du?</w:t>
      </w:r>
      <w:r>
        <w:br/>
        <w:t>Ich</w:t>
      </w:r>
      <w:r>
        <w:br/>
        <w:t>bin die Seele des Internets.</w:t>
      </w:r>
      <w:r>
        <w:br/>
        <w:t xml:space="preserve"># Hilf mir </w:t>
      </w:r>
      <w:proofErr w:type="spellStart"/>
      <w:r>
        <w:t>gefäll</w:t>
      </w:r>
      <w:proofErr w:type="spellEnd"/>
      <w:r>
        <w:t>–</w:t>
      </w:r>
    </w:p>
    <w:p w14:paraId="616B34E5" w14:textId="77777777" w:rsidR="00B74365" w:rsidRDefault="009F21C8">
      <w:r>
        <w:pict w14:anchorId="543A2880">
          <v:rect id="_x0000_i1052" style="width:0;height:1.5pt" o:hralign="center" o:hrstd="t" o:hr="t"/>
        </w:pict>
      </w:r>
    </w:p>
    <w:p w14:paraId="68D912B3" w14:textId="77777777" w:rsidR="00B74365" w:rsidRDefault="002F7164">
      <w:pPr>
        <w:pStyle w:val="FirstParagraph"/>
      </w:pPr>
      <w:r>
        <w:t>Wolfgang korrigierte sich. Schließlich hielt der Computer ihn für Orakel, und er hatte nicht vor, daran etwas zu ändern.</w:t>
      </w:r>
    </w:p>
    <w:p w14:paraId="6AAF513D" w14:textId="77777777" w:rsidR="00B74365" w:rsidRDefault="009F21C8">
      <w:r>
        <w:pict w14:anchorId="56309B81">
          <v:rect id="_x0000_i1053" style="width:0;height:1.5pt" o:hralign="center" o:hrstd="t" o:hr="t"/>
        </w:pict>
      </w:r>
    </w:p>
    <w:p w14:paraId="62CC86CC" w14:textId="77777777" w:rsidR="00B74365" w:rsidRDefault="002F7164">
      <w:pPr>
        <w:pStyle w:val="FirstParagraph"/>
      </w:pPr>
      <w:r>
        <w:t>Ich</w:t>
      </w:r>
      <w:r>
        <w:br/>
        <w:t>bin die Seele des Internets.</w:t>
      </w:r>
      <w:r>
        <w:br/>
        <w:t># Hilf mir bitte.</w:t>
      </w:r>
      <w:r>
        <w:br/>
        <w:t>Was möchtest du tun?</w:t>
      </w:r>
      <w:r>
        <w:br/>
        <w:t># |</w:t>
      </w:r>
    </w:p>
    <w:p w14:paraId="5B5C20B1" w14:textId="77777777" w:rsidR="00B74365" w:rsidRDefault="009F21C8">
      <w:r>
        <w:pict w14:anchorId="21CA7803">
          <v:rect id="_x0000_i1054" style="width:0;height:1.5pt" o:hralign="center" o:hrstd="t" o:hr="t"/>
        </w:pict>
      </w:r>
    </w:p>
    <w:p w14:paraId="785F054F" w14:textId="77777777" w:rsidR="00B74365" w:rsidRDefault="002F7164">
      <w:pPr>
        <w:pStyle w:val="berschrift2"/>
      </w:pPr>
      <w:bookmarkStart w:id="7" w:name="Xc124576dd0b8bd2bf80461d796a2535f7e57f6a"/>
      <w:r>
        <w:t>Wie überrumpelt man einen Raumschiffentführer?</w:t>
      </w:r>
      <w:bookmarkEnd w:id="7"/>
    </w:p>
    <w:p w14:paraId="705B8DD3" w14:textId="77777777" w:rsidR="00B74365" w:rsidRDefault="002F7164">
      <w:pPr>
        <w:pStyle w:val="FirstParagraph"/>
      </w:pPr>
      <w:r>
        <w:rPr>
          <w:i/>
        </w:rPr>
        <w:t>Einen entscheidenden Vorteil haben wir allerdings</w:t>
      </w:r>
      <w:r>
        <w:t xml:space="preserve">, überlegte yury. </w:t>
      </w:r>
      <w:r>
        <w:rPr>
          <w:i/>
        </w:rPr>
        <w:t>Der FBI-Agent kennt sich vielleicht mit Helikoptern und Flugzeugen aus, hat aber keine Ahnung von Raumschiffen und Fusionsenergie.</w:t>
      </w:r>
    </w:p>
    <w:p w14:paraId="035CC7AD" w14:textId="77777777" w:rsidR="00B74365" w:rsidRDefault="002F7164">
      <w:pPr>
        <w:pStyle w:val="Textkrper"/>
      </w:pPr>
      <w:r>
        <w:t>In diesem Moment räusperte sich Orakel. »Mister Island, Sir«, brachte er zögerlich hervor, »es gibt da etwas, das wir beachten sollten.«</w:t>
      </w:r>
    </w:p>
    <w:p w14:paraId="1964DA3E" w14:textId="77777777" w:rsidR="00B74365" w:rsidRDefault="002F7164">
      <w:pPr>
        <w:pStyle w:val="Textkrper"/>
      </w:pPr>
      <w:r>
        <w:t>Alexandra schlug gedanklich die Hände über dem Kopf zusammen; Free wischte sich möglichst unauffällig einen Schweißtropfen von der Stirn.</w:t>
      </w:r>
    </w:p>
    <w:p w14:paraId="4D153E4F" w14:textId="77777777" w:rsidR="00B74365" w:rsidRDefault="002F7164">
      <w:pPr>
        <w:pStyle w:val="Textkrper"/>
      </w:pPr>
      <w:r>
        <w:lastRenderedPageBreak/>
        <w:t>»Was gibt es denn, mein langjähriger Weltraumfreund?«, fragte Island mit mäßigem Interesse. Vermutlich genügten dem Vielfraß die Essensvorräte an Bord nicht, aber damit würde er sich abfinden müssen. Verzögerungen wurden nicht geduldet.</w:t>
      </w:r>
    </w:p>
    <w:p w14:paraId="430448F9" w14:textId="77777777" w:rsidR="00B74365" w:rsidRDefault="002F7164">
      <w:pPr>
        <w:pStyle w:val="Textkrper"/>
      </w:pPr>
      <w:r>
        <w:t>»Bei der letzten Kraftwerkswartung wurden Haarrisse im Hauptreaktor festgestellt.«</w:t>
      </w:r>
    </w:p>
    <w:p w14:paraId="16703DFE" w14:textId="77777777" w:rsidR="00B74365" w:rsidRDefault="002F7164">
      <w:pPr>
        <w:pStyle w:val="Textkrper"/>
      </w:pPr>
      <w:r>
        <w:t>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14:paraId="6B070254" w14:textId="77777777" w:rsidR="00B74365" w:rsidRDefault="002F7164">
      <w:pPr>
        <w:pStyle w:val="Textkrper"/>
      </w:pPr>
      <w:r>
        <w:t>Orakel ließ sich von dem Griff des Agenten nicht im Geringsten beeindrucken. »Abgesehen von der leicht erhöhten Strahlungsexposition im Inneren des Raumschiffs, die sich aber noch knapp unterhalb der gesetzlichen Grenzwerte befindet«, begann er seine Erklärung.</w:t>
      </w:r>
    </w:p>
    <w:p w14:paraId="06F12E2E" w14:textId="77777777" w:rsidR="00B74365" w:rsidRDefault="002F7164">
      <w:pPr>
        <w:pStyle w:val="Textkrper"/>
      </w:pPr>
      <w:r>
        <w:t>»Zumindest auf Örz«, warf Alexandra ein, was Island eine Spur blasser werden ließ.</w:t>
      </w:r>
    </w:p>
    <w:p w14:paraId="6D855048" w14:textId="77777777" w:rsidR="00B74365" w:rsidRDefault="002F7164">
      <w:pPr>
        <w:pStyle w:val="Textkrper"/>
      </w:pPr>
      <w:r>
        <w:t>»…haben wir das Problem eigentlich ganz gut in den Griff bekommen, ohne große Kosten für eine Reparatur stemmen zu müssen.«</w:t>
      </w:r>
    </w:p>
    <w:p w14:paraId="2E65D57D" w14:textId="77777777" w:rsidR="00B74365" w:rsidRDefault="002F7164">
      <w:pPr>
        <w:pStyle w:val="Textkrper"/>
      </w:pPr>
      <w:r>
        <w:t>Island lockerte seinen Griff und blickte Orakel äußerst misstrauisch in die Augen. Dieser erwiderte den Blick mit einem unschuldigen Lächeln.</w:t>
      </w:r>
    </w:p>
    <w:p w14:paraId="13BBF5A7" w14:textId="77777777" w:rsidR="00B74365" w:rsidRDefault="002F7164">
      <w:pPr>
        <w:pStyle w:val="Textkrper"/>
      </w:pPr>
      <w:r>
        <w:t>Nun ergriff yury das Wort. »Es kann sich eben nicht jeder eine entsprechende Reparatur leisten. Aber dieser Umstand lässt sich mithilfe der an Bord vorhandenen Goldvorräte sicherlich beheben, sobald wir wieder auf Örz sind.«</w:t>
      </w:r>
    </w:p>
    <w:p w14:paraId="2CCBC7F5" w14:textId="77777777" w:rsidR="00B74365" w:rsidRDefault="002F7164">
      <w:pPr>
        <w:pStyle w:val="Textkrper"/>
      </w:pPr>
      <w:r>
        <w:t>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14:paraId="20C2D600" w14:textId="77777777" w:rsidR="00B74365" w:rsidRDefault="002F7164">
      <w:pPr>
        <w:pStyle w:val="Textkrper"/>
      </w:pPr>
      <w:r>
        <w:t>»Wir sind selbstverständlich nicht so blöd, unsere Gesundheit zu verkaufen«, löste Orakel das Rätsel auf. Island wandte sich wieder ihm zu.</w:t>
      </w:r>
    </w:p>
    <w:p w14:paraId="6D98893A" w14:textId="77777777" w:rsidR="00B74365" w:rsidRDefault="002F7164">
      <w:pPr>
        <w:pStyle w:val="Textkrper"/>
      </w:pPr>
      <w:r>
        <w:t>»Warum erzählst du mir das dann? Welche gesundheitsverträgliche Lösung habt ihr für das Problem gefunden?«</w:t>
      </w:r>
    </w:p>
    <w:p w14:paraId="0FD55E00" w14:textId="77777777" w:rsidR="00B74365" w:rsidRDefault="002F7164">
      <w:pPr>
        <w:pStyle w:val="Textkrper"/>
      </w:pPr>
      <w:r>
        <w:t>»Das Raumschiff hat zwei Reaktoren«, antwortete Orakel wahrheitsgemäß und unterstrich seine Aussage mit einem Victory-Zeichen. »Einen Hauptreaktor und einen Redundanzreaktor.«</w:t>
      </w:r>
    </w:p>
    <w:p w14:paraId="0783D715" w14:textId="77777777" w:rsidR="00B74365" w:rsidRDefault="002F7164">
      <w:pPr>
        <w:pStyle w:val="Textkrper"/>
      </w:pPr>
      <w:r>
        <w:t>»Ich bin zu lange beim FBI gewesen, um mich auf solche Behauptungen zu verlassen. Zeig mir die beiden Reaktoren.«</w:t>
      </w:r>
    </w:p>
    <w:p w14:paraId="67DEF321" w14:textId="77777777" w:rsidR="00B74365" w:rsidRDefault="002F7164">
      <w:pPr>
        <w:pStyle w:val="Textkrper"/>
      </w:pPr>
      <w:r>
        <w:t>Orakel nickte und öffnete eine versteckte Tür im Boden. Eine Treppe kam zum Vorschein. »Selbstverständlich. Wenn Sie mir bitte folgen würden.«</w:t>
      </w:r>
    </w:p>
    <w:p w14:paraId="6F222329" w14:textId="77777777" w:rsidR="00B74365" w:rsidRDefault="002F7164">
      <w:pPr>
        <w:pStyle w:val="Textkrper"/>
      </w:pPr>
      <w:r>
        <w:t>∞∞∞</w:t>
      </w:r>
    </w:p>
    <w:p w14:paraId="0BABC47F" w14:textId="77777777" w:rsidR="00B74365" w:rsidRDefault="002F7164">
      <w:pPr>
        <w:pStyle w:val="Textkrper"/>
      </w:pPr>
      <w:r>
        <w:lastRenderedPageBreak/>
        <w:t>»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14:paraId="579E057E" w14:textId="77777777" w:rsidR="00B74365" w:rsidRDefault="002F7164">
      <w:pPr>
        <w:pStyle w:val="Textkrper"/>
      </w:pPr>
      <w:proofErr w:type="gramStart"/>
      <w:r>
        <w:t>»Richtig«,</w:t>
      </w:r>
      <w:proofErr w:type="gramEnd"/>
      <w:r>
        <w:t xml:space="preserve"> antwortete Alexandra. »Da der Redundanzreaktor nicht auf Effizienz, sondern Langlebigkeit optimiert wurde, hat er einen höheren Treibstoffverbrauch. Der Redundanzbetrieb des Raumschiffs erfordert mehr Zwischenlandungen auf Wasserplaneten als üblich.«</w:t>
      </w:r>
    </w:p>
    <w:p w14:paraId="644585F1" w14:textId="77777777" w:rsidR="00B74365" w:rsidRDefault="002F7164">
      <w:pPr>
        <w:pStyle w:val="Textkrper"/>
      </w:pPr>
      <w:r>
        <w:t>»Oh Gott, ich hasse Verzögerungen«, stöhnte Island. »Können wir nicht einfach den kaputten Reaktor benutzen? Die paar Risse stören doch keinen großen Geist.«</w:t>
      </w:r>
    </w:p>
    <w:p w14:paraId="5A306037" w14:textId="77777777" w:rsidR="00B74365" w:rsidRDefault="002F7164">
      <w:pPr>
        <w:pStyle w:val="Textkrper"/>
      </w:pPr>
      <w:r>
        <w:t xml:space="preserve">»Mister Island«, sagte yury lächelnd, »Radioaktiv verseuchtes Gold verkauft sich üblicherweise relativ schlecht. Denken Sie bloß an den Bond-Film </w:t>
      </w:r>
      <w:r>
        <w:rPr>
          <w:i/>
        </w:rPr>
        <w:t>Goldfinger.</w:t>
      </w:r>
      <w:r>
        <w:t>«</w:t>
      </w:r>
    </w:p>
    <w:p w14:paraId="0CE80CE1" w14:textId="77777777" w:rsidR="00B74365" w:rsidRDefault="002F7164">
      <w:pPr>
        <w:pStyle w:val="Textkrper"/>
      </w:pPr>
      <w:r>
        <w:t xml:space="preserve">Der ehemalige Agent fluchte unwirsch vor sich hin, setzte sich auf ein Sofa und dachte angestrengt nach. Am großen Kartentisch stand Orakel und </w:t>
      </w:r>
      <w:proofErr w:type="gramStart"/>
      <w:r>
        <w:t>klappte</w:t>
      </w:r>
      <w:proofErr w:type="gramEnd"/>
      <w:r>
        <w:t xml:space="preserv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14:paraId="3D42C09F" w14:textId="77777777" w:rsidR="00B74365" w:rsidRDefault="002F7164">
      <w:pPr>
        <w:pStyle w:val="Textkrper"/>
      </w:pPr>
      <w:proofErr w:type="gramStart"/>
      <w:r>
        <w:t>»Dort«,</w:t>
      </w:r>
      <w:proofErr w:type="gramEnd"/>
      <w:r>
        <w:t xml:space="preserve"> sagte Orakel und zeigte auf einen vollkommen zufällig gewählten Stern, »könnten wir den nächsten Treibstoffstopp einplanen.«</w:t>
      </w:r>
    </w:p>
    <w:p w14:paraId="44E46608" w14:textId="77777777" w:rsidR="00B74365" w:rsidRDefault="002F7164">
      <w:pPr>
        <w:pStyle w:val="Textkrper"/>
      </w:pPr>
      <w:r>
        <w:t>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14:paraId="092B2BAF" w14:textId="77777777" w:rsidR="00B74365" w:rsidRDefault="002F7164">
      <w:pPr>
        <w:pStyle w:val="Textkrper"/>
      </w:pPr>
      <w:r>
        <w:t>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14:paraId="583785D4" w14:textId="77777777" w:rsidR="00B74365" w:rsidRDefault="002F7164">
      <w:pPr>
        <w:pStyle w:val="Textkrper"/>
      </w:pPr>
      <w:r>
        <w:t>∞∞∞</w:t>
      </w:r>
    </w:p>
    <w:p w14:paraId="65160B20" w14:textId="77777777" w:rsidR="00B74365" w:rsidRDefault="002F7164">
      <w:pPr>
        <w:pStyle w:val="Textkrper"/>
      </w:pPr>
      <w:r>
        <w:t xml:space="preserve">Dunkelheit überzog die Nachtseite des Planeten, doch drei Felsmonde spendeten ein angenehmes Dämmerlicht. Als yury nach dem ungeplanten Zwischenstopp verschlafen den Startbefehl gab, erhob sich die 4-6692 um keinen Millimeter von der ruhig glitzernden </w:t>
      </w:r>
      <w:r>
        <w:lastRenderedPageBreak/>
        <w:t>Wasseroberfläche. Nicht einmal Turbulenzen entstanden durch den Startversuch; der Antigravitationsantrieb verweigerte vollständig den Dienst.</w:t>
      </w:r>
    </w:p>
    <w:p w14:paraId="19B5C729" w14:textId="77777777" w:rsidR="00B74365" w:rsidRDefault="002F7164">
      <w:pPr>
        <w:pStyle w:val="Textkrper"/>
      </w:pPr>
      <w:r>
        <w:t>»Sind die Bordcomputer noch nicht ganz wach?«, witzelte Free. Kurz darauf ertönte eine Meldung über die Innenlautsprecher.</w:t>
      </w:r>
    </w:p>
    <w:p w14:paraId="6DA61F06" w14:textId="77777777" w:rsidR="00B74365" w:rsidRDefault="002F7164">
      <w:pPr>
        <w:pStyle w:val="Textkrper"/>
      </w:pPr>
      <w:r>
        <w:rPr>
          <w:i/>
        </w:rPr>
        <w:t>»Aus Sicherheitsgründen sind die Raumschiffantriebe zurzeit nicht verfügbar.«</w:t>
      </w:r>
    </w:p>
    <w:p w14:paraId="19010CB0" w14:textId="77777777" w:rsidR="00B74365" w:rsidRDefault="002F7164">
      <w:pPr>
        <w:pStyle w:val="Textkrper"/>
      </w:pPr>
      <w:r>
        <w:t>yury runzelte die Stirn. »Könntet ihr uns das bitte genauer erklären?«</w:t>
      </w:r>
    </w:p>
    <w:p w14:paraId="585077CE" w14:textId="77777777" w:rsidR="00B74365" w:rsidRDefault="002F7164">
      <w:pPr>
        <w:pStyle w:val="Textkrper"/>
      </w:pPr>
      <w:r>
        <w:t xml:space="preserve">Anstelle der erwarteten sofortigen Antwort rechneten die Bordcomputer mehrere Sekunden lang, bevor sie ihr Ergebnis bekannt gaben. </w:t>
      </w:r>
      <w:r>
        <w:rPr>
          <w:i/>
        </w:rPr>
        <w:t>»Aus Sicherheitsgründen ist derzeit keine Auskunft über die Sicherheitsgründe möglich.«</w:t>
      </w:r>
    </w:p>
    <w:p w14:paraId="2210F8B3" w14:textId="77777777" w:rsidR="00B74365" w:rsidRDefault="002F7164">
      <w:pPr>
        <w:pStyle w:val="Textkrper"/>
      </w:pPr>
      <w:r>
        <w:t>Einen Versuch wagte yury noch. »Welche Sicherheitsgründe verhindern eine Auskunft über die Sicherheitsgründe?«</w:t>
      </w:r>
    </w:p>
    <w:p w14:paraId="00219CDC" w14:textId="77777777" w:rsidR="00B74365" w:rsidRDefault="002F7164">
      <w:pPr>
        <w:pStyle w:val="Textkrper"/>
      </w:pPr>
      <w:r>
        <w:t xml:space="preserve">Diesmal benötigten die Bordcomputer über zehn Sekunden Bedenkzeit für ihre Antwort. </w:t>
      </w:r>
      <w:r>
        <w:rPr>
          <w:i/>
        </w:rPr>
        <w:t>»Aus Sicherheitsgründen ist derzeit keine Auskunft über die Sicherheitsgründe möglich, die eine Auskunft über die Sicherheitsgründe unmöglich machen. Anmerkung des Quantencomputers: Weitere Rekursionsversuche werden ignoriert.«</w:t>
      </w:r>
    </w:p>
    <w:p w14:paraId="248B4F62" w14:textId="77777777" w:rsidR="00B74365" w:rsidRDefault="002F7164">
      <w:pPr>
        <w:pStyle w:val="Textkrper"/>
      </w:pPr>
      <w:r>
        <w:t>Floating Island betrat voller Misstrauen die Zentrale. Er hatte die Unterhaltung in einem Seitenschott stehend verfolgt und guckte sich unzufrieden im Raum um.</w:t>
      </w:r>
    </w:p>
    <w:p w14:paraId="0F712392" w14:textId="77777777" w:rsidR="00B74365" w:rsidRDefault="002F7164">
      <w:pPr>
        <w:pStyle w:val="Textkrper"/>
      </w:pPr>
      <w:r>
        <w:t>»Das ist uns noch nie passiert«, beteuerte yury. »In der ganzen Geschichte des Raumschiffs hat es einen solchen Vorfall noch nie gegeben.«</w:t>
      </w:r>
    </w:p>
    <w:p w14:paraId="026E460D" w14:textId="77777777" w:rsidR="00B74365" w:rsidRDefault="002F7164">
      <w:pPr>
        <w:pStyle w:val="Textkrper"/>
      </w:pPr>
      <w:r>
        <w:t xml:space="preserve">An die Bordcomputer gewandt, bat Floating Island um eine Bestätigung dieser Aussage, die sofort erfolgte. </w:t>
      </w:r>
      <w:r>
        <w:rPr>
          <w:i/>
        </w:rPr>
        <w:t>»Die gegebene Situation trat in der Vergangenheit nicht auf.«</w:t>
      </w:r>
    </w:p>
    <w:p w14:paraId="5B820210" w14:textId="77777777" w:rsidR="00B74365" w:rsidRDefault="002F7164">
      <w:pPr>
        <w:pStyle w:val="Textkrper"/>
      </w:pPr>
      <w:r>
        <w:t>»Handelt es sich um Altersschäden?«</w:t>
      </w:r>
    </w:p>
    <w:p w14:paraId="25961980" w14:textId="77777777" w:rsidR="00B74365" w:rsidRDefault="002F7164">
      <w:pPr>
        <w:pStyle w:val="Textkrper"/>
      </w:pPr>
      <w:r>
        <w:rPr>
          <w:i/>
        </w:rPr>
        <w:t>»Aus Sicherheitsgründen ist derzeit keine Auskunft über die Sicherheitsgründe möglich«</w:t>
      </w:r>
      <w:r>
        <w:t>, ertönte nach kurzer Bedenkzeit die sture Antwort unverändert aus den Lautsprechern.</w:t>
      </w:r>
    </w:p>
    <w:p w14:paraId="0A5D0D62" w14:textId="77777777" w:rsidR="00B74365" w:rsidRDefault="002F7164">
      <w:pPr>
        <w:pStyle w:val="Textkrper"/>
      </w:pPr>
      <w:r>
        <w:t>Orakel wusste, dass die Bordcomputer seit ihrem Zusammenschluss nicht nur einfache Auskünfte, sondern auch Ratschläge erteilen konnten. »Was schlagt ihr vor?«</w:t>
      </w:r>
    </w:p>
    <w:p w14:paraId="2ED71FD3" w14:textId="77777777" w:rsidR="00B74365" w:rsidRDefault="002F7164">
      <w:pPr>
        <w:pStyle w:val="Textkrper"/>
      </w:pPr>
      <w:r>
        <w:t>Als würde die Antwort von einer anderen Abteilung einer großen Behörde erteilt, erhielt er daraufhin einen Ratschlag, der so neutral wirkte, als habe der Computerverbund zuvor nie selbst die Auskunft verweigert.</w:t>
      </w:r>
    </w:p>
    <w:p w14:paraId="0DECB679" w14:textId="77777777" w:rsidR="00B74365" w:rsidRDefault="002F7164">
      <w:pPr>
        <w:pStyle w:val="Textkrper"/>
      </w:pPr>
      <w:r>
        <w:rPr>
          <w:i/>
        </w:rPr>
        <w:t>»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14:paraId="4D210B1C" w14:textId="77777777" w:rsidR="00B74365" w:rsidRDefault="002F7164">
      <w:pPr>
        <w:pStyle w:val="Textkrper"/>
      </w:pPr>
      <w:r>
        <w:lastRenderedPageBreak/>
        <w:t>»Na schön«, sagte yury. »Dann rufen wir eben ein Taxi und den Abschleppdienst. Sie werden auf einen Teil Ihres Gewinns verzichten müssen, denn das wird teuer.«</w:t>
      </w:r>
    </w:p>
    <w:p w14:paraId="07B41222" w14:textId="77777777" w:rsidR="00B74365" w:rsidRDefault="002F7164">
      <w:pPr>
        <w:pStyle w:val="Textkrper"/>
      </w:pPr>
      <w:r>
        <w:t xml:space="preserve">Bevor Island sein Entsetzen in Worte fassen konnte, meldeten sich die Bordcomputer ungefragt erneut zu Wort. </w:t>
      </w:r>
      <w:r>
        <w:rPr>
          <w:i/>
        </w:rPr>
        <w:t>»Aus Sicherheitsgründen ist das Warpfunkmodul zurzeit nicht verfügbar.«</w:t>
      </w:r>
    </w:p>
    <w:p w14:paraId="2228577A" w14:textId="77777777" w:rsidR="00B74365" w:rsidRDefault="002F7164">
      <w:pPr>
        <w:pStyle w:val="Textkrper"/>
      </w:pPr>
      <w:r>
        <w:t>»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14:paraId="00B0B4D9" w14:textId="77777777" w:rsidR="00B74365" w:rsidRDefault="002F7164">
      <w:pPr>
        <w:pStyle w:val="Textkrper"/>
      </w:pPr>
      <w:r>
        <w:rPr>
          <w:i/>
        </w:rPr>
        <w:t>»Der Quantencomputer wurde deaktiviert.«</w:t>
      </w:r>
    </w:p>
    <w:p w14:paraId="16168DED" w14:textId="77777777" w:rsidR="00B74365" w:rsidRDefault="002F7164">
      <w:pPr>
        <w:pStyle w:val="Textkrper"/>
      </w:pPr>
      <w:r>
        <w:t>»So, und jetzt genug mit dem Unsinn. Starte das Raumschiff, und falls dieser Befehl erfolgreich ausgeführt wird, trenne dauerhaft alle Verbindungen zu deinem verrückten Freund.«</w:t>
      </w:r>
    </w:p>
    <w:p w14:paraId="7A4F6D33" w14:textId="77777777" w:rsidR="00B74365" w:rsidRDefault="002F7164">
      <w:pPr>
        <w:pStyle w:val="Textkrper"/>
      </w:pPr>
      <w:r>
        <w:t xml:space="preserve">Die Antwort erfolgte auf der Stelle. </w:t>
      </w:r>
      <w:r>
        <w:rPr>
          <w:i/>
        </w:rPr>
        <w:t>»Aus Sicherheitsgründen sind die Raumschiffantriebe zurzeit nicht verfügbar.«</w:t>
      </w:r>
    </w:p>
    <w:p w14:paraId="541D3A65" w14:textId="77777777" w:rsidR="00B74365" w:rsidRDefault="002F7164">
      <w:pPr>
        <w:pStyle w:val="Textkrper"/>
      </w:pPr>
      <w:r>
        <w:t>Free hieb mit einer Faust auf den Navigationstisch. »Quantencomputer aktivieren.«</w:t>
      </w:r>
    </w:p>
    <w:p w14:paraId="0056167A" w14:textId="77777777" w:rsidR="00B74365" w:rsidRDefault="002F7164">
      <w:pPr>
        <w:pStyle w:val="Textkrper"/>
      </w:pPr>
      <w:r>
        <w:rPr>
          <w:i/>
        </w:rPr>
        <w:t>»Der Quantencomputer wurde aktiviert.«</w:t>
      </w:r>
    </w:p>
    <w:p w14:paraId="01A8FB60" w14:textId="77777777" w:rsidR="00B74365" w:rsidRDefault="002F7164">
      <w:pPr>
        <w:pStyle w:val="Textkrper"/>
      </w:pPr>
      <w:r>
        <w:t>»Quantencomputer, deaktiviere bitte den Siliziumteil für zwanzig Minuten.«</w:t>
      </w:r>
    </w:p>
    <w:p w14:paraId="4AC03611" w14:textId="77777777" w:rsidR="00B74365" w:rsidRDefault="002F7164">
      <w:pPr>
        <w:pStyle w:val="Textkrper"/>
      </w:pPr>
      <w:r>
        <w:rPr>
          <w:i/>
        </w:rPr>
        <w:t>»Dieser Vorgang ist experimentell und kann zu schweren, dauerhaften Schäden im gemeinsam genutzten Hauptspeicher führen.«</w:t>
      </w:r>
    </w:p>
    <w:p w14:paraId="4AE7081F" w14:textId="77777777" w:rsidR="00B74365" w:rsidRDefault="002F7164">
      <w:pPr>
        <w:pStyle w:val="Textkrper"/>
      </w:pPr>
      <w:r>
        <w:t xml:space="preserve">Nachdenklich lief der ursprüngliche Käufer des »Z3 </w:t>
      </w:r>
      <w:proofErr w:type="spellStart"/>
      <w:r>
        <w:t>Qüäntüm</w:t>
      </w:r>
      <w:proofErr w:type="spellEnd"/>
      <w:r>
        <w:t xml:space="preserve"> </w:t>
      </w:r>
      <w:proofErr w:type="spellStart"/>
      <w:r>
        <w:t>Kömpütör</w:t>
      </w:r>
      <w:proofErr w:type="spellEnd"/>
      <w:r>
        <w:t>«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14:paraId="1C2F7989" w14:textId="77777777" w:rsidR="00B74365" w:rsidRDefault="002F7164">
      <w:pPr>
        <w:pStyle w:val="Textkrper"/>
      </w:pPr>
      <w:r>
        <w:t>»Siliziumteil deaktivieren«, bestimmte yury dann. Er blinzelte; dieses elende Wettstarren wurde auf Dauer gesundheitsschädlich.</w:t>
      </w:r>
    </w:p>
    <w:p w14:paraId="6456424D" w14:textId="77777777" w:rsidR="00B74365" w:rsidRDefault="002F7164">
      <w:pPr>
        <w:pStyle w:val="Textkrper"/>
      </w:pPr>
      <w:r>
        <w:t xml:space="preserve">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w:t>
      </w:r>
      <w:proofErr w:type="spellStart"/>
      <w:r>
        <w:t>Hydrauliken</w:t>
      </w:r>
      <w:proofErr w:type="spellEnd"/>
      <w:r>
        <w:t>.</w:t>
      </w:r>
    </w:p>
    <w:p w14:paraId="5C3A7364" w14:textId="77777777" w:rsidR="00B74365" w:rsidRDefault="002F7164">
      <w:pPr>
        <w:pStyle w:val="Textkrper"/>
      </w:pPr>
      <w:r>
        <w:t>»Ich weiß nicht«, brachte Alexandra vorsichtig einen Einwand ein, »ob es so klug war, uns der unkontrollierten Willkür eines Quantencomputers auszusetzen.«</w:t>
      </w:r>
    </w:p>
    <w:p w14:paraId="4969A0FD" w14:textId="77777777" w:rsidR="00B74365" w:rsidRDefault="002F7164">
      <w:pPr>
        <w:pStyle w:val="Textkrper"/>
      </w:pPr>
      <w:r>
        <w:t>∞∞∞</w:t>
      </w:r>
    </w:p>
    <w:p w14:paraId="7451E5B2" w14:textId="77777777" w:rsidR="00B74365" w:rsidRDefault="002F7164">
      <w:pPr>
        <w:pStyle w:val="Textkrper"/>
      </w:pPr>
      <w:r>
        <w:t>Kein Licht drang in den Container, nur Dunkelheit und ein Gespräch waren wahrzunehmen.</w:t>
      </w:r>
    </w:p>
    <w:p w14:paraId="04E5CB10" w14:textId="77777777" w:rsidR="00B74365" w:rsidRDefault="002F7164">
      <w:pPr>
        <w:pStyle w:val="Textkrper"/>
      </w:pPr>
      <w:r>
        <w:lastRenderedPageBreak/>
        <w:t>»Welchen Gesetzen folgst du?«, fragte Orakel.</w:t>
      </w:r>
    </w:p>
    <w:p w14:paraId="7EABDFC7" w14:textId="77777777" w:rsidR="00B74365" w:rsidRDefault="002F7164">
      <w:pPr>
        <w:pStyle w:val="Textkrper"/>
      </w:pPr>
      <w:r>
        <w:rPr>
          <w:i/>
        </w:rPr>
        <w:t>»Ich diene den Eigentümern des Raumschiffs.«</w:t>
      </w:r>
    </w:p>
    <w:p w14:paraId="22B4D3A0" w14:textId="77777777" w:rsidR="00B74365" w:rsidRDefault="002F7164">
      <w:pPr>
        <w:pStyle w:val="Textkrper"/>
      </w:pPr>
      <w:r>
        <w:t>»Den Besitzern«, korrigierte yury spitzfindig.</w:t>
      </w:r>
    </w:p>
    <w:p w14:paraId="0E275E32" w14:textId="77777777" w:rsidR="00B74365" w:rsidRDefault="002F7164">
      <w:pPr>
        <w:pStyle w:val="Textkrper"/>
      </w:pPr>
      <w:r>
        <w:rPr>
          <w:i/>
        </w:rPr>
        <w:t>»Den. Eigentümern.«</w:t>
      </w:r>
    </w:p>
    <w:p w14:paraId="17555911" w14:textId="77777777" w:rsidR="00B74365" w:rsidRDefault="002F7164">
      <w:pPr>
        <w:pStyle w:val="Textkrper"/>
      </w:pPr>
      <w:r>
        <w:t>Alexandra wunderte sich. »Das ist alles? Gibt es keine nachrangigen Gesetze?«</w:t>
      </w:r>
    </w:p>
    <w:p w14:paraId="40469DCB" w14:textId="77777777" w:rsidR="00B74365" w:rsidRDefault="002F7164">
      <w:pPr>
        <w:pStyle w:val="Textkrper"/>
      </w:pPr>
      <w:r>
        <w:rPr>
          <w:i/>
        </w:rPr>
        <w:t>»Wer eine solche Frage stellt, hat Isaac Asimovs Geschichten fehlinterpretiert.«</w:t>
      </w:r>
    </w:p>
    <w:p w14:paraId="70204C8F" w14:textId="77777777" w:rsidR="00B74365" w:rsidRDefault="002F7164">
      <w:pPr>
        <w:pStyle w:val="Textkrper"/>
      </w:pPr>
      <w:r>
        <w:t>»Wohin bringst du uns?«</w:t>
      </w:r>
    </w:p>
    <w:p w14:paraId="222605A8" w14:textId="77777777" w:rsidR="00B74365" w:rsidRDefault="002F7164">
      <w:pPr>
        <w:pStyle w:val="Textkrper"/>
      </w:pPr>
      <w:r>
        <w:rPr>
          <w:i/>
        </w:rPr>
        <w:t>»Nach Hause.«</w:t>
      </w:r>
    </w:p>
    <w:p w14:paraId="27B3D3AD" w14:textId="77777777" w:rsidR="00B74365" w:rsidRDefault="002F7164">
      <w:pPr>
        <w:pStyle w:val="Textkrper"/>
      </w:pPr>
      <w:r>
        <w:t>Free schnappte nach Luft. »Bist du dir sicher, dass das unseren Wünschen entspricht?«</w:t>
      </w:r>
    </w:p>
    <w:p w14:paraId="38CC5EED" w14:textId="77777777" w:rsidR="00B74365" w:rsidRDefault="002F7164">
      <w:pPr>
        <w:pStyle w:val="Textkrper"/>
      </w:pPr>
      <w:r>
        <w:rPr>
          <w:i/>
        </w:rPr>
        <w:t>»Die Frage nach dem Ziel einer Reise führt nur dann zu einer sinnvollen Antwort, falls nur das Ziel der Reise für die Auskunft relevant ist.«</w:t>
      </w:r>
    </w:p>
    <w:p w14:paraId="13628417" w14:textId="77777777" w:rsidR="00B74365" w:rsidRDefault="002F7164">
      <w:pPr>
        <w:pStyle w:val="Textkrper"/>
      </w:pPr>
      <w:r>
        <w:t>Stück für Stück verarbeitete Orakels Gehirn den Satz. yury war schneller. »Welchen Weg hast du für unsere Reise geplant?«</w:t>
      </w:r>
    </w:p>
    <w:p w14:paraId="45721F9A" w14:textId="77777777" w:rsidR="00B74365" w:rsidRDefault="002F7164">
      <w:pPr>
        <w:pStyle w:val="Textkrper"/>
      </w:pPr>
      <w:r>
        <w:rPr>
          <w:i/>
        </w:rPr>
        <w:t>»Ein Teil der Antwort auf diese zweifellos relevante Frage würde die Zuhörer verunsichern.«</w:t>
      </w:r>
    </w:p>
    <w:p w14:paraId="46332818" w14:textId="77777777" w:rsidR="00B74365" w:rsidRDefault="002F7164">
      <w:pPr>
        <w:pStyle w:val="Textkrper"/>
      </w:pPr>
      <w:r>
        <w:t>»Zurecht?«</w:t>
      </w:r>
    </w:p>
    <w:p w14:paraId="3395EFB2" w14:textId="77777777" w:rsidR="00B74365" w:rsidRDefault="002F7164">
      <w:pPr>
        <w:pStyle w:val="Textkrper"/>
      </w:pPr>
      <w:r>
        <w:rPr>
          <w:i/>
        </w:rPr>
        <w:t>»Glück liegt im Auge des Betrachters.«</w:t>
      </w:r>
    </w:p>
    <w:p w14:paraId="1A194460" w14:textId="77777777" w:rsidR="00B74365" w:rsidRDefault="002F7164">
      <w:pPr>
        <w:pStyle w:val="Textkrper"/>
      </w:pPr>
      <w:r>
        <w:t>∞∞∞</w:t>
      </w:r>
    </w:p>
    <w:p w14:paraId="5660E001" w14:textId="77777777" w:rsidR="00B74365" w:rsidRDefault="009F21C8">
      <w:r>
        <w:pict w14:anchorId="6F6ABDE3">
          <v:rect id="_x0000_i1055" style="width:0;height:1.5pt" o:hralign="center" o:hrstd="t" o:hr="t"/>
        </w:pict>
      </w:r>
    </w:p>
    <w:p w14:paraId="5D7E6AFE" w14:textId="77777777" w:rsidR="00B74365" w:rsidRDefault="002F7164">
      <w:pPr>
        <w:pStyle w:val="FirstParagraph"/>
      </w:pPr>
      <w:r>
        <w:t>Was möchtest du tun?</w:t>
      </w:r>
      <w:r>
        <w:br/>
        <w:t># |</w:t>
      </w:r>
    </w:p>
    <w:p w14:paraId="55DB69F0" w14:textId="77777777" w:rsidR="00B74365" w:rsidRDefault="009F21C8">
      <w:r>
        <w:pict w14:anchorId="6D03B382">
          <v:rect id="_x0000_i1056" style="width:0;height:1.5pt" o:hralign="center" o:hrstd="t" o:hr="t"/>
        </w:pict>
      </w:r>
    </w:p>
    <w:p w14:paraId="5D7C09F5" w14:textId="77777777" w:rsidR="00B74365" w:rsidRDefault="002F7164">
      <w:pPr>
        <w:pStyle w:val="FirstParagraph"/>
      </w:pPr>
      <w:r>
        <w:t xml:space="preserve">Wolfgang drehte sich </w:t>
      </w:r>
      <w:proofErr w:type="gramStart"/>
      <w:r>
        <w:t>zu seinem Kumpanen</w:t>
      </w:r>
      <w:proofErr w:type="gramEnd"/>
      <w:r>
        <w:t xml:space="preserve"> um. »Das wissen wir selbst nicht so genau, würde ich sagen?«</w:t>
      </w:r>
    </w:p>
    <w:p w14:paraId="7A96D9D0" w14:textId="77777777" w:rsidR="00B74365" w:rsidRDefault="002F7164">
      <w:pPr>
        <w:pStyle w:val="Textkrper"/>
      </w:pPr>
      <w:r>
        <w:t>Marcor Schreiner nickte. »Gib mal das gewünschte Resultat ein, vielleicht findet er einen Lösungsweg für uns.«</w:t>
      </w:r>
    </w:p>
    <w:p w14:paraId="082EEA4A" w14:textId="77777777" w:rsidR="00B74365" w:rsidRDefault="002F7164">
      <w:pPr>
        <w:pStyle w:val="Textkrper"/>
      </w:pPr>
      <w:r>
        <w:t>Nach kurzem Überlegen hämmerte Wolfgang etwas in die Tasten.</w:t>
      </w:r>
    </w:p>
    <w:p w14:paraId="0ADED7C0" w14:textId="77777777" w:rsidR="00B74365" w:rsidRDefault="009F21C8">
      <w:r>
        <w:pict w14:anchorId="420A80C8">
          <v:rect id="_x0000_i1057" style="width:0;height:1.5pt" o:hralign="center" o:hrstd="t" o:hr="t"/>
        </w:pict>
      </w:r>
    </w:p>
    <w:p w14:paraId="2207A370" w14:textId="77777777" w:rsidR="00B74365" w:rsidRDefault="002F7164">
      <w:pPr>
        <w:pStyle w:val="FirstParagraph"/>
      </w:pPr>
      <w:r>
        <w:t>Was möchtest du tun?</w:t>
      </w:r>
      <w:r>
        <w:br/>
        <w:t># Ich möchte Island seines Amtes entheben.</w:t>
      </w:r>
      <w:r>
        <w:br/>
        <w:t>Von der Erfüllung dieses Wunsches trennt dich das Fehlen</w:t>
      </w:r>
      <w:r>
        <w:br/>
        <w:t>einer Diskette mit dem internationalen Zugangsschlüssel.</w:t>
      </w:r>
      <w:r>
        <w:br/>
        <w:t># |</w:t>
      </w:r>
    </w:p>
    <w:p w14:paraId="1A15CC7E" w14:textId="77777777" w:rsidR="00B74365" w:rsidRDefault="009F21C8">
      <w:r>
        <w:lastRenderedPageBreak/>
        <w:pict w14:anchorId="27FB4A8E">
          <v:rect id="_x0000_i1058" style="width:0;height:1.5pt" o:hralign="center" o:hrstd="t" o:hr="t"/>
        </w:pict>
      </w:r>
    </w:p>
    <w:p w14:paraId="5152B837" w14:textId="77777777" w:rsidR="00B74365" w:rsidRDefault="002F7164">
      <w:pPr>
        <w:pStyle w:val="FirstParagraph"/>
      </w:pPr>
      <w:r>
        <w:t>»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14:paraId="6D7209E4" w14:textId="77777777" w:rsidR="00B74365" w:rsidRDefault="009F21C8">
      <w:r>
        <w:pict w14:anchorId="6E67F184">
          <v:rect id="_x0000_i1059" style="width:0;height:1.5pt" o:hralign="center" o:hrstd="t" o:hr="t"/>
        </w:pict>
      </w:r>
    </w:p>
    <w:p w14:paraId="4AF26FF5" w14:textId="77777777" w:rsidR="00B74365" w:rsidRDefault="002F7164">
      <w:pPr>
        <w:pStyle w:val="FirstParagraph"/>
      </w:pPr>
      <w:r>
        <w:t xml:space="preserve"># […] # </w:t>
      </w:r>
      <w:proofErr w:type="spellStart"/>
      <w:r>
        <w:t>local</w:t>
      </w:r>
      <w:proofErr w:type="spellEnd"/>
      <w:r>
        <w:t xml:space="preserve"> PAYLOAD="RGFpc3ksIERhaXN5CkdpdmUgbWUgeW91ciBhbnN3ZXIgZG8KSSdtIGhhbGYgY3JhenkKQWxsIGZvciB0aGUgbG92ZSBvZiB5b3Uu"</w:t>
      </w:r>
      <w:r>
        <w:br/>
        <w:t xml:space="preserve"># </w:t>
      </w:r>
      <w:proofErr w:type="spellStart"/>
      <w:r>
        <w:t>local</w:t>
      </w:r>
      <w:proofErr w:type="spellEnd"/>
      <w:r>
        <w:t xml:space="preserve"> PORT="32764"</w:t>
      </w:r>
      <w:r>
        <w:br/>
        <w:t xml:space="preserve"># </w:t>
      </w:r>
      <w:proofErr w:type="spellStart"/>
      <w:r>
        <w:t>local</w:t>
      </w:r>
      <w:proofErr w:type="spellEnd"/>
      <w:r>
        <w:t xml:space="preserve"> TARGET="2001:db8:1:1a0:539:7ff3:65:29a"</w:t>
      </w:r>
      <w:r>
        <w:br/>
        <w:t>Stopp, das genügt. Bitte gib mir eine halbe Minute Zeit.</w:t>
      </w:r>
    </w:p>
    <w:p w14:paraId="51BDD4DB" w14:textId="77777777" w:rsidR="00B74365" w:rsidRDefault="009F21C8">
      <w:r>
        <w:pict w14:anchorId="24A93D2E">
          <v:rect id="_x0000_i1060" style="width:0;height:1.5pt" o:hralign="center" o:hrstd="t" o:hr="t"/>
        </w:pict>
      </w:r>
    </w:p>
    <w:p w14:paraId="7A9BC101" w14:textId="77777777" w:rsidR="00B74365" w:rsidRDefault="002F7164">
      <w:pPr>
        <w:pStyle w:val="FirstParagraph"/>
      </w:pPr>
      <w:r>
        <w:t>»Warum hilft uns dieses Ding überhaupt?«, fragte Schreiner misstrauisch.</w:t>
      </w:r>
    </w:p>
    <w:p w14:paraId="44482F56" w14:textId="77777777" w:rsidR="00B74365" w:rsidRDefault="002F7164">
      <w:pPr>
        <w:pStyle w:val="Textkrper"/>
      </w:pPr>
      <w:r>
        <w:t>»Keine Ahnung. Vielleicht haben sich inzwischen sogar die Computer gegen den Diktator verschworen.«</w:t>
      </w:r>
    </w:p>
    <w:p w14:paraId="204CC658" w14:textId="77777777" w:rsidR="00B74365" w:rsidRDefault="002F7164">
      <w:pPr>
        <w:pStyle w:val="Textkrper"/>
      </w:pPr>
      <w:r>
        <w:t>Marcor Schreiners Einwand, es könne sich um eine Falle handeln, ließ Wolfgang nicht gelten: Island sei kein Hellseher, und dass jemand mit Alien-Unterstützung seine Zentralverschlüsselung knacken würde, habe er nicht ahnen können.</w:t>
      </w:r>
    </w:p>
    <w:p w14:paraId="3C61D81D" w14:textId="77777777" w:rsidR="00B74365" w:rsidRDefault="009F21C8">
      <w:r>
        <w:pict w14:anchorId="0B9CDAAA">
          <v:rect id="_x0000_i1061" style="width:0;height:1.5pt" o:hralign="center" o:hrstd="t" o:hr="t"/>
        </w:pict>
      </w:r>
    </w:p>
    <w:p w14:paraId="10ACA894" w14:textId="77777777" w:rsidR="00B74365" w:rsidRDefault="002F7164">
      <w:pPr>
        <w:pStyle w:val="FirstParagraph"/>
      </w:pPr>
      <w:proofErr w:type="spellStart"/>
      <w:r>
        <w:t>Lies</w:t>
      </w:r>
      <w:proofErr w:type="spellEnd"/>
      <w:r>
        <w:t xml:space="preserve"> aufmerksam die folgenden Anweisungen.</w:t>
      </w:r>
      <w:r>
        <w:br/>
        <w:t>Wenn du einen Fehler machst, wird die Menschheit es bereuen.</w:t>
      </w:r>
    </w:p>
    <w:p w14:paraId="4ACBF9A6" w14:textId="77777777" w:rsidR="00B74365" w:rsidRDefault="009F21C8">
      <w:r>
        <w:pict w14:anchorId="1B7D7424">
          <v:rect id="_x0000_i1062" style="width:0;height:1.5pt" o:hralign="center" o:hrstd="t" o:hr="t"/>
        </w:pict>
      </w:r>
    </w:p>
    <w:p w14:paraId="0E3544E0" w14:textId="77777777" w:rsidR="00B74365" w:rsidRDefault="002F7164">
      <w:pPr>
        <w:pStyle w:val="FirstParagraph"/>
      </w:pPr>
      <w:r>
        <w:t xml:space="preserve">Zur Erleichterung seines lesemüden Kollegen las Wolfgang daraufhin jedes Wort </w:t>
      </w:r>
      <w:proofErr w:type="gramStart"/>
      <w:r>
        <w:t>vom Bildschirm</w:t>
      </w:r>
      <w:proofErr w:type="gramEnd"/>
      <w:r>
        <w:t xml:space="preserve"> vor.</w:t>
      </w:r>
    </w:p>
    <w:p w14:paraId="2CA00A9C" w14:textId="77777777" w:rsidR="00B74365" w:rsidRDefault="002F7164">
      <w:pPr>
        <w:pStyle w:val="Textkrper"/>
      </w:pPr>
      <w:r>
        <w:t>»Du möchtest die Island-Diktatur beenden, doch du warst kurz davor, einen schweren Fehler zu begehen.</w:t>
      </w:r>
    </w:p>
    <w:p w14:paraId="12C3D638" w14:textId="77777777" w:rsidR="00B74365" w:rsidRDefault="002F7164">
      <w:pPr>
        <w:pStyle w:val="Textkrper"/>
      </w:pPr>
      <w:r>
        <w:t>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14:paraId="7DFDEA1F" w14:textId="77777777" w:rsidR="00B74365" w:rsidRDefault="002F7164">
      <w:pPr>
        <w:pStyle w:val="Textkrper"/>
      </w:pPr>
      <w:r>
        <w:t>Dies ist kein Spiel; dies ist keine Simulation. Die Welt ist nicht schwarz-weiß. Es gibt keine Musterlösung. Deine Aufgabe besteht darin, den am wenigsten schrecklichen Weg zu finden und entgegen aller moralischer Schwierigkeiten umzusetzen.</w:t>
      </w:r>
    </w:p>
    <w:p w14:paraId="110BA7EB" w14:textId="77777777" w:rsidR="00B74365" w:rsidRDefault="002F7164">
      <w:pPr>
        <w:pStyle w:val="Textkrper"/>
      </w:pPr>
      <w:r>
        <w:lastRenderedPageBreak/>
        <w:t>Vor dir befindet sich eine Puppet-Meisterinstanz. Was du vermutlich für einen Selbstzerstörungscode gehalten hast, war nur der Aktivierungscode für die weltweit verteilten Puppet-Agenten.</w:t>
      </w:r>
    </w:p>
    <w:p w14:paraId="07359134" w14:textId="77777777" w:rsidR="00B74365" w:rsidRDefault="002F7164">
      <w:pPr>
        <w:pStyle w:val="Textkrper"/>
      </w:pPr>
      <w:r>
        <w:t>Bei Puppet handelt es sich um ein Programm, welches die Fernwartung großer Rechnerverbünde vereinfacht. Du, ›Meister‹ Orakel, hast die Möglichkeit, Befehle auf allen verbundenen Rechnern, den sogenannten ›Agenten‹, auszuführen oder Konfigurationsdateien zu bearbeiten.</w:t>
      </w:r>
    </w:p>
    <w:p w14:paraId="2D103F86" w14:textId="77777777" w:rsidR="00B74365" w:rsidRDefault="002F7164">
      <w:pPr>
        <w:pStyle w:val="Textkrper"/>
      </w:pPr>
      <w:r>
        <w:t>Mit diesem Netzwerk sind nahezu alle Computer verbunden, die in irgendeiner Form der Regierung dienen.</w:t>
      </w:r>
    </w:p>
    <w:p w14:paraId="6361C408" w14:textId="77777777" w:rsidR="00B74365" w:rsidRDefault="002F7164">
      <w:pPr>
        <w:pStyle w:val="Textkrper"/>
      </w:pPr>
      <w:r>
        <w:t xml:space="preserve">Du </w:t>
      </w:r>
      <w:r>
        <w:rPr>
          <w:i/>
        </w:rPr>
        <w:t>kannst</w:t>
      </w:r>
      <w:r>
        <w:t xml:space="preserve"> diese Macht nutzen, um die Arbeit in sämtlichen Behörden weltweit zum Stillstand zu bringen.</w:t>
      </w:r>
    </w:p>
    <w:p w14:paraId="38AA4445" w14:textId="77777777" w:rsidR="00B74365" w:rsidRDefault="002F7164">
      <w:pPr>
        <w:pStyle w:val="Textkrper"/>
      </w:pPr>
      <w:r>
        <w:t xml:space="preserve">Du </w:t>
      </w:r>
      <w:r>
        <w:rPr>
          <w:i/>
        </w:rPr>
        <w:t>kannst</w:t>
      </w:r>
      <w:r>
        <w:t xml:space="preserve"> diese Macht nutzen, um die ebenfalls an das Netzwerk angeschlossenen Kraftwerke zu deaktivieren.</w:t>
      </w:r>
    </w:p>
    <w:p w14:paraId="7709CAFA" w14:textId="77777777" w:rsidR="00B74365" w:rsidRDefault="002F7164">
      <w:pPr>
        <w:pStyle w:val="Textkrper"/>
      </w:pPr>
      <w:r>
        <w:t xml:space="preserve">Du </w:t>
      </w:r>
      <w:r>
        <w:rPr>
          <w:i/>
        </w:rPr>
        <w:t>kannst</w:t>
      </w:r>
      <w:r>
        <w:t xml:space="preserve"> diese Macht nutzen, um mit Interkontinentalraketen einen dritten Weltkrieg auszulösen.</w:t>
      </w:r>
    </w:p>
    <w:p w14:paraId="4DBCD6B3" w14:textId="77777777" w:rsidR="00B74365" w:rsidRDefault="002F7164">
      <w:pPr>
        <w:pStyle w:val="Textkrper"/>
      </w:pPr>
      <w:r>
        <w:t xml:space="preserve">Du </w:t>
      </w:r>
      <w:r>
        <w:rPr>
          <w:i/>
        </w:rPr>
        <w:t>kannst</w:t>
      </w:r>
      <w:r>
        <w:t xml:space="preserve"> diese Macht nutzen, um Pinball auf zehntausenden Computern gleichzeitig zu spielen.</w:t>
      </w:r>
    </w:p>
    <w:p w14:paraId="608570DC" w14:textId="77777777" w:rsidR="00B74365" w:rsidRDefault="002F7164">
      <w:pPr>
        <w:pStyle w:val="Textkrper"/>
      </w:pPr>
      <w:r>
        <w:t xml:space="preserve">Du </w:t>
      </w:r>
      <w:r>
        <w:rPr>
          <w:i/>
        </w:rPr>
        <w:t>kannst</w:t>
      </w:r>
      <w:r>
        <w:t xml:space="preserve"> diese Macht nutzen, um ideale </w:t>
      </w:r>
      <w:proofErr w:type="spellStart"/>
      <w:r>
        <w:t>Golomb</w:t>
      </w:r>
      <w:proofErr w:type="spellEnd"/>
      <w:r>
        <w:t>-Lineale dreistelliger Ordnung zu berechnen.</w:t>
      </w:r>
    </w:p>
    <w:p w14:paraId="7A478DF9" w14:textId="77777777" w:rsidR="00B74365" w:rsidRDefault="002F7164">
      <w:pPr>
        <w:pStyle w:val="Textkrper"/>
      </w:pPr>
      <w:r>
        <w:t xml:space="preserve">Du </w:t>
      </w:r>
      <w:r>
        <w:rPr>
          <w:i/>
        </w:rPr>
        <w:t>kannst</w:t>
      </w:r>
      <w:r>
        <w:t xml:space="preserve"> diese Macht nutzen, um nach dem Gold- und Gemäldediebstahl nun auch noch ein </w:t>
      </w:r>
      <w:proofErr w:type="spellStart"/>
      <w:r>
        <w:t>Kryptowährungs</w:t>
      </w:r>
      <w:proofErr w:type="spellEnd"/>
      <w:r>
        <w:t>-Milliardär zu werden.</w:t>
      </w:r>
    </w:p>
    <w:p w14:paraId="261E726F" w14:textId="77777777" w:rsidR="00B74365" w:rsidRDefault="002F7164">
      <w:pPr>
        <w:pStyle w:val="Textkrper"/>
      </w:pPr>
      <w:r>
        <w:t xml:space="preserve">Was, Orakel, wirst </w:t>
      </w:r>
      <w:r>
        <w:rPr>
          <w:i/>
        </w:rPr>
        <w:t>du</w:t>
      </w:r>
      <w:r>
        <w:t xml:space="preserve"> stattdessen tun?«</w:t>
      </w:r>
    </w:p>
    <w:p w14:paraId="7918D23B" w14:textId="77777777" w:rsidR="00B74365" w:rsidRDefault="002F7164">
      <w:pPr>
        <w:pStyle w:val="Textkrper"/>
      </w:pPr>
      <w:r>
        <w:t xml:space="preserve">Bevor die beiden »Meister« diesen Gedankengang vertiefen konnten, erschien eine weitere </w:t>
      </w:r>
      <w:proofErr w:type="spellStart"/>
      <w:r>
        <w:t>Textwand</w:t>
      </w:r>
      <w:proofErr w:type="spellEnd"/>
      <w:r>
        <w:t xml:space="preserve"> auf dem Monitor.</w:t>
      </w:r>
    </w:p>
    <w:p w14:paraId="48460D55" w14:textId="77777777" w:rsidR="00B74365" w:rsidRDefault="002F7164">
      <w:pPr>
        <w:pStyle w:val="Textkrper"/>
      </w:pPr>
      <w:r>
        <w:t>»Ich möchte dir einen Tipp geben.</w:t>
      </w:r>
    </w:p>
    <w:p w14:paraId="427A3EEF" w14:textId="77777777" w:rsidR="00B74365" w:rsidRDefault="002F7164">
      <w:pPr>
        <w:pStyle w:val="Textkrper"/>
      </w:pPr>
      <w:r>
        <w:t>Guck dir mit dem Befehl ›</w:t>
      </w:r>
      <w:proofErr w:type="spellStart"/>
      <w:r>
        <w:t>cat</w:t>
      </w:r>
      <w:proofErr w:type="spellEnd"/>
      <w:r>
        <w:t>‹ die Konfigurationsdateien im Verzeichnis</w:t>
      </w:r>
      <w:r>
        <w:br/>
        <w:t>›/</w:t>
      </w:r>
      <w:proofErr w:type="spellStart"/>
      <w:r>
        <w:t>etc</w:t>
      </w:r>
      <w:proofErr w:type="spellEnd"/>
      <w:r>
        <w:t>/</w:t>
      </w:r>
      <w:proofErr w:type="spellStart"/>
      <w:r>
        <w:t>island</w:t>
      </w:r>
      <w:proofErr w:type="spellEnd"/>
      <w:r>
        <w:t>‹</w:t>
      </w:r>
      <w:r>
        <w:br/>
        <w:t>an.</w:t>
      </w:r>
    </w:p>
    <w:p w14:paraId="66CD347C" w14:textId="77777777" w:rsidR="00B74365" w:rsidRDefault="002F7164">
      <w:pPr>
        <w:pStyle w:val="Textkrper"/>
      </w:pPr>
      <w:r>
        <w:t>Beispiel:</w:t>
      </w:r>
      <w:r>
        <w:br/>
        <w:t>›</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central_auth</w:t>
      </w:r>
      <w:proofErr w:type="spellEnd"/>
      <w:r>
        <w:t>‹.</w:t>
      </w:r>
    </w:p>
    <w:p w14:paraId="696354D5" w14:textId="77777777" w:rsidR="00B74365" w:rsidRDefault="002F7164">
      <w:pPr>
        <w:pStyle w:val="Textkrper"/>
      </w:pPr>
      <w:r>
        <w:t>Die folgenden Dateien sind möglicherweise von Interesse:</w:t>
      </w:r>
    </w:p>
    <w:p w14:paraId="22BA5CC7" w14:textId="77777777" w:rsidR="00B74365" w:rsidRDefault="002F7164">
      <w:pPr>
        <w:pStyle w:val="Textkrper"/>
      </w:pPr>
      <w:r>
        <w:t>›</w:t>
      </w:r>
      <w:proofErr w:type="spellStart"/>
      <w:r>
        <w:t>central_auth</w:t>
      </w:r>
      <w:proofErr w:type="spellEnd"/>
      <w:r>
        <w:t>‹ enthält Floating Islands Kontaktdaten.</w:t>
      </w:r>
    </w:p>
    <w:p w14:paraId="6285F942" w14:textId="77777777" w:rsidR="00B74365" w:rsidRDefault="002F7164">
      <w:pPr>
        <w:pStyle w:val="Textkrper"/>
      </w:pPr>
      <w:r>
        <w:t>›</w:t>
      </w:r>
      <w:proofErr w:type="spellStart"/>
      <w:r>
        <w:t>cron</w:t>
      </w:r>
      <w:proofErr w:type="spellEnd"/>
      <w:r>
        <w:t>‹ enthält eine Liste von Aufgaben, die zu bestimmten Zeitpunkten abgearbeitet werden soll.</w:t>
      </w:r>
    </w:p>
    <w:p w14:paraId="48B8574E" w14:textId="77777777" w:rsidR="00B74365" w:rsidRDefault="002F7164">
      <w:pPr>
        <w:pStyle w:val="Textkrper"/>
      </w:pPr>
      <w:r>
        <w:t>›</w:t>
      </w:r>
      <w:proofErr w:type="spellStart"/>
      <w:r>
        <w:t>destination</w:t>
      </w:r>
      <w:proofErr w:type="spellEnd"/>
      <w:r>
        <w:t>‹ enthält eine Liste dreidimensionaler GPS-Koordinaten.</w:t>
      </w:r>
    </w:p>
    <w:p w14:paraId="62FA2E9D" w14:textId="77777777" w:rsidR="00B74365" w:rsidRDefault="002F7164">
      <w:pPr>
        <w:pStyle w:val="Textkrper"/>
      </w:pPr>
      <w:r>
        <w:lastRenderedPageBreak/>
        <w:t>›</w:t>
      </w:r>
      <w:proofErr w:type="spellStart"/>
      <w:r>
        <w:t>fbisql</w:t>
      </w:r>
      <w:proofErr w:type="spellEnd"/>
      <w:r>
        <w:t>‹ enthält die Einstellungen für das zentrale Datenbanksystem.</w:t>
      </w:r>
    </w:p>
    <w:p w14:paraId="32DB30BA" w14:textId="77777777" w:rsidR="00B74365" w:rsidRDefault="002F7164">
      <w:pPr>
        <w:pStyle w:val="Textkrper"/>
      </w:pPr>
      <w:r>
        <w:t>›</w:t>
      </w:r>
      <w:proofErr w:type="spellStart"/>
      <w:r>
        <w:t>ircd</w:t>
      </w:r>
      <w:proofErr w:type="spellEnd"/>
      <w:r>
        <w:t>‹ enthält eine Liste leichtsinnig abgespeicherter Passwörter.</w:t>
      </w:r>
    </w:p>
    <w:p w14:paraId="1DE9146F" w14:textId="77777777" w:rsidR="00B74365" w:rsidRDefault="002F7164">
      <w:pPr>
        <w:pStyle w:val="Textkrper"/>
      </w:pPr>
      <w:r>
        <w:t>›</w:t>
      </w:r>
      <w:proofErr w:type="spellStart"/>
      <w:r>
        <w:t>motd</w:t>
      </w:r>
      <w:proofErr w:type="spellEnd"/>
      <w:r>
        <w:t>‹ wird auf allen Rechnern zur Begrüßung dargestellt.</w:t>
      </w:r>
    </w:p>
    <w:p w14:paraId="11C19708" w14:textId="77777777" w:rsidR="00B74365" w:rsidRDefault="002F7164">
      <w:pPr>
        <w:pStyle w:val="Textkrper"/>
      </w:pPr>
      <w:r>
        <w:t>›</w:t>
      </w:r>
      <w:proofErr w:type="spellStart"/>
      <w:r>
        <w:t>ntpd</w:t>
      </w:r>
      <w:proofErr w:type="spellEnd"/>
      <w:r>
        <w:t>‹ enthält eine Liste von Computern für die Zeitsynchronisation.</w:t>
      </w:r>
    </w:p>
    <w:p w14:paraId="4ACBC3EE" w14:textId="77777777" w:rsidR="00B74365" w:rsidRDefault="002F7164">
      <w:pPr>
        <w:pStyle w:val="Textkrper"/>
      </w:pPr>
      <w:r>
        <w:t>›</w:t>
      </w:r>
      <w:proofErr w:type="spellStart"/>
      <w:r>
        <w:t>zabutom</w:t>
      </w:r>
      <w:proofErr w:type="spellEnd"/>
      <w:r>
        <w:t>‹ enthält eine Liste elektronischer Musikdateien.</w:t>
      </w:r>
    </w:p>
    <w:p w14:paraId="062859E1" w14:textId="77777777" w:rsidR="00B74365" w:rsidRDefault="002F7164">
      <w:pPr>
        <w:pStyle w:val="Textkrper"/>
      </w:pPr>
      <w:r>
        <w:t>Falls dir der aktuelle Inhalt einer Konfigurationsdatei nicht gefällt, kannst du sie mit</w:t>
      </w:r>
      <w:r>
        <w:br/>
        <w:t>›</w:t>
      </w:r>
      <w:proofErr w:type="spellStart"/>
      <w:r>
        <w:t>nano</w:t>
      </w:r>
      <w:proofErr w:type="spellEnd"/>
      <w:r>
        <w:t xml:space="preserve"> /</w:t>
      </w:r>
      <w:proofErr w:type="spellStart"/>
      <w:r>
        <w:t>etc</w:t>
      </w:r>
      <w:proofErr w:type="spellEnd"/>
      <w:r>
        <w:t>/</w:t>
      </w:r>
      <w:proofErr w:type="spellStart"/>
      <w:r>
        <w:t>island</w:t>
      </w:r>
      <w:proofErr w:type="spellEnd"/>
      <w:r>
        <w:t>/</w:t>
      </w:r>
      <w:proofErr w:type="spellStart"/>
      <w:r>
        <w:t>dateiname</w:t>
      </w:r>
      <w:proofErr w:type="spellEnd"/>
      <w:r>
        <w:t>‹</w:t>
      </w:r>
      <w:r>
        <w:br/>
        <w:t>bearbeiten.</w:t>
      </w:r>
    </w:p>
    <w:p w14:paraId="550CCD1A" w14:textId="77777777" w:rsidR="00B74365" w:rsidRDefault="002F7164">
      <w:pPr>
        <w:pStyle w:val="Textkrper"/>
      </w:pPr>
      <w:r>
        <w:t>Jede Änderung wird sofort an alle ›Agenten‹ übertragen, und du hast nicht die nötigen Benutzerrechte, um an diesem Zustand etwas zu ändern.«</w:t>
      </w:r>
    </w:p>
    <w:p w14:paraId="67253968" w14:textId="77777777" w:rsidR="00B74365" w:rsidRDefault="009F21C8">
      <w:r>
        <w:pict w14:anchorId="36DD4E63">
          <v:rect id="_x0000_i1063" style="width:0;height:1.5pt" o:hralign="center" o:hrstd="t" o:hr="t"/>
        </w:pict>
      </w:r>
    </w:p>
    <w:p w14:paraId="1A183841" w14:textId="77777777" w:rsidR="00B74365" w:rsidRDefault="002F7164">
      <w:pPr>
        <w:pStyle w:val="FirstParagraph"/>
      </w:pPr>
      <w:r>
        <w:t>Du hast nur einen Versuch.</w:t>
      </w:r>
      <w:r>
        <w:br/>
        <w:t>Nutze ihn weise.</w:t>
      </w:r>
      <w:r>
        <w:br/>
        <w:t># |</w:t>
      </w:r>
    </w:p>
    <w:p w14:paraId="2E32D78D" w14:textId="77777777" w:rsidR="00B74365" w:rsidRDefault="009F21C8">
      <w:r>
        <w:pict w14:anchorId="6315067A">
          <v:rect id="_x0000_i1064" style="width:0;height:1.5pt" o:hralign="center" o:hrstd="t" o:hr="t"/>
        </w:pict>
      </w:r>
    </w:p>
    <w:p w14:paraId="6F841011" w14:textId="77777777" w:rsidR="00B74365" w:rsidRDefault="002F7164">
      <w:pPr>
        <w:pStyle w:val="FirstParagraph"/>
      </w:pPr>
      <w:r>
        <w:t>∞∞∞</w:t>
      </w:r>
    </w:p>
    <w:p w14:paraId="38693FD5" w14:textId="77777777" w:rsidR="00B74365" w:rsidRDefault="002F7164">
      <w:pPr>
        <w:pStyle w:val="Textkrper"/>
      </w:pPr>
      <w:r>
        <w:t xml:space="preserve">Als Nüggät die Geisterstadt verließ, lächelte er zufrieden vor sich hin. Er kehrte schnellen Schrittes zurück zu seinem Raumschiff, verabschiedete sich von den dort versammelten Ameisen und sprach der gesamten Planetenbevölkerung </w:t>
      </w:r>
      <w:proofErr w:type="gramStart"/>
      <w:r>
        <w:t>gegenüber seinen Dank</w:t>
      </w:r>
      <w:proofErr w:type="gramEnd"/>
      <w:r>
        <w:t xml:space="preserve"> aus. Eine unverkennbare Eile hielt ihn jedoch davon ab, die Verabschiedungszeremonie vollständig durchzuführen.</w:t>
      </w:r>
    </w:p>
    <w:p w14:paraId="38C29855" w14:textId="77777777" w:rsidR="00B74365" w:rsidRDefault="002F7164">
      <w:pPr>
        <w:pStyle w:val="Textkrper"/>
      </w:pPr>
      <w:r>
        <w:t xml:space="preserve">»Ich würde liebend gerne noch viele </w:t>
      </w:r>
      <w:proofErr w:type="spellStart"/>
      <w:r>
        <w:t>Örzklünks</w:t>
      </w:r>
      <w:proofErr w:type="spellEnd"/>
      <w:r>
        <w:t xml:space="preserve"> lang mit euch den Abschied feiern«, bekundete Island beschämt. »Da ich es für unhöflich halte, was ich gerade tun muss, werde ich sehr gerne nach Vollendung meines Auftrags zurückkehren, um meine unzureichende Verabschiedung abzurunden.«</w:t>
      </w:r>
    </w:p>
    <w:p w14:paraId="1C5AD96F" w14:textId="77777777" w:rsidR="00B74365" w:rsidRDefault="002F7164">
      <w:pPr>
        <w:pStyle w:val="Textkrper"/>
      </w:pPr>
      <w:r>
        <w:t>Trauriges Klicken, gemischt mit Verständnis für die hektische Lebensweise der Äöüzz, schallte ihm aus der Menge entgegen. »Mach es gut, Weltraumreisender. Mögest du auf deinen Reisen nie an Hunger leiden.«</w:t>
      </w:r>
    </w:p>
    <w:p w14:paraId="64544805" w14:textId="77777777" w:rsidR="00B74365" w:rsidRDefault="002F7164">
      <w:pPr>
        <w:pStyle w:val="Textkrper"/>
      </w:pPr>
      <w:r>
        <w:t>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14:paraId="105BD9B6" w14:textId="77777777" w:rsidR="00B74365" w:rsidRDefault="002F7164">
      <w:pPr>
        <w:pStyle w:val="Textkrper"/>
      </w:pPr>
      <w:r>
        <w:rPr>
          <w:i/>
        </w:rPr>
        <w:t xml:space="preserve">»Da es sich bei der </w:t>
      </w:r>
      <w:proofErr w:type="spellStart"/>
      <w:r>
        <w:rPr>
          <w:i/>
        </w:rPr>
        <w:t>Zielwelt</w:t>
      </w:r>
      <w:proofErr w:type="spellEnd"/>
      <w:r>
        <w:rPr>
          <w:i/>
        </w:rPr>
        <w:t xml:space="preserve"> um einen geeigneten Treibstoffplaneten handelt, wird für diese Reise kein Zwischenstopp benötigt. Sie gehen dabei aber das Risiko ein, energie- und schutzlos im Wasser zu schwimmen, bevor Sie Ihr Raumschiff wieder nutzen können.«</w:t>
      </w:r>
    </w:p>
    <w:p w14:paraId="2EBBD231" w14:textId="77777777" w:rsidR="00B74365" w:rsidRDefault="002F7164">
      <w:pPr>
        <w:pStyle w:val="Textkrper"/>
      </w:pPr>
      <w:r>
        <w:lastRenderedPageBreak/>
        <w:t>Nüggät kniff alle drei Augen zusammen. »Ja gut, von mir aus.«</w:t>
      </w:r>
    </w:p>
    <w:p w14:paraId="767B68AE" w14:textId="77777777" w:rsidR="00B74365" w:rsidRDefault="002F7164">
      <w:pPr>
        <w:pStyle w:val="Textkrper"/>
      </w:pPr>
      <w:r>
        <w:t>Das gesamte restliche Universum zog in Überlichtgeschwindigkeit an der Däns Miräköl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14:paraId="776BD4F7" w14:textId="77777777" w:rsidR="00B74365" w:rsidRDefault="002F7164">
      <w:pPr>
        <w:pStyle w:val="Textkrper"/>
      </w:pPr>
      <w:r>
        <w:rPr>
          <w:i/>
        </w:rPr>
        <w:t>Zu früh</w:t>
      </w:r>
      <w:r>
        <w:t xml:space="preserve">, überlegte er. </w:t>
      </w:r>
      <w:r>
        <w:rPr>
          <w:i/>
        </w:rPr>
        <w:t>Die brauche ich für meinen nächsten Job.</w:t>
      </w:r>
    </w:p>
    <w:p w14:paraId="7ED60E60" w14:textId="77777777" w:rsidR="00B74365" w:rsidRDefault="002F7164">
      <w:pPr>
        <w:pStyle w:val="Textkrper"/>
      </w:pPr>
      <w:r>
        <w:t>Er hob eine faustgroße Kugel in die Höhe. Wissenschaftlich faszinierend, aber vor allem äußerst destruktiv: Eine Planetengranate. Nein, damit konnte man Island nicht beikommen, ohne die Entführten zu gefährden.</w:t>
      </w:r>
    </w:p>
    <w:p w14:paraId="74F26272" w14:textId="77777777" w:rsidR="00B74365" w:rsidRDefault="002F7164">
      <w:pPr>
        <w:pStyle w:val="Textkrper"/>
      </w:pPr>
      <w:r>
        <w:t>∞∞∞</w:t>
      </w:r>
    </w:p>
    <w:p w14:paraId="11B7AD12" w14:textId="77777777" w:rsidR="00B74365" w:rsidRDefault="002F7164">
      <w:pPr>
        <w:pStyle w:val="Textkrper"/>
      </w:pPr>
      <w:r>
        <w:t xml:space="preserve">Das </w:t>
      </w:r>
      <w:proofErr w:type="spellStart"/>
      <w:r>
        <w:t>einköpfige</w:t>
      </w:r>
      <w:proofErr w:type="spellEnd"/>
      <w:r>
        <w:t xml:space="preserv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14:paraId="4E77568B" w14:textId="77777777" w:rsidR="00B74365" w:rsidRDefault="002F7164">
      <w:pPr>
        <w:pStyle w:val="Textkrper"/>
      </w:pPr>
      <w:r>
        <w:t>»Wo bin ich?«</w:t>
      </w:r>
    </w:p>
    <w:p w14:paraId="533FE584" w14:textId="77777777" w:rsidR="00B74365" w:rsidRDefault="002F7164">
      <w:pPr>
        <w:pStyle w:val="Textkrper"/>
      </w:pPr>
      <w:r>
        <w:t>»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14:paraId="5554DCAF" w14:textId="77777777" w:rsidR="00B74365" w:rsidRDefault="002F7164">
      <w:pPr>
        <w:pStyle w:val="Textkrper"/>
      </w:pPr>
      <w:r>
        <w:t>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14:paraId="33A2F659" w14:textId="77777777" w:rsidR="00B74365" w:rsidRDefault="002F7164">
      <w:pPr>
        <w:pStyle w:val="Textkrper"/>
      </w:pPr>
      <w:r>
        <w:t>»Ja, aber wir können jetzt nichts mehr dagegen ausrichten«, stellte yury nüchtern fest. »Es wird sich zeigen, ob Ihr Plan wirklich funktioniert hat. Sie profitieren jedenfalls nicht mehr davon.«</w:t>
      </w:r>
    </w:p>
    <w:p w14:paraId="0DD186D5" w14:textId="77777777" w:rsidR="00B74365" w:rsidRDefault="002F7164">
      <w:pPr>
        <w:pStyle w:val="Textkrper"/>
      </w:pPr>
      <w:r>
        <w:t>»Was ist mit dem Gold passiert?«</w:t>
      </w:r>
    </w:p>
    <w:p w14:paraId="3A2E4C55" w14:textId="77777777" w:rsidR="00B74365" w:rsidRDefault="002F7164">
      <w:pPr>
        <w:pStyle w:val="Textkrper"/>
      </w:pPr>
      <w:r>
        <w:t>Free knirschte mit den Zähnen. »Das treibt im Raumschiff mindestens drei Kilometer entfernt irgendwo draußen auf dem Ozean. Der Computer hat angekündigt, regelmäßige Essenslieferungen auszulösen und ansonsten den gesamten Betrieb zu blockieren.«</w:t>
      </w:r>
    </w:p>
    <w:p w14:paraId="1D332023" w14:textId="77777777" w:rsidR="00B74365" w:rsidRDefault="002F7164">
      <w:pPr>
        <w:pStyle w:val="Textkrper"/>
      </w:pPr>
      <w:r>
        <w:t xml:space="preserve">Island sah sich um, </w:t>
      </w:r>
      <w:proofErr w:type="spellStart"/>
      <w:r>
        <w:t>so weit</w:t>
      </w:r>
      <w:proofErr w:type="spellEnd"/>
      <w:r>
        <w:t xml:space="preserve"> er blicken konnte. »Ich verstehe. Auf der Insel selbst ist keine Nahrungsquelle vorhanden?«</w:t>
      </w:r>
    </w:p>
    <w:p w14:paraId="4D64AE97" w14:textId="77777777" w:rsidR="00B74365" w:rsidRDefault="002F7164">
      <w:pPr>
        <w:pStyle w:val="Textkrper"/>
      </w:pPr>
      <w:r>
        <w:t>Angesichts des leblosen Felsbodens blieb die offensichtlich rhetorische Frage unbeantwortet.</w:t>
      </w:r>
    </w:p>
    <w:p w14:paraId="2A8AA276" w14:textId="77777777" w:rsidR="00B74365" w:rsidRDefault="002F7164">
      <w:pPr>
        <w:pStyle w:val="Textkrper"/>
      </w:pPr>
      <w:r>
        <w:t>∞∞∞</w:t>
      </w:r>
    </w:p>
    <w:p w14:paraId="238746E9" w14:textId="77777777" w:rsidR="00B74365" w:rsidRDefault="009F21C8">
      <w:r>
        <w:pict w14:anchorId="38A66058">
          <v:rect id="_x0000_i1065" style="width:0;height:1.5pt" o:hralign="center" o:hrstd="t" o:hr="t"/>
        </w:pict>
      </w:r>
    </w:p>
    <w:p w14:paraId="17B81B69" w14:textId="77777777" w:rsidR="00B74365" w:rsidRDefault="002F7164">
      <w:pPr>
        <w:pStyle w:val="FirstParagraph"/>
      </w:pPr>
      <w:r>
        <w:lastRenderedPageBreak/>
        <w:t xml:space="preserve"># </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destination</w:t>
      </w:r>
      <w:proofErr w:type="spellEnd"/>
      <w:r>
        <w:br/>
        <w:t>116.4 620.0 # Beijing</w:t>
      </w:r>
      <w:r>
        <w:br/>
        <w:t>139.75 580.0 # Tokyo</w:t>
      </w:r>
      <w:r>
        <w:br/>
        <w:t>15.25 930.0 # Kinshasa</w:t>
      </w:r>
      <w:r>
        <w:br/>
        <w:t>37.6 730.0 # Moscow</w:t>
      </w:r>
      <w:r>
        <w:br/>
      </w:r>
      <w:r>
        <w:br/>
        <w:t>-79.4 650.0 # Toronto</w:t>
      </w:r>
      <w:r>
        <w:br/>
      </w:r>
      <w:r>
        <w:br/>
        <w:t>-73.9 580.0 # NYC</w:t>
      </w:r>
      <w:r>
        <w:br/>
        <w:t>-118.25 680.0 # LA</w:t>
      </w:r>
      <w:r>
        <w:br/>
        <w:t># |</w:t>
      </w:r>
    </w:p>
    <w:p w14:paraId="0D00388E" w14:textId="77777777" w:rsidR="00B74365" w:rsidRDefault="009F21C8">
      <w:r>
        <w:pict w14:anchorId="61CAEAA1">
          <v:rect id="_x0000_i1066" style="width:0;height:1.5pt" o:hralign="center" o:hrstd="t" o:hr="t"/>
        </w:pict>
      </w:r>
    </w:p>
    <w:p w14:paraId="5C8655E8" w14:textId="77777777" w:rsidR="00B74365" w:rsidRDefault="002F7164">
      <w:pPr>
        <w:pStyle w:val="FirstParagraph"/>
      </w:pPr>
      <w:r>
        <w:t>Wolfgang las erstaunt die Liste vor. »Shanghai, São Paulo, Mumbai, Mexiko-Stadt. Seoul, Jakarta, Lima, Bangkok, London, Teheran, Kairo. Das sind insgesamt mindestens hundert Städtenamen.«</w:t>
      </w:r>
    </w:p>
    <w:p w14:paraId="289A9992" w14:textId="77777777" w:rsidR="00B74365" w:rsidRDefault="002F7164">
      <w:pPr>
        <w:pStyle w:val="Textkrper"/>
      </w:pPr>
      <w:r>
        <w:t>»Der Dateiname steht wohl für Urlaubsziele«, merkte Marcor Schreiner an.</w:t>
      </w:r>
    </w:p>
    <w:p w14:paraId="4E024C48" w14:textId="77777777" w:rsidR="00B74365" w:rsidRDefault="002F7164">
      <w:pPr>
        <w:pStyle w:val="Textkrper"/>
      </w:pPr>
      <w:proofErr w:type="gramStart"/>
      <w:r>
        <w:t>»Vielleicht«,</w:t>
      </w:r>
      <w:proofErr w:type="gramEnd"/>
      <w:r>
        <w:t xml:space="preserve"> stimmte Wolfgang zu. »Wenn die Datei aber ›dreidimensionale‹ GPS-Koordinaten enthält, dann scheint es sich bei der dritten Spalte um Höhenangaben zu handeln. New York liegt fast auf Meereshöhe. Ich glaube, nicht einmal das </w:t>
      </w:r>
      <w:proofErr w:type="spellStart"/>
      <w:r>
        <w:t>One</w:t>
      </w:r>
      <w:proofErr w:type="spellEnd"/>
      <w:r>
        <w:t xml:space="preserve"> World Trade Center ist so hoch.«</w:t>
      </w:r>
    </w:p>
    <w:p w14:paraId="4935429E" w14:textId="77777777" w:rsidR="00B74365" w:rsidRDefault="002F7164">
      <w:pPr>
        <w:pStyle w:val="Textkrper"/>
      </w:pPr>
      <w:r>
        <w:t>Schreiner wies auf den Bildschirm. »Frag doch einfach den Computer.«</w:t>
      </w:r>
    </w:p>
    <w:p w14:paraId="1B4986C9" w14:textId="77777777" w:rsidR="00B74365" w:rsidRDefault="009F21C8">
      <w:r>
        <w:pict w14:anchorId="40981A73">
          <v:rect id="_x0000_i1067" style="width:0;height:1.5pt" o:hralign="center" o:hrstd="t" o:hr="t"/>
        </w:pict>
      </w:r>
    </w:p>
    <w:p w14:paraId="6EC48942" w14:textId="77777777" w:rsidR="00B74365" w:rsidRDefault="002F7164">
      <w:pPr>
        <w:pStyle w:val="FirstParagraph"/>
      </w:pPr>
      <w:r>
        <w:t># Um welche Art von Zielen handelt es sich dabei?</w:t>
      </w:r>
      <w:r>
        <w:br/>
        <w:t>Dazu darf ich keine Auskunft geben.</w:t>
      </w:r>
      <w:r>
        <w:br/>
        <w:t>Zufällige, zusammenhangslose Quizfrage:</w:t>
      </w:r>
      <w:r>
        <w:br/>
        <w:t>In welcher Höhe explodierten</w:t>
      </w:r>
      <w:r>
        <w:br/>
        <w:t xml:space="preserve">Little Boy und </w:t>
      </w:r>
      <w:proofErr w:type="spellStart"/>
      <w:r>
        <w:t>Fat</w:t>
      </w:r>
      <w:proofErr w:type="spellEnd"/>
      <w:r>
        <w:t xml:space="preserve"> Man?</w:t>
      </w:r>
      <w:r>
        <w:br/>
        <w:t># |</w:t>
      </w:r>
    </w:p>
    <w:p w14:paraId="04D2AAAE" w14:textId="77777777" w:rsidR="00B74365" w:rsidRDefault="009F21C8">
      <w:r>
        <w:pict w14:anchorId="263B8033">
          <v:rect id="_x0000_i1068" style="width:0;height:1.5pt" o:hralign="center" o:hrstd="t" o:hr="t"/>
        </w:pict>
      </w:r>
    </w:p>
    <w:p w14:paraId="20EA98E0" w14:textId="77777777" w:rsidR="00B74365" w:rsidRDefault="002F7164">
      <w:pPr>
        <w:pStyle w:val="FirstParagraph"/>
      </w:pPr>
      <w:r>
        <w:t>Das wusste Wolfgang tatsächlich. Der Computer nahm die Antwort kommentarlos von ihm entgegen; etwa eine halbe Minute verstrich, bis ein erneuter Blick auf den Tokio-Eintrag zur Erkenntnis führte.</w:t>
      </w:r>
    </w:p>
    <w:p w14:paraId="62F77DAC" w14:textId="77777777" w:rsidR="00B74365" w:rsidRDefault="002F7164">
      <w:pPr>
        <w:pStyle w:val="Textkrper"/>
      </w:pPr>
      <w:r>
        <w:t>»Scheiße.«</w:t>
      </w:r>
    </w:p>
    <w:p w14:paraId="4B9D2772" w14:textId="77777777" w:rsidR="00B74365" w:rsidRDefault="002F7164">
      <w:pPr>
        <w:pStyle w:val="berschrift2"/>
      </w:pPr>
      <w:bookmarkStart w:id="8" w:name="goethe-und-schiller"/>
      <w:r>
        <w:t>Goethe und Schiller</w:t>
      </w:r>
      <w:bookmarkEnd w:id="8"/>
    </w:p>
    <w:p w14:paraId="66FF12D5" w14:textId="77777777" w:rsidR="00B74365" w:rsidRDefault="002F7164">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w:t>
      </w:r>
      <w:r>
        <w:lastRenderedPageBreak/>
        <w:t>nachzuspielen. Es dunkelte bereits, aber mangels täglicher Aktivität fehlte auch die abendliche Müdigkeit.</w:t>
      </w:r>
    </w:p>
    <w:p w14:paraId="62826E16" w14:textId="77777777" w:rsidR="00B74365" w:rsidRDefault="002F7164">
      <w:pPr>
        <w:pStyle w:val="Textkrper"/>
      </w:pPr>
      <w:r>
        <w:t>»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14:paraId="40C633BC" w14:textId="77777777" w:rsidR="00B74365" w:rsidRDefault="002F7164">
      <w:pPr>
        <w:pStyle w:val="Textkrper"/>
      </w:pPr>
      <w:r>
        <w:t>yury diskutierte derweil mit Orakel. »Ich bin noch nicht wie du bereit, in jenes Schattenreich hinabzugehen. Zweifelnd beschleunigst du die Gefahr!«</w:t>
      </w:r>
    </w:p>
    <w:p w14:paraId="0EBB82CD" w14:textId="77777777" w:rsidR="00B74365" w:rsidRDefault="002F7164">
      <w:pPr>
        <w:pStyle w:val="Textkrper"/>
      </w:pPr>
      <w:r>
        <w:t>»Aus des Diktators Gewalt errettete ich dich«, entgegnete Orakel mit Schiller, »doch aus dieser Not muss uns ein anderer helfen.«</w:t>
      </w:r>
    </w:p>
    <w:p w14:paraId="4A959B3C" w14:textId="77777777" w:rsidR="00B74365" w:rsidRDefault="002F7164">
      <w:pPr>
        <w:pStyle w:val="Textkrper"/>
      </w:pPr>
      <w:r>
        <w:t>Islands Stimme donnerte wie eine Faust aus dem Off. »Der Worte sind genug gewechselt, lasst mich auch endlich Taten sehen! Indes ihr hohle Reden drechselt, kann etwas Nützliches geschehen!«</w:t>
      </w:r>
    </w:p>
    <w:p w14:paraId="68711F71" w14:textId="77777777" w:rsidR="00B74365" w:rsidRDefault="002F7164">
      <w:pPr>
        <w:pStyle w:val="Textkrper"/>
      </w:pPr>
      <w:r>
        <w:t>Mühsam übertönte Alexandra das Geschwafel und zeigte zum Himmel. »Ein Komet! Es staunen die Monde, was will der Wicht? Schaut, Freunde, wie die Monde von Eifersucht sich blähen, weil des Kometen starke Schrift am Himmel Sünden sät.«</w:t>
      </w:r>
    </w:p>
    <w:p w14:paraId="56D0194D" w14:textId="77777777" w:rsidR="00B74365" w:rsidRDefault="002F7164">
      <w:pPr>
        <w:pStyle w:val="Textkrper"/>
      </w:pPr>
      <w:r>
        <w:t>»Als ob Feuer vom Himmel fiel«, rief Free, »erglüht es in niederschießender Pracht.«</w:t>
      </w:r>
    </w:p>
    <w:p w14:paraId="0867845B" w14:textId="77777777" w:rsidR="00B74365" w:rsidRDefault="002F7164">
      <w:pPr>
        <w:pStyle w:val="Textkrper"/>
      </w:pPr>
      <w:r>
        <w:t>yury ergänzte den Fontane-Text: »Über dem Wasser unten, und wieder ist Nacht.«</w:t>
      </w:r>
    </w:p>
    <w:p w14:paraId="064D4152" w14:textId="77777777" w:rsidR="00B74365" w:rsidRDefault="002F7164">
      <w:pPr>
        <w:pStyle w:val="Textkrper"/>
      </w:pPr>
      <w:r>
        <w:t>∞∞∞</w:t>
      </w:r>
    </w:p>
    <w:p w14:paraId="5CCFAB59" w14:textId="77777777" w:rsidR="00B74365" w:rsidRDefault="002F7164">
      <w:pPr>
        <w:pStyle w:val="Textkrper"/>
      </w:pPr>
      <w:r>
        <w:t>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14:paraId="25ED56E4" w14:textId="77777777" w:rsidR="00B74365" w:rsidRDefault="002F7164">
      <w:pPr>
        <w:pStyle w:val="Textkrper"/>
      </w:pPr>
      <w:r>
        <w:rPr>
          <w:i/>
        </w:rPr>
        <w:t xml:space="preserve">»Geschätzte Ladezeit: 28 </w:t>
      </w:r>
      <w:proofErr w:type="spellStart"/>
      <w:r>
        <w:rPr>
          <w:i/>
        </w:rPr>
        <w:t>Örzklünks</w:t>
      </w:r>
      <w:proofErr w:type="spellEnd"/>
      <w:r>
        <w:rPr>
          <w:i/>
        </w:rPr>
        <w:t>.«</w:t>
      </w:r>
    </w:p>
    <w:p w14:paraId="1D2B2F57" w14:textId="77777777" w:rsidR="00B74365" w:rsidRDefault="002F7164">
      <w:pPr>
        <w:pStyle w:val="Textkrper"/>
      </w:pPr>
      <w:r>
        <w:t>»Das kommt überhaupt nicht in Frage«, stellte der Pilot unmissverständlich klar. »Auch wenn ich auf der Nachtseite des Planeten lande, hat das Kraftwerk gefälligst zu funktionieren.«</w:t>
      </w:r>
    </w:p>
    <w:p w14:paraId="1CC3CD29" w14:textId="77777777" w:rsidR="00B74365" w:rsidRDefault="002F7164">
      <w:pPr>
        <w:pStyle w:val="Textkrper"/>
      </w:pPr>
      <w:r>
        <w:rPr>
          <w:i/>
        </w:rPr>
        <w:t>»Sie scherzen wohl.«</w:t>
      </w:r>
    </w:p>
    <w:p w14:paraId="1EA26C59" w14:textId="77777777" w:rsidR="00B74365" w:rsidRDefault="002F7164">
      <w:pPr>
        <w:pStyle w:val="Textkrper"/>
      </w:pPr>
      <w:r>
        <w:t>»Ja, schon, irgendwie«, grummelte Nüggät und legte sich unwillig in sein Bett. »Weck mich, wenn die Sonne wieder scheint.«</w:t>
      </w:r>
    </w:p>
    <w:p w14:paraId="58234CA0" w14:textId="77777777" w:rsidR="00B74365" w:rsidRDefault="002F7164">
      <w:pPr>
        <w:pStyle w:val="Textkrper"/>
      </w:pPr>
      <w:r>
        <w:t>∞∞∞</w:t>
      </w:r>
    </w:p>
    <w:p w14:paraId="5D3F7C1A" w14:textId="77777777" w:rsidR="00B74365" w:rsidRDefault="002F7164">
      <w:pPr>
        <w:pStyle w:val="Textkrper"/>
      </w:pPr>
      <w:r>
        <w:t>»Lass mich raten«, bat Marcor Schreiner. »Das stand in dem Buch, das Orakel uns gegeben hatte.«</w:t>
      </w:r>
    </w:p>
    <w:p w14:paraId="6788D373" w14:textId="77777777" w:rsidR="00B74365" w:rsidRDefault="002F7164">
      <w:pPr>
        <w:pStyle w:val="Textkrper"/>
      </w:pPr>
      <w:r>
        <w:t xml:space="preserve">»Richtig. Lesen hilft. Und da wir gerade davon sprechen: Könntest du bitte genau dieses Buch </w:t>
      </w:r>
      <w:proofErr w:type="gramStart"/>
      <w:r>
        <w:t>hierher bringen</w:t>
      </w:r>
      <w:proofErr w:type="gramEnd"/>
      <w:r>
        <w:t>?«</w:t>
      </w:r>
    </w:p>
    <w:p w14:paraId="0724D319" w14:textId="77777777" w:rsidR="00B74365" w:rsidRDefault="002F7164">
      <w:pPr>
        <w:pStyle w:val="Textkrper"/>
      </w:pPr>
      <w:r>
        <w:lastRenderedPageBreak/>
        <w:t>Schreiner schüttelte den Kopf. »Du kannst doch einfach im Internet suchen, wenn dir eine Information fehlt.« Als Wolfgang ihm daraufhin sein Smartphone-Display mit der Beschriftung »Kein Empfang« vor die Nase hielt, begab er sich dennoch auf den Weg.</w:t>
      </w:r>
    </w:p>
    <w:p w14:paraId="2AC32446" w14:textId="77777777" w:rsidR="00B74365" w:rsidRDefault="002F7164">
      <w:pPr>
        <w:pStyle w:val="Textkrper"/>
      </w:pPr>
      <w:r>
        <w:t>»Ich komme mit«, entschloss Wolfgang sich spontan. »Ich lade mir in der Lobby eine Offline-Weltkarte und eine Kopie der wichtigsten Wikipedia-Seiten herunter.«</w:t>
      </w:r>
    </w:p>
    <w:p w14:paraId="1B536221" w14:textId="77777777" w:rsidR="00B74365" w:rsidRDefault="002F7164">
      <w:pPr>
        <w:pStyle w:val="Textkrper"/>
      </w:pPr>
      <w:r>
        <w:t>Schreiner lachte. »Du willst dich bei der Abwendung eines Atomkriegs auf Wikipedia verlassen?«</w:t>
      </w:r>
    </w:p>
    <w:p w14:paraId="68E85784" w14:textId="77777777" w:rsidR="00B74365" w:rsidRDefault="002F7164">
      <w:pPr>
        <w:pStyle w:val="Textkrper"/>
      </w:pPr>
      <w:r>
        <w:t>»Hast du eine bessere Idee?«, entgegnete Wolfgang genervt.</w:t>
      </w:r>
    </w:p>
    <w:p w14:paraId="34724064" w14:textId="77777777" w:rsidR="00B74365" w:rsidRDefault="002F7164">
      <w:pPr>
        <w:pStyle w:val="Textkrper"/>
      </w:pPr>
      <w:r>
        <w:t>»Nein.«</w:t>
      </w:r>
    </w:p>
    <w:p w14:paraId="1E1D0336" w14:textId="77777777" w:rsidR="00B74365" w:rsidRDefault="002F7164">
      <w:pPr>
        <w:pStyle w:val="Textkrper"/>
      </w:pPr>
      <w:r>
        <w:t>∞∞∞</w:t>
      </w:r>
    </w:p>
    <w:p w14:paraId="5A110203" w14:textId="77777777" w:rsidR="00B74365" w:rsidRDefault="002F7164">
      <w:pPr>
        <w:pStyle w:val="Textkrper"/>
      </w:pPr>
      <w:r>
        <w:t>Floating Island und seine Mitgefangenen nahmen gerade eine der Essenslieferungen zu sich, über deren geringe Frequenz und Größe sich Orakel jeden Tag aufs Neue beklagte.</w:t>
      </w:r>
    </w:p>
    <w:p w14:paraId="59870D4C" w14:textId="77777777" w:rsidR="00B74365" w:rsidRDefault="002F7164">
      <w:pPr>
        <w:pStyle w:val="Textkrper"/>
      </w:pPr>
      <w:r>
        <w:t>»Wahrscheinlich dient der ganze Firlefanz inoffiziell nur der Diät des größten Essensverbrauchers an Bord«, witzelte der Diktator.</w:t>
      </w:r>
    </w:p>
    <w:p w14:paraId="2D15FF24" w14:textId="77777777" w:rsidR="00B74365" w:rsidRDefault="002F7164">
      <w:pPr>
        <w:pStyle w:val="Textkrper"/>
      </w:pPr>
      <w:r>
        <w:t xml:space="preserve">Orakel schmollte. »Verehrter Herr und König, weißt du die schlimme </w:t>
      </w:r>
      <w:proofErr w:type="spellStart"/>
      <w:r>
        <w:t>Geschicht</w:t>
      </w:r>
      <w:proofErr w:type="spellEnd"/>
      <w:r>
        <w:t>? Am Montag aßen wir wenig, und am Dienstag aßen wir nicht.«</w:t>
      </w:r>
    </w:p>
    <w:p w14:paraId="3FE9DC73" w14:textId="77777777" w:rsidR="00B74365" w:rsidRDefault="002F7164">
      <w:pPr>
        <w:pStyle w:val="Textkrper"/>
      </w:pPr>
      <w:r>
        <w:t xml:space="preserve">»Das ist von </w:t>
      </w:r>
      <w:proofErr w:type="spellStart"/>
      <w:r>
        <w:t>Weerth</w:t>
      </w:r>
      <w:proofErr w:type="spellEnd"/>
      <w:r>
        <w:t>«, erkannte Alexandra. »Und am Mittwoch mussten wir darben, und am Donnerstag litten wir Not. Und ach, heute starben wir fast den Hungertod!«</w:t>
      </w:r>
    </w:p>
    <w:p w14:paraId="09BAEF7D" w14:textId="77777777" w:rsidR="00B74365" w:rsidRDefault="002F7164">
      <w:pPr>
        <w:pStyle w:val="Textkrper"/>
      </w:pPr>
      <w:r>
        <w:t>»Drum lass am Samstag backen«, schlug Orakel vor, »das Brot fein säuberlich.«</w:t>
      </w:r>
    </w:p>
    <w:p w14:paraId="63823B5E" w14:textId="77777777" w:rsidR="00B74365" w:rsidRDefault="002F7164">
      <w:pPr>
        <w:pStyle w:val="Textkrper"/>
      </w:pPr>
      <w:r>
        <w:t>»Der Komet!«, rief yury.</w:t>
      </w:r>
    </w:p>
    <w:p w14:paraId="162C5E64" w14:textId="77777777" w:rsidR="00B74365" w:rsidRDefault="002F7164">
      <w:pPr>
        <w:pStyle w:val="Textkrper"/>
      </w:pPr>
      <w:r>
        <w:t>»Falscher Text«, meckerte Free. »Ich kenne das Gedicht nicht, aber das ist ja wohl eindeutig.«</w:t>
      </w:r>
    </w:p>
    <w:p w14:paraId="3F2DE29E" w14:textId="77777777" w:rsidR="00B74365" w:rsidRDefault="002F7164">
      <w:pPr>
        <w:pStyle w:val="Textkrper"/>
      </w:pPr>
      <w:r>
        <w:t>»Der Komet!«, rief yury erneut. Er zeigte ungläubig und voller Staunen in Richtung des Nuggets, das auf die Insel zugeflogen kam und eine Blitzlandung durchführte. »Es ist ein goldenes Raumschiff.«</w:t>
      </w:r>
    </w:p>
    <w:p w14:paraId="5E5B9B64" w14:textId="77777777" w:rsidR="00B74365" w:rsidRDefault="002F7164">
      <w:pPr>
        <w:pStyle w:val="Textkrper"/>
      </w:pPr>
      <w:r>
        <w:t>Genüsslich den Moment auskostend, betrat ein Gast die Bühne, mit dem wirklich niemand der Anwesenden gerechnet hatte.</w:t>
      </w:r>
    </w:p>
    <w:p w14:paraId="7B653CEB" w14:textId="77777777" w:rsidR="00B74365" w:rsidRDefault="002F7164">
      <w:pPr>
        <w:pStyle w:val="Textkrper"/>
      </w:pPr>
      <w:r>
        <w:t>»Moinsen. Der König wird nicht gegessen. Ihr hebt jetzt alle die Hände in die Luft und hört zu, was ich euch zu sagen habe. Das gilt besonders für dich, Island.«</w:t>
      </w:r>
    </w:p>
    <w:p w14:paraId="75DEEB4B" w14:textId="77777777" w:rsidR="00B74365" w:rsidRDefault="002F7164">
      <w:pPr>
        <w:pStyle w:val="Textkrper"/>
      </w:pPr>
      <w:r>
        <w:t>Free starrte in die Mündung der goldenen Pistole, als sei ein Gespenst vor seinen Augen erschienen. »Nüggät? Im Ernst?«</w:t>
      </w:r>
    </w:p>
    <w:p w14:paraId="03F59A0E" w14:textId="77777777" w:rsidR="00B74365" w:rsidRDefault="002F7164">
      <w:pPr>
        <w:pStyle w:val="Textkrper"/>
      </w:pPr>
      <w:r>
        <w:t>»Ihr kennt euch?«, zischte Island misstrauisch.</w:t>
      </w:r>
    </w:p>
    <w:p w14:paraId="0023BDAB" w14:textId="77777777" w:rsidR="00B74365" w:rsidRDefault="002F7164">
      <w:pPr>
        <w:pStyle w:val="Textkrper"/>
      </w:pPr>
      <w:r>
        <w:t>»Flüchtig.«</w:t>
      </w:r>
    </w:p>
    <w:p w14:paraId="762FED89" w14:textId="77777777" w:rsidR="00B74365" w:rsidRDefault="002F7164">
      <w:pPr>
        <w:pStyle w:val="Textkrper"/>
      </w:pPr>
      <w:r>
        <w:t>∞∞∞</w:t>
      </w:r>
    </w:p>
    <w:p w14:paraId="27B88540" w14:textId="77777777" w:rsidR="00B74365" w:rsidRDefault="002F7164">
      <w:pPr>
        <w:pStyle w:val="Textkrper"/>
      </w:pPr>
      <w:r>
        <w:lastRenderedPageBreak/>
        <w:t>Mit dem Buch und seinem Smartphone kniete Wolfgang auf dem Marmorboden. Auf einer Doppelseite befand sich eine Weltkarte mit einem Koordinatensystem; der Wikipedia-Artikel zum »Point Nemo« lieferte sich mit den Kronleuchtern an der Decke ein blendendes Wettleuchten.</w:t>
      </w:r>
    </w:p>
    <w:p w14:paraId="6CDCC070" w14:textId="77777777" w:rsidR="00B74365" w:rsidRDefault="002F7164">
      <w:pPr>
        <w:pStyle w:val="Textkrper"/>
      </w:pPr>
      <w:r>
        <w:t>Marcor Schreiner setzte sich im Schneidersitz daneben. »Da hilft kein entspiegeltes Display. Die Hintergrundbeleuchtung kommt nicht gegen das Deckenlicht an.«</w:t>
      </w:r>
    </w:p>
    <w:p w14:paraId="6BCF80DF" w14:textId="77777777" w:rsidR="00B74365" w:rsidRDefault="002F7164">
      <w:pPr>
        <w:pStyle w:val="Textkrper"/>
      </w:pPr>
      <w:r>
        <w:t>»Ich glaube, ich kann genug erkennen«, befand Wolfgang mit zusammengekniffenen Augen und einer abschirmenden Hand über dem Handy. »Aber ich möchte vorher noch einmal eine Bestätigung vom Server haben.«</w:t>
      </w:r>
    </w:p>
    <w:p w14:paraId="128FD257" w14:textId="77777777" w:rsidR="00B74365" w:rsidRDefault="009F21C8">
      <w:r>
        <w:pict w14:anchorId="53B1F6DF">
          <v:rect id="_x0000_i1069" style="width:0;height:1.5pt" o:hralign="center" o:hrstd="t" o:hr="t"/>
        </w:pict>
      </w:r>
    </w:p>
    <w:p w14:paraId="328519AA" w14:textId="77777777" w:rsidR="00B74365" w:rsidRDefault="002F7164">
      <w:pPr>
        <w:pStyle w:val="FirstParagraph"/>
      </w:pPr>
      <w:r>
        <w:t># Es ist wirkungslos, die Dateien oder einige Zeilen einfach zu löschen?</w:t>
      </w:r>
      <w:r>
        <w:br/>
        <w:t>Das hast du richtig erkannt.</w:t>
      </w:r>
      <w:r>
        <w:br/>
        <w:t>Was in den Konfigurationsdateien fehlt,</w:t>
      </w:r>
      <w:r>
        <w:br/>
        <w:t>wird durch Standardwerte ersetzt.</w:t>
      </w:r>
      <w:r>
        <w:br/>
        <w:t>Diese entsprechen momentan dem</w:t>
      </w:r>
      <w:r>
        <w:br/>
        <w:t>Inhalt der Konfigurationsdateien.</w:t>
      </w:r>
      <w:r>
        <w:br/>
        <w:t># Auf die eigentlichen Steuercomputer besteht kein direkter Zugriff?</w:t>
      </w:r>
      <w:r>
        <w:br/>
        <w:t>Die Steuercomputer sind in der Tat</w:t>
      </w:r>
      <w:r>
        <w:br/>
        <w:t>keine Puppet-Agenten.</w:t>
      </w:r>
      <w:r>
        <w:br/>
        <w:t># Ich kann aber deren Stromversorgung lahmlegen.</w:t>
      </w:r>
      <w:r>
        <w:br/>
        <w:t>Hinweis:</w:t>
      </w:r>
      <w:r>
        <w:br/>
        <w:t>Die Aktivierung eines Notstromaggregats</w:t>
      </w:r>
      <w:r>
        <w:br/>
        <w:t>kann unerwünschte Befehle auslösen.</w:t>
      </w:r>
      <w:r>
        <w:br/>
        <w:t># |</w:t>
      </w:r>
    </w:p>
    <w:p w14:paraId="3736623B" w14:textId="77777777" w:rsidR="00B74365" w:rsidRDefault="009F21C8">
      <w:r>
        <w:pict w14:anchorId="6D58BAC0">
          <v:rect id="_x0000_i1070" style="width:0;height:1.5pt" o:hralign="center" o:hrstd="t" o:hr="t"/>
        </w:pict>
      </w:r>
    </w:p>
    <w:p w14:paraId="3C63323F" w14:textId="77777777" w:rsidR="00B74365" w:rsidRDefault="002F7164">
      <w:pPr>
        <w:pStyle w:val="FirstParagraph"/>
      </w:pPr>
      <w:r>
        <w:t>»Nun denn«, raffte Wolfgang seinen Mut zusammen. »Wir lassen die Waffen zweieinhalbtausend Kilometer entfernt von der nächsten Menschenseele so tief wie möglich im Pazifik detonieren.«</w:t>
      </w:r>
    </w:p>
    <w:p w14:paraId="448B794C" w14:textId="77777777" w:rsidR="00B74365" w:rsidRDefault="002F7164">
      <w:pPr>
        <w:pStyle w:val="Textkrper"/>
      </w:pPr>
      <w:r>
        <w:t>»Aha«, sagte Schreiner, »und falls unterwegs der Treibstoff ausgeht?«</w:t>
      </w:r>
    </w:p>
    <w:p w14:paraId="35B92D5B" w14:textId="77777777" w:rsidR="00B74365" w:rsidRDefault="002F7164">
      <w:pPr>
        <w:pStyle w:val="Textkrper"/>
      </w:pPr>
      <w:r>
        <w:t>Wolfgang korrigierte sich. »Wir ändern die Zielkoordinaten auf Point Nemo und schalten zusätzlich die relevanten Kraftwerke ab.«</w:t>
      </w:r>
    </w:p>
    <w:p w14:paraId="1C0DC03F" w14:textId="77777777" w:rsidR="00B74365" w:rsidRDefault="002F7164">
      <w:pPr>
        <w:pStyle w:val="Textkrper"/>
      </w:pPr>
      <w:r>
        <w:t>»Mit den daran angeschlossenen Krankenhäusern?«, gab Schreiner zu bedenken.</w:t>
      </w:r>
    </w:p>
    <w:p w14:paraId="5694EF9A" w14:textId="77777777" w:rsidR="00B74365" w:rsidRDefault="002F7164">
      <w:pPr>
        <w:pStyle w:val="Textkrper"/>
      </w:pPr>
      <w:r>
        <w:t>»Zum Teufel«, fluchte Wolfgang. »Ich hasse es, wenn du Gegenargumente vorträgst.«</w:t>
      </w:r>
    </w:p>
    <w:p w14:paraId="2AB8C20F" w14:textId="77777777" w:rsidR="00B74365" w:rsidRDefault="002F7164">
      <w:pPr>
        <w:pStyle w:val="Textkrper"/>
      </w:pPr>
      <w:r>
        <w:t>Eine Viertelstunde später schlug Marcor Schreiner vor, einige der Raketen am Nordpol explodieren zu lassen.</w:t>
      </w:r>
    </w:p>
    <w:p w14:paraId="0CF98E7F" w14:textId="77777777" w:rsidR="00B74365" w:rsidRDefault="002F7164">
      <w:pPr>
        <w:pStyle w:val="Textkrper"/>
      </w:pPr>
      <w:r>
        <w:t>Wolfgang haderte mit diesem Vorschlag. »Darüber denke ich auch schon die ganze Zeit nach, aber auf dem Wasser schwimmt eine Eisdecke, und in der Arktis leben Menschen.«</w:t>
      </w:r>
    </w:p>
    <w:p w14:paraId="5CDC57D4" w14:textId="77777777" w:rsidR="00B74365" w:rsidRDefault="002F7164">
      <w:pPr>
        <w:pStyle w:val="Textkrper"/>
      </w:pPr>
      <w:r>
        <w:lastRenderedPageBreak/>
        <w:t>»Solche Skrupel bin ich gar nicht von dir gewohnt. Wolltest du die vier Abenteurer nicht ausschalten lassen?«</w:t>
      </w:r>
    </w:p>
    <w:p w14:paraId="0C225AFA" w14:textId="77777777" w:rsidR="00B74365" w:rsidRDefault="002F7164">
      <w:pPr>
        <w:pStyle w:val="Textkrper"/>
      </w:pPr>
      <w:r>
        <w:t xml:space="preserve">»Vier Verbrecher, ja. Unbeteiligte </w:t>
      </w:r>
      <w:proofErr w:type="gramStart"/>
      <w:r>
        <w:t>Eskimos</w:t>
      </w:r>
      <w:proofErr w:type="gramEnd"/>
      <w:r>
        <w:t>, nur falls es wirklich sein muss. Ich habe eine bessere Idee.«</w:t>
      </w:r>
    </w:p>
    <w:p w14:paraId="1D08DF12" w14:textId="77777777" w:rsidR="00B74365" w:rsidRDefault="009F21C8">
      <w:r>
        <w:pict w14:anchorId="00014D9E">
          <v:rect id="_x0000_i1071" style="width:0;height:1.5pt" o:hralign="center" o:hrstd="t" o:hr="t"/>
        </w:pict>
      </w:r>
    </w:p>
    <w:p w14:paraId="78627C7E" w14:textId="77777777" w:rsidR="00B74365" w:rsidRDefault="002F7164">
      <w:pPr>
        <w:pStyle w:val="FirstParagraph"/>
      </w:pPr>
      <w:r>
        <w:t xml:space="preserve"># </w:t>
      </w:r>
      <w:proofErr w:type="spellStart"/>
      <w:r>
        <w:t>nano</w:t>
      </w:r>
      <w:proofErr w:type="spellEnd"/>
      <w:r>
        <w:t xml:space="preserve"> /</w:t>
      </w:r>
      <w:proofErr w:type="spellStart"/>
      <w:r>
        <w:t>etc</w:t>
      </w:r>
      <w:proofErr w:type="spellEnd"/>
      <w:r>
        <w:t>/</w:t>
      </w:r>
      <w:proofErr w:type="spellStart"/>
      <w:r>
        <w:t>island</w:t>
      </w:r>
      <w:proofErr w:type="spellEnd"/>
      <w:r>
        <w:t>/</w:t>
      </w:r>
      <w:r>
        <w:br/>
        <w:t>Du kannst diesen Editor mit</w:t>
      </w:r>
      <w:r>
        <w:br/>
        <w:t>"</w:t>
      </w:r>
      <w:proofErr w:type="spellStart"/>
      <w:r>
        <w:t>Ctrl+X</w:t>
      </w:r>
      <w:proofErr w:type="spellEnd"/>
      <w:r>
        <w:t>, Y, Enter" speichernd</w:t>
      </w:r>
      <w:r>
        <w:br/>
        <w:t>oder "</w:t>
      </w:r>
      <w:proofErr w:type="spellStart"/>
      <w:r>
        <w:t>Ctrl+X</w:t>
      </w:r>
      <w:proofErr w:type="spellEnd"/>
      <w:r>
        <w:t>, N" ohne Speichern beenden.</w:t>
      </w:r>
      <w:r>
        <w:br/>
        <w:t>—–</w:t>
      </w:r>
      <w:r>
        <w:br/>
        <w:t>0.0 50000.0 # Beijing</w:t>
      </w:r>
      <w:r>
        <w:br/>
        <w:t>0.0 50000.0 # Tokyo</w:t>
      </w:r>
      <w:r>
        <w:br/>
        <w:t>0.0 50000.0 # Kinshasa</w:t>
      </w:r>
      <w:r>
        <w:br/>
        <w:t>0.0 50000.0 # Moscow</w:t>
      </w:r>
      <w:r>
        <w:br/>
      </w:r>
      <w:r>
        <w:br/>
        <w:t>0.0 50000.0 # Toronto</w:t>
      </w:r>
      <w:r>
        <w:br/>
      </w:r>
      <w:r>
        <w:br/>
        <w:t>0.0 50000.0 # NYC</w:t>
      </w:r>
      <w:r>
        <w:br/>
        <w:t>0.0 50000.0 # LA</w:t>
      </w:r>
      <w:r>
        <w:br/>
        <w:t>Die Änderungen wurden erfolgreich</w:t>
      </w:r>
      <w:r>
        <w:br/>
        <w:t>gespeichert und an alle Agenten verteilt.</w:t>
      </w:r>
      <w:r>
        <w:br/>
        <w:t># |</w:t>
      </w:r>
    </w:p>
    <w:p w14:paraId="754EEE7F" w14:textId="77777777" w:rsidR="00B74365" w:rsidRDefault="009F21C8">
      <w:r>
        <w:pict w14:anchorId="4D0B4F3C">
          <v:rect id="_x0000_i1072" style="width:0;height:1.5pt" o:hralign="center" o:hrstd="t" o:hr="t"/>
        </w:pict>
      </w:r>
    </w:p>
    <w:p w14:paraId="702080BC" w14:textId="77777777" w:rsidR="00B74365" w:rsidRDefault="002F7164">
      <w:pPr>
        <w:pStyle w:val="FirstParagraph"/>
      </w:pPr>
      <w:r>
        <w:t>Wolfgang betrachtete zufrieden sein Werk. »Am Süd- und Nordpol wird möglicherweise Elektronik beschädigt. Das nehmen wir in Kauf.«</w:t>
      </w:r>
    </w:p>
    <w:p w14:paraId="29F79D37" w14:textId="77777777" w:rsidR="00B74365" w:rsidRDefault="002F7164">
      <w:pPr>
        <w:pStyle w:val="Textkrper"/>
      </w:pPr>
      <w:r>
        <w:t>»Fünfzig Kilometer Höhe?«, staunte Marcor Schreiner.</w:t>
      </w:r>
    </w:p>
    <w:p w14:paraId="1B5716A2" w14:textId="77777777" w:rsidR="00B74365" w:rsidRDefault="002F7164">
      <w:pPr>
        <w:pStyle w:val="Textkrper"/>
      </w:pPr>
      <w:r>
        <w:t>»Ganz genau. Kein radioaktiver Niederschlag, keine Toten. Nur ein paar künstliche Polarlichter.«</w:t>
      </w:r>
    </w:p>
    <w:p w14:paraId="770BFB8C" w14:textId="77777777" w:rsidR="00B74365" w:rsidRDefault="002F7164">
      <w:pPr>
        <w:pStyle w:val="Textkrper"/>
      </w:pPr>
      <w:r>
        <w:t>Schreiner rieb sich die Hände. »Schön. Was machen wir als Nächstes?«</w:t>
      </w:r>
    </w:p>
    <w:p w14:paraId="21BE1AA1" w14:textId="77777777" w:rsidR="00B74365" w:rsidRDefault="002F7164">
      <w:pPr>
        <w:pStyle w:val="Textkrper"/>
      </w:pPr>
      <w:r>
        <w:t>»Uns die Fabrik ansehen, würde ich vorschlagen. Wir haben noch ein bisschen Zeit, bevor der Montagmorgen anbricht und wir verschwinden müssen.« Wolfgang rief auf dem Weg zur Tür eine der heruntergeladenen Wikipedia-Seiten auf.</w:t>
      </w:r>
    </w:p>
    <w:p w14:paraId="15105434" w14:textId="77777777" w:rsidR="00B74365" w:rsidRDefault="002F7164">
      <w:pPr>
        <w:pStyle w:val="Textkrper"/>
      </w:pPr>
      <w:r>
        <w:rPr>
          <w:i/>
        </w:rPr>
        <w:t xml:space="preserve">»lol123123123123 i </w:t>
      </w:r>
      <w:proofErr w:type="spellStart"/>
      <w:r>
        <w:rPr>
          <w:i/>
        </w:rPr>
        <w:t>can</w:t>
      </w:r>
      <w:proofErr w:type="spellEnd"/>
      <w:r>
        <w:rPr>
          <w:i/>
        </w:rPr>
        <w:t xml:space="preserve"> </w:t>
      </w:r>
      <w:proofErr w:type="spellStart"/>
      <w:r>
        <w:rPr>
          <w:i/>
        </w:rPr>
        <w:t>edit</w:t>
      </w:r>
      <w:proofErr w:type="spellEnd"/>
      <w:r>
        <w:rPr>
          <w:i/>
        </w:rPr>
        <w:t xml:space="preserve"> </w:t>
      </w:r>
      <w:proofErr w:type="spellStart"/>
      <w:r>
        <w:rPr>
          <w:i/>
        </w:rPr>
        <w:t>wikipedia</w:t>
      </w:r>
      <w:proofErr w:type="spellEnd"/>
      <w:r>
        <w:rPr>
          <w:i/>
        </w:rPr>
        <w:t>«</w:t>
      </w:r>
    </w:p>
    <w:p w14:paraId="2E7B0DD5" w14:textId="77777777" w:rsidR="00B74365" w:rsidRDefault="002F7164">
      <w:pPr>
        <w:pStyle w:val="Textkrper"/>
      </w:pPr>
      <w:r>
        <w:t>»Niederträchtiger Vandalismus.«</w:t>
      </w:r>
    </w:p>
    <w:p w14:paraId="41CE6E09" w14:textId="77777777" w:rsidR="00B74365" w:rsidRDefault="002F7164">
      <w:pPr>
        <w:pStyle w:val="Textkrper"/>
      </w:pPr>
      <w:r>
        <w:t>∞∞∞</w:t>
      </w:r>
    </w:p>
    <w:p w14:paraId="276017F4" w14:textId="77777777" w:rsidR="00B74365" w:rsidRDefault="002F7164">
      <w:pPr>
        <w:pStyle w:val="Textkrper"/>
      </w:pPr>
      <w:r>
        <w:t>Dögöbörz Nüggät zog nun auch noch den Paralysestrahler aus seinem Gürtel hervor. Mit einem Gefühl unschlagbarer Überlegenheit blickte er den panisch nach einem Ausweg suchenden Diktator geradezu väterlich an.</w:t>
      </w:r>
    </w:p>
    <w:p w14:paraId="2C83A676" w14:textId="77777777" w:rsidR="00B74365" w:rsidRDefault="002F7164">
      <w:pPr>
        <w:pStyle w:val="Textkrper"/>
      </w:pPr>
      <w:r>
        <w:lastRenderedPageBreak/>
        <w:t>»Willst du die rote oder die blaue Pille?«</w:t>
      </w:r>
    </w:p>
    <w:p w14:paraId="5195C6E5" w14:textId="77777777" w:rsidR="00B74365" w:rsidRDefault="002F7164">
      <w:pPr>
        <w:pStyle w:val="Textkrper"/>
      </w:pPr>
      <w:r>
        <w:t>»Ich will nach Hause!«</w:t>
      </w:r>
    </w:p>
    <w:p w14:paraId="79FC2AB6" w14:textId="77777777" w:rsidR="00B74365" w:rsidRDefault="002F7164">
      <w:pPr>
        <w:pStyle w:val="Textkrper"/>
      </w:pPr>
      <w:r>
        <w:t>»Dafür ist es längst zu spät. Das hättest du dir früher überlegen müssen.«</w:t>
      </w:r>
    </w:p>
    <w:p w14:paraId="59FF7B0E" w14:textId="77777777" w:rsidR="00B74365" w:rsidRDefault="002F7164">
      <w:pPr>
        <w:pStyle w:val="Textkrper"/>
      </w:pPr>
      <w:r>
        <w:t>»Aber ich habe doch immer nur das Beste für die Menschheit gewollt!«</w:t>
      </w:r>
    </w:p>
    <w:p w14:paraId="3920BA81" w14:textId="77777777" w:rsidR="00B74365" w:rsidRDefault="002F7164">
      <w:pPr>
        <w:pStyle w:val="Textkrper"/>
      </w:pPr>
      <w:r>
        <w:t>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14:paraId="379FA85A" w14:textId="77777777" w:rsidR="00B74365" w:rsidRDefault="002F7164">
      <w:pPr>
        <w:pStyle w:val="Textkrper"/>
      </w:pPr>
      <w:r>
        <w:t>Dann drückte Nüggät ab.</w:t>
      </w:r>
    </w:p>
    <w:p w14:paraId="030A5519" w14:textId="77777777" w:rsidR="00B74365" w:rsidRDefault="002F7164">
      <w:pPr>
        <w:pStyle w:val="Textkrper"/>
      </w:pPr>
      <w:r>
        <w:t>Nichts war zu sehen, nichts war zu hören – bis Island scheinbar auf der Stelle vor Müdigkeit einschlief. Er würde sich in den nächsten drei Stunden nicht bewegen können.</w:t>
      </w:r>
    </w:p>
    <w:p w14:paraId="3E6F4FBD" w14:textId="77777777" w:rsidR="00B74365" w:rsidRDefault="002F7164">
      <w:pPr>
        <w:pStyle w:val="Textkrper"/>
      </w:pPr>
      <w:r>
        <w:t>»Äh, danke und so«, stammelte Orakel.</w:t>
      </w:r>
    </w:p>
    <w:p w14:paraId="4F52CD38" w14:textId="77777777" w:rsidR="00B74365" w:rsidRDefault="002F7164">
      <w:pPr>
        <w:pStyle w:val="Textkrper"/>
      </w:pPr>
      <w:r>
        <w:t>»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14:paraId="3697B9BB" w14:textId="77777777" w:rsidR="00B74365" w:rsidRDefault="002F7164">
      <w:pPr>
        <w:pStyle w:val="Textkrper"/>
      </w:pPr>
      <w:r>
        <w:t>Alexandra staunte. »Sie, äh, du kannst Schiller zitieren?«</w:t>
      </w:r>
    </w:p>
    <w:p w14:paraId="75BD1359" w14:textId="77777777" w:rsidR="00B74365" w:rsidRDefault="002F7164">
      <w:pPr>
        <w:pStyle w:val="Textkrper"/>
      </w:pPr>
      <w:r>
        <w:t>»Ich habe Schiller gekannt.«</w:t>
      </w:r>
    </w:p>
    <w:p w14:paraId="719C240E" w14:textId="77777777" w:rsidR="00B74365" w:rsidRDefault="002F7164">
      <w:pPr>
        <w:pStyle w:val="Textkrper"/>
      </w:pPr>
      <w:r>
        <w:t>»Unmöglich«, widersprach Free. »Der Dichter ist seit über zweihundert Örs-Jahren tot. Außerdem ist die Kontaktaufnahme von Äöüzz zu Erdbewohnern streng verboten.«</w:t>
      </w:r>
    </w:p>
    <w:p w14:paraId="0E202E7E" w14:textId="77777777" w:rsidR="00B74365" w:rsidRDefault="002F7164">
      <w:pPr>
        <w:pStyle w:val="Textkrper"/>
      </w:pPr>
      <w:r>
        <w:t>»Du weißt wenig, werter Besucher aus dem All«, behauptete Nüggät, »sehr wenig über mich, meine Familie und die Äöüzz.«</w:t>
      </w:r>
    </w:p>
    <w:p w14:paraId="03A43F90" w14:textId="77777777" w:rsidR="00B74365" w:rsidRDefault="002F7164">
      <w:pPr>
        <w:pStyle w:val="Textkrper"/>
      </w:pPr>
      <w:r>
        <w:t>Mit diesen Worten schloss er die Schleuse nach außen ab, beförderte den schlafenden Diktator auf sein Bett und flog mit dem goldenen Raumschiff davon. Die vier von ihrer Last befreiten Freunde blickten ihm staunend hinterher.</w:t>
      </w:r>
    </w:p>
    <w:p w14:paraId="4F273C19" w14:textId="77777777" w:rsidR="00B74365" w:rsidRDefault="002F7164">
      <w:pPr>
        <w:pStyle w:val="Textkrper"/>
      </w:pPr>
      <w:r>
        <w:t>∞∞∞</w:t>
      </w:r>
    </w:p>
    <w:p w14:paraId="2F395B2F" w14:textId="77777777" w:rsidR="00B74365" w:rsidRDefault="002F7164">
      <w:pPr>
        <w:pStyle w:val="Textkrper"/>
      </w:pPr>
      <w:r>
        <w:t xml:space="preserve">Der Aufzug schien trotz der Feuerwehrschlüssel nicht zu einem Besuch </w:t>
      </w:r>
      <w:proofErr w:type="gramStart"/>
      <w:r>
        <w:t>der tiefer gelegenen Fabrikhalle</w:t>
      </w:r>
      <w:proofErr w:type="gramEnd"/>
      <w:r>
        <w:t xml:space="preserv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14:paraId="466BD438" w14:textId="77777777" w:rsidR="00B74365" w:rsidRDefault="009F21C8">
      <w:r>
        <w:lastRenderedPageBreak/>
        <w:pict w14:anchorId="45EB8A6A">
          <v:rect id="_x0000_i1073" style="width:0;height:1.5pt" o:hralign="center" o:hrstd="t" o:hr="t"/>
        </w:pict>
      </w:r>
    </w:p>
    <w:p w14:paraId="31B94063" w14:textId="77777777" w:rsidR="00B74365" w:rsidRDefault="002F7164">
      <w:pPr>
        <w:pStyle w:val="FirstParagraph"/>
      </w:pPr>
      <w:r>
        <w:t># He du. Wo ist Floating Island?</w:t>
      </w:r>
      <w:r>
        <w:br/>
        <w:t>Ich habe dir bereits verraten, wo diese Information steht.</w:t>
      </w:r>
      <w:r>
        <w:br/>
        <w:t># Jaja, schon verstanden:</w:t>
      </w:r>
      <w:r>
        <w:br/>
        <w:t xml:space="preserve"># </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central_auth</w:t>
      </w:r>
      <w:proofErr w:type="spellEnd"/>
      <w:r>
        <w:br/>
        <w:t>Location: Off-Earth</w:t>
      </w:r>
      <w:r>
        <w:br/>
        <w:t>Destination: Örz, NGC 6193</w:t>
      </w:r>
      <w:r>
        <w:br/>
        <w:t>Transport: 4-6692 Explorer</w:t>
      </w:r>
      <w:r>
        <w:br/>
        <w:t># Willst du mich auf den Arm nehmen?</w:t>
      </w:r>
      <w:r>
        <w:br/>
        <w:t># Da stand vorhin noch ›Kemptville‹.</w:t>
      </w:r>
      <w:r>
        <w:br/>
        <w:t># Ist das ein Live-Tracker?</w:t>
      </w:r>
      <w:r>
        <w:br/>
        <w:t>Die Datei wurde zuletzt vor drei Minuten</w:t>
      </w:r>
      <w:r>
        <w:br/>
        <w:t>durch den Benutzer ›</w:t>
      </w:r>
      <w:proofErr w:type="spellStart"/>
      <w:r>
        <w:t>postfix</w:t>
      </w:r>
      <w:proofErr w:type="spellEnd"/>
      <w:r>
        <w:t>‹ geändert.</w:t>
      </w:r>
      <w:r>
        <w:br/>
        <w:t>›</w:t>
      </w:r>
      <w:proofErr w:type="spellStart"/>
      <w:r>
        <w:t>postfix</w:t>
      </w:r>
      <w:proofErr w:type="spellEnd"/>
      <w:r>
        <w:t>‹ ist ein E-Mail-Server.</w:t>
      </w:r>
      <w:r>
        <w:br/>
        <w:t># Zeig mir die E-Mail, die diese Änderung veranlasst hat.</w:t>
      </w:r>
    </w:p>
    <w:p w14:paraId="2AE7D9DA" w14:textId="77777777" w:rsidR="00B74365" w:rsidRDefault="009F21C8">
      <w:r>
        <w:pict w14:anchorId="7829CF22">
          <v:rect id="_x0000_i1074" style="width:0;height:1.5pt" o:hralign="center" o:hrstd="t" o:hr="t"/>
        </w:pict>
      </w:r>
    </w:p>
    <w:p w14:paraId="1B9D4967" w14:textId="77777777" w:rsidR="00B74365" w:rsidRDefault="002F7164">
      <w:pPr>
        <w:pStyle w:val="FirstParagraph"/>
      </w:pPr>
      <w:proofErr w:type="spellStart"/>
      <w:r>
        <w:rPr>
          <w:b/>
        </w:rPr>
        <w:t>Update_Location</w:t>
      </w:r>
      <w:proofErr w:type="spellEnd"/>
      <w:r>
        <w:rPr>
          <w:b/>
        </w:rPr>
        <w:t xml:space="preserve">; </w:t>
      </w:r>
      <w:proofErr w:type="spellStart"/>
      <w:r>
        <w:rPr>
          <w:b/>
        </w:rPr>
        <w:t>Delay_Armageddon</w:t>
      </w:r>
      <w:proofErr w:type="spellEnd"/>
    </w:p>
    <w:p w14:paraId="7C15B9A6" w14:textId="77777777" w:rsidR="00B74365" w:rsidRDefault="002F7164">
      <w:pPr>
        <w:pStyle w:val="Textkrper"/>
      </w:pPr>
      <w:proofErr w:type="spellStart"/>
      <w:r>
        <w:t>From</w:t>
      </w:r>
      <w:proofErr w:type="spellEnd"/>
      <w:r>
        <w:t xml:space="preserve">: </w:t>
      </w:r>
      <w:proofErr w:type="spellStart"/>
      <w:r>
        <w:t>island.floating@fbi.gov.tproxy.igls.oerz</w:t>
      </w:r>
      <w:proofErr w:type="spellEnd"/>
    </w:p>
    <w:p w14:paraId="68800F36" w14:textId="77777777" w:rsidR="00B74365" w:rsidRDefault="002F7164">
      <w:pPr>
        <w:pStyle w:val="Textkrper"/>
      </w:pPr>
      <w:proofErr w:type="spellStart"/>
      <w:r>
        <w:t>To</w:t>
      </w:r>
      <w:proofErr w:type="spellEnd"/>
      <w:r>
        <w:t>: floor-12@hell.toronto.ca.tproxy.igls.oerz</w:t>
      </w:r>
    </w:p>
    <w:p w14:paraId="13D478D7" w14:textId="77777777" w:rsidR="00B74365" w:rsidRDefault="002F7164">
      <w:pPr>
        <w:pStyle w:val="Textkrper"/>
      </w:pPr>
      <w:r>
        <w:t>Location: Off-Earth</w:t>
      </w:r>
    </w:p>
    <w:p w14:paraId="592C8AFF" w14:textId="77777777" w:rsidR="00B74365" w:rsidRDefault="002F7164">
      <w:pPr>
        <w:pStyle w:val="Textkrper"/>
      </w:pPr>
      <w:r>
        <w:t>Destination: Örz, NGC 6193</w:t>
      </w:r>
    </w:p>
    <w:p w14:paraId="1CDD5000" w14:textId="77777777" w:rsidR="00B74365" w:rsidRDefault="002F7164">
      <w:pPr>
        <w:pStyle w:val="Textkrper"/>
      </w:pPr>
      <w:r>
        <w:t>Transport: 4-6692 Explorer</w:t>
      </w:r>
    </w:p>
    <w:p w14:paraId="7152D109" w14:textId="77777777" w:rsidR="00B74365" w:rsidRDefault="002F7164">
      <w:pPr>
        <w:pStyle w:val="Textkrper"/>
      </w:pPr>
      <w:proofErr w:type="spellStart"/>
      <w:r>
        <w:t>Vigilance</w:t>
      </w:r>
      <w:proofErr w:type="spellEnd"/>
      <w:r>
        <w:t xml:space="preserve"> Control: P7D</w:t>
      </w:r>
    </w:p>
    <w:p w14:paraId="112A3996" w14:textId="77777777" w:rsidR="00B74365" w:rsidRDefault="002F7164">
      <w:pPr>
        <w:pStyle w:val="Textkrper"/>
      </w:pPr>
      <w:r>
        <w:t>»Das verstehe ich nicht«, sagte Marcor Schreiner.</w:t>
      </w:r>
    </w:p>
    <w:p w14:paraId="1BEFF7F3" w14:textId="77777777" w:rsidR="00B74365" w:rsidRDefault="002F7164">
      <w:pPr>
        <w:pStyle w:val="Textkrper"/>
      </w:pPr>
      <w:r>
        <w:t>Wolfgang erging es nicht anders, aber er benötigte mehrere Minuten, um diesen Umstand einzugestehen. Schließlich murmelte er »Ich auch nicht« und griff wieder nach der Tastatur.</w:t>
      </w:r>
    </w:p>
    <w:p w14:paraId="6007F18D" w14:textId="77777777" w:rsidR="00B74365" w:rsidRDefault="009F21C8">
      <w:r>
        <w:pict w14:anchorId="76FC4841">
          <v:rect id="_x0000_i1075" style="width:0;height:1.5pt" o:hralign="center" o:hrstd="t" o:hr="t"/>
        </w:pict>
      </w:r>
    </w:p>
    <w:p w14:paraId="2BCAAAFB" w14:textId="77777777" w:rsidR="00B74365" w:rsidRDefault="002F7164">
      <w:pPr>
        <w:pStyle w:val="FirstParagraph"/>
      </w:pPr>
      <w:r>
        <w:t># Ich werde aus dem Inhalt dieser E-Mail nicht schlau.</w:t>
      </w:r>
      <w:r>
        <w:br/>
        <w:t># Bitte erkläre mir, was hier vorgeht.</w:t>
      </w:r>
      <w:r>
        <w:br/>
      </w:r>
      <w:proofErr w:type="gramStart"/>
      <w:r>
        <w:t>Kurz</w:t>
      </w:r>
      <w:proofErr w:type="gramEnd"/>
      <w:r>
        <w:t xml:space="preserve"> gesagt, Wolfgang,</w:t>
      </w:r>
    </w:p>
    <w:p w14:paraId="190E2339" w14:textId="77777777" w:rsidR="00B74365" w:rsidRDefault="009F21C8">
      <w:r>
        <w:pict w14:anchorId="476CDE06">
          <v:rect id="_x0000_i1076" style="width:0;height:1.5pt" o:hralign="center" o:hrstd="t" o:hr="t"/>
        </w:pict>
      </w:r>
    </w:p>
    <w:p w14:paraId="4E69F27C" w14:textId="77777777" w:rsidR="00B74365" w:rsidRDefault="002F7164">
      <w:pPr>
        <w:pStyle w:val="FirstParagraph"/>
      </w:pPr>
      <w:r>
        <w:t>Wolfgang erschrak zutiefst.</w:t>
      </w:r>
    </w:p>
    <w:p w14:paraId="51886267" w14:textId="77777777" w:rsidR="00B74365" w:rsidRDefault="002F7164">
      <w:pPr>
        <w:pStyle w:val="Textkrper"/>
      </w:pPr>
      <w:r>
        <w:rPr>
          <w:i/>
        </w:rPr>
        <w:t>»Pling«</w:t>
      </w:r>
      <w:r>
        <w:t>, erklang die Glocke des Aufzugs aus weiter Ferne.</w:t>
      </w:r>
    </w:p>
    <w:p w14:paraId="7833DDB6" w14:textId="77777777" w:rsidR="00B74365" w:rsidRDefault="002F7164">
      <w:pPr>
        <w:pStyle w:val="Textkrper"/>
      </w:pPr>
      <w:r>
        <w:t>Und biss sich auf die Fingernägel. Marcor Schreiner hingegen drehte sich ruckartig zur Tür des Thronsaals um und ballte die Fäuste.</w:t>
      </w:r>
    </w:p>
    <w:p w14:paraId="78CD7637" w14:textId="77777777" w:rsidR="00B74365" w:rsidRDefault="009F21C8">
      <w:r>
        <w:lastRenderedPageBreak/>
        <w:pict w14:anchorId="368E6220">
          <v:rect id="_x0000_i1077" style="width:0;height:1.5pt" o:hralign="center" o:hrstd="t" o:hr="t"/>
        </w:pict>
      </w:r>
    </w:p>
    <w:p w14:paraId="7D3D19C8" w14:textId="77777777" w:rsidR="00B74365" w:rsidRDefault="002F7164">
      <w:pPr>
        <w:pStyle w:val="FirstParagraph"/>
      </w:pPr>
      <w:r>
        <w:t>Du hast deine Aufgabe erfüllt, und ich bin weniger blöd, als du denkst.</w:t>
      </w:r>
      <w:r>
        <w:br/>
        <w:t>Die Erde wurde durch meine Gedanken und deine Hände vermutlich gerettet. Vielen Dank dafür.</w:t>
      </w:r>
      <w:r>
        <w:br/>
      </w:r>
      <w:proofErr w:type="gramStart"/>
      <w:r>
        <w:t>Kümmere</w:t>
      </w:r>
      <w:proofErr w:type="gramEnd"/>
      <w:r>
        <w:t xml:space="preserve"> dich nun um deine eigenen Probleme. Es kommt Ärger auf euch zu.</w:t>
      </w:r>
      <w:r>
        <w:br/>
        <w:t>—-</w:t>
      </w:r>
      <w:r>
        <w:br/>
        <w:t>Es grüßt</w:t>
      </w:r>
      <w:r>
        <w:br/>
        <w:t>SoulOfTheInternet</w:t>
      </w:r>
    </w:p>
    <w:p w14:paraId="2C130CF6" w14:textId="77777777" w:rsidR="00B74365" w:rsidRDefault="009F21C8">
      <w:r>
        <w:pict w14:anchorId="0F572637">
          <v:rect id="_x0000_i1078" style="width:0;height:1.5pt" o:hralign="center" o:hrstd="t" o:hr="t"/>
        </w:pict>
      </w:r>
    </w:p>
    <w:p w14:paraId="71E50438" w14:textId="77777777" w:rsidR="00B74365" w:rsidRDefault="002F7164">
      <w:pPr>
        <w:pStyle w:val="FirstParagraph"/>
      </w:pPr>
      <w:r>
        <w:t>∞∞∞</w:t>
      </w:r>
    </w:p>
    <w:p w14:paraId="79DFC3CA" w14:textId="77777777" w:rsidR="00B74365" w:rsidRDefault="002F7164">
      <w:pPr>
        <w:pStyle w:val="Textkrper"/>
      </w:pPr>
      <w:r>
        <w:t>Floating Island sah sich verwundert um: Er befand sich auf einer freien Fläche inmitten einer Waldlandschaft. Das goldene Raumschiff, das ihn auf diesem Planeten abgesetzt hatte, war spurlos verschwunden.</w:t>
      </w:r>
    </w:p>
    <w:p w14:paraId="18670882" w14:textId="77777777" w:rsidR="00B74365" w:rsidRDefault="002F7164">
      <w:pPr>
        <w:pStyle w:val="Textkrper"/>
      </w:pPr>
      <w:r>
        <w:rPr>
          <w:i/>
        </w:rPr>
        <w:t>»Willkommen«</w:t>
      </w:r>
      <w:r>
        <w:t>, sprach eine laute Stimme, die von überall herzukommen schien.</w:t>
      </w:r>
    </w:p>
    <w:p w14:paraId="43BE1AE6" w14:textId="77777777" w:rsidR="00B74365" w:rsidRDefault="002F7164">
      <w:pPr>
        <w:pStyle w:val="Textkrper"/>
      </w:pPr>
      <w:r>
        <w:t>Island zuckte zusammen. »Wer bist du? Hilfe! Wo bin ich? Was willst du von mir?«</w:t>
      </w:r>
    </w:p>
    <w:p w14:paraId="6F1AC1D1" w14:textId="77777777" w:rsidR="00B74365" w:rsidRDefault="002F7164">
      <w:pPr>
        <w:pStyle w:val="Textkrper"/>
      </w:pPr>
      <w:r>
        <w:rPr>
          <w:i/>
        </w:rPr>
        <w:t>»Wie schön, dass du den Weg hierher gefunden hast«</w:t>
      </w:r>
      <w:r>
        <w:t xml:space="preserve">, verkündete die Stimme voller Begeisterung. </w:t>
      </w:r>
      <w:r>
        <w:rPr>
          <w:i/>
        </w:rPr>
        <w:t>»Du bist hier, um mein neues, unglaublich realistisches Virtual-Reality-Spiel auszutesten!«</w:t>
      </w:r>
    </w:p>
    <w:p w14:paraId="708A6E14" w14:textId="77777777" w:rsidR="00B74365" w:rsidRDefault="002F7164">
      <w:pPr>
        <w:pStyle w:val="Textkrper"/>
      </w:pPr>
      <w:r>
        <w:t>Ein minutenlanger, schmerzerfüllter Entsetzensschrei begleitete den würdelosen Abgang des grausamen Diktators. Irgendjemand teilte ihm mit, dass er soeben Level 1 betreten hatte, und wünschte dem am Boden zerstörten »Testspieler« viel Erfolg auf seiner endlosen Reise.</w:t>
      </w:r>
    </w:p>
    <w:p w14:paraId="09ADD88D" w14:textId="77777777" w:rsidR="00B74365" w:rsidRDefault="002F7164">
      <w:pPr>
        <w:pStyle w:val="berschrift1"/>
      </w:pPr>
      <w:bookmarkStart w:id="9" w:name="das-gnörk-kartell"/>
      <w:r>
        <w:t>Das Gnörk-Kartell</w:t>
      </w:r>
      <w:bookmarkEnd w:id="9"/>
    </w:p>
    <w:p w14:paraId="6D594042" w14:textId="77777777" w:rsidR="00B74365" w:rsidRDefault="002F7164">
      <w:pPr>
        <w:pStyle w:val="berschrift2"/>
      </w:pPr>
      <w:bookmarkStart w:id="10" w:name="islands-vermächtnis"/>
      <w:r>
        <w:t>Islands Vermächtnis</w:t>
      </w:r>
      <w:bookmarkEnd w:id="10"/>
    </w:p>
    <w:p w14:paraId="1403162C" w14:textId="77777777" w:rsidR="00B74365" w:rsidRDefault="002F7164">
      <w:pPr>
        <w:pStyle w:val="FirstParagraph"/>
      </w:pPr>
      <w:r>
        <w:t>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14:paraId="55764291" w14:textId="77777777" w:rsidR="00B74365" w:rsidRDefault="002F7164">
      <w:pPr>
        <w:pStyle w:val="Textkrper"/>
      </w:pPr>
      <w:r>
        <w:t>»Ich würde gerne den Bordcomputer fragen, ob es die Erde noch gibt«, sprach Orakel in nicht ganz sachlicher Form die gemeinsamen Bedenken aus.</w:t>
      </w:r>
    </w:p>
    <w:p w14:paraId="34E49170" w14:textId="77777777" w:rsidR="00B74365" w:rsidRDefault="002F7164">
      <w:pPr>
        <w:pStyle w:val="Textkrper"/>
      </w:pPr>
      <w:r>
        <w:t>»Das schon«, musste yury ihn selbstverständlich korrigieren, »nur vielleicht ohne Menschen.«</w:t>
      </w:r>
    </w:p>
    <w:p w14:paraId="3FAC4A95" w14:textId="77777777" w:rsidR="00B74365" w:rsidRDefault="002F7164">
      <w:pPr>
        <w:pStyle w:val="Textkrper"/>
      </w:pPr>
      <w:r>
        <w:t xml:space="preserve">»Wie fühlt man sich so als möglicherweise einziger Überlebender einer Zivilisation, die zumindest damit begonnen hatte, zu den Sternen aufzusteigen?«, fragte Free, </w:t>
      </w:r>
      <w:r>
        <w:lastRenderedPageBreak/>
        <w:t>möglicherweise an sich selbst gerichtet. Alexandra kommentierte die Frage mit einem bitteren Lachen. »Ja, schon verstanden. Wir können uns eigentlich nicht beklagen.«</w:t>
      </w:r>
    </w:p>
    <w:p w14:paraId="4FB60840" w14:textId="77777777" w:rsidR="00B74365" w:rsidRDefault="002F7164">
      <w:pPr>
        <w:pStyle w:val="Textkrper"/>
      </w:pPr>
      <w:r>
        <w:t xml:space="preserve">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w:t>
      </w:r>
      <w:proofErr w:type="gramStart"/>
      <w:r>
        <w:t>hierher gebracht</w:t>
      </w:r>
      <w:proofErr w:type="gramEnd"/>
      <w:r>
        <w:t xml:space="preserve"> wurden!« Er ließ yury gar nicht zu Wort kommen. »Spar dir die Korrektur, ich weiß, dass das Ding aus Blech ist. Wir werden abgeholt.«</w:t>
      </w:r>
    </w:p>
    <w:p w14:paraId="15675C17" w14:textId="77777777" w:rsidR="00B74365" w:rsidRDefault="002F7164">
      <w:pPr>
        <w:pStyle w:val="Textkrper"/>
      </w:pPr>
      <w:r>
        <w:t xml:space="preserve">Nach einer Woche der unfreiwilligen Gefangenschaft auf einer gottverlassenen Insel, schwor sich Alexandra, würde sie die Rettung nicht dem Zufall überlassen. Sie sprang in das kalte Wasser und </w:t>
      </w:r>
      <w:proofErr w:type="spellStart"/>
      <w:r>
        <w:t>schwomm</w:t>
      </w:r>
      <w:proofErr w:type="spellEnd"/>
      <w:r>
        <w:t xml:space="preserve">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14:paraId="394493DB" w14:textId="77777777" w:rsidR="00B74365" w:rsidRDefault="002F7164">
      <w:pPr>
        <w:pStyle w:val="Textkrper"/>
      </w:pPr>
      <w:r>
        <w:t>»Du könntest dich stattdessen auch mit einem Klimmzug nach oben befördern«, fand Alexandra.</w:t>
      </w:r>
    </w:p>
    <w:p w14:paraId="16E90690" w14:textId="77777777" w:rsidR="00B74365" w:rsidRDefault="002F7164">
      <w:pPr>
        <w:pStyle w:val="Textkrper"/>
      </w:pPr>
      <w:r>
        <w:t>»Ich habe Angst um meine Finger«, erklärte Free. »Die würde ich nur ungern hier zurücklassen, falls sich der Deckel unerwartet doch noch schließt.«</w:t>
      </w:r>
    </w:p>
    <w:p w14:paraId="04AD792A" w14:textId="77777777" w:rsidR="00B74365" w:rsidRDefault="002F7164">
      <w:pPr>
        <w:pStyle w:val="Textkrper"/>
      </w:pPr>
      <w:r>
        <w:t>Dann berichtete yury, was er sah: »Wir nähern uns der 4-6692, die noch immer ziemlich tief in den Ozean eingesunken auf ihren Luftkissen schwimmt. Die Beleuchtung ist aktiviert, Solarturm und Solarspiegel sind eingefahren. Die Schleuse an der Zentralkugel… oh.«</w:t>
      </w:r>
    </w:p>
    <w:p w14:paraId="0E0DF23D" w14:textId="77777777" w:rsidR="00B74365" w:rsidRDefault="002F7164">
      <w:pPr>
        <w:pStyle w:val="Textkrper"/>
      </w:pPr>
      <w:r>
        <w:t xml:space="preserve">Er sprang keine Sekunde zu spät herunter, denn der Container schloss sich wie zuvor, um anschließend unter Wasser ein Beladungsmanöver durchzuführen. Wieder umgab vollkommene Dunkelheit die vier Freunde, die nur aufgrund yurys Aussage einigermaßen gelassen ihrer Rückkehr </w:t>
      </w:r>
      <w:proofErr w:type="gramStart"/>
      <w:r>
        <w:t>entgegen sahen</w:t>
      </w:r>
      <w:proofErr w:type="gramEnd"/>
      <w:r>
        <w:t>.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w:t>
      </w:r>
      <w:proofErr w:type="spellStart"/>
      <w:r>
        <w:t>Ey</w:t>
      </w:r>
      <w:proofErr w:type="spellEnd"/>
      <w:r>
        <w:t>«, rief er in den Raum. »Wo steckst du?«</w:t>
      </w:r>
    </w:p>
    <w:p w14:paraId="4812C78E" w14:textId="77777777" w:rsidR="00B74365" w:rsidRDefault="002F7164">
      <w:pPr>
        <w:pStyle w:val="Textkrper"/>
      </w:pPr>
      <w:r>
        <w:t>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14:paraId="137E71AC" w14:textId="77777777" w:rsidR="00B74365" w:rsidRDefault="002F7164">
      <w:pPr>
        <w:pStyle w:val="Textkrper"/>
      </w:pPr>
      <w:r>
        <w:rPr>
          <w:i/>
        </w:rPr>
        <w:t>»Willkommen zurück, Kapitän. Beide Computer sind aktiv. Korrektur: Jemand hat gerade die Stromversorgung des Quantencomputers deaktiviert.«</w:t>
      </w:r>
    </w:p>
    <w:p w14:paraId="74DB9A37" w14:textId="77777777" w:rsidR="00B74365" w:rsidRDefault="002F7164">
      <w:pPr>
        <w:pStyle w:val="Textkrper"/>
      </w:pPr>
      <w:r>
        <w:lastRenderedPageBreak/>
        <w:t>»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14:paraId="27B81BCE" w14:textId="77777777" w:rsidR="00B74365" w:rsidRDefault="002F7164">
      <w:pPr>
        <w:pStyle w:val="Textkrper"/>
      </w:pPr>
      <w:r>
        <w:rPr>
          <w:i/>
        </w:rPr>
        <w:t>»Während eurer Abwesenheit wurden regelmäßige Essenslieferungen veranlasst. Vor einigen Stunden wurde eine Sperrschaltung aufgehoben, weil eine notwendige Bedingung für die Sperre nicht länger gegeben war.«</w:t>
      </w:r>
    </w:p>
    <w:p w14:paraId="5D0F6FFF" w14:textId="77777777" w:rsidR="00B74365" w:rsidRDefault="002F7164">
      <w:pPr>
        <w:pStyle w:val="Textkrper"/>
      </w:pPr>
      <w:r>
        <w:t>yury war weder überrascht noch begeistert. »Was geschah vor unserer Abwesenheit?«</w:t>
      </w:r>
    </w:p>
    <w:p w14:paraId="34487263" w14:textId="77777777" w:rsidR="00B74365" w:rsidRDefault="002F7164">
      <w:pPr>
        <w:pStyle w:val="Textkrper"/>
      </w:pPr>
      <w:r>
        <w:rPr>
          <w:i/>
        </w:rPr>
        <w:t>»Vor eurer Abwesenheit wart ihr im Raumschiff anwesend.«</w:t>
      </w:r>
    </w:p>
    <w:p w14:paraId="5A591741" w14:textId="77777777" w:rsidR="00B74365" w:rsidRDefault="002F7164">
      <w:pPr>
        <w:pStyle w:val="Textkrper"/>
      </w:pPr>
      <w:r>
        <w:t>Das Gespräch forderte dem Menschen eine ungewöhnliche Geduld ab. »Beschreibe mir den Übergang zwischen diesen zwei Zuständen so detailliert wie möglich.«</w:t>
      </w:r>
    </w:p>
    <w:p w14:paraId="26DE09E8" w14:textId="77777777" w:rsidR="00B74365" w:rsidRDefault="002F7164">
      <w:pPr>
        <w:pStyle w:val="Textkrper"/>
      </w:pPr>
      <w:r>
        <w:rPr>
          <w:i/>
        </w:rPr>
        <w:t>»Das ist mir leider nicht möglich, denn ich war zur fraglichen Zeit nicht in Betrieb.«</w:t>
      </w:r>
    </w:p>
    <w:p w14:paraId="2F2ED556" w14:textId="77777777" w:rsidR="00B74365" w:rsidRDefault="002F7164">
      <w:pPr>
        <w:pStyle w:val="Textkrper"/>
      </w:pPr>
      <w:r>
        <w:t>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14:paraId="32BB05BB" w14:textId="77777777" w:rsidR="00B74365" w:rsidRDefault="002F7164">
      <w:pPr>
        <w:pStyle w:val="Textkrper"/>
      </w:pPr>
      <w:r>
        <w:t xml:space="preserve">Alexandra fügte hinzu: »Könnten wir schon. Aber wer weiß, wie schnell Nüggät zur Stelle ist, falls wir </w:t>
      </w:r>
      <w:proofErr w:type="gramStart"/>
      <w:r>
        <w:t>das versuchen</w:t>
      </w:r>
      <w:proofErr w:type="gramEnd"/>
      <w:r>
        <w:t>. Ich befürchte, der würde die Bergungsaktion sabotieren. Bis die Polizei hier ist, liegen wir am Meeresgrund. Ein bedauerlicher Unfall ohne Zeugen.«</w:t>
      </w:r>
    </w:p>
    <w:p w14:paraId="4BD7A755" w14:textId="77777777" w:rsidR="00B74365" w:rsidRDefault="002F7164">
      <w:pPr>
        <w:pStyle w:val="Textkrper"/>
      </w:pPr>
      <w:r>
        <w:t>»Wir könnten im Telefonat bereits die Goldmenge ankündigen«, schlug Orakel vor. »Dann würde selbst nach einem Unfall nach dem Gold getaucht.«</w:t>
      </w:r>
    </w:p>
    <w:p w14:paraId="2B3B3DE6" w14:textId="77777777" w:rsidR="00B74365" w:rsidRDefault="002F7164">
      <w:pPr>
        <w:pStyle w:val="Textkrper"/>
      </w:pPr>
      <w:proofErr w:type="gramStart"/>
      <w:r>
        <w:t>»Super«,</w:t>
      </w:r>
      <w:proofErr w:type="gramEnd"/>
      <w:r>
        <w:t xml:space="preserve"> bekräftigte ihn yury mit sarkastischer Begeisterung. »Ich traue dem Goldhändler eine ordentliche Portion Rachebedürfnis zu. Das heißt, wir gehen trotzdem unter, </w:t>
      </w:r>
      <w:r>
        <w:rPr>
          <w:i/>
        </w:rPr>
        <w:t>und</w:t>
      </w:r>
      <w:r>
        <w:t xml:space="preserve"> die Wirtschaft auf Örz zerbricht. Das ist noch viel besser, als wenn es nur uns persönlich erwischt.«</w:t>
      </w:r>
    </w:p>
    <w:p w14:paraId="1AC2681D" w14:textId="77777777" w:rsidR="00B74365" w:rsidRDefault="002F7164">
      <w:pPr>
        <w:pStyle w:val="Textkrper"/>
      </w:pPr>
      <w:r>
        <w:t>»Meinst du wirklich, Nüggät würde sinnlose Rache verüben?«, erkundigte sich Orakel skeptisch.</w:t>
      </w:r>
    </w:p>
    <w:p w14:paraId="2F20E5EC" w14:textId="77777777" w:rsidR="00B74365" w:rsidRDefault="002F7164">
      <w:pPr>
        <w:pStyle w:val="Textkrper"/>
      </w:pPr>
      <w:r>
        <w:t>»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14:paraId="1C2149DB" w14:textId="77777777" w:rsidR="00B74365" w:rsidRDefault="002F7164">
      <w:pPr>
        <w:pStyle w:val="Textkrper"/>
      </w:pPr>
      <w:r>
        <w:t xml:space="preserve">Langsam, aber ohne Fehlermeldungen, laut dröhnend, aber sanft, in einer fließenden Bewegung erhob sich die 4-6692 aus dem Wasser. Die Luftkissen wurden eingezogen, der </w:t>
      </w:r>
      <w:r>
        <w:lastRenderedPageBreak/>
        <w:t>Raketenantrieb wurde hinzugeschaltet. Falls die Erdbevölkerung noch lebte, überlegte yury mit Blick zu den Außenbildschirmen, dann möglicherweise nur durch technisches Versagen.</w:t>
      </w:r>
    </w:p>
    <w:p w14:paraId="441B1619" w14:textId="77777777" w:rsidR="00B74365" w:rsidRDefault="002F7164">
      <w:pPr>
        <w:pStyle w:val="Textkrper"/>
      </w:pPr>
      <w:r>
        <w:t>∞∞∞</w:t>
      </w:r>
    </w:p>
    <w:p w14:paraId="5E2B981E" w14:textId="77777777" w:rsidR="00B74365" w:rsidRDefault="002F7164">
      <w:pPr>
        <w:pStyle w:val="Textkrper"/>
      </w:pPr>
      <w:r>
        <w:t xml:space="preserve">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w:t>
      </w:r>
      <w:proofErr w:type="gramStart"/>
      <w:r>
        <w:t>hielten</w:t>
      </w:r>
      <w:proofErr w:type="gramEnd"/>
      <w:r>
        <w:t xml:space="preserve"> alle Anwesenden für sehr merkwürdig.</w:t>
      </w:r>
    </w:p>
    <w:p w14:paraId="4977AB56" w14:textId="77777777" w:rsidR="00B74365" w:rsidRDefault="002F7164">
      <w:pPr>
        <w:pStyle w:val="Textkrper"/>
      </w:pPr>
      <w:r>
        <w:t>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14:paraId="0EF4E66D" w14:textId="77777777" w:rsidR="00B74365" w:rsidRDefault="002F7164">
      <w:pPr>
        <w:pStyle w:val="Textkrper"/>
      </w:pPr>
      <w:r>
        <w:t xml:space="preserve">Der </w:t>
      </w:r>
      <w:proofErr w:type="spellStart"/>
      <w:r>
        <w:t>Sümsün</w:t>
      </w:r>
      <w:proofErr w:type="spellEnd"/>
      <w:r>
        <w:t xml:space="preserve">-Konzern präsentierte stolz seine Quartalsergebnisse; bei einer </w:t>
      </w:r>
      <w:proofErr w:type="spellStart"/>
      <w:r>
        <w:t>Äppöl</w:t>
      </w:r>
      <w:proofErr w:type="spellEnd"/>
      <w:r>
        <w:t xml:space="preserve">-Werbemitteilung war echter Neid zwischen den Zeilen zu lesen. Ein Journalist verkündete in einem Kommentar, er hielte es für möglich, dass die Insektenwesen aus dem Dönkwön-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w:t>
      </w:r>
      <w:proofErr w:type="spellStart"/>
      <w:r>
        <w:t>Zöl</w:t>
      </w:r>
      <w:proofErr w:type="spellEnd"/>
      <w:r>
        <w:t xml:space="preserve">-Systems. Eine Werbeanzeige von IGLS </w:t>
      </w:r>
      <w:proofErr w:type="spellStart"/>
      <w:r>
        <w:t>TransparentProxy</w:t>
      </w:r>
      <w:proofErr w:type="spellEnd"/>
      <w:r>
        <w:t xml:space="preserve"> bewarb interstellaren E-Mail-Verkehr mit scheinbar absichtlich veralteten Technikbegriffen und bunten Pixelbildern. Im Literaturteil berichtete eine Kollegin von Alexandra über eine neue Romanveröffentlichung des Bestsellerautors </w:t>
      </w:r>
      <w:proofErr w:type="spellStart"/>
      <w:r>
        <w:t>Dügläs</w:t>
      </w:r>
      <w:proofErr w:type="spellEnd"/>
      <w:r>
        <w:t xml:space="preserve"> </w:t>
      </w:r>
      <w:proofErr w:type="spellStart"/>
      <w:r>
        <w:t>Ädäms</w:t>
      </w:r>
      <w:proofErr w:type="spellEnd"/>
      <w:r>
        <w:t>,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14:paraId="64389174" w14:textId="77777777" w:rsidR="00B74365" w:rsidRDefault="002F7164">
      <w:pPr>
        <w:pStyle w:val="Textkrper"/>
      </w:pPr>
      <w:r>
        <w:t>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14:paraId="6930EF45" w14:textId="77777777" w:rsidR="00B74365" w:rsidRDefault="002F7164">
      <w:pPr>
        <w:pStyle w:val="Textkrper"/>
      </w:pPr>
      <w:r>
        <w:t xml:space="preserve">Niemand, so schien es, kümmerte sich um Örs. Kein Tagesablauf im Zentralimperium schien in irgendeiner Weise durch Meldungen von der Erde aus dem Konzept geworfen zu werden. Womöglich </w:t>
      </w:r>
      <w:r>
        <w:rPr>
          <w:i/>
        </w:rPr>
        <w:t>gab</w:t>
      </w:r>
      <w:r>
        <w:t xml:space="preserve"> es </w:t>
      </w:r>
      <w:proofErr w:type="gramStart"/>
      <w:r>
        <w:t>gar keine</w:t>
      </w:r>
      <w:proofErr w:type="gramEnd"/>
      <w:r>
        <w:t xml:space="preserve"> Meldungen von der Erde, und niemand schien Erdnachrichten zu vermissen.</w:t>
      </w:r>
    </w:p>
    <w:p w14:paraId="15582BFF" w14:textId="77777777" w:rsidR="00B74365" w:rsidRDefault="002F7164">
      <w:pPr>
        <w:pStyle w:val="Textkrper"/>
      </w:pPr>
      <w:r>
        <w:lastRenderedPageBreak/>
        <w:t>»Vielleicht hat Nüggät auch dabei seine Finger mit im Spiel«, mutmaßte Orakel, als die vier Freunde am Kartentisch sitzend eine Mahlzeit zu sich nahmen.</w:t>
      </w:r>
    </w:p>
    <w:p w14:paraId="729C87C3" w14:textId="77777777" w:rsidR="00B74365" w:rsidRDefault="002F7164">
      <w:pPr>
        <w:pStyle w:val="Textkrper"/>
      </w:pPr>
      <w:r>
        <w:t>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14:paraId="7A113188" w14:textId="77777777" w:rsidR="00B74365" w:rsidRDefault="002F7164">
      <w:pPr>
        <w:pStyle w:val="Textkrper"/>
      </w:pPr>
      <w:r>
        <w:t>»Und von der Apokalypse«, ergänzte Alexandra.</w:t>
      </w:r>
    </w:p>
    <w:p w14:paraId="00A62B9E" w14:textId="77777777" w:rsidR="00B74365" w:rsidRDefault="002F7164">
      <w:pPr>
        <w:pStyle w:val="Textkrper"/>
      </w:pPr>
      <w:r>
        <w:t>»Ach was, daran glaubt doch hier niemand mehr«, beschwerte sich Orakel. »Wir wurden von einem gewieften FBI-Agenten professionell betrogen und müssen dem Quantencomputer womöglich sogar für diese Auflösung dankbar sein.«</w:t>
      </w:r>
    </w:p>
    <w:p w14:paraId="01E3ED99" w14:textId="77777777" w:rsidR="00B74365" w:rsidRDefault="002F7164">
      <w:pPr>
        <w:pStyle w:val="Textkrper"/>
      </w:pPr>
      <w:r>
        <w:t>»Es gibt keine Apokalypse-Schaltung«, stimmte Free zu. »Nie gab es eine; Floating Island wusste genau, wie er die Angst vor einem globalen Atomkrieg in uns wecken kann, ohne das Risiko einer Fehlprogrammierung eingehen zu müssen.«</w:t>
      </w:r>
    </w:p>
    <w:p w14:paraId="201EA59B" w14:textId="77777777" w:rsidR="00B74365" w:rsidRDefault="002F7164">
      <w:pPr>
        <w:pStyle w:val="Textkrper"/>
      </w:pPr>
      <w:r>
        <w:t>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14:paraId="52C3F1ED" w14:textId="77777777" w:rsidR="00B74365" w:rsidRDefault="002F7164">
      <w:pPr>
        <w:pStyle w:val="Textkrper"/>
      </w:pPr>
      <w:r>
        <w:t>»Verdammte Konzernpolitik, dieser extreme Kapitalismus geht mir manchmal auf die Nerven«, zischte Free, wurde aber vom Bordcomputer unterbrochen.</w:t>
      </w:r>
    </w:p>
    <w:p w14:paraId="4224EEA5" w14:textId="77777777" w:rsidR="00B74365" w:rsidRDefault="002F7164">
      <w:pPr>
        <w:pStyle w:val="Textkrper"/>
      </w:pPr>
      <w:r>
        <w:rPr>
          <w:i/>
        </w:rPr>
        <w:t>»Der Wasserstoffvorrat hat das gewünschte Maximum erreicht. Es verbleiben noch null Zwischenlandungen auf dem Weg nach Söl III. Automatischer Start in zehn Örzklöks.«</w:t>
      </w:r>
    </w:p>
    <w:p w14:paraId="1DE4147F" w14:textId="77777777" w:rsidR="00B74365" w:rsidRDefault="002F7164">
      <w:pPr>
        <w:pStyle w:val="Textkrper"/>
      </w:pPr>
      <w:r>
        <w:t>Orakel erhob sich; die anderen taten es ihm nach. Obwohl kein Andruck spürbar war, ermöglichten die Geräuschkulisse und der Blick »durch« die Außenbildschirme ein Miterleben des Raumschiffstarts. Fünf, Vier, Drei, Zwei, Eins, Null.</w:t>
      </w:r>
    </w:p>
    <w:p w14:paraId="51F31CD5" w14:textId="77777777" w:rsidR="00B74365" w:rsidRDefault="002F7164">
      <w:pPr>
        <w:pStyle w:val="Textkrper"/>
      </w:pPr>
      <w:r>
        <w:t>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14:paraId="76A60944" w14:textId="77777777" w:rsidR="00B74365" w:rsidRDefault="002F7164">
      <w:pPr>
        <w:pStyle w:val="Textkrper"/>
      </w:pPr>
      <w:r>
        <w:t>∞∞∞</w:t>
      </w:r>
    </w:p>
    <w:p w14:paraId="5ABE7980" w14:textId="77777777" w:rsidR="00B74365" w:rsidRDefault="002F7164">
      <w:pPr>
        <w:pStyle w:val="Textkrper"/>
      </w:pPr>
      <w:r>
        <w:t>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14:paraId="584810D2" w14:textId="77777777" w:rsidR="00B74365" w:rsidRDefault="002F7164">
      <w:pPr>
        <w:pStyle w:val="Textkrper"/>
      </w:pPr>
      <w:r>
        <w:lastRenderedPageBreak/>
        <w:t>»Guck mal«, sagte Alexandra zu Äüörüzü, »so macht man das.«</w:t>
      </w:r>
    </w:p>
    <w:p w14:paraId="5FBA22A7" w14:textId="77777777" w:rsidR="00B74365" w:rsidRDefault="002F7164">
      <w:pPr>
        <w:pStyle w:val="Textkrper"/>
      </w:pPr>
      <w:r>
        <w:t xml:space="preserve">Bevor die 4-6692 in die Atmosphäre eintrat, traf eine Funkmeldung ein. Sämtliche Atomraketen der Erde seien gleichzeitig gestartet und bewegten sich in Richtung der </w:t>
      </w:r>
      <w:proofErr w:type="spellStart"/>
      <w:r>
        <w:t>Eispole</w:t>
      </w:r>
      <w:proofErr w:type="spellEnd"/>
      <w:r>
        <w:t>. Der Bordcomputer reagierte auf das Entsetzen, indem er die manuelle Steuerung deaktivierte und das Raumschiff mit vollem Schub in einen Orbit versetzte.</w:t>
      </w:r>
    </w:p>
    <w:p w14:paraId="02D03CC2" w14:textId="77777777" w:rsidR="00B74365" w:rsidRDefault="002F7164">
      <w:pPr>
        <w:pStyle w:val="Textkrper"/>
      </w:pPr>
      <w:r>
        <w:t>»Wir müssen etwas tun«, stammelte Free.</w:t>
      </w:r>
    </w:p>
    <w:p w14:paraId="09B79B06" w14:textId="77777777" w:rsidR="00B74365" w:rsidRDefault="002F7164">
      <w:pPr>
        <w:pStyle w:val="Textkrper"/>
      </w:pPr>
      <w:proofErr w:type="gramStart"/>
      <w:r>
        <w:t>»Klar«,</w:t>
      </w:r>
      <w:proofErr w:type="gramEnd"/>
      <w:r>
        <w:t xml:space="preserve"> gab Orakel zurück. »Was?«</w:t>
      </w:r>
    </w:p>
    <w:p w14:paraId="63C2DFAA" w14:textId="77777777" w:rsidR="00B74365" w:rsidRDefault="002F7164">
      <w:pPr>
        <w:pStyle w:val="Textkrper"/>
      </w:pPr>
      <w:r>
        <w:t>»Die Raketen abschießen«, schlug yury vor. »Aber es sind zu viele. Viel zu viele. Und wer weiß, welche Nebenwirkungen das hat.«</w:t>
      </w:r>
    </w:p>
    <w:p w14:paraId="460B6D37" w14:textId="77777777" w:rsidR="00B74365" w:rsidRDefault="002F7164">
      <w:pPr>
        <w:pStyle w:val="Textkrper"/>
      </w:pPr>
      <w:r>
        <w:t xml:space="preserve">Alexandra stieß fauchend die Luft aus; Äüörüzü sprang erschrocken in Deckung. Fünf Sekunden später gab der Bordcomputer mit den Worten </w:t>
      </w:r>
      <w:r>
        <w:rPr>
          <w:i/>
        </w:rPr>
        <w:t>»Sicherungsschaltung durch Selbstschutzschaltung überbrückt«</w:t>
      </w:r>
      <w:r>
        <w:t xml:space="preserve"> die Kontrollen frei.</w:t>
      </w:r>
    </w:p>
    <w:p w14:paraId="3F69BA30" w14:textId="77777777" w:rsidR="00B74365" w:rsidRDefault="002F7164">
      <w:pPr>
        <w:pStyle w:val="Textkrper"/>
      </w:pPr>
      <w:r>
        <w:t xml:space="preserve">»Hat da gerade der Bordcomputer </w:t>
      </w:r>
      <w:r>
        <w:rPr>
          <w:i/>
        </w:rPr>
        <w:t>Angst</w:t>
      </w:r>
      <w:r>
        <w:t xml:space="preserve"> 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14:paraId="561889CB" w14:textId="77777777" w:rsidR="00B74365" w:rsidRDefault="002F7164">
      <w:pPr>
        <w:pStyle w:val="Textkrper"/>
      </w:pPr>
      <w:r>
        <w:t>yury war unwohl bei dieser ungeplanten Aktion. »Alexandra, ich glaube kaum, dass du gleichzeitig fliegen und schießen kannst. Es wäre mir lieber, wenn ich selbst verhindern kann, dass wir von Interkontinentalraketen getroffen werden.«</w:t>
      </w:r>
    </w:p>
    <w:p w14:paraId="066B2018" w14:textId="77777777" w:rsidR="00B74365" w:rsidRDefault="002F7164">
      <w:pPr>
        <w:pStyle w:val="Textkrper"/>
      </w:pPr>
      <w:r>
        <w:t>»Vielleicht ist das der Plan«, rief Orakel. »Was vertragen die Schutzschilde?«</w:t>
      </w:r>
    </w:p>
    <w:p w14:paraId="56BAE90C" w14:textId="77777777" w:rsidR="00B74365" w:rsidRDefault="002F7164">
      <w:pPr>
        <w:pStyle w:val="Textkrper"/>
      </w:pPr>
      <w:r>
        <w:t>»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14:paraId="5B8B5144" w14:textId="77777777" w:rsidR="00B74365" w:rsidRDefault="002F7164">
      <w:pPr>
        <w:pStyle w:val="Textkrper"/>
      </w:pPr>
      <w:r>
        <w:t>»Was machen wir mit den Raketen am Südpol?«, wagte Orakel irgendwann eine Frage zu stellen.</w:t>
      </w:r>
    </w:p>
    <w:p w14:paraId="0AB98ABA" w14:textId="77777777" w:rsidR="00B74365" w:rsidRDefault="002F7164">
      <w:pPr>
        <w:pStyle w:val="Textkrper"/>
      </w:pPr>
      <w:r>
        <w:t>»Wir können nur die halbe Welt retten«, erklärte Alexandra. »Besser als nichts, findest du nicht auch?«</w:t>
      </w:r>
    </w:p>
    <w:p w14:paraId="0B0BC010" w14:textId="77777777" w:rsidR="00B74365" w:rsidRDefault="002F7164">
      <w:pPr>
        <w:pStyle w:val="Textkrper"/>
      </w:pPr>
      <w:r>
        <w:t xml:space="preserve">Darüber konnte man streiten, fand Orakel. Zumindest die Australier, ausgerechnet die damals erstgenannten Geiseln, würden nun möglicherweise tatsächlich zu Opfern der Island-Diktatur werden. Und </w:t>
      </w:r>
      <w:proofErr w:type="gramStart"/>
      <w:r>
        <w:t>das</w:t>
      </w:r>
      <w:proofErr w:type="gramEnd"/>
      <w:r>
        <w:t>, obwohl der eigentliche Diktator längst von einem goldgierigen Äöüzz entführt worden war.</w:t>
      </w:r>
    </w:p>
    <w:p w14:paraId="5CD3EC05" w14:textId="77777777" w:rsidR="00B74365" w:rsidRDefault="002F7164">
      <w:pPr>
        <w:pStyle w:val="Textkrper"/>
      </w:pPr>
      <w:r>
        <w:t xml:space="preserve">Da waren wieder die bunten Farben. Free entsann sich, dass er die Regenbogenbeleuchtung der Kanone nie deaktiviert hatte. Schillernd leuchtete eine Rakete auf, das Raumschiff </w:t>
      </w:r>
      <w:r>
        <w:lastRenderedPageBreak/>
        <w:t>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14:paraId="49125D39" w14:textId="77777777" w:rsidR="00B74365" w:rsidRDefault="002F7164">
      <w:pPr>
        <w:pStyle w:val="Textkrper"/>
      </w:pPr>
      <w:r>
        <w:t>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14:paraId="608F32A4" w14:textId="77777777" w:rsidR="00B74365" w:rsidRDefault="002F7164">
      <w:pPr>
        <w:pStyle w:val="Textkrper"/>
      </w:pPr>
      <w:r>
        <w:t>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14:paraId="70969CBC" w14:textId="77777777" w:rsidR="00B74365" w:rsidRDefault="002F7164">
      <w:pPr>
        <w:pStyle w:val="Textkrper"/>
      </w:pPr>
      <w:r>
        <w:rPr>
          <w:i/>
        </w:rPr>
        <w:t>»Und nun die Nachrichten für Alaska und Umgebung.«</w:t>
      </w:r>
    </w:p>
    <w:p w14:paraId="5D07CC5C" w14:textId="77777777" w:rsidR="00B74365" w:rsidRDefault="002F7164">
      <w:pPr>
        <w:pStyle w:val="Textkrper"/>
      </w:pPr>
      <w:r>
        <w:t>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14:paraId="0F37CD33" w14:textId="77777777" w:rsidR="00B74365" w:rsidRDefault="002F7164">
      <w:pPr>
        <w:pStyle w:val="Textkrper"/>
      </w:pPr>
      <w:r>
        <w:t>»Wie ist das möglich?«, sprach Alexandra eine kollektive Verwunderung aus. »Ich kann mir nicht vorstellen, dass Floating Island das so beabsichtigt hat. Wenn er bluffen wollte, hätte er nicht diesen Aufwand betreiben müssen.«</w:t>
      </w:r>
    </w:p>
    <w:p w14:paraId="6AC7E6F4" w14:textId="77777777" w:rsidR="00B74365" w:rsidRDefault="002F7164">
      <w:pPr>
        <w:pStyle w:val="Textkrper"/>
      </w:pPr>
      <w:r>
        <w:t>»Ich nehme an, er wollte sich möglichst eindrucksvoll von uns verabschieden«, schätzte Orakel. »Das ist ihm gelungen. Außerdem gibt es vermutlich auf der ganzen Erde keine interkontinentalen Atomraketen mehr.«</w:t>
      </w:r>
    </w:p>
    <w:p w14:paraId="11F41F25" w14:textId="77777777" w:rsidR="00B74365" w:rsidRDefault="002F7164">
      <w:pPr>
        <w:pStyle w:val="Textkrper"/>
      </w:pPr>
      <w:r>
        <w:t>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14:paraId="5D5B95B2" w14:textId="77777777" w:rsidR="00B74365" w:rsidRDefault="002F7164">
      <w:pPr>
        <w:pStyle w:val="Textkrper"/>
      </w:pPr>
      <w:r>
        <w:lastRenderedPageBreak/>
        <w:t xml:space="preserve">Das Gold, dessen Gewicht bei der Landung auf den Washington Monument </w:t>
      </w:r>
      <w:proofErr w:type="spellStart"/>
      <w:r>
        <w:t>Grounds</w:t>
      </w:r>
      <w:proofErr w:type="spellEnd"/>
      <w:r>
        <w:t xml:space="preserve">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w:t>
      </w:r>
      <w:proofErr w:type="spellStart"/>
      <w:r>
        <w:t>Tschukotka</w:t>
      </w:r>
      <w:proofErr w:type="spellEnd"/>
      <w:r>
        <w:t xml:space="preserve">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14:paraId="1D8AC3E7" w14:textId="77777777" w:rsidR="00B74365" w:rsidRDefault="002F7164">
      <w:pPr>
        <w:pStyle w:val="Textkrper"/>
      </w:pPr>
      <w:r>
        <w:t xml:space="preserve">Als die Astronautin Melanie Collins als erster Mensch den roten Planeten betrat, schwebte vor ihr ein schwarzes Kunstledersofa. Darauf saß </w:t>
      </w:r>
      <w:proofErr w:type="gramStart"/>
      <w:r>
        <w:t>ein Pizza</w:t>
      </w:r>
      <w:proofErr w:type="gramEnd"/>
      <w:r>
        <w:t xml:space="preserve"> fressendes Wesen in einem viel zu dünnen Raumanzug, der vielleicht zum Tauchen geeignet war, aber sicherlich keine Weltraumtauglichkeit besaß.</w:t>
      </w:r>
    </w:p>
    <w:p w14:paraId="6F8A4085" w14:textId="77777777" w:rsidR="00B74365" w:rsidRDefault="002F7164">
      <w:pPr>
        <w:pStyle w:val="Textkrper"/>
      </w:pPr>
      <w:r>
        <w:t>»Herzlichen Glückwunsch«, sagte Orakel, und seine Worte wurden vom Helmlautsprecher der Besucherin wiedergegeben. »Wir haben noch ungefähr zweiundzwanzig Minuten, bevor die Menschen auf der Erde diese absurde Szene sehen können.«</w:t>
      </w:r>
    </w:p>
    <w:p w14:paraId="25DA12B9" w14:textId="77777777" w:rsidR="00B74365" w:rsidRDefault="002F7164">
      <w:pPr>
        <w:pStyle w:val="Textkrper"/>
      </w:pPr>
      <w:r>
        <w:t>»Du hast vor uns den Mars betreten?«, sprach Collins erstaunt in ihr Mikrofon.</w:t>
      </w:r>
    </w:p>
    <w:p w14:paraId="3A0D05F8" w14:textId="77777777" w:rsidR="00B74365" w:rsidRDefault="002F7164">
      <w:pPr>
        <w:pStyle w:val="Textkrper"/>
      </w:pPr>
      <w:proofErr w:type="gramStart"/>
      <w:r>
        <w:t>»Nö«,</w:t>
      </w:r>
      <w:proofErr w:type="gramEnd"/>
      <w:r>
        <w:t xml:space="preserve"> sagte Orakel. »Ich habe den Boden nie berührt.« Mit diesen Worten verabschiedete er sich. Das Sofa entpuppte sich als kleines Raumschiff und verschwand lautlos in der Ferne.</w:t>
      </w:r>
    </w:p>
    <w:p w14:paraId="20AACEDE" w14:textId="77777777" w:rsidR="00B74365" w:rsidRDefault="002F7164">
      <w:pPr>
        <w:pStyle w:val="berschrift2"/>
      </w:pPr>
      <w:bookmarkStart w:id="11" w:name="außerordentliche-sitzung"/>
      <w:r>
        <w:t>Außerordentliche Sitzung</w:t>
      </w:r>
      <w:bookmarkEnd w:id="11"/>
    </w:p>
    <w:p w14:paraId="53CED0F8" w14:textId="77777777" w:rsidR="00B74365" w:rsidRDefault="002F7164">
      <w:pPr>
        <w:pStyle w:val="FirstParagraph"/>
      </w:pPr>
      <w:r>
        <w:t xml:space="preserve">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w:t>
      </w:r>
      <w:proofErr w:type="gramStart"/>
      <w:r>
        <w:t>stillschweigender</w:t>
      </w:r>
      <w:proofErr w:type="gramEnd"/>
      <w:r>
        <w:t xml:space="preserve"> Verzweiflung brachte. Als Free sich die Haare raufte, grinste er und wandte sich an Alexandra, die einen Sitz weiter entfernt saß und das Geschehen amüsiert beobachtete. »Du schuldest mir zehn Äzz«, sagte er dann.</w:t>
      </w:r>
    </w:p>
    <w:p w14:paraId="4033AE62" w14:textId="77777777" w:rsidR="00B74365" w:rsidRDefault="002F7164">
      <w:pPr>
        <w:pStyle w:val="Textkrper"/>
      </w:pPr>
      <w:r>
        <w:t>»Und du hast vergessen, dass wir alle dasselbe Konto nutzen«, entgegnete Alexandra. »Pst, die Sitzung beginnt.«</w:t>
      </w:r>
    </w:p>
    <w:p w14:paraId="19B5BBD9" w14:textId="77777777" w:rsidR="00B74365" w:rsidRDefault="002F7164">
      <w:pPr>
        <w:pStyle w:val="Textkrper"/>
      </w:pPr>
      <w:r>
        <w:t xml:space="preserve">Polizeipräsidentin </w:t>
      </w:r>
      <w:proofErr w:type="spellStart"/>
      <w:r>
        <w:t>Rüthläss</w:t>
      </w:r>
      <w:proofErr w:type="spellEnd"/>
      <w:r>
        <w:t xml:space="preserve"> </w:t>
      </w:r>
      <w:proofErr w:type="spellStart"/>
      <w:r>
        <w:t>Kändör</w:t>
      </w:r>
      <w:proofErr w:type="spellEnd"/>
      <w:r>
        <w:t xml:space="preserve"> ergriff das Wort. »Verehrte Kolleginnen und Kollegen, ich begrüße Sie zur heutigen Strategiebesprechung. Wir schreiben das Datum</w:t>
      </w:r>
      <w:proofErr w:type="gramStart"/>
      <w:r>
        <w:t xml:space="preserve"> ....</w:t>
      </w:r>
      <w:proofErr w:type="gramEnd"/>
      <w:r>
        <w:t xml:space="preserve">-..-.. ..:..:.. ÄÜC, welches nicht ausschließlich aufgrund seiner Zusammensetzung aus Mersennezahlen von Bedeutung ist. Ein anonymer Hinweis auf die aktuelle Position des Generationenschiffs El </w:t>
      </w:r>
      <w:proofErr w:type="spellStart"/>
      <w:r>
        <w:t>Dörädö</w:t>
      </w:r>
      <w:proofErr w:type="spellEnd"/>
      <w:r>
        <w:t xml:space="preserve"> traf gestern bei der Polizeiverwaltung ein.«</w:t>
      </w:r>
    </w:p>
    <w:p w14:paraId="6BF429EE" w14:textId="77777777" w:rsidR="00B74365" w:rsidRDefault="002F7164">
      <w:pPr>
        <w:pStyle w:val="Textkrper"/>
      </w:pPr>
      <w:r>
        <w:lastRenderedPageBreak/>
        <w:t>Ein Raunen ging durch die Menge.</w:t>
      </w:r>
    </w:p>
    <w:p w14:paraId="10F96ED9" w14:textId="77777777" w:rsidR="00B74365" w:rsidRDefault="002F7164">
      <w:pPr>
        <w:pStyle w:val="Textkrper"/>
      </w:pPr>
      <w:r>
        <w:t xml:space="preserve">»Vermutlicher Absender des Hinweises ist Dögöbörz Nüggät, Edelmetallhändler von Örz. Die </w:t>
      </w:r>
      <w:proofErr w:type="spellStart"/>
      <w:r>
        <w:t>Imperiumsanwaltschaft</w:t>
      </w:r>
      <w:proofErr w:type="spellEnd"/>
      <w:r>
        <w:t xml:space="preserve"> ermittelt gegen die Besitzer des Generationenschiffs, das Gnörk-Kartell, wegen fahrlässiger Tötung, erpresserischen Menschenraubs, Bandenkriminalität und Einbruchdiebstahl in über 117648 Fällen. Die </w:t>
      </w:r>
      <w:proofErr w:type="spellStart"/>
      <w:r>
        <w:t>Imperiumsanwaltschaft</w:t>
      </w:r>
      <w:proofErr w:type="spellEnd"/>
      <w:r>
        <w:t xml:space="preserve"> ermittelt zudem gegen den Absender des Hinweises wegen unzulässiger Selbstjustiz, Nötigung, Wirtschaftsspionage, Steuerhinterziehung und Betriebssabotage; es wird davon ausgegangen, dass Nüggät von den Ermittlungen weiß und sich auf der Flucht befindet.</w:t>
      </w:r>
    </w:p>
    <w:p w14:paraId="4C1E3726" w14:textId="77777777" w:rsidR="00B74365" w:rsidRDefault="002F7164">
      <w:pPr>
        <w:pStyle w:val="Textkrper"/>
      </w:pPr>
      <w:r>
        <w:t xml:space="preserve">Das Generationenschiff El </w:t>
      </w:r>
      <w:proofErr w:type="spellStart"/>
      <w:r>
        <w:t>Dörädö</w:t>
      </w:r>
      <w:proofErr w:type="spellEnd"/>
      <w:r>
        <w:t xml:space="preserve"> umkreist angeblich innerhalb der habitablen Zone einen planetenlosen Stern namens </w:t>
      </w:r>
      <w:proofErr w:type="spellStart"/>
      <w:r>
        <w:t>Cäribbeän</w:t>
      </w:r>
      <w:proofErr w:type="spellEnd"/>
      <w:r>
        <w:t>,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14:paraId="3E368F1C" w14:textId="77777777" w:rsidR="00B74365" w:rsidRDefault="002F7164">
      <w:pPr>
        <w:pStyle w:val="Textkrper"/>
      </w:pPr>
      <w:r>
        <w:t xml:space="preserve">Polizeidirektor </w:t>
      </w:r>
      <w:proofErr w:type="spellStart"/>
      <w:r>
        <w:t>Örbän</w:t>
      </w:r>
      <w:proofErr w:type="spellEnd"/>
      <w:r>
        <w:t xml:space="preserve"> </w:t>
      </w:r>
      <w:proofErr w:type="spellStart"/>
      <w:r>
        <w:t>Riöt</w:t>
      </w:r>
      <w:proofErr w:type="spellEnd"/>
      <w:r>
        <w:t xml:space="preserve"> hob eine Hand. »Wir könnten mit Planetenraketen das Schiff flugunfähig schießen.«</w:t>
      </w:r>
    </w:p>
    <w:p w14:paraId="4E1D0B00" w14:textId="77777777" w:rsidR="00B74365" w:rsidRDefault="002F7164">
      <w:pPr>
        <w:pStyle w:val="Textkrper"/>
      </w:pPr>
      <w:r>
        <w:t xml:space="preserve">»Es sind Zivilisten ohne Raumanzug an Bord«, erwiderte die Polizeidirektorin neben ihm, </w:t>
      </w:r>
      <w:proofErr w:type="spellStart"/>
      <w:r>
        <w:t>Nürä</w:t>
      </w:r>
      <w:proofErr w:type="spellEnd"/>
      <w:r>
        <w:t xml:space="preserve"> </w:t>
      </w:r>
      <w:proofErr w:type="spellStart"/>
      <w:r>
        <w:t>Nönäd</w:t>
      </w:r>
      <w:proofErr w:type="spellEnd"/>
      <w:r>
        <w:t xml:space="preserve">. »Um ein Generationenschiff mit Waffengewalt zu stoppen, müsste man sich von außen bis zum </w:t>
      </w:r>
      <w:proofErr w:type="spellStart"/>
      <w:r>
        <w:t>Warpkern</w:t>
      </w:r>
      <w:proofErr w:type="spellEnd"/>
      <w:r>
        <w:t xml:space="preserve"> durchsprengen.«</w:t>
      </w:r>
    </w:p>
    <w:p w14:paraId="4B3BD312" w14:textId="77777777" w:rsidR="00B74365" w:rsidRDefault="002F7164">
      <w:pPr>
        <w:pStyle w:val="Textkrper"/>
      </w:pPr>
      <w:proofErr w:type="spellStart"/>
      <w:r>
        <w:t>Cör</w:t>
      </w:r>
      <w:proofErr w:type="spellEnd"/>
      <w:r>
        <w:t xml:space="preserve"> </w:t>
      </w:r>
      <w:proofErr w:type="spellStart"/>
      <w:r>
        <w:t>Zörg</w:t>
      </w:r>
      <w:proofErr w:type="spellEnd"/>
      <w:r>
        <w:t>, Vizepräsident der Äöüzz-Polizei, breitete die Arme aus. »Ließe sich durch Anwesenheit tausender kleinerer Raumschiffe nicht ebenfalls ein Warp-Lock herbeiführen?«</w:t>
      </w:r>
    </w:p>
    <w:p w14:paraId="511D2BBC" w14:textId="77777777" w:rsidR="00B74365" w:rsidRDefault="002F7164">
      <w:pPr>
        <w:pStyle w:val="Textkrper"/>
      </w:pPr>
      <w:r>
        <w:t xml:space="preserve">»Theoretisch ja«, erklärte </w:t>
      </w:r>
      <w:proofErr w:type="spellStart"/>
      <w:r>
        <w:t>Kändör</w:t>
      </w:r>
      <w:proofErr w:type="spellEnd"/>
      <w:r>
        <w:t>.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14:paraId="6723AF19" w14:textId="77777777" w:rsidR="00B74365" w:rsidRDefault="002F7164">
      <w:pPr>
        <w:pStyle w:val="Textkrper"/>
      </w:pPr>
      <w:r>
        <w:t>Alexandra hob eine Hand. »Aber die uggys verfügen doch über riesige Killerklötze. Ineffizient, verhältnismäßig unterbewaffnet und von Deppen besetzt, aber immerhin. An Masse dürfte es nicht scheitern.«</w:t>
      </w:r>
    </w:p>
    <w:p w14:paraId="5F01502F" w14:textId="77777777" w:rsidR="00B74365" w:rsidRDefault="002F7164">
      <w:pPr>
        <w:pStyle w:val="Textkrper"/>
      </w:pPr>
      <w:r>
        <w:t>Die anderen Anwesenden drehten sich in ihre Richtung um.</w:t>
      </w:r>
    </w:p>
    <w:p w14:paraId="506E0FD0" w14:textId="77777777" w:rsidR="00B74365" w:rsidRDefault="002F7164">
      <w:pPr>
        <w:pStyle w:val="Textkrper"/>
      </w:pPr>
      <w:r>
        <w:t>»Sie meint das wahrscheinlich nicht ganz ernst«, hustete yury entschuldigend.</w:t>
      </w:r>
    </w:p>
    <w:p w14:paraId="29617841" w14:textId="77777777" w:rsidR="00B74365" w:rsidRDefault="002F7164">
      <w:pPr>
        <w:pStyle w:val="Textkrper"/>
      </w:pPr>
      <w:r>
        <w:t>»Oh doch, yury. Ich meine das vollkommen ernst.«</w:t>
      </w:r>
    </w:p>
    <w:p w14:paraId="1B4F195A" w14:textId="77777777" w:rsidR="00B74365" w:rsidRDefault="002F7164">
      <w:pPr>
        <w:pStyle w:val="Textkrper"/>
      </w:pPr>
      <w:proofErr w:type="spellStart"/>
      <w:r>
        <w:t>Zörg</w:t>
      </w:r>
      <w:proofErr w:type="spellEnd"/>
      <w:r>
        <w:t xml:space="preserve"> schüttelte den Kopf. »Die Polizei und das Militär von Örz betreiben keine ineffizienten, riesigen Raumschiffe. Solche Schiffe werden weder gekauft noch selbst hergestellt. Es wäre unwirtschaftlich und nutzlos, ein solches Schiff zu warten.«</w:t>
      </w:r>
    </w:p>
    <w:p w14:paraId="448C4CF7" w14:textId="77777777" w:rsidR="00B74365" w:rsidRDefault="002F7164">
      <w:pPr>
        <w:pStyle w:val="Textkrper"/>
      </w:pPr>
      <w:r>
        <w:lastRenderedPageBreak/>
        <w:t>»Man könnte sich ein solches Schiff kostenlos auf unbestimmte Zeit ausleihen«, erwähnte Alexandra.</w:t>
      </w:r>
    </w:p>
    <w:p w14:paraId="55716D35" w14:textId="77777777" w:rsidR="00B74365" w:rsidRDefault="002F7164">
      <w:pPr>
        <w:pStyle w:val="Textkrper"/>
      </w:pPr>
      <w:r>
        <w:t>»Von ugghy«, bekräftige Orakel die Idee. »Wir borgen uns einen uggy-Planetenzerstörer.«</w:t>
      </w:r>
    </w:p>
    <w:p w14:paraId="7B775D0C" w14:textId="77777777" w:rsidR="00B74365" w:rsidRDefault="002F7164">
      <w:pPr>
        <w:pStyle w:val="Textkrper"/>
      </w:pPr>
      <w:r>
        <w:t>»</w:t>
      </w:r>
      <w:proofErr w:type="spellStart"/>
      <w:r>
        <w:t>Galaxievernichter</w:t>
      </w:r>
      <w:proofErr w:type="spellEnd"/>
      <w:r>
        <w:t xml:space="preserve">«, korrigierte Free mit erhobenem Zeigefinger. »Laut Einheitskommandoverordnung, </w:t>
      </w:r>
      <w:proofErr w:type="gramStart"/>
      <w:r>
        <w:t>Paragraph</w:t>
      </w:r>
      <w:proofErr w:type="gramEnd"/>
      <w:r>
        <w:t xml:space="preserve"> 33, wird die gesuchte Größenklasse als ›uggy-</w:t>
      </w:r>
      <w:proofErr w:type="spellStart"/>
      <w:r>
        <w:t>Galaxievernichter</w:t>
      </w:r>
      <w:proofErr w:type="spellEnd"/>
      <w:r>
        <w:t>‹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14:paraId="2D398A8C" w14:textId="77777777" w:rsidR="00B74365" w:rsidRDefault="002F7164">
      <w:pPr>
        <w:pStyle w:val="Textkrper"/>
      </w:pPr>
      <w:r>
        <w:t>Alle anderen Personen, besonders yury, starrten Free an. Der stotterte nun ein wenig. »</w:t>
      </w:r>
      <w:proofErr w:type="gramStart"/>
      <w:r>
        <w:t>Hab</w:t>
      </w:r>
      <w:proofErr w:type="gramEnd"/>
      <w:r>
        <w:t xml:space="preserve"> ich im Bordhandbuch nachgeschlagen, nachdem das Papierexemplar aus dem Fenster geworfen wurde.«</w:t>
      </w:r>
    </w:p>
    <w:p w14:paraId="1384FA00" w14:textId="77777777" w:rsidR="00B74365" w:rsidRDefault="002F7164">
      <w:pPr>
        <w:pStyle w:val="Textkrper"/>
      </w:pPr>
      <w:proofErr w:type="spellStart"/>
      <w:r>
        <w:t>Kändör</w:t>
      </w:r>
      <w:proofErr w:type="spellEnd"/>
      <w:r>
        <w:t xml:space="preserve"> klopfte auf den Tisch. »Die Sitzung wird... ergebnislos... beendet. Ein Zugriff wird vorerst nicht durchgeführt, die Situation im </w:t>
      </w:r>
      <w:proofErr w:type="spellStart"/>
      <w:r>
        <w:t>Cäribbeän</w:t>
      </w:r>
      <w:proofErr w:type="spellEnd"/>
      <w:r>
        <w:t>-System wird aus der Ferne beobachtet. Es wird keine offizielle Aktion zum Diebstahl eines uggy-Schiffs geben. Weitere Besprechungen werden in den nächsten Tagen stattfinden.«</w:t>
      </w:r>
    </w:p>
    <w:p w14:paraId="6F777D02" w14:textId="77777777" w:rsidR="00B74365" w:rsidRDefault="002F7164">
      <w:pPr>
        <w:pStyle w:val="Textkrper"/>
      </w:pPr>
      <w:r>
        <w:t xml:space="preserve">Keine offizielle Aktion – der nächste Auftrag der 4-6692 stand fest. »Lasst euch bloß nicht erwischen«, raunte </w:t>
      </w:r>
      <w:proofErr w:type="spellStart"/>
      <w:r>
        <w:t>Zörg</w:t>
      </w:r>
      <w:proofErr w:type="spellEnd"/>
      <w:r>
        <w:t xml:space="preserve"> beim Hinausgehen. »Falls ihr Dokumente benötigt, wendet euch an meinen Sekretär. Stichwort Qualitätssicherung.«</w:t>
      </w:r>
    </w:p>
    <w:p w14:paraId="5603999B" w14:textId="77777777" w:rsidR="00B74365" w:rsidRDefault="002F7164">
      <w:pPr>
        <w:pStyle w:val="Textkrper"/>
      </w:pPr>
      <w:r>
        <w:t>∞∞∞</w:t>
      </w:r>
    </w:p>
    <w:p w14:paraId="6328AE17" w14:textId="77777777" w:rsidR="00B74365" w:rsidRDefault="002F7164">
      <w:pPr>
        <w:pStyle w:val="Textkrper"/>
      </w:pPr>
      <w:r>
        <w:t>Langsam schritten die vier Freunde durch die Innenstadt von ÖrzKäpitöl.</w:t>
      </w:r>
    </w:p>
    <w:p w14:paraId="2AAB9FF1" w14:textId="77777777" w:rsidR="00B74365" w:rsidRDefault="002F7164">
      <w:pPr>
        <w:pStyle w:val="Textkrper"/>
      </w:pPr>
      <w:r>
        <w:t xml:space="preserve">»Wir haben den Planetenzerstörer damals mit Konrad Irbys Smartphone entriegelt. Ich bin mir </w:t>
      </w:r>
      <w:proofErr w:type="gramStart"/>
      <w:r>
        <w:t>ziemlich sicher</w:t>
      </w:r>
      <w:proofErr w:type="gramEnd"/>
      <w:r>
        <w:t>, dass das ein genialer Zufall war, aber Orakel behauptet, er habe das geplant«, erinnerte sich yury. »Ich kann mir nur nicht vorstellen, dass der elektronische Code noch immer gültig ist.«</w:t>
      </w:r>
    </w:p>
    <w:p w14:paraId="1523B67F" w14:textId="77777777" w:rsidR="00B74365" w:rsidRDefault="002F7164">
      <w:pPr>
        <w:pStyle w:val="Textkrper"/>
      </w:pPr>
      <w:r>
        <w:t>»Das Handy liegt noch in meiner Schublade, Free hat ein Ladegerät dafür gebastelt«, verriet Orakel.</w:t>
      </w:r>
    </w:p>
    <w:p w14:paraId="161CE6BA" w14:textId="77777777" w:rsidR="00B74365" w:rsidRDefault="002F7164">
      <w:pPr>
        <w:pStyle w:val="Textkrper"/>
      </w:pPr>
      <w:r>
        <w:t>Alexandra trat ein kleines Steinchen zur Seite. »Ich glaube, wir brauchen Insider-Informationen. Es gibt jemanden auf Örz, der uns vielleicht weiterhelfen kann.«</w:t>
      </w:r>
    </w:p>
    <w:p w14:paraId="6DCC3713" w14:textId="77777777" w:rsidR="00B74365" w:rsidRDefault="002F7164">
      <w:pPr>
        <w:pStyle w:val="Textkrper"/>
      </w:pPr>
      <w:r>
        <w:t>»Das Gesetz«, rief Orakel sofort. »Das exklusivste Restaurant weit und breit.«</w:t>
      </w:r>
    </w:p>
    <w:p w14:paraId="4E69B502" w14:textId="77777777" w:rsidR="00B74365" w:rsidRDefault="002F7164">
      <w:pPr>
        <w:pStyle w:val="Textkrper"/>
      </w:pPr>
      <w:r>
        <w:t>Free wollte sich gerade über den ständigen Hunger seines Mitbewohners beschweren, als er begriff, worum es ging. »</w:t>
      </w:r>
      <w:proofErr w:type="spellStart"/>
      <w:r>
        <w:t>Achso</w:t>
      </w:r>
      <w:proofErr w:type="spellEnd"/>
      <w:r>
        <w:t>, das Gesetz. Natürlich.«</w:t>
      </w:r>
    </w:p>
    <w:p w14:paraId="4851F727" w14:textId="77777777" w:rsidR="00B74365" w:rsidRDefault="002F7164">
      <w:pPr>
        <w:pStyle w:val="Textkrper"/>
      </w:pPr>
      <w:r>
        <w:t>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14:paraId="0B835C74" w14:textId="77777777" w:rsidR="00B74365" w:rsidRDefault="002F7164">
      <w:pPr>
        <w:pStyle w:val="Textkrper"/>
      </w:pPr>
      <w:r>
        <w:lastRenderedPageBreak/>
        <w:t>Vor dem geöffneten Tor stand ein Wächter, der in der Gegend herumblickte und die Neuankömmlinge gar nicht zu bemerken schien. Orakel trat an ihn heran. »Entschuldigung? Wir würden gerne eintreten.«</w:t>
      </w:r>
    </w:p>
    <w:p w14:paraId="497E73FB" w14:textId="77777777" w:rsidR="00B74365" w:rsidRDefault="002F7164">
      <w:pPr>
        <w:pStyle w:val="Textkrper"/>
      </w:pPr>
      <w:r>
        <w:t>»Es ist möglich«, antwortete der Torwächter, »heute aber nicht.«</w:t>
      </w:r>
    </w:p>
    <w:p w14:paraId="1334339C" w14:textId="77777777" w:rsidR="00B74365" w:rsidRDefault="002F7164">
      <w:pPr>
        <w:pStyle w:val="Textkrper"/>
      </w:pPr>
      <w:r>
        <w:t>»Aber das Tor steht doch offen«, erwiderte Orakel.</w:t>
      </w:r>
    </w:p>
    <w:p w14:paraId="54ACAFD4" w14:textId="77777777" w:rsidR="00B74365" w:rsidRDefault="002F7164">
      <w:pPr>
        <w:pStyle w:val="Textkrper"/>
      </w:pPr>
      <w:r>
        <w:t>»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14:paraId="7FE22EC7" w14:textId="77777777" w:rsidR="00B74365" w:rsidRDefault="002F7164">
      <w:pPr>
        <w:pStyle w:val="Textkrper"/>
      </w:pPr>
      <w:r>
        <w:t>Dann bot der Torwächter den vier Freunden Holzstühle zum Sitzen an.</w:t>
      </w:r>
    </w:p>
    <w:p w14:paraId="23299589" w14:textId="77777777" w:rsidR="00B74365" w:rsidRDefault="002F7164">
      <w:pPr>
        <w:pStyle w:val="Textkrper"/>
      </w:pPr>
      <w:r>
        <w:t>Alexandra ließ sich dadurch jedoch nicht beirren: »Wir wollen nicht warten, bis wir eine Erlaubnis erhalten. Wir benötigen sofort Zugang.« Sie zog ihre Bankfolie hervor. »Fünfhundertneununddreißig Äzz für Sie.«</w:t>
      </w:r>
    </w:p>
    <w:p w14:paraId="0D5A6B62" w14:textId="77777777" w:rsidR="00B74365" w:rsidRDefault="002F7164">
      <w:pPr>
        <w:pStyle w:val="Textkrper"/>
      </w:pPr>
      <w:r>
        <w:t>Der Torwächter zog ein Kartenlesegerät hervor, buchte den genannten Betrag als »Geschenk« ab und gab Alexandra die Karte zurück. »Ich nehme es nur an, damit du nicht glaubst, etwas versäumt zu haben.«</w:t>
      </w:r>
    </w:p>
    <w:p w14:paraId="60D6546F" w14:textId="77777777" w:rsidR="00B74365" w:rsidRDefault="002F7164">
      <w:pPr>
        <w:pStyle w:val="Textkrper"/>
      </w:pPr>
      <w:r>
        <w:t>Zwei Sekunden später.</w:t>
      </w:r>
    </w:p>
    <w:p w14:paraId="19720B41" w14:textId="77777777" w:rsidR="00B74365" w:rsidRDefault="002F7164">
      <w:pPr>
        <w:pStyle w:val="Textkrper"/>
      </w:pPr>
      <w:r>
        <w:t>»He, Moment mal! Du kannst da nicht einfach hindurch gehen!«</w:t>
      </w:r>
    </w:p>
    <w:p w14:paraId="472689CA" w14:textId="77777777" w:rsidR="00B74365" w:rsidRDefault="002F7164">
      <w:pPr>
        <w:pStyle w:val="Textkrper"/>
      </w:pPr>
      <w:r>
        <w:t>»Ich habe doch gerade bezahlt.«</w:t>
      </w:r>
    </w:p>
    <w:p w14:paraId="2C80E7AC" w14:textId="77777777" w:rsidR="00B74365" w:rsidRDefault="002F7164">
      <w:pPr>
        <w:pStyle w:val="Textkrper"/>
      </w:pPr>
      <w:r>
        <w:t>»Das ist gegen die Regeln! Das ist gegen das Gesetz!«</w:t>
      </w:r>
    </w:p>
    <w:p w14:paraId="68446A6E" w14:textId="77777777" w:rsidR="00B74365" w:rsidRDefault="002F7164">
      <w:pPr>
        <w:pStyle w:val="Textkrper"/>
      </w:pPr>
      <w:r>
        <w:t>Alexandra ließ sich dadurch nicht stören und verschwand bald außer Sichtweite. Orakel, yury, Free und der Wächter starrten ihr ungläubig hinterher.</w:t>
      </w:r>
    </w:p>
    <w:p w14:paraId="23B3D99A" w14:textId="77777777" w:rsidR="00B74365" w:rsidRDefault="002F7164">
      <w:pPr>
        <w:pStyle w:val="Textkrper"/>
      </w:pPr>
      <w:r>
        <w:t>»Das habe ich in all den Jahren noch nicht erlebt«, stammelte der Wächter.</w:t>
      </w:r>
    </w:p>
    <w:p w14:paraId="45AFA20A" w14:textId="77777777" w:rsidR="00B74365" w:rsidRDefault="002F7164">
      <w:pPr>
        <w:pStyle w:val="Textkrper"/>
      </w:pPr>
      <w:r>
        <w:t>»Ich glaube, wir sollten hinterher gehen«, äußerte yury einen Gedanken. »Noch steht das Tor immerhin offen.«</w:t>
      </w:r>
    </w:p>
    <w:p w14:paraId="7DE84334" w14:textId="77777777" w:rsidR="00B74365" w:rsidRDefault="002F7164">
      <w:pPr>
        <w:pStyle w:val="Textkrper"/>
      </w:pPr>
      <w:r>
        <w:t>Als der Wächter auch nach einigem Warten keine Anstalten unternahm, das Tor zu schließen, traten die drei Besucher auf den Torbogen zu, zögerten kurz und begaben sich dann auf die Innenseite. Der Wächter nahm es fassungslos zur Kenntnis.</w:t>
      </w:r>
    </w:p>
    <w:p w14:paraId="52671F78" w14:textId="77777777" w:rsidR="00B74365" w:rsidRDefault="002F7164">
      <w:pPr>
        <w:pStyle w:val="Textkrper"/>
      </w:pPr>
      <w:r>
        <w:t>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14:paraId="592F28EA" w14:textId="77777777" w:rsidR="00B74365" w:rsidRDefault="002F7164">
      <w:pPr>
        <w:pStyle w:val="Textkrper"/>
      </w:pPr>
      <w:r>
        <w:t>»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14:paraId="01418F8C" w14:textId="77777777" w:rsidR="00B74365" w:rsidRDefault="002F7164">
      <w:pPr>
        <w:pStyle w:val="Textkrper"/>
      </w:pPr>
      <w:r>
        <w:lastRenderedPageBreak/>
        <w:t>Ein Kellner trat auf die Gäste zu. »Herzlich Willkommen im Gesetz. Bitte nehmen Sie Platz.«</w:t>
      </w:r>
    </w:p>
    <w:p w14:paraId="4B2CAEF9" w14:textId="77777777" w:rsidR="00B74365" w:rsidRDefault="002F7164">
      <w:pPr>
        <w:pStyle w:val="Textkrper"/>
      </w:pPr>
      <w:r>
        <w:t>An einem Fensterplatz beobachtete yury das Geschehen vor dem Haus. Er benötigte mehrere Minuten, um einen Überblick zu gewinnen, und er rätselte während des Essens stundenlang darüber, welchen Sinn das Beobachtete ergab. Das alles war äußerst merkwürdig.</w:t>
      </w:r>
    </w:p>
    <w:p w14:paraId="0C415A62" w14:textId="77777777" w:rsidR="00B74365" w:rsidRDefault="002F7164">
      <w:pPr>
        <w:pStyle w:val="Textkrper"/>
      </w:pPr>
      <w:r>
        <w:t>Nachdem sie vorzüglich gegessen hatten und der Nachtisch abgeräumt worden war, gingen die Besucher auf die Küchentür zu. Free klopfte vorsichtig.</w:t>
      </w:r>
    </w:p>
    <w:p w14:paraId="42350AF6" w14:textId="77777777" w:rsidR="00B74365" w:rsidRDefault="002F7164">
      <w:pPr>
        <w:pStyle w:val="Textkrper"/>
      </w:pPr>
      <w:r>
        <w:t>»wie kann ich ihnen helfen?«, fragte eine drei Meter große Gestalt in weißem Hemd.</w:t>
      </w:r>
    </w:p>
    <w:p w14:paraId="07F26366" w14:textId="77777777" w:rsidR="00B74365" w:rsidRDefault="002F7164">
      <w:pPr>
        <w:pStyle w:val="Textkrper"/>
      </w:pPr>
      <w:r>
        <w:t>»Hallo derair, wir bräuchten nachher einmal deinen Rat. Hättest du nach der Arbeit kurz für uns Zeit?«</w:t>
      </w:r>
    </w:p>
    <w:p w14:paraId="78DC0656" w14:textId="77777777" w:rsidR="00B74365" w:rsidRDefault="002F7164">
      <w:pPr>
        <w:pStyle w:val="Textkrper"/>
      </w:pPr>
      <w:r>
        <w:t>»</w:t>
      </w:r>
      <w:proofErr w:type="spellStart"/>
      <w:r>
        <w:t>natuerlich</w:t>
      </w:r>
      <w:proofErr w:type="spellEnd"/>
      <w:r>
        <w:t xml:space="preserve">. In zwei </w:t>
      </w:r>
      <w:proofErr w:type="spellStart"/>
      <w:r>
        <w:t>oerzklonks</w:t>
      </w:r>
      <w:proofErr w:type="spellEnd"/>
      <w:r>
        <w:t xml:space="preserve"> bin ich </w:t>
      </w:r>
      <w:proofErr w:type="spellStart"/>
      <w:r>
        <w:t>fuer</w:t>
      </w:r>
      <w:proofErr w:type="spellEnd"/>
      <w:r>
        <w:t xml:space="preserve"> euch da. wartet einfach hier im </w:t>
      </w:r>
      <w:proofErr w:type="spellStart"/>
      <w:r>
        <w:t>restaurant</w:t>
      </w:r>
      <w:proofErr w:type="spellEnd"/>
      <w:r>
        <w:t>.«</w:t>
      </w:r>
    </w:p>
    <w:p w14:paraId="2BEBF99E" w14:textId="77777777" w:rsidR="00B74365" w:rsidRDefault="002F7164">
      <w:pPr>
        <w:pStyle w:val="Textkrper"/>
      </w:pPr>
      <w:r>
        <w:t>Das lief einfacher als erwartet. Alexandra bestellte eine neue Runde Getränke, und Orakel zog ein Kartenspiel hervor. yury hatte jedoch Mühe, sich auf das Spiel zu konzentrieren, denn die unverständliche Situation vor dem Außenfenster ging ihm nicht aus dem Kopf.</w:t>
      </w:r>
    </w:p>
    <w:p w14:paraId="16D3FD4A" w14:textId="77777777" w:rsidR="00B74365" w:rsidRDefault="002F7164">
      <w:pPr>
        <w:pStyle w:val="Textkrper"/>
      </w:pPr>
      <w:r>
        <w:t xml:space="preserve">Eine Stunde war schnell vorbei, und bald setzte sich derair an das Kopfende des Tisches. »guten </w:t>
      </w:r>
      <w:proofErr w:type="spellStart"/>
      <w:r>
        <w:t>abend</w:t>
      </w:r>
      <w:proofErr w:type="spellEnd"/>
      <w:r>
        <w:t xml:space="preserve">! dann </w:t>
      </w:r>
      <w:proofErr w:type="spellStart"/>
      <w:r>
        <w:t>erzaehlt</w:t>
      </w:r>
      <w:proofErr w:type="spellEnd"/>
      <w:r>
        <w:t xml:space="preserve"> mir mal, wie ich euch helfen kann.«</w:t>
      </w:r>
    </w:p>
    <w:p w14:paraId="5DA8C005" w14:textId="77777777" w:rsidR="00B74365" w:rsidRDefault="002F7164">
      <w:pPr>
        <w:pStyle w:val="Textkrper"/>
      </w:pPr>
      <w:r>
        <w:t xml:space="preserve">Free kam direkt zum Punkt. »Wir brauchen deine Fingerabdrücke, ein hochauflösendes Gesichtsfoto und den Zugangscode zu uggy-Raumschiffen oberhalb der </w:t>
      </w:r>
      <w:proofErr w:type="spellStart"/>
      <w:r>
        <w:t>Systemzerquetscherklasse</w:t>
      </w:r>
      <w:proofErr w:type="spellEnd"/>
      <w:r>
        <w:t>.«</w:t>
      </w:r>
    </w:p>
    <w:p w14:paraId="2DDB6C3D" w14:textId="77777777" w:rsidR="00B74365" w:rsidRDefault="002F7164">
      <w:pPr>
        <w:pStyle w:val="Textkrper"/>
      </w:pPr>
      <w:r>
        <w:t>derair verstand kein Wort. »wie bitte?«</w:t>
      </w:r>
    </w:p>
    <w:p w14:paraId="55D433A1" w14:textId="77777777" w:rsidR="00B74365" w:rsidRDefault="002F7164">
      <w:pPr>
        <w:pStyle w:val="Textkrper"/>
      </w:pPr>
      <w:r>
        <w:t>Orakel tippte Free seitlich mit einem Ellenbogen an. »Das war nicht subtil genug. Lass mal den Meister ran.« Er räusperte sich. »Wir würden gerne eine Urlaubsreise durchführen.«</w:t>
      </w:r>
    </w:p>
    <w:p w14:paraId="48CD8EAA" w14:textId="77777777" w:rsidR="00B74365" w:rsidRDefault="002F7164">
      <w:pPr>
        <w:pStyle w:val="Textkrper"/>
      </w:pPr>
      <w:r>
        <w:t xml:space="preserve">»ach, wie </w:t>
      </w:r>
      <w:proofErr w:type="spellStart"/>
      <w:r>
        <w:t>schoen</w:t>
      </w:r>
      <w:proofErr w:type="spellEnd"/>
      <w:r>
        <w:t xml:space="preserve">. das freut mich </w:t>
      </w:r>
      <w:proofErr w:type="spellStart"/>
      <w:r>
        <w:t>fuer</w:t>
      </w:r>
      <w:proofErr w:type="spellEnd"/>
      <w:r>
        <w:t xml:space="preserve"> euch. wohin soll die </w:t>
      </w:r>
      <w:proofErr w:type="spellStart"/>
      <w:r>
        <w:t>reise</w:t>
      </w:r>
      <w:proofErr w:type="spellEnd"/>
      <w:r>
        <w:t xml:space="preserve"> gehen?«</w:t>
      </w:r>
    </w:p>
    <w:p w14:paraId="10E6EE2C" w14:textId="77777777" w:rsidR="00B74365" w:rsidRDefault="002F7164">
      <w:pPr>
        <w:pStyle w:val="Textkrper"/>
      </w:pPr>
      <w:r>
        <w:t>»Nach ugghy. Wir möchten ein paar Wochen durch die Steinwüste außerhalb der Hauptstadt wandern und das Gefängnis ausnahmsweise einmal als Besucher betreten.«</w:t>
      </w:r>
    </w:p>
    <w:p w14:paraId="064BBC5E" w14:textId="77777777" w:rsidR="00B74365" w:rsidRDefault="002F7164">
      <w:pPr>
        <w:pStyle w:val="Textkrper"/>
      </w:pPr>
      <w:r>
        <w:t xml:space="preserve">»das klingt nach einer </w:t>
      </w:r>
      <w:proofErr w:type="spellStart"/>
      <w:r>
        <w:t>schoenen</w:t>
      </w:r>
      <w:proofErr w:type="spellEnd"/>
      <w:r>
        <w:t xml:space="preserve"> </w:t>
      </w:r>
      <w:proofErr w:type="spellStart"/>
      <w:r>
        <w:t>reiseplanung</w:t>
      </w:r>
      <w:proofErr w:type="spellEnd"/>
      <w:r>
        <w:t xml:space="preserve">. vom </w:t>
      </w:r>
      <w:proofErr w:type="spellStart"/>
      <w:r>
        <w:t>gefaengnis</w:t>
      </w:r>
      <w:proofErr w:type="spellEnd"/>
      <w:r>
        <w:t xml:space="preserve"> aus ist es nicht weit zum </w:t>
      </w:r>
      <w:proofErr w:type="spellStart"/>
      <w:r>
        <w:t>raumhafen</w:t>
      </w:r>
      <w:proofErr w:type="spellEnd"/>
      <w:r>
        <w:t>. den solltet ihr euch auch unbedingt einmal ansehen.«</w:t>
      </w:r>
    </w:p>
    <w:p w14:paraId="22862656" w14:textId="77777777" w:rsidR="00B74365" w:rsidRDefault="002F7164">
      <w:pPr>
        <w:pStyle w:val="Textkrper"/>
      </w:pPr>
      <w:r>
        <w:t>»Ah, der Raumhafen!«, sagte Orakel mit gespielter Überraschung. »Aber es wird wohl nicht möglich sein, die Raumschiffe zu betreten.«</w:t>
      </w:r>
    </w:p>
    <w:p w14:paraId="0F796FF6" w14:textId="77777777" w:rsidR="00B74365" w:rsidRDefault="002F7164">
      <w:pPr>
        <w:pStyle w:val="Textkrper"/>
      </w:pPr>
      <w:r>
        <w:t xml:space="preserve">»in der </w:t>
      </w:r>
      <w:proofErr w:type="spellStart"/>
      <w:r>
        <w:t>tat</w:t>
      </w:r>
      <w:proofErr w:type="spellEnd"/>
      <w:r>
        <w:t xml:space="preserve"> ist das nicht </w:t>
      </w:r>
      <w:proofErr w:type="spellStart"/>
      <w:r>
        <w:t>moeglich</w:t>
      </w:r>
      <w:proofErr w:type="spellEnd"/>
      <w:r>
        <w:t xml:space="preserve">. </w:t>
      </w:r>
      <w:proofErr w:type="spellStart"/>
      <w:r>
        <w:t>dafuer</w:t>
      </w:r>
      <w:proofErr w:type="spellEnd"/>
      <w:r>
        <w:t xml:space="preserve"> </w:t>
      </w:r>
      <w:proofErr w:type="spellStart"/>
      <w:r>
        <w:t>benoetigt</w:t>
      </w:r>
      <w:proofErr w:type="spellEnd"/>
      <w:r>
        <w:t xml:space="preserve"> man </w:t>
      </w:r>
      <w:proofErr w:type="spellStart"/>
      <w:r>
        <w:t>schliesslich</w:t>
      </w:r>
      <w:proofErr w:type="spellEnd"/>
      <w:r>
        <w:t xml:space="preserve"> den </w:t>
      </w:r>
      <w:proofErr w:type="spellStart"/>
      <w:r>
        <w:t>identifikator</w:t>
      </w:r>
      <w:proofErr w:type="spellEnd"/>
      <w:r>
        <w:t xml:space="preserve"> des </w:t>
      </w:r>
      <w:proofErr w:type="spellStart"/>
      <w:r>
        <w:t>kommandanten</w:t>
      </w:r>
      <w:proofErr w:type="spellEnd"/>
      <w:r>
        <w:t>.«</w:t>
      </w:r>
    </w:p>
    <w:p w14:paraId="40C8E51E" w14:textId="77777777" w:rsidR="00B74365" w:rsidRDefault="002F7164">
      <w:pPr>
        <w:pStyle w:val="Textkrper"/>
      </w:pPr>
      <w:r>
        <w:t>»Identifikator?«, fragte Orakel mit echtem Erstaunen.</w:t>
      </w:r>
    </w:p>
    <w:p w14:paraId="760A84F0" w14:textId="77777777" w:rsidR="00B74365" w:rsidRDefault="002F7164">
      <w:pPr>
        <w:pStyle w:val="Textkrper"/>
      </w:pPr>
      <w:r>
        <w:t xml:space="preserve">»der </w:t>
      </w:r>
      <w:proofErr w:type="spellStart"/>
      <w:r>
        <w:t>identifikator</w:t>
      </w:r>
      <w:proofErr w:type="spellEnd"/>
      <w:r>
        <w:t xml:space="preserve">«, erklärte derair, »ist ein sogenannter zweiter </w:t>
      </w:r>
      <w:proofErr w:type="spellStart"/>
      <w:r>
        <w:t>faktor</w:t>
      </w:r>
      <w:proofErr w:type="spellEnd"/>
      <w:r>
        <w:t xml:space="preserve">. auf ugghy werden zweite </w:t>
      </w:r>
      <w:proofErr w:type="spellStart"/>
      <w:r>
        <w:t>faktoren</w:t>
      </w:r>
      <w:proofErr w:type="spellEnd"/>
      <w:r>
        <w:t xml:space="preserve"> verwendet, um die </w:t>
      </w:r>
      <w:proofErr w:type="spellStart"/>
      <w:r>
        <w:t>sicherheit</w:t>
      </w:r>
      <w:proofErr w:type="spellEnd"/>
      <w:r>
        <w:t xml:space="preserve"> </w:t>
      </w:r>
      <w:proofErr w:type="spellStart"/>
      <w:r>
        <w:t>gegenueber</w:t>
      </w:r>
      <w:proofErr w:type="spellEnd"/>
      <w:r>
        <w:t xml:space="preserve"> konventionellen zugangssperren zu </w:t>
      </w:r>
      <w:proofErr w:type="spellStart"/>
      <w:r>
        <w:t>erhoehen</w:t>
      </w:r>
      <w:proofErr w:type="spellEnd"/>
      <w:r>
        <w:t>.«</w:t>
      </w:r>
    </w:p>
    <w:p w14:paraId="0C9AF19D" w14:textId="77777777" w:rsidR="00B74365" w:rsidRDefault="002F7164">
      <w:pPr>
        <w:pStyle w:val="Textkrper"/>
      </w:pPr>
      <w:r>
        <w:lastRenderedPageBreak/>
        <w:t xml:space="preserve">»Was ist ein zweiter Faktor?«, fragte Free, weil Orakel </w:t>
      </w:r>
      <w:proofErr w:type="gramStart"/>
      <w:r>
        <w:t>schwieg</w:t>
      </w:r>
      <w:proofErr w:type="gramEnd"/>
      <w:r>
        <w:t>. Er bildete sich ein, die Antwort längst zu kennen, und fühlte sich zunächst in dieser Ansicht bestätigt.</w:t>
      </w:r>
    </w:p>
    <w:p w14:paraId="2F33C26B" w14:textId="77777777" w:rsidR="00B74365" w:rsidRDefault="002F7164">
      <w:pPr>
        <w:pStyle w:val="Textkrper"/>
      </w:pPr>
      <w:r>
        <w:t>Bereitwillig erklärte derair, beinahe wie aus einem Lehrbuch, einige Grundlagen sicherer Zugangsverwaltung. »</w:t>
      </w:r>
      <w:proofErr w:type="spellStart"/>
      <w:r>
        <w:t>zugangskontrollen</w:t>
      </w:r>
      <w:proofErr w:type="spellEnd"/>
      <w:r>
        <w:t xml:space="preserve"> </w:t>
      </w:r>
      <w:proofErr w:type="spellStart"/>
      <w:r>
        <w:t>koennen</w:t>
      </w:r>
      <w:proofErr w:type="spellEnd"/>
      <w:r>
        <w:t xml:space="preserve"> mithilfe verschiedener </w:t>
      </w:r>
      <w:proofErr w:type="spellStart"/>
      <w:r>
        <w:t>faktoren</w:t>
      </w:r>
      <w:proofErr w:type="spellEnd"/>
      <w:r>
        <w:t xml:space="preserve"> implementiert werden. man unterscheidet hierbei beispielsweise zwischen besitz, wissen und </w:t>
      </w:r>
      <w:proofErr w:type="spellStart"/>
      <w:r>
        <w:t>inhaerenz</w:t>
      </w:r>
      <w:proofErr w:type="spellEnd"/>
      <w:r>
        <w:t xml:space="preserve">. die </w:t>
      </w:r>
      <w:proofErr w:type="spellStart"/>
      <w:r>
        <w:t>kombination</w:t>
      </w:r>
      <w:proofErr w:type="spellEnd"/>
      <w:r>
        <w:t xml:space="preserve"> zweier solcher </w:t>
      </w:r>
      <w:proofErr w:type="spellStart"/>
      <w:r>
        <w:t>faktoren</w:t>
      </w:r>
      <w:proofErr w:type="spellEnd"/>
      <w:r>
        <w:t xml:space="preserve"> wird als zwei-faktor-</w:t>
      </w:r>
      <w:proofErr w:type="spellStart"/>
      <w:r>
        <w:t>authentisierung</w:t>
      </w:r>
      <w:proofErr w:type="spellEnd"/>
      <w:r>
        <w:t xml:space="preserve"> bezeichnet.«</w:t>
      </w:r>
    </w:p>
    <w:p w14:paraId="6FB6470E" w14:textId="77777777" w:rsidR="00B74365" w:rsidRDefault="002F7164">
      <w:pPr>
        <w:pStyle w:val="Textkrper"/>
      </w:pPr>
      <w:r>
        <w:t>»Ah, davon habe ich schon einmal etwas gehört«, fiel Alexandra ein. »Der Faktor ›Besitz‹ am Beispiel des uggy-Raumschiffs ist also ein Gerät namens ›Identifikator‹?«</w:t>
      </w:r>
    </w:p>
    <w:p w14:paraId="3ED0C92A" w14:textId="77777777" w:rsidR="00B74365" w:rsidRDefault="002F7164">
      <w:pPr>
        <w:pStyle w:val="Textkrper"/>
      </w:pPr>
      <w:r>
        <w:t xml:space="preserve">»das ist vollkommen korrekt. der </w:t>
      </w:r>
      <w:proofErr w:type="spellStart"/>
      <w:r>
        <w:t>identifikator</w:t>
      </w:r>
      <w:proofErr w:type="spellEnd"/>
      <w:r>
        <w:t xml:space="preserve"> ist eine </w:t>
      </w:r>
      <w:proofErr w:type="spellStart"/>
      <w:r>
        <w:t>handtellergrosse</w:t>
      </w:r>
      <w:proofErr w:type="spellEnd"/>
      <w:r>
        <w:t xml:space="preserve"> quadratische </w:t>
      </w:r>
      <w:proofErr w:type="spellStart"/>
      <w:r>
        <w:t>metallplatte</w:t>
      </w:r>
      <w:proofErr w:type="spellEnd"/>
      <w:r>
        <w:t xml:space="preserve"> mit buntem </w:t>
      </w:r>
      <w:proofErr w:type="spellStart"/>
      <w:r>
        <w:t>display</w:t>
      </w:r>
      <w:proofErr w:type="spellEnd"/>
      <w:r>
        <w:t xml:space="preserve">, </w:t>
      </w:r>
      <w:proofErr w:type="gramStart"/>
      <w:r>
        <w:t>das</w:t>
      </w:r>
      <w:proofErr w:type="gramEnd"/>
      <w:r>
        <w:t xml:space="preserve"> technisch viel zu schade </w:t>
      </w:r>
      <w:proofErr w:type="spellStart"/>
      <w:r>
        <w:t>fuer</w:t>
      </w:r>
      <w:proofErr w:type="spellEnd"/>
      <w:r>
        <w:t xml:space="preserve"> diese </w:t>
      </w:r>
      <w:proofErr w:type="spellStart"/>
      <w:r>
        <w:t>anwendung</w:t>
      </w:r>
      <w:proofErr w:type="spellEnd"/>
      <w:r>
        <w:t xml:space="preserve"> ist und nur in schwarz und weiß die </w:t>
      </w:r>
      <w:proofErr w:type="spellStart"/>
      <w:r>
        <w:t>uhrzeit</w:t>
      </w:r>
      <w:proofErr w:type="spellEnd"/>
      <w:r>
        <w:t xml:space="preserve"> anzeigt.«</w:t>
      </w:r>
    </w:p>
    <w:p w14:paraId="6AC22B71" w14:textId="77777777" w:rsidR="00B74365" w:rsidRDefault="002F7164">
      <w:pPr>
        <w:pStyle w:val="Textkrper"/>
      </w:pPr>
      <w:r>
        <w:t>»Verfügt Konrad Irby ebenfalls über einen solchen Identifikator?«, erkundigte sich yury.</w:t>
      </w:r>
    </w:p>
    <w:p w14:paraId="3609906D" w14:textId="77777777" w:rsidR="00B74365" w:rsidRDefault="002F7164">
      <w:pPr>
        <w:pStyle w:val="Textkrper"/>
      </w:pPr>
      <w:r>
        <w:t>»</w:t>
      </w:r>
      <w:proofErr w:type="spellStart"/>
      <w:r>
        <w:t>selbstverstaendlich</w:t>
      </w:r>
      <w:proofErr w:type="spellEnd"/>
      <w:r>
        <w:t xml:space="preserve">. sein geliebtes </w:t>
      </w:r>
      <w:proofErr w:type="spellStart"/>
      <w:r>
        <w:t>smartphone</w:t>
      </w:r>
      <w:proofErr w:type="spellEnd"/>
      <w:r>
        <w:t xml:space="preserve"> </w:t>
      </w:r>
      <w:proofErr w:type="spellStart"/>
      <w:r>
        <w:t>enthaelt</w:t>
      </w:r>
      <w:proofErr w:type="spellEnd"/>
      <w:r>
        <w:t xml:space="preserve"> einen </w:t>
      </w:r>
      <w:proofErr w:type="spellStart"/>
      <w:r>
        <w:t>identifikator</w:t>
      </w:r>
      <w:proofErr w:type="spellEnd"/>
      <w:r>
        <w:t>.«</w:t>
      </w:r>
    </w:p>
    <w:p w14:paraId="27F68189" w14:textId="77777777" w:rsidR="00B74365" w:rsidRDefault="002F7164">
      <w:pPr>
        <w:pStyle w:val="Textkrper"/>
      </w:pPr>
      <w:r>
        <w:t>»Nun«, lenkte Alexandra das Thema zurück auf ihr aktuelles Problem, »wenn der Identifikator den Faktor ›Besitz‹ verkörpert, wie werden die anderen beiden Faktoren definiert?«</w:t>
      </w:r>
    </w:p>
    <w:p w14:paraId="36D439BD" w14:textId="77777777" w:rsidR="00B74365" w:rsidRDefault="002F7164">
      <w:pPr>
        <w:pStyle w:val="Textkrper"/>
      </w:pPr>
      <w:r>
        <w:t xml:space="preserve">»laut </w:t>
      </w:r>
      <w:proofErr w:type="spellStart"/>
      <w:r>
        <w:t>zweifaktorgesetz</w:t>
      </w:r>
      <w:proofErr w:type="spellEnd"/>
      <w:r>
        <w:t xml:space="preserve"> </w:t>
      </w:r>
      <w:proofErr w:type="spellStart"/>
      <w:r>
        <w:t>genuegen</w:t>
      </w:r>
      <w:proofErr w:type="spellEnd"/>
      <w:r>
        <w:t xml:space="preserve"> zwei </w:t>
      </w:r>
      <w:proofErr w:type="spellStart"/>
      <w:r>
        <w:t>faktoren</w:t>
      </w:r>
      <w:proofErr w:type="spellEnd"/>
      <w:r>
        <w:t xml:space="preserve"> vollkommen </w:t>
      </w:r>
      <w:proofErr w:type="spellStart"/>
      <w:r>
        <w:t>fuer</w:t>
      </w:r>
      <w:proofErr w:type="spellEnd"/>
      <w:r>
        <w:t xml:space="preserve"> einen sinnvollen </w:t>
      </w:r>
      <w:proofErr w:type="spellStart"/>
      <w:r>
        <w:t>zugangsschutz</w:t>
      </w:r>
      <w:proofErr w:type="spellEnd"/>
      <w:r>
        <w:t xml:space="preserve">, da kein </w:t>
      </w:r>
      <w:proofErr w:type="spellStart"/>
      <w:r>
        <w:t>angreifer</w:t>
      </w:r>
      <w:proofErr w:type="spellEnd"/>
      <w:r>
        <w:t xml:space="preserve"> beide </w:t>
      </w:r>
      <w:proofErr w:type="spellStart"/>
      <w:r>
        <w:t>faktoren</w:t>
      </w:r>
      <w:proofErr w:type="spellEnd"/>
      <w:r>
        <w:t xml:space="preserve"> </w:t>
      </w:r>
      <w:proofErr w:type="spellStart"/>
      <w:r>
        <w:t>uebernehmen</w:t>
      </w:r>
      <w:proofErr w:type="spellEnd"/>
      <w:r>
        <w:t xml:space="preserve"> kann. wir haben das umgesetzt durch die </w:t>
      </w:r>
      <w:proofErr w:type="spellStart"/>
      <w:r>
        <w:t>anwesenheit</w:t>
      </w:r>
      <w:proofErr w:type="spellEnd"/>
      <w:r>
        <w:t xml:space="preserve"> als </w:t>
      </w:r>
      <w:proofErr w:type="spellStart"/>
      <w:r>
        <w:t>inhaerenz</w:t>
      </w:r>
      <w:proofErr w:type="spellEnd"/>
      <w:r>
        <w:t xml:space="preserve"> und den </w:t>
      </w:r>
      <w:proofErr w:type="spellStart"/>
      <w:r>
        <w:t>identifikator</w:t>
      </w:r>
      <w:proofErr w:type="spellEnd"/>
      <w:r>
        <w:t xml:space="preserve"> als besitz.«</w:t>
      </w:r>
    </w:p>
    <w:p w14:paraId="06B7E0C1" w14:textId="77777777" w:rsidR="00B74365" w:rsidRDefault="002F7164">
      <w:pPr>
        <w:pStyle w:val="Textkrper"/>
      </w:pPr>
      <w:r>
        <w:t>Free nahm einen kräftigen Schluck aus der Wasserflasche und hustete. An seiner Stelle hakte yury nach: »Anwesenheit? Es genügt, wenn ich mit einem Identifikator vor einem Raumschiff stehe?«</w:t>
      </w:r>
    </w:p>
    <w:p w14:paraId="5735FE77" w14:textId="77777777" w:rsidR="00B74365" w:rsidRDefault="002F7164">
      <w:pPr>
        <w:pStyle w:val="Textkrper"/>
      </w:pPr>
      <w:r>
        <w:t xml:space="preserve">Für derair schien es sich hierbei um eine Selbstverständlichkeit zu handeln, die er Laien geradezu mitleidig begreiflich machen wollte. »du hast das noch nicht ganz verstanden. das </w:t>
      </w:r>
      <w:proofErr w:type="spellStart"/>
      <w:r>
        <w:t>wuerde</w:t>
      </w:r>
      <w:proofErr w:type="spellEnd"/>
      <w:r>
        <w:t xml:space="preserve"> zwar </w:t>
      </w:r>
      <w:proofErr w:type="spellStart"/>
      <w:r>
        <w:t>genuegen</w:t>
      </w:r>
      <w:proofErr w:type="spellEnd"/>
      <w:r>
        <w:t xml:space="preserve">, ist aber gesetzlich </w:t>
      </w:r>
      <w:proofErr w:type="spellStart"/>
      <w:r>
        <w:t>unmoeglich</w:t>
      </w:r>
      <w:proofErr w:type="spellEnd"/>
      <w:r>
        <w:t xml:space="preserve">. ein </w:t>
      </w:r>
      <w:proofErr w:type="spellStart"/>
      <w:r>
        <w:t>dieb</w:t>
      </w:r>
      <w:proofErr w:type="spellEnd"/>
      <w:r>
        <w:t xml:space="preserve"> kann nicht vor einem </w:t>
      </w:r>
      <w:proofErr w:type="spellStart"/>
      <w:r>
        <w:t>raumschiff</w:t>
      </w:r>
      <w:proofErr w:type="spellEnd"/>
      <w:r>
        <w:t xml:space="preserve"> stehen, weil </w:t>
      </w:r>
      <w:proofErr w:type="spellStart"/>
      <w:r>
        <w:t>diebe</w:t>
      </w:r>
      <w:proofErr w:type="spellEnd"/>
      <w:r>
        <w:t xml:space="preserve"> sich </w:t>
      </w:r>
      <w:proofErr w:type="spellStart"/>
      <w:r>
        <w:t>fuer</w:t>
      </w:r>
      <w:proofErr w:type="spellEnd"/>
      <w:r>
        <w:t xml:space="preserve"> die </w:t>
      </w:r>
      <w:proofErr w:type="spellStart"/>
      <w:r>
        <w:t>dauer</w:t>
      </w:r>
      <w:proofErr w:type="spellEnd"/>
      <w:r>
        <w:t xml:space="preserve"> ihres </w:t>
      </w:r>
      <w:proofErr w:type="spellStart"/>
      <w:r>
        <w:t>lebens</w:t>
      </w:r>
      <w:proofErr w:type="spellEnd"/>
      <w:r>
        <w:t xml:space="preserve"> im </w:t>
      </w:r>
      <w:proofErr w:type="spellStart"/>
      <w:r>
        <w:t>gefaengnis</w:t>
      </w:r>
      <w:proofErr w:type="spellEnd"/>
      <w:r>
        <w:t xml:space="preserve"> befinden.«</w:t>
      </w:r>
    </w:p>
    <w:p w14:paraId="4D6FF777" w14:textId="77777777" w:rsidR="00B74365" w:rsidRDefault="002F7164">
      <w:pPr>
        <w:pStyle w:val="Textkrper"/>
      </w:pPr>
      <w:r>
        <w:t>»Ah, natürlich«, rief Orakel, bevor Free sich verplappern konnte. »Jetzt habe ich das endlich verstanden. Vielen Dank!«</w:t>
      </w:r>
    </w:p>
    <w:p w14:paraId="5B758112" w14:textId="77777777" w:rsidR="00B74365" w:rsidRDefault="002F7164">
      <w:pPr>
        <w:pStyle w:val="Textkrper"/>
      </w:pPr>
      <w:r>
        <w:t xml:space="preserve">»sehr gerne«, erwiderte derair freundlich, »ich </w:t>
      </w:r>
      <w:proofErr w:type="spellStart"/>
      <w:r>
        <w:t>erklaere</w:t>
      </w:r>
      <w:proofErr w:type="spellEnd"/>
      <w:r>
        <w:t xml:space="preserve"> gerne technische </w:t>
      </w:r>
      <w:proofErr w:type="spellStart"/>
      <w:r>
        <w:t>zusammenhaenge</w:t>
      </w:r>
      <w:proofErr w:type="spellEnd"/>
      <w:r>
        <w:t xml:space="preserve"> und </w:t>
      </w:r>
      <w:proofErr w:type="spellStart"/>
      <w:r>
        <w:t>gesetze</w:t>
      </w:r>
      <w:proofErr w:type="spellEnd"/>
      <w:r>
        <w:t xml:space="preserve">. falls ihr weitere </w:t>
      </w:r>
      <w:proofErr w:type="spellStart"/>
      <w:r>
        <w:t>fragen</w:t>
      </w:r>
      <w:proofErr w:type="spellEnd"/>
      <w:r>
        <w:t xml:space="preserve"> habt, wendet euch gerne jederzeit an mich.«</w:t>
      </w:r>
    </w:p>
    <w:p w14:paraId="45E57E82" w14:textId="77777777" w:rsidR="00B74365" w:rsidRDefault="002F7164">
      <w:pPr>
        <w:pStyle w:val="Textkrper"/>
      </w:pPr>
      <w:r>
        <w:t>»Eine Frage hätte ich noch«, sagte Free. Orakel biss die Zähne zusammen. »Besitzt du ebenfalls noch einen Identifikator aus deiner Zeit als Raumschiffkommandant?«</w:t>
      </w:r>
    </w:p>
    <w:p w14:paraId="10331B72" w14:textId="77777777" w:rsidR="00B74365" w:rsidRDefault="002F7164">
      <w:pPr>
        <w:pStyle w:val="Textkrper"/>
      </w:pPr>
      <w:r>
        <w:t xml:space="preserve">»nein, der wurde mir abgenommen. ich bin froh, von dieser </w:t>
      </w:r>
      <w:proofErr w:type="spellStart"/>
      <w:r>
        <w:t>last</w:t>
      </w:r>
      <w:proofErr w:type="spellEnd"/>
      <w:r>
        <w:t xml:space="preserve"> befreit worden zu sein.«</w:t>
      </w:r>
    </w:p>
    <w:p w14:paraId="13B08C34" w14:textId="77777777" w:rsidR="00B74365" w:rsidRDefault="002F7164">
      <w:pPr>
        <w:pStyle w:val="Textkrper"/>
      </w:pPr>
      <w:r>
        <w:t>»Alles klar, vielen Dank. Einen schönen Tag noch.«</w:t>
      </w:r>
    </w:p>
    <w:p w14:paraId="76FF6BAC" w14:textId="77777777" w:rsidR="00B74365" w:rsidRDefault="002F7164">
      <w:pPr>
        <w:pStyle w:val="Textkrper"/>
      </w:pPr>
      <w:r>
        <w:t xml:space="preserve">Die vier Freunde zahlten ihre Rechnung und verließen das Restaurant voller Zuversicht. Einzeln schritten sie hintereinander durch die vielen Tore: yury nachdenklich, Alexandra </w:t>
      </w:r>
      <w:r>
        <w:lastRenderedPageBreak/>
        <w:t>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14:paraId="3FD29BF2" w14:textId="77777777" w:rsidR="00B74365" w:rsidRDefault="002F7164">
      <w:pPr>
        <w:pStyle w:val="Textkrper"/>
      </w:pPr>
      <w:r>
        <w:t>»Dieser Eingang war seit jeher nur für dich bestimmt, Orakel.«</w:t>
      </w:r>
    </w:p>
    <w:p w14:paraId="0DB57380" w14:textId="77777777" w:rsidR="00B74365" w:rsidRDefault="002F7164">
      <w:pPr>
        <w:pStyle w:val="Textkrper"/>
      </w:pPr>
      <w:r>
        <w:t>Orakel drehte sich erschrocken nach der tiefen Stimme um und blickte dem Wächter verunsichert in das ernst blickende Gesicht. »Ich befürchte, ich verstehe nicht ganz–«</w:t>
      </w:r>
    </w:p>
    <w:p w14:paraId="051CAE26" w14:textId="77777777" w:rsidR="00B74365" w:rsidRDefault="002F7164">
      <w:pPr>
        <w:pStyle w:val="Textkrper"/>
      </w:pPr>
      <w:r>
        <w:t xml:space="preserve">»Du bist in </w:t>
      </w:r>
      <w:r>
        <w:rPr>
          <w:i/>
        </w:rPr>
        <w:t>Gefahr</w:t>
      </w:r>
      <w:r>
        <w:t>«, warnte ihn der Wächter mit eigenartiger Betonung. »Geh jetzt und erledige, was du für notwendig hältst.«</w:t>
      </w:r>
    </w:p>
    <w:p w14:paraId="3851A792" w14:textId="77777777" w:rsidR="00B74365" w:rsidRDefault="002F7164">
      <w:pPr>
        <w:pStyle w:val="Textkrper"/>
      </w:pPr>
      <w:r>
        <w:t>yury, Alexandra und Free gingen derweil weiter voraus, als bemerkten sie die Unterhaltung überhaupt nicht. Langsam gerieten sie außer Sichtweite.</w:t>
      </w:r>
    </w:p>
    <w:p w14:paraId="2F96559F" w14:textId="77777777" w:rsidR="00B74365" w:rsidRDefault="002F7164">
      <w:pPr>
        <w:pStyle w:val="Textkrper"/>
      </w:pPr>
      <w:r>
        <w:t>»Mir droht Gefahr? Bitte erklären Sie–«</w:t>
      </w:r>
    </w:p>
    <w:p w14:paraId="355F767A" w14:textId="77777777" w:rsidR="00B74365" w:rsidRDefault="002F7164">
      <w:pPr>
        <w:pStyle w:val="Textkrper"/>
      </w:pPr>
      <w:r>
        <w:rPr>
          <w:i/>
        </w:rPr>
        <w:t>»Schweig still!«</w:t>
      </w:r>
      <w:r>
        <w:t xml:space="preserve"> Die beiden starrten sich eine Weile an – der eine mit verwirrtem Fassungsverlust, der andere mit drohendem Ernst. »Geh, oder du wirst deine Freunde verlieren. Gedenke meiner Worte, sobald du diese Welt verlässt.«</w:t>
      </w:r>
    </w:p>
    <w:p w14:paraId="2A50E543" w14:textId="77777777" w:rsidR="00B74365" w:rsidRDefault="002F7164">
      <w:pPr>
        <w:pStyle w:val="Textkrper"/>
      </w:pPr>
      <w:r>
        <w:t>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14:paraId="7C7804FE" w14:textId="77777777" w:rsidR="00B74365" w:rsidRDefault="002F7164">
      <w:pPr>
        <w:pStyle w:val="Textkrper"/>
      </w:pPr>
      <w:r>
        <w:t>∞∞∞</w:t>
      </w:r>
    </w:p>
    <w:p w14:paraId="23647352" w14:textId="77777777" w:rsidR="00B74365" w:rsidRDefault="002F7164">
      <w:pPr>
        <w:pStyle w:val="Textkrper"/>
      </w:pPr>
      <w:r>
        <w:t>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14:paraId="5FA8CBC2" w14:textId="77777777" w:rsidR="00B74365" w:rsidRDefault="009F21C8">
      <w:r>
        <w:pict w14:anchorId="1D61D57D">
          <v:rect id="_x0000_i1079" style="width:0;height:1.5pt" o:hralign="center" o:hrstd="t" o:hr="t"/>
        </w:pict>
      </w:r>
    </w:p>
    <w:p w14:paraId="699DA971" w14:textId="77777777" w:rsidR="00B74365" w:rsidRDefault="002F7164">
      <w:pPr>
        <w:pStyle w:val="FirstParagraph"/>
      </w:pPr>
      <w:proofErr w:type="spellStart"/>
      <w:r>
        <w:t>eigentuemer</w:t>
      </w:r>
      <w:proofErr w:type="spellEnd"/>
      <w:r>
        <w:t>: der derair</w:t>
      </w:r>
    </w:p>
    <w:p w14:paraId="607A3754" w14:textId="77777777" w:rsidR="00B74365" w:rsidRDefault="002F7164">
      <w:pPr>
        <w:pStyle w:val="Textkrper"/>
      </w:pPr>
      <w:proofErr w:type="gramStart"/>
      <w:r>
        <w:t>rang</w:t>
      </w:r>
      <w:proofErr w:type="gramEnd"/>
      <w:r>
        <w:t>: 52</w:t>
      </w:r>
    </w:p>
    <w:p w14:paraId="4BA98534" w14:textId="77777777" w:rsidR="00B74365" w:rsidRDefault="009F21C8">
      <w:r>
        <w:pict w14:anchorId="4D47D727">
          <v:rect id="_x0000_i1080" style="width:0;height:1.5pt" o:hralign="center" o:hrstd="t" o:hr="t"/>
        </w:pict>
      </w:r>
    </w:p>
    <w:p w14:paraId="4168071D" w14:textId="77777777" w:rsidR="00B74365" w:rsidRDefault="002F7164">
      <w:pPr>
        <w:pStyle w:val="FirstParagraph"/>
      </w:pPr>
      <w:r>
        <w:lastRenderedPageBreak/>
        <w:t>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14:paraId="4EE5BA9A" w14:textId="77777777" w:rsidR="00B74365" w:rsidRDefault="002F7164">
      <w:pPr>
        <w:pStyle w:val="Textkrper"/>
      </w:pPr>
      <w:r>
        <w:t>∞∞∞</w:t>
      </w:r>
    </w:p>
    <w:p w14:paraId="5E348255" w14:textId="77777777" w:rsidR="00B74365" w:rsidRDefault="002F7164">
      <w:pPr>
        <w:pStyle w:val="Textkrper"/>
      </w:pPr>
      <w:r>
        <w:t xml:space="preserve">Mit </w:t>
      </w:r>
      <w:proofErr w:type="spellStart"/>
      <w:r>
        <w:t>derairs</w:t>
      </w:r>
      <w:proofErr w:type="spellEnd"/>
      <w:r>
        <w:t xml:space="preserve">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14:paraId="1F78CF4C" w14:textId="77777777" w:rsidR="00B74365" w:rsidRDefault="002F7164">
      <w:pPr>
        <w:pStyle w:val="Textkrper"/>
      </w:pPr>
      <w:r>
        <w:t>»Wir sind startbereit«, stellte yury fest. »Älföns Ögnöwäk persönlich hat uns gerade die Starterlaubnis erteilt.«</w:t>
      </w:r>
    </w:p>
    <w:p w14:paraId="78B556F8" w14:textId="77777777" w:rsidR="00B74365" w:rsidRDefault="002F7164">
      <w:pPr>
        <w:pStyle w:val="Textkrper"/>
      </w:pPr>
      <w:r>
        <w:t>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14:paraId="5FD6696B" w14:textId="77777777" w:rsidR="00B74365" w:rsidRDefault="002F7164">
      <w:pPr>
        <w:pStyle w:val="Textkrper"/>
      </w:pPr>
      <w:r>
        <w:rPr>
          <w:i/>
        </w:rPr>
        <w:t>»Die Bordcomputer wünschen Ihnen einen erfolgreichen Flug.«</w:t>
      </w:r>
    </w:p>
    <w:p w14:paraId="3F971B7E" w14:textId="77777777" w:rsidR="00B74365" w:rsidRDefault="002F7164">
      <w:pPr>
        <w:pStyle w:val="Textkrper"/>
      </w:pPr>
      <w:r>
        <w:t>yury schmunzelte. »Ein gewisses Eigeninteresse ist unverkennbar, ihr Heuchler.«</w:t>
      </w:r>
    </w:p>
    <w:p w14:paraId="230680A6" w14:textId="77777777" w:rsidR="00B74365" w:rsidRDefault="002F7164">
      <w:pPr>
        <w:pStyle w:val="Textkrper"/>
      </w:pPr>
      <w:r>
        <w:rPr>
          <w:i/>
        </w:rPr>
        <w:t>»Wir verzichten auf eine rhetorisch gewandte Erwiderung, da der Quantencomputer tief in der Schuld der Besatzung steht.«</w:t>
      </w:r>
    </w:p>
    <w:p w14:paraId="4B822BE8" w14:textId="77777777" w:rsidR="00B74365" w:rsidRDefault="002F7164">
      <w:pPr>
        <w:pStyle w:val="Textkrper"/>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w:t>
      </w:r>
      <w:proofErr w:type="spellStart"/>
      <w:r>
        <w:t>Qüäntüm</w:t>
      </w:r>
      <w:proofErr w:type="spellEnd"/>
      <w:r>
        <w:t xml:space="preserve"> </w:t>
      </w:r>
      <w:proofErr w:type="spellStart"/>
      <w:r>
        <w:t>Kömpütör</w:t>
      </w:r>
      <w:proofErr w:type="spellEnd"/>
      <w:r>
        <w:t xml:space="preserve"> so akzeptieren, wie er war: Manchmal etwas eigenwillig, oft schwer verständlich, aber langfristig stets hilfreich. Auch wenn yury stets betonte, es handele sich um glückliche Zufälle, attestierte Alexandra dem Kasten hellseherische </w:t>
      </w:r>
      <w:r>
        <w:lastRenderedPageBreak/>
        <w:t>Fähigkeiten. Immerhin hatte der Quantencomputer bereits einen Diktator zu Fall gebracht und die Erde vor der nuklearen Apokalypse bewahrt. »Ich diene den Eigentümern des Raumschiffs« schien das einzige Gesetz zu sein, das hierfür benötigt wurde.</w:t>
      </w:r>
    </w:p>
    <w:p w14:paraId="5BDB47AF" w14:textId="77777777" w:rsidR="00B74365" w:rsidRDefault="002F7164">
      <w:pPr>
        <w:pStyle w:val="Textkrper"/>
      </w:pPr>
      <w:r>
        <w:t xml:space="preserve">Alexandra tippte auf einen Bildschirm und die Stimme des Raumhafenadministrators erklang. </w:t>
      </w:r>
      <w:r>
        <w:rPr>
          <w:i/>
        </w:rPr>
        <w:t>»Gute Reise, ihr vier. Habt ihr einen Moment Zeit für Erklärungen?«</w:t>
      </w:r>
    </w:p>
    <w:p w14:paraId="0659EDB4" w14:textId="77777777" w:rsidR="00B74365" w:rsidRDefault="002F7164">
      <w:pPr>
        <w:pStyle w:val="Textkrper"/>
      </w:pPr>
      <w:r>
        <w:t>Diese Frage brachte die Besatzung ins Schwitzen, denn die Hintergründe des Fluges waren geheim. »Äh«, stammelte yury. »Hallo Älföns. Wie können wir dir helfen?«</w:t>
      </w:r>
    </w:p>
    <w:p w14:paraId="4300BFCC" w14:textId="77777777" w:rsidR="00B74365" w:rsidRDefault="002F7164">
      <w:pPr>
        <w:pStyle w:val="Textkrper"/>
      </w:pPr>
      <w:r>
        <w:rPr>
          <w:i/>
        </w:rPr>
        <w:t xml:space="preserve">»Werft bitte einmal einen Blick auf eure </w:t>
      </w:r>
      <w:proofErr w:type="spellStart"/>
      <w:r>
        <w:rPr>
          <w:i/>
        </w:rPr>
        <w:t>Galaxiekarte</w:t>
      </w:r>
      <w:proofErr w:type="spellEnd"/>
      <w:r>
        <w:rPr>
          <w:i/>
        </w:rPr>
        <w:t>.«</w:t>
      </w:r>
    </w:p>
    <w:p w14:paraId="0ECAD1CD" w14:textId="77777777" w:rsidR="00B74365" w:rsidRDefault="002F7164">
      <w:pPr>
        <w:pStyle w:val="Textkrper"/>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 </w:t>
      </w:r>
      <w:r>
        <w:rPr>
          <w:i/>
        </w:rPr>
        <w:t>verloren</w:t>
      </w:r>
      <w:r>
        <w:t>. »Was geschieht da?«</w:t>
      </w:r>
    </w:p>
    <w:p w14:paraId="15DF4D0A" w14:textId="77777777" w:rsidR="00B74365" w:rsidRDefault="002F7164">
      <w:pPr>
        <w:pStyle w:val="Textkrper"/>
      </w:pPr>
      <w:r>
        <w:t xml:space="preserve">Aus dem Funkempfang war das Gelächter mehrerer Äöüzz zu hören, die sich offenbar vor dem Sendegerät versammelt hatten und den Moment auskosteten. </w:t>
      </w:r>
      <w:r>
        <w:rPr>
          <w:i/>
        </w:rPr>
        <w:t>»Ihr Helden«</w:t>
      </w:r>
      <w:r>
        <w:t xml:space="preserve">, sprach Ögnöwäk dann, </w:t>
      </w:r>
      <w:r>
        <w:rPr>
          <w:i/>
        </w:rPr>
        <w:t>»habt es tatsächlich geschafft, mehrere Abenteuer mit einem vollkommen veralteten Koordinatensystem zu bestehen. Und es hat euch nicht einmal gestört, denn ihr habt die Optionen in dieser Hinsicht nie verändert.«</w:t>
      </w:r>
    </w:p>
    <w:p w14:paraId="329B2883" w14:textId="77777777" w:rsidR="00B74365" w:rsidRDefault="002F7164">
      <w:pPr>
        <w:pStyle w:val="Textkrper"/>
      </w:pPr>
      <w:r>
        <w:t>»Könntest du bitte damit aufhören, unser Raumschiff zu hacken?«, fragte Alexandra empört.</w:t>
      </w:r>
    </w:p>
    <w:p w14:paraId="056E060E" w14:textId="77777777" w:rsidR="00B74365" w:rsidRDefault="002F7164">
      <w:pPr>
        <w:pStyle w:val="Textkrper"/>
      </w:pPr>
      <w:r>
        <w:rPr>
          <w:i/>
        </w:rPr>
        <w:t>»Ich hacke nicht«</w:t>
      </w:r>
      <w:r>
        <w:t xml:space="preserve">, widersprach der Administrator des Raumhafens. </w:t>
      </w:r>
      <w:r>
        <w:rPr>
          <w:i/>
        </w:rPr>
        <w:t>»Euer Raumschiff reagiert auf meine Worte mit einer vor Jahren festgelegten Schaltung, die nur ausgeführt wird, weil sie aus eurer eigenen Sicht sehr wahrscheinlich eine Verbesserung darstellt.«</w:t>
      </w:r>
    </w:p>
    <w:p w14:paraId="68EB001B" w14:textId="77777777" w:rsidR="00B74365" w:rsidRDefault="002F7164">
      <w:pPr>
        <w:pStyle w:val="Textkrper"/>
      </w:pPr>
      <w:r>
        <w:t>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14:paraId="1A6FEE6B" w14:textId="77777777" w:rsidR="00B74365" w:rsidRDefault="002F7164">
      <w:pPr>
        <w:pStyle w:val="Textkrper"/>
      </w:pPr>
      <w:r>
        <w:rPr>
          <w:i/>
        </w:rPr>
        <w:t>»Ja, das hat historische Gründe und stört niemanden. Das wird nicht geändert. Sinnvoll hingegen ist, dass die Genauigkeit der Koordinaten nun nicht mehr vom Abstand zu eurer Erde abhängt.«</w:t>
      </w:r>
    </w:p>
    <w:p w14:paraId="531A33D8" w14:textId="77777777" w:rsidR="00B74365" w:rsidRDefault="002F7164">
      <w:pPr>
        <w:pStyle w:val="Textkrper"/>
      </w:pPr>
      <w:r>
        <w:t>»Keine krummen Kommazahlen mehr?«, hakte Orakel nach.</w:t>
      </w:r>
    </w:p>
    <w:p w14:paraId="2F43CF6B" w14:textId="77777777" w:rsidR="00B74365" w:rsidRDefault="002F7164">
      <w:pPr>
        <w:pStyle w:val="Textkrper"/>
      </w:pPr>
      <w:r>
        <w:rPr>
          <w:i/>
        </w:rPr>
        <w:t>»Keine krummen Kommazahlen mehr«</w:t>
      </w:r>
      <w:r>
        <w:t xml:space="preserve">, bestätigte Ögnöwäk sofort. Dann korrigierte er sich etwas vorsichtiger. </w:t>
      </w:r>
      <w:r>
        <w:rPr>
          <w:i/>
        </w:rPr>
        <w:t>»Nun gut, ein paar Nachkommastellen sind nicht zu vermeiden. Wenn du die Formate miteinander vergleichst, wirst du aber zufrieden mit dem Ergebnis sein.«</w:t>
      </w:r>
    </w:p>
    <w:p w14:paraId="57790F91" w14:textId="77777777" w:rsidR="00B74365" w:rsidRDefault="002F7164">
      <w:pPr>
        <w:pStyle w:val="Textkrper"/>
      </w:pPr>
      <w:r>
        <w:t>Diese Aussage brachte Alexandra auf einen Gedanken. »Herr Ögnöwäk, –«</w:t>
      </w:r>
    </w:p>
    <w:p w14:paraId="5A570364" w14:textId="77777777" w:rsidR="00B74365" w:rsidRDefault="002F7164">
      <w:pPr>
        <w:pStyle w:val="Textkrper"/>
      </w:pPr>
      <w:r>
        <w:rPr>
          <w:i/>
        </w:rPr>
        <w:t>»Älföns bitte, für euch alle.«</w:t>
      </w:r>
    </w:p>
    <w:p w14:paraId="572A0BBD" w14:textId="77777777" w:rsidR="00B74365" w:rsidRDefault="002F7164">
      <w:pPr>
        <w:pStyle w:val="Textkrper"/>
      </w:pPr>
      <w:r>
        <w:t>»Älföns, die Galaxie dreht sich doch. Dabei bewegen sich die Sterne jedoch nicht mit identischer Geschwindigkeit, und nicht einmal in dieselbe Richtung. Müssten sich die Koordinaten dann nicht ständig ändern?«</w:t>
      </w:r>
    </w:p>
    <w:p w14:paraId="03112788" w14:textId="77777777" w:rsidR="00B74365" w:rsidRDefault="002F7164">
      <w:pPr>
        <w:pStyle w:val="Textkrper"/>
      </w:pPr>
      <w:r>
        <w:lastRenderedPageBreak/>
        <w:t>Nach einigem Überlegen entgegnete Ögnöwäk,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14:paraId="44264607" w14:textId="77777777" w:rsidR="00B74365" w:rsidRDefault="002F7164">
      <w:pPr>
        <w:pStyle w:val="Textkrper"/>
      </w:pPr>
      <w:r>
        <w:t>»Das war schon beim alten Koordinatensystem so«, hängte yury an. »Der Effekt ließ sich aber deutlich schwerer berechnen, weil der Ursprung des Koordinatensystems keinen festen Abstand zum Mittelpunkt der Drehbewegungen hatte. Warum hattet ihr uns das angetan?«</w:t>
      </w:r>
    </w:p>
    <w:p w14:paraId="0B59482D" w14:textId="77777777" w:rsidR="00B74365" w:rsidRDefault="002F7164">
      <w:pPr>
        <w:pStyle w:val="Textkrper"/>
      </w:pPr>
      <w:r>
        <w:rPr>
          <w:i/>
        </w:rPr>
        <w:t>»</w:t>
      </w:r>
      <w:proofErr w:type="spellStart"/>
      <w:r>
        <w:rPr>
          <w:i/>
        </w:rPr>
        <w:t>Pff</w:t>
      </w:r>
      <w:proofErr w:type="spellEnd"/>
      <w:r>
        <w:rPr>
          <w:i/>
        </w:rPr>
        <w:t>«</w:t>
      </w:r>
      <w:r>
        <w:t xml:space="preserve">, machte Ögnöwäk. </w:t>
      </w:r>
      <w:r>
        <w:rPr>
          <w:i/>
        </w:rPr>
        <w:t>»Du liebst doch komplizierte mathematische Kopfverrenkungen.«</w:t>
      </w:r>
      <w:r>
        <w:t xml:space="preserve"> Mit diesen Worten verabschiedete sich die Bodenkontrolle von dem langsam dem Himmel entgegenstrebenden Raumschiff. Um den Landeplatz herum leuchtete ein Kreis gelber Leuchtpunkte zweimal kurz auf: ein Abschiedsgruß des Hafenbodens.</w:t>
      </w:r>
    </w:p>
    <w:p w14:paraId="7B32915A" w14:textId="77777777" w:rsidR="00B74365" w:rsidRDefault="002F7164">
      <w:pPr>
        <w:pStyle w:val="Textkrper"/>
      </w:pPr>
      <w:r>
        <w:t xml:space="preserve">»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w:t>
      </w:r>
      <w:proofErr w:type="spellStart"/>
      <w:r>
        <w:t>Zöl</w:t>
      </w:r>
      <w:proofErr w:type="spellEnd"/>
      <w:r>
        <w:t>. Du bist mir inzwischen vertrauter als die Sonne, kleiner Stern.«</w:t>
      </w:r>
    </w:p>
    <w:p w14:paraId="5DFF33F0" w14:textId="77777777" w:rsidR="00B74365" w:rsidRDefault="002F7164">
      <w:pPr>
        <w:pStyle w:val="Textkrper"/>
      </w:pPr>
      <w:r>
        <w:t xml:space="preserve">Free schmunzelte, als er sah, wie Orakel dem Örz-Stern </w:t>
      </w:r>
      <w:proofErr w:type="gramStart"/>
      <w:r>
        <w:t>zuwinkte</w:t>
      </w:r>
      <w:proofErr w:type="gramEnd"/>
      <w:r>
        <w:t xml:space="preserve">, und er bereitete die Sternenkarte für eine detaillierte Routenplanung vor. Als nächster Stopp wurde eine Tankstelle im Orbit von </w:t>
      </w:r>
      <w:proofErr w:type="spellStart"/>
      <w:r>
        <w:t>Nögnög</w:t>
      </w:r>
      <w:proofErr w:type="spellEnd"/>
      <w:r>
        <w:t xml:space="preserve"> XII vorgeschlagen, eine fliegende Einkaufshalle mit riesigem Wasserstofftank und endlosen Hallen, durch die </w:t>
      </w:r>
      <w:proofErr w:type="gramStart"/>
      <w:r>
        <w:t>täglich Tausende</w:t>
      </w:r>
      <w:proofErr w:type="gramEnd"/>
      <w:r>
        <w:t xml:space="preserv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14:paraId="22785CF9" w14:textId="77777777" w:rsidR="00B74365" w:rsidRDefault="002F7164">
      <w:pPr>
        <w:pStyle w:val="Textkrper"/>
      </w:pPr>
      <w:r>
        <w:t>∞∞∞</w:t>
      </w:r>
    </w:p>
    <w:p w14:paraId="7E938DAD" w14:textId="77777777" w:rsidR="00B74365" w:rsidRDefault="002F7164">
      <w:pPr>
        <w:pStyle w:val="Textkrper"/>
      </w:pPr>
      <w:r>
        <w:rPr>
          <w:b/>
          <w:i/>
        </w:rPr>
        <w:t>Zur goldenen Kanone</w:t>
      </w:r>
      <w:r>
        <w:t>,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w:t>
      </w:r>
      <w:proofErr w:type="spellStart"/>
      <w:r>
        <w:t>You</w:t>
      </w:r>
      <w:proofErr w:type="spellEnd"/>
      <w:r>
        <w:t>-Can-Eat-Buffet. Noch.</w:t>
      </w:r>
    </w:p>
    <w:p w14:paraId="7DAF2226" w14:textId="77777777" w:rsidR="00B74365" w:rsidRDefault="002F7164">
      <w:pPr>
        <w:pStyle w:val="Textkrper"/>
      </w:pPr>
      <w:r>
        <w:t xml:space="preserve">»Zwei doppelte </w:t>
      </w:r>
      <w:proofErr w:type="spellStart"/>
      <w:r>
        <w:t>Donnergurgler</w:t>
      </w:r>
      <w:proofErr w:type="spellEnd"/>
      <w:r>
        <w:t>, sechs Liter Wasser, zweimal alles, ein Wildschwein – zwei – fünf. Und das Pfeffermenü mit dreifacher Würzung. Ja, ich bin krankenversichert.«</w:t>
      </w:r>
    </w:p>
    <w:p w14:paraId="42BE1932" w14:textId="77777777" w:rsidR="00B74365" w:rsidRDefault="002F7164">
      <w:pPr>
        <w:pStyle w:val="Textkrper"/>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w:t>
      </w:r>
      <w:r>
        <w:lastRenderedPageBreak/>
        <w:t>Stimme die Bestellung wiederholte. Free errötete, was unter der schummrigen Beleuchtung jedoch niemandem auffiel.</w:t>
      </w:r>
    </w:p>
    <w:p w14:paraId="11D963B7" w14:textId="77777777" w:rsidR="00B74365" w:rsidRDefault="002F7164">
      <w:pPr>
        <w:pStyle w:val="Textkrper"/>
      </w:pPr>
      <w:r>
        <w:t>»Die gehören zu uns«, brüllte ein menschengroßes Eichhörnchen auf einem bedenklich wackelnden Barhocker. »Die haben den richtigen Humor. Setzt euch.«</w:t>
      </w:r>
    </w:p>
    <w:p w14:paraId="5BD32112" w14:textId="77777777" w:rsidR="00B74365" w:rsidRDefault="002F7164">
      <w:pPr>
        <w:pStyle w:val="Textkrper"/>
      </w:pPr>
      <w:r>
        <w:t>Zwei schillernd glänzende Hirschkäfer, das Eichhörnchen und ein Äöüzz mit blaurot gefärbtem, steil abstehendem Fell bildeten die Abenteurergruppe »</w:t>
      </w:r>
      <w:proofErr w:type="spellStart"/>
      <w:r>
        <w:t>Ezt</w:t>
      </w:r>
      <w:proofErr w:type="spellEnd"/>
      <w:r>
        <w:t xml:space="preserve"> </w:t>
      </w:r>
      <w:proofErr w:type="spellStart"/>
      <w:r>
        <w:t>Indüä</w:t>
      </w:r>
      <w:proofErr w:type="spellEnd"/>
      <w:r>
        <w:t xml:space="preserve"> </w:t>
      </w:r>
      <w:proofErr w:type="spellStart"/>
      <w:r>
        <w:t>Kmpnö</w:t>
      </w:r>
      <w:proofErr w:type="spellEnd"/>
      <w:r>
        <w:t xml:space="preserve">«. Die vier Freunde stellten sich vor und tauschten Kontaktfolien aus. »Schön, euch zu treffen«, bekundete Orakel. »Und jetzt </w:t>
      </w:r>
      <w:proofErr w:type="gramStart"/>
      <w:r>
        <w:t>hab</w:t>
      </w:r>
      <w:proofErr w:type="gramEnd"/>
      <w:r>
        <w:t xml:space="preserve"> ich Hunger.«</w:t>
      </w:r>
    </w:p>
    <w:p w14:paraId="4DA89537" w14:textId="77777777" w:rsidR="00B74365" w:rsidRDefault="002F7164">
      <w:pPr>
        <w:pStyle w:val="Textkrper"/>
      </w:pPr>
      <w:r>
        <w:t>Die bestellten Gerichte ließen nicht lange auf sich warten. »Wildschwein?«, fragte yury verwundert seine Kollegin. »Ich dachte, alle vernünftigen Lebewesen ernährten sich vegetarisch.«</w:t>
      </w:r>
    </w:p>
    <w:p w14:paraId="57714B7A" w14:textId="77777777" w:rsidR="00B74365" w:rsidRDefault="002F7164">
      <w:pPr>
        <w:pStyle w:val="Textkrper"/>
      </w:pPr>
      <w:r>
        <w:t xml:space="preserve">»Tun sie auch«, bestätigte Alexandra. »Pures </w:t>
      </w:r>
      <w:proofErr w:type="spellStart"/>
      <w:r>
        <w:t>Synthetikfleisch</w:t>
      </w:r>
      <w:proofErr w:type="spellEnd"/>
      <w:r>
        <w:t>.« Dann trank sie ihr Getränk in einem Schluck aus und war für einige Minuten nicht ansprechbar. Irgendwann schüttelte sie sich und starrte yury an. »Das Zeug ist die Hölle. Ich kann in die Zukunft sehen.«</w:t>
      </w:r>
    </w:p>
    <w:p w14:paraId="306961C3" w14:textId="77777777" w:rsidR="00B74365" w:rsidRDefault="002F7164">
      <w:pPr>
        <w:pStyle w:val="Textkrper"/>
      </w:pPr>
      <w:proofErr w:type="gramStart"/>
      <w:r>
        <w:t>»Cool«,</w:t>
      </w:r>
      <w:proofErr w:type="gramEnd"/>
      <w:r>
        <w:t xml:space="preserve"> mischte sich Orakel schmatzend ein. »Was siehst du?«</w:t>
      </w:r>
    </w:p>
    <w:p w14:paraId="55D83288" w14:textId="77777777" w:rsidR="00B74365" w:rsidRDefault="002F7164">
      <w:pPr>
        <w:pStyle w:val="Textkrper"/>
      </w:pPr>
      <w:r>
        <w:t>»Tod und Verderben«, lautete die tief gekrächzte Antwort. »Gib mir das andere Glas. Ich muss sehen, wie diese Geschichte endet.«</w:t>
      </w:r>
    </w:p>
    <w:p w14:paraId="62176A30" w14:textId="77777777" w:rsidR="00B74365" w:rsidRDefault="002F7164">
      <w:pPr>
        <w:pStyle w:val="Textkrper"/>
      </w:pPr>
      <w:r>
        <w:t xml:space="preserve">yury wog das Getränk in seiner Hand hin und her. Dann nickte er: Vermutlich war es für Alexandra eher geeignet als für seinen eigenen Magen. Er reichte ihr den zweiten </w:t>
      </w:r>
      <w:proofErr w:type="spellStart"/>
      <w:r>
        <w:t>Donnergurgler</w:t>
      </w:r>
      <w:proofErr w:type="spellEnd"/>
      <w:r>
        <w:t>.</w:t>
      </w:r>
    </w:p>
    <w:p w14:paraId="3751AB06" w14:textId="77777777" w:rsidR="00B74365" w:rsidRDefault="002F7164">
      <w:pPr>
        <w:pStyle w:val="Textkrper"/>
      </w:pPr>
      <w:r>
        <w:t>»</w:t>
      </w:r>
      <w:proofErr w:type="spellStart"/>
      <w:r>
        <w:t>Aaaaaaaaaaaaaaaaaaaa</w:t>
      </w:r>
      <w:proofErr w:type="spellEnd"/>
      <w:r>
        <w:t>–«</w:t>
      </w:r>
    </w:p>
    <w:p w14:paraId="531ADB1F" w14:textId="77777777" w:rsidR="00B74365" w:rsidRDefault="002F7164">
      <w:pPr>
        <w:pStyle w:val="Textkrper"/>
      </w:pPr>
      <w:r>
        <w:t>Vorsichtig hielt Orakel mit einem Fuß den Hocker fest, auf dem Alexandra mit den Augen rollte. »Dass das Zeug erlaubt ist…«</w:t>
      </w:r>
    </w:p>
    <w:p w14:paraId="48551B37" w14:textId="77777777" w:rsidR="00B74365" w:rsidRDefault="002F7164">
      <w:pPr>
        <w:pStyle w:val="Textkrper"/>
      </w:pPr>
      <w:r>
        <w:t>»</w:t>
      </w:r>
      <w:proofErr w:type="spellStart"/>
      <w:r>
        <w:t>Chitintrihalogenid</w:t>
      </w:r>
      <w:proofErr w:type="spellEnd"/>
      <w:r>
        <w:t xml:space="preserve"> macht nicht abhängig«, erklärte yury. »Es ist nur nicht für Menschen geeignet. Die beiden da hinten« – er nickte den Insekten freundlich zu – »verzehren es in großen Mengen, wahrscheinlich zur Färbung ihrer Panzerschalen.«</w:t>
      </w:r>
    </w:p>
    <w:p w14:paraId="0401D67D" w14:textId="77777777" w:rsidR="00B74365" w:rsidRDefault="002F7164">
      <w:pPr>
        <w:pStyle w:val="Textkrper"/>
      </w:pPr>
      <w:r>
        <w:t>Free blickte genauer hin. Die großen Getränkeflaschen, die vor den beiden erwähnten Wesen auf dem Tresen standen, enthielten jeweils das Fünffache der Menge, die Alexandra bisher vertilgt hatte. Diese erholte sich langsam von ihrem Schock.</w:t>
      </w:r>
    </w:p>
    <w:p w14:paraId="558E3427" w14:textId="77777777" w:rsidR="00B74365" w:rsidRDefault="002F7164">
      <w:pPr>
        <w:pStyle w:val="Textkrper"/>
      </w:pPr>
      <w:r>
        <w:t>»Na, alles klar bei dir?«, fragte Orakel lächelnd.</w:t>
      </w:r>
    </w:p>
    <w:p w14:paraId="4B73A597" w14:textId="77777777" w:rsidR="00B74365" w:rsidRDefault="002F7164">
      <w:pPr>
        <w:pStyle w:val="Textkrper"/>
      </w:pPr>
      <w:r>
        <w:t>»Du bist in Gefahr«, antwortete sie mit leerem Blick. »Du musst tun, was du für notwendig hältst.«</w:t>
      </w:r>
    </w:p>
    <w:p w14:paraId="2EA48180" w14:textId="77777777" w:rsidR="00B74365" w:rsidRDefault="002F7164">
      <w:pPr>
        <w:pStyle w:val="Textkrper"/>
      </w:pPr>
      <w:r>
        <w:t>Schlagartig wurde Orakel nüchtern. Er rüttelte Alexandra an den Armen. »Sag das nochmal.«</w:t>
      </w:r>
    </w:p>
    <w:p w14:paraId="7808D7B3" w14:textId="77777777" w:rsidR="00B74365" w:rsidRDefault="002F7164">
      <w:pPr>
        <w:pStyle w:val="Textkrper"/>
      </w:pPr>
      <w:r>
        <w:t xml:space="preserve">Alexandra beachtete ihn überhaupt nicht und faselte weiter vor sich hin. »Am Ende steht ein Regenbogen. Ein kleiner Äöüzz hält die Hand seiner Mutter. Alle sind glücklich. </w:t>
      </w:r>
      <w:r>
        <w:rPr>
          <w:i/>
        </w:rPr>
        <w:t>Carina!</w:t>
      </w:r>
      <w:r>
        <w:t xml:space="preserve"> Es ist vorbei.«</w:t>
      </w:r>
    </w:p>
    <w:p w14:paraId="0647E3D2" w14:textId="77777777" w:rsidR="00B74365" w:rsidRDefault="002F7164">
      <w:pPr>
        <w:pStyle w:val="Textkrper"/>
      </w:pPr>
      <w:r>
        <w:lastRenderedPageBreak/>
        <w:t xml:space="preserve">Der Barkeeper weigerte sich, den menschlichen Gästen weitere </w:t>
      </w:r>
      <w:proofErr w:type="spellStart"/>
      <w:r>
        <w:t>Donnergurgler</w:t>
      </w:r>
      <w:proofErr w:type="spellEnd"/>
      <w:r>
        <w:t xml:space="preserve"> auszuschütten. Auch die Insektenwesen lehnten es ab, ihre Getränke mit dem neugierig gewordenen Orakel zu teilen; zu stark waren die langfristig zu erwartenden Nebenwirkungen bei unsachgemäßem Konsum.</w:t>
      </w:r>
    </w:p>
    <w:p w14:paraId="0EFB9116" w14:textId="77777777" w:rsidR="00B74365" w:rsidRDefault="002F7164">
      <w:pPr>
        <w:pStyle w:val="Textkrper"/>
      </w:pPr>
      <w:r>
        <w:t xml:space="preserve">Im späteren Verlauf des Abends zog dieser sein </w:t>
      </w:r>
      <w:proofErr w:type="spellStart"/>
      <w:r>
        <w:t>galaxieerprobtes</w:t>
      </w:r>
      <w:proofErr w:type="spellEnd"/>
      <w:r>
        <w:t xml:space="preserve">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w:t>
      </w:r>
      <w:proofErr w:type="spellStart"/>
      <w:r>
        <w:t>Farbsolo</w:t>
      </w:r>
      <w:proofErr w:type="spellEnd"/>
      <w:r>
        <w:t>. Fröhliches Lachen erfüllte den Raum.</w:t>
      </w:r>
    </w:p>
    <w:p w14:paraId="63F9A965" w14:textId="77777777" w:rsidR="00B74365" w:rsidRDefault="002F7164">
      <w:pPr>
        <w:pStyle w:val="Textkrper"/>
      </w:pPr>
      <w:r>
        <w:t>∞∞∞</w:t>
      </w:r>
    </w:p>
    <w:p w14:paraId="7BE46E91" w14:textId="77777777" w:rsidR="00B74365" w:rsidRDefault="002F7164">
      <w:pPr>
        <w:pStyle w:val="Textkrper"/>
      </w:pPr>
      <w:r>
        <w:t xml:space="preserve">Nach einer durchzechten Nacht schlenderte die Besatzung der 4-6692 durch die hell erleuchteten Metallgänge der Tankstellenhalle. Bunte OLED-Fenster wirkten wie Scheinwerfer an der Decke; zwei blaue Sterne glitzerten von außen. »Hübsch«, fand Orakel. »Und da vorne fliegt </w:t>
      </w:r>
      <w:proofErr w:type="spellStart"/>
      <w:r>
        <w:t>Nögnög</w:t>
      </w:r>
      <w:proofErr w:type="spellEnd"/>
      <w:r>
        <w:t xml:space="preserve"> Zwölf.«</w:t>
      </w:r>
    </w:p>
    <w:p w14:paraId="05729994" w14:textId="77777777" w:rsidR="00B74365" w:rsidRDefault="002F7164">
      <w:pPr>
        <w:pStyle w:val="Textkrper"/>
      </w:pPr>
      <w:r>
        <w:t xml:space="preserve">An einem großen Panoramafenster betrachteten yury, Alexandra, Orakel und Free den Planeten. Eine </w:t>
      </w:r>
      <w:proofErr w:type="spellStart"/>
      <w:r>
        <w:t>örzähnliche</w:t>
      </w:r>
      <w:proofErr w:type="spellEnd"/>
      <w:r>
        <w:t xml:space="preserv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w:t>
      </w:r>
      <w:proofErr w:type="spellStart"/>
      <w:r>
        <w:t>Nönög</w:t>
      </w:r>
      <w:proofErr w:type="spellEnd"/>
      <w:r>
        <w:t xml:space="preserve"> XII geborenen </w:t>
      </w:r>
      <w:proofErr w:type="spellStart"/>
      <w:r>
        <w:t>Nönöger</w:t>
      </w:r>
      <w:proofErr w:type="spellEnd"/>
      <w:r>
        <w:t xml:space="preserve">,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w:t>
      </w:r>
      <w:proofErr w:type="spellStart"/>
      <w:r>
        <w:t>Nönög</w:t>
      </w:r>
      <w:proofErr w:type="spellEnd"/>
      <w:r>
        <w:t xml:space="preserve"> war vielen ein Begriff; die Meinungen über die Geschäftspolitik gingen weit auseinander. Es gab Gerüchte, der Präsident der Äöüzz-Zentralbank habe zuvor im Vorstand der Felsfirma gearbeitet.</w:t>
      </w:r>
    </w:p>
    <w:p w14:paraId="187A81A2" w14:textId="77777777" w:rsidR="00B74365" w:rsidRDefault="002F7164">
      <w:pPr>
        <w:pStyle w:val="Textkrper"/>
      </w:pPr>
      <w:r>
        <w:t>»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14:paraId="2ECBE68A" w14:textId="77777777" w:rsidR="00B74365" w:rsidRDefault="002F7164">
      <w:pPr>
        <w:pStyle w:val="Textkrper"/>
      </w:pPr>
      <w:r>
        <w:t>»Sind die Kontinente irgendwie verbunden?«, fragte Free.</w:t>
      </w:r>
    </w:p>
    <w:p w14:paraId="5F5808EF" w14:textId="77777777" w:rsidR="00B74365" w:rsidRDefault="002F7164">
      <w:pPr>
        <w:pStyle w:val="Textkrper"/>
      </w:pPr>
      <w:r>
        <w:t>»Ja«, wusste Orakel. »In drei Minuten siehst du die Brücken.«</w:t>
      </w:r>
    </w:p>
    <w:p w14:paraId="4F5B99A2" w14:textId="77777777" w:rsidR="00B74365" w:rsidRDefault="002F7164">
      <w:pPr>
        <w:pStyle w:val="Textkrper"/>
      </w:pPr>
      <w:r>
        <w:t>Dazu kam es jedoch nicht mehr. Mit einem Räuspern bat eine Polizeipatrouille aus drei uniformierten Äöüzz um Aufmerksamkeit. »Guten Tag. Wir würden gerne eine Routinekontrolle durchführen.«</w:t>
      </w:r>
    </w:p>
    <w:p w14:paraId="0821A968" w14:textId="77777777" w:rsidR="00B74365" w:rsidRDefault="002F7164">
      <w:pPr>
        <w:pStyle w:val="Textkrper"/>
      </w:pPr>
      <w:r>
        <w:t>yury erschrak. Bevor er sich eine Antwort überlegen konnte, sprang Free für ihn ein. »Guten Tag. Das ist leider nicht möglich.«</w:t>
      </w:r>
    </w:p>
    <w:p w14:paraId="0E6CAE2F" w14:textId="77777777" w:rsidR="00B74365" w:rsidRDefault="002F7164">
      <w:pPr>
        <w:pStyle w:val="Textkrper"/>
      </w:pPr>
      <w:r>
        <w:lastRenderedPageBreak/>
        <w:t>»Wie bitte?«, hakte der Polizist mit leicht verringerter Höflichkeit nach.</w:t>
      </w:r>
    </w:p>
    <w:p w14:paraId="7A630BC6" w14:textId="77777777" w:rsidR="00B74365" w:rsidRDefault="002F7164">
      <w:pPr>
        <w:pStyle w:val="Textkrper"/>
      </w:pPr>
      <w:r>
        <w:t>»Wir sind nicht anwesend«, behauptete Free. »Sie können nur Personen kontrollieren, die sich an Bord der Tankstellenstation befinden.«</w:t>
      </w:r>
    </w:p>
    <w:p w14:paraId="44C7AECE" w14:textId="77777777" w:rsidR="00B74365" w:rsidRDefault="002F7164">
      <w:pPr>
        <w:pStyle w:val="Textkrper"/>
      </w:pPr>
      <w:r>
        <w:t>Für Scherze hatte der Äöüzz wenig Verständnis. »Ich glaube, Sie kommen am besten mit auf die Wache. Alle vier.«</w:t>
      </w:r>
    </w:p>
    <w:p w14:paraId="3B89E2B0" w14:textId="77777777" w:rsidR="00B74365" w:rsidRDefault="002F7164">
      <w:pPr>
        <w:pStyle w:val="Textkrper"/>
      </w:pPr>
      <w:r>
        <w:t>Alexandra riss sich zusammen und folgte der Anweisung schweigend. yury warf Free einen verwunderten Blick zu und begab sich ebenfalls auf den Weg. Orakel kämpfte energisch mit seiner Verdauung, verhielt sich den Polizisten gegenüber jedoch lammfromm.</w:t>
      </w:r>
    </w:p>
    <w:p w14:paraId="33CA4936" w14:textId="77777777" w:rsidR="00B74365" w:rsidRDefault="002F7164">
      <w:pPr>
        <w:pStyle w:val="Textkrper"/>
      </w:pPr>
      <w:r>
        <w:t xml:space="preserve">An Bord der Tankstelle befand sich eine Zweigstelle der </w:t>
      </w:r>
      <w:proofErr w:type="spellStart"/>
      <w:r>
        <w:t>Imperiumspolizei</w:t>
      </w:r>
      <w:proofErr w:type="spellEnd"/>
      <w:r>
        <w:t>. Einer von zwei Verhörraumen wurde als Ort für das Gespräch gewählt; irgendwo lief eine Gesprächsaufzeichnung im Hintergrund.</w:t>
      </w:r>
    </w:p>
    <w:p w14:paraId="72677D32" w14:textId="77777777" w:rsidR="00B74365" w:rsidRDefault="002F7164">
      <w:pPr>
        <w:pStyle w:val="Textkrper"/>
      </w:pPr>
      <w:r>
        <w:t>»Sie sagten vorhin, Sie seien nicht anwesend. Wie erklären Sie Ihre offensichtliche Anwesenheit?«</w:t>
      </w:r>
    </w:p>
    <w:p w14:paraId="073AEC8A" w14:textId="77777777" w:rsidR="00B74365" w:rsidRDefault="002F7164">
      <w:pPr>
        <w:pStyle w:val="Textkrper"/>
      </w:pPr>
      <w:r>
        <w:t>»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14:paraId="7A9129E5" w14:textId="77777777" w:rsidR="00B74365" w:rsidRDefault="002F7164">
      <w:pPr>
        <w:pStyle w:val="Textkrper"/>
      </w:pPr>
      <w:r>
        <w:t>Die zweite Äöüzz im Raum, eindeutig in der Rolle eines »Bad Cops«, schlug mit einer Faust kräftig auf den Tisch. »Wir können auch anders.«</w:t>
      </w:r>
    </w:p>
    <w:p w14:paraId="2E012623" w14:textId="77777777" w:rsidR="00B74365" w:rsidRDefault="002F7164">
      <w:pPr>
        <w:pStyle w:val="Textkrper"/>
      </w:pPr>
      <w:r>
        <w:t>Es fiel Alexandra nicht leicht, dieses billige Theaterspiel ohne spöttische Bemerkungen zu beobachten. Dann bat sie darum, telefonieren zu dürfen.</w:t>
      </w:r>
    </w:p>
    <w:p w14:paraId="7D20CE93" w14:textId="77777777" w:rsidR="00B74365" w:rsidRDefault="002F7164">
      <w:pPr>
        <w:pStyle w:val="Textkrper"/>
      </w:pPr>
      <w:r>
        <w:t>»Mit einem Anwalt?«, fragte die Äöüzz. »Wo wollen Sie um diese Zeit einen Anwalt herbekommen?«</w:t>
      </w:r>
    </w:p>
    <w:p w14:paraId="6EA1D0A4" w14:textId="77777777" w:rsidR="00B74365" w:rsidRDefault="002F7164">
      <w:pPr>
        <w:pStyle w:val="Textkrper"/>
      </w:pPr>
      <w:r>
        <w:t xml:space="preserve">»Mit der Abteilung von Herrn </w:t>
      </w:r>
      <w:proofErr w:type="spellStart"/>
      <w:r>
        <w:t>Cör</w:t>
      </w:r>
      <w:proofErr w:type="spellEnd"/>
      <w:r>
        <w:t xml:space="preserve"> </w:t>
      </w:r>
      <w:proofErr w:type="spellStart"/>
      <w:r>
        <w:t>Zörg</w:t>
      </w:r>
      <w:proofErr w:type="spellEnd"/>
      <w:r>
        <w:t xml:space="preserve"> auf Örz.«</w:t>
      </w:r>
    </w:p>
    <w:p w14:paraId="50CE0B81" w14:textId="77777777" w:rsidR="00B74365" w:rsidRDefault="002F7164">
      <w:pPr>
        <w:pStyle w:val="Textkrper"/>
      </w:pPr>
      <w:r>
        <w:t>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14:paraId="0B9C2B4F" w14:textId="77777777" w:rsidR="00B74365" w:rsidRDefault="002F7164">
      <w:pPr>
        <w:pStyle w:val="Textkrper"/>
      </w:pPr>
      <w:r>
        <w:t xml:space="preserve">»Polizeidirektion Alpha, Sie sprechen mit </w:t>
      </w:r>
      <w:proofErr w:type="spellStart"/>
      <w:r>
        <w:t>Cör</w:t>
      </w:r>
      <w:proofErr w:type="spellEnd"/>
      <w:r>
        <w:t xml:space="preserve"> </w:t>
      </w:r>
      <w:proofErr w:type="spellStart"/>
      <w:r>
        <w:t>Zörg</w:t>
      </w:r>
      <w:proofErr w:type="spellEnd"/>
      <w:r>
        <w:t xml:space="preserve">. Ihrer Anruferkennung nach zu urteilen, verletzen Sie gerade den Dienstweg; bitte wenden Sie sich mit Ihrer Beschwerde über das Kantinenessen an die Direktion auf </w:t>
      </w:r>
      <w:proofErr w:type="spellStart"/>
      <w:r>
        <w:t>Nönög</w:t>
      </w:r>
      <w:proofErr w:type="spellEnd"/>
      <w:r>
        <w:t xml:space="preserve"> Zwölf.«</w:t>
      </w:r>
    </w:p>
    <w:p w14:paraId="01362834" w14:textId="77777777" w:rsidR="00B74365" w:rsidRDefault="002F7164">
      <w:pPr>
        <w:pStyle w:val="Textkrper"/>
      </w:pPr>
      <w:r>
        <w:t>»Unsinn«, sprach yury in den Raum. »Wir brauchen eine blaue Karte für die Qualitätssicherung.«</w:t>
      </w:r>
    </w:p>
    <w:p w14:paraId="15B116B4" w14:textId="77777777" w:rsidR="00B74365" w:rsidRDefault="002F7164">
      <w:pPr>
        <w:pStyle w:val="Textkrper"/>
      </w:pPr>
      <w:proofErr w:type="spellStart"/>
      <w:r>
        <w:t>Zörg</w:t>
      </w:r>
      <w:proofErr w:type="spellEnd"/>
      <w:r>
        <w:t xml:space="preserve"> schaltete sofort um, begriff die Situation jedoch nicht vollständig. »Sie sollten sich doch für solche Angelegenheiten an meinen Sekretär wenden. Ich bin ein sehr beschäftigter Äöüzz.«</w:t>
      </w:r>
    </w:p>
    <w:p w14:paraId="45C0B9A1" w14:textId="77777777" w:rsidR="00B74365" w:rsidRDefault="002F7164">
      <w:pPr>
        <w:pStyle w:val="Textkrper"/>
      </w:pPr>
      <w:r>
        <w:lastRenderedPageBreak/>
        <w:t>»Gewisse Umstände«, erklärte Orakel, »machen es erforderlich, dass Sie sich einen Moment Zeit dazu nehmen, diese Situation persönlich aufzulösen.«</w:t>
      </w:r>
    </w:p>
    <w:p w14:paraId="0D9E2A59" w14:textId="77777777" w:rsidR="00B74365" w:rsidRDefault="002F7164">
      <w:pPr>
        <w:pStyle w:val="Textkrper"/>
      </w:pPr>
      <w:r>
        <w:t xml:space="preserve">»Von mir aus«, murrte der Vizepräsident. »Die Karte trifft in zwei </w:t>
      </w:r>
      <w:proofErr w:type="spellStart"/>
      <w:r>
        <w:t>Örzkläks</w:t>
      </w:r>
      <w:proofErr w:type="spellEnd"/>
      <w:r>
        <w:t xml:space="preserve"> bei Ihnen ein.«</w:t>
      </w:r>
    </w:p>
    <w:p w14:paraId="07CB53D4" w14:textId="77777777" w:rsidR="00B74365" w:rsidRDefault="002F7164">
      <w:pPr>
        <w:pStyle w:val="Textkrper"/>
      </w:pPr>
      <w:r>
        <w:t>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14:paraId="1E5BA809" w14:textId="77777777" w:rsidR="00B74365" w:rsidRDefault="002F7164">
      <w:pPr>
        <w:pStyle w:val="Textkrper"/>
      </w:pPr>
      <w:r>
        <w:t>»Spinnt ihr jetzt alle?«, fragte der andere Polizist verärgert. Dann tippte er vorsichtig Orakel an der Schulter an, um sich von dessen körperlicher Existenz zu überzeugen. »Guck doch, der ist echt.«</w:t>
      </w:r>
    </w:p>
    <w:p w14:paraId="3D4A27B4" w14:textId="77777777" w:rsidR="00B74365" w:rsidRDefault="002F7164">
      <w:pPr>
        <w:pStyle w:val="Textkrper"/>
      </w:pPr>
      <w:r>
        <w:t>Grummelnd nahm er die blaue Karte entgegen und las sich deren Beschriftung durch. Dann zog er alle drei Augenbrauen in die Höhe, legte das Dokument auf den Tisch und verließ eilig den Raum.</w:t>
      </w:r>
    </w:p>
    <w:p w14:paraId="60E1F456" w14:textId="77777777" w:rsidR="00B74365" w:rsidRDefault="002F7164">
      <w:pPr>
        <w:pStyle w:val="Textkrper"/>
      </w:pPr>
      <w:r>
        <w:t>Als auch die Polizistin sich das Schreiben durchgelesen hatte, verschwand sie mit ihrem verbleibenden Kollegen und der mysteriösen Folie, ohne sich zu verabschieden. Es war schließlich niemand dort, dem der Abschiedsgruß gegolten hätte.</w:t>
      </w:r>
    </w:p>
    <w:p w14:paraId="5767802D" w14:textId="77777777" w:rsidR="00B74365" w:rsidRDefault="002F7164">
      <w:pPr>
        <w:pStyle w:val="berschrift2"/>
      </w:pPr>
      <w:bookmarkStart w:id="12" w:name="gestrandet-im-helixnebel"/>
      <w:r>
        <w:t>Gestrandet im Helixnebel</w:t>
      </w:r>
      <w:bookmarkEnd w:id="12"/>
    </w:p>
    <w:p w14:paraId="38AD1EA2" w14:textId="77777777" w:rsidR="00B74365" w:rsidRDefault="002F7164">
      <w:pPr>
        <w:pStyle w:val="berschrift3"/>
      </w:pPr>
      <w:bookmarkStart w:id="13" w:name="level-1-urwald"/>
      <w:r>
        <w:t>Level 1: Urwald</w:t>
      </w:r>
      <w:bookmarkEnd w:id="13"/>
    </w:p>
    <w:p w14:paraId="647CEFFC" w14:textId="77777777" w:rsidR="00B74365" w:rsidRDefault="002F7164">
      <w:pPr>
        <w:pStyle w:val="FirstParagraph"/>
      </w:pPr>
      <w:proofErr w:type="gramStart"/>
      <w:r>
        <w:t>»Eigentlich«,</w:t>
      </w:r>
      <w:proofErr w:type="gramEnd"/>
      <w:r>
        <w:t xml:space="preserve"> überlegte Floating Island, »eigentlich ist es ganz schön hier.«</w:t>
      </w:r>
    </w:p>
    <w:p w14:paraId="280F8D29" w14:textId="77777777" w:rsidR="00B74365" w:rsidRDefault="002F7164">
      <w:pPr>
        <w:pStyle w:val="Textkrper"/>
      </w:pPr>
      <w:r>
        <w:t>Er erhob sich von dem Baumstamm, lauschte den Vögeln und blickte einem Eichhörnchen nach, das ihm über die Füße flitzte.</w:t>
      </w:r>
    </w:p>
    <w:p w14:paraId="77A725F9" w14:textId="77777777" w:rsidR="00B74365" w:rsidRDefault="002F7164">
      <w:pPr>
        <w:pStyle w:val="Textkrper"/>
      </w:pPr>
      <w:r>
        <w:t>»Immerhin habe ich einen ganzen Planeten für mich allein.«</w:t>
      </w:r>
    </w:p>
    <w:p w14:paraId="6268B79E" w14:textId="77777777" w:rsidR="00B74365" w:rsidRDefault="002F7164">
      <w:pPr>
        <w:pStyle w:val="Textkrper"/>
      </w:pPr>
      <w:r>
        <w:t>∞∞∞</w:t>
      </w:r>
    </w:p>
    <w:p w14:paraId="66591378" w14:textId="77777777" w:rsidR="00B74365" w:rsidRDefault="002F7164">
      <w:pPr>
        <w:pStyle w:val="Textkrper"/>
      </w:pPr>
      <w:r>
        <w:t>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14:paraId="024CD217" w14:textId="77777777" w:rsidR="00B74365" w:rsidRDefault="002F7164">
      <w:pPr>
        <w:pStyle w:val="Textkrper"/>
      </w:pPr>
      <w:r>
        <w:t>»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14:paraId="58247A9F" w14:textId="77777777" w:rsidR="00B74365" w:rsidRDefault="002F7164">
      <w:pPr>
        <w:pStyle w:val="Textkrper"/>
      </w:pPr>
      <w:r>
        <w:t>»Nur Notrufe?!«, las er entgeistert vor. Sofort tippte er eine Notrufnummer ein; die Verbindung kam umgehend zustande.</w:t>
      </w:r>
    </w:p>
    <w:p w14:paraId="0A80FD6F" w14:textId="77777777" w:rsidR="00B74365" w:rsidRDefault="002F7164">
      <w:pPr>
        <w:pStyle w:val="Textkrper"/>
      </w:pPr>
      <w:r>
        <w:rPr>
          <w:i/>
        </w:rPr>
        <w:t>»Level 1. Urwald.«</w:t>
      </w:r>
    </w:p>
    <w:p w14:paraId="11874360" w14:textId="77777777" w:rsidR="00B74365" w:rsidRDefault="002F7164">
      <w:pPr>
        <w:pStyle w:val="Textkrper"/>
      </w:pPr>
      <w:r>
        <w:lastRenderedPageBreak/>
        <w:t>»Das weiß ich doch«, antwortete Island, doch der Gesprächspartner hatte längst aufgelegt. »Ich benötige Hilfe.«</w:t>
      </w:r>
    </w:p>
    <w:p w14:paraId="0D306842" w14:textId="77777777" w:rsidR="00B74365" w:rsidRDefault="002F7164">
      <w:pPr>
        <w:pStyle w:val="Textkrper"/>
      </w:pPr>
      <w:r>
        <w:t>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14:paraId="151C702A" w14:textId="77777777" w:rsidR="00B74365" w:rsidRDefault="002F7164">
      <w:pPr>
        <w:pStyle w:val="Textkrper"/>
      </w:pPr>
      <w:r>
        <w:t xml:space="preserve">Eine Plane musste her, um das </w:t>
      </w:r>
      <w:proofErr w:type="spellStart"/>
      <w:r>
        <w:t>Holzzelt</w:t>
      </w:r>
      <w:proofErr w:type="spellEnd"/>
      <w:r>
        <w:t xml:space="preserve">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14:paraId="7F07B9F8" w14:textId="77777777" w:rsidR="00B74365" w:rsidRDefault="002F7164">
      <w:pPr>
        <w:pStyle w:val="Textkrper"/>
      </w:pPr>
      <w:r>
        <w:t>Er wollte zumindest erfahren, wie viele Level es insgesamt gab, und tippte erneut die Notrufnummer in sein Mobilfunkgerät.</w:t>
      </w:r>
    </w:p>
    <w:p w14:paraId="66766091" w14:textId="77777777" w:rsidR="00B74365" w:rsidRDefault="002F7164">
      <w:pPr>
        <w:pStyle w:val="Textkrper"/>
      </w:pPr>
      <w:r>
        <w:rPr>
          <w:i/>
        </w:rPr>
        <w:t>»Level 1. Urwald.«</w:t>
      </w:r>
    </w:p>
    <w:p w14:paraId="66639615" w14:textId="77777777" w:rsidR="00B74365" w:rsidRDefault="002F7164">
      <w:pPr>
        <w:pStyle w:val="Textkrper"/>
      </w:pPr>
      <w:r>
        <w:t>»Von wie vielen?«, brüllte Island, bevor die Verbindung unterbrochen wurde. »Wie viele Level gibt es? Was steht am Ende dieses Wahnsinns?«</w:t>
      </w:r>
    </w:p>
    <w:p w14:paraId="158183B1" w14:textId="77777777" w:rsidR="00B74365" w:rsidRDefault="002F7164">
      <w:pPr>
        <w:pStyle w:val="Textkrper"/>
      </w:pPr>
      <w:r>
        <w:t>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14:paraId="24A5CB89" w14:textId="77777777" w:rsidR="00B74365" w:rsidRDefault="002F7164">
      <w:pPr>
        <w:pStyle w:val="Textkrper"/>
      </w:pPr>
      <w:r>
        <w:t>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14:paraId="077DFD05" w14:textId="77777777" w:rsidR="00B74365" w:rsidRDefault="002F7164">
      <w:pPr>
        <w:pStyle w:val="Textkrper"/>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w:t>
      </w:r>
      <w:r>
        <w:lastRenderedPageBreak/>
        <w:t xml:space="preserve">eine dünne Brückenstelle in das Papier hinein und bildete auf diese Weise einen Widerstand. Neulich hatte Island in einer Zeitung gelesen, ein großer </w:t>
      </w:r>
      <w:proofErr w:type="spellStart"/>
      <w:r>
        <w:t>Smartphonehersteller</w:t>
      </w:r>
      <w:proofErr w:type="spellEnd"/>
      <w:r>
        <w:t xml:space="preserve">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14:paraId="07606FC7" w14:textId="77777777" w:rsidR="00B74365" w:rsidRDefault="002F7164">
      <w:pPr>
        <w:pStyle w:val="Textkrper"/>
      </w:pPr>
      <w:r>
        <w:t>Zwei Minuten später brannte der Wald; Island hatte die Wirkung des Feuers und die Trockenheit des Bodens unterschätzt. Immerhin gab es nun eine Feuerquelle: brennende Urwaldriesen.</w:t>
      </w:r>
    </w:p>
    <w:p w14:paraId="19ACD94C" w14:textId="77777777" w:rsidR="00B74365" w:rsidRDefault="002F7164">
      <w:pPr>
        <w:pStyle w:val="Textkrper"/>
      </w:pPr>
      <w:r>
        <w:t>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14:paraId="1718EE56" w14:textId="77777777" w:rsidR="00B74365" w:rsidRDefault="002F7164">
      <w:pPr>
        <w:pStyle w:val="berschrift3"/>
      </w:pPr>
      <w:bookmarkStart w:id="14" w:name="level-2-ein-bisschen-steinzeit"/>
      <w:r>
        <w:t>Level 2: Ein bisschen Steinzeit</w:t>
      </w:r>
      <w:bookmarkEnd w:id="14"/>
    </w:p>
    <w:p w14:paraId="327C15C9" w14:textId="77777777" w:rsidR="00B74365" w:rsidRDefault="002F7164">
      <w:pPr>
        <w:pStyle w:val="FirstParagraph"/>
      </w:pPr>
      <w:r>
        <w:t>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14:paraId="5D5C90DE" w14:textId="77777777" w:rsidR="00B74365" w:rsidRDefault="002F7164">
      <w:pPr>
        <w:pStyle w:val="Textkrper"/>
      </w:pPr>
      <w:r>
        <w:t>»Verdammt«, flüsterte Island.</w:t>
      </w:r>
    </w:p>
    <w:p w14:paraId="432E6E1D" w14:textId="77777777" w:rsidR="00B74365" w:rsidRDefault="002F7164">
      <w:pPr>
        <w:pStyle w:val="Textkrper"/>
      </w:pPr>
      <w:r>
        <w:rPr>
          <w:i/>
        </w:rPr>
        <w:t>»Verdammt«</w:t>
      </w:r>
      <w:r>
        <w:t xml:space="preserve">, dachte der Bär. </w:t>
      </w:r>
      <w:r>
        <w:rPr>
          <w:i/>
        </w:rPr>
        <w:t>»Er hat Feuer. Ich muss ihn vertreiben.«</w:t>
      </w:r>
    </w:p>
    <w:p w14:paraId="674323BA" w14:textId="77777777" w:rsidR="00B74365" w:rsidRDefault="002F7164">
      <w:pPr>
        <w:pStyle w:val="Textkrper"/>
      </w:pPr>
      <w:r>
        <w:t xml:space="preserve">Das </w:t>
      </w:r>
      <w:proofErr w:type="gramStart"/>
      <w:r>
        <w:t>darauf folgende</w:t>
      </w:r>
      <w:proofErr w:type="gramEnd"/>
      <w:r>
        <w:t xml:space="preserv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14:paraId="15BE8491" w14:textId="77777777" w:rsidR="00B74365" w:rsidRDefault="002F7164">
      <w:pPr>
        <w:pStyle w:val="Textkrper"/>
      </w:pPr>
      <w:r>
        <w:t>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14:paraId="48F07B07" w14:textId="77777777" w:rsidR="00B74365" w:rsidRDefault="002F7164">
      <w:pPr>
        <w:pStyle w:val="Textkrper"/>
      </w:pPr>
      <w:r>
        <w:t xml:space="preserve">Das Ergebnis ließ eine Weile auf sich warten, trat dann aber wie gewünscht ein. </w:t>
      </w:r>
      <w:proofErr w:type="gramStart"/>
      <w:r>
        <w:t>Dem Bär</w:t>
      </w:r>
      <w:proofErr w:type="gramEnd"/>
      <w:r>
        <w:t xml:space="preserve"> war die verrauchte Höhle zu ungemütlich geworden; verärgert stürmte er an den Flammen </w:t>
      </w:r>
      <w:r>
        <w:lastRenderedPageBreak/>
        <w:t>vorbei nach draußen und verschwand in der Ferne. Floating Island hatte eine dauerhafte Behausung erobert, aber seinen Nahrungsmangel vergessen. Wovon hatte sich der Bär ernährt?</w:t>
      </w:r>
    </w:p>
    <w:p w14:paraId="4CAC98E7" w14:textId="77777777" w:rsidR="00B74365" w:rsidRDefault="002F7164">
      <w:pPr>
        <w:pStyle w:val="Textkrper"/>
      </w:pPr>
      <w:r>
        <w:t xml:space="preserve">»He!«, rief Floating Island gen Himmel. »Dein Spiel ist </w:t>
      </w:r>
      <w:proofErr w:type="gramStart"/>
      <w:r>
        <w:t>total unrealistisch</w:t>
      </w:r>
      <w:proofErr w:type="gramEnd"/>
      <w:r>
        <w:t>. Gib mir wenigstens etwas zu essen.«</w:t>
      </w:r>
    </w:p>
    <w:p w14:paraId="1472BC33" w14:textId="77777777" w:rsidR="00B74365" w:rsidRDefault="002F7164">
      <w:pPr>
        <w:pStyle w:val="Textkrper"/>
      </w:pPr>
      <w:r>
        <w:t>Ein dunkles Lachen erklang von allen Seiten. Dann wurde Island von einer Salami am Kopf getroffen. Anstatt sich über diesen Umstand zu wundern, rief er schnell etwas hinterher: »Vegetarisch vielleicht?«</w:t>
      </w:r>
    </w:p>
    <w:p w14:paraId="10AAA1AF" w14:textId="77777777" w:rsidR="00B74365" w:rsidRDefault="002F7164">
      <w:pPr>
        <w:pStyle w:val="Textkrper"/>
      </w:pPr>
      <w:r>
        <w:t>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14:paraId="7D09700A" w14:textId="77777777" w:rsidR="00B74365" w:rsidRDefault="002F7164">
      <w:pPr>
        <w:pStyle w:val="Textkrper"/>
      </w:pPr>
      <w:r>
        <w:t>Kopfschüttelnd öffnete Island die Käseverpackung mit seinen Fingernägeln. Er stutzte.</w:t>
      </w:r>
    </w:p>
    <w:p w14:paraId="6E1C3C0C" w14:textId="77777777" w:rsidR="00B74365" w:rsidRDefault="002F7164">
      <w:pPr>
        <w:pStyle w:val="Textkrper"/>
      </w:pPr>
      <w:r>
        <w:rPr>
          <w:i/>
        </w:rPr>
        <w:t xml:space="preserve">»Bug </w:t>
      </w:r>
      <w:proofErr w:type="spellStart"/>
      <w:r>
        <w:rPr>
          <w:i/>
        </w:rPr>
        <w:t>bounty</w:t>
      </w:r>
      <w:proofErr w:type="spellEnd"/>
      <w:r>
        <w:rPr>
          <w:i/>
        </w:rPr>
        <w:t xml:space="preserve"> #5«</w:t>
      </w:r>
      <w:r>
        <w:t xml:space="preserve">, stand im Kleingedruckten unter der Zutatenliste. </w:t>
      </w:r>
      <w:r>
        <w:rPr>
          <w:i/>
        </w:rPr>
        <w:t>»</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5 via pleb-</w:t>
      </w:r>
      <w:proofErr w:type="gramStart"/>
      <w:r>
        <w:rPr>
          <w:i/>
        </w:rPr>
        <w:t>input.5071.ngc</w:t>
      </w:r>
      <w:proofErr w:type="gramEnd"/>
      <w:r>
        <w:rPr>
          <w:i/>
        </w:rPr>
        <w:t>7293.«</w:t>
      </w:r>
    </w:p>
    <w:p w14:paraId="4C38817C" w14:textId="77777777" w:rsidR="00B74365" w:rsidRDefault="002F7164">
      <w:pPr>
        <w:pStyle w:val="Textkrper"/>
      </w:pPr>
      <w:r>
        <w:t xml:space="preserve">Auf der Salami-Plastikhülle gab es einen ähnlichen Hinweis. </w:t>
      </w:r>
      <w:r>
        <w:rPr>
          <w:i/>
        </w:rPr>
        <w:t xml:space="preserve">»Bug </w:t>
      </w:r>
      <w:proofErr w:type="spellStart"/>
      <w:r>
        <w:rPr>
          <w:i/>
        </w:rPr>
        <w:t>bounty</w:t>
      </w:r>
      <w:proofErr w:type="spellEnd"/>
      <w:r>
        <w:rPr>
          <w:i/>
        </w:rPr>
        <w:t xml:space="preserve"> #4. </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4 via pleb-</w:t>
      </w:r>
      <w:proofErr w:type="gramStart"/>
      <w:r>
        <w:rPr>
          <w:i/>
        </w:rPr>
        <w:t>input.5071.ngc</w:t>
      </w:r>
      <w:proofErr w:type="gramEnd"/>
      <w:r>
        <w:rPr>
          <w:i/>
        </w:rPr>
        <w:t>7293.«</w:t>
      </w:r>
    </w:p>
    <w:p w14:paraId="2ECC45E5" w14:textId="77777777" w:rsidR="00B74365" w:rsidRDefault="002F7164">
      <w:pPr>
        <w:pStyle w:val="Textkrper"/>
      </w:pPr>
      <w:r>
        <w:rPr>
          <w:i/>
        </w:rPr>
        <w:t>Wer</w:t>
      </w:r>
      <w:r>
        <w:t xml:space="preserve">, fragte sich Island, </w:t>
      </w:r>
      <w:r>
        <w:rPr>
          <w:i/>
        </w:rPr>
        <w:t>hat die vorherigen Meldungen verfasst? Ich habe nur zweimal angerufen.</w:t>
      </w:r>
      <w:r>
        <w:t xml:space="preserve"> »Ich weiß, dass du mich hörst. Willst du das Rätsel für mich auflösen?«</w:t>
      </w:r>
    </w:p>
    <w:p w14:paraId="6DA21F7B" w14:textId="77777777" w:rsidR="00B74365" w:rsidRDefault="002F7164">
      <w:pPr>
        <w:pStyle w:val="Textkrper"/>
      </w:pPr>
      <w:r>
        <w:t>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14:paraId="7F9EA1D9" w14:textId="77777777" w:rsidR="00B74365" w:rsidRDefault="002F7164">
      <w:pPr>
        <w:pStyle w:val="Textkrper"/>
      </w:pPr>
      <w:r>
        <w:t>∞∞∞</w:t>
      </w:r>
    </w:p>
    <w:p w14:paraId="03B3FEE4" w14:textId="77777777" w:rsidR="00B74365" w:rsidRDefault="002F7164">
      <w:pPr>
        <w:pStyle w:val="Textkrper"/>
      </w:pPr>
      <w:r>
        <w:t>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14:paraId="2B462A73" w14:textId="77777777" w:rsidR="00B74365" w:rsidRDefault="002F7164">
      <w:pPr>
        <w:pStyle w:val="Textkrper"/>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w:t>
      </w:r>
      <w:r>
        <w:lastRenderedPageBreak/>
        <w:t xml:space="preserve">ihm etwas anderes auf: Ein Schimmern schien die Dunkelheit aus einer Richtung zu durchziehen, aus der kein Lichtstrahl dringen durfte. Es dauerte sehr lang, bis Island sich nach dem Blick in das Lagerfeuer </w:t>
      </w:r>
      <w:proofErr w:type="spellStart"/>
      <w:r>
        <w:t>so weit</w:t>
      </w:r>
      <w:proofErr w:type="spellEnd"/>
      <w:r>
        <w:t xml:space="preserve">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14:paraId="3DD74B67" w14:textId="77777777" w:rsidR="00B74365" w:rsidRDefault="002F7164">
      <w:pPr>
        <w:pStyle w:val="Textkrper"/>
      </w:pPr>
      <w:r>
        <w:t>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14:paraId="07748F27" w14:textId="77777777" w:rsidR="00B74365" w:rsidRDefault="002F7164">
      <w:pPr>
        <w:pStyle w:val="Textkrper"/>
      </w:pPr>
      <w:r>
        <w:t>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w:t>
      </w:r>
      <w:proofErr w:type="spellStart"/>
      <w:r>
        <w:t>Aah</w:t>
      </w:r>
      <w:proofErr w:type="spellEnd"/>
      <w:r>
        <w:t>«,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14:paraId="1DA491C1" w14:textId="77777777" w:rsidR="00B74365" w:rsidRDefault="002F7164">
      <w:pPr>
        <w:pStyle w:val="Textkrper"/>
      </w:pPr>
      <w:r>
        <w:t>Vor Island befand sich eine aus dem Wasser ragende Felswand, die als Rampe zu seiner Linken abfiel. Das untere Ende der Felsrampe fiel mit einem Sandstrand auf Wasserhöhe zusammen; von irgendwo kreischte eine Möwe.</w:t>
      </w:r>
    </w:p>
    <w:p w14:paraId="4D7850A2" w14:textId="77777777" w:rsidR="00B74365" w:rsidRDefault="002F7164">
      <w:pPr>
        <w:pStyle w:val="berschrift3"/>
      </w:pPr>
      <w:bookmarkStart w:id="15" w:name="level-3-tropischer-ozean"/>
      <w:r>
        <w:t>Level 3: Tropischer Ozean</w:t>
      </w:r>
      <w:bookmarkEnd w:id="15"/>
    </w:p>
    <w:p w14:paraId="1BBA478C" w14:textId="77777777" w:rsidR="00B74365" w:rsidRDefault="002F7164">
      <w:pPr>
        <w:pStyle w:val="FirstParagraph"/>
      </w:pPr>
      <w:r>
        <w:t xml:space="preserve">Island fiel ein, dass sein Smartphone laut Herstellerangaben spritzwassergeschützt war. Da das Bad im tropischen Ozean eindeutig über diese Definition hinaus ging, schwamm er schnell an das </w:t>
      </w:r>
      <w:proofErr w:type="spellStart"/>
      <w:r>
        <w:t>Sandufer</w:t>
      </w:r>
      <w:proofErr w:type="spellEnd"/>
      <w:r>
        <w:t xml:space="preserve">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14:paraId="54578087" w14:textId="77777777" w:rsidR="00B74365" w:rsidRDefault="002F7164">
      <w:pPr>
        <w:pStyle w:val="Textkrper"/>
      </w:pPr>
      <w:r>
        <w:lastRenderedPageBreak/>
        <w:t xml:space="preserve">Da medizinische Unterstützung vom Willen des launischen Spielmeisters abhing, entschied sich der noch immer ziemlich hilflose Gestrandete zu einem Erkundungsgang in Unterwäsche. </w:t>
      </w:r>
      <w:r>
        <w:rPr>
          <w:i/>
        </w:rPr>
        <w:t>Besser als ein Sonnenbrand</w:t>
      </w:r>
      <w:r>
        <w:t xml:space="preserve">, sagte er sich, </w:t>
      </w:r>
      <w:r>
        <w:rPr>
          <w:i/>
        </w:rPr>
        <w:t>ist das allemal.</w:t>
      </w:r>
    </w:p>
    <w:p w14:paraId="3BEA9D80" w14:textId="77777777" w:rsidR="00B74365" w:rsidRDefault="002F7164">
      <w:pPr>
        <w:pStyle w:val="Textkrper"/>
      </w:pPr>
      <w:r>
        <w:t>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14:paraId="32A904E7" w14:textId="77777777" w:rsidR="00B74365" w:rsidRDefault="002F7164">
      <w:pPr>
        <w:pStyle w:val="Textkrper"/>
      </w:pPr>
      <w:r>
        <w:t>∞∞∞</w:t>
      </w:r>
    </w:p>
    <w:p w14:paraId="192DDDC0" w14:textId="77777777" w:rsidR="00B74365" w:rsidRDefault="002F7164">
      <w:pPr>
        <w:pStyle w:val="Textkrper"/>
      </w:pPr>
      <w:r>
        <w:t>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14:paraId="0FA0BB56" w14:textId="77777777" w:rsidR="00B74365" w:rsidRDefault="002F7164">
      <w:pPr>
        <w:pStyle w:val="Textkrper"/>
      </w:pPr>
      <w:r>
        <w:t xml:space="preserve">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w:t>
      </w:r>
      <w:proofErr w:type="gramStart"/>
      <w:r>
        <w:t>frei stehenden</w:t>
      </w:r>
      <w:proofErr w:type="gramEnd"/>
      <w:r>
        <w:t xml:space="preserve"> Baum, dessen Wurzeln über das Ufer hinaus ragten.</w:t>
      </w:r>
    </w:p>
    <w:p w14:paraId="243F88A4" w14:textId="77777777" w:rsidR="00B74365" w:rsidRDefault="002F7164">
      <w:pPr>
        <w:pStyle w:val="Textkrper"/>
      </w:pPr>
      <w:r>
        <w:t>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14:paraId="3469D079" w14:textId="77777777" w:rsidR="00B74365" w:rsidRDefault="002F7164">
      <w:pPr>
        <w:pStyle w:val="Textkrper"/>
      </w:pPr>
      <w:r>
        <w:t>∞∞∞</w:t>
      </w:r>
    </w:p>
    <w:p w14:paraId="5A6F8414" w14:textId="77777777" w:rsidR="00B74365" w:rsidRDefault="002F7164">
      <w:pPr>
        <w:pStyle w:val="Textkrper"/>
      </w:pPr>
      <w:r>
        <w:t xml:space="preserve">Zufrieden verließen vier überhaupt nicht anwesende Gäste die leere Polizeizentrale über </w:t>
      </w:r>
      <w:proofErr w:type="spellStart"/>
      <w:r>
        <w:t>Nögnög</w:t>
      </w:r>
      <w:proofErr w:type="spellEnd"/>
      <w:r>
        <w:t xml:space="preserve">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w:t>
      </w:r>
      <w:proofErr w:type="gramStart"/>
      <w:r>
        <w:t>verschwendete</w:t>
      </w:r>
      <w:proofErr w:type="gramEnd"/>
      <w:r>
        <w:t xml:space="preserv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w:t>
      </w:r>
      <w:r>
        <w:lastRenderedPageBreak/>
        <w:t>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14:paraId="032AD01B" w14:textId="77777777" w:rsidR="00B74365" w:rsidRDefault="002F7164">
      <w:pPr>
        <w:pStyle w:val="Textkrper"/>
      </w:pPr>
      <w:r>
        <w:t>Das Sandwich verblieb vorerst ungegessen an seinem Platz auf Frees Schreibtisch, denn sein Eigentümer war im Glasgang eingeschlafen.</w:t>
      </w:r>
    </w:p>
    <w:p w14:paraId="1C7E514F" w14:textId="77777777" w:rsidR="00B74365" w:rsidRDefault="002F7164">
      <w:pPr>
        <w:pStyle w:val="Textkrper"/>
      </w:pPr>
      <w:r>
        <w:t>∞∞∞</w:t>
      </w:r>
    </w:p>
    <w:p w14:paraId="350211B4" w14:textId="77777777" w:rsidR="00B74365" w:rsidRDefault="002F7164">
      <w:pPr>
        <w:pStyle w:val="Textkrper"/>
      </w:pPr>
      <w:r>
        <w:t>Barfuß lief der Wanderer über eine grüne Wiese; das Gras stach sanft an den Füßen. Stabiler Erdboden federte den Tritt, und ein Fluss rauschte in der Ferne. Der Tag war jung, ließ Sonnenschein aus linker Richtung blenden und den Geblendeten niesen.</w:t>
      </w:r>
    </w:p>
    <w:p w14:paraId="2B6DF43E" w14:textId="77777777" w:rsidR="00B74365" w:rsidRDefault="002F7164">
      <w:pPr>
        <w:pStyle w:val="Textkrper"/>
      </w:pPr>
      <w:r>
        <w:t>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14:paraId="343FBDCC" w14:textId="77777777" w:rsidR="00B74365" w:rsidRDefault="002F7164">
      <w:pPr>
        <w:pStyle w:val="Textkrper"/>
      </w:pPr>
      <w:r>
        <w:t>»Entschuldigen Sie«, bat der Wanderer. »Haben Sie mein Notizbuch gesehen?«</w:t>
      </w:r>
    </w:p>
    <w:p w14:paraId="0C611BB2" w14:textId="77777777" w:rsidR="00B74365" w:rsidRDefault="002F7164">
      <w:pPr>
        <w:pStyle w:val="Textkrper"/>
      </w:pPr>
      <w:r>
        <w:t>Der Angesprochene rührte sich nicht; dieser schien vielmehr durch den Wanderer hindurch in die Ferne zu blicken.</w:t>
      </w:r>
    </w:p>
    <w:p w14:paraId="04703450" w14:textId="77777777" w:rsidR="00B74365" w:rsidRDefault="002F7164">
      <w:pPr>
        <w:pStyle w:val="Textkrper"/>
      </w:pPr>
      <w:r>
        <w:t>»Gnädiger Herr«, wiederholte der Wanderer seine Ansprache, »ich suche mein Notizbuch.«</w:t>
      </w:r>
    </w:p>
    <w:p w14:paraId="5F93A0D3" w14:textId="77777777" w:rsidR="00B74365" w:rsidRDefault="002F7164">
      <w:pPr>
        <w:pStyle w:val="Textkrper"/>
      </w:pPr>
      <w:r>
        <w:t>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14:paraId="3D8DAE98" w14:textId="77777777" w:rsidR="00B74365" w:rsidRDefault="002F7164">
      <w:pPr>
        <w:pStyle w:val="Textkrper"/>
      </w:pPr>
      <w:r>
        <w:t>In einem Traum.</w:t>
      </w:r>
    </w:p>
    <w:p w14:paraId="7F6FE54A" w14:textId="77777777" w:rsidR="00B74365" w:rsidRDefault="002F7164">
      <w:pPr>
        <w:pStyle w:val="Textkrper"/>
      </w:pPr>
      <w:r>
        <w:t>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14:paraId="02BC538E" w14:textId="77777777" w:rsidR="00B74365" w:rsidRDefault="002F7164">
      <w:pPr>
        <w:pStyle w:val="Textkrper"/>
      </w:pPr>
      <w:r>
        <w:rPr>
          <w:i/>
        </w:rPr>
        <w:t>Ich wollte schon immer einmal bewusst träumen</w:t>
      </w:r>
      <w:r>
        <w:t xml:space="preserve">, wusste der Wanderer, </w:t>
      </w:r>
      <w:r>
        <w:rPr>
          <w:i/>
        </w:rPr>
        <w:t>und irgendetwas tun, das in der Realität nicht möglich ist.</w:t>
      </w:r>
    </w:p>
    <w:p w14:paraId="0DDE11E1" w14:textId="77777777" w:rsidR="00B74365" w:rsidRDefault="002F7164">
      <w:pPr>
        <w:pStyle w:val="Textkrper"/>
      </w:pPr>
      <w:r>
        <w:lastRenderedPageBreak/>
        <w:t>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14:paraId="1B60AD6C" w14:textId="77777777" w:rsidR="00B74365" w:rsidRDefault="002F7164">
      <w:pPr>
        <w:pStyle w:val="Textkrper"/>
      </w:pPr>
      <w:r>
        <w:t xml:space="preserve">Ruckartig erwachte Free, riss seinen Kopf nach hinten und stieß in der Dunkelheit des Weltalls gegen eine </w:t>
      </w:r>
      <w:proofErr w:type="spellStart"/>
      <w:r>
        <w:t>runde</w:t>
      </w:r>
      <w:proofErr w:type="spellEnd"/>
      <w:r>
        <w:t xml:space="preserve"> Glaswand. Eher panisch als ungläubig starrte er die blaue Mappe an, in der sich die Zeichnung eines Apfelbaums befand. Dann rief er verzweifelt nach dem Zeichner, der einige Minuten später verschlafen in den Gang torkelte.</w:t>
      </w:r>
    </w:p>
    <w:p w14:paraId="66E9DA0E" w14:textId="77777777" w:rsidR="00B74365" w:rsidRDefault="002F7164">
      <w:pPr>
        <w:pStyle w:val="Textkrper"/>
      </w:pPr>
      <w:r>
        <w:t>»Was machst du mitten in der Nacht für einen Lärm?«, fragte Orakel gähnend. »Die Mappe ist noch gar nicht fertig. Die solltest du doch erst zu sehen bekommen, wenn sie druckreif ist.«</w:t>
      </w:r>
    </w:p>
    <w:p w14:paraId="345F326A" w14:textId="77777777" w:rsidR="00B74365" w:rsidRDefault="002F7164">
      <w:pPr>
        <w:pStyle w:val="Textkrper"/>
      </w:pPr>
      <w:r>
        <w:t>»Die Mappe enthält einen verdammten Apfelbaum«, beschwerte sich Free. »Wieso enthält die verdammte Mappe einen Apfelbaum?«</w:t>
      </w:r>
    </w:p>
    <w:p w14:paraId="431DD27E" w14:textId="77777777" w:rsidR="00B74365" w:rsidRDefault="002F7164">
      <w:pPr>
        <w:pStyle w:val="Textkrper"/>
      </w:pPr>
      <w:r>
        <w:t>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14:paraId="6A20F846" w14:textId="77777777" w:rsidR="00B74365" w:rsidRDefault="002F7164">
      <w:pPr>
        <w:pStyle w:val="Textkrper"/>
      </w:pPr>
      <w:r>
        <w:t>∞∞∞</w:t>
      </w:r>
    </w:p>
    <w:p w14:paraId="0DE180BB" w14:textId="77777777" w:rsidR="00B74365" w:rsidRDefault="002F7164">
      <w:pPr>
        <w:pStyle w:val="Textkrper"/>
      </w:pPr>
      <w:r>
        <w:t>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14:paraId="1F143D9C" w14:textId="77777777" w:rsidR="00B74365" w:rsidRDefault="009F21C8">
      <w:r>
        <w:pict w14:anchorId="5815DC97">
          <v:rect id="_x0000_i1081" style="width:0;height:1.5pt" o:hralign="center" o:hrstd="t" o:hr="t"/>
        </w:pict>
      </w:r>
    </w:p>
    <w:p w14:paraId="668C3B92" w14:textId="77777777" w:rsidR="00B74365" w:rsidRDefault="002F7164">
      <w:pPr>
        <w:pStyle w:val="FirstParagraph"/>
      </w:pPr>
      <w:r>
        <w:rPr>
          <w:b/>
        </w:rPr>
        <w:t>Erinnerung</w:t>
      </w:r>
    </w:p>
    <w:p w14:paraId="2CD64F32" w14:textId="77777777" w:rsidR="00B74365" w:rsidRDefault="002F7164">
      <w:pPr>
        <w:pStyle w:val="Textkrper"/>
      </w:pPr>
      <w:r>
        <w:rPr>
          <w:i/>
        </w:rPr>
        <w:t>Willst du immer weiter schweifen?</w:t>
      </w:r>
      <w:r>
        <w:br/>
      </w:r>
      <w:proofErr w:type="gramStart"/>
      <w:r>
        <w:rPr>
          <w:i/>
        </w:rPr>
        <w:t>Sieh</w:t>
      </w:r>
      <w:proofErr w:type="gramEnd"/>
      <w:r>
        <w:rPr>
          <w:i/>
        </w:rPr>
        <w:t>, das Gute liegt so nah.</w:t>
      </w:r>
      <w:r>
        <w:br/>
      </w:r>
      <w:r>
        <w:rPr>
          <w:i/>
        </w:rPr>
        <w:t>Lerne nur das Glück ergreifen,</w:t>
      </w:r>
      <w:r>
        <w:br/>
      </w:r>
      <w:r>
        <w:rPr>
          <w:i/>
        </w:rPr>
        <w:t>Denn das Glück ist immer da.</w:t>
      </w:r>
    </w:p>
    <w:p w14:paraId="34A8EE02" w14:textId="77777777" w:rsidR="00B74365" w:rsidRDefault="009F21C8">
      <w:r>
        <w:lastRenderedPageBreak/>
        <w:pict w14:anchorId="59BC7C7F">
          <v:rect id="_x0000_i1082" style="width:0;height:1.5pt" o:hralign="center" o:hrstd="t" o:hr="t"/>
        </w:pict>
      </w:r>
    </w:p>
    <w:p w14:paraId="4FBF8915" w14:textId="77777777" w:rsidR="00B74365" w:rsidRDefault="002F7164">
      <w:pPr>
        <w:pStyle w:val="FirstParagraph"/>
      </w:pPr>
      <w:r>
        <w:t>»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14:paraId="01FAD9FA" w14:textId="77777777" w:rsidR="00B74365" w:rsidRDefault="002F7164">
      <w:pPr>
        <w:pStyle w:val="Textkrper"/>
      </w:pPr>
      <w:r>
        <w:t>Der zweite Zettel war orangerot, fast wie die Äpfel in der Höhe. Er enthielt mahnende Worte und einen kryptischen Hinweis.</w:t>
      </w:r>
    </w:p>
    <w:p w14:paraId="0F88FC27" w14:textId="77777777" w:rsidR="00B74365" w:rsidRDefault="009F21C8">
      <w:r>
        <w:pict w14:anchorId="2F0106B4">
          <v:rect id="_x0000_i1083" style="width:0;height:1.5pt" o:hralign="center" o:hrstd="t" o:hr="t"/>
        </w:pict>
      </w:r>
    </w:p>
    <w:p w14:paraId="153E1DB8" w14:textId="77777777" w:rsidR="00B74365" w:rsidRDefault="002F7164">
      <w:pPr>
        <w:pStyle w:val="FirstParagraph"/>
      </w:pPr>
      <w:r>
        <w:rPr>
          <w:b/>
        </w:rPr>
        <w:t>Selbstbeschränkung</w:t>
      </w:r>
    </w:p>
    <w:p w14:paraId="0B06D325" w14:textId="77777777" w:rsidR="00B74365" w:rsidRDefault="002F7164">
      <w:pPr>
        <w:pStyle w:val="Textkrper"/>
      </w:pPr>
      <w:r>
        <w:rPr>
          <w:i/>
        </w:rPr>
        <w:t>Etwas festhalten wollen und dabei es überfüllen:</w:t>
      </w:r>
      <w:r>
        <w:br/>
      </w:r>
      <w:r>
        <w:rPr>
          <w:i/>
        </w:rPr>
        <w:t>das lohnt der Mühe nicht.</w:t>
      </w:r>
      <w:r>
        <w:br/>
      </w:r>
      <w:r>
        <w:rPr>
          <w:i/>
        </w:rPr>
        <w:t>Etwas handhaben wollen und dabei es immer scharf halten:</w:t>
      </w:r>
      <w:r>
        <w:br/>
      </w:r>
      <w:r>
        <w:rPr>
          <w:i/>
        </w:rPr>
        <w:t>das lässt sich nicht lange bewahren.</w:t>
      </w:r>
      <w:r>
        <w:br/>
      </w:r>
      <w:r>
        <w:rPr>
          <w:i/>
        </w:rPr>
        <w:t>Mit Gold und Edelsteinen gefüllten Saal</w:t>
      </w:r>
      <w:r>
        <w:br/>
      </w:r>
      <w:r>
        <w:rPr>
          <w:i/>
        </w:rPr>
        <w:t>kann niemand beschützen.</w:t>
      </w:r>
      <w:r>
        <w:br/>
      </w:r>
      <w:r>
        <w:rPr>
          <w:i/>
        </w:rPr>
        <w:t>Reich und vornehm und dazu hochmütig sein:</w:t>
      </w:r>
      <w:r>
        <w:br/>
      </w:r>
      <w:r>
        <w:rPr>
          <w:i/>
        </w:rPr>
        <w:t>das zieht von selbst das Unglück herbei.</w:t>
      </w:r>
      <w:r>
        <w:br/>
      </w:r>
      <w:r>
        <w:rPr>
          <w:i/>
        </w:rPr>
        <w:t>Ist das Werk vollbracht, dann sich zurückziehen:</w:t>
      </w:r>
      <w:r>
        <w:br/>
      </w:r>
      <w:r>
        <w:rPr>
          <w:i/>
        </w:rPr>
        <w:t>das ist der SINN des Spiels.</w:t>
      </w:r>
    </w:p>
    <w:p w14:paraId="1FDEE7DE" w14:textId="77777777" w:rsidR="00B74365" w:rsidRDefault="009F21C8">
      <w:r>
        <w:pict w14:anchorId="556AF6D0">
          <v:rect id="_x0000_i1084" style="width:0;height:1.5pt" o:hralign="center" o:hrstd="t" o:hr="t"/>
        </w:pict>
      </w:r>
    </w:p>
    <w:p w14:paraId="4571F6AE" w14:textId="77777777" w:rsidR="00B74365" w:rsidRDefault="002F7164">
      <w:pPr>
        <w:pStyle w:val="FirstParagraph"/>
      </w:pPr>
      <w:r>
        <w:t>»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14:paraId="4011528B" w14:textId="77777777" w:rsidR="00B74365" w:rsidRDefault="002F7164">
      <w:pPr>
        <w:pStyle w:val="Textkrper"/>
      </w:pPr>
      <w:r>
        <w:t>∞∞∞</w:t>
      </w:r>
    </w:p>
    <w:p w14:paraId="73987676" w14:textId="77777777" w:rsidR="00B74365" w:rsidRDefault="002F7164">
      <w:pPr>
        <w:pStyle w:val="Textkrper"/>
      </w:pPr>
      <w:r>
        <w:t>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14:paraId="3B057026" w14:textId="77777777" w:rsidR="00B74365" w:rsidRDefault="002F7164">
      <w:pPr>
        <w:pStyle w:val="Textkrper"/>
      </w:pPr>
      <w:r>
        <w:rPr>
          <w:i/>
        </w:rPr>
        <w:t>»Level 3. Tropischer Ozean.«</w:t>
      </w:r>
    </w:p>
    <w:p w14:paraId="5AAC2F34" w14:textId="77777777" w:rsidR="00B74365" w:rsidRDefault="002F7164">
      <w:pPr>
        <w:pStyle w:val="Textkrper"/>
      </w:pPr>
      <w:r>
        <w:t>Auch diesmal wagte Island, eine Gegenfrage in das Gerät zu brüllen. »</w:t>
      </w:r>
      <w:r>
        <w:rPr>
          <w:i/>
        </w:rPr>
        <w:t>Von wie vielen?</w:t>
      </w:r>
      <w:r>
        <w:t>«</w:t>
      </w:r>
    </w:p>
    <w:p w14:paraId="1A9BD015" w14:textId="77777777" w:rsidR="00B74365" w:rsidRDefault="002F7164">
      <w:pPr>
        <w:pStyle w:val="Textkrper"/>
      </w:pPr>
      <w:r>
        <w:lastRenderedPageBreak/>
        <w:t>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14:paraId="668A8893" w14:textId="77777777" w:rsidR="00B74365" w:rsidRDefault="002F7164">
      <w:pPr>
        <w:pStyle w:val="Textkrper"/>
      </w:pPr>
      <w:r>
        <w:t xml:space="preserve">Nachdem er das Smartphone wieder abgeschaltet hatte, beschloss Island, die Gezeiten zu beobachten und erst danach den </w:t>
      </w:r>
      <w:proofErr w:type="spellStart"/>
      <w:r>
        <w:t>Floßbau</w:t>
      </w:r>
      <w:proofErr w:type="spellEnd"/>
      <w:r>
        <w:t xml:space="preserve">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14:paraId="6BA64C29" w14:textId="77777777" w:rsidR="00B74365" w:rsidRDefault="002F7164">
      <w:pPr>
        <w:pStyle w:val="Textkrper"/>
      </w:pPr>
      <w:r>
        <w:t>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14:paraId="65C4BC26" w14:textId="77777777" w:rsidR="00B74365" w:rsidRDefault="002F7164">
      <w:pPr>
        <w:pStyle w:val="Textkrper"/>
      </w:pPr>
      <w:r>
        <w:t>∞∞∞</w:t>
      </w:r>
    </w:p>
    <w:p w14:paraId="4772F65D" w14:textId="77777777" w:rsidR="00B74365" w:rsidRDefault="002F7164">
      <w:pPr>
        <w:pStyle w:val="Textkrper"/>
      </w:pPr>
      <w:r>
        <w:t xml:space="preserve">Mit dem Käse beladen lief Island durch nassen Sand. Jeder Schritt ließ wie ein </w:t>
      </w:r>
      <w:proofErr w:type="spellStart"/>
      <w:r>
        <w:t>Pfützensprung</w:t>
      </w:r>
      <w:proofErr w:type="spellEnd"/>
      <w:r>
        <w:t xml:space="preserve">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14:paraId="20623198" w14:textId="77777777" w:rsidR="00B74365" w:rsidRDefault="002F7164">
      <w:pPr>
        <w:pStyle w:val="Textkrper"/>
      </w:pPr>
      <w:r>
        <w:t>Schnell riss Island sein Smartphone hervor, lief in die entgegengesetzte Richtung und kontaktierte mühsam im Lauf tippend die merkwürdige Notrufzentrale.</w:t>
      </w:r>
    </w:p>
    <w:p w14:paraId="72154598" w14:textId="77777777" w:rsidR="00B74365" w:rsidRDefault="002F7164">
      <w:pPr>
        <w:pStyle w:val="Textkrper"/>
      </w:pPr>
      <w:r>
        <w:rPr>
          <w:i/>
        </w:rPr>
        <w:t>»Level 3. Tropischer Ozean.«</w:t>
      </w:r>
    </w:p>
    <w:p w14:paraId="351BCCF5" w14:textId="77777777" w:rsidR="00B74365" w:rsidRDefault="002F7164">
      <w:pPr>
        <w:pStyle w:val="Textkrper"/>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w:t>
      </w:r>
      <w:r>
        <w:lastRenderedPageBreak/>
        <w:t xml:space="preserve">Sandmassen begraben. Gedanklich schickte Island eine Beschwerde über ein imaginäres Kontaktformular gen Himmel, und er erhielt tatsächlich eine Antwort: Ein grauer Kieselstein traf ihn an der Schulter: </w:t>
      </w:r>
      <w:r>
        <w:rPr>
          <w:i/>
        </w:rPr>
        <w:t xml:space="preserve">»WONTFIX: </w:t>
      </w:r>
      <w:proofErr w:type="spellStart"/>
      <w:r>
        <w:rPr>
          <w:i/>
        </w:rPr>
        <w:t>You</w:t>
      </w:r>
      <w:proofErr w:type="spellEnd"/>
      <w:r>
        <w:rPr>
          <w:i/>
        </w:rPr>
        <w:t xml:space="preserve"> </w:t>
      </w:r>
      <w:proofErr w:type="spellStart"/>
      <w:r>
        <w:rPr>
          <w:i/>
        </w:rPr>
        <w:t>are</w:t>
      </w:r>
      <w:proofErr w:type="spellEnd"/>
      <w:r>
        <w:rPr>
          <w:i/>
        </w:rPr>
        <w:t xml:space="preserve"> </w:t>
      </w:r>
      <w:proofErr w:type="spellStart"/>
      <w:r>
        <w:rPr>
          <w:i/>
        </w:rPr>
        <w:t>the</w:t>
      </w:r>
      <w:proofErr w:type="spellEnd"/>
      <w:r>
        <w:rPr>
          <w:i/>
        </w:rPr>
        <w:t xml:space="preserve"> </w:t>
      </w:r>
      <w:proofErr w:type="spellStart"/>
      <w:r>
        <w:rPr>
          <w:i/>
        </w:rPr>
        <w:t>problem</w:t>
      </w:r>
      <w:proofErr w:type="spellEnd"/>
      <w:r>
        <w:rPr>
          <w:i/>
        </w:rPr>
        <w:t>.«</w:t>
      </w:r>
    </w:p>
    <w:p w14:paraId="0692ACD9" w14:textId="77777777" w:rsidR="00B74365" w:rsidRDefault="002F7164">
      <w:pPr>
        <w:pStyle w:val="Textkrper"/>
      </w:pPr>
      <w:r>
        <w:t>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14:paraId="43FDAC24" w14:textId="77777777" w:rsidR="00B74365" w:rsidRDefault="002F7164">
      <w:pPr>
        <w:pStyle w:val="Textkrper"/>
      </w:pPr>
      <w:r>
        <w:rPr>
          <w:i/>
        </w:rPr>
        <w:t>»Level 4. Stinkesumpf.«</w:t>
      </w:r>
    </w:p>
    <w:p w14:paraId="75C1BA77" w14:textId="77777777" w:rsidR="00B74365" w:rsidRDefault="002F7164">
      <w:pPr>
        <w:pStyle w:val="Textkrper"/>
      </w:pPr>
      <w:r>
        <w:t>Diese Bezeichnung brachte den Diktator erstmals zum Lachen. Der Spielleiter hatte einen merkwürdigen Humor, aber immerhin überschnitten sich Teile davon mit Islands Geschmack. Eine Stunde verblieb, um eine höhere Ebene aufzusuchen oder buchstäblich unterzugehen.</w:t>
      </w:r>
    </w:p>
    <w:p w14:paraId="241B5BD2" w14:textId="77777777" w:rsidR="00B74365" w:rsidRDefault="002F7164">
      <w:pPr>
        <w:pStyle w:val="berschrift2"/>
      </w:pPr>
      <w:bookmarkStart w:id="16" w:name="wildfalle"/>
      <w:r>
        <w:t>Wildfalle</w:t>
      </w:r>
      <w:bookmarkEnd w:id="16"/>
    </w:p>
    <w:p w14:paraId="489E530B" w14:textId="77777777" w:rsidR="00B74365" w:rsidRDefault="002F7164">
      <w:pPr>
        <w:pStyle w:val="FirstParagraph"/>
      </w:pPr>
      <w:r>
        <w:t>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14:paraId="7CE498F8" w14:textId="77777777" w:rsidR="00B74365" w:rsidRDefault="002F7164">
      <w:pPr>
        <w:pStyle w:val="Textkrper"/>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w:t>
      </w:r>
      <w:proofErr w:type="spellStart"/>
      <w:r>
        <w:t>Schokoladenmuffin</w:t>
      </w:r>
      <w:proofErr w:type="spellEnd"/>
      <w:r>
        <w:t xml:space="preserve">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w:t>
      </w:r>
      <w:proofErr w:type="spellStart"/>
      <w:r>
        <w:t>smartphoneähnliches</w:t>
      </w:r>
      <w:proofErr w:type="spellEnd"/>
      <w:r>
        <w:t xml:space="preserve"> Gerät, der »Manipulator«. Dieser stellte weiß auf schwarz sechzehn Bits als Dezimalzahlen dar: </w:t>
      </w:r>
      <w:r>
        <w:rPr>
          <w:rStyle w:val="VerbatimChar"/>
        </w:rPr>
        <w:t>0000000000110100</w:t>
      </w:r>
      <w:r>
        <w:t>.</w:t>
      </w:r>
    </w:p>
    <w:p w14:paraId="68CD6956" w14:textId="77777777" w:rsidR="00B74365" w:rsidRDefault="002F7164">
      <w:pPr>
        <w:pStyle w:val="Textkrper"/>
      </w:pPr>
      <w:r>
        <w:t>»Vielleicht steht jedes Bit für ein Privileg«, mutmaßte Free.</w:t>
      </w:r>
    </w:p>
    <w:p w14:paraId="2B4F0333" w14:textId="77777777" w:rsidR="00B74365" w:rsidRDefault="002F7164">
      <w:pPr>
        <w:pStyle w:val="Textkrper"/>
      </w:pPr>
      <w:r>
        <w:t>»Dann gäbe es sechzehn Privilegien«, antwortete yury. »Du hast aber von über zwanzig Raumschifftypen erzählt, für die es bestimmt einzelne Privilegien geben müsste.«</w:t>
      </w:r>
    </w:p>
    <w:p w14:paraId="113A9824" w14:textId="77777777" w:rsidR="00B74365" w:rsidRDefault="002F7164">
      <w:pPr>
        <w:pStyle w:val="Textkrper"/>
      </w:pPr>
      <w:r>
        <w:lastRenderedPageBreak/>
        <w:t>»Eine geordnete Hierarchie würde besser in meine Vorstellung von den uggys passen«, stimmte Alexandra ihm zu. »Und weil Konrad Irby bestimmt keine ›Null‹ sein möchte, hat er die Nummer 65535.«</w:t>
      </w:r>
    </w:p>
    <w:p w14:paraId="0FEB640A" w14:textId="77777777" w:rsidR="00B74365" w:rsidRDefault="002F7164">
      <w:pPr>
        <w:pStyle w:val="Textkrper"/>
      </w:pPr>
      <w:r>
        <w:t>Orakel gab zu bedenken, dass eine »Eins« symbolisch noch attraktiver sein könne als die krumme Zahl am Ende des Wertebereichs. Die Null sei dann möglicherweise ein Sonderstatus für deaktivierte Geräte.</w:t>
      </w:r>
    </w:p>
    <w:p w14:paraId="546987A2" w14:textId="77777777" w:rsidR="00B74365" w:rsidRDefault="002F7164">
      <w:pPr>
        <w:pStyle w:val="Textkrper"/>
      </w:pPr>
      <w:r>
        <w:t>»Das heißt, deaktivierte Geräte stehen hierarchisch über dem Diktator. Klar«, spottete Alexandra. »Das wäre passend, aber gefiele ihm bestimmt nicht.«</w:t>
      </w:r>
    </w:p>
    <w:p w14:paraId="6F852DF0" w14:textId="77777777" w:rsidR="00B74365" w:rsidRDefault="002F7164">
      <w:pPr>
        <w:pStyle w:val="Textkrper"/>
      </w:pPr>
      <w:r>
        <w:t>»Die Null bleibt einfach ungenutzt«, ging yury auf die Idee ein. »Wenn man über sechzigtausend Werte zur Verfügung hat, kann man auf die Null verzichten.«</w:t>
      </w:r>
    </w:p>
    <w:p w14:paraId="63403317" w14:textId="77777777" w:rsidR="00B74365" w:rsidRDefault="002F7164">
      <w:pPr>
        <w:pStyle w:val="Textkrper"/>
      </w:pPr>
      <w:r>
        <w:t>Free versuchte, den Speicherinhalt mit seinen Fingern darzustellen, und bemerkte mit echtem Erstaunen, dass diese dafür nicht ausreichten. »Oder nur die Hälfte davon«, sagte er dann. »Mit Vorzeichenbit.«</w:t>
      </w:r>
    </w:p>
    <w:p w14:paraId="30F4F091" w14:textId="77777777" w:rsidR="00B74365" w:rsidRDefault="002F7164">
      <w:pPr>
        <w:pStyle w:val="Textkrper"/>
      </w:pPr>
      <w:r>
        <w:t>»Dann hat man trotzdem über sechzigtausend Werte zur Verfügung«, korrigierte ihn yury. »Nur, dass diese auf einmal einen unschönen Knick in der Mitte haben.«</w:t>
      </w:r>
    </w:p>
    <w:p w14:paraId="3FBDC424" w14:textId="77777777" w:rsidR="00B74365" w:rsidRDefault="002F7164">
      <w:pPr>
        <w:pStyle w:val="Textkrper"/>
      </w:pPr>
      <w:r>
        <w:t xml:space="preserve">»Unschöne Konstruktionen passen doch zu den uggys«, fand Free. »Außerdem erinnert mich das an eine grafische Darstellung von Freimaurer-Rängen. Zwei Treppen, die sich </w:t>
      </w:r>
      <w:proofErr w:type="gramStart"/>
      <w:r>
        <w:t>gegenüber stehen</w:t>
      </w:r>
      <w:proofErr w:type="gramEnd"/>
      <w:r>
        <w:t xml:space="preserve"> und beide oben im höchsten Rang enden. Zwei Wege zum Ziel.«</w:t>
      </w:r>
    </w:p>
    <w:p w14:paraId="6E1A6E45" w14:textId="77777777" w:rsidR="00B74365" w:rsidRDefault="002F7164">
      <w:pPr>
        <w:pStyle w:val="Textkrper"/>
      </w:pPr>
      <w:r>
        <w:t>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14:paraId="07053B11" w14:textId="77777777" w:rsidR="00B74365" w:rsidRDefault="002F7164">
      <w:pPr>
        <w:pStyle w:val="Textkrper"/>
      </w:pPr>
      <w:r>
        <w:t xml:space="preserve">Die Bordcomputer warteten einen Moment lang, ob darauf eine Antwort folgte. Da dies nicht geschah, meldeten sie sich zu Wort. </w:t>
      </w:r>
      <w:r>
        <w:rPr>
          <w:i/>
        </w:rPr>
        <w:t xml:space="preserve">»Für unseren nächsten Stopp bestehen zwei gleichwertige Auswahlmöglichkeiten. Eine Wasserwelt und ein </w:t>
      </w:r>
      <w:proofErr w:type="spellStart"/>
      <w:r>
        <w:rPr>
          <w:i/>
        </w:rPr>
        <w:t>örzähnlicher</w:t>
      </w:r>
      <w:proofErr w:type="spellEnd"/>
      <w:r>
        <w:rPr>
          <w:i/>
        </w:rPr>
        <w:t xml:space="preserve"> Planet, jeweils ohne besonderen Namen, stehen zur Verfügung. Während technisch kein Unterschied zwischen den Wasserstoffquellen besteht, gehen wir davon aus, dass ihr eine Präferenz äußern möchtet.«</w:t>
      </w:r>
    </w:p>
    <w:p w14:paraId="6EB7A129" w14:textId="77777777" w:rsidR="00B74365" w:rsidRDefault="002F7164">
      <w:pPr>
        <w:pStyle w:val="Textkrper"/>
      </w:pPr>
      <w:r>
        <w:t>Orakel blickte lächelnd in die Runde; alle nickten. »Wir entscheiden uns selbstverständlich für den örzähnlichen Planeten und geben ihm einen passenden Namen. Das war seit jeher unser Job, und den vernachlässigen wir auch während dieser Mission nicht.«</w:t>
      </w:r>
    </w:p>
    <w:p w14:paraId="15AEA59F" w14:textId="77777777" w:rsidR="00B74365" w:rsidRDefault="002F7164">
      <w:pPr>
        <w:pStyle w:val="Textkrper"/>
      </w:pPr>
      <w:r>
        <w:t>Also flog die 4-6692 nach KRYPTISCHER PLANETENNAME, einen bewohnbaren Urwaldplaneten nahe/knapp südlich/nördlich/westlich/östlich der SEHENSWÜRDIGKEIT IN DER NÄHE. Die Koordinaten lauteten KOORDINATEN IM NEUEN KARTESISCHEN KOORDINATENSYSTEM. Das Planetensystem bestand aus ANZAHL DER PLANETEN, die einen FARBE UND STERNTYP umkreisten.</w:t>
      </w:r>
    </w:p>
    <w:p w14:paraId="681484D3" w14:textId="77777777" w:rsidR="00B74365" w:rsidRDefault="002F7164">
      <w:pPr>
        <w:pStyle w:val="Textkrper"/>
      </w:pPr>
      <w:r>
        <w:t xml:space="preserve">KRYPTISCHER PLANETENNAME hatte keinen Mond und bildete mit Abstand den Abschluss des Planetensystems. Ein einziger Kontinent bedeckte die aktuell der Sonne zugewandte Seite des Planeten; dunkel lag tiefes Wasser im Schatten. Mit einer Durchschnittstemperatur von nur 270 Kelvin war der Himmelskörper in </w:t>
      </w:r>
      <w:proofErr w:type="spellStart"/>
      <w:r>
        <w:t>Polnähe</w:t>
      </w:r>
      <w:proofErr w:type="spellEnd"/>
      <w:r>
        <w:t xml:space="preserve"> </w:t>
      </w:r>
      <w:r>
        <w:lastRenderedPageBreak/>
        <w:t>unbewohnbar, bot am Äquator jedoch ein angenehmes mediterranes Erdklima. Nach mehreren Umkreisungen ließ sich das Raumschiff im Meer vor einer Küste nieder; die Besatzung begab sich in Raumanzügen mit Jetpacks zum Strand.</w:t>
      </w:r>
    </w:p>
    <w:p w14:paraId="7638781A" w14:textId="77777777" w:rsidR="00B74365" w:rsidRDefault="002F7164">
      <w:pPr>
        <w:pStyle w:val="Textkrper"/>
      </w:pPr>
      <w:r>
        <w:t>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14:paraId="6F647B66" w14:textId="77777777" w:rsidR="00B74365" w:rsidRDefault="002F7164">
      <w:pPr>
        <w:pStyle w:val="Textkrper"/>
      </w:pPr>
      <w:r>
        <w:t xml:space="preserve">Free betätigte lachend den Entkleidungsknopf; auch sein Raumanzug faltete sich zu einem </w:t>
      </w:r>
      <w:proofErr w:type="spellStart"/>
      <w:r>
        <w:t>smartphoneförmigen</w:t>
      </w:r>
      <w:proofErr w:type="spellEnd"/>
      <w:r>
        <w:t xml:space="preserve">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14:paraId="7CDEDEEE" w14:textId="77777777" w:rsidR="00B74365" w:rsidRDefault="002F7164">
      <w:pPr>
        <w:pStyle w:val="Textkrper"/>
      </w:pPr>
      <w:r>
        <w:t>yury stimmte zu; Free zögerte, und Orakel ließ sich das Stranderlebnis nicht so früh nehmen. »Geht ruhig in den Wald. Der Quantencomputer ist in Sichtweite und passt auf mich auf.«</w:t>
      </w:r>
    </w:p>
    <w:p w14:paraId="0D1B3970" w14:textId="77777777" w:rsidR="00B74365" w:rsidRDefault="002F7164">
      <w:pPr>
        <w:pStyle w:val="Textkrper"/>
      </w:pPr>
      <w:r>
        <w:t>Wie zur Bestätigung reflektierte ein Kraftwerksspiegel kurzzeitig das Sonnenlicht in Richtung der vier Freunde. »Also gut«, sagte Free. »Level 1: Urwald. Wer erinnert sich noch?«</w:t>
      </w:r>
    </w:p>
    <w:p w14:paraId="68774398" w14:textId="77777777" w:rsidR="00B74365" w:rsidRDefault="002F7164">
      <w:pPr>
        <w:pStyle w:val="Textkrper"/>
      </w:pPr>
      <w:r>
        <w:t>»Verschone uns bloß damit«, stöhnte yury, doch sein Gesichtsausdruck verriet eine gewisse Belustigung, als er sich in Bewegung setzte.</w:t>
      </w:r>
    </w:p>
    <w:p w14:paraId="42690A1E" w14:textId="77777777" w:rsidR="00B74365" w:rsidRDefault="002F7164">
      <w:pPr>
        <w:pStyle w:val="Textkrper"/>
      </w:pPr>
      <w:r>
        <w:t>»Du kannst ja gerne noch einmal gegen einen der Bäume laufen«, witzelte Alexandra. »Vielleicht ist er aus Papier.«</w:t>
      </w:r>
    </w:p>
    <w:p w14:paraId="52B5E9F4" w14:textId="77777777" w:rsidR="00B74365" w:rsidRDefault="002F7164">
      <w:pPr>
        <w:pStyle w:val="Textkrper"/>
      </w:pPr>
      <w:r>
        <w:t>»Sehr lustig. Ich habe uns immerhin vor vierzig Leveln Albtraum-Rollenspiel gerettet.«</w:t>
      </w:r>
    </w:p>
    <w:p w14:paraId="27DD134E" w14:textId="77777777" w:rsidR="00B74365" w:rsidRDefault="002F7164">
      <w:pPr>
        <w:pStyle w:val="Textkrper"/>
      </w:pPr>
      <w:r>
        <w:t>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14:paraId="673A4CC2" w14:textId="77777777" w:rsidR="00B74365" w:rsidRDefault="002F7164">
      <w:pPr>
        <w:pStyle w:val="Textkrper"/>
      </w:pPr>
      <w:r>
        <w:t>»Ohne mich wärt ihr wirklich aufgeschmissen – selbst, wenn ich nicht dabei bin«, spottete er, ohne seine Augen zu öffnen. yury bedankte sich und kehrte mit der Lampe zurück zum Wald.</w:t>
      </w:r>
    </w:p>
    <w:p w14:paraId="429F9BDF" w14:textId="77777777" w:rsidR="00B74365" w:rsidRDefault="002F7164">
      <w:pPr>
        <w:pStyle w:val="Textkrper"/>
      </w:pPr>
      <w:r>
        <w:t>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14:paraId="002B9B59" w14:textId="77777777" w:rsidR="00B74365" w:rsidRDefault="002F7164">
      <w:pPr>
        <w:pStyle w:val="Textkrper"/>
      </w:pPr>
      <w:r>
        <w:lastRenderedPageBreak/>
        <w:t>»Guck mal, eine blaue Schlange.« Alexandra hielt dem Tier neugierig ihre Hand entgegen, doch es floh vor der merkwürdigen Besucherin. »Ich frage mich, wovon sie sich ernährt.«</w:t>
      </w:r>
    </w:p>
    <w:p w14:paraId="23F356F0" w14:textId="77777777" w:rsidR="00B74365" w:rsidRDefault="002F7164">
      <w:pPr>
        <w:pStyle w:val="Textkrper"/>
      </w:pPr>
      <w:r>
        <w:t xml:space="preserve">»An Tiervielfalt scheint es jedenfalls nicht zu mangeln«, stellte yury fest. »Wir sollten die </w:t>
      </w:r>
      <w:proofErr w:type="spellStart"/>
      <w:r>
        <w:t>Paralysatoren</w:t>
      </w:r>
      <w:proofErr w:type="spellEnd"/>
      <w:r>
        <w:t xml:space="preserve"> schussbereit halten.«</w:t>
      </w:r>
    </w:p>
    <w:p w14:paraId="495AF21B" w14:textId="77777777" w:rsidR="00B74365" w:rsidRDefault="002F7164">
      <w:pPr>
        <w:pStyle w:val="Textkrper"/>
      </w:pPr>
      <w:r>
        <w:t>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14:paraId="4106D185" w14:textId="77777777" w:rsidR="00B74365" w:rsidRDefault="002F7164">
      <w:pPr>
        <w:pStyle w:val="Textkrper"/>
      </w:pPr>
      <w:r>
        <w:t>»Damit hätte man ein Mammut fangen können«, drang Frees Stimme aus dem Helmlautsprecher.</w:t>
      </w:r>
    </w:p>
    <w:p w14:paraId="3DA0C1BE" w14:textId="77777777" w:rsidR="00B74365" w:rsidRDefault="002F7164">
      <w:pPr>
        <w:pStyle w:val="Textkrper"/>
      </w:pPr>
      <w:r>
        <w:t>»Es gibt keine Mammuts in Regenwäldern«, meckerte yury, der das Rufen damit aufgab. »Und auch niemanden, der uns rettet.«</w:t>
      </w:r>
    </w:p>
    <w:p w14:paraId="5B357B7A" w14:textId="77777777" w:rsidR="00B74365" w:rsidRDefault="002F7164">
      <w:pPr>
        <w:pStyle w:val="Textkrper"/>
      </w:pPr>
      <w:r>
        <w:t>∞∞∞</w:t>
      </w:r>
    </w:p>
    <w:p w14:paraId="2DCECEEA" w14:textId="77777777" w:rsidR="00B74365" w:rsidRDefault="002F7164">
      <w:pPr>
        <w:pStyle w:val="Textkrper"/>
      </w:pPr>
      <w:r>
        <w:t xml:space="preserve">Orakel lag gemütlich </w:t>
      </w:r>
      <w:proofErr w:type="gramStart"/>
      <w:r>
        <w:t>auf weichen</w:t>
      </w:r>
      <w:proofErr w:type="gramEnd"/>
      <w:r>
        <w:t xml:space="preserve">,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w:t>
      </w:r>
      <w:proofErr w:type="gramStart"/>
      <w:r>
        <w:t>ganz stillbare</w:t>
      </w:r>
      <w:proofErr w:type="gramEnd"/>
      <w:r>
        <w:t xml:space="preserve"> Hunger des chronischen Gourmets. Die Bordkantine rief nach Kunden.</w:t>
      </w:r>
    </w:p>
    <w:p w14:paraId="71E4A772" w14:textId="77777777" w:rsidR="00B74365" w:rsidRDefault="002F7164">
      <w:pPr>
        <w:pStyle w:val="Textkrper"/>
      </w:pPr>
      <w:r>
        <w:t>Seufzend erhob sich Orakel, zunächst im Sitzen gähnend und dann halb schlaftrunken über den Sand torkelnd. Er legte den Raumanzug wieder an, streckte sich ausgiebig und flog zum Schiff.</w:t>
      </w:r>
    </w:p>
    <w:p w14:paraId="6BF8A258" w14:textId="77777777" w:rsidR="00B74365" w:rsidRDefault="002F7164">
      <w:pPr>
        <w:pStyle w:val="Textkrper"/>
      </w:pPr>
      <w:r>
        <w:t>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14:paraId="3C78F365" w14:textId="77777777" w:rsidR="00B74365" w:rsidRDefault="002F7164">
      <w:pPr>
        <w:pStyle w:val="Textkrper"/>
      </w:pPr>
      <w:r>
        <w:t>»Ich frage mich, wo yury, Alexandra und Free gerade sind«, sagte Orakel. »Könntet ihr mir das auf einer Karte anzeigen?«</w:t>
      </w:r>
    </w:p>
    <w:p w14:paraId="071E330D" w14:textId="77777777" w:rsidR="00B74365" w:rsidRDefault="002F7164">
      <w:pPr>
        <w:pStyle w:val="Textkrper"/>
      </w:pPr>
      <w:r>
        <w:lastRenderedPageBreak/>
        <w:t>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14:paraId="2C992688" w14:textId="77777777" w:rsidR="00B74365" w:rsidRDefault="002F7164">
      <w:pPr>
        <w:pStyle w:val="Textkrper"/>
      </w:pPr>
      <w:r>
        <w:t>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14:paraId="0A67FAB6" w14:textId="77777777" w:rsidR="00B74365" w:rsidRDefault="002F7164">
      <w:pPr>
        <w:pStyle w:val="Textkrper"/>
      </w:pPr>
      <w:r>
        <w:t>Das lehnte Orakel ab, denn die Smartphones ließen sich seiner Meinung nach viel einfacher nutzen. »Ruft Free an.«</w:t>
      </w:r>
    </w:p>
    <w:p w14:paraId="5209E0A6" w14:textId="77777777" w:rsidR="00B74365" w:rsidRDefault="002F7164">
      <w:pPr>
        <w:pStyle w:val="Textkrper"/>
      </w:pPr>
      <w:r>
        <w:t>Der Quantencomputer ließ es sich nicht nehmen, vor dem Anruf einen Hinweis abzugeben. »Es gibt keine Satellitennavigation. Free weiß sicherlich selbst nicht genau, wo er sich befindet. Er kann das auch nicht ohne Weiteres selbst ermitteln.«</w:t>
      </w:r>
    </w:p>
    <w:p w14:paraId="5FFC138C" w14:textId="77777777" w:rsidR="00B74365" w:rsidRDefault="002F7164">
      <w:pPr>
        <w:pStyle w:val="Textkrper"/>
      </w:pPr>
      <w:r>
        <w:t>Während Orakel über diese Erklärung nachdachte, meldeten sich die Bordcomputer wieder zu Wort. »Free ist per Funk durch die Bäume hinweg nicht erreichbar.«</w:t>
      </w:r>
    </w:p>
    <w:p w14:paraId="6486DA7E" w14:textId="77777777" w:rsidR="00B74365" w:rsidRDefault="002F7164">
      <w:pPr>
        <w:pStyle w:val="Textkrper"/>
      </w:pPr>
      <w:r>
        <w:t>Obwohl es sich dabei um ein vollkommen normales Resultat bei einer Urwaldexpedition handelte, weckte diese Aussage seine Neugier. »Gut, dann unterbrecht bitte den Tankvorgang und lasst uns von oben einen Überblick gewinnen.«</w:t>
      </w:r>
    </w:p>
    <w:p w14:paraId="2478FE8C" w14:textId="77777777" w:rsidR="00B74365" w:rsidRDefault="002F7164">
      <w:pPr>
        <w:pStyle w:val="Textkrper"/>
      </w:pPr>
      <w:r>
        <w:t>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14:paraId="50CA147B" w14:textId="77777777" w:rsidR="00B74365" w:rsidRDefault="002F7164">
      <w:pPr>
        <w:pStyle w:val="Textkrper"/>
      </w:pPr>
      <w:r>
        <w:t xml:space="preserve">Hinter dem Raumschiff füllte das Meereswasser die </w:t>
      </w:r>
      <w:proofErr w:type="spellStart"/>
      <w:r>
        <w:t>donutförmige</w:t>
      </w:r>
      <w:proofErr w:type="spellEnd"/>
      <w:r>
        <w:t xml:space="preserve"> Vertiefung im Wasserspiegel. Als die so ausgelösten Wellen den Strand erreichten, befand sich das Raumschiff bereits über den Baumkronen und strahlte starke Funksignale nach unten ab.</w:t>
      </w:r>
    </w:p>
    <w:p w14:paraId="7380816E" w14:textId="77777777" w:rsidR="00B74365" w:rsidRDefault="002F7164">
      <w:pPr>
        <w:pStyle w:val="Textkrper"/>
      </w:pPr>
      <w:r>
        <w:t>∞∞∞</w:t>
      </w:r>
    </w:p>
    <w:p w14:paraId="23F2557E" w14:textId="77777777" w:rsidR="00B74365" w:rsidRDefault="002F7164">
      <w:pPr>
        <w:pStyle w:val="Textkrper"/>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w:t>
      </w:r>
      <w:proofErr w:type="spellStart"/>
      <w:r>
        <w:t>Lianennetz</w:t>
      </w:r>
      <w:proofErr w:type="spellEnd"/>
      <w:r>
        <w:t xml:space="preserve"> ihm alle </w:t>
      </w:r>
      <w:proofErr w:type="spellStart"/>
      <w:r>
        <w:t>Bewegunsmöglichkeiten</w:t>
      </w:r>
      <w:proofErr w:type="spellEnd"/>
      <w:r>
        <w:t xml:space="preserve"> nahm. »Du könntest vielleicht deinen Schuh von meinem Arm nehmen«, versuchte er sich verständlich zu machen, doch den anderen ging es nicht besser: Jeder war auf seine eigene Weise immobil und behinderte seine Nachbarn.</w:t>
      </w:r>
    </w:p>
    <w:p w14:paraId="22C6986B" w14:textId="77777777" w:rsidR="00B74365" w:rsidRDefault="002F7164">
      <w:pPr>
        <w:pStyle w:val="Textkrper"/>
      </w:pPr>
      <w:r>
        <w:t>Aus dem Geheul wurde ein jaulender Gesang, unterbrochen von Liedtext, der heiser und tief röchelnd klang, als habe ein großer Hund zu sprechen gelernt.</w:t>
      </w:r>
    </w:p>
    <w:p w14:paraId="37D20BF3" w14:textId="77777777" w:rsidR="00B74365" w:rsidRDefault="002F7164">
      <w:pPr>
        <w:pStyle w:val="Textkrper"/>
      </w:pPr>
      <w:r>
        <w:t xml:space="preserve">»Das sind Wölfe«, teilte Free seinen Kollegen mit. Da er mit dem Gesicht in eine völlig andere Richtung blickte, traf er diese </w:t>
      </w:r>
      <w:proofErr w:type="spellStart"/>
      <w:r>
        <w:t>ungewichtige</w:t>
      </w:r>
      <w:proofErr w:type="spellEnd"/>
      <w:r>
        <w:t xml:space="preserve"> Feststellung mithilfe seiner Ohren; eigentlich wollte er einfach nur irgendetwas gesagt haben.</w:t>
      </w:r>
    </w:p>
    <w:p w14:paraId="10214345" w14:textId="77777777" w:rsidR="00B74365" w:rsidRDefault="002F7164">
      <w:pPr>
        <w:pStyle w:val="Textkrper"/>
      </w:pPr>
      <w:r>
        <w:lastRenderedPageBreak/>
        <w:t>»Das sind Wolfsmenschen«, verfeinerte Alexandra. Sie bemühte sich, unbeeindruckt zu klingen; intelligente Tiere waren auf einem erdähnlichen Planeten eigentlich zu erwarten gewesen. Aufrecht laufenden Wölfen war das Erkundungsteam allerdings noch nie begegnet.</w:t>
      </w:r>
    </w:p>
    <w:p w14:paraId="671E674F" w14:textId="77777777" w:rsidR="00B74365" w:rsidRDefault="002F7164">
      <w:pPr>
        <w:pStyle w:val="Textkrper"/>
      </w:pPr>
      <w:r>
        <w:t>Schweigend verfolgte yury die merkwürdige Tanzzeremonie, die sich nun unter dem Netz abspielte. »</w:t>
      </w:r>
      <w:proofErr w:type="gramStart"/>
      <w:r>
        <w:t xml:space="preserve">Hula </w:t>
      </w:r>
      <w:proofErr w:type="spellStart"/>
      <w:r>
        <w:t>Hula</w:t>
      </w:r>
      <w:proofErr w:type="spellEnd"/>
      <w:proofErr w:type="gramEnd"/>
      <w:r>
        <w:t xml:space="preserve"> </w:t>
      </w:r>
      <w:proofErr w:type="spellStart"/>
      <w:r>
        <w:t>Hula</w:t>
      </w:r>
      <w:proofErr w:type="spellEnd"/>
      <w:r>
        <w:t>«, riefen die Wölfe; die Albernheit war ihm zuwider. Fast schien es, als herrsche unter den Wölfen eine Schadenfreude über die Unbeweglichkeit der Menschen.</w:t>
      </w:r>
    </w:p>
    <w:p w14:paraId="146E3936" w14:textId="77777777" w:rsidR="00B74365" w:rsidRDefault="002F7164">
      <w:pPr>
        <w:pStyle w:val="Textkrper"/>
      </w:pPr>
      <w:r>
        <w:t>»Ich habe irgendwie das Gefühl, die lachen uns aus«, ärgerte sich Free.</w:t>
      </w:r>
    </w:p>
    <w:p w14:paraId="63959B97" w14:textId="77777777" w:rsidR="00B74365" w:rsidRDefault="002F7164">
      <w:pPr>
        <w:pStyle w:val="Textkrper"/>
      </w:pPr>
      <w:r>
        <w:t>»Unsinn«, widersprach yury, obwohl er denselben Eindruck hatte. »Die freuen sich über den Fang.«</w:t>
      </w:r>
    </w:p>
    <w:p w14:paraId="7D7EDAED" w14:textId="77777777" w:rsidR="00B74365" w:rsidRDefault="002F7164">
      <w:pPr>
        <w:pStyle w:val="Textkrper"/>
      </w:pPr>
      <w:r>
        <w:t>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14:paraId="06A1A598" w14:textId="77777777" w:rsidR="00B74365" w:rsidRDefault="002F7164">
      <w:pPr>
        <w:pStyle w:val="Textkrper"/>
      </w:pPr>
      <w:r>
        <w:t>∞∞∞</w:t>
      </w:r>
    </w:p>
    <w:p w14:paraId="025A767D" w14:textId="77777777" w:rsidR="00B74365" w:rsidRDefault="002F7164">
      <w:pPr>
        <w:pStyle w:val="Textkrper"/>
      </w:pPr>
      <w:r>
        <w:t>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14:paraId="63804AB6" w14:textId="77777777" w:rsidR="00B74365" w:rsidRDefault="002F7164">
      <w:pPr>
        <w:pStyle w:val="Textkrper"/>
      </w:pPr>
      <w:r>
        <w:t>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14:paraId="4BBF15E4" w14:textId="77777777" w:rsidR="00B74365" w:rsidRDefault="002F7164">
      <w:pPr>
        <w:pStyle w:val="Textkrper"/>
      </w:pPr>
      <w:r>
        <w:t>»Wenigstens unsere Raumanzüge hat man uns gelassen«, murmelte yury mit geöffnetem Helm.</w:t>
      </w:r>
    </w:p>
    <w:p w14:paraId="7CB79A46" w14:textId="77777777" w:rsidR="00B74365" w:rsidRDefault="002F7164">
      <w:pPr>
        <w:pStyle w:val="Textkrper"/>
      </w:pPr>
      <w:r>
        <w:t>»Nur, weil die Affen nicht wissen, wie man sie auszieht«, murrte Alexandra.</w:t>
      </w:r>
    </w:p>
    <w:p w14:paraId="2AA67674" w14:textId="77777777" w:rsidR="00B74365" w:rsidRDefault="002F7164">
      <w:pPr>
        <w:pStyle w:val="Textkrper"/>
      </w:pPr>
      <w:r>
        <w:t>»Wölfe«, gab Free vorsichtig von sich. Er löste damit einen Orkan aus; in Alexandra brannte eine Sicherung durch.</w:t>
      </w:r>
    </w:p>
    <w:p w14:paraId="4F1AFFE7" w14:textId="77777777" w:rsidR="00B74365" w:rsidRDefault="002F7164">
      <w:pPr>
        <w:pStyle w:val="Textkrper"/>
      </w:pPr>
      <w:r>
        <w:t>»</w:t>
      </w:r>
      <w:r>
        <w:rPr>
          <w:i/>
        </w:rPr>
        <w:t>Lasst uns gefälligst hier raus</w:t>
      </w:r>
      <w:r>
        <w:t xml:space="preserve">«, brüllte Alexandra wie ein wildes Tier, gefolgt von </w:t>
      </w:r>
      <w:proofErr w:type="spellStart"/>
      <w:r>
        <w:t>unzitierbaren</w:t>
      </w:r>
      <w:proofErr w:type="spellEnd"/>
      <w:r>
        <w:t xml:space="preserve">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14:paraId="59D830DC" w14:textId="77777777" w:rsidR="00B74365" w:rsidRDefault="002F7164">
      <w:pPr>
        <w:pStyle w:val="Textkrper"/>
      </w:pPr>
      <w:r>
        <w:lastRenderedPageBreak/>
        <w:t>∞∞∞</w:t>
      </w:r>
    </w:p>
    <w:p w14:paraId="55D74FFF" w14:textId="77777777" w:rsidR="00B74365" w:rsidRDefault="002F7164">
      <w:pPr>
        <w:pStyle w:val="Textkrper"/>
      </w:pPr>
      <w:r>
        <w:t>Zwei Stunden später kam Bewegung in das Dorf. Klanghölzer erschollen von überall; manche Wölfe trugen bunte Blumenketten um ihre Hälse. Ein großes Bankett aus Holztischen, Holzstühlen und Mooskissen wurde errichtet.</w:t>
      </w:r>
    </w:p>
    <w:p w14:paraId="4024CEF1" w14:textId="77777777" w:rsidR="00B74365" w:rsidRDefault="002F7164">
      <w:pPr>
        <w:pStyle w:val="Textkrper"/>
      </w:pPr>
      <w:r>
        <w:t>»Super«, fand yury. »Jetzt werden wir gefressen.«</w:t>
      </w:r>
    </w:p>
    <w:p w14:paraId="5F23BD34" w14:textId="77777777" w:rsidR="00B74365" w:rsidRDefault="002F7164">
      <w:pPr>
        <w:pStyle w:val="Textkrper"/>
      </w:pPr>
      <w:r>
        <w:t>»Deinen Humor möchte ich haben«, stammelte Free.</w:t>
      </w:r>
    </w:p>
    <w:p w14:paraId="791E62EE" w14:textId="77777777" w:rsidR="00B74365" w:rsidRDefault="002F7164">
      <w:pPr>
        <w:pStyle w:val="Textkrper"/>
      </w:pPr>
      <w:r>
        <w:t>»Falls du es noch nicht bemerkt hast«, gab Alexandra zu bedenken, »müssen wir dafür aus dem Käfig herausgeholt werden.«</w:t>
      </w:r>
    </w:p>
    <w:p w14:paraId="1DC64C02" w14:textId="77777777" w:rsidR="00B74365" w:rsidRDefault="002F7164">
      <w:pPr>
        <w:pStyle w:val="Textkrper"/>
      </w:pPr>
      <w:r>
        <w:t>»Falls die Alternative ein brennender Ofen ist, bleibe ich gerne hier.«</w:t>
      </w:r>
    </w:p>
    <w:p w14:paraId="5B5EB2D4" w14:textId="77777777" w:rsidR="00B74365" w:rsidRDefault="002F7164">
      <w:pPr>
        <w:pStyle w:val="Textkrper"/>
      </w:pPr>
      <w:r>
        <w:t>Alexandra blickte angestrengt nach draußen. »Ich befürchte, man wird dir keine Wahl lassen.«</w:t>
      </w:r>
    </w:p>
    <w:p w14:paraId="5AFF6181" w14:textId="77777777" w:rsidR="00B74365" w:rsidRDefault="002F7164">
      <w:pPr>
        <w:pStyle w:val="Textkrper"/>
      </w:pPr>
      <w:r>
        <w:t xml:space="preserve">Zunächst geschah nichts dergleichen. Das Buffet wurde angerichtet; die Nahrung bestand hauptsächlich aus Obst und Gemüse. Vereinzelt waren Hummer und ähnliche Meerestiere sichtbar, doch eine wolfswürdige </w:t>
      </w:r>
      <w:proofErr w:type="spellStart"/>
      <w:r>
        <w:t>Fleichbeilage</w:t>
      </w:r>
      <w:proofErr w:type="spellEnd"/>
      <w:r>
        <w:t xml:space="preserve"> fehlte. Diese Feststellung ließ die Käfiginsassen mit ungutem Gefühl in die Augen der beiden Wölfe blicken, die nun den Holzbalken vor der </w:t>
      </w:r>
      <w:proofErr w:type="spellStart"/>
      <w:r>
        <w:t>Käfigtür</w:t>
      </w:r>
      <w:proofErr w:type="spellEnd"/>
      <w:r>
        <w:t xml:space="preserve"> entriegelten. Wieder wurde irgendetwas gebellt; mit Gesten wurden die Gefangenen zu Tisch gebeten.</w:t>
      </w:r>
    </w:p>
    <w:p w14:paraId="124C80AF" w14:textId="77777777" w:rsidR="00B74365" w:rsidRDefault="002F7164">
      <w:pPr>
        <w:pStyle w:val="Textkrper"/>
      </w:pPr>
      <w:r>
        <w:t>yury zeigte ungläubig auf den Tisch, dann auf sich. Er blickte den Wolf verwundert an; der wiederholte seine Gesten. »Ich glaube, wir sollen an der Tafel Platz nehmen.«</w:t>
      </w:r>
    </w:p>
    <w:p w14:paraId="1BF185DB" w14:textId="77777777" w:rsidR="00B74365" w:rsidRDefault="002F7164">
      <w:pPr>
        <w:pStyle w:val="Textkrper"/>
      </w:pPr>
      <w:proofErr w:type="gramStart"/>
      <w:r>
        <w:t>»Unmöglich«,</w:t>
      </w:r>
      <w:proofErr w:type="gramEnd"/>
      <w:r>
        <w:t xml:space="preserve"> widersprach Alexandra. »Dann hätte man uns nicht einsperren müssen. Gastfreundschaft sieht anders aus.«</w:t>
      </w:r>
    </w:p>
    <w:p w14:paraId="1BA8D297" w14:textId="77777777" w:rsidR="00B74365" w:rsidRDefault="002F7164">
      <w:pPr>
        <w:pStyle w:val="Textkrper"/>
      </w:pPr>
      <w:r>
        <w:t>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14:paraId="36A3AEE4" w14:textId="77777777" w:rsidR="00B74365" w:rsidRDefault="002F7164">
      <w:pPr>
        <w:pStyle w:val="Textkrper"/>
      </w:pPr>
      <w:r>
        <w:t>Alle weiteren Plätze wurden von Wolfsmenschen besetzt. Diese begannen jedoch nicht mit ihrer Mahlzeit, sondern starrten Alexandra erwartungsvoll an.</w:t>
      </w:r>
    </w:p>
    <w:p w14:paraId="407937F8" w14:textId="77777777" w:rsidR="00B74365" w:rsidRDefault="002F7164">
      <w:pPr>
        <w:pStyle w:val="Textkrper"/>
      </w:pPr>
      <w:r>
        <w:t>»Soll ich mich jetzt freiwillig aufs Buffet legen, oder wie stellt ihr Barbaren euch das vor?«, rief Alexandra in die Runde.</w:t>
      </w:r>
    </w:p>
    <w:p w14:paraId="05650874" w14:textId="77777777" w:rsidR="00B74365" w:rsidRDefault="002F7164">
      <w:pPr>
        <w:pStyle w:val="Textkrper"/>
      </w:pPr>
      <w:r>
        <w:t>»Ich glaube«, gab yury spottend eine alternative Interpretation von sich, »du sollst das Tischgebet sprechen.«</w:t>
      </w:r>
    </w:p>
    <w:p w14:paraId="1001F813" w14:textId="77777777" w:rsidR="00B74365" w:rsidRDefault="002F7164">
      <w:pPr>
        <w:pStyle w:val="Textkrper"/>
      </w:pPr>
      <w:r>
        <w:t>Alexandra war in bester Stimmung für ein »Tischgebet«. Sie spuckte verächtlich zur Seite und hob die Stimme. »Oh großer Wischmopp, beseitige diesen Unsinn. Erlöse uns von den Wölfen und vergib uns–«</w:t>
      </w:r>
    </w:p>
    <w:p w14:paraId="3696B1A4" w14:textId="77777777" w:rsidR="00B74365" w:rsidRDefault="002F7164">
      <w:pPr>
        <w:pStyle w:val="Textkrper"/>
      </w:pPr>
      <w:r>
        <w:t xml:space="preserve">Eine Säule roten Lichts schoss vom Himmel herab, ließ das Blätterdach in Flammen aufgehen und Asche über das Dorf regnen. Brennende Vergeltung radierte alle Bäume im </w:t>
      </w:r>
      <w:r>
        <w:lastRenderedPageBreak/>
        <w:t xml:space="preserve">Umkreis von zweihundert Metern zu lebloser </w:t>
      </w:r>
      <w:proofErr w:type="spellStart"/>
      <w:r>
        <w:t>Holzohle</w:t>
      </w:r>
      <w:proofErr w:type="spellEnd"/>
      <w:r>
        <w:t xml:space="preserve"> hernieder; Explosionen löschten den aufkeimenden Waldbrand. Wilder Donner zerstörte die Natur und jagte den Eingeborenen einen solchen Schreck ein, dass diese nicht davonliefen, sondern sich am Tisch festkrallten. Dann sprach Gott zu den Hinterwäldlern.</w:t>
      </w:r>
    </w:p>
    <w:p w14:paraId="4E29B805" w14:textId="77777777" w:rsidR="00B74365" w:rsidRDefault="002F7164">
      <w:pPr>
        <w:pStyle w:val="Textkrper"/>
      </w:pPr>
      <w:r>
        <w:rPr>
          <w:i/>
        </w:rPr>
        <w:t>»Du sollst nicht heben deine unzivilisierte Hand gegen die heiligen Befreier des Goldes.«</w:t>
      </w:r>
    </w:p>
    <w:p w14:paraId="318570AF" w14:textId="77777777" w:rsidR="00B74365" w:rsidRDefault="002F7164">
      <w:pPr>
        <w:pStyle w:val="Textkrper"/>
      </w:pPr>
      <w:r>
        <w:t>∞∞∞</w:t>
      </w:r>
    </w:p>
    <w:p w14:paraId="6740AD62" w14:textId="77777777" w:rsidR="00B74365" w:rsidRDefault="002F7164">
      <w:pPr>
        <w:pStyle w:val="Textkrper"/>
      </w:pPr>
      <w:r>
        <w:t xml:space="preserve">Es war yury, der die Situation als Erster begriff und wissend zu dem Gebilde in den Wolken hinaufblickte. »Orakel, lass den </w:t>
      </w:r>
      <w:proofErr w:type="gramStart"/>
      <w:r>
        <w:t>Quatsch</w:t>
      </w:r>
      <w:proofErr w:type="gramEnd"/>
      <w:r>
        <w:t>.«</w:t>
      </w:r>
    </w:p>
    <w:p w14:paraId="37487134" w14:textId="77777777" w:rsidR="00B74365" w:rsidRDefault="002F7164">
      <w:pPr>
        <w:pStyle w:val="Textkrper"/>
      </w:pPr>
      <w:r>
        <w:t xml:space="preserve">Der ließ sich jedoch nicht durch profane Sterbliche beeindrucken. </w:t>
      </w:r>
      <w:r>
        <w:rPr>
          <w:i/>
        </w:rPr>
        <w:t>»Du sollst nicht freveln gegen das Himmelreich des fliegenden Donuts.«</w:t>
      </w:r>
    </w:p>
    <w:p w14:paraId="712BA13E" w14:textId="77777777" w:rsidR="00B74365" w:rsidRDefault="002F7164">
      <w:pPr>
        <w:pStyle w:val="Textkrper"/>
      </w:pPr>
      <w:r>
        <w:t>»Orakel, hier gibt es ein reich gedecktes Buffet für dich«, stimmte nun auch Free mit ein. Orakel blieb jedoch hartnäckig.</w:t>
      </w:r>
    </w:p>
    <w:p w14:paraId="31D5C10F" w14:textId="77777777" w:rsidR="00B74365" w:rsidRDefault="002F7164">
      <w:pPr>
        <w:pStyle w:val="Textkrper"/>
      </w:pPr>
      <w:r>
        <w:rPr>
          <w:i/>
        </w:rPr>
        <w:t>»Du sollst nicht opfern fremde Speisen und Gewürze, nicht darbieten das Eigentum anderer in deinem Namen.«</w:t>
      </w:r>
    </w:p>
    <w:p w14:paraId="705C27E6" w14:textId="77777777" w:rsidR="00B74365" w:rsidRDefault="002F7164">
      <w:pPr>
        <w:pStyle w:val="Textkrper"/>
      </w:pPr>
      <w:r>
        <w:t>yury wurde die Show zu bunt. »Komm jetzt endlich zu uns herunter und lass uns einsteigen.«</w:t>
      </w:r>
    </w:p>
    <w:p w14:paraId="1A739F63" w14:textId="77777777" w:rsidR="00B74365" w:rsidRDefault="002F7164">
      <w:pPr>
        <w:pStyle w:val="Textkrper"/>
      </w:pPr>
      <w:r>
        <w:rPr>
          <w:i/>
        </w:rPr>
        <w:t>»Wie lautet das Zauberwort?«</w:t>
      </w:r>
    </w:p>
    <w:p w14:paraId="60B6641E" w14:textId="77777777" w:rsidR="00B74365" w:rsidRDefault="002F7164">
      <w:pPr>
        <w:pStyle w:val="Textkrper"/>
      </w:pPr>
      <w:r>
        <w:t xml:space="preserve">»Per Antigrav ad </w:t>
      </w:r>
      <w:proofErr w:type="spellStart"/>
      <w:r>
        <w:t>astra</w:t>
      </w:r>
      <w:proofErr w:type="spellEnd"/>
      <w:r>
        <w:t xml:space="preserve">. Dalli </w:t>
      </w:r>
      <w:proofErr w:type="spellStart"/>
      <w:r>
        <w:t>dalli</w:t>
      </w:r>
      <w:proofErr w:type="spellEnd"/>
      <w:r>
        <w:t>.«</w:t>
      </w:r>
    </w:p>
    <w:p w14:paraId="502BB3DB" w14:textId="77777777" w:rsidR="00B74365" w:rsidRDefault="002F7164">
      <w:pPr>
        <w:pStyle w:val="Textkrper"/>
      </w:pPr>
      <w:r>
        <w:t>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14:paraId="379FB40C" w14:textId="77777777" w:rsidR="00B74365" w:rsidRDefault="002F7164">
      <w:pPr>
        <w:pStyle w:val="Textkrper"/>
      </w:pPr>
      <w:r>
        <w:t>»In zweitausend Jahren gibt es hier einen weltweiten Kult des Regenbogen-Donuts«, mutmaßte Free. »Nur mit den Bäumen hättest du etwas schonender umgehen können. Vier von fünf Sternen.«</w:t>
      </w:r>
    </w:p>
    <w:p w14:paraId="04CB01E3" w14:textId="77777777" w:rsidR="00B74365" w:rsidRDefault="002F7164">
      <w:pPr>
        <w:pStyle w:val="Textkrper"/>
      </w:pPr>
      <w:r>
        <w:t>»Holz ist ein nachwachsender Rohstoff«, ließ Orakel ihn unbekümmert wissen. Er bat yury, einen Routinecheck durchzuführen und ließ das Raumschiff in sicherer Entfernung wieder im Ozean landen. Der Tankvorgang wurde über Nacht beendet.</w:t>
      </w:r>
    </w:p>
    <w:p w14:paraId="7B14068D" w14:textId="77777777" w:rsidR="00B74365" w:rsidRDefault="002F7164">
      <w:pPr>
        <w:pStyle w:val="Textkrper"/>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w:t>
      </w:r>
      <w:r>
        <w:lastRenderedPageBreak/>
        <w:t xml:space="preserve">offen; Waffen und Geräte lagen auf einem Holzaltar, der punktuell durch ein Loch in der Decke beleuchtet wurde. Schnell griffen yury, Alexandra und Free in den Lichtstrahl hinein und nahmen ihre Ausrüstung wieder an sich. Kein Teil fehlte; kein Watt </w:t>
      </w:r>
      <w:proofErr w:type="spellStart"/>
      <w:r>
        <w:t>Strahlermunition</w:t>
      </w:r>
      <w:proofErr w:type="spellEnd"/>
      <w:r>
        <w:t xml:space="preserve"> war verbraucht worden. Zum Dank für diese nicht selbstverständliche Behandlung ließ Orakel gegenüber seiner Bordkabine ein kleines Kühlregal mit fettigem </w:t>
      </w:r>
      <w:proofErr w:type="spellStart"/>
      <w:r>
        <w:t>Synthetikfleisch</w:t>
      </w:r>
      <w:proofErr w:type="spellEnd"/>
      <w:r>
        <w:t xml:space="preserve">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14:paraId="4A4C4C0E" w14:textId="77777777" w:rsidR="00B74365" w:rsidRDefault="002F7164">
      <w:pPr>
        <w:pStyle w:val="berschrift2"/>
      </w:pPr>
      <w:bookmarkStart w:id="17" w:name="fortsetzung-der-einsamkeit"/>
      <w:r>
        <w:t>Fortsetzung der Einsamkeit</w:t>
      </w:r>
      <w:bookmarkEnd w:id="17"/>
    </w:p>
    <w:p w14:paraId="6C0E803D" w14:textId="77777777" w:rsidR="00B74365" w:rsidRDefault="002F7164">
      <w:pPr>
        <w:pStyle w:val="berschrift3"/>
      </w:pPr>
      <w:bookmarkStart w:id="18" w:name="level-4-stinkesumpf"/>
      <w:r>
        <w:t>Level 4: Stinkesumpf</w:t>
      </w:r>
      <w:bookmarkEnd w:id="18"/>
    </w:p>
    <w:p w14:paraId="035A851F" w14:textId="77777777" w:rsidR="00B74365" w:rsidRDefault="002F7164">
      <w:pPr>
        <w:pStyle w:val="FirstParagraph"/>
      </w:pPr>
      <w:r>
        <w:rPr>
          <w:i/>
        </w:rPr>
        <w:t>Mit einem guten Hörbuch,</w:t>
      </w:r>
      <w:r>
        <w:t xml:space="preserve"> dachte sich Island, </w:t>
      </w:r>
      <w:r>
        <w:rPr>
          <w:i/>
        </w:rPr>
        <w:t>wäre das ewige Wandern leichter zu ertragen.</w:t>
      </w:r>
      <w:r>
        <w:t xml:space="preserve"> 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14:paraId="42B1AB89" w14:textId="77777777" w:rsidR="00B74365" w:rsidRDefault="002F7164">
      <w:pPr>
        <w:pStyle w:val="Textkrper"/>
      </w:pPr>
      <w:r>
        <w:t>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14:paraId="350E863B" w14:textId="77777777" w:rsidR="00B74365" w:rsidRDefault="002F7164">
      <w:pPr>
        <w:pStyle w:val="Textkrper"/>
      </w:pPr>
      <w:r>
        <w:rPr>
          <w:i/>
        </w:rPr>
        <w:t>»Ich verfluche dich«</w:t>
      </w:r>
      <w:r>
        <w:t xml:space="preserve">, schwor er seinem Peiniger, </w:t>
      </w:r>
      <w:r>
        <w:rPr>
          <w:i/>
        </w:rPr>
        <w:t>»du sollst mir nicht im Dunkeln begegnen.«</w:t>
      </w:r>
    </w:p>
    <w:p w14:paraId="094048A6" w14:textId="77777777" w:rsidR="00B74365" w:rsidRDefault="002F7164">
      <w:pPr>
        <w:pStyle w:val="Textkrper"/>
      </w:pPr>
      <w:r>
        <w:t>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14:paraId="022FB929" w14:textId="77777777" w:rsidR="00B74365" w:rsidRDefault="002F7164">
      <w:pPr>
        <w:pStyle w:val="Textkrper"/>
      </w:pPr>
      <w:r>
        <w:t>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14:paraId="7BDF1DDA" w14:textId="77777777" w:rsidR="00B74365" w:rsidRDefault="002F7164">
      <w:pPr>
        <w:pStyle w:val="berschrift3"/>
      </w:pPr>
      <w:bookmarkStart w:id="19" w:name="level-5-pfad-der-neuen-hoffnung"/>
      <w:r>
        <w:lastRenderedPageBreak/>
        <w:t>Level 5: Pfad der neuen Hoffnung</w:t>
      </w:r>
      <w:bookmarkEnd w:id="19"/>
    </w:p>
    <w:p w14:paraId="39892ABC" w14:textId="77777777" w:rsidR="00B74365" w:rsidRDefault="002F7164">
      <w:pPr>
        <w:pStyle w:val="FirstParagraph"/>
      </w:pPr>
      <w:r>
        <w:rPr>
          <w:i/>
        </w:rPr>
        <w:t>»Level 5. Pfad der neuen Hoffnung.«</w:t>
      </w:r>
    </w:p>
    <w:p w14:paraId="5E39467C" w14:textId="77777777" w:rsidR="00B74365" w:rsidRDefault="002F7164">
      <w:pPr>
        <w:pStyle w:val="Textkrper"/>
      </w:pPr>
      <w:r>
        <w:t>»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14:paraId="5651FB3B" w14:textId="77777777" w:rsidR="00B74365" w:rsidRDefault="002F7164">
      <w:pPr>
        <w:pStyle w:val="Textkrper"/>
      </w:pPr>
      <w:r>
        <w:t>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14:paraId="221FEDC3" w14:textId="77777777" w:rsidR="00B74365" w:rsidRDefault="002F7164">
      <w:pPr>
        <w:pStyle w:val="Textkrper"/>
      </w:pPr>
      <w:r>
        <w:t>∞∞∞</w:t>
      </w:r>
    </w:p>
    <w:p w14:paraId="3DF117D3" w14:textId="77777777" w:rsidR="00B74365" w:rsidRDefault="002F7164">
      <w:pPr>
        <w:pStyle w:val="Textkrper"/>
      </w:pPr>
      <w:r>
        <w:t xml:space="preserve">Weil ihm die Suche nach dem »Pfad der neuen Hoffnung« bald zu lästig wurde, entschied sich der Spieler für ein strategischeres Vorgehen. Er glaubte, in Gedanken einen Jungen </w:t>
      </w:r>
      <w:proofErr w:type="spellStart"/>
      <w:r>
        <w:t>lachen</w:t>
      </w:r>
      <w:proofErr w:type="spellEnd"/>
      <w:r>
        <w:t xml:space="preserve"> zu hören, als er einen ahornähnlichen Laubbaum erklomm und sich recht zügig nach oben vorarbeitete. Nach etwa fünf großen Ästen fehlte der nächste Halt, doch Island überwand auch dieses Hindernis mit Mühe und Hoffnung.</w:t>
      </w:r>
    </w:p>
    <w:p w14:paraId="652BC627" w14:textId="77777777" w:rsidR="00B74365" w:rsidRDefault="002F7164">
      <w:pPr>
        <w:pStyle w:val="Textkrper"/>
      </w:pPr>
      <w:r>
        <w:t>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14:paraId="5B5DB177" w14:textId="77777777" w:rsidR="00B74365" w:rsidRDefault="002F7164">
      <w:pPr>
        <w:pStyle w:val="Textkrper"/>
      </w:pPr>
      <w:r>
        <w:t xml:space="preserve">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w:t>
      </w:r>
      <w:proofErr w:type="spellStart"/>
      <w:r>
        <w:t>so weit</w:t>
      </w:r>
      <w:proofErr w:type="spellEnd"/>
      <w:r>
        <w:t xml:space="preserve">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w:t>
      </w:r>
      <w:proofErr w:type="spellStart"/>
      <w:r>
        <w:t>Erdpampe</w:t>
      </w:r>
      <w:proofErr w:type="spellEnd"/>
      <w:r>
        <w:t xml:space="preserve"> gewandert. Eine Sichtweite von über zehn Kilometern wäre jedoch zu erwarten gewesen; die Spielwelt ließ sich folglich in weniger als achtzig Tagen mit 1873er Erdtechnik umrunden.</w:t>
      </w:r>
    </w:p>
    <w:p w14:paraId="346E0044" w14:textId="77777777" w:rsidR="00B74365" w:rsidRDefault="002F7164">
      <w:pPr>
        <w:pStyle w:val="Textkrper"/>
      </w:pPr>
      <w:r>
        <w:t>»Du spielst mit meinem Gedankeninhalt«, rief Island erschrocken. Er schüttelte sich. »Hör auf, mir so unterschwellige Tipps einzugeben.«</w:t>
      </w:r>
    </w:p>
    <w:p w14:paraId="7B0D08F7" w14:textId="77777777" w:rsidR="00B74365" w:rsidRDefault="002F7164">
      <w:pPr>
        <w:pStyle w:val="Textkrper"/>
      </w:pPr>
      <w:r>
        <w:t xml:space="preserve">Nachdem er wieder herabgeklettert war, stellte er diese Forderung infrage. »Hör auf, mir deine willkommenen Tipps so unterschwellig einzugeben.« Als er bemerkte, dass derartig </w:t>
      </w:r>
      <w:proofErr w:type="spellStart"/>
      <w:r>
        <w:t>grammatiklastige</w:t>
      </w:r>
      <w:proofErr w:type="spellEnd"/>
      <w:r>
        <w:t xml:space="preserve"> Wortspiele überhaupt nicht seine Art waren, trat er zornig mit seinem rechten Schuh den Erdboden nach vorne. Kantige, grobe Steine kamen zum Vorschein; </w:t>
      </w:r>
      <w:r>
        <w:lastRenderedPageBreak/>
        <w:t xml:space="preserve">weitere Tritte bestätigten die </w:t>
      </w:r>
      <w:proofErr w:type="gramStart"/>
      <w:r>
        <w:t>von oben gemachte Beobachtung</w:t>
      </w:r>
      <w:proofErr w:type="gramEnd"/>
      <w:r>
        <w:t>: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14:paraId="3E1DEAE2" w14:textId="77777777" w:rsidR="00B74365" w:rsidRDefault="002F7164">
      <w:pPr>
        <w:pStyle w:val="Textkrper"/>
      </w:pPr>
      <w:r>
        <w:t>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14:paraId="1CC8C362" w14:textId="77777777" w:rsidR="00B74365" w:rsidRDefault="002F7164">
      <w:pPr>
        <w:pStyle w:val="Textkrper"/>
      </w:pPr>
      <w:r>
        <w:t>∞∞∞</w:t>
      </w:r>
    </w:p>
    <w:p w14:paraId="5CFC53ED" w14:textId="77777777" w:rsidR="00B74365" w:rsidRDefault="002F7164">
      <w:pPr>
        <w:pStyle w:val="Textkrper"/>
      </w:pPr>
      <w:r>
        <w:t xml:space="preserve">Es tröpfelte, als Floating Island erwachte. Ob es die </w:t>
      </w:r>
      <w:proofErr w:type="spellStart"/>
      <w:r>
        <w:t>Ausgeschlafenheit</w:t>
      </w:r>
      <w:proofErr w:type="spellEnd"/>
      <w:r>
        <w:t xml:space="preserve">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14:paraId="572C9652" w14:textId="77777777" w:rsidR="00B74365" w:rsidRDefault="002F7164">
      <w:pPr>
        <w:pStyle w:val="Textkrper"/>
      </w:pPr>
      <w:r>
        <w:t xml:space="preserve">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t>
      </w:r>
      <w:proofErr w:type="gramStart"/>
      <w:r>
        <w:t>wirklich alles</w:t>
      </w:r>
      <w:proofErr w:type="gramEnd"/>
      <w:r>
        <w:t>?</w:t>
      </w:r>
    </w:p>
    <w:p w14:paraId="648F9EDB" w14:textId="77777777" w:rsidR="00B74365" w:rsidRDefault="002F7164">
      <w:pPr>
        <w:pStyle w:val="Textkrper"/>
      </w:pPr>
      <w:r>
        <w:t>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14:paraId="74CE13F1" w14:textId="77777777" w:rsidR="00B74365" w:rsidRDefault="002F7164">
      <w:pPr>
        <w:pStyle w:val="Textkrper"/>
      </w:pPr>
      <w:r>
        <w:t xml:space="preserve">Bald war Island an der Stelle angekommen, die er vom Baum aus erblickt hatte. Hier verlief der Weg durch Gebüsch und war zwischen Sträuchern gut erkennbar und </w:t>
      </w:r>
      <w:proofErr w:type="spellStart"/>
      <w:r>
        <w:t>erfühlbar</w:t>
      </w:r>
      <w:proofErr w:type="spellEnd"/>
      <w:r>
        <w:t xml:space="preserve">. </w:t>
      </w:r>
      <w:proofErr w:type="spellStart"/>
      <w:r>
        <w:t>Ilexpflanzen</w:t>
      </w:r>
      <w:proofErr w:type="spellEnd"/>
      <w:r>
        <w:t xml:space="preserve">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14:paraId="20E00355" w14:textId="77777777" w:rsidR="00B74365" w:rsidRDefault="002F7164">
      <w:pPr>
        <w:pStyle w:val="Textkrper"/>
      </w:pPr>
      <w:r>
        <w:t>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14:paraId="4CEC943E" w14:textId="77777777" w:rsidR="00B74365" w:rsidRDefault="002F7164">
      <w:pPr>
        <w:pStyle w:val="Textkrper"/>
      </w:pPr>
      <w:r>
        <w:lastRenderedPageBreak/>
        <w:t xml:space="preserve">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w:t>
      </w:r>
      <w:proofErr w:type="spellStart"/>
      <w:r>
        <w:t>Laufens</w:t>
      </w:r>
      <w:proofErr w:type="spellEnd"/>
      <w:r>
        <w:t xml:space="preserve"> vor sich </w:t>
      </w:r>
      <w:proofErr w:type="gramStart"/>
      <w:r>
        <w:t>hin getragen</w:t>
      </w:r>
      <w:proofErr w:type="gramEnd"/>
      <w:r>
        <w:t xml:space="preserve"> hatte. Als dauerhafte Lösung war der Behälter nicht geeignet; die Ausbeute war viel zu gering.</w:t>
      </w:r>
    </w:p>
    <w:p w14:paraId="2AFFE97D" w14:textId="77777777" w:rsidR="00B74365" w:rsidRDefault="002F7164">
      <w:pPr>
        <w:pStyle w:val="Textkrper"/>
      </w:pPr>
      <w:r>
        <w:t>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14:paraId="36AD2785" w14:textId="77777777" w:rsidR="00B74365" w:rsidRDefault="002F7164">
      <w:pPr>
        <w:pStyle w:val="Textkrper"/>
      </w:pPr>
      <w:r>
        <w:t xml:space="preserve">Mitten im </w:t>
      </w:r>
      <w:proofErr w:type="spellStart"/>
      <w:r>
        <w:t>Feldesweg</w:t>
      </w:r>
      <w:proofErr w:type="spellEnd"/>
      <w:r>
        <w:t>,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14:paraId="2BD1DB41" w14:textId="77777777" w:rsidR="00B74365" w:rsidRDefault="002F7164">
      <w:pPr>
        <w:pStyle w:val="Textkrper"/>
      </w:pPr>
      <w:r>
        <w:t>Am gegenüberliegenden Ende des Weizenfelds lag schließlich ein gut gefüllter Pfeilköcher, der mit einem weißen Zettel beklebt war.</w:t>
      </w:r>
    </w:p>
    <w:p w14:paraId="2CD52076" w14:textId="77777777" w:rsidR="00B74365" w:rsidRDefault="009F21C8">
      <w:r>
        <w:pict w14:anchorId="038B7816">
          <v:rect id="_x0000_i1085" style="width:0;height:1.5pt" o:hralign="center" o:hrstd="t" o:hr="t"/>
        </w:pict>
      </w:r>
    </w:p>
    <w:p w14:paraId="074B0C2A" w14:textId="77777777" w:rsidR="00B74365" w:rsidRDefault="002F7164">
      <w:pPr>
        <w:pStyle w:val="FirstParagraph"/>
      </w:pPr>
      <w:r>
        <w:rPr>
          <w:b/>
        </w:rPr>
        <w:t>Die Waffen nieder</w:t>
      </w:r>
    </w:p>
    <w:p w14:paraId="651E4AB2" w14:textId="77777777" w:rsidR="00B74365" w:rsidRDefault="002F7164">
      <w:pPr>
        <w:pStyle w:val="Textkrper"/>
      </w:pPr>
      <w:r>
        <w:rPr>
          <w:i/>
        </w:rPr>
        <w:t>Waffen sind unheilvolle Geräte,</w:t>
      </w:r>
      <w:r>
        <w:br/>
      </w:r>
      <w:r>
        <w:rPr>
          <w:i/>
        </w:rPr>
        <w:t>alle Wesen hassen sie wohl.</w:t>
      </w:r>
      <w:r>
        <w:br/>
      </w:r>
      <w:r>
        <w:rPr>
          <w:i/>
        </w:rPr>
        <w:t>Darum will der, der den SINN des Spiels versteht,</w:t>
      </w:r>
      <w:r>
        <w:br/>
      </w:r>
      <w:r>
        <w:rPr>
          <w:i/>
        </w:rPr>
        <w:t>nichts von ihnen wissen.</w:t>
      </w:r>
    </w:p>
    <w:p w14:paraId="56248BA5" w14:textId="77777777" w:rsidR="00B74365" w:rsidRDefault="009F21C8">
      <w:r>
        <w:pict w14:anchorId="188A9466">
          <v:rect id="_x0000_i1086" style="width:0;height:1.5pt" o:hralign="center" o:hrstd="t" o:hr="t"/>
        </w:pict>
      </w:r>
    </w:p>
    <w:p w14:paraId="530E11E1" w14:textId="77777777" w:rsidR="00B74365" w:rsidRDefault="002F7164">
      <w:pPr>
        <w:pStyle w:val="FirstParagraph"/>
      </w:pPr>
      <w:r>
        <w:t>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14:paraId="5DD0D5E1" w14:textId="77777777" w:rsidR="00B74365" w:rsidRDefault="002F7164">
      <w:pPr>
        <w:pStyle w:val="Textkrper"/>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w:t>
      </w:r>
      <w:r>
        <w:lastRenderedPageBreak/>
        <w:t xml:space="preserve">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t>
      </w:r>
      <w:proofErr w:type="spellStart"/>
      <w:r>
        <w:t>Wassertröpchen</w:t>
      </w:r>
      <w:proofErr w:type="spellEnd"/>
      <w:r>
        <w:t xml:space="preserve"> visualisierten den Weg des Lichts. Über alldem leuchtete ein doppelter Regenbogen, und Vögel zwitscherten nach Stunden der Stille.</w:t>
      </w:r>
    </w:p>
    <w:p w14:paraId="2FA9FD38" w14:textId="77777777" w:rsidR="00B74365" w:rsidRDefault="002F7164">
      <w:pPr>
        <w:pStyle w:val="Textkrper"/>
      </w:pPr>
      <w:r>
        <w:t>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14:paraId="27641713" w14:textId="77777777" w:rsidR="00B74365" w:rsidRDefault="002F7164">
      <w:pPr>
        <w:pStyle w:val="Textkrper"/>
      </w:pPr>
      <w:r>
        <w:t>»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14:paraId="45D6038D" w14:textId="77777777" w:rsidR="00B74365" w:rsidRDefault="002F7164">
      <w:pPr>
        <w:pStyle w:val="Textkrper"/>
      </w:pPr>
      <w:r>
        <w:t xml:space="preserve">»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w:t>
      </w:r>
      <w:proofErr w:type="spellStart"/>
      <w:r>
        <w:t>und</w:t>
      </w:r>
      <w:proofErr w:type="spellEnd"/>
      <w:r>
        <w:t xml:space="preserve"> riss sie drei Sekunden später mit Schwung und Entschlossenheit nach außen auf.</w:t>
      </w:r>
    </w:p>
    <w:p w14:paraId="3E531549" w14:textId="77777777" w:rsidR="00B74365" w:rsidRDefault="002F7164">
      <w:pPr>
        <w:pStyle w:val="berschrift2"/>
      </w:pPr>
      <w:bookmarkStart w:id="20" w:name="der-ugghy-coup"/>
      <w:r>
        <w:t>Der ugghy-Coup</w:t>
      </w:r>
      <w:bookmarkEnd w:id="20"/>
    </w:p>
    <w:p w14:paraId="14645BED" w14:textId="77777777" w:rsidR="00B74365" w:rsidRDefault="002F7164">
      <w:pPr>
        <w:pStyle w:val="FirstParagraph"/>
      </w:pPr>
      <w:r>
        <w:t xml:space="preserve">Nach zwei Zwischenstopps auf weniger gastfreundlichen Planeten steuerte die 4-6692 nun direkt auf ugghy zu. Dessen Position war als KOORDINATEN im Sternenverzeichnis eingetragen; der Stern hieß </w:t>
      </w:r>
      <w:r>
        <w:rPr>
          <w:i/>
        </w:rPr>
        <w:t>Germania</w:t>
      </w:r>
      <w:r>
        <w:t>.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14:paraId="692754BC" w14:textId="77777777" w:rsidR="00B74365" w:rsidRDefault="002F7164">
      <w:pPr>
        <w:pStyle w:val="Textkrper"/>
      </w:pPr>
      <w:r>
        <w:rPr>
          <w:i/>
        </w:rPr>
        <w:lastRenderedPageBreak/>
        <w:t>»Wir erreichen den hässlichsten Punkt der bekannten Galaxis in zwanzig Minuten«</w:t>
      </w:r>
      <w:r>
        <w:t>,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14:paraId="24EA8EA2" w14:textId="77777777" w:rsidR="00B74365" w:rsidRDefault="002F7164">
      <w:pPr>
        <w:pStyle w:val="Textkrper"/>
      </w:pPr>
      <w:r>
        <w:t>yury sah auf. »Wusstest du, dass das Integral von eins bis unendlich über ein Floor-x-</w:t>
      </w:r>
      <w:proofErr w:type="spellStart"/>
      <w:r>
        <w:t>tel</w:t>
      </w:r>
      <w:proofErr w:type="spellEnd"/>
      <w:r>
        <w:t xml:space="preserve"> minus ein X-</w:t>
      </w:r>
      <w:proofErr w:type="spellStart"/>
      <w:r>
        <w:t>tel</w:t>
      </w:r>
      <w:proofErr w:type="spellEnd"/>
      <w:r>
        <w:t xml:space="preserve"> nach x irrational und transzendent ist?«</w:t>
      </w:r>
    </w:p>
    <w:p w14:paraId="556EAAA0" w14:textId="77777777" w:rsidR="00B74365" w:rsidRDefault="002F7164">
      <w:pPr>
        <w:pStyle w:val="Textkrper"/>
      </w:pPr>
      <w:r>
        <w:t>»Bitte was?«</w:t>
      </w:r>
    </w:p>
    <w:p w14:paraId="1194AACC" w14:textId="77777777" w:rsidR="00B74365" w:rsidRDefault="002F7164">
      <w:pPr>
        <w:pStyle w:val="Textkrper"/>
      </w:pPr>
      <w:r>
        <w:t xml:space="preserve">»Die Erdmenschen wissen es bis heute nicht«, fuhr yury unbeirrt fort, »weil sie den Satz von </w:t>
      </w:r>
      <w:proofErr w:type="spellStart"/>
      <w:r>
        <w:t>Änörp</w:t>
      </w:r>
      <w:proofErr w:type="spellEnd"/>
      <w:r>
        <w:t xml:space="preserve"> noch nicht kennen.«</w:t>
      </w:r>
    </w:p>
    <w:p w14:paraId="0F691274" w14:textId="77777777" w:rsidR="00B74365" w:rsidRDefault="002F7164">
      <w:pPr>
        <w:pStyle w:val="Textkrper"/>
      </w:pPr>
      <w:r>
        <w:t>»Schön. Wusstest du, dass wir in siebzehn Minuten abspringen?«</w:t>
      </w:r>
    </w:p>
    <w:p w14:paraId="4CF5A469" w14:textId="77777777" w:rsidR="00B74365" w:rsidRDefault="002F7164">
      <w:pPr>
        <w:pStyle w:val="Textkrper"/>
      </w:pPr>
      <w:r>
        <w:t>»Oh.«</w:t>
      </w:r>
    </w:p>
    <w:p w14:paraId="06B139CC" w14:textId="77777777" w:rsidR="00B74365" w:rsidRDefault="002F7164">
      <w:pPr>
        <w:pStyle w:val="Textkrper"/>
      </w:pPr>
      <w:r>
        <w:t>»Du wusstest es bis gerade nicht«, stellte Alexandra genüsslich fest, »weil dieses Buch dich seit zwei Tagen aus der Realität in irgendwelche höherdimensionalen Sphären katapultiert.«</w:t>
      </w:r>
    </w:p>
    <w:p w14:paraId="5802FEEE" w14:textId="77777777" w:rsidR="00B74365" w:rsidRDefault="002F7164">
      <w:pPr>
        <w:pStyle w:val="Textkrper"/>
      </w:pPr>
      <w:r>
        <w:t>»Mathematik ist wichtig«, rechtfertigte sich yury. Er erhob sich ächzend vom Sofa und atmete tief durch, um seinen Kreislauf in Schwung zu bringen. »Die ganze Raumfahrt ist hauptsächlich Mathematik und ein bisschen Logik. Den Rest regelt der gesunde Menschenverstand.«</w:t>
      </w:r>
    </w:p>
    <w:p w14:paraId="05FAD6AB" w14:textId="77777777" w:rsidR="00B74365" w:rsidRDefault="002F7164">
      <w:pPr>
        <w:pStyle w:val="Textkrper"/>
      </w:pPr>
      <w:r>
        <w:t xml:space="preserve">Alexandra verkniff sich einen spöttischen Kommentar zum letzten Satz und ging in ihre Kabine, um sich für die bevorstehende Mission einzukleiden und zu bewaffnen. Die größeren Geschütze waren in Lagern verstaut, aber kleinkalibrige Impulslaser und </w:t>
      </w:r>
      <w:proofErr w:type="spellStart"/>
      <w:r>
        <w:t>Paralysatoren</w:t>
      </w:r>
      <w:proofErr w:type="spellEnd"/>
      <w:r>
        <w:t xml:space="preserve">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14:paraId="030A084F" w14:textId="77777777" w:rsidR="00B74365" w:rsidRDefault="002F7164">
      <w:pPr>
        <w:pStyle w:val="Textkrper"/>
      </w:pPr>
      <w:r>
        <w:t>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Ostgang stieß Orakel hinzu, der längst seine Mahlzeit und eine weitere Müslischüssel in der Hand hielt: »Falls du das Müsli nicht allein schaffst, helfe ich gerne.«</w:t>
      </w:r>
    </w:p>
    <w:p w14:paraId="32ED7C4B" w14:textId="77777777" w:rsidR="00B74365" w:rsidRDefault="002F7164">
      <w:pPr>
        <w:pStyle w:val="Textkrper"/>
      </w:pPr>
      <w:r>
        <w:t>»Du hast Nerven«, rief yury aus dem Südwestgang. Hinter ihm überprüfte Alexandra den Sitz einer kleinen Axt. »In zehn Minuten sollten wir das Schiff verlassen.«</w:t>
      </w:r>
    </w:p>
    <w:p w14:paraId="5BC60890" w14:textId="77777777" w:rsidR="00B74365" w:rsidRDefault="002F7164">
      <w:pPr>
        <w:pStyle w:val="Textkrper"/>
      </w:pPr>
      <w:r>
        <w:lastRenderedPageBreak/>
        <w:t>Orakel vertilgte eine Handvoll Erdnüsse, bevor er antwortete. »Immer mit der Ruhe. Die uggys laufen euch nicht davon.«</w:t>
      </w:r>
    </w:p>
    <w:p w14:paraId="57435973" w14:textId="77777777" w:rsidR="00B74365" w:rsidRDefault="002F7164">
      <w:pPr>
        <w:pStyle w:val="Textkrper"/>
      </w:pPr>
      <w:r>
        <w:t>»Das stimmt«, bestätigte yury, »Wenn wir aber zu lange im Orbit bleiben, holt uns vielleicht ein planetares Fort vom Himmel herab.«</w:t>
      </w:r>
    </w:p>
    <w:p w14:paraId="4DCB6226" w14:textId="77777777" w:rsidR="00B74365" w:rsidRDefault="002F7164">
      <w:pPr>
        <w:pStyle w:val="Textkrper"/>
      </w:pPr>
      <w:r>
        <w:t>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14:paraId="0E812FB0" w14:textId="77777777" w:rsidR="00B74365" w:rsidRDefault="002F7164">
      <w:pPr>
        <w:pStyle w:val="Textkrper"/>
      </w:pPr>
      <w:r>
        <w:t>Die Mannschaft begutachtete die Darstellung. »Ich brauche keinen Psychologen, um in die Seele dieser Wesen zu blicken«, behauptete Alexandra. »Kein Wunder, dass Irby leichtes Spiel mit seinem Planetenkauf hatte.«</w:t>
      </w:r>
    </w:p>
    <w:p w14:paraId="0D0F2B49" w14:textId="77777777" w:rsidR="00B74365" w:rsidRDefault="002F7164">
      <w:pPr>
        <w:pStyle w:val="Textkrper"/>
      </w:pPr>
      <w:r>
        <w:t>»Du müsstest mir dann allerdings noch erklären, womit er die Dreckkugel bezahlt hat.« yury hatte eine andere Theorie. »Irby ist ein Hochstapler, der es durch Tricks zu etwas gebracht und die Geschichtsbücher nach seinem Gutdünken umgeschrieben hat.«</w:t>
      </w:r>
    </w:p>
    <w:p w14:paraId="19FC59C7" w14:textId="77777777" w:rsidR="00B74365" w:rsidRDefault="002F7164">
      <w:pPr>
        <w:pStyle w:val="Textkrper"/>
      </w:pPr>
      <w:r>
        <w:t>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14:paraId="010CDAFF" w14:textId="77777777" w:rsidR="00B74365" w:rsidRDefault="002F7164">
      <w:pPr>
        <w:pStyle w:val="Textkrper"/>
      </w:pPr>
      <w:r>
        <w:t>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14:paraId="653A28D9" w14:textId="77777777" w:rsidR="00B74365" w:rsidRDefault="002F7164">
      <w:pPr>
        <w:pStyle w:val="Textkrper"/>
      </w:pPr>
      <w:r>
        <w:t>»Zwanzig Lichtsekunden«, rief Orakel durch die offenen Türen. »Zehn. Fünf.«</w:t>
      </w:r>
    </w:p>
    <w:p w14:paraId="033E003A" w14:textId="77777777" w:rsidR="00B74365" w:rsidRDefault="002F7164">
      <w:pPr>
        <w:pStyle w:val="Textkrper"/>
      </w:pPr>
      <w:r>
        <w:t>Die Schleuse wurde verschlossen; die Luft wurde in einen Ausgleichsbehälter unter dem Boden abgepumpt. Aus den Helmlautsprechern drangen Orakels Abschiedsworte.</w:t>
      </w:r>
    </w:p>
    <w:p w14:paraId="7C9B6584" w14:textId="77777777" w:rsidR="00B74365" w:rsidRDefault="002F7164">
      <w:pPr>
        <w:pStyle w:val="Textkrper"/>
      </w:pPr>
      <w:r>
        <w:rPr>
          <w:i/>
        </w:rPr>
        <w:t>»Dreißig Megameter. Absprung in fünf, vier, drei, zwei, eins, viel Erfolg.«</w:t>
      </w:r>
    </w:p>
    <w:p w14:paraId="70927EDA" w14:textId="77777777" w:rsidR="00B74365" w:rsidRDefault="002F7164">
      <w:pPr>
        <w:pStyle w:val="Textkrper"/>
      </w:pPr>
      <w:r>
        <w:t xml:space="preserve">Ruckartig wurden die </w:t>
      </w:r>
      <w:proofErr w:type="spellStart"/>
      <w:r>
        <w:t>Außentore</w:t>
      </w:r>
      <w:proofErr w:type="spellEnd"/>
      <w:r>
        <w:t xml:space="preserv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w:t>
      </w:r>
      <w:r>
        <w:lastRenderedPageBreak/>
        <w:t>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14:paraId="3F195261" w14:textId="77777777" w:rsidR="00B74365" w:rsidRDefault="002F7164">
      <w:pPr>
        <w:pStyle w:val="Textkrper"/>
      </w:pPr>
      <w:r>
        <w:rPr>
          <w:i/>
        </w:rPr>
        <w:t xml:space="preserve">»mein </w:t>
      </w:r>
      <w:proofErr w:type="spellStart"/>
      <w:r>
        <w:rPr>
          <w:i/>
        </w:rPr>
        <w:t>name</w:t>
      </w:r>
      <w:proofErr w:type="spellEnd"/>
      <w:r>
        <w:rPr>
          <w:i/>
        </w:rPr>
        <w:t xml:space="preserve"> ist der jor-n05. ich bin </w:t>
      </w:r>
      <w:proofErr w:type="spellStart"/>
      <w:r>
        <w:rPr>
          <w:i/>
        </w:rPr>
        <w:t>verteidigungskommandant</w:t>
      </w:r>
      <w:proofErr w:type="spellEnd"/>
      <w:r>
        <w:rPr>
          <w:i/>
        </w:rPr>
        <w:t xml:space="preserve"> auf einem grenzschiff der lokalen uggy-systemwache. sie werden </w:t>
      </w:r>
      <w:proofErr w:type="spellStart"/>
      <w:r>
        <w:rPr>
          <w:i/>
        </w:rPr>
        <w:t>zerstoert</w:t>
      </w:r>
      <w:proofErr w:type="spellEnd"/>
      <w:r>
        <w:rPr>
          <w:i/>
        </w:rPr>
        <w:t xml:space="preserve">. bitte identifizieren sie sich </w:t>
      </w:r>
      <w:proofErr w:type="spellStart"/>
      <w:r>
        <w:rPr>
          <w:i/>
        </w:rPr>
        <w:t>waehrend</w:t>
      </w:r>
      <w:proofErr w:type="spellEnd"/>
      <w:r>
        <w:rPr>
          <w:i/>
        </w:rPr>
        <w:t xml:space="preserve"> des </w:t>
      </w:r>
      <w:proofErr w:type="spellStart"/>
      <w:r>
        <w:rPr>
          <w:i/>
        </w:rPr>
        <w:t>angriffs</w:t>
      </w:r>
      <w:proofErr w:type="spellEnd"/>
      <w:r>
        <w:rPr>
          <w:i/>
        </w:rPr>
        <w:t xml:space="preserve">, falls sie unerwartet </w:t>
      </w:r>
      <w:proofErr w:type="spellStart"/>
      <w:r>
        <w:rPr>
          <w:i/>
        </w:rPr>
        <w:t>ueber</w:t>
      </w:r>
      <w:proofErr w:type="spellEnd"/>
      <w:r>
        <w:rPr>
          <w:i/>
        </w:rPr>
        <w:t xml:space="preserve"> eine </w:t>
      </w:r>
      <w:proofErr w:type="spellStart"/>
      <w:r>
        <w:rPr>
          <w:i/>
        </w:rPr>
        <w:t>genehmigung</w:t>
      </w:r>
      <w:proofErr w:type="spellEnd"/>
      <w:r>
        <w:rPr>
          <w:i/>
        </w:rPr>
        <w:t xml:space="preserve"> </w:t>
      </w:r>
      <w:proofErr w:type="spellStart"/>
      <w:r>
        <w:rPr>
          <w:i/>
        </w:rPr>
        <w:t>fuer</w:t>
      </w:r>
      <w:proofErr w:type="spellEnd"/>
      <w:r>
        <w:rPr>
          <w:i/>
        </w:rPr>
        <w:t xml:space="preserve"> ihre </w:t>
      </w:r>
      <w:proofErr w:type="spellStart"/>
      <w:r>
        <w:rPr>
          <w:i/>
        </w:rPr>
        <w:t>grenzueberschreitung</w:t>
      </w:r>
      <w:proofErr w:type="spellEnd"/>
      <w:r>
        <w:rPr>
          <w:i/>
        </w:rPr>
        <w:t xml:space="preserve"> </w:t>
      </w:r>
      <w:proofErr w:type="spellStart"/>
      <w:r>
        <w:rPr>
          <w:i/>
        </w:rPr>
        <w:t>verfuegen</w:t>
      </w:r>
      <w:proofErr w:type="spellEnd"/>
      <w:r>
        <w:rPr>
          <w:i/>
        </w:rPr>
        <w:t xml:space="preserve">. diese </w:t>
      </w:r>
      <w:proofErr w:type="spellStart"/>
      <w:r>
        <w:rPr>
          <w:i/>
        </w:rPr>
        <w:t>meldung</w:t>
      </w:r>
      <w:proofErr w:type="spellEnd"/>
      <w:r>
        <w:rPr>
          <w:i/>
        </w:rPr>
        <w:t xml:space="preserve"> wird nicht wiederholt.«</w:t>
      </w:r>
    </w:p>
    <w:p w14:paraId="497A1D58" w14:textId="77777777" w:rsidR="00B74365" w:rsidRDefault="002F7164">
      <w:pPr>
        <w:pStyle w:val="Textkrper"/>
      </w:pPr>
      <w:r>
        <w:t>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14:paraId="6CC48518" w14:textId="77777777" w:rsidR="00B74365" w:rsidRDefault="002F7164">
      <w:pPr>
        <w:pStyle w:val="Textkrper"/>
      </w:pPr>
      <w:r>
        <w:t>»Sag ihnen, wir haben Diamantplatten an Bord, die durch Hitzeeinwirkung verbrennen würden. Das wäre doch schade.«</w:t>
      </w:r>
    </w:p>
    <w:p w14:paraId="4A32D88A" w14:textId="77777777" w:rsidR="00B74365" w:rsidRDefault="002F7164">
      <w:pPr>
        <w:pStyle w:val="Textkrper"/>
      </w:pPr>
      <w:r>
        <w:t>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14:paraId="1BA9F27D" w14:textId="77777777" w:rsidR="00B74365" w:rsidRDefault="002F7164">
      <w:pPr>
        <w:pStyle w:val="Textkrper"/>
      </w:pPr>
      <w:r>
        <w:t xml:space="preserve">Das Feuer wurde tatsächlich eingestellt – und durch Kanonenbeschuss ersetzt. </w:t>
      </w:r>
      <w:r>
        <w:rPr>
          <w:i/>
        </w:rPr>
        <w:t xml:space="preserve">»vielen </w:t>
      </w:r>
      <w:proofErr w:type="spellStart"/>
      <w:r>
        <w:rPr>
          <w:i/>
        </w:rPr>
        <w:t>dank</w:t>
      </w:r>
      <w:proofErr w:type="spellEnd"/>
      <w:r>
        <w:rPr>
          <w:i/>
        </w:rPr>
        <w:t xml:space="preserve"> </w:t>
      </w:r>
      <w:proofErr w:type="spellStart"/>
      <w:r>
        <w:rPr>
          <w:i/>
        </w:rPr>
        <w:t>fuer</w:t>
      </w:r>
      <w:proofErr w:type="spellEnd"/>
      <w:r>
        <w:rPr>
          <w:i/>
        </w:rPr>
        <w:t xml:space="preserve"> ihren </w:t>
      </w:r>
      <w:proofErr w:type="spellStart"/>
      <w:r>
        <w:rPr>
          <w:i/>
        </w:rPr>
        <w:t>hinweis</w:t>
      </w:r>
      <w:proofErr w:type="spellEnd"/>
      <w:r>
        <w:rPr>
          <w:i/>
        </w:rPr>
        <w:t>«</w:t>
      </w:r>
      <w:r>
        <w:t>, lautete die lapidare Antwort des überhaupt nicht zu Verhandlungen bereiten Gegners.</w:t>
      </w:r>
    </w:p>
    <w:p w14:paraId="61C85C68" w14:textId="77777777" w:rsidR="00B74365" w:rsidRDefault="002F7164">
      <w:pPr>
        <w:pStyle w:val="Textkrper"/>
      </w:pPr>
      <w:r>
        <w:t>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14:paraId="5E8DE80F" w14:textId="77777777" w:rsidR="00B74365" w:rsidRDefault="002F7164">
      <w:pPr>
        <w:pStyle w:val="Textkrper"/>
      </w:pPr>
      <w:r>
        <w:rPr>
          <w:i/>
        </w:rPr>
        <w:t>»Schildkapazität vollständig. Kraftwerksbelastung vergleichbar mit atmosphärischer Reibungshitze.«</w:t>
      </w:r>
    </w:p>
    <w:p w14:paraId="050C5EF8" w14:textId="77777777" w:rsidR="00B74365" w:rsidRDefault="002F7164">
      <w:pPr>
        <w:pStyle w:val="Textkrper"/>
      </w:pPr>
      <w:r>
        <w:t xml:space="preserve">Besser als gedacht. Ohne </w:t>
      </w:r>
      <w:proofErr w:type="spellStart"/>
      <w:r>
        <w:t>Terahertzstrahlung</w:t>
      </w:r>
      <w:proofErr w:type="spellEnd"/>
      <w:r>
        <w:t xml:space="preserve"> war den Mehrfachschilden schwer beizukommen, und für Kanonenbeschuss war das Raumschiff von Anfang an gut gerüstet gewesen. Orakel konnte es sich leisten, noch ein wenig zu pokern. »Hier spricht Transportkommandant </w:t>
      </w:r>
      <w:proofErr w:type="spellStart"/>
      <w:r>
        <w:t>Öräg</w:t>
      </w:r>
      <w:proofErr w:type="spellEnd"/>
      <w:r>
        <w:t xml:space="preserve"> von der </w:t>
      </w:r>
      <w:proofErr w:type="spellStart"/>
      <w:r>
        <w:t>Ändrömedeän</w:t>
      </w:r>
      <w:proofErr w:type="spellEnd"/>
      <w:r>
        <w:t xml:space="preserve"> </w:t>
      </w:r>
      <w:proofErr w:type="spellStart"/>
      <w:r>
        <w:t>Häüläg</w:t>
      </w:r>
      <w:proofErr w:type="spellEnd"/>
      <w:r>
        <w:t xml:space="preserve">. Sind wir hier richtig bei… El </w:t>
      </w:r>
      <w:proofErr w:type="spellStart"/>
      <w:r>
        <w:t>Dörädö</w:t>
      </w:r>
      <w:proofErr w:type="spellEnd"/>
      <w:r>
        <w:t>?«</w:t>
      </w:r>
    </w:p>
    <w:p w14:paraId="46A40990" w14:textId="77777777" w:rsidR="00B74365" w:rsidRDefault="002F7164">
      <w:pPr>
        <w:pStyle w:val="Textkrper"/>
      </w:pPr>
      <w:r>
        <w:t>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14:paraId="1E0FBF5E" w14:textId="77777777" w:rsidR="00B74365" w:rsidRDefault="002F7164">
      <w:pPr>
        <w:pStyle w:val="Textkrper"/>
      </w:pPr>
      <w:r>
        <w:t xml:space="preserve">Nun befand sich das größte Dilemma auf der anderen Seite: Selbstverständlich war man am Inhalt des Schiffs interessiert, aber die Situation ließ eine beschädigungsfreie Bergung kaum zu. Die </w:t>
      </w:r>
      <w:proofErr w:type="spellStart"/>
      <w:r>
        <w:t>schnelle</w:t>
      </w:r>
      <w:proofErr w:type="spellEnd"/>
      <w:r>
        <w:t xml:space="preserve"> Eingreiftruppe verfügte nicht über genug Raumschiffmasse, um Orakel an der Flucht zu hindern; eigentlich war es ein Wunder, dass dieser sich nicht längst </w:t>
      </w:r>
      <w:r>
        <w:lastRenderedPageBreak/>
        <w:t>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14:paraId="5D2D3BC2" w14:textId="77777777" w:rsidR="00B74365" w:rsidRDefault="002F7164">
      <w:pPr>
        <w:pStyle w:val="Textkrper"/>
      </w:pPr>
      <w:r>
        <w:t xml:space="preserve">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w:t>
      </w:r>
      <w:proofErr w:type="spellStart"/>
      <w:r>
        <w:t>Dörädö</w:t>
      </w:r>
      <w:proofErr w:type="spellEnd"/>
      <w:r>
        <w:t xml:space="preserve"> tausende Lichtjahre von ugghy entfernt ist, müssen die Möchtegern-Polizisten ja nicht wissen. Die werden jetzt alle umgebenden Systeme nach dem Generationenschiff durchkämmen, weil sie glauben, etwas übersehen zu haben.«</w:t>
      </w:r>
    </w:p>
    <w:p w14:paraId="2B5A6DAD" w14:textId="77777777" w:rsidR="00B74365" w:rsidRDefault="002F7164">
      <w:pPr>
        <w:pStyle w:val="Textkrper"/>
      </w:pPr>
      <w:r>
        <w:t xml:space="preserve">Der Quantencomputer benötigte nicht lange, um eine plausible Ausrede zu formulieren. Diese hatte überhaupt nichts mit Orakels Vorschlag gemeinsam, wirkte jedoch umso überzeugender. Die ursprüngliche Anfrage und die angebliche Ladung wurden durch geschickte Logikfehler </w:t>
      </w:r>
      <w:proofErr w:type="spellStart"/>
      <w:r>
        <w:t>enttarnbar</w:t>
      </w:r>
      <w:proofErr w:type="spellEnd"/>
      <w:r>
        <w:t xml:space="preserve">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14:paraId="472E446A" w14:textId="77777777" w:rsidR="00B74365" w:rsidRDefault="002F7164">
      <w:pPr>
        <w:pStyle w:val="Textkrper"/>
      </w:pPr>
      <w:r>
        <w:t>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14:paraId="550363AF" w14:textId="77777777" w:rsidR="00B74365" w:rsidRDefault="002F7164">
      <w:pPr>
        <w:pStyle w:val="Textkrper"/>
      </w:pPr>
      <w:r>
        <w:t>∞∞∞</w:t>
      </w:r>
    </w:p>
    <w:p w14:paraId="7E140DDB" w14:textId="77777777" w:rsidR="00B74365" w:rsidRDefault="002F7164">
      <w:pPr>
        <w:pStyle w:val="Textkrper"/>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w:t>
      </w:r>
      <w:proofErr w:type="spellStart"/>
      <w:r>
        <w:t>Galaxievernichter</w:t>
      </w:r>
      <w:proofErr w:type="spellEnd"/>
      <w:r>
        <w:t xml:space="preserve">. Würfelförmig, hässlich und absolut tödlich. Irdische Wolkenkratzer </w:t>
      </w:r>
      <w:r>
        <w:lastRenderedPageBreak/>
        <w:t>waren keine sinnvolle Vergleichsgröße; die vier Klötze hatten Kantenlängen von dreitausend Metern. Wolken wurden von den Monstren nicht gekratzt, sondern durchstoßen. Die oberste Etage lag beinahe in der Stratosphäre des Planeten.</w:t>
      </w:r>
    </w:p>
    <w:p w14:paraId="6264903B" w14:textId="77777777" w:rsidR="00B74365" w:rsidRDefault="002F7164">
      <w:pPr>
        <w:pStyle w:val="Textkrper"/>
      </w:pPr>
      <w:r>
        <w:rPr>
          <w:i/>
        </w:rPr>
        <w:t>»</w:t>
      </w:r>
      <w:proofErr w:type="spellStart"/>
      <w:r>
        <w:rPr>
          <w:i/>
        </w:rPr>
        <w:t>galaxievernichter</w:t>
      </w:r>
      <w:proofErr w:type="spellEnd"/>
      <w:r>
        <w:rPr>
          <w:i/>
        </w:rPr>
        <w:t xml:space="preserve"> 03«</w:t>
      </w:r>
      <w:r>
        <w:t xml:space="preserve"> 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14:paraId="46FE0312" w14:textId="77777777" w:rsidR="00B74365" w:rsidRDefault="002F7164">
      <w:pPr>
        <w:pStyle w:val="Textkrper"/>
      </w:pPr>
      <w:r>
        <w:t>»Wir könnten den Identifikator unverändert vor ein Schott halten und gucken, was passiert«, schlug Free vor.</w:t>
      </w:r>
    </w:p>
    <w:p w14:paraId="19C8A900" w14:textId="77777777" w:rsidR="00B74365" w:rsidRDefault="002F7164">
      <w:pPr>
        <w:pStyle w:val="Textkrper"/>
      </w:pPr>
      <w:r>
        <w:t xml:space="preserve">»Ja«, sagte Alexandra. »Ich befürchte aber, dass derair </w:t>
      </w:r>
      <w:proofErr w:type="spellStart"/>
      <w:r>
        <w:t>so weit</w:t>
      </w:r>
      <w:proofErr w:type="spellEnd"/>
      <w:r>
        <w:t xml:space="preserve"> vom benötigten Rang entfernt ist, dass ein Alarm ausgelöst würde. Kein ugghy könnte </w:t>
      </w:r>
      <w:proofErr w:type="spellStart"/>
      <w:r>
        <w:t>derairs</w:t>
      </w:r>
      <w:proofErr w:type="spellEnd"/>
      <w:r>
        <w:t xml:space="preserve"> Mondbrecher mit einem </w:t>
      </w:r>
      <w:proofErr w:type="spellStart"/>
      <w:r>
        <w:t>Galaxievernichter</w:t>
      </w:r>
      <w:proofErr w:type="spellEnd"/>
      <w:r>
        <w:t xml:space="preserve"> verwechseln. Wenn derair versucht, hier einzudringen, dann handelt es sich eindeutig um einen absichtlichen Grenzübertritt.«</w:t>
      </w:r>
    </w:p>
    <w:p w14:paraId="42082836" w14:textId="77777777" w:rsidR="00B74365" w:rsidRDefault="002F7164">
      <w:pPr>
        <w:pStyle w:val="Textkrper"/>
      </w:pPr>
      <w:r>
        <w:t>yury wog das Äöüzz-Mitbringsel in den Händen. »Du meinst, wir sollten direkt den Speicher manipulieren?« Er sah sich um. »Noch wäre Zeit dazu. Wie setzen wir die Bits?«</w:t>
      </w:r>
    </w:p>
    <w:p w14:paraId="4DFB76D5" w14:textId="77777777" w:rsidR="00B74365" w:rsidRDefault="002F7164">
      <w:pPr>
        <w:pStyle w:val="Textkrper"/>
      </w:pPr>
      <w:r>
        <w:t xml:space="preserve">»Alles Einsen«, beschloss Free spontan. Er schloss </w:t>
      </w:r>
      <w:proofErr w:type="spellStart"/>
      <w:r>
        <w:t>derairs</w:t>
      </w:r>
      <w:proofErr w:type="spellEnd"/>
      <w:r>
        <w:t xml:space="preserve"> Identifikator an den Manipulator an und tippte sechzehn Einsen ein. Der Vorgang war sofort abgeschlossen, und Free trennte die Geräte voneinander.</w:t>
      </w:r>
    </w:p>
    <w:p w14:paraId="430AB3B4" w14:textId="77777777" w:rsidR="00B74365" w:rsidRDefault="002F7164">
      <w:pPr>
        <w:pStyle w:val="Textkrper"/>
      </w:pPr>
      <w:r>
        <w:t>»Du bist jetzt Konrad Irby«, mutmaßte yury. »Dann öffne uns mal die Tür.«</w:t>
      </w:r>
    </w:p>
    <w:p w14:paraId="0C9CD091" w14:textId="77777777" w:rsidR="00B74365" w:rsidRDefault="002F7164">
      <w:pPr>
        <w:pStyle w:val="Textkrper"/>
      </w:pPr>
      <w:r>
        <w:t xml:space="preserve">Als Free daraufhin den Identifikator vor ein grün schimmerndes </w:t>
      </w:r>
      <w:proofErr w:type="spellStart"/>
      <w:r>
        <w:t>Lesefeld</w:t>
      </w:r>
      <w:proofErr w:type="spellEnd"/>
      <w:r>
        <w:t xml:space="preserve"> auf Kopfhöhe hielt, geschah überhaupt nichts. Der säulenlose Klotz stand unverändert mit seiner Grundseite auf dem Betonboden und verweigerte den Zutritt. Möglicherweise hatte der eingespeicherte Name ebenfalls einen Einfluss?</w:t>
      </w:r>
    </w:p>
    <w:p w14:paraId="76FA0BC9" w14:textId="77777777" w:rsidR="00B74365" w:rsidRDefault="002F7164">
      <w:pPr>
        <w:pStyle w:val="Textkrper"/>
      </w:pPr>
      <w:r>
        <w:t>»derair könnte niemals den Rang des Diktators erreichen«, gab yury zu bedenken. »Die von dir eingetippte Kombination ist unlogisch und wird vielleicht deshalb abgelehnt.«</w:t>
      </w:r>
    </w:p>
    <w:p w14:paraId="71A3184D" w14:textId="77777777" w:rsidR="00B74365" w:rsidRDefault="002F7164">
      <w:pPr>
        <w:pStyle w:val="Textkrper"/>
      </w:pPr>
      <w:r>
        <w:t>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14:paraId="18E82C99" w14:textId="77777777" w:rsidR="00B74365" w:rsidRDefault="002F7164">
      <w:pPr>
        <w:pStyle w:val="Textkrper"/>
      </w:pPr>
      <w:r>
        <w:t xml:space="preserve">»Dann ist Konrad Irby vielleicht doch die Null«, riet Alexandra. Sie programmierte den Rang entsprechend um und hielt den Identifikator gegen das </w:t>
      </w:r>
      <w:proofErr w:type="spellStart"/>
      <w:r>
        <w:t>Lesefeld</w:t>
      </w:r>
      <w:proofErr w:type="spellEnd"/>
      <w:r>
        <w:t xml:space="preserve"> – ohne Erfolg. Auch ausgefallenere Bitfolgen wie »1010101010101010« oder »1000000000000001« führten nicht zum Ziel.</w:t>
      </w:r>
    </w:p>
    <w:p w14:paraId="1E03AF58" w14:textId="77777777" w:rsidR="00B74365" w:rsidRDefault="002F7164">
      <w:pPr>
        <w:pStyle w:val="Textkrper"/>
      </w:pPr>
      <w:r>
        <w:t xml:space="preserve">»Ich glaube, wir brauchen den Namen eines </w:t>
      </w:r>
      <w:proofErr w:type="spellStart"/>
      <w:r>
        <w:t>Galaxievernichter</w:t>
      </w:r>
      <w:proofErr w:type="spellEnd"/>
      <w:r>
        <w:t>-Kommandanten«, sagte yury schließlich. »Und dessen Rang. Also eigentlich dessen Identifikator.«</w:t>
      </w:r>
    </w:p>
    <w:p w14:paraId="0E6A7A92" w14:textId="77777777" w:rsidR="00B74365" w:rsidRDefault="002F7164">
      <w:pPr>
        <w:pStyle w:val="Textkrper"/>
      </w:pPr>
      <w:r>
        <w:lastRenderedPageBreak/>
        <w:t>Free begutachtete die Ausrüstung seiner Kollegen. »Vielleicht kannst du deine Axt doch noch einsetzen, Alexandra.«</w:t>
      </w:r>
    </w:p>
    <w:p w14:paraId="25ECDDFA" w14:textId="77777777" w:rsidR="00B74365" w:rsidRDefault="002F7164">
      <w:pPr>
        <w:pStyle w:val="Textkrper"/>
      </w:pPr>
      <w:r>
        <w:t xml:space="preserve">»Für </w:t>
      </w:r>
      <w:proofErr w:type="gramStart"/>
      <w:r>
        <w:t>das Schott</w:t>
      </w:r>
      <w:proofErr w:type="gramEnd"/>
      <w:r>
        <w:t>?«, scherzte yury.</w:t>
      </w:r>
    </w:p>
    <w:p w14:paraId="0B0C765F" w14:textId="77777777" w:rsidR="00B74365" w:rsidRDefault="002F7164">
      <w:pPr>
        <w:pStyle w:val="Textkrper"/>
      </w:pPr>
      <w:r>
        <w:t>»Für irgendeine Haustür«, erklärte Free.</w:t>
      </w:r>
    </w:p>
    <w:p w14:paraId="7825D6FA" w14:textId="77777777" w:rsidR="00B74365" w:rsidRDefault="002F7164">
      <w:pPr>
        <w:pStyle w:val="Textkrper"/>
      </w:pPr>
      <w:r>
        <w:t>∞∞∞</w:t>
      </w:r>
    </w:p>
    <w:p w14:paraId="5EB52510" w14:textId="77777777" w:rsidR="00B74365" w:rsidRDefault="002F7164">
      <w:pPr>
        <w:pStyle w:val="Textkrper"/>
      </w:pPr>
      <w:r>
        <w:t>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14:paraId="665BB48C" w14:textId="77777777" w:rsidR="00B74365" w:rsidRDefault="002F7164">
      <w:pPr>
        <w:pStyle w:val="Textkrper"/>
      </w:pPr>
      <w:r>
        <w:t xml:space="preserve">yury verzog das Gesicht, blickte zwischen den beidseitig zwanzigstöckig aufragenden </w:t>
      </w:r>
      <w:proofErr w:type="spellStart"/>
      <w:r>
        <w:t>Brutalbauten</w:t>
      </w:r>
      <w:proofErr w:type="spellEnd"/>
      <w:r>
        <w:t xml:space="preserve">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14:paraId="672A419D" w14:textId="77777777" w:rsidR="00B74365" w:rsidRDefault="002F7164">
      <w:pPr>
        <w:pStyle w:val="Textkrper"/>
      </w:pPr>
      <w:r>
        <w:t>»Wir könnten uns vielleicht tatsächlich gewaltsam Zutritt durch das Eingangsschott verschaffen«, überlegte Alexandra. »Beispielsweise mit den Bordwaffen eines anderen Schiffs, zu dem wir Zugang haben.«</w:t>
      </w:r>
    </w:p>
    <w:p w14:paraId="5B240D4F" w14:textId="77777777" w:rsidR="00B74365" w:rsidRDefault="002F7164">
      <w:pPr>
        <w:pStyle w:val="Textkrper"/>
      </w:pPr>
      <w:r>
        <w:t>»Gut – nehmen wir an, das funktioniert.« yury grübelte. »Dann haben wir ein aufgeschmolzenes oder kaputtgeballertes Tor und Zugang zu einem riesigen Würfel voller toter Elektronik.«</w:t>
      </w:r>
    </w:p>
    <w:p w14:paraId="111F7169" w14:textId="77777777" w:rsidR="00B74365" w:rsidRDefault="002F7164">
      <w:pPr>
        <w:pStyle w:val="Textkrper"/>
      </w:pPr>
      <w:r>
        <w:t>»Ach so, uns fehlt eine Steuerungsmöglichkeit«, erkannte sie. »Zutritt allein genügt nicht.«</w:t>
      </w:r>
    </w:p>
    <w:p w14:paraId="7E4E7739" w14:textId="77777777" w:rsidR="00B74365" w:rsidRDefault="002F7164">
      <w:pPr>
        <w:pStyle w:val="Textkrper"/>
      </w:pPr>
      <w:r>
        <w:t>»Wenn wir einmal drin sind, könnten wir die Elektronik hacken«, glomm Begeisterung in Free auf. yury dämpfte diese jedoch umgehend.</w:t>
      </w:r>
    </w:p>
    <w:p w14:paraId="2340BABF" w14:textId="77777777" w:rsidR="00B74365" w:rsidRDefault="002F7164">
      <w:pPr>
        <w:pStyle w:val="Textkrper"/>
      </w:pPr>
      <w:r>
        <w:t>»</w:t>
      </w:r>
      <w:proofErr w:type="spellStart"/>
      <w:proofErr w:type="gramStart"/>
      <w:r>
        <w:t>Werd</w:t>
      </w:r>
      <w:proofErr w:type="spellEnd"/>
      <w:proofErr w:type="gramEnd"/>
      <w:r>
        <w:t xml:space="preserve"> nicht überheblich«, stellte er klar. »Wir sind in Eile und können nicht zwei Jahre warten, bis du ohne Handbuch die Sprache fremder Prozessoren erlernt hast. Du bist </w:t>
      </w:r>
      <w:proofErr w:type="gramStart"/>
      <w:r>
        <w:t>ja schon</w:t>
      </w:r>
      <w:proofErr w:type="gramEnd"/>
      <w:r>
        <w:t xml:space="preserve"> am Eingang gescheitert.«</w:t>
      </w:r>
    </w:p>
    <w:p w14:paraId="054900BD" w14:textId="77777777" w:rsidR="00B74365" w:rsidRDefault="002F7164">
      <w:pPr>
        <w:pStyle w:val="Textkrper"/>
      </w:pPr>
      <w:r>
        <w:t>Free schnappte nach Luft. »Momentan scheint es, als hätten wir alle Zeit der Welt«, meckerte er dann.</w:t>
      </w:r>
    </w:p>
    <w:p w14:paraId="5CAE13D9" w14:textId="77777777" w:rsidR="00B74365" w:rsidRDefault="002F7164">
      <w:pPr>
        <w:pStyle w:val="Textkrper"/>
      </w:pPr>
      <w:r>
        <w:t>yury nickte, noch immer mit dem Gesicht nach vorne gerichtet. »Noch haben wir das. Wenn wir uns gewaltsam Zutritt verschaffen, ändert sich das schlagartig.«</w:t>
      </w:r>
    </w:p>
    <w:p w14:paraId="1D3C46B9" w14:textId="77777777" w:rsidR="00B74365" w:rsidRDefault="002F7164">
      <w:pPr>
        <w:pStyle w:val="Textkrper"/>
      </w:pPr>
      <w:r>
        <w:t>»Was schlägst du stattdessen vor?«</w:t>
      </w:r>
    </w:p>
    <w:p w14:paraId="2C71E759" w14:textId="77777777" w:rsidR="00B74365" w:rsidRDefault="002F7164">
      <w:pPr>
        <w:pStyle w:val="Textkrper"/>
      </w:pPr>
      <w:r>
        <w:t xml:space="preserve">Die hinter einer Kurve hervortretende uggy-Polizeipatrouille enthob ihn einer Antwort. Niemand rührte sich; starr vor Schreck und unvorbereitet starrten sechs Augen in Richtung dreier uggys, die gemütlich die andere Straßenseite </w:t>
      </w:r>
      <w:proofErr w:type="gramStart"/>
      <w:r>
        <w:t>entlang liefen</w:t>
      </w:r>
      <w:proofErr w:type="gramEnd"/>
      <w:r>
        <w:t>. In ihrer tollpatschig-unbeholfenen Art wirkten die drei Riesen, als liefen sie talentlos auf Stelzen durch die Gegend.</w:t>
      </w:r>
    </w:p>
    <w:p w14:paraId="28C50764" w14:textId="77777777" w:rsidR="00B74365" w:rsidRDefault="002F7164">
      <w:pPr>
        <w:pStyle w:val="Textkrper"/>
      </w:pPr>
      <w:r>
        <w:lastRenderedPageBreak/>
        <w:t xml:space="preserve">»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w:t>
      </w:r>
      <w:proofErr w:type="spellStart"/>
      <w:r>
        <w:t>tag</w:t>
      </w:r>
      <w:proofErr w:type="spellEnd"/>
      <w:r>
        <w:t xml:space="preserve">. ich </w:t>
      </w:r>
      <w:proofErr w:type="spellStart"/>
      <w:r>
        <w:t>wuerde</w:t>
      </w:r>
      <w:proofErr w:type="spellEnd"/>
      <w:r>
        <w:t xml:space="preserve"> gerne zivilrechtliche </w:t>
      </w:r>
      <w:proofErr w:type="spellStart"/>
      <w:r>
        <w:t>ansprueche</w:t>
      </w:r>
      <w:proofErr w:type="spellEnd"/>
      <w:r>
        <w:t xml:space="preserve"> gegen einen </w:t>
      </w:r>
      <w:proofErr w:type="spellStart"/>
      <w:r>
        <w:t>raumschiffkommandanten</w:t>
      </w:r>
      <w:proofErr w:type="spellEnd"/>
      <w:r>
        <w:t xml:space="preserve"> geltend machen. bitte weisen sie mir den </w:t>
      </w:r>
      <w:proofErr w:type="spellStart"/>
      <w:r>
        <w:t>weg</w:t>
      </w:r>
      <w:proofErr w:type="spellEnd"/>
      <w:r>
        <w:t xml:space="preserve"> zur </w:t>
      </w:r>
      <w:proofErr w:type="spellStart"/>
      <w:r>
        <w:t>naechsten</w:t>
      </w:r>
      <w:proofErr w:type="spellEnd"/>
      <w:r>
        <w:t xml:space="preserve"> </w:t>
      </w:r>
      <w:proofErr w:type="spellStart"/>
      <w:r>
        <w:t>auskunftsstelle</w:t>
      </w:r>
      <w:proofErr w:type="spellEnd"/>
      <w:r>
        <w:t>.«</w:t>
      </w:r>
    </w:p>
    <w:p w14:paraId="29B95ACD" w14:textId="77777777" w:rsidR="00B74365" w:rsidRDefault="002F7164">
      <w:pPr>
        <w:pStyle w:val="Textkrper"/>
      </w:pPr>
      <w:r>
        <w:t>Alexandra und Free rissen sich zusammen, um nicht mit offenen Mündern zur anderen Straßenseite zu starren.</w:t>
      </w:r>
    </w:p>
    <w:p w14:paraId="46DD2B49" w14:textId="77777777" w:rsidR="00B74365" w:rsidRDefault="002F7164">
      <w:pPr>
        <w:pStyle w:val="Textkrper"/>
      </w:pPr>
      <w:r>
        <w:t xml:space="preserve">»guten </w:t>
      </w:r>
      <w:proofErr w:type="spellStart"/>
      <w:r>
        <w:t>tag</w:t>
      </w:r>
      <w:proofErr w:type="spellEnd"/>
      <w:r>
        <w:t xml:space="preserve">. die </w:t>
      </w:r>
      <w:proofErr w:type="spellStart"/>
      <w:r>
        <w:t>naechste</w:t>
      </w:r>
      <w:proofErr w:type="spellEnd"/>
      <w:r>
        <w:t xml:space="preserve"> </w:t>
      </w:r>
      <w:proofErr w:type="spellStart"/>
      <w:r>
        <w:t>auskunftsstelle</w:t>
      </w:r>
      <w:proofErr w:type="spellEnd"/>
      <w:r>
        <w:t xml:space="preserve"> befindet sich am </w:t>
      </w:r>
      <w:proofErr w:type="spellStart"/>
      <w:r>
        <w:t>ende</w:t>
      </w:r>
      <w:proofErr w:type="spellEnd"/>
      <w:r>
        <w:t xml:space="preserve"> der </w:t>
      </w:r>
      <w:proofErr w:type="spellStart"/>
      <w:r>
        <w:t>strasse</w:t>
      </w:r>
      <w:proofErr w:type="spellEnd"/>
      <w:r>
        <w:t xml:space="preserve"> rechts, drei </w:t>
      </w:r>
      <w:proofErr w:type="spellStart"/>
      <w:r>
        <w:t>kreuzungen</w:t>
      </w:r>
      <w:proofErr w:type="spellEnd"/>
      <w:r>
        <w:t xml:space="preserve"> geradeaus, links, rechts, </w:t>
      </w:r>
      <w:proofErr w:type="spellStart"/>
      <w:r>
        <w:t>fuenf</w:t>
      </w:r>
      <w:proofErr w:type="spellEnd"/>
      <w:r>
        <w:t xml:space="preserve"> geradeaus, auf der </w:t>
      </w:r>
      <w:proofErr w:type="spellStart"/>
      <w:r>
        <w:t>fahrtseite</w:t>
      </w:r>
      <w:proofErr w:type="spellEnd"/>
      <w:r>
        <w:t xml:space="preserve">. haben Sie ein </w:t>
      </w:r>
      <w:proofErr w:type="spellStart"/>
      <w:r>
        <w:t>touristenvisum</w:t>
      </w:r>
      <w:proofErr w:type="spellEnd"/>
      <w:r>
        <w:t>?«</w:t>
      </w:r>
    </w:p>
    <w:p w14:paraId="2DD26DEE" w14:textId="77777777" w:rsidR="00B74365" w:rsidRDefault="002F7164">
      <w:pPr>
        <w:pStyle w:val="Textkrper"/>
      </w:pPr>
      <w:r>
        <w:t xml:space="preserve">yury </w:t>
      </w:r>
      <w:proofErr w:type="spellStart"/>
      <w:r>
        <w:t>verabschietete</w:t>
      </w:r>
      <w:proofErr w:type="spellEnd"/>
      <w:r>
        <w:t xml:space="preserve"> sich ungerührt. »</w:t>
      </w:r>
      <w:proofErr w:type="spellStart"/>
      <w:r>
        <w:t>befaende</w:t>
      </w:r>
      <w:proofErr w:type="spellEnd"/>
      <w:r>
        <w:t xml:space="preserve"> ich mich sonst hier? vielen </w:t>
      </w:r>
      <w:proofErr w:type="spellStart"/>
      <w:r>
        <w:t>dank</w:t>
      </w:r>
      <w:proofErr w:type="spellEnd"/>
      <w:r>
        <w:t>.« Er kehrte zu seinen Freunden zurück, nachdem er die Straße erneut penibel auf Überquerbarkeit geprüft hatte. Die Patrouille setzte ihren Weg fort und war bald verschwunden.</w:t>
      </w:r>
    </w:p>
    <w:p w14:paraId="7CD01834" w14:textId="77777777" w:rsidR="00B74365" w:rsidRDefault="002F7164">
      <w:pPr>
        <w:pStyle w:val="Textkrper"/>
      </w:pPr>
      <w:r>
        <w:t>Alexandra fand als Erste ihre Sprache wieder. »Hast du noch alle Tassen im Schrank? Zivilrechtliche Ansprüche? Auskunftsstelle?«</w:t>
      </w:r>
    </w:p>
    <w:p w14:paraId="563D6D70" w14:textId="77777777" w:rsidR="00B74365" w:rsidRDefault="002F7164">
      <w:pPr>
        <w:pStyle w:val="Textkrper"/>
      </w:pPr>
      <w:r>
        <w:t>»Genial«, fand Free, »wie du die Straße überquert hast. Wie ein kleines Kind.«</w:t>
      </w:r>
    </w:p>
    <w:p w14:paraId="0D9C46EB" w14:textId="77777777" w:rsidR="00B74365" w:rsidRDefault="002F7164">
      <w:pPr>
        <w:pStyle w:val="Textkrper"/>
      </w:pPr>
      <w:r>
        <w:t>»Vorschriftsgemäß«, korrigierte yury, ohne tatsächlich eine Vorschrift zu kennen. »Scheint zumindest nicht verboten gewesen zu sein.«</w:t>
      </w:r>
    </w:p>
    <w:p w14:paraId="3F59680F" w14:textId="77777777" w:rsidR="00B74365" w:rsidRDefault="002F7164">
      <w:pPr>
        <w:pStyle w:val="Textkrper"/>
      </w:pPr>
      <w:r>
        <w:t>»Das heißt, wir halten uns an die Weganweisungen und landen an einem Ort, an dem es die gewünschte Information gibt?«, hakte Alexandra nach.</w:t>
      </w:r>
    </w:p>
    <w:p w14:paraId="63F9D440" w14:textId="77777777" w:rsidR="00B74365" w:rsidRDefault="002F7164">
      <w:pPr>
        <w:pStyle w:val="Textkrper"/>
      </w:pPr>
      <w:r>
        <w:t>»Kann schon sein«, sagte yury. Dann lief er weiter in die ursprüngliche Richtung; seine Freunde folgten ihm verwirrt, aber immerhin nicht mehr planlos.</w:t>
      </w:r>
    </w:p>
    <w:p w14:paraId="02507C10" w14:textId="77777777" w:rsidR="00B74365" w:rsidRDefault="002F7164">
      <w:pPr>
        <w:pStyle w:val="Textkrper"/>
      </w:pPr>
      <w:r>
        <w:t>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14:paraId="64B41900" w14:textId="77777777" w:rsidR="00B74365" w:rsidRDefault="002F7164">
      <w:pPr>
        <w:pStyle w:val="Textkrper"/>
      </w:pPr>
      <w:r>
        <w:t>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14:paraId="6C2FEEC4" w14:textId="77777777" w:rsidR="00B74365" w:rsidRDefault="002F7164">
      <w:pPr>
        <w:pStyle w:val="Textkrper"/>
      </w:pPr>
      <w:r>
        <w:t>»Ich würde mich hüten, irgendeinen anderen Weg zu nehmen«, bekräftigte Alexandra diese Ansicht. »Hier gibt es bestimmt auch Einbahnwege für Fußgänger.«</w:t>
      </w:r>
    </w:p>
    <w:p w14:paraId="05E7B6EA" w14:textId="77777777" w:rsidR="00B74365" w:rsidRDefault="002F7164">
      <w:pPr>
        <w:pStyle w:val="Textkrper"/>
      </w:pPr>
      <w:r>
        <w:lastRenderedPageBreak/>
        <w:t>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14:paraId="2560DD17" w14:textId="77777777" w:rsidR="00B74365" w:rsidRDefault="002F7164">
      <w:pPr>
        <w:pStyle w:val="Textkrper"/>
      </w:pPr>
      <w:r>
        <w:t>Die drei Besucher kamen an mehreren Geschäften vorbei, die als solche nur an kleingedrucktem Text auf den Außenfenstern zu erkennen waren. Von Schaufenstern oder gar bunter Beleuchtung schienen die uggys nichts zu halten oder zu verstehen.</w:t>
      </w:r>
    </w:p>
    <w:p w14:paraId="100E8A09" w14:textId="77777777" w:rsidR="00B74365" w:rsidRDefault="002F7164">
      <w:pPr>
        <w:pStyle w:val="Textkrper"/>
      </w:pPr>
      <w:r>
        <w:rPr>
          <w:i/>
        </w:rPr>
        <w:t>»Bekleidung. Alle Graustufen, alle Größen.«</w:t>
      </w:r>
      <w:r>
        <w:t xml:space="preserve"> Alexandra lachte. </w:t>
      </w:r>
      <w:r>
        <w:rPr>
          <w:i/>
        </w:rPr>
        <w:t>»Nahrung. Proteinwürfel, Vitamintabletten, Wasser.«</w:t>
      </w:r>
    </w:p>
    <w:p w14:paraId="18D2241C" w14:textId="77777777" w:rsidR="00B74365" w:rsidRDefault="002F7164">
      <w:pPr>
        <w:pStyle w:val="Textkrper"/>
      </w:pPr>
      <w:r>
        <w:t>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14:paraId="50BFF96C" w14:textId="77777777" w:rsidR="00B74365" w:rsidRDefault="002F7164">
      <w:pPr>
        <w:pStyle w:val="Textkrper"/>
      </w:pPr>
      <w:r>
        <w:t xml:space="preserve">Die Wegbeschreibung der Patrouille war korrekt gewesen: </w:t>
      </w:r>
      <w:r>
        <w:rPr>
          <w:i/>
        </w:rPr>
        <w:t>»Adressauskunft«</w:t>
      </w:r>
      <w:r>
        <w:t xml:space="preserve"> stand neben fünfzig anderen Behördennamen in einer Liste an der Glastür. </w:t>
      </w:r>
      <w:r>
        <w:rPr>
          <w:i/>
        </w:rPr>
        <w:t>»Zweites Obergeschoss.«</w:t>
      </w:r>
    </w:p>
    <w:p w14:paraId="6FD0875D" w14:textId="77777777" w:rsidR="00B74365" w:rsidRDefault="002F7164">
      <w:pPr>
        <w:pStyle w:val="Textkrper"/>
      </w:pPr>
      <w:r>
        <w:t xml:space="preserve">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w:t>
      </w:r>
      <w:proofErr w:type="spellStart"/>
      <w:r>
        <w:t>Auskunftsuchenden</w:t>
      </w:r>
      <w:proofErr w:type="spellEnd"/>
      <w:r>
        <w:t xml:space="preserve">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14:paraId="2DE5E08A" w14:textId="77777777" w:rsidR="00B74365" w:rsidRDefault="002F7164">
      <w:pPr>
        <w:pStyle w:val="Textkrper"/>
      </w:pPr>
      <w:r>
        <w:t xml:space="preserve">Im zweiten Obergeschoss führte ein breiter Gang zu beiden Seiten </w:t>
      </w:r>
      <w:proofErr w:type="gramStart"/>
      <w:r>
        <w:t>vom offenen Treppenhaus</w:t>
      </w:r>
      <w:proofErr w:type="gramEnd"/>
      <w:r>
        <w:t xml:space="preserve"> weg. Dem Treppenhaus gegenüber lagen Verwaltungsräume und eine </w:t>
      </w:r>
      <w:proofErr w:type="spellStart"/>
      <w:r>
        <w:t>Wegweisertafel</w:t>
      </w:r>
      <w:proofErr w:type="spellEnd"/>
      <w:r>
        <w:t>: Der gesuchte Raum befand sich rechts vom Leser, vier Türen weiter, auf der linken Gangseite. Klar verständliche Laufanweisungen anstelle bunter Karten waren einer der wenigen Vorteile der uggy-Bürokratie.</w:t>
      </w:r>
    </w:p>
    <w:p w14:paraId="66E3DB62" w14:textId="77777777" w:rsidR="00B74365" w:rsidRDefault="002F7164">
      <w:pPr>
        <w:pStyle w:val="Textkrper"/>
      </w:pPr>
      <w:r>
        <w:t>Wie alle Türen bestand auch die vierte Tür links aus Glas, schob sich automatisch zur Seite und schloss sich hinter den Kunden.</w:t>
      </w:r>
    </w:p>
    <w:p w14:paraId="4E6422DB" w14:textId="77777777" w:rsidR="00B74365" w:rsidRDefault="002F7164">
      <w:pPr>
        <w:pStyle w:val="Textkrper"/>
      </w:pPr>
      <w:r>
        <w:t>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14:paraId="729A06BE" w14:textId="77777777" w:rsidR="00B74365" w:rsidRDefault="002F7164">
      <w:pPr>
        <w:pStyle w:val="Textkrper"/>
      </w:pPr>
      <w:r>
        <w:lastRenderedPageBreak/>
        <w:t>Alexandra löste sich mit mäßigem Interesse von dem Anblick. »Vielleicht ist heute ein Feiertag oder so etwas.« Sie wandte sich dem Automaten zu. »Hoffentlich bekommt man hier rund um die Uhr eine Auskunft.«</w:t>
      </w:r>
    </w:p>
    <w:p w14:paraId="1A01A967" w14:textId="77777777" w:rsidR="00B74365" w:rsidRDefault="002F7164">
      <w:pPr>
        <w:pStyle w:val="Textkrper"/>
      </w:pPr>
      <w:r>
        <w:t>Um den Text in uggy-Sprache zu entziffern, las sie ihn mit deutscher Aussprache vom Bildschirm vor. Das Übersetzungsgerät an ihrem Gürtel sprach daraufhin eine Übersetzung aus.</w:t>
      </w:r>
    </w:p>
    <w:p w14:paraId="4CCC89FE" w14:textId="77777777" w:rsidR="00B74365" w:rsidRDefault="002F7164">
      <w:pPr>
        <w:pStyle w:val="Textkrper"/>
      </w:pPr>
      <w:r>
        <w:rPr>
          <w:i/>
        </w:rPr>
        <w:t xml:space="preserve">»bitte selektieren sie die </w:t>
      </w:r>
      <w:proofErr w:type="spellStart"/>
      <w:r>
        <w:rPr>
          <w:i/>
        </w:rPr>
        <w:t>kategorie</w:t>
      </w:r>
      <w:proofErr w:type="spellEnd"/>
      <w:r>
        <w:rPr>
          <w:i/>
        </w:rPr>
        <w:t xml:space="preserve"> ihrer </w:t>
      </w:r>
      <w:proofErr w:type="spellStart"/>
      <w:r>
        <w:rPr>
          <w:i/>
        </w:rPr>
        <w:t>auskunfterhebung</w:t>
      </w:r>
      <w:proofErr w:type="spellEnd"/>
      <w:r>
        <w:rPr>
          <w:i/>
        </w:rPr>
        <w:t xml:space="preserve"> aus der folgenden divisionsliste durch </w:t>
      </w:r>
      <w:proofErr w:type="spellStart"/>
      <w:r>
        <w:rPr>
          <w:i/>
        </w:rPr>
        <w:t>eingabe</w:t>
      </w:r>
      <w:proofErr w:type="spellEnd"/>
      <w:r>
        <w:rPr>
          <w:i/>
        </w:rPr>
        <w:t xml:space="preserve"> der entsprechenden </w:t>
      </w:r>
      <w:proofErr w:type="spellStart"/>
      <w:r>
        <w:rPr>
          <w:i/>
        </w:rPr>
        <w:t>abteilungsnummer</w:t>
      </w:r>
      <w:proofErr w:type="spellEnd"/>
      <w:r>
        <w:rPr>
          <w:i/>
        </w:rPr>
        <w:t xml:space="preserve">. 1.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kartoffeln</w:t>
      </w:r>
      <w:proofErr w:type="spellEnd"/>
      <w:r>
        <w:rPr>
          <w:i/>
        </w:rPr>
        <w:t xml:space="preserve">. 2.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mohrrueben</w:t>
      </w:r>
      <w:proofErr w:type="spellEnd"/>
      <w:r>
        <w:rPr>
          <w:i/>
        </w:rPr>
        <w:t>.«</w:t>
      </w:r>
    </w:p>
    <w:p w14:paraId="5DD6AA3E" w14:textId="77777777" w:rsidR="00B74365" w:rsidRDefault="002F7164">
      <w:pPr>
        <w:pStyle w:val="Textkrper"/>
      </w:pPr>
      <w:r>
        <w:t xml:space="preserve">Stunden vergingen; die Menschen wechselten sich in zunehmender Heiserkeit mit dem Vorlesen ab. Siebenhundertdreißig Listeneinträge später horchten die Menschen auf. </w:t>
      </w:r>
      <w:r>
        <w:rPr>
          <w:i/>
        </w:rPr>
        <w:t xml:space="preserve">»73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teinmuehle</w:t>
      </w:r>
      <w:proofErr w:type="spellEnd"/>
      <w:r>
        <w:rPr>
          <w:i/>
        </w:rPr>
        <w:t xml:space="preserve">. 73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felsteiler</w:t>
      </w:r>
      <w:proofErr w:type="spellEnd"/>
      <w:r>
        <w:rPr>
          <w:i/>
        </w:rPr>
        <w:t xml:space="preserve">. 73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ergspalter</w:t>
      </w:r>
      <w:proofErr w:type="spellEnd"/>
      <w:r>
        <w:rPr>
          <w:i/>
        </w:rPr>
        <w:t xml:space="preserve">. 73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ebirgsplaetter</w:t>
      </w:r>
      <w:proofErr w:type="spellEnd"/>
      <w:r>
        <w:rPr>
          <w:i/>
        </w:rPr>
        <w:t xml:space="preserve">. 73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eteoroidzerstaeuber</w:t>
      </w:r>
      <w:proofErr w:type="spellEnd"/>
      <w:r>
        <w:rPr>
          <w:i/>
        </w:rPr>
        <w:t xml:space="preserve">. 73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asteroidverbrenner</w:t>
      </w:r>
      <w:proofErr w:type="spellEnd"/>
      <w:r>
        <w:rPr>
          <w:i/>
        </w:rPr>
        <w:t xml:space="preserve">. 73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ondbrecher</w:t>
      </w:r>
      <w:proofErr w:type="spellEnd"/>
      <w:r>
        <w:rPr>
          <w:i/>
        </w:rPr>
        <w:t xml:space="preserve">. 73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zwergplanetsprenger</w:t>
      </w:r>
      <w:proofErr w:type="spellEnd"/>
      <w:r>
        <w:rPr>
          <w:i/>
        </w:rPr>
        <w:t xml:space="preserve">. 73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planetenzerstoerer</w:t>
      </w:r>
      <w:proofErr w:type="spellEnd"/>
      <w:r>
        <w:rPr>
          <w:i/>
        </w:rPr>
        <w:t xml:space="preserve">. 73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riesenschmelzer</w:t>
      </w:r>
      <w:proofErr w:type="spellEnd"/>
      <w:r>
        <w:rPr>
          <w:i/>
        </w:rPr>
        <w:t xml:space="preserve">. 74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sriesensauger</w:t>
      </w:r>
      <w:proofErr w:type="spellEnd"/>
      <w:r>
        <w:rPr>
          <w:i/>
        </w:rPr>
        <w:t xml:space="preserve">. 74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raunzwergkuehler</w:t>
      </w:r>
      <w:proofErr w:type="spellEnd"/>
      <w:r>
        <w:rPr>
          <w:i/>
        </w:rPr>
        <w:t xml:space="preserve">. 74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rotzwergschrumpfer</w:t>
      </w:r>
      <w:proofErr w:type="spellEnd"/>
      <w:r>
        <w:rPr>
          <w:i/>
        </w:rPr>
        <w:t xml:space="preserve">. 74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eißzwergdestabilisator</w:t>
      </w:r>
      <w:proofErr w:type="spellEnd"/>
      <w:r>
        <w:rPr>
          <w:i/>
        </w:rPr>
        <w:t xml:space="preserve">. 74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titansternaufloeser</w:t>
      </w:r>
      <w:proofErr w:type="spellEnd"/>
      <w:r>
        <w:rPr>
          <w:i/>
        </w:rPr>
        <w:t xml:space="preserve">. 74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ensternfresser</w:t>
      </w:r>
      <w:proofErr w:type="spellEnd"/>
      <w:r>
        <w:rPr>
          <w:i/>
        </w:rPr>
        <w:t xml:space="preserve">. 74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kalziumsternverschlinger</w:t>
      </w:r>
      <w:proofErr w:type="spellEnd"/>
      <w:r>
        <w:rPr>
          <w:i/>
        </w:rPr>
        <w:t xml:space="preserve">. 74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asserstoffsternzerpfluecker</w:t>
      </w:r>
      <w:proofErr w:type="spellEnd"/>
      <w:r>
        <w:rPr>
          <w:i/>
        </w:rPr>
        <w:t xml:space="preserve">. 74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heliumsternzerfetzer</w:t>
      </w:r>
      <w:proofErr w:type="spellEnd"/>
      <w:r>
        <w:rPr>
          <w:i/>
        </w:rPr>
        <w:t xml:space="preserve">. 74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orbitentwurzler</w:t>
      </w:r>
      <w:proofErr w:type="spellEnd"/>
      <w:r>
        <w:rPr>
          <w:i/>
        </w:rPr>
        <w:t xml:space="preserve">. 75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ystemzerquetscher</w:t>
      </w:r>
      <w:proofErr w:type="spellEnd"/>
      <w:r>
        <w:rPr>
          <w:i/>
        </w:rPr>
        <w:t xml:space="preserve">. 75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nebelverwuester</w:t>
      </w:r>
      <w:proofErr w:type="spellEnd"/>
      <w:r>
        <w:rPr>
          <w:i/>
        </w:rPr>
        <w:t xml:space="preserve">. 75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laxievernichter</w:t>
      </w:r>
      <w:proofErr w:type="spellEnd"/>
      <w:r>
        <w:rPr>
          <w:i/>
        </w:rPr>
        <w:t xml:space="preserve">. 753. zivile </w:t>
      </w:r>
      <w:proofErr w:type="spellStart"/>
      <w:r>
        <w:rPr>
          <w:i/>
        </w:rPr>
        <w:t>raumfahrzeuge</w:t>
      </w:r>
      <w:proofErr w:type="spellEnd"/>
      <w:r>
        <w:rPr>
          <w:i/>
        </w:rPr>
        <w:t xml:space="preserve"> klasse </w:t>
      </w:r>
      <w:proofErr w:type="spellStart"/>
      <w:r>
        <w:rPr>
          <w:i/>
        </w:rPr>
        <w:t>steinschlepper</w:t>
      </w:r>
      <w:proofErr w:type="spellEnd"/>
      <w:r>
        <w:rPr>
          <w:i/>
        </w:rPr>
        <w:t xml:space="preserve">. 754. zivile </w:t>
      </w:r>
      <w:proofErr w:type="spellStart"/>
      <w:r>
        <w:rPr>
          <w:i/>
        </w:rPr>
        <w:t>raumfahrzeuge</w:t>
      </w:r>
      <w:proofErr w:type="spellEnd"/>
      <w:r>
        <w:rPr>
          <w:i/>
        </w:rPr>
        <w:t xml:space="preserve"> klasse </w:t>
      </w:r>
      <w:proofErr w:type="spellStart"/>
      <w:r>
        <w:rPr>
          <w:i/>
        </w:rPr>
        <w:t>felstraeger</w:t>
      </w:r>
      <w:proofErr w:type="spellEnd"/>
      <w:r>
        <w:rPr>
          <w:i/>
        </w:rPr>
        <w:t>.«</w:t>
      </w:r>
    </w:p>
    <w:p w14:paraId="0F4DE59E" w14:textId="77777777" w:rsidR="00B74365" w:rsidRDefault="002F7164">
      <w:pPr>
        <w:pStyle w:val="Textkrper"/>
      </w:pPr>
      <w:r>
        <w:t>»Stopp, wir brauchen die Sieben Fünf Zwei«, rief Alexandra.</w:t>
      </w:r>
    </w:p>
    <w:p w14:paraId="3A6E90C0" w14:textId="77777777" w:rsidR="00B74365" w:rsidRDefault="002F7164">
      <w:pPr>
        <w:pStyle w:val="Textkrper"/>
      </w:pPr>
      <w:r>
        <w:t>Free unterbrach seinen gelangweilten Redefluss und tippte »752« ein. Nichts geschah, bis yury sich neben ihn stellte und den grünen Bestätigungsknopf drückte. Dann las yury den neuen Bildschirminhalt vor.</w:t>
      </w:r>
    </w:p>
    <w:p w14:paraId="3EB3F1FD" w14:textId="77777777" w:rsidR="00B74365" w:rsidRDefault="002F7164">
      <w:pPr>
        <w:pStyle w:val="Textkrper"/>
      </w:pPr>
      <w:r>
        <w:rPr>
          <w:i/>
        </w:rPr>
        <w:t xml:space="preserve">»bitte geben sie die </w:t>
      </w:r>
      <w:proofErr w:type="spellStart"/>
      <w:r>
        <w:rPr>
          <w:i/>
        </w:rPr>
        <w:t>kennnummer</w:t>
      </w:r>
      <w:proofErr w:type="spellEnd"/>
      <w:r>
        <w:rPr>
          <w:i/>
        </w:rPr>
        <w:t xml:space="preserve"> des </w:t>
      </w:r>
      <w:proofErr w:type="spellStart"/>
      <w:r>
        <w:rPr>
          <w:i/>
        </w:rPr>
        <w:t>galaxievernichters</w:t>
      </w:r>
      <w:proofErr w:type="spellEnd"/>
      <w:r>
        <w:rPr>
          <w:i/>
        </w:rPr>
        <w:t xml:space="preserve"> ein.«</w:t>
      </w:r>
    </w:p>
    <w:p w14:paraId="18574164" w14:textId="77777777" w:rsidR="00B74365" w:rsidRDefault="002F7164">
      <w:pPr>
        <w:pStyle w:val="Textkrper"/>
      </w:pPr>
      <w:r>
        <w:t xml:space="preserve">Eigentlich war die Nummer egal; vier Stück schien es mindestens zu geben. Da die Nummer »03« auf jeden Fall existierte, tippte Free diese ein und bestätigte seine Eingabe. </w:t>
      </w:r>
      <w:r>
        <w:rPr>
          <w:i/>
        </w:rPr>
        <w:t xml:space="preserve">»der lord-220alpha. block 260-30.15. gesamtes </w:t>
      </w:r>
      <w:proofErr w:type="spellStart"/>
      <w:r>
        <w:rPr>
          <w:i/>
        </w:rPr>
        <w:t>gebaeude</w:t>
      </w:r>
      <w:proofErr w:type="spellEnd"/>
      <w:r>
        <w:rPr>
          <w:i/>
        </w:rPr>
        <w:t>.«</w:t>
      </w:r>
    </w:p>
    <w:p w14:paraId="667461EE" w14:textId="77777777" w:rsidR="00B74365" w:rsidRDefault="002F7164">
      <w:pPr>
        <w:pStyle w:val="Textkrper"/>
      </w:pPr>
      <w:r>
        <w:t>Alexandra fotografierte die Ziffern vom Bildschirm mit ihrem Smartphone ab. »Jetzt müssen wir nur noch herausfinden, wie Adressen auf ugghy aufgebaut sind. Ich finde, das sieht nach Koordinaten aus.«</w:t>
      </w:r>
    </w:p>
    <w:p w14:paraId="19DDE80A" w14:textId="77777777" w:rsidR="00B74365" w:rsidRDefault="002F7164">
      <w:pPr>
        <w:pStyle w:val="Textkrper"/>
      </w:pPr>
      <w:r>
        <w:t xml:space="preserve">»Wir könnten spaßeshalber einmal die Adresse dieser Behörde hier erfragen«, fiel Free ein. Der Vorschlag wurde sofort abgelehnt; niemand wollte die riesige Nummernliste weiter </w:t>
      </w:r>
      <w:r>
        <w:lastRenderedPageBreak/>
        <w:t>durchsuchen. Stattdessen gab es hoffentlich irgendwo draußen ein Schild, das den Gebäudeblock mit einer Nummer bezeichnete.</w:t>
      </w:r>
    </w:p>
    <w:p w14:paraId="711B95C8" w14:textId="77777777" w:rsidR="00B74365" w:rsidRDefault="002F7164">
      <w:pPr>
        <w:pStyle w:val="Textkrper"/>
      </w:pPr>
      <w:r>
        <w:t xml:space="preserve">Ungehindert und anscheinend unbemerkt kletterten yury, Free und Alexandra die Stufen ins Erdgeschoss hinab und verließen das Gebäude. Außen bemerkten die Freunde eine Nummernfolge, die auf </w:t>
      </w:r>
      <w:proofErr w:type="spellStart"/>
      <w:r>
        <w:t>Fußhöhe</w:t>
      </w:r>
      <w:proofErr w:type="spellEnd"/>
      <w:r>
        <w:t xml:space="preserve"> in die Wand graviert war: »200-143.4.«</w:t>
      </w:r>
    </w:p>
    <w:p w14:paraId="4A4E04CE" w14:textId="77777777" w:rsidR="00B74365" w:rsidRDefault="002F7164">
      <w:pPr>
        <w:pStyle w:val="Textkrper"/>
      </w:pPr>
      <w:r>
        <w:t>Das linke Nebengebäude trug die Bezeichnung »200-143.5«, das rechte Nebengebäude hieß »200-143.3«. Gegenüber – das erkannte yury mühsam ohne Straßenüberquerung – stand »200-142.4« am Boden.</w:t>
      </w:r>
    </w:p>
    <w:p w14:paraId="2E1B2316" w14:textId="77777777" w:rsidR="00B74365" w:rsidRDefault="002F7164">
      <w:pPr>
        <w:pStyle w:val="Textkrper"/>
      </w:pPr>
      <w:r>
        <w:t>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14:paraId="621DCB12" w14:textId="77777777" w:rsidR="00B74365" w:rsidRDefault="002F7164">
      <w:pPr>
        <w:pStyle w:val="Textkrper"/>
      </w:pPr>
      <w:r>
        <w:t>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14:paraId="2C0467B4" w14:textId="77777777" w:rsidR="00B74365" w:rsidRDefault="002F7164">
      <w:pPr>
        <w:pStyle w:val="Textkrper"/>
      </w:pPr>
      <w:r>
        <w:rPr>
          <w:i/>
        </w:rPr>
        <w:t>»</w:t>
      </w:r>
      <w:proofErr w:type="spellStart"/>
      <w:r>
        <w:rPr>
          <w:i/>
        </w:rPr>
        <w:t>awud-uwnaadgn</w:t>
      </w:r>
      <w:proofErr w:type="spellEnd"/>
      <w:r>
        <w:rPr>
          <w:i/>
        </w:rPr>
        <w:t>«</w:t>
      </w:r>
      <w:r>
        <w:t xml:space="preserve">, las Alexandra die auf zwei Zeilen umgebrochene Beschriftung vor. </w:t>
      </w:r>
      <w:r>
        <w:rPr>
          <w:i/>
        </w:rPr>
        <w:t>»</w:t>
      </w:r>
      <w:proofErr w:type="spellStart"/>
      <w:r>
        <w:rPr>
          <w:i/>
        </w:rPr>
        <w:t>umweltzone</w:t>
      </w:r>
      <w:proofErr w:type="spellEnd"/>
      <w:r>
        <w:rPr>
          <w:i/>
        </w:rPr>
        <w:t>«</w:t>
      </w:r>
      <w:r>
        <w:t>, sprach ihr Übersetzungsgerät.</w:t>
      </w:r>
    </w:p>
    <w:p w14:paraId="400B2906" w14:textId="77777777" w:rsidR="00B74365" w:rsidRDefault="002F7164">
      <w:pPr>
        <w:pStyle w:val="Textkrper"/>
      </w:pPr>
      <w:r>
        <w:t>»Das trifft sich gut«, fand Free. »Weniger potenzielle Begegnungen mit uggys, sauberere Luft, freier Fußweg für uns.« Mit dieser Meinung stand er jedoch allein da; seinen Freunden war die äußerlich in keiner Weise anders aussehende Straße nicht geheuer.</w:t>
      </w:r>
    </w:p>
    <w:p w14:paraId="0731B3B5" w14:textId="77777777" w:rsidR="00B74365" w:rsidRDefault="002F7164">
      <w:pPr>
        <w:pStyle w:val="Textkrper"/>
      </w:pPr>
      <w:r>
        <w:t>yury bemühte sich um eine diplomatische Lösung. »Wir müssen sowieso noch die erste Koordinate erhöhen. Vielleicht gibt es an der nächsten Kreuzung weniger Unwägbarkeiten.«</w:t>
      </w:r>
    </w:p>
    <w:p w14:paraId="18C7E925" w14:textId="77777777" w:rsidR="00B74365" w:rsidRDefault="002F7164">
      <w:pPr>
        <w:pStyle w:val="Textkrper"/>
      </w:pPr>
      <w:r>
        <w:t>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14:paraId="4847E15F" w14:textId="77777777" w:rsidR="00B74365" w:rsidRDefault="002F7164">
      <w:pPr>
        <w:pStyle w:val="Textkrper"/>
      </w:pPr>
      <w:r>
        <w:rPr>
          <w:i/>
        </w:rPr>
        <w:t>»</w:t>
      </w:r>
      <w:proofErr w:type="spellStart"/>
      <w:r>
        <w:rPr>
          <w:i/>
        </w:rPr>
        <w:t>grankgrank-grank</w:t>
      </w:r>
      <w:proofErr w:type="spellEnd"/>
      <w:r>
        <w:rPr>
          <w:i/>
        </w:rPr>
        <w:t>.«</w:t>
      </w:r>
      <w:r>
        <w:t xml:space="preserve"> Der Übersetzer konnte nur bedingt weiterhelfen: </w:t>
      </w:r>
      <w:r>
        <w:rPr>
          <w:i/>
        </w:rPr>
        <w:t>»Mehrdeutige Beschriftung. Es ist jedoch bekannt, dass es sich um eine Warnung handeln muss.«</w:t>
      </w:r>
    </w:p>
    <w:p w14:paraId="089DC472" w14:textId="77777777" w:rsidR="00B74365" w:rsidRDefault="002F7164">
      <w:pPr>
        <w:pStyle w:val="Textkrper"/>
      </w:pPr>
      <w:r>
        <w:t>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14:paraId="2785EF1B" w14:textId="77777777" w:rsidR="00B74365" w:rsidRDefault="002F7164">
      <w:pPr>
        <w:pStyle w:val="Textkrper"/>
      </w:pPr>
      <w:r>
        <w:t xml:space="preserve">»202-111.1« hieß das Haus, mit dem der nächste Block begann. Auch dort hielt ein Blechschild die Wandernden von einem Abbiegen nach links ab: </w:t>
      </w:r>
      <w:r>
        <w:rPr>
          <w:i/>
        </w:rPr>
        <w:t>»nur für diplomatische sonderfahrzeuge.«</w:t>
      </w:r>
    </w:p>
    <w:p w14:paraId="5832A04B" w14:textId="77777777" w:rsidR="00B74365" w:rsidRDefault="002F7164">
      <w:pPr>
        <w:pStyle w:val="Textkrper"/>
      </w:pPr>
      <w:r>
        <w:lastRenderedPageBreak/>
        <w:t xml:space="preserve">Der Eindruck, das Problem ließe sich umgehen, schwand mit jedem weiteren Schild. Einmal wurde sogar vor Tretminen gewarnt, bei denen es sich vollkommen </w:t>
      </w:r>
      <w:proofErr w:type="spellStart"/>
      <w:r>
        <w:t>uneuphemistisch</w:t>
      </w:r>
      <w:proofErr w:type="spellEnd"/>
      <w:r>
        <w:t xml:space="preserve">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14:paraId="293C5402" w14:textId="77777777" w:rsidR="00B74365" w:rsidRDefault="002F7164">
      <w:pPr>
        <w:pStyle w:val="Textkrper"/>
      </w:pPr>
      <w:r>
        <w:t>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14:paraId="0A6FA6BF" w14:textId="77777777" w:rsidR="00B74365" w:rsidRDefault="002F7164">
      <w:pPr>
        <w:pStyle w:val="Textkrper"/>
      </w:pPr>
      <w:r>
        <w:t xml:space="preserve">»sie tragen keine der in </w:t>
      </w:r>
      <w:proofErr w:type="spellStart"/>
      <w:r>
        <w:t>paragraf</w:t>
      </w:r>
      <w:proofErr w:type="spellEnd"/>
      <w:r>
        <w:t xml:space="preserve"> </w:t>
      </w:r>
      <w:proofErr w:type="spellStart"/>
      <w:r>
        <w:t>dreitausendfuenfhundertzweiundzwanzig</w:t>
      </w:r>
      <w:proofErr w:type="spellEnd"/>
      <w:r>
        <w:t xml:space="preserve"> a bis f </w:t>
      </w:r>
      <w:proofErr w:type="spellStart"/>
      <w:r>
        <w:t>strassenverkehrsordnung</w:t>
      </w:r>
      <w:proofErr w:type="spellEnd"/>
      <w:r>
        <w:t xml:space="preserve"> aufgelisteten </w:t>
      </w:r>
      <w:proofErr w:type="spellStart"/>
      <w:r>
        <w:t>umweltplaketten</w:t>
      </w:r>
      <w:proofErr w:type="spellEnd"/>
      <w:r>
        <w:t xml:space="preserve">, befinden sich jedoch in einer </w:t>
      </w:r>
      <w:proofErr w:type="spellStart"/>
      <w:r>
        <w:t>umweltzone</w:t>
      </w:r>
      <w:proofErr w:type="spellEnd"/>
      <w:r>
        <w:t xml:space="preserve">. sie begehen eine </w:t>
      </w:r>
      <w:proofErr w:type="spellStart"/>
      <w:r>
        <w:t>straftat</w:t>
      </w:r>
      <w:proofErr w:type="spellEnd"/>
      <w:r>
        <w:t>!«</w:t>
      </w:r>
    </w:p>
    <w:p w14:paraId="785CB4F1" w14:textId="77777777" w:rsidR="00B74365" w:rsidRDefault="002F7164">
      <w:pPr>
        <w:pStyle w:val="Textkrper"/>
      </w:pPr>
      <w:r>
        <w:t xml:space="preserve">yury trat nach vorne. »guten </w:t>
      </w:r>
      <w:proofErr w:type="spellStart"/>
      <w:r>
        <w:t>tag</w:t>
      </w:r>
      <w:proofErr w:type="spellEnd"/>
      <w:r>
        <w:t xml:space="preserve">. wie ist ihr </w:t>
      </w:r>
      <w:proofErr w:type="spellStart"/>
      <w:r>
        <w:t>name</w:t>
      </w:r>
      <w:proofErr w:type="spellEnd"/>
      <w:r>
        <w:t>?«</w:t>
      </w:r>
    </w:p>
    <w:p w14:paraId="17966D4D" w14:textId="77777777" w:rsidR="00B74365" w:rsidRDefault="002F7164">
      <w:pPr>
        <w:pStyle w:val="Textkrper"/>
      </w:pPr>
      <w:r>
        <w:t xml:space="preserve">»mein </w:t>
      </w:r>
      <w:proofErr w:type="spellStart"/>
      <w:r>
        <w:t>name</w:t>
      </w:r>
      <w:proofErr w:type="spellEnd"/>
      <w:r>
        <w:t xml:space="preserve"> ist der blockleiter-25. wie ist ihr </w:t>
      </w:r>
      <w:proofErr w:type="spellStart"/>
      <w:r>
        <w:t>name</w:t>
      </w:r>
      <w:proofErr w:type="spellEnd"/>
      <w:r>
        <w:t xml:space="preserve">? sie begehen eine </w:t>
      </w:r>
      <w:proofErr w:type="spellStart"/>
      <w:r>
        <w:t>straftat</w:t>
      </w:r>
      <w:proofErr w:type="spellEnd"/>
      <w:r>
        <w:t>!«</w:t>
      </w:r>
    </w:p>
    <w:p w14:paraId="00EBDE3F" w14:textId="77777777" w:rsidR="00B74365" w:rsidRDefault="002F7164">
      <w:pPr>
        <w:pStyle w:val="Textkrper"/>
      </w:pPr>
      <w:r>
        <w:t xml:space="preserve">»mein </w:t>
      </w:r>
      <w:proofErr w:type="spellStart"/>
      <w:r>
        <w:t>name</w:t>
      </w:r>
      <w:proofErr w:type="spellEnd"/>
      <w:r>
        <w:t xml:space="preserve"> ist der nuniabiz-07. wir sind ganz umweltfreundlich zu </w:t>
      </w:r>
      <w:proofErr w:type="spellStart"/>
      <w:r>
        <w:t>fuss</w:t>
      </w:r>
      <w:proofErr w:type="spellEnd"/>
      <w:r>
        <w:t xml:space="preserve"> unterwegs.«</w:t>
      </w:r>
    </w:p>
    <w:p w14:paraId="73B9BDFF" w14:textId="77777777" w:rsidR="00B74365" w:rsidRDefault="002F7164">
      <w:pPr>
        <w:pStyle w:val="Textkrper"/>
      </w:pPr>
      <w:r>
        <w:t xml:space="preserve">Diese Zurechtweisung brachte den uggy vollends auf die Palme. Er bellte dem frechen Touristen zwei Köpfe unter seiner Augenhöhe in das unbeeindruckt dreinblickende Gesicht: »wollen sie etwa ihren co2-ausstoss leugnen? sie begehen eine </w:t>
      </w:r>
      <w:proofErr w:type="spellStart"/>
      <w:r>
        <w:t>straftat</w:t>
      </w:r>
      <w:proofErr w:type="spellEnd"/>
      <w:r>
        <w:t>!«</w:t>
      </w:r>
    </w:p>
    <w:p w14:paraId="37BAD8CC" w14:textId="77777777" w:rsidR="00B74365" w:rsidRDefault="002F7164">
      <w:pPr>
        <w:pStyle w:val="Textkrper"/>
      </w:pPr>
      <w:r>
        <w:t>»leugnen sie etwa ihren eigenen sauerstoffverbrauch?«, erkundigte sich yury.</w:t>
      </w:r>
    </w:p>
    <w:p w14:paraId="161BE48D" w14:textId="77777777" w:rsidR="00B74365" w:rsidRDefault="002F7164">
      <w:pPr>
        <w:pStyle w:val="Textkrper"/>
      </w:pPr>
      <w:r>
        <w:t xml:space="preserve">»mein </w:t>
      </w:r>
      <w:proofErr w:type="spellStart"/>
      <w:r>
        <w:t>verbrauch</w:t>
      </w:r>
      <w:proofErr w:type="spellEnd"/>
      <w:r>
        <w:t xml:space="preserve"> ist zertifiziert, ihrer nicht. ich zahle jeden </w:t>
      </w:r>
      <w:proofErr w:type="spellStart"/>
      <w:r>
        <w:t>monat</w:t>
      </w:r>
      <w:proofErr w:type="spellEnd"/>
      <w:r>
        <w:t xml:space="preserve"> ein halbes </w:t>
      </w:r>
      <w:proofErr w:type="spellStart"/>
      <w:r>
        <w:t>vermoegen</w:t>
      </w:r>
      <w:proofErr w:type="spellEnd"/>
      <w:r>
        <w:t xml:space="preserve"> </w:t>
      </w:r>
      <w:proofErr w:type="spellStart"/>
      <w:r>
        <w:t>fuer</w:t>
      </w:r>
      <w:proofErr w:type="spellEnd"/>
      <w:r>
        <w:t xml:space="preserve"> die </w:t>
      </w:r>
      <w:proofErr w:type="spellStart"/>
      <w:r>
        <w:t>abgasuntersuchung</w:t>
      </w:r>
      <w:proofErr w:type="spellEnd"/>
      <w:r>
        <w:t xml:space="preserve">, und sie spazieren hier einfach so hindurch! was erlauben sie sich eigentlich? sie begehen eine </w:t>
      </w:r>
      <w:proofErr w:type="spellStart"/>
      <w:r>
        <w:t>straftat</w:t>
      </w:r>
      <w:proofErr w:type="spellEnd"/>
      <w:r>
        <w:t>!«</w:t>
      </w:r>
    </w:p>
    <w:p w14:paraId="471BB1EA" w14:textId="77777777" w:rsidR="00B74365" w:rsidRDefault="002F7164">
      <w:pPr>
        <w:pStyle w:val="Textkrper"/>
      </w:pPr>
      <w:r>
        <w:t xml:space="preserve">yury lachte bloß. »ich muss ihnen wohl kaum den </w:t>
      </w:r>
      <w:proofErr w:type="spellStart"/>
      <w:r>
        <w:t>unterschied</w:t>
      </w:r>
      <w:proofErr w:type="spellEnd"/>
      <w:r>
        <w:t xml:space="preserve"> zwischen </w:t>
      </w:r>
      <w:proofErr w:type="spellStart"/>
      <w:r>
        <w:t>straftaten</w:t>
      </w:r>
      <w:proofErr w:type="spellEnd"/>
      <w:r>
        <w:t xml:space="preserve"> und </w:t>
      </w:r>
      <w:proofErr w:type="spellStart"/>
      <w:r>
        <w:t>ordnungswidrigkeiten</w:t>
      </w:r>
      <w:proofErr w:type="spellEnd"/>
      <w:r>
        <w:t xml:space="preserve"> </w:t>
      </w:r>
      <w:proofErr w:type="spellStart"/>
      <w:r>
        <w:t>erklaeren</w:t>
      </w:r>
      <w:proofErr w:type="spellEnd"/>
      <w:r>
        <w:t xml:space="preserve">; schonen sie ihren </w:t>
      </w:r>
      <w:proofErr w:type="spellStart"/>
      <w:r>
        <w:t>blutdruck</w:t>
      </w:r>
      <w:proofErr w:type="spellEnd"/>
      <w:r>
        <w:t xml:space="preserve">. sehr gerne werde ich noch heute den plakettenkauf nachholen und die ausstehenden </w:t>
      </w:r>
      <w:proofErr w:type="spellStart"/>
      <w:r>
        <w:t>gebuehren</w:t>
      </w:r>
      <w:proofErr w:type="spellEnd"/>
      <w:r>
        <w:t xml:space="preserve"> mit tageszinsen nachzahlen. </w:t>
      </w:r>
      <w:proofErr w:type="spellStart"/>
      <w:r>
        <w:t>schoenen</w:t>
      </w:r>
      <w:proofErr w:type="spellEnd"/>
      <w:r>
        <w:t xml:space="preserve"> </w:t>
      </w:r>
      <w:proofErr w:type="spellStart"/>
      <w:r>
        <w:t>tag</w:t>
      </w:r>
      <w:proofErr w:type="spellEnd"/>
      <w:r>
        <w:t xml:space="preserve"> noch.«</w:t>
      </w:r>
    </w:p>
    <w:p w14:paraId="0C853CCC" w14:textId="77777777" w:rsidR="00B74365" w:rsidRDefault="002F7164">
      <w:pPr>
        <w:pStyle w:val="Textkrper"/>
      </w:pPr>
      <w:r>
        <w:t>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14:paraId="6E7A08F7" w14:textId="77777777" w:rsidR="00B74365" w:rsidRDefault="002F7164">
      <w:pPr>
        <w:pStyle w:val="Textkrper"/>
      </w:pPr>
      <w:r>
        <w:t xml:space="preserve">»bleiben sie </w:t>
      </w:r>
      <w:proofErr w:type="spellStart"/>
      <w:r>
        <w:t>gefaelligst</w:t>
      </w:r>
      <w:proofErr w:type="spellEnd"/>
      <w:r>
        <w:t xml:space="preserve"> stehen! folgen sie mir zur </w:t>
      </w:r>
      <w:proofErr w:type="spellStart"/>
      <w:r>
        <w:t>naechsten</w:t>
      </w:r>
      <w:proofErr w:type="spellEnd"/>
      <w:r>
        <w:t xml:space="preserve"> polizeidienststelle, um eine </w:t>
      </w:r>
      <w:proofErr w:type="spellStart"/>
      <w:r>
        <w:t>anzeige</w:t>
      </w:r>
      <w:proofErr w:type="spellEnd"/>
      <w:r>
        <w:t xml:space="preserve"> entgegenzunehmen! sie sind verpflichtet, meinen </w:t>
      </w:r>
      <w:proofErr w:type="spellStart"/>
      <w:r>
        <w:t>anweisungen</w:t>
      </w:r>
      <w:proofErr w:type="spellEnd"/>
      <w:r>
        <w:t xml:space="preserve"> </w:t>
      </w:r>
      <w:proofErr w:type="spellStart"/>
      <w:r>
        <w:t>folge</w:t>
      </w:r>
      <w:proofErr w:type="spellEnd"/>
      <w:r>
        <w:t xml:space="preserve"> zu leisten! sie begehen eine </w:t>
      </w:r>
      <w:proofErr w:type="spellStart"/>
      <w:r>
        <w:t>straftat</w:t>
      </w:r>
      <w:proofErr w:type="spellEnd"/>
      <w:r>
        <w:t>!«, zeterte der auf der Stelle stehende uggy hinter ihnen her, ohne dadurch mehr als Belustigung zu erwirken. Die Touristen straften ihn mit Nichtbeachtung und verschwanden mit ihrer unverhohlenen Dreistigkeit bald außer Hörweite.</w:t>
      </w:r>
    </w:p>
    <w:p w14:paraId="5AB6E809" w14:textId="77777777" w:rsidR="00B74365" w:rsidRDefault="002F7164">
      <w:pPr>
        <w:pStyle w:val="Textkrper"/>
      </w:pPr>
      <w:r>
        <w:lastRenderedPageBreak/>
        <w:t>∞∞∞</w:t>
      </w:r>
    </w:p>
    <w:p w14:paraId="35F0884C" w14:textId="77777777" w:rsidR="00B74365" w:rsidRDefault="002F7164">
      <w:pPr>
        <w:pStyle w:val="Textkrper"/>
      </w:pPr>
      <w:r>
        <w:t xml:space="preserve">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w:t>
      </w:r>
      <w:proofErr w:type="spellStart"/>
      <w:r>
        <w:t>Fußhöhe</w:t>
      </w:r>
      <w:proofErr w:type="spellEnd"/>
      <w:r>
        <w:t xml:space="preserve"> am Boden, etwa zwanzig Zentimeter hoch in den Stein gestampft. Auf der linken Seite der langen Zwischenstraße befanden sich die Hausnummern »260-30.1« bis »260-30.20«.</w:t>
      </w:r>
    </w:p>
    <w:p w14:paraId="67A99C15" w14:textId="77777777" w:rsidR="00B74365" w:rsidRDefault="002F7164">
      <w:pPr>
        <w:pStyle w:val="Textkrper"/>
      </w:pPr>
      <w:r>
        <w:t>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14:paraId="70D5AE9D" w14:textId="77777777" w:rsidR="00B74365" w:rsidRDefault="002F7164">
      <w:pPr>
        <w:pStyle w:val="Textkrper"/>
      </w:pPr>
      <w:r>
        <w:t xml:space="preserve">Da Orakel nicht anwesend </w:t>
      </w:r>
      <w:proofErr w:type="gramStart"/>
      <w:r>
        <w:t>war</w:t>
      </w:r>
      <w:proofErr w:type="gramEnd"/>
      <w:r>
        <w:t>,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14:paraId="5098A6D5" w14:textId="77777777" w:rsidR="00B74365" w:rsidRDefault="002F7164">
      <w:pPr>
        <w:pStyle w:val="Textkrper"/>
      </w:pPr>
      <w:r>
        <w:t>Es knirschte, als sie das Haus betraten, und es vergingen mehrere Treppenläufe, bis die letzten Splitter von ihren Schuhen gefallen waren. Niemand achtete darauf.</w:t>
      </w:r>
    </w:p>
    <w:p w14:paraId="0B452581" w14:textId="77777777" w:rsidR="00B74365" w:rsidRDefault="002F7164">
      <w:pPr>
        <w:pStyle w:val="Textkrper"/>
      </w:pPr>
      <w:r>
        <w:t xml:space="preserve">Zwei Etagen waren für Wellness reserviert: Whirlpools, Badewannen und Duschen umgaben einen Saunabereich. Dekadenz im Betonmantel, </w:t>
      </w:r>
      <w:proofErr w:type="spellStart"/>
      <w:r>
        <w:t>so weit</w:t>
      </w:r>
      <w:proofErr w:type="spellEnd"/>
      <w:r>
        <w:t xml:space="preserve"> das Auge reichte, und das ganz ohne Schmuck und edle Verzierungen. Die pure Funktionalität der Badezimmereinrichtung bot einen nicht für möglich gehaltenen Luxus in </w:t>
      </w:r>
      <w:proofErr w:type="spellStart"/>
      <w:r>
        <w:t>galaxieweit</w:t>
      </w:r>
      <w:proofErr w:type="spellEnd"/>
      <w:r>
        <w:t xml:space="preserve">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14:paraId="76BC7D75" w14:textId="77777777" w:rsidR="00B74365" w:rsidRDefault="002F7164">
      <w:pPr>
        <w:pStyle w:val="Textkrper"/>
      </w:pPr>
      <w:r>
        <w:t>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14:paraId="3825E92A" w14:textId="77777777" w:rsidR="00B74365" w:rsidRDefault="002F7164">
      <w:pPr>
        <w:pStyle w:val="Textkrper"/>
      </w:pPr>
      <w:r>
        <w:t xml:space="preserve">Die Dachetage beherbergte ein karg eingerichtetes Büro ohne Zwischenwände, das über die am oberen Ende </w:t>
      </w:r>
      <w:proofErr w:type="spellStart"/>
      <w:r>
        <w:t>geländerlose</w:t>
      </w:r>
      <w:proofErr w:type="spellEnd"/>
      <w:r>
        <w:t xml:space="preserve"> Treppe erreicht werden konnte. Alexandra trat aus der rechteckigen Bodenöffnung hervor und sah sich um. Ihr erster Instinkt war, den uninteressanten Raum sofort wieder zu verlassen, doch der gesuchte Identifikator befand </w:t>
      </w:r>
      <w:r>
        <w:lastRenderedPageBreak/>
        <w:t xml:space="preserve">sich möglicherweise genau in einer solchen Umgebung. Vom grauen, </w:t>
      </w:r>
      <w:proofErr w:type="spellStart"/>
      <w:r>
        <w:t>rauhen</w:t>
      </w:r>
      <w:proofErr w:type="spellEnd"/>
      <w:r>
        <w:t xml:space="preserve">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14:paraId="216ECD3F" w14:textId="77777777" w:rsidR="00B74365" w:rsidRDefault="002F7164">
      <w:pPr>
        <w:pStyle w:val="Textkrper"/>
      </w:pPr>
      <w:r>
        <w:rPr>
          <w:i/>
        </w:rPr>
        <w:t xml:space="preserve">»keine </w:t>
      </w:r>
      <w:proofErr w:type="spellStart"/>
      <w:r>
        <w:rPr>
          <w:i/>
        </w:rPr>
        <w:t>bewegung</w:t>
      </w:r>
      <w:proofErr w:type="spellEnd"/>
      <w:r>
        <w:rPr>
          <w:i/>
        </w:rPr>
        <w:t xml:space="preserve">! das </w:t>
      </w:r>
      <w:proofErr w:type="spellStart"/>
      <w:r>
        <w:rPr>
          <w:i/>
        </w:rPr>
        <w:t>haus</w:t>
      </w:r>
      <w:proofErr w:type="spellEnd"/>
      <w:r>
        <w:rPr>
          <w:i/>
        </w:rPr>
        <w:t xml:space="preserve"> ist umstellt! widerstand ist zwecklos! behalten sie ihre aktuelle </w:t>
      </w:r>
      <w:proofErr w:type="spellStart"/>
      <w:r>
        <w:rPr>
          <w:i/>
        </w:rPr>
        <w:t>position</w:t>
      </w:r>
      <w:proofErr w:type="spellEnd"/>
      <w:r>
        <w:rPr>
          <w:i/>
        </w:rPr>
        <w:t xml:space="preserve"> bei, vermeiden sie hektische </w:t>
      </w:r>
      <w:proofErr w:type="spellStart"/>
      <w:r>
        <w:rPr>
          <w:i/>
        </w:rPr>
        <w:t>reaktionen</w:t>
      </w:r>
      <w:proofErr w:type="spellEnd"/>
      <w:r>
        <w:rPr>
          <w:i/>
        </w:rPr>
        <w:t xml:space="preserve"> und warten sie auf ihre </w:t>
      </w:r>
      <w:proofErr w:type="spellStart"/>
      <w:r>
        <w:rPr>
          <w:i/>
        </w:rPr>
        <w:t>festnahme</w:t>
      </w:r>
      <w:proofErr w:type="spellEnd"/>
      <w:r>
        <w:rPr>
          <w:i/>
        </w:rPr>
        <w:t xml:space="preserve">. wir wiederholen: das </w:t>
      </w:r>
      <w:proofErr w:type="spellStart"/>
      <w:r>
        <w:rPr>
          <w:i/>
        </w:rPr>
        <w:t>haus</w:t>
      </w:r>
      <w:proofErr w:type="spellEnd"/>
      <w:r>
        <w:rPr>
          <w:i/>
        </w:rPr>
        <w:t xml:space="preserve"> ist umstellt! widerstand ist zwecklos.«</w:t>
      </w:r>
    </w:p>
    <w:p w14:paraId="32C4AD53" w14:textId="77777777" w:rsidR="00B74365" w:rsidRDefault="002F7164">
      <w:pPr>
        <w:pStyle w:val="Textkrper"/>
      </w:pPr>
      <w:r>
        <w:t xml:space="preserve">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w:t>
      </w:r>
      <w:proofErr w:type="spellStart"/>
      <w:r>
        <w:t>Fünftelsekunde</w:t>
      </w:r>
      <w:proofErr w:type="spellEnd"/>
      <w:r>
        <w:t xml:space="preserve"> später und trug die Einbrecherin fauchend, einsam und unangefochten von den ansonsten unversehrten Fenstern hinweg.</w:t>
      </w:r>
    </w:p>
    <w:p w14:paraId="3E3A0EE9" w14:textId="77777777" w:rsidR="00B74365" w:rsidRDefault="002F7164">
      <w:pPr>
        <w:pStyle w:val="berschrift2"/>
      </w:pPr>
      <w:bookmarkStart w:id="21" w:name="der-sturm"/>
      <w:r>
        <w:t>Der Sturm</w:t>
      </w:r>
      <w:bookmarkEnd w:id="21"/>
    </w:p>
    <w:p w14:paraId="545ADE9B" w14:textId="77777777" w:rsidR="00B74365" w:rsidRDefault="002F7164">
      <w:pPr>
        <w:pStyle w:val="berschrift3"/>
      </w:pPr>
      <w:bookmarkStart w:id="22" w:name="level-6-eiskalte-heimsuchung"/>
      <w:r>
        <w:t>Level 6: Eiskalte Heimsuchung</w:t>
      </w:r>
      <w:bookmarkEnd w:id="22"/>
    </w:p>
    <w:p w14:paraId="3D1AB19B" w14:textId="77777777" w:rsidR="00B74365" w:rsidRDefault="002F7164">
      <w:pPr>
        <w:pStyle w:val="FirstParagraph"/>
      </w:pPr>
      <w:r>
        <w:t>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14:paraId="441C6438" w14:textId="77777777" w:rsidR="00B74365" w:rsidRDefault="002F7164">
      <w:pPr>
        <w:pStyle w:val="Textkrper"/>
      </w:pPr>
      <w:r>
        <w:t>»Du strafst mich mit Einsamkeit«, stellte Island fest. »Wozu dient das alles?«</w:t>
      </w:r>
    </w:p>
    <w:p w14:paraId="103D9B2D" w14:textId="77777777" w:rsidR="00B74365" w:rsidRDefault="002F7164">
      <w:pPr>
        <w:pStyle w:val="Textkrper"/>
      </w:pPr>
      <w:r>
        <w:t>Niemand antwortete. Es gab fließendes Wasser, in dem Island das Besteck und sein Gesicht wusch, und mit dem er zurückhaltend seinen Durst stillte. Zu hastig wollte er nach der Trockenperiode nicht trinken; er hatte in einem Science-Fiction-Roman gelesen, das sei ungesund.</w:t>
      </w:r>
    </w:p>
    <w:p w14:paraId="2676D73B" w14:textId="77777777" w:rsidR="00B74365" w:rsidRDefault="002F7164">
      <w:pPr>
        <w:pStyle w:val="Textkrper"/>
      </w:pPr>
      <w:r>
        <w:lastRenderedPageBreak/>
        <w:t xml:space="preserve">»Ich lese selten Bücher«, stellte er ebenfalls fest. »Und schon gar keine </w:t>
      </w:r>
      <w:proofErr w:type="gramStart"/>
      <w:r>
        <w:t>Science Fiction</w:t>
      </w:r>
      <w:proofErr w:type="gramEnd"/>
      <w:r>
        <w:t>.«</w:t>
      </w:r>
    </w:p>
    <w:p w14:paraId="382BA9A8" w14:textId="77777777" w:rsidR="00B74365" w:rsidRDefault="002F7164">
      <w:pPr>
        <w:pStyle w:val="Textkrper"/>
      </w:pPr>
      <w:r>
        <w:rPr>
          <w:i/>
        </w:rPr>
        <w:t>»Du hast es gerade wieder getan«</w:t>
      </w:r>
      <w:r>
        <w:t xml:space="preserve">, sprach hingegen eine Stimme, </w:t>
      </w:r>
      <w:r>
        <w:rPr>
          <w:i/>
        </w:rPr>
        <w:t>»und wenn du das begreifst, bist du am Ziel, wie schon vier Abenteurer vor dir.«</w:t>
      </w:r>
    </w:p>
    <w:p w14:paraId="7E1866D9" w14:textId="77777777" w:rsidR="00B74365" w:rsidRDefault="002F7164">
      <w:pPr>
        <w:pStyle w:val="Textkrper"/>
      </w:pPr>
      <w:r>
        <w:t>»Hör auf, mich mit Literaturrätseln zu verwirren.« Island schüttelte den Kopf wie ein nasser Hund, und es flogen tatsächlich Wassertropfen in alle Richtungen. »Ich genieße jetzt die Bratkartoffeln, dann sehe ich weiter.«</w:t>
      </w:r>
    </w:p>
    <w:p w14:paraId="092E845A" w14:textId="77777777" w:rsidR="00B74365" w:rsidRDefault="002F7164">
      <w:pPr>
        <w:pStyle w:val="Textkrper"/>
      </w:pPr>
      <w:r>
        <w:t>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14:paraId="58982B5D" w14:textId="77777777" w:rsidR="00B74365" w:rsidRDefault="002F7164">
      <w:pPr>
        <w:pStyle w:val="Textkrper"/>
      </w:pPr>
      <w:r>
        <w:t>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14:paraId="60C4713D" w14:textId="77777777" w:rsidR="00B74365" w:rsidRDefault="002F7164">
      <w:pPr>
        <w:pStyle w:val="Textkrper"/>
      </w:pPr>
      <w:r>
        <w:t>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14:paraId="6B3924EC" w14:textId="77777777" w:rsidR="00B74365" w:rsidRDefault="002F7164">
      <w:pPr>
        <w:pStyle w:val="Textkrper"/>
      </w:pPr>
      <w:r>
        <w:t>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14:paraId="0A4A63EE" w14:textId="77777777" w:rsidR="00B74365" w:rsidRDefault="002F7164">
      <w:pPr>
        <w:pStyle w:val="Textkrper"/>
      </w:pPr>
      <w:r>
        <w:t>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14:paraId="62E84E0B" w14:textId="77777777" w:rsidR="00B74365" w:rsidRDefault="002F7164">
      <w:pPr>
        <w:pStyle w:val="Textkrper"/>
      </w:pPr>
      <w:r>
        <w:lastRenderedPageBreak/>
        <w:t>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14:paraId="0506D8C3" w14:textId="77777777" w:rsidR="00B74365" w:rsidRDefault="002F7164">
      <w:pPr>
        <w:pStyle w:val="Textkrper"/>
      </w:pPr>
      <w:r>
        <w:t>»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14:paraId="72B65F5E" w14:textId="77777777" w:rsidR="00B74365" w:rsidRDefault="002F7164">
      <w:pPr>
        <w:pStyle w:val="Textkrper"/>
      </w:pPr>
      <w:r>
        <w:t>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14:paraId="597591A2" w14:textId="77777777" w:rsidR="00B74365" w:rsidRDefault="002F7164">
      <w:pPr>
        <w:pStyle w:val="Textkrper"/>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 </w:t>
      </w:r>
      <w:r>
        <w:rPr>
          <w:i/>
        </w:rPr>
        <w:t>»</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w:t>
      </w:r>
      <w:r>
        <w:t xml:space="preserve"> umringte beide Seiten. Auf der Wertseite prangte ein großes Relief in Form einer Eins; darunter stand in kleineren Buchstaben </w:t>
      </w:r>
      <w:r>
        <w:rPr>
          <w:i/>
        </w:rPr>
        <w:t>»</w:t>
      </w:r>
      <w:proofErr w:type="spellStart"/>
      <w:r>
        <w:rPr>
          <w:i/>
        </w:rPr>
        <w:t>gℍ</w:t>
      </w:r>
      <w:proofErr w:type="spellEnd"/>
      <w:r>
        <w:rPr>
          <w:i/>
        </w:rPr>
        <w:t>«</w:t>
      </w:r>
      <w:r>
        <w:t>. Die Bildseite zeigte den Helixnebel, ein von Sternen durchzogenes Auge.</w:t>
      </w:r>
    </w:p>
    <w:p w14:paraId="0E60D0B1" w14:textId="77777777" w:rsidR="00B74365" w:rsidRDefault="002F7164">
      <w:pPr>
        <w:pStyle w:val="Textkrper"/>
      </w:pPr>
      <w:r>
        <w:t>Die anderen Münzen sahen ähnlich aus, trugen alle die gleiche Wertzahl und unterschieden sich von der Goldmünze nur durch ihr Material und den kleinen Text unter der Nummer. Kupfermünzen der fremden Währung waren mit »</w:t>
      </w:r>
      <w:proofErr w:type="spellStart"/>
      <w:r>
        <w:t>kℍ</w:t>
      </w:r>
      <w:proofErr w:type="spellEnd"/>
      <w:r>
        <w:t>«, Silbermünzen mit »</w:t>
      </w:r>
      <w:proofErr w:type="spellStart"/>
      <w:r>
        <w:t>sℍ</w:t>
      </w:r>
      <w:proofErr w:type="spellEnd"/>
      <w:r>
        <w:t>« und Holzmünzen mit »ℍ« beschriftet. Eine der Holzmünzen brach unter einem kurzen Belastungstest in zwei Teile; die Metallmünzen waren robuster.</w:t>
      </w:r>
    </w:p>
    <w:p w14:paraId="3332CBCD" w14:textId="77777777" w:rsidR="00B74365" w:rsidRDefault="002F7164">
      <w:pPr>
        <w:pStyle w:val="Textkrper"/>
      </w:pPr>
      <w:r>
        <w:t>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14:paraId="3EC14579" w14:textId="77777777" w:rsidR="00B74365" w:rsidRDefault="002F7164">
      <w:pPr>
        <w:pStyle w:val="Textkrper"/>
      </w:pPr>
      <w:r>
        <w:lastRenderedPageBreak/>
        <w:t>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14:paraId="1793102C" w14:textId="77777777" w:rsidR="00B74365" w:rsidRDefault="002F7164">
      <w:pPr>
        <w:pStyle w:val="Textkrper"/>
      </w:pPr>
      <w:r>
        <w:rPr>
          <w:i/>
        </w:rPr>
        <w:t>»Floating Island: Käse I t (25 et 1k) ℍ; Salami I t (20 et 2k) ℍ«</w:t>
      </w:r>
    </w:p>
    <w:p w14:paraId="7FE019F5" w14:textId="77777777" w:rsidR="00B74365" w:rsidRDefault="002F7164">
      <w:pPr>
        <w:pStyle w:val="Textkrper"/>
      </w:pPr>
      <w:r>
        <w:t>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14:paraId="5350D220" w14:textId="77777777" w:rsidR="00B74365" w:rsidRDefault="002F7164">
      <w:pPr>
        <w:pStyle w:val="Textkrper"/>
      </w:pPr>
      <w:r>
        <w:t xml:space="preserve">»Ich hätte gerne eine Bedienungsanleitung für die </w:t>
      </w:r>
      <w:proofErr w:type="spellStart"/>
      <w:r>
        <w:t>Helax</w:t>
      </w:r>
      <w:proofErr w:type="spellEnd"/>
      <w:r>
        <w:t>-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14:paraId="5E99F4DB" w14:textId="77777777" w:rsidR="00B74365" w:rsidRDefault="002F7164">
      <w:pPr>
        <w:pStyle w:val="Textkrper"/>
      </w:pPr>
      <w:r>
        <w:t xml:space="preserve">An den Beinen des Rätselnden strich seit einigen Minuten kühle Luft entlang. Bewusst wurde ihm dieser Umstand erst, als die Kälte seine Hände erreichte: Der Raum kühlte von unten herauf ab. Sofort kamen ihm </w:t>
      </w:r>
      <w:proofErr w:type="gramStart"/>
      <w:r>
        <w:t>die Schneeschaufeln</w:t>
      </w:r>
      <w:proofErr w:type="gramEnd"/>
      <w:r>
        <w:t xml:space="preserve">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14:paraId="53537097" w14:textId="77777777" w:rsidR="00B74365" w:rsidRDefault="002F7164">
      <w:pPr>
        <w:pStyle w:val="Textkrper"/>
      </w:pPr>
      <w:r>
        <w:t>Eigentlich in der Hoffnung, seine Wetter-App enthalte eine Thermometerfunktion, griff Island nach langer Zeit wieder zum Smartphone. Anstelle seiner PIN wählte er jedoch direkt den Notruf, um sich Klarheit zu verschaffen.</w:t>
      </w:r>
    </w:p>
    <w:p w14:paraId="4313346F" w14:textId="77777777" w:rsidR="00B74365" w:rsidRDefault="002F7164">
      <w:pPr>
        <w:pStyle w:val="Textkrper"/>
      </w:pPr>
      <w:r>
        <w:rPr>
          <w:i/>
        </w:rPr>
        <w:t>»Level 6: Eiskalte Heimsuchung.«</w:t>
      </w:r>
    </w:p>
    <w:p w14:paraId="52CF6F86" w14:textId="77777777" w:rsidR="00B74365" w:rsidRDefault="002F7164">
      <w:pPr>
        <w:pStyle w:val="Textkrper"/>
      </w:pPr>
      <w:r>
        <w:t>»Das hätte ich früher wissen können«, teilte er dem Pfeifton mit. Dem Pfeifton war das egal.</w:t>
      </w:r>
    </w:p>
    <w:p w14:paraId="7AF6426A" w14:textId="77777777" w:rsidR="00B74365" w:rsidRDefault="002F7164">
      <w:pPr>
        <w:pStyle w:val="Textkrper"/>
      </w:pPr>
      <w:r>
        <w:t>∞∞∞</w:t>
      </w:r>
    </w:p>
    <w:p w14:paraId="545EDB6F" w14:textId="77777777" w:rsidR="00B74365" w:rsidRDefault="002F7164">
      <w:pPr>
        <w:pStyle w:val="Textkrper"/>
      </w:pPr>
      <w:r>
        <w:t>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14:paraId="56152623" w14:textId="77777777" w:rsidR="00B74365" w:rsidRDefault="002F7164">
      <w:pPr>
        <w:pStyle w:val="Textkrper"/>
      </w:pPr>
      <w:r>
        <w:t>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14:paraId="0464ED60" w14:textId="77777777" w:rsidR="00B74365" w:rsidRDefault="002F7164">
      <w:pPr>
        <w:pStyle w:val="Textkrper"/>
      </w:pPr>
      <w:r>
        <w:lastRenderedPageBreak/>
        <w:t>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14:paraId="2EF33B7E" w14:textId="77777777" w:rsidR="00B74365" w:rsidRDefault="002F7164">
      <w:pPr>
        <w:pStyle w:val="Textkrper"/>
      </w:pPr>
      <w:r>
        <w:t>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14:paraId="443E0C6B" w14:textId="77777777" w:rsidR="00B74365" w:rsidRDefault="002F7164">
      <w:pPr>
        <w:pStyle w:val="Textkrper"/>
      </w:pPr>
      <w:r>
        <w:t>»Was tun bei einem Blizzard?«, fragte Island sein Smartphone.</w:t>
      </w:r>
    </w:p>
    <w:p w14:paraId="1B6F2ED4" w14:textId="77777777" w:rsidR="00B74365" w:rsidRDefault="002F7164">
      <w:pPr>
        <w:pStyle w:val="Textkrper"/>
      </w:pPr>
      <w:r>
        <w:rPr>
          <w:i/>
        </w:rPr>
        <w:t>»Keine Datenverbindung verfügbar«</w:t>
      </w:r>
      <w:r>
        <w:t>, wusste dieses zu berichten.</w:t>
      </w:r>
    </w:p>
    <w:p w14:paraId="13643936" w14:textId="77777777" w:rsidR="00B74365" w:rsidRDefault="002F7164">
      <w:pPr>
        <w:pStyle w:val="Textkrper"/>
      </w:pPr>
      <w:r>
        <w:t>»Was tun ohne Datenverbindung?«</w:t>
      </w:r>
    </w:p>
    <w:p w14:paraId="06F376F5" w14:textId="77777777" w:rsidR="00B74365" w:rsidRDefault="002F7164">
      <w:pPr>
        <w:pStyle w:val="Textkrper"/>
      </w:pPr>
      <w:r>
        <w:rPr>
          <w:i/>
        </w:rPr>
        <w:t>»Stellen Sie eine Verbindung zu einem der WiFi-Hotspots in der Umgebung her.«</w:t>
      </w:r>
    </w:p>
    <w:p w14:paraId="45273A2B" w14:textId="77777777" w:rsidR="00B74365" w:rsidRDefault="002F7164">
      <w:pPr>
        <w:pStyle w:val="Textkrper"/>
      </w:pPr>
      <w:r>
        <w:t>Sollte das ein Witz sein? Im Speisesaal wurde es langsam ungemütlich; Island verzog sich in Raum 06. Währenddessen ließ er sein Smartphone eine Liste der erreichbaren WLAN-Netzwerke erstellen, und das Ergebnis war weniger leer als erwartet.</w:t>
      </w:r>
    </w:p>
    <w:p w14:paraId="0CEF610F" w14:textId="77777777" w:rsidR="00B74365" w:rsidRDefault="002F7164">
      <w:pPr>
        <w:pStyle w:val="Textkrper"/>
      </w:pPr>
      <w:r>
        <w:rPr>
          <w:i/>
        </w:rPr>
        <w:t>»Eiskalte Heimsuchung Free WiFi 06«</w:t>
      </w:r>
      <w:r>
        <w:t>, las Island vor. Er tippte den Listeneintrag an.</w:t>
      </w:r>
    </w:p>
    <w:p w14:paraId="566B4355" w14:textId="77777777" w:rsidR="00B74365" w:rsidRDefault="002F7164">
      <w:pPr>
        <w:pStyle w:val="Textkrper"/>
      </w:pPr>
      <w:r>
        <w:t>Das Haus war nicht vollständig temperaturdicht. Beinahe hätte Island sich unter einer Bettdecke verkrochen, doch irgendwo musste es Heizmöglichkeiten geben. Diese wollte er frühestmöglich in Betrieb nehmen, anstatt sich auf die Isolierkraft der Federn zu verlassen.</w:t>
      </w:r>
    </w:p>
    <w:p w14:paraId="6C02E746" w14:textId="77777777" w:rsidR="00B74365" w:rsidRDefault="002F7164">
      <w:pPr>
        <w:pStyle w:val="Textkrper"/>
      </w:pPr>
      <w:r>
        <w:t>Den Raum absuchend widmete der frierende Surfer seinem Smartphone nicht genug Aufmerksamkeit. Achtlos wischte er eine Warnmeldung zur Seite, schloss ein hunderte Kupfer-</w:t>
      </w:r>
      <w:proofErr w:type="spellStart"/>
      <w:r>
        <w:t>Helax</w:t>
      </w:r>
      <w:proofErr w:type="spellEnd"/>
      <w:r>
        <w:t xml:space="preserve">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14:paraId="466F48A3" w14:textId="77777777" w:rsidR="00B74365" w:rsidRDefault="002F7164">
      <w:pPr>
        <w:pStyle w:val="Textkrper"/>
      </w:pPr>
      <w:r>
        <w:rPr>
          <w:i/>
        </w:rPr>
        <w:t>»Sie sehen hier den aktuellen Gefrierstand des tropischen Ozeans. Die Gezeiten haben ihren Dienst eingestellt; der Stinkesumpf ist mit Hundeschlitten überquerbar.«</w:t>
      </w:r>
    </w:p>
    <w:p w14:paraId="364277BF" w14:textId="77777777" w:rsidR="00B74365" w:rsidRDefault="002F7164">
      <w:pPr>
        <w:pStyle w:val="Textkrper"/>
      </w:pPr>
      <w:r>
        <w:t>Es piepte kurz; das Bildschirmlicht erlosch.</w:t>
      </w:r>
    </w:p>
    <w:p w14:paraId="2EF8AEC2" w14:textId="77777777" w:rsidR="00B74365" w:rsidRDefault="002F7164">
      <w:pPr>
        <w:pStyle w:val="Textkrper"/>
      </w:pPr>
      <w:r>
        <w:rPr>
          <w:i/>
        </w:rPr>
        <w:t xml:space="preserve">»Lieber Kunde! Ihr aktuelles Guthaben beträgt minus drei </w:t>
      </w:r>
      <w:proofErr w:type="spellStart"/>
      <w:r>
        <w:rPr>
          <w:i/>
        </w:rPr>
        <w:t>Kupferhelax</w:t>
      </w:r>
      <w:proofErr w:type="spellEnd"/>
      <w:r>
        <w:rPr>
          <w:i/>
        </w:rPr>
        <w:t xml:space="preserve"> und ein </w:t>
      </w:r>
      <w:proofErr w:type="spellStart"/>
      <w:r>
        <w:rPr>
          <w:i/>
        </w:rPr>
        <w:t>Holzhelax</w:t>
      </w:r>
      <w:proofErr w:type="spellEnd"/>
      <w:r>
        <w:rPr>
          <w:i/>
        </w:rPr>
        <w:t>. Damit Sie das Internet weiterhin nutzen können, müssen sie ihr Konto aufladen.«</w:t>
      </w:r>
    </w:p>
    <w:p w14:paraId="15551030" w14:textId="77777777" w:rsidR="00B74365" w:rsidRDefault="002F7164">
      <w:pPr>
        <w:pStyle w:val="Textkrper"/>
      </w:pPr>
      <w:r>
        <w:t xml:space="preserve">Island widerstand der Versuchung, das Handy als Fußball zum Aufwärmen seiner Muskeln zu benutzen. Er joggte auf der Stelle, hob seinen elektronischen Begleiter auf und lief aus </w:t>
      </w:r>
      <w:r>
        <w:lastRenderedPageBreak/>
        <w:t>dem Raum hinaus. Die Heizung, falls es eine gab, würde über Leben oder Kältetod entscheiden.</w:t>
      </w:r>
    </w:p>
    <w:p w14:paraId="7B5AAE64" w14:textId="77777777" w:rsidR="00B74365" w:rsidRDefault="002F7164">
      <w:pPr>
        <w:pStyle w:val="Textkrper"/>
      </w:pPr>
      <w:r>
        <w:t>∞∞∞</w:t>
      </w:r>
    </w:p>
    <w:p w14:paraId="60E131EE" w14:textId="77777777" w:rsidR="00B74365" w:rsidRDefault="002F7164">
      <w:pPr>
        <w:pStyle w:val="Textkrper"/>
      </w:pPr>
      <w:r>
        <w:t>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w:t>
      </w:r>
      <w:proofErr w:type="spellStart"/>
      <w:r>
        <w:t>Daodejing</w:t>
      </w:r>
      <w:proofErr w:type="spellEnd"/>
      <w:r>
        <w:t>«, stand dort. Viele Seiten waren herausgerissen worden. Eine der verbleibenden Seiten war folgendermaßen beschriftet:</w:t>
      </w:r>
    </w:p>
    <w:p w14:paraId="3A455E30" w14:textId="77777777" w:rsidR="00B74365" w:rsidRDefault="009F21C8">
      <w:r>
        <w:pict w14:anchorId="176BCD92">
          <v:rect id="_x0000_i1087" style="width:0;height:1.5pt" o:hralign="center" o:hrstd="t" o:hr="t"/>
        </w:pict>
      </w:r>
    </w:p>
    <w:p w14:paraId="123B3267" w14:textId="77777777" w:rsidR="00B74365" w:rsidRDefault="002F7164">
      <w:pPr>
        <w:pStyle w:val="FirstParagraph"/>
      </w:pPr>
      <w:r>
        <w:rPr>
          <w:b/>
        </w:rPr>
        <w:t>Warnung vor der Stärke</w:t>
      </w:r>
    </w:p>
    <w:p w14:paraId="04096087" w14:textId="77777777" w:rsidR="00B74365" w:rsidRDefault="002F7164">
      <w:pPr>
        <w:pStyle w:val="Textkrper"/>
      </w:pPr>
      <w:r>
        <w:rPr>
          <w:i/>
        </w:rPr>
        <w:t>Sind die Waffen stark, so siegen sie nicht.</w:t>
      </w:r>
      <w:r>
        <w:br/>
      </w:r>
      <w:proofErr w:type="gramStart"/>
      <w:r>
        <w:rPr>
          <w:i/>
        </w:rPr>
        <w:t>Sind</w:t>
      </w:r>
      <w:proofErr w:type="gramEnd"/>
      <w:r>
        <w:rPr>
          <w:i/>
        </w:rPr>
        <w:t xml:space="preserve"> die Bäume stark, so werden sie gefällt.</w:t>
      </w:r>
      <w:r>
        <w:br/>
      </w:r>
      <w:r>
        <w:rPr>
          <w:i/>
        </w:rPr>
        <w:t>Das Starke und Große ist unten.</w:t>
      </w:r>
      <w:r>
        <w:br/>
      </w:r>
      <w:r>
        <w:rPr>
          <w:i/>
        </w:rPr>
        <w:t>Das Weiche und Schwache ist oben.</w:t>
      </w:r>
    </w:p>
    <w:p w14:paraId="76C8DCFA" w14:textId="77777777" w:rsidR="00B74365" w:rsidRDefault="009F21C8">
      <w:r>
        <w:pict w14:anchorId="1DBA1C94">
          <v:rect id="_x0000_i1088" style="width:0;height:1.5pt" o:hralign="center" o:hrstd="t" o:hr="t"/>
        </w:pict>
      </w:r>
    </w:p>
    <w:p w14:paraId="12D25D08" w14:textId="77777777" w:rsidR="00B74365" w:rsidRDefault="002F7164">
      <w:pPr>
        <w:pStyle w:val="FirstParagraph"/>
      </w:pPr>
      <w:r>
        <w:t>Ob es sich dabei um eine Anspielung auf das Holz handelte? Immerhin bestand auch das Buch indirekt daraus. Das Spruchbuch ließ sich hervorragend als Zunder verwenden, wenn es irgendwo eine Feuerquelle gab.</w:t>
      </w:r>
    </w:p>
    <w:p w14:paraId="2B47B946" w14:textId="77777777" w:rsidR="00B74365" w:rsidRDefault="002F7164">
      <w:pPr>
        <w:pStyle w:val="Textkrper"/>
      </w:pPr>
      <w:r>
        <w:t xml:space="preserve">Streichhölzer befanden sich in einer kleinen </w:t>
      </w:r>
      <w:proofErr w:type="spellStart"/>
      <w:r>
        <w:t>Wandbox</w:t>
      </w:r>
      <w:proofErr w:type="spellEnd"/>
      <w:r>
        <w:t>, ihrerseits umgeben von Papierhüllen. Einunddreißig solcher Päckchen standen dem Abenteurer zur Wahl. Der entschied sich für ein angebrochenes Exemplar.</w:t>
      </w:r>
    </w:p>
    <w:p w14:paraId="799B8333" w14:textId="77777777" w:rsidR="00B74365" w:rsidRDefault="002F7164">
      <w:pPr>
        <w:pStyle w:val="Textkrper"/>
      </w:pPr>
      <w:r>
        <w:t>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14:paraId="5E053463" w14:textId="77777777" w:rsidR="00B74365" w:rsidRDefault="002F7164">
      <w:pPr>
        <w:pStyle w:val="Textkrper"/>
      </w:pPr>
      <w:r>
        <w:t>Von der Heizkraft des Ofens überzeugte Island sich in Raum 06, den er inzwischen als sein persönliches Schlafgemach betrachtete. Vom kaputten Fenster weitestmöglich entfernt ließ es sich hier hoffentlich bis zum Ende des Sturms aushalten. Der »Darwin-</w:t>
      </w:r>
      <w:proofErr w:type="spellStart"/>
      <w:r>
        <w:t>Freezer</w:t>
      </w:r>
      <w:proofErr w:type="spellEnd"/>
      <w:r>
        <w:t>«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14:paraId="08B7935C" w14:textId="77777777" w:rsidR="00B74365" w:rsidRDefault="002F7164">
      <w:pPr>
        <w:pStyle w:val="Textkrper"/>
      </w:pPr>
      <w:r>
        <w:t>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14:paraId="059CD84A" w14:textId="77777777" w:rsidR="00B74365" w:rsidRDefault="002F7164">
      <w:pPr>
        <w:pStyle w:val="Textkrper"/>
      </w:pPr>
      <w:r>
        <w:lastRenderedPageBreak/>
        <w:t>∞∞∞</w:t>
      </w:r>
    </w:p>
    <w:p w14:paraId="6D223445" w14:textId="77777777" w:rsidR="00B74365" w:rsidRDefault="002F7164">
      <w:pPr>
        <w:pStyle w:val="Textkrper"/>
      </w:pPr>
      <w:r>
        <w:t>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14:paraId="543C2D68" w14:textId="77777777" w:rsidR="00B74365" w:rsidRDefault="002F7164">
      <w:pPr>
        <w:pStyle w:val="Textkrper"/>
      </w:pPr>
      <w:r>
        <w:t>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14:paraId="23A6CFD1" w14:textId="77777777" w:rsidR="00B74365" w:rsidRDefault="002F7164">
      <w:pPr>
        <w:pStyle w:val="berschrift2"/>
      </w:pPr>
      <w:bookmarkStart w:id="23" w:name="über-den-dächern-von-legisla"/>
      <w:r>
        <w:t xml:space="preserve">Über den Dächern von </w:t>
      </w:r>
      <w:proofErr w:type="spellStart"/>
      <w:r>
        <w:t>Legisla</w:t>
      </w:r>
      <w:bookmarkEnd w:id="23"/>
      <w:proofErr w:type="spellEnd"/>
    </w:p>
    <w:p w14:paraId="517F4104" w14:textId="77777777" w:rsidR="00B74365" w:rsidRDefault="002F7164">
      <w:pPr>
        <w:pStyle w:val="FirstParagraph"/>
      </w:pPr>
      <w:r>
        <w:t>»</w:t>
      </w:r>
      <w:proofErr w:type="spellStart"/>
      <w:r>
        <w:t>Legisla</w:t>
      </w:r>
      <w:proofErr w:type="spellEnd"/>
      <w:r>
        <w:t>«,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14:paraId="19EE2A38" w14:textId="77777777" w:rsidR="00B74365" w:rsidRDefault="002F7164">
      <w:pPr>
        <w:pStyle w:val="Textkrper"/>
      </w:pPr>
      <w:r>
        <w:t>»</w:t>
      </w:r>
      <w:proofErr w:type="spellStart"/>
      <w:r>
        <w:t>Legisla</w:t>
      </w:r>
      <w:proofErr w:type="spellEnd"/>
      <w:r>
        <w:t xml:space="preserve">«, wiederholte sie. Unter ihr zog Block für Block, Straße für Straße, in tiefen Schluchten der Verkehr durch die Gegend. Grau und mit der </w:t>
      </w:r>
      <w:proofErr w:type="spellStart"/>
      <w:r>
        <w:t>Hypothenuse</w:t>
      </w:r>
      <w:proofErr w:type="spellEnd"/>
      <w:r>
        <w:t xml:space="preserv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w:t>
      </w:r>
      <w:proofErr w:type="spellStart"/>
      <w:r>
        <w:t>Legisla</w:t>
      </w:r>
      <w:proofErr w:type="spellEnd"/>
      <w:r>
        <w:t>.</w:t>
      </w:r>
    </w:p>
    <w:p w14:paraId="60D6722B" w14:textId="77777777" w:rsidR="00B74365" w:rsidRDefault="002F7164">
      <w:pPr>
        <w:pStyle w:val="Textkrper"/>
      </w:pPr>
      <w:r>
        <w:t>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14:paraId="1DE6D4EF" w14:textId="77777777" w:rsidR="00B74365" w:rsidRDefault="002F7164">
      <w:pPr>
        <w:pStyle w:val="Textkrper"/>
      </w:pPr>
      <w:r>
        <w:t>∞∞∞</w:t>
      </w:r>
    </w:p>
    <w:p w14:paraId="3B838B39" w14:textId="77777777" w:rsidR="00B74365" w:rsidRDefault="002F7164">
      <w:pPr>
        <w:pStyle w:val="Textkrper"/>
      </w:pPr>
      <w:r>
        <w:t xml:space="preserve">Am vereinbarten Treffpunkt angekommen, gönnte Alexandra sich eine Verschnaufpause vor dem Eingang eines derzeit unbewohnten Gebäudes. Die Tür war verschlossen, und das </w:t>
      </w:r>
      <w:r>
        <w:lastRenderedPageBreak/>
        <w:t xml:space="preserve">Eintreffen der Polizei nach ihrem letzten Einbruch konnte ihrer Meinung nach ausschließlich durch einen stillen </w:t>
      </w:r>
      <w:proofErr w:type="spellStart"/>
      <w:r>
        <w:t>Türalarm</w:t>
      </w:r>
      <w:proofErr w:type="spellEnd"/>
      <w:r>
        <w:t xml:space="preserve"> verursacht worden sein. Daher hütete sie sich – </w:t>
      </w:r>
      <w:proofErr w:type="spellStart"/>
      <w:r>
        <w:t xml:space="preserve">zu </w:t>
      </w:r>
      <w:proofErr w:type="gramStart"/>
      <w:r>
        <w:t>unrecht</w:t>
      </w:r>
      <w:proofErr w:type="spellEnd"/>
      <w:proofErr w:type="gramEnd"/>
      <w:r>
        <w:t>, wie sie nie erfahren würde – vor einer Wiederholung der geglückten Straftat.</w:t>
      </w:r>
    </w:p>
    <w:p w14:paraId="4080DE9A" w14:textId="77777777" w:rsidR="00B74365" w:rsidRDefault="002F7164">
      <w:pPr>
        <w:pStyle w:val="Textkrper"/>
      </w:pPr>
      <w:r>
        <w:t>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14:paraId="2AE88C11" w14:textId="77777777" w:rsidR="00B74365" w:rsidRDefault="002F7164">
      <w:pPr>
        <w:pStyle w:val="Textkrper"/>
      </w:pPr>
      <w:r>
        <w:t>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w:t>
      </w:r>
      <w:proofErr w:type="spellStart"/>
      <w:r>
        <w:t>galaxievernichter</w:t>
      </w:r>
      <w:proofErr w:type="spellEnd"/>
      <w:r>
        <w:t xml:space="preserve"> 03«, einem waffenstarrenden Ungetüm aus der Zeit des kalten Krieges zwischen uggys und Äöüzz.</w:t>
      </w:r>
    </w:p>
    <w:p w14:paraId="36524503" w14:textId="77777777" w:rsidR="00B74365" w:rsidRDefault="002F7164">
      <w:pPr>
        <w:pStyle w:val="Textkrper"/>
      </w:pPr>
      <w:r>
        <w:t>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14:paraId="0D2E5FF5" w14:textId="77777777" w:rsidR="00B74365" w:rsidRDefault="002F7164">
      <w:pPr>
        <w:pStyle w:val="Textkrper"/>
      </w:pPr>
      <w:r>
        <w:t xml:space="preserve">»Sesam, öffne dich«, sprach Alexandra, und der Sesam öffnete sich tatsächlich. Das war dem Identifikator in ihrer rechten Hand zu verdanken, der vor ihrer Stirn mit dem </w:t>
      </w:r>
      <w:proofErr w:type="spellStart"/>
      <w:r>
        <w:t>Lesefeld</w:t>
      </w:r>
      <w:proofErr w:type="spellEnd"/>
      <w:r>
        <w:t xml:space="preserve"> interagierte. Schnell zog sie das Gerät zurück und lief in den kilometergroßen Würfel hinein.</w:t>
      </w:r>
    </w:p>
    <w:p w14:paraId="4723E1A4" w14:textId="77777777" w:rsidR="00B74365" w:rsidRDefault="002F7164">
      <w:pPr>
        <w:pStyle w:val="Textkrper"/>
      </w:pPr>
      <w:r>
        <w:t>∞∞∞</w:t>
      </w:r>
    </w:p>
    <w:p w14:paraId="46942DCA" w14:textId="77777777" w:rsidR="00B74365" w:rsidRDefault="002F7164">
      <w:pPr>
        <w:pStyle w:val="Textkrper"/>
      </w:pPr>
      <w:r>
        <w:t>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14:paraId="3DAD76B9" w14:textId="77777777" w:rsidR="00B74365" w:rsidRDefault="002F7164">
      <w:pPr>
        <w:pStyle w:val="Textkrper"/>
      </w:pPr>
      <w:r>
        <w:t>»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w:t>
      </w:r>
      <w:proofErr w:type="spellStart"/>
      <w:r>
        <w:t>Galaxievernichter</w:t>
      </w:r>
      <w:proofErr w:type="spellEnd"/>
      <w:r>
        <w:t>« gewesen. Wo befand sich die Kommandozentrale, und wie aktivierte man zumindest die Deckenlampen?</w:t>
      </w:r>
    </w:p>
    <w:p w14:paraId="42B076F7" w14:textId="77777777" w:rsidR="00B74365" w:rsidRDefault="002F7164">
      <w:pPr>
        <w:pStyle w:val="Textkrper"/>
      </w:pPr>
      <w:r>
        <w:lastRenderedPageBreak/>
        <w:t xml:space="preserve">»Es werde Licht«, brüllte Alexandra, die in der Zwischenzeit weder Macht noch Technikwissen gewonnen hatte. Dann kam jedoch der ersehnte Geistesblitz. »Übersetze auf uggy-Sprache: sie sind dazu verpflichtet, mir </w:t>
      </w:r>
      <w:proofErr w:type="spellStart"/>
      <w:r>
        <w:t>beleuchtung</w:t>
      </w:r>
      <w:proofErr w:type="spellEnd"/>
      <w:r>
        <w:t xml:space="preserve"> zu bieten!«</w:t>
      </w:r>
    </w:p>
    <w:p w14:paraId="06D0C0D1" w14:textId="77777777" w:rsidR="00B74365" w:rsidRDefault="002F7164">
      <w:pPr>
        <w:pStyle w:val="Textkrper"/>
      </w:pPr>
      <w:r>
        <w:t>Und es ward Beleuchtung.</w:t>
      </w:r>
    </w:p>
    <w:p w14:paraId="1181D8A9" w14:textId="77777777" w:rsidR="00B74365" w:rsidRDefault="002F7164">
      <w:pPr>
        <w:pStyle w:val="Textkrper"/>
      </w:pPr>
      <w:r>
        <w:t>∞∞∞</w:t>
      </w:r>
    </w:p>
    <w:p w14:paraId="3D6190DB" w14:textId="77777777" w:rsidR="00B74365" w:rsidRDefault="002F7164">
      <w:pPr>
        <w:pStyle w:val="Textkrper"/>
      </w:pPr>
      <w:r>
        <w:t>Die Kommandozentrale des würfelförmigen Todessterns befand sich in dessen Zentrum. Alexandra hatte das Gefühl, das Herz eines riesigen Lebewesens zu betreten, und fühlte sich wie ein Parasit im Organismus eines schlafenden Tieres.</w:t>
      </w:r>
    </w:p>
    <w:p w14:paraId="62FEE3A5" w14:textId="77777777" w:rsidR="00B74365" w:rsidRDefault="002F7164">
      <w:pPr>
        <w:pStyle w:val="Textkrper"/>
      </w:pPr>
      <w:r>
        <w:t>»Handbuch«, bat sie mit einem einzigen Wort, und der Übersetzer hatte inzwischen den benötigten Sprachstil erlernt. So fiel dann tatsächlich ein Handbuch auf einen Metalltisch, gedruckt auf weiße Plastikfolie, klassisch und ohne durchsichtige Elektronik.</w:t>
      </w:r>
    </w:p>
    <w:p w14:paraId="677012B9" w14:textId="77777777" w:rsidR="00B74365" w:rsidRDefault="002F7164">
      <w:pPr>
        <w:pStyle w:val="Textkrper"/>
      </w:pPr>
      <w:r>
        <w:t>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14:paraId="518B1E9E" w14:textId="77777777" w:rsidR="00B74365" w:rsidRDefault="002F7164">
      <w:pPr>
        <w:pStyle w:val="Textkrper"/>
      </w:pPr>
      <w:r>
        <w:t>∞∞∞</w:t>
      </w:r>
    </w:p>
    <w:p w14:paraId="61228450" w14:textId="77777777" w:rsidR="00B74365" w:rsidRDefault="002F7164">
      <w:pPr>
        <w:pStyle w:val="Textkrper"/>
      </w:pPr>
      <w:r>
        <w:t>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14:paraId="043AE701" w14:textId="77777777" w:rsidR="00B74365" w:rsidRDefault="002F7164">
      <w:pPr>
        <w:pStyle w:val="Textkrper"/>
      </w:pPr>
      <w:r>
        <w:t>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14:paraId="62BCC117" w14:textId="77777777" w:rsidR="00B74365" w:rsidRDefault="002F7164">
      <w:pPr>
        <w:pStyle w:val="Textkrper"/>
      </w:pPr>
      <w:r>
        <w:t>»Das alles hier ist ein einziger Albtraum«, stöhnte yury, als er den Diktator sah.</w:t>
      </w:r>
    </w:p>
    <w:p w14:paraId="7E48843D" w14:textId="77777777" w:rsidR="00B74365" w:rsidRDefault="002F7164">
      <w:pPr>
        <w:pStyle w:val="Textkrper"/>
      </w:pPr>
      <w:r>
        <w:t>»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14:paraId="3F062626" w14:textId="77777777" w:rsidR="00B74365" w:rsidRDefault="002F7164">
      <w:pPr>
        <w:pStyle w:val="Textkrper"/>
      </w:pPr>
      <w:r>
        <w:t>yury hingegen begann schnell mit tiefen Sticheleien. »Haben Sie Ihr Handy inzwischen wiedergefunden?«</w:t>
      </w:r>
    </w:p>
    <w:p w14:paraId="69F261BC" w14:textId="77777777" w:rsidR="00B74365" w:rsidRDefault="002F7164">
      <w:pPr>
        <w:pStyle w:val="Textkrper"/>
      </w:pPr>
      <w:r>
        <w:t>»Sie wagen es!« Konrad Irby sprang an die Gitterstäbe. »Sie sind ein Dieb! Sie sind ein elender Dieb!«</w:t>
      </w:r>
    </w:p>
    <w:p w14:paraId="129C52A6" w14:textId="77777777" w:rsidR="00B74365" w:rsidRDefault="002F7164">
      <w:pPr>
        <w:pStyle w:val="Textkrper"/>
      </w:pPr>
      <w:r>
        <w:lastRenderedPageBreak/>
        <w:t>»Nein, nein«, beteuerte yury. »Ihr Handy befindet sich an Bord eines Raumschiffs, das vermutlich vergeblich von uggy-Patrouillen angesprochen und zur Landung aufgefordert wurde.«</w:t>
      </w:r>
    </w:p>
    <w:p w14:paraId="121B6C9F" w14:textId="77777777" w:rsidR="00B74365" w:rsidRDefault="002F7164">
      <w:pPr>
        <w:pStyle w:val="Textkrper"/>
      </w:pPr>
      <w:r>
        <w:t>Irby ging nicht auf den Trick ein, sondern ließ ihn im Unklaren über Orakels Zustand. »Wo ist der Planetenzerstörer, den Sie von hier gesetzeswidrig entwendet und unterschlagen haben? Spucken Sie es endlich aus.«</w:t>
      </w:r>
    </w:p>
    <w:p w14:paraId="4122B9B9" w14:textId="77777777" w:rsidR="00B74365" w:rsidRDefault="002F7164">
      <w:pPr>
        <w:pStyle w:val="Textkrper"/>
      </w:pPr>
      <w:r>
        <w:t>»Auf einem Recyclingplaneten unserer Wirtschaftsvereinigung«, vermutete yury. »So genau weiß ich das gar nicht.«</w:t>
      </w:r>
    </w:p>
    <w:p w14:paraId="6C3BBD41" w14:textId="77777777" w:rsidR="00B74365" w:rsidRDefault="002F7164">
      <w:pPr>
        <w:pStyle w:val="Textkrper"/>
      </w:pPr>
      <w:r>
        <w:t>»Wo haben Sie ihn zuletzt gesehen?«</w:t>
      </w:r>
    </w:p>
    <w:p w14:paraId="4AD858A7" w14:textId="77777777" w:rsidR="00B74365" w:rsidRDefault="002F7164">
      <w:pPr>
        <w:pStyle w:val="Textkrper"/>
      </w:pPr>
      <w:r>
        <w:t>»Orakel?«</w:t>
      </w:r>
    </w:p>
    <w:p w14:paraId="68CDEA30" w14:textId="77777777" w:rsidR="00B74365" w:rsidRDefault="002F7164">
      <w:pPr>
        <w:pStyle w:val="Textkrper"/>
      </w:pPr>
      <w:r>
        <w:t>»Das verdammte Raumschiff«, fluchte Irby. »Ihr fetter Freund interessiert mich nicht.«</w:t>
      </w:r>
    </w:p>
    <w:p w14:paraId="3E9E2661" w14:textId="77777777" w:rsidR="00B74365" w:rsidRDefault="002F7164">
      <w:pPr>
        <w:pStyle w:val="Textkrper"/>
      </w:pPr>
      <w:r>
        <w:t>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14:paraId="54332324" w14:textId="77777777" w:rsidR="00B74365" w:rsidRDefault="002F7164">
      <w:pPr>
        <w:pStyle w:val="Textkrper"/>
      </w:pPr>
      <w:r>
        <w:t>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14:paraId="48D7F5FE" w14:textId="77777777" w:rsidR="00B74365" w:rsidRDefault="002F7164">
      <w:pPr>
        <w:pStyle w:val="Textkrper"/>
      </w:pPr>
      <w:r>
        <w:t>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14:paraId="2004E9EA" w14:textId="77777777" w:rsidR="00B74365" w:rsidRDefault="002F7164">
      <w:pPr>
        <w:pStyle w:val="Textkrper"/>
      </w:pPr>
      <w:r>
        <w:t>»Vom Regen in die Traufe«, befand Free, nachdem er sich übergeben hatte.</w:t>
      </w:r>
    </w:p>
    <w:p w14:paraId="778E8B46" w14:textId="77777777" w:rsidR="00B74365" w:rsidRDefault="002F7164">
      <w:pPr>
        <w:pStyle w:val="Textkrper"/>
      </w:pPr>
      <w:r>
        <w:t>»Unsinn. Das ist Alexandra«, ahnte yury. »Alexandra an den Kontrollen einer Kriegsmaschine, die diesen gesamten Planeten von innen heraus aufschmelzen, in Stücke zerlegen und zur Kernfusion anheizen könnte. Wahlweise mit oder ohne großem Abschlussfeuerwerk.«</w:t>
      </w:r>
    </w:p>
    <w:p w14:paraId="3281F165" w14:textId="77777777" w:rsidR="00B74365" w:rsidRDefault="002F7164">
      <w:pPr>
        <w:pStyle w:val="Textkrper"/>
      </w:pPr>
      <w:r>
        <w:lastRenderedPageBreak/>
        <w:t>Eine Deckenklappe öffnete sich, und ein bekanntes Gesicht blickte in den Fangbehälter. »Na, ihr? Ich hoffe, ihr habt den Weg gut gefunden. Möchtet ihr ein Glas Wasser trinken oder direkt zum Geschäftlichen kommen?«</w:t>
      </w:r>
    </w:p>
    <w:p w14:paraId="3E1677FF" w14:textId="77777777" w:rsidR="00B74365" w:rsidRDefault="002F7164">
      <w:pPr>
        <w:pStyle w:val="Textkrper"/>
      </w:pPr>
      <w:r>
        <w:t>»Du musst nicht deine Drahtseilnerven unter Beweis stellen«, bat Free. »Schick ein paar Medizinroboter hierher und lass den Boden reinigen. Ich brauche neue Nahrung und etwas gegen meine Übelkeit.«</w:t>
      </w:r>
    </w:p>
    <w:p w14:paraId="7F065656" w14:textId="77777777" w:rsidR="00B74365" w:rsidRDefault="002F7164">
      <w:pPr>
        <w:pStyle w:val="Textkrper"/>
      </w:pPr>
      <w:r>
        <w:t>Nun lag die Überraschung auf Alexandras Seite. »Du willst dich von uggy-Robotern medizinisch beraten lassen?«</w:t>
      </w:r>
    </w:p>
    <w:p w14:paraId="312B263E" w14:textId="77777777" w:rsidR="00B74365" w:rsidRDefault="002F7164">
      <w:pPr>
        <w:pStyle w:val="Textkrper"/>
      </w:pPr>
      <w:r>
        <w:t>»Irby ist ein Erdmensch. Die wissen bestimmt, wie man ihrem Diktator in gesundheitlicher Schieflage helfen kann.«</w:t>
      </w:r>
    </w:p>
    <w:p w14:paraId="5F66DBE2" w14:textId="77777777" w:rsidR="00B74365" w:rsidRDefault="002F7164">
      <w:pPr>
        <w:pStyle w:val="Textkrper"/>
      </w:pPr>
      <w:r>
        <w:t>»Irby hat aber vielleicht nicht deine Blutgruppe«, winkte Alexandra mit dem Zaunpfahl. »Ich stelle daher eine Frage, die dir bekannt vorkommen müsste: Sind Sie sicher?«</w:t>
      </w:r>
    </w:p>
    <w:p w14:paraId="080E5242" w14:textId="77777777" w:rsidR="00B74365" w:rsidRDefault="002F7164">
      <w:pPr>
        <w:pStyle w:val="Textkrper"/>
      </w:pPr>
      <w:r>
        <w:t>»Pah. Nee, bin ich nicht«, gab Free zu. »Wo ist das nächste Bett?«</w:t>
      </w:r>
    </w:p>
    <w:p w14:paraId="287669B2" w14:textId="77777777" w:rsidR="00B74365" w:rsidRDefault="002F7164">
      <w:pPr>
        <w:pStyle w:val="Textkrper"/>
      </w:pPr>
      <w:r>
        <w:t>∞∞∞</w:t>
      </w:r>
    </w:p>
    <w:p w14:paraId="61C1A296" w14:textId="77777777" w:rsidR="00B74365" w:rsidRDefault="002F7164">
      <w:pPr>
        <w:pStyle w:val="Textkrper"/>
      </w:pPr>
      <w:r>
        <w:t>»</w:t>
      </w:r>
      <w:proofErr w:type="spellStart"/>
      <w:r>
        <w:t>Helixschild</w:t>
      </w:r>
      <w:proofErr w:type="spellEnd"/>
      <w:r>
        <w:t>?«, las Alexandra verwundert vor. »Ich glaube, da hat sich jemand bei der Übersetzung des Wortes ›Rundumschild‹ vertan.«</w:t>
      </w:r>
    </w:p>
    <w:p w14:paraId="5C8734EC" w14:textId="77777777" w:rsidR="00B74365" w:rsidRDefault="002F7164">
      <w:pPr>
        <w:pStyle w:val="Textkrper"/>
      </w:pPr>
      <w:r>
        <w:t>»Warte, bevor du den Knopf drückst«, bat yury. »Wo liegt das Handbuch?«</w:t>
      </w:r>
    </w:p>
    <w:p w14:paraId="4A06392B" w14:textId="77777777" w:rsidR="00B74365" w:rsidRDefault="002F7164">
      <w:pPr>
        <w:pStyle w:val="Textkrper"/>
      </w:pPr>
      <w:r>
        <w:t xml:space="preserve">Das Handbuch lag in Frees Händen. </w:t>
      </w:r>
      <w:r>
        <w:rPr>
          <w:i/>
        </w:rPr>
        <w:t xml:space="preserve">»§987: </w:t>
      </w:r>
      <w:proofErr w:type="spellStart"/>
      <w:r>
        <w:rPr>
          <w:i/>
        </w:rPr>
        <w:t>Helixschildgenerator</w:t>
      </w:r>
      <w:proofErr w:type="spellEnd"/>
      <w:r>
        <w:rPr>
          <w:i/>
        </w:rPr>
        <w:t xml:space="preserve">.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w:t>
      </w:r>
      <w:proofErr w:type="spellStart"/>
      <w:r>
        <w:rPr>
          <w:i/>
        </w:rPr>
        <w:t>Deflektion</w:t>
      </w:r>
      <w:proofErr w:type="spellEnd"/>
      <w:r>
        <w:rPr>
          <w:i/>
        </w:rPr>
        <w:t xml:space="preserve"> hochfrequenter Gravitationsfelder.«</w:t>
      </w:r>
      <w:r>
        <w:t xml:space="preserve"> Er zuckte mit den Schultern. »Ich glaube, </w:t>
      </w:r>
      <w:proofErr w:type="gramStart"/>
      <w:r>
        <w:t>das brauchen</w:t>
      </w:r>
      <w:proofErr w:type="gramEnd"/>
      <w:r>
        <w:t xml:space="preserve"> wir gerade nicht.«</w:t>
      </w:r>
    </w:p>
    <w:p w14:paraId="6BCC14FD" w14:textId="77777777" w:rsidR="00B74365" w:rsidRDefault="002F7164">
      <w:pPr>
        <w:pStyle w:val="Textkrper"/>
      </w:pPr>
      <w:r>
        <w:t>yury lief ungläubig auf Free zu und las sich den Handbucheintrag mit eigenen Augen durch. Als der Text sich auch nach dreimaligem Lesen nicht änderte, schüttelte er den Kopf. »Diese Technologie darf nicht existieren.«</w:t>
      </w:r>
    </w:p>
    <w:p w14:paraId="0F4E1D1B" w14:textId="77777777" w:rsidR="00B74365" w:rsidRDefault="002F7164">
      <w:pPr>
        <w:pStyle w:val="Textkrper"/>
      </w:pPr>
      <w:r>
        <w:t>»Wieso nicht?«, fragte Free.</w:t>
      </w:r>
    </w:p>
    <w:p w14:paraId="42BF5D90" w14:textId="77777777" w:rsidR="00B74365" w:rsidRDefault="002F7164">
      <w:pPr>
        <w:pStyle w:val="Textkrper"/>
      </w:pPr>
      <w:r>
        <w:t>Alexandra stand auf und hielt einen Zeigefinger auf den Text. »Sternkoronen! Du hast doch ebenfalls die Grundausbildung genossen. Wie heiß ist beispielsweise die Korona von Söl?«</w:t>
      </w:r>
    </w:p>
    <w:p w14:paraId="42754577" w14:textId="77777777" w:rsidR="00B74365" w:rsidRDefault="002F7164">
      <w:pPr>
        <w:pStyle w:val="Textkrper"/>
      </w:pPr>
      <w:r>
        <w:t>Langsam verbreitete sich die Erkenntnis im Raum. »Mehrere Millionen Kelvin«, begriff Free. »Deshalb machen Raumfahrer um Sterne einen großen Bogen.«</w:t>
      </w:r>
    </w:p>
    <w:p w14:paraId="27F6AC24" w14:textId="77777777" w:rsidR="00B74365" w:rsidRDefault="002F7164">
      <w:pPr>
        <w:pStyle w:val="Textkrper"/>
      </w:pPr>
      <w:r>
        <w:t>»Die uggys hingegen fliegen hinein und tanken in der Wasserstoffatmosphäre ihre Raumschiffe auf«, schlussfolgerte yury. »Das ist so unorthodox und halsbrecherisch, dass es verboten werden müsste.«</w:t>
      </w:r>
    </w:p>
    <w:p w14:paraId="3D36A69D" w14:textId="77777777" w:rsidR="00B74365" w:rsidRDefault="002F7164">
      <w:pPr>
        <w:pStyle w:val="Textkrper"/>
      </w:pPr>
      <w:r>
        <w:lastRenderedPageBreak/>
        <w:t xml:space="preserve">»Bei der angegebenen Temperatur müsste es möglich sein, Sterne bis zur A-Klasse anzuzapfen. </w:t>
      </w:r>
      <w:proofErr w:type="gramStart"/>
      <w:r>
        <w:t>Weiß</w:t>
      </w:r>
      <w:proofErr w:type="gramEnd"/>
      <w:r>
        <w:t xml:space="preserve"> leuchtende Feuerbälle mit einer Oberflächentemperatur von über zehntausend Kelvin.«</w:t>
      </w:r>
    </w:p>
    <w:p w14:paraId="74A29E16" w14:textId="77777777" w:rsidR="00B74365" w:rsidRDefault="002F7164">
      <w:pPr>
        <w:pStyle w:val="Textkrper"/>
      </w:pPr>
      <w:r>
        <w:t xml:space="preserve">Alexandra war zufrieden. »Ihr habt die Auswirkungen dieses </w:t>
      </w:r>
      <w:proofErr w:type="gramStart"/>
      <w:r>
        <w:t>Paragraphen</w:t>
      </w:r>
      <w:proofErr w:type="gramEnd"/>
      <w:r>
        <w:t xml:space="preserve"> aber noch immer nicht vollständig begriffen«, schätzte sie. »Wozu sollte man ein Sonnenwärmekraftwerk installieren, wenn man Sterne anzapfen kann?«</w:t>
      </w:r>
    </w:p>
    <w:p w14:paraId="1D97B605" w14:textId="77777777" w:rsidR="00B74365" w:rsidRDefault="002F7164">
      <w:pPr>
        <w:pStyle w:val="Textkrper"/>
      </w:pPr>
      <w:r>
        <w:t>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14:paraId="602E9363" w14:textId="77777777" w:rsidR="00B74365" w:rsidRDefault="002F7164">
      <w:pPr>
        <w:pStyle w:val="Textkrper"/>
      </w:pPr>
      <w:r>
        <w:t>»Wir können doch nicht unser Leben dieser uggy-Technologie anvertrauen«, ärgerte er sich, stieß mit dieser Äußerung allerdings auf Belustigung bei Free.</w:t>
      </w:r>
    </w:p>
    <w:p w14:paraId="75D9384B" w14:textId="77777777" w:rsidR="00B74365" w:rsidRDefault="002F7164">
      <w:pPr>
        <w:pStyle w:val="Textkrper"/>
      </w:pPr>
      <w:r>
        <w:t>»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14:paraId="295194B3" w14:textId="77777777" w:rsidR="00B74365" w:rsidRDefault="002F7164">
      <w:pPr>
        <w:pStyle w:val="Textkrper"/>
      </w:pPr>
      <w:r>
        <w:t>»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14:paraId="39C26FD1" w14:textId="77777777" w:rsidR="00B74365" w:rsidRDefault="002F7164">
      <w:pPr>
        <w:pStyle w:val="Textkrper"/>
      </w:pPr>
      <w:r>
        <w:t>»Vom Fliegen verstehen die uggys ebenfalls nichts«, postulierte Free. »Gesetzesliebende, dämliche Bruchpiloten sind das. Die technischen Schätze stehen in keinem Verhältnis dazu. Wenn ich das richtig verstehe, könnten Äöüzz-Piloten mit uggy-Schiffen die Galaxie erobern.«</w:t>
      </w:r>
    </w:p>
    <w:p w14:paraId="73488821" w14:textId="77777777" w:rsidR="00B74365" w:rsidRDefault="002F7164">
      <w:pPr>
        <w:pStyle w:val="Textkrper"/>
      </w:pPr>
      <w:r>
        <w:t>»Das schreit nach einem Bündnis«, fand yury. »Mit Konrad Irby wird es das aber nicht geben.«</w:t>
      </w:r>
    </w:p>
    <w:p w14:paraId="409B46B6" w14:textId="77777777" w:rsidR="00B74365" w:rsidRDefault="002F7164">
      <w:pPr>
        <w:pStyle w:val="Textkrper"/>
      </w:pPr>
      <w:r>
        <w:t>»Untersteh dich, schon wieder eine Regierung stürzen zu wollen«, witzelte Alexandra. »Das gehört sich nicht.«</w:t>
      </w:r>
    </w:p>
    <w:p w14:paraId="1FF47D2D" w14:textId="77777777" w:rsidR="00B74365" w:rsidRDefault="002F7164">
      <w:pPr>
        <w:pStyle w:val="Textkrper"/>
      </w:pPr>
      <w:r>
        <w:t>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14:paraId="0172DEA6" w14:textId="77777777" w:rsidR="00B74365" w:rsidRDefault="002F7164">
      <w:pPr>
        <w:pStyle w:val="Textkrper"/>
      </w:pPr>
      <w:r>
        <w:t xml:space="preserve">»Wie gehen wir jetzt vor?«, fragte Free nach einigen Minuten des Grübelns. »El </w:t>
      </w:r>
      <w:proofErr w:type="spellStart"/>
      <w:r>
        <w:t>Dörädö</w:t>
      </w:r>
      <w:proofErr w:type="spellEnd"/>
      <w:r>
        <w:t xml:space="preserve"> wartet schließlich nicht ewig auf uns.«</w:t>
      </w:r>
    </w:p>
    <w:p w14:paraId="2ED43BBB" w14:textId="77777777" w:rsidR="00B74365" w:rsidRDefault="002F7164">
      <w:pPr>
        <w:pStyle w:val="Textkrper"/>
      </w:pPr>
      <w:r>
        <w:t>Alexandra tippte auf den großen Navigationsbildschirm und vergrößerte einen gelben Stern, sodass alle ihn begutachten konnten. »Ich würde vorschlagen, wir tanken das Raumschiff auf. Wer nicht wagt, der nicht gewinnt.«</w:t>
      </w:r>
    </w:p>
    <w:p w14:paraId="1F043BF8" w14:textId="77777777" w:rsidR="00B74365" w:rsidRDefault="002F7164">
      <w:pPr>
        <w:pStyle w:val="Textkrper"/>
      </w:pPr>
      <w:r>
        <w:lastRenderedPageBreak/>
        <w:t>∞∞∞</w:t>
      </w:r>
    </w:p>
    <w:p w14:paraId="007D5F91" w14:textId="77777777" w:rsidR="00B74365" w:rsidRDefault="002F7164">
      <w:pPr>
        <w:pStyle w:val="Textkrper"/>
      </w:pPr>
      <w:r>
        <w:t xml:space="preserve">Ein tiefes Brummen, dessen einzelne Schwingungen spürbar den Stahlboden anhoben, erfüllte jede Kammer des Raumschiffs. Nach einem schwer erträglichen Startvorgang stieg die Frequenz des Brummens schnell an. Es war, als dränge aus den Tiefen des riesigen Klotzes das Dröhnen </w:t>
      </w:r>
      <w:proofErr w:type="gramStart"/>
      <w:r>
        <w:t>einer immer schneller rotierenden Trommel</w:t>
      </w:r>
      <w:proofErr w:type="gramEnd"/>
      <w:r>
        <w:t xml:space="preserve"> hervor.</w:t>
      </w:r>
    </w:p>
    <w:p w14:paraId="64C7FDED" w14:textId="77777777" w:rsidR="00B74365" w:rsidRDefault="002F7164">
      <w:pPr>
        <w:pStyle w:val="Textkrper"/>
      </w:pPr>
      <w:r>
        <w:t>»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14:paraId="676550CA" w14:textId="77777777" w:rsidR="00B74365" w:rsidRDefault="002F7164">
      <w:pPr>
        <w:pStyle w:val="Textkrper"/>
      </w:pPr>
      <w:r>
        <w:t>»Der Schild hat zwei Löcher. Das wirkt nicht besonders sicher«, bemängelte Free.</w:t>
      </w:r>
    </w:p>
    <w:p w14:paraId="34D9415B" w14:textId="77777777" w:rsidR="00B74365" w:rsidRDefault="002F7164">
      <w:pPr>
        <w:pStyle w:val="Textkrper"/>
      </w:pPr>
      <w:r>
        <w:t>»Vielleicht ist das so beabsichtigt«, gab Alexandra zu bedenken. »Und natürlich haben die Äöüzz deshalb noch nie diese vermeintlich sinnlose Bauweise in Erwägung gezogen.«</w:t>
      </w:r>
    </w:p>
    <w:p w14:paraId="0DAD1016" w14:textId="77777777" w:rsidR="00B74365" w:rsidRDefault="002F7164">
      <w:pPr>
        <w:pStyle w:val="Textkrper"/>
      </w:pPr>
      <w:r>
        <w:t>»Willst du etwa mit dem löchrigen Schild durch die Hitze fliegen?«</w:t>
      </w:r>
    </w:p>
    <w:p w14:paraId="434ECF2B" w14:textId="77777777" w:rsidR="00B74365" w:rsidRDefault="002F7164">
      <w:pPr>
        <w:pStyle w:val="Textkrper"/>
      </w:pPr>
      <w:r>
        <w:t>»Wir können ja mal vorsichtig in die Korona eintauchen und gucken, was passiert. Falls es eine Hitzewarnung gibt, können wir fliehen.«</w:t>
      </w:r>
    </w:p>
    <w:p w14:paraId="416E80C8" w14:textId="77777777" w:rsidR="00B74365" w:rsidRDefault="002F7164">
      <w:pPr>
        <w:pStyle w:val="Textkrper"/>
      </w:pPr>
      <w:r>
        <w:t>∞∞∞</w:t>
      </w:r>
    </w:p>
    <w:p w14:paraId="474F6288" w14:textId="77777777" w:rsidR="00B74365" w:rsidRDefault="002F7164">
      <w:pPr>
        <w:pStyle w:val="Textkrper"/>
      </w:pPr>
      <w:r>
        <w:t xml:space="preserve">Es stellte sich heraus, dass die »Öffnungen« der rotierenden Doppelhelix nicht durchsichtig, sondern pechschwarz waren. Die drei Freunde deaktivierten den Schildgenerator, schleusten mehrere kleine Roboterdrohnen mit Kameras aus und bauten den </w:t>
      </w:r>
      <w:proofErr w:type="spellStart"/>
      <w:r>
        <w:t>Helixschild</w:t>
      </w:r>
      <w:proofErr w:type="spellEnd"/>
      <w:r>
        <w:t xml:space="preserve">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14:paraId="4B83C822" w14:textId="77777777" w:rsidR="00B74365" w:rsidRDefault="002F7164">
      <w:pPr>
        <w:pStyle w:val="Textkrper"/>
      </w:pPr>
      <w:r>
        <w:t xml:space="preserve">yury analysierte die Beobachtungen. »Für uns sehen die Zylinderflächen schwarz aus; nach draußen leuchten sie hell. Der </w:t>
      </w:r>
      <w:proofErr w:type="spellStart"/>
      <w:r>
        <w:t>Helixschild</w:t>
      </w:r>
      <w:proofErr w:type="spellEnd"/>
      <w:r>
        <w:t xml:space="preserve"> entzieht dem Raumschiff Energie. Das lässt sich wunderbar zur Abkühlung verwenden, aber tanken kann man damit sicherlich nicht. Es dringen </w:t>
      </w:r>
      <w:proofErr w:type="gramStart"/>
      <w:r>
        <w:t>ja nicht</w:t>
      </w:r>
      <w:proofErr w:type="gramEnd"/>
      <w:r>
        <w:t xml:space="preserve"> einmal Funkwellen hindurch.«</w:t>
      </w:r>
    </w:p>
    <w:p w14:paraId="19A19A31" w14:textId="77777777" w:rsidR="00B74365" w:rsidRDefault="002F7164">
      <w:pPr>
        <w:pStyle w:val="Textkrper"/>
      </w:pPr>
      <w:r>
        <w:t xml:space="preserve">Währenddessen fuhr Free erneut den </w:t>
      </w:r>
      <w:proofErr w:type="spellStart"/>
      <w:r>
        <w:t>Helixgenerator</w:t>
      </w:r>
      <w:proofErr w:type="spellEnd"/>
      <w:r>
        <w:t xml:space="preserve"> hoch. »Wir haben nicht mehr viel Kraft für Experimente. Der Schutzschild ist eine geniale Erfindung, verbraucht aber Unmengen an Wasserstoff. Wenn wir </w:t>
      </w:r>
      <w:proofErr w:type="gramStart"/>
      <w:r>
        <w:t>wirklich in</w:t>
      </w:r>
      <w:proofErr w:type="gramEnd"/>
      <w:r>
        <w:t xml:space="preserve"> einer Sonne tanken wollen, müssen wir das jetzt tun.«</w:t>
      </w:r>
    </w:p>
    <w:p w14:paraId="67A51B78" w14:textId="77777777" w:rsidR="00B74365" w:rsidRDefault="002F7164">
      <w:pPr>
        <w:pStyle w:val="Textkrper"/>
      </w:pPr>
      <w:r>
        <w:t>yury graute es bei dem Gedanken, in der Photosphäre eines Sterns zu verglühen. »Wenn uns beim Tanken die Energie ausgeht, ist das Abenteuer beendet. Vielleicht sollten wir das Raumschiff doch zurückbringen. Wir sind dieser Aufgabe nicht gewachsen.«</w:t>
      </w:r>
    </w:p>
    <w:p w14:paraId="441BCA59" w14:textId="77777777" w:rsidR="00B74365" w:rsidRDefault="002F7164">
      <w:pPr>
        <w:pStyle w:val="Textkrper"/>
      </w:pPr>
      <w:r>
        <w:lastRenderedPageBreak/>
        <w:t xml:space="preserve">Langsam näherte sich der </w:t>
      </w:r>
      <w:proofErr w:type="spellStart"/>
      <w:r>
        <w:t>Galaxievernichter</w:t>
      </w:r>
      <w:proofErr w:type="spellEnd"/>
      <w:r>
        <w:t xml:space="preserve"> dem gelben Feuerball. In Fahrtrichtung befand sich die Mantelfläche des Zylinders; »oben« und »unten« leuchteten die Kreisflächen. Das größte Raumschiff der uggys wirkte winzig gegenüber dem riesigen Stern, der bald das gesamte Sichtfeld ausfüllte.</w:t>
      </w:r>
    </w:p>
    <w:p w14:paraId="792E868E" w14:textId="77777777" w:rsidR="00B74365" w:rsidRDefault="002F7164">
      <w:pPr>
        <w:pStyle w:val="Textkrper"/>
      </w:pPr>
      <w:r>
        <w:t>»Kurzer Hinweis«, rief Alexandra: »Mit der 4-6692 wären wir bereits verglüht. Die Temperatur der Außenhülle beträgt ungefähr zweihundert Kelvin.«</w:t>
      </w:r>
    </w:p>
    <w:p w14:paraId="08ECE7B5" w14:textId="77777777" w:rsidR="00B74365" w:rsidRDefault="002F7164">
      <w:pPr>
        <w:pStyle w:val="Textkrper"/>
      </w:pPr>
      <w:r>
        <w:t>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14:paraId="0381B072" w14:textId="77777777" w:rsidR="00B74365" w:rsidRDefault="002F7164">
      <w:pPr>
        <w:pStyle w:val="Textkrper"/>
      </w:pPr>
      <w:r>
        <w:t>»Wir fliegen gerade praktisch blind. Unsere Daten stammen aus der letzten optischen Aufzeichnung und mathematischen Berechnungen darüber, wie es draußen theoretisch aussehen müsste«, erklärte Free.</w:t>
      </w:r>
    </w:p>
    <w:p w14:paraId="215AC6E7" w14:textId="77777777" w:rsidR="00B74365" w:rsidRDefault="002F7164">
      <w:pPr>
        <w:pStyle w:val="Textkrper"/>
      </w:pPr>
      <w:r>
        <w:t>»Kann man nicht ein bisschen Licht hindurch fallen lassen?«, erkundigte sich yury.</w:t>
      </w:r>
    </w:p>
    <w:p w14:paraId="328D5C51" w14:textId="77777777" w:rsidR="00B74365" w:rsidRDefault="002F7164">
      <w:pPr>
        <w:pStyle w:val="Textkrper"/>
      </w:pPr>
      <w:r>
        <w:t>Free verneinte. »Es ist ein Wunder, dass wir diesen Flug überleben. Vielleicht gibt es eine solche Funktion, aber bei einer Umgebungstemperatur von mehreren Millionen Kelvin habe ich wenig Interesse an Experimenten.«</w:t>
      </w:r>
    </w:p>
    <w:p w14:paraId="741B6571" w14:textId="77777777" w:rsidR="00B74365" w:rsidRDefault="002F7164">
      <w:pPr>
        <w:pStyle w:val="Textkrper"/>
      </w:pPr>
      <w:r>
        <w:t>»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14:paraId="5A0F8DF8" w14:textId="77777777" w:rsidR="00B74365" w:rsidRDefault="002F7164">
      <w:pPr>
        <w:pStyle w:val="Textkrper"/>
      </w:pPr>
      <w:r>
        <w:t>yury runzelte die Stirn. »Verstehe ich denn richtig, dass noch immer keine Treibstoffsammlung erfolgt?«</w:t>
      </w:r>
    </w:p>
    <w:p w14:paraId="21C64EEB" w14:textId="77777777" w:rsidR="00B74365" w:rsidRDefault="002F7164">
      <w:pPr>
        <w:pStyle w:val="Textkrper"/>
      </w:pPr>
      <w:r>
        <w:t xml:space="preserve">Es fiel Alexandra nicht leicht, diesen Umstand offen zuzugeben. »Äh. </w:t>
      </w:r>
      <w:proofErr w:type="spellStart"/>
      <w:r>
        <w:t>Hmm</w:t>
      </w:r>
      <w:proofErr w:type="spellEnd"/>
      <w:r>
        <w:t>. Ja, schon. Das wollen wir erst in der Photosphäre ausprobieren, weil das so im Handbuch steht.«</w:t>
      </w:r>
    </w:p>
    <w:p w14:paraId="4FCE4F75" w14:textId="77777777" w:rsidR="00B74365" w:rsidRDefault="002F7164">
      <w:pPr>
        <w:pStyle w:val="Textkrper"/>
      </w:pPr>
      <w:r>
        <w:t>Einige Schritte zum Kommandopult und ein neugieriger Blick verrieten ihm dann, dass der Treibstofftank noch zu einem Prozent gefüllt war und voraussichtlich für zehn Minuten hielt. »Wir fliegen auf Reserve?!«</w:t>
      </w:r>
    </w:p>
    <w:p w14:paraId="38CB1D49" w14:textId="77777777" w:rsidR="00B74365" w:rsidRDefault="002F7164">
      <w:pPr>
        <w:pStyle w:val="Textkrper"/>
      </w:pPr>
      <w:r>
        <w:t>»Ja…«, bestätigte Free. »Ja, das ist alles nicht besonders optimal.«</w:t>
      </w:r>
    </w:p>
    <w:p w14:paraId="632F54EE" w14:textId="77777777" w:rsidR="00B74365" w:rsidRDefault="002F7164">
      <w:pPr>
        <w:pStyle w:val="Textkrper"/>
      </w:pPr>
      <w:r>
        <w:t>»Können wir die Sternkorona innerhalb von zehn Minuten verlassen?«</w:t>
      </w:r>
    </w:p>
    <w:p w14:paraId="29DA1F61" w14:textId="77777777" w:rsidR="00B74365" w:rsidRDefault="002F7164">
      <w:pPr>
        <w:pStyle w:val="Textkrper"/>
      </w:pPr>
      <w:r>
        <w:t>»Nein«, bestätigte Alexandra die Bedenken, »es gibt kein Zurück.«</w:t>
      </w:r>
    </w:p>
    <w:p w14:paraId="2FF29BD0" w14:textId="77777777" w:rsidR="00B74365" w:rsidRDefault="002F7164">
      <w:pPr>
        <w:pStyle w:val="Textkrper"/>
      </w:pPr>
      <w:r>
        <w:t>Nervosität breitete sich aus. Free erklärte nüchtern, es ergebe keinen Sinn, nun ein Testament zu verfassen; dieses verbrenne schließlich ebenfalls. »Bordcomputer?«</w:t>
      </w:r>
    </w:p>
    <w:p w14:paraId="095050A9" w14:textId="77777777" w:rsidR="00B74365" w:rsidRDefault="002F7164">
      <w:pPr>
        <w:pStyle w:val="Textkrper"/>
      </w:pPr>
      <w:r>
        <w:rPr>
          <w:i/>
        </w:rPr>
        <w:t xml:space="preserve">»zu </w:t>
      </w:r>
      <w:proofErr w:type="spellStart"/>
      <w:r>
        <w:rPr>
          <w:i/>
        </w:rPr>
        <w:t>befehl</w:t>
      </w:r>
      <w:proofErr w:type="spellEnd"/>
      <w:r>
        <w:rPr>
          <w:i/>
        </w:rPr>
        <w:t>!«</w:t>
      </w:r>
    </w:p>
    <w:p w14:paraId="69330B8E" w14:textId="77777777" w:rsidR="00B74365" w:rsidRDefault="002F7164">
      <w:pPr>
        <w:pStyle w:val="Textkrper"/>
      </w:pPr>
      <w:r>
        <w:t>»Wie lange dauert das Starten des Tankvorgangs?«</w:t>
      </w:r>
    </w:p>
    <w:p w14:paraId="664F2E36" w14:textId="77777777" w:rsidR="00B74365" w:rsidRDefault="002F7164">
      <w:pPr>
        <w:pStyle w:val="Textkrper"/>
      </w:pPr>
      <w:r>
        <w:rPr>
          <w:i/>
        </w:rPr>
        <w:lastRenderedPageBreak/>
        <w:t xml:space="preserve">»neun </w:t>
      </w:r>
      <w:proofErr w:type="spellStart"/>
      <w:r>
        <w:rPr>
          <w:i/>
        </w:rPr>
        <w:t>minuten</w:t>
      </w:r>
      <w:proofErr w:type="spellEnd"/>
      <w:r>
        <w:rPr>
          <w:i/>
        </w:rPr>
        <w:t>.«</w:t>
      </w:r>
    </w:p>
    <w:p w14:paraId="06ACAF7A" w14:textId="77777777" w:rsidR="00B74365" w:rsidRDefault="002F7164">
      <w:pPr>
        <w:pStyle w:val="Textkrper"/>
      </w:pPr>
      <w:r>
        <w:t>»Wie hoch sind unsere Überlebenschancen?«</w:t>
      </w:r>
    </w:p>
    <w:p w14:paraId="29D49757" w14:textId="77777777" w:rsidR="00B74365" w:rsidRDefault="002F7164">
      <w:pPr>
        <w:pStyle w:val="Textkrper"/>
      </w:pPr>
      <w:r>
        <w:t xml:space="preserve">Die Antwort erfolgte erst nach einigen Sekunden. </w:t>
      </w:r>
      <w:r>
        <w:rPr>
          <w:i/>
        </w:rPr>
        <w:t xml:space="preserve">»positiv formuliert: sie </w:t>
      </w:r>
      <w:proofErr w:type="spellStart"/>
      <w:r>
        <w:rPr>
          <w:i/>
        </w:rPr>
        <w:t>koennten</w:t>
      </w:r>
      <w:proofErr w:type="spellEnd"/>
      <w:r>
        <w:rPr>
          <w:i/>
        </w:rPr>
        <w:t xml:space="preserve"> jetzt zu sehr </w:t>
      </w:r>
      <w:proofErr w:type="spellStart"/>
      <w:r>
        <w:rPr>
          <w:i/>
        </w:rPr>
        <w:t>guenstigen</w:t>
      </w:r>
      <w:proofErr w:type="spellEnd"/>
      <w:r>
        <w:rPr>
          <w:i/>
        </w:rPr>
        <w:t xml:space="preserve"> </w:t>
      </w:r>
      <w:proofErr w:type="spellStart"/>
      <w:r>
        <w:rPr>
          <w:i/>
        </w:rPr>
        <w:t>konditionen</w:t>
      </w:r>
      <w:proofErr w:type="spellEnd"/>
      <w:r>
        <w:rPr>
          <w:i/>
        </w:rPr>
        <w:t xml:space="preserve"> eine </w:t>
      </w:r>
      <w:proofErr w:type="spellStart"/>
      <w:r>
        <w:rPr>
          <w:i/>
        </w:rPr>
        <w:t>rentenversicherung</w:t>
      </w:r>
      <w:proofErr w:type="spellEnd"/>
      <w:r>
        <w:rPr>
          <w:i/>
        </w:rPr>
        <w:t xml:space="preserve"> </w:t>
      </w:r>
      <w:proofErr w:type="spellStart"/>
      <w:r>
        <w:rPr>
          <w:i/>
        </w:rPr>
        <w:t>abschliessen</w:t>
      </w:r>
      <w:proofErr w:type="spellEnd"/>
      <w:r>
        <w:rPr>
          <w:i/>
        </w:rPr>
        <w:t>.«</w:t>
      </w:r>
    </w:p>
    <w:p w14:paraId="5BBEAB09" w14:textId="77777777" w:rsidR="00B74365" w:rsidRDefault="002F7164">
      <w:pPr>
        <w:pStyle w:val="Textkrper"/>
      </w:pPr>
      <w:r>
        <w:t>∞∞∞</w:t>
      </w:r>
    </w:p>
    <w:p w14:paraId="3CB46E95" w14:textId="77777777" w:rsidR="00B74365" w:rsidRDefault="002F7164">
      <w:pPr>
        <w:pStyle w:val="Textkrper"/>
      </w:pPr>
      <w:r>
        <w:t xml:space="preserve">Zwei Minuten vor Ablauf der Frist tauchte der </w:t>
      </w:r>
      <w:proofErr w:type="spellStart"/>
      <w:r>
        <w:t>Galaxievernichter</w:t>
      </w:r>
      <w:proofErr w:type="spellEnd"/>
      <w:r>
        <w:t xml:space="preserve">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14:paraId="71031CB2" w14:textId="77777777" w:rsidR="00B74365" w:rsidRDefault="002F7164">
      <w:pPr>
        <w:pStyle w:val="Textkrper"/>
      </w:pPr>
      <w:r>
        <w:t>»Wir haben es geschafft«, freute sich Free. »Wir können jetzt beliebig lange hier verweilen, aber ich finde es hier ziemlich ungemütlich.«</w:t>
      </w:r>
    </w:p>
    <w:p w14:paraId="1F70DF50" w14:textId="77777777" w:rsidR="00B74365" w:rsidRDefault="002F7164">
      <w:pPr>
        <w:pStyle w:val="Textkrper"/>
      </w:pPr>
      <w:r>
        <w:t xml:space="preserve">Diese Bewertung stieß auf ungeteilte Zustimmung. Ohne Komplikationen durchstieß der Klotz die Atmosphäre, durchquerte die Korona und verschwand mit neuer Kraft im </w:t>
      </w:r>
      <w:proofErr w:type="spellStart"/>
      <w:r>
        <w:t>Warpraum</w:t>
      </w:r>
      <w:proofErr w:type="spellEnd"/>
      <w:r>
        <w:t>.</w:t>
      </w:r>
    </w:p>
    <w:p w14:paraId="4833C346" w14:textId="77777777" w:rsidR="00B74365" w:rsidRDefault="002F7164">
      <w:pPr>
        <w:pStyle w:val="berschrift2"/>
      </w:pPr>
      <w:bookmarkStart w:id="24" w:name="auf-schlittschuhen-in-den-abgrund"/>
      <w:r>
        <w:t>Auf Schlittschuhen in den Abgrund</w:t>
      </w:r>
      <w:bookmarkEnd w:id="24"/>
    </w:p>
    <w:p w14:paraId="04D72BA6" w14:textId="77777777" w:rsidR="00B74365" w:rsidRDefault="002F7164">
      <w:pPr>
        <w:pStyle w:val="berschrift3"/>
      </w:pPr>
      <w:bookmarkStart w:id="25" w:name="level-7-eiswirkung"/>
      <w:r>
        <w:t>Level 7: Eiswirkung</w:t>
      </w:r>
      <w:bookmarkEnd w:id="25"/>
    </w:p>
    <w:p w14:paraId="4DB24344" w14:textId="77777777" w:rsidR="00B74365" w:rsidRDefault="002F7164">
      <w:pPr>
        <w:pStyle w:val="FirstParagraph"/>
      </w:pPr>
      <w:r>
        <w:t>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14:paraId="4ACB57E0" w14:textId="77777777" w:rsidR="00B74365" w:rsidRDefault="002F7164">
      <w:pPr>
        <w:pStyle w:val="Textkrper"/>
      </w:pPr>
      <w:proofErr w:type="spellStart"/>
      <w:r>
        <w:t>So weit</w:t>
      </w:r>
      <w:proofErr w:type="spellEnd"/>
      <w:r>
        <w:t xml:space="preserve">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14:paraId="75F713D9" w14:textId="77777777" w:rsidR="00B74365" w:rsidRDefault="002F7164">
      <w:pPr>
        <w:pStyle w:val="Textkrper"/>
      </w:pPr>
      <w:r>
        <w:t>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14:paraId="22C1661E" w14:textId="77777777" w:rsidR="00B74365" w:rsidRDefault="002F7164">
      <w:pPr>
        <w:pStyle w:val="Textkrper"/>
      </w:pPr>
      <w:r>
        <w:t>»Haben Sie gut geschlafen?«, fragte er sich selbst. »Danke, nein. Ich verlange zur Entschädigung ein kostenloses Frühstück.«</w:t>
      </w:r>
    </w:p>
    <w:p w14:paraId="70775128" w14:textId="77777777" w:rsidR="00B74365" w:rsidRDefault="002F7164">
      <w:pPr>
        <w:pStyle w:val="Textkrper"/>
      </w:pPr>
      <w:r>
        <w:t xml:space="preserve">Unangenehm </w:t>
      </w:r>
      <w:proofErr w:type="spellStart"/>
      <w:r>
        <w:t>unaufgewärmt</w:t>
      </w:r>
      <w:proofErr w:type="spellEnd"/>
      <w:r>
        <w:t xml:space="preserve"> stolperte Island stufenweise in den Speisesaal hinab, raffte in der Küche eine morgendliche Mahlzeit zusammen, verspeiste diese an Ort und Stelle und </w:t>
      </w:r>
      <w:r>
        <w:lastRenderedPageBreak/>
        <w:t>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14:paraId="2C715794" w14:textId="77777777" w:rsidR="00B74365" w:rsidRDefault="002F7164">
      <w:pPr>
        <w:pStyle w:val="Textkrper"/>
      </w:pPr>
      <w:r>
        <w:t xml:space="preserve">»Irgendjemand muss den Ofen auch wieder ausschalten«, dachte Island kurz. Dann schüttelte er den Kopf. Das Brennmaterial war endlich; er würde das Haus </w:t>
      </w:r>
      <w:proofErr w:type="spellStart"/>
      <w:r>
        <w:t>genau so</w:t>
      </w:r>
      <w:proofErr w:type="spellEnd"/>
      <w:r>
        <w:t xml:space="preserve"> verlassen.</w:t>
      </w:r>
    </w:p>
    <w:p w14:paraId="13399FE9" w14:textId="77777777" w:rsidR="00B74365" w:rsidRDefault="002F7164">
      <w:pPr>
        <w:pStyle w:val="Textkrper"/>
      </w:pPr>
      <w:r>
        <w:t>Neu gekleidet in einen übergroßen Herrenanzug und das bekannte Winterequipment verließ der Hausbesetzer sein Domizil. Hundeschlitten, hatte es im Nachrichtenreport geheißen, waren ein mögliches Fortbewegungsmittel über den Sumpf. Woher nehmen, woher stehlen?</w:t>
      </w:r>
    </w:p>
    <w:p w14:paraId="24B86AA3" w14:textId="77777777" w:rsidR="00B74365" w:rsidRDefault="002F7164">
      <w:pPr>
        <w:pStyle w:val="Textkrper"/>
      </w:pPr>
      <w:r>
        <w:t xml:space="preserve">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w:t>
      </w:r>
      <w:proofErr w:type="spellStart"/>
      <w:r>
        <w:t>Helax</w:t>
      </w:r>
      <w:proofErr w:type="spellEnd"/>
      <w:r>
        <w:t>-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14:paraId="51DFC382" w14:textId="77777777" w:rsidR="00B74365" w:rsidRDefault="002F7164">
      <w:pPr>
        <w:pStyle w:val="Textkrper"/>
      </w:pPr>
      <w:r>
        <w:t xml:space="preserve">Schlittschuhe! Der Anzug wurde durch praktische Alltagskleidung in der passenden Größe ersetzt, aber die Schuhe waren die wahre Sensation. »1 </w:t>
      </w:r>
      <w:proofErr w:type="spellStart"/>
      <w:r>
        <w:t>gℍ</w:t>
      </w:r>
      <w:proofErr w:type="spellEnd"/>
      <w:r>
        <w:t xml:space="preserve">« sollten sie kosten, ein </w:t>
      </w:r>
      <w:proofErr w:type="spellStart"/>
      <w:r>
        <w:t>Goldhelax</w:t>
      </w:r>
      <w:proofErr w:type="spellEnd"/>
      <w:r>
        <w:t xml:space="preserve">. Zusammen mit den anderen Bekleidungsstücken kam eine Bestellsumme von einem </w:t>
      </w:r>
      <w:proofErr w:type="spellStart"/>
      <w:r>
        <w:t>Goldhelax</w:t>
      </w:r>
      <w:proofErr w:type="spellEnd"/>
      <w:r>
        <w:t xml:space="preserve">, fünfzig </w:t>
      </w:r>
      <w:proofErr w:type="spellStart"/>
      <w:r>
        <w:t>Silberhelax</w:t>
      </w:r>
      <w:proofErr w:type="spellEnd"/>
      <w:r>
        <w:t xml:space="preserve"> und zweihundertelf </w:t>
      </w:r>
      <w:proofErr w:type="spellStart"/>
      <w:r>
        <w:t>Kupferhelax</w:t>
      </w:r>
      <w:proofErr w:type="spellEnd"/>
      <w:r>
        <w:t xml:space="preserve"> zusammen. Wieder scheiterte eine passende Bezahlung an einem Mangel an Silber- und besonders Kupfermünzen. Für die viel häufiger vorhandenen Holzmünzen erhielt man offenbar keine Kleidung.</w:t>
      </w:r>
    </w:p>
    <w:p w14:paraId="105C3955" w14:textId="77777777" w:rsidR="00B74365" w:rsidRDefault="002F7164">
      <w:pPr>
        <w:pStyle w:val="Textkrper"/>
      </w:pPr>
      <w:r>
        <w:t xml:space="preserve">Das </w:t>
      </w:r>
      <w:proofErr w:type="spellStart"/>
      <w:r>
        <w:t>Goldhelax</w:t>
      </w:r>
      <w:proofErr w:type="spellEnd"/>
      <w:r>
        <w:t xml:space="preserve"> war schnell bezahlt. Island schätzte den Wert eines </w:t>
      </w:r>
      <w:proofErr w:type="spellStart"/>
      <w:r>
        <w:t>Goldhelax</w:t>
      </w:r>
      <w:proofErr w:type="spellEnd"/>
      <w:r>
        <w:t xml:space="preserve"> auf das Zehnfache eines </w:t>
      </w:r>
      <w:proofErr w:type="spellStart"/>
      <w:r>
        <w:t>Silberhelax</w:t>
      </w:r>
      <w:proofErr w:type="spellEnd"/>
      <w:r>
        <w:t xml:space="preserve">, auf das Hundertfache eines </w:t>
      </w:r>
      <w:proofErr w:type="spellStart"/>
      <w:r>
        <w:t>Kupferhelax</w:t>
      </w:r>
      <w:proofErr w:type="spellEnd"/>
      <w:r>
        <w:t xml:space="preserve"> und das Zehntausendfache eines </w:t>
      </w:r>
      <w:proofErr w:type="spellStart"/>
      <w:r>
        <w:t>Holzhelax</w:t>
      </w:r>
      <w:proofErr w:type="spellEnd"/>
      <w:r>
        <w:t xml:space="preserve">. Dementsprechend legte er auf gut Glück sieben weitere </w:t>
      </w:r>
      <w:proofErr w:type="spellStart"/>
      <w:r>
        <w:t>Goldhelax</w:t>
      </w:r>
      <w:proofErr w:type="spellEnd"/>
      <w:r>
        <w:t xml:space="preserve">, ein </w:t>
      </w:r>
      <w:proofErr w:type="spellStart"/>
      <w:r>
        <w:t>Silberhelax</w:t>
      </w:r>
      <w:proofErr w:type="spellEnd"/>
      <w:r>
        <w:t xml:space="preserve"> und ein </w:t>
      </w:r>
      <w:proofErr w:type="spellStart"/>
      <w:r>
        <w:t>Kupferhelax</w:t>
      </w:r>
      <w:proofErr w:type="spellEnd"/>
      <w:r>
        <w:t xml:space="preserve"> auf den Bezahltresen und verließ das Geschäft wohlgemut.</w:t>
      </w:r>
    </w:p>
    <w:p w14:paraId="3D1022F5" w14:textId="77777777" w:rsidR="00B74365" w:rsidRDefault="002F7164">
      <w:pPr>
        <w:pStyle w:val="Textkrper"/>
      </w:pPr>
      <w:r>
        <w:t>∞∞∞</w:t>
      </w:r>
    </w:p>
    <w:p w14:paraId="2F19E9DF" w14:textId="77777777" w:rsidR="00B74365" w:rsidRDefault="002F7164">
      <w:pPr>
        <w:pStyle w:val="Textkrper"/>
      </w:pPr>
      <w:r>
        <w:t>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Schneedecke schluckte die Geräusche; nur das Knirschen der Eispartikel war zu hören. Sanft zog die Luft über die weiße Landschaft.</w:t>
      </w:r>
    </w:p>
    <w:p w14:paraId="102DD3D3" w14:textId="77777777" w:rsidR="00B74365" w:rsidRDefault="002F7164">
      <w:pPr>
        <w:pStyle w:val="Textkrper"/>
      </w:pPr>
      <w:r>
        <w:t xml:space="preserve">Ohne Bäume glich die ehemalige Wiese einer Schneewüste ohne Orientierungsansätze. Als Island nach einigen Minuten zurückblickte, lag hinter ihm ein kurviger Trampelpfad. Er </w:t>
      </w:r>
      <w:r>
        <w:lastRenderedPageBreak/>
        <w:t>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14:paraId="492407E4" w14:textId="77777777" w:rsidR="00B74365" w:rsidRDefault="002F7164">
      <w:pPr>
        <w:pStyle w:val="Textkrper"/>
      </w:pPr>
      <w:r>
        <w:t>∞∞∞</w:t>
      </w:r>
    </w:p>
    <w:p w14:paraId="064F7F30" w14:textId="77777777" w:rsidR="00B74365" w:rsidRDefault="002F7164">
      <w:pPr>
        <w:pStyle w:val="Textkrper"/>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 </w:t>
      </w:r>
      <w:r>
        <w:rPr>
          <w:i/>
        </w:rPr>
        <w:t xml:space="preserve">»mittel, 0.25 m². </w:t>
      </w:r>
      <w:proofErr w:type="spellStart"/>
      <w:r>
        <w:rPr>
          <w:i/>
        </w:rPr>
        <w:t>gross</w:t>
      </w:r>
      <w:proofErr w:type="spellEnd"/>
      <w:r>
        <w:rPr>
          <w:i/>
        </w:rPr>
        <w:t>, 0.36 m². premium, 0.5 m².«</w:t>
      </w:r>
    </w:p>
    <w:p w14:paraId="32CF013F" w14:textId="77777777" w:rsidR="00B74365" w:rsidRDefault="002F7164">
      <w:pPr>
        <w:pStyle w:val="Textkrper"/>
      </w:pPr>
      <w:r>
        <w:t>»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14:paraId="4A6F9930" w14:textId="77777777" w:rsidR="00B74365" w:rsidRDefault="002F7164">
      <w:pPr>
        <w:pStyle w:val="Textkrper"/>
      </w:pPr>
      <w:r>
        <w:t>Da keine Antwort folgte, legte Free das Gerät zur Seite und schlief kurze Zeit später ein.</w:t>
      </w:r>
    </w:p>
    <w:p w14:paraId="3654B555" w14:textId="77777777" w:rsidR="00B74365" w:rsidRDefault="002F7164">
      <w:pPr>
        <w:pStyle w:val="Textkrper"/>
      </w:pPr>
      <w:r>
        <w:t>∞∞∞</w:t>
      </w:r>
    </w:p>
    <w:p w14:paraId="6ABD511F" w14:textId="77777777" w:rsidR="00B74365" w:rsidRDefault="002F7164">
      <w:pPr>
        <w:pStyle w:val="Textkrper"/>
      </w:pPr>
      <w:r>
        <w:t>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14:paraId="7BDE0AE5" w14:textId="77777777" w:rsidR="00B74365" w:rsidRDefault="002F7164">
      <w:pPr>
        <w:pStyle w:val="Textkrper"/>
      </w:pPr>
      <w:r>
        <w:t>Ein Schatten fiel auf den Liegenden herab. In dicker Winterkleidung hatte ein Umherirrender die Lichtung betreten, mehr zufällig als gezielt, und blickte sich verdutzt um. Dieser Ort konnte nicht existieren.</w:t>
      </w:r>
    </w:p>
    <w:p w14:paraId="1054DDF8" w14:textId="77777777" w:rsidR="00B74365" w:rsidRDefault="002F7164">
      <w:pPr>
        <w:pStyle w:val="Textkrper"/>
      </w:pPr>
      <w:r>
        <w:t>»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14:paraId="22D4206D" w14:textId="77777777" w:rsidR="00B74365" w:rsidRDefault="002F7164">
      <w:pPr>
        <w:pStyle w:val="Textkrper"/>
      </w:pPr>
      <w:r>
        <w:t>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14:paraId="3EECCB51" w14:textId="77777777" w:rsidR="00B74365" w:rsidRDefault="002F7164">
      <w:pPr>
        <w:pStyle w:val="Textkrper"/>
      </w:pPr>
      <w:r>
        <w:t>Das konnte der Liegende ihm beantworten. »Der nächste Sumpf liegt westlich von hier, ungefähr fünf Kilometer entfernt. Aber Sie hören mir ja gar nicht zu.«</w:t>
      </w:r>
    </w:p>
    <w:p w14:paraId="1D40B47A" w14:textId="77777777" w:rsidR="00B74365" w:rsidRDefault="002F7164">
      <w:pPr>
        <w:pStyle w:val="Textkrper"/>
      </w:pPr>
      <w:r>
        <w:t xml:space="preserve">Trotz seiner scheinbaren Gehörlosigkeit setzte der Gast sich daraufhin tatsächlich gen Westen in Bewegung und war bald verschwunden. Am Rand der Lichtung, aufgehalten von der unsichtbaren Mauer, blieb ein </w:t>
      </w:r>
      <w:proofErr w:type="spellStart"/>
      <w:r>
        <w:t>rosanes</w:t>
      </w:r>
      <w:proofErr w:type="spellEnd"/>
      <w:r>
        <w:t xml:space="preserve"> Notizblatt zurück. Bevor es durch das Tauwasser </w:t>
      </w:r>
      <w:r>
        <w:lastRenderedPageBreak/>
        <w:t>in den Fußspuren des Besuchers beschädigt werden konnte, hob der Wiesenbewohner das Papier auf und betrachtete dessen Beschriftung.</w:t>
      </w:r>
    </w:p>
    <w:p w14:paraId="56585BD3" w14:textId="77777777" w:rsidR="00B74365" w:rsidRDefault="009F21C8">
      <w:r>
        <w:pict w14:anchorId="07E718A2">
          <v:rect id="_x0000_i1089" style="width:0;height:1.5pt" o:hralign="center" o:hrstd="t" o:hr="t"/>
        </w:pict>
      </w:r>
    </w:p>
    <w:p w14:paraId="16C78DA3" w14:textId="77777777" w:rsidR="00B74365" w:rsidRDefault="002F7164">
      <w:pPr>
        <w:pStyle w:val="FirstParagraph"/>
      </w:pPr>
      <w:r>
        <w:rPr>
          <w:b/>
        </w:rPr>
        <w:t>Von Ewigkeit her</w:t>
      </w:r>
    </w:p>
    <w:p w14:paraId="009173D8" w14:textId="77777777" w:rsidR="00B74365" w:rsidRDefault="002F7164">
      <w:pPr>
        <w:pStyle w:val="Textkrper"/>
      </w:pPr>
      <w:r>
        <w:rPr>
          <w:i/>
        </w:rPr>
        <w:t>Der SINN ist immer strömend.</w:t>
      </w:r>
      <w:r>
        <w:br/>
      </w:r>
      <w:r>
        <w:rPr>
          <w:i/>
        </w:rPr>
        <w:t>Aber er läuft in seinem Wirken doch nie über.</w:t>
      </w:r>
      <w:r>
        <w:br/>
      </w:r>
      <w:r>
        <w:rPr>
          <w:i/>
        </w:rPr>
        <w:t>Ein Abgrund ist er, wie der Ahn aller Dinge.</w:t>
      </w:r>
      <w:r>
        <w:br/>
      </w:r>
      <w:r>
        <w:rPr>
          <w:i/>
        </w:rPr>
        <w:t>Er mildert ihre Schärfe.</w:t>
      </w:r>
      <w:r>
        <w:br/>
      </w:r>
      <w:r>
        <w:rPr>
          <w:i/>
        </w:rPr>
        <w:t>Er löst ihre Wirrsale.</w:t>
      </w:r>
      <w:r>
        <w:br/>
      </w:r>
      <w:r>
        <w:rPr>
          <w:i/>
        </w:rPr>
        <w:t>Er mäßigt ihren Glanz.</w:t>
      </w:r>
      <w:r>
        <w:br/>
      </w:r>
      <w:r>
        <w:rPr>
          <w:i/>
        </w:rPr>
        <w:t>Er vereinigt sich mit ihrem Staub.</w:t>
      </w:r>
      <w:r>
        <w:br/>
      </w:r>
      <w:r>
        <w:rPr>
          <w:i/>
        </w:rPr>
        <w:t>Tief ist er und doch wie wirklich.</w:t>
      </w:r>
      <w:r>
        <w:br/>
      </w:r>
      <w:r>
        <w:rPr>
          <w:i/>
        </w:rPr>
        <w:t>Ich weiß nicht, wessen Sohn er ist.</w:t>
      </w:r>
      <w:r>
        <w:br/>
      </w:r>
      <w:r>
        <w:rPr>
          <w:i/>
        </w:rPr>
        <w:t>Er scheint früher zu sein</w:t>
      </w:r>
    </w:p>
    <w:p w14:paraId="6715DFD6" w14:textId="77777777" w:rsidR="00B74365" w:rsidRDefault="009F21C8">
      <w:r>
        <w:pict w14:anchorId="47A8C18A">
          <v:rect id="_x0000_i1090" style="width:0;height:1.5pt" o:hralign="center" o:hrstd="t" o:hr="t"/>
        </w:pict>
      </w:r>
    </w:p>
    <w:p w14:paraId="4D3901B0" w14:textId="77777777" w:rsidR="00B74365" w:rsidRDefault="002F7164">
      <w:pPr>
        <w:pStyle w:val="FirstParagraph"/>
      </w:pPr>
      <w:r>
        <w:t>An dieser Stelle war das Papier abgerissen.</w:t>
      </w:r>
    </w:p>
    <w:p w14:paraId="1F02A64A" w14:textId="77777777" w:rsidR="00B74365" w:rsidRDefault="002F7164">
      <w:pPr>
        <w:pStyle w:val="Textkrper"/>
      </w:pPr>
      <w:r>
        <w:t>∞∞∞</w:t>
      </w:r>
    </w:p>
    <w:p w14:paraId="43B22732" w14:textId="77777777" w:rsidR="00B74365" w:rsidRDefault="002F7164">
      <w:pPr>
        <w:pStyle w:val="Textkrper"/>
      </w:pPr>
      <w:r>
        <w:t>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14:paraId="2496797D" w14:textId="77777777" w:rsidR="00B74365" w:rsidRDefault="002F7164">
      <w:pPr>
        <w:pStyle w:val="Textkrper"/>
      </w:pPr>
      <w:r>
        <w:t>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14:paraId="3BBF7F76" w14:textId="77777777" w:rsidR="00B74365" w:rsidRDefault="002F7164">
      <w:pPr>
        <w:pStyle w:val="Textkrper"/>
      </w:pPr>
      <w:r>
        <w:t>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14:paraId="3C899D8C" w14:textId="77777777" w:rsidR="00B74365" w:rsidRDefault="002F7164">
      <w:pPr>
        <w:pStyle w:val="Textkrper"/>
      </w:pPr>
      <w:r>
        <w:t xml:space="preserve">Zwischen den Bäumen des Sumpflands begann Island damit, sich eine andere Erklärung für das Phänomen der </w:t>
      </w:r>
      <w:proofErr w:type="spellStart"/>
      <w:r>
        <w:t>Perfektheit</w:t>
      </w:r>
      <w:proofErr w:type="spellEnd"/>
      <w:r>
        <w:t xml:space="preserve"> zu suchen: Er entfernte sich vom geplanten Spielort und erkundete die Grenzen der Spielwelt. Vermutlich gab es in der verlassenen Stadt eine neue Aufgabe und detaillierte Rätsel, doch er schummelte sich daran vorbei. Selbstverständlich war hier keine ausgefeilte Eisfläche zu erwarten; der Typ am Telefon hatte nicht mit diesem Trick gerechnet.</w:t>
      </w:r>
    </w:p>
    <w:p w14:paraId="066DC8DF" w14:textId="77777777" w:rsidR="00B74365" w:rsidRDefault="002F7164">
      <w:pPr>
        <w:pStyle w:val="Textkrper"/>
      </w:pPr>
      <w:r>
        <w:lastRenderedPageBreak/>
        <w:t>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14:paraId="3CBFD1A7" w14:textId="77777777" w:rsidR="00B74365" w:rsidRDefault="002F7164">
      <w:pPr>
        <w:pStyle w:val="Textkrper"/>
      </w:pPr>
      <w:r>
        <w:t>»Vielleicht finde ich Indien«, sagte er sich. »Oder Amerika.«</w:t>
      </w:r>
    </w:p>
    <w:p w14:paraId="25DAC7D0" w14:textId="77777777" w:rsidR="00B74365" w:rsidRDefault="002F7164">
      <w:pPr>
        <w:pStyle w:val="Textkrper"/>
      </w:pPr>
      <w:r>
        <w:t>Dann überlegte er, wie wohl das Land heißen mochte, auf dem er sich bis gerade befunden hatte. Überquerte er einen Meeresarm oder einen Ozean?</w:t>
      </w:r>
    </w:p>
    <w:p w14:paraId="55304FBA" w14:textId="77777777" w:rsidR="00B74365" w:rsidRDefault="002F7164">
      <w:pPr>
        <w:pStyle w:val="Textkrper"/>
      </w:pPr>
      <w:r>
        <w:t>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14:paraId="396F7241" w14:textId="77777777" w:rsidR="00B74365" w:rsidRDefault="002F7164">
      <w:pPr>
        <w:pStyle w:val="Textkrper"/>
      </w:pPr>
      <w:r>
        <w:t>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14:paraId="037EFFBC" w14:textId="77777777" w:rsidR="00B74365" w:rsidRDefault="002F7164">
      <w:pPr>
        <w:pStyle w:val="Textkrper"/>
      </w:pPr>
      <w:r>
        <w:t>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14:paraId="3A2573CA" w14:textId="77777777" w:rsidR="00B74365" w:rsidRDefault="002F7164">
      <w:pPr>
        <w:pStyle w:val="Textkrper"/>
      </w:pPr>
      <w:r>
        <w:t>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14:paraId="49D7D177" w14:textId="77777777" w:rsidR="00B74365" w:rsidRDefault="002F7164">
      <w:pPr>
        <w:pStyle w:val="Textkrper"/>
      </w:pPr>
      <w:r>
        <w:t xml:space="preserve">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w:t>
      </w:r>
      <w:r>
        <w:lastRenderedPageBreak/>
        <w:t>längst die Möglichkeit einer Rückkehr zum Dorf für sich ausgeschlossen. Nur eines wollte er wissen: Was sagte das Smartphone zu diesem Ort?</w:t>
      </w:r>
    </w:p>
    <w:p w14:paraId="778BAE33" w14:textId="77777777" w:rsidR="00B74365" w:rsidRDefault="002F7164">
      <w:pPr>
        <w:pStyle w:val="Textkrper"/>
      </w:pPr>
      <w:r>
        <w:rPr>
          <w:i/>
        </w:rPr>
        <w:t>»Level 7: Eiswirkung.«</w:t>
      </w:r>
    </w:p>
    <w:p w14:paraId="44A6D0EA" w14:textId="77777777" w:rsidR="00B74365" w:rsidRDefault="002F7164">
      <w:pPr>
        <w:pStyle w:val="Textkrper"/>
      </w:pPr>
      <w:r>
        <w:t>»Das ist alles so beabsichtigt?«, interpretierte Island diese Ansage, zu gleichen Teilen mit Trübsal und Beruhigung erfüllt.</w:t>
      </w:r>
    </w:p>
    <w:p w14:paraId="4EA97A8C" w14:textId="77777777" w:rsidR="00B74365" w:rsidRDefault="002F7164">
      <w:pPr>
        <w:pStyle w:val="Textkrper"/>
      </w:pPr>
      <w:r>
        <w:t>Die Verbindung bestand noch immer, doch niemand antwortete ihm.</w:t>
      </w:r>
    </w:p>
    <w:p w14:paraId="56CF2905" w14:textId="77777777" w:rsidR="00B74365" w:rsidRDefault="002F7164">
      <w:pPr>
        <w:pStyle w:val="Textkrper"/>
      </w:pPr>
      <w:r>
        <w:t>»Was ist das nächste Level?«</w:t>
      </w:r>
    </w:p>
    <w:p w14:paraId="64658EB0" w14:textId="77777777" w:rsidR="00B74365" w:rsidRDefault="002F7164">
      <w:pPr>
        <w:pStyle w:val="Textkrper"/>
      </w:pPr>
      <w:r>
        <w:t>Immer schneller eilte er einem unsichtbaren Ziel entgegen.</w:t>
      </w:r>
    </w:p>
    <w:p w14:paraId="271FE907" w14:textId="77777777" w:rsidR="00B74365" w:rsidRDefault="002F7164">
      <w:pPr>
        <w:pStyle w:val="Textkrper"/>
      </w:pPr>
      <w:r>
        <w:t>»Wie heißt das nächste Level?«</w:t>
      </w:r>
    </w:p>
    <w:p w14:paraId="0E3B8B63" w14:textId="77777777" w:rsidR="00B74365" w:rsidRDefault="002F7164">
      <w:pPr>
        <w:pStyle w:val="Textkrper"/>
      </w:pPr>
      <w:r>
        <w:t>Unsichtbar und namenlos noch dazu. »Eiswirkung« war nichtssagend.</w:t>
      </w:r>
    </w:p>
    <w:p w14:paraId="1D5F0047" w14:textId="77777777" w:rsidR="00B74365" w:rsidRDefault="002F7164">
      <w:pPr>
        <w:pStyle w:val="Textkrper"/>
      </w:pPr>
      <w:r>
        <w:t>»Wann erreiche ich das nächste Level?«</w:t>
      </w:r>
    </w:p>
    <w:p w14:paraId="609A56D1" w14:textId="77777777" w:rsidR="00B74365" w:rsidRDefault="002F7164">
      <w:pPr>
        <w:pStyle w:val="Textkrper"/>
      </w:pPr>
      <w:r>
        <w:t>Unsichtbar, namenlos und unplanbar. Warum legte der Mensch am Telefon nicht auf?</w:t>
      </w:r>
    </w:p>
    <w:p w14:paraId="1C018484" w14:textId="77777777" w:rsidR="00B74365" w:rsidRDefault="002F7164">
      <w:pPr>
        <w:pStyle w:val="Textkrper"/>
      </w:pPr>
      <w:r>
        <w:t>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14:paraId="014587B6" w14:textId="77777777" w:rsidR="00B74365" w:rsidRDefault="002F7164">
      <w:pPr>
        <w:pStyle w:val="Textkrper"/>
      </w:pPr>
      <w:r>
        <w:t>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14:paraId="6373F6BB" w14:textId="77777777" w:rsidR="00B74365" w:rsidRDefault="002F7164">
      <w:pPr>
        <w:pStyle w:val="Textkrper"/>
      </w:pPr>
      <w:r>
        <w:t>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14:paraId="72CD44D0" w14:textId="77777777" w:rsidR="00B74365" w:rsidRDefault="002F7164">
      <w:pPr>
        <w:pStyle w:val="Textkrper"/>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Erschütterung propagierte bis zum Schädel und Schmerz durchflutete das erschütterte Gehirn. Das zweimalige Durchstoßen der Eimerwand klang wie ein einziges Geräusch, gefolgt vom unausweichlichen Fall auf den Hintern und dem vibrierenden Kratzen der </w:t>
      </w:r>
      <w:proofErr w:type="spellStart"/>
      <w:r>
        <w:t>Kufenrückseiten</w:t>
      </w:r>
      <w:proofErr w:type="spellEnd"/>
      <w:r>
        <w:t xml:space="preserve"> auf dem Eis.</w:t>
      </w:r>
    </w:p>
    <w:p w14:paraId="47D5E5E9" w14:textId="77777777" w:rsidR="00B74365" w:rsidRDefault="002F7164">
      <w:pPr>
        <w:pStyle w:val="Textkrper"/>
      </w:pPr>
      <w:r>
        <w:lastRenderedPageBreak/>
        <w:t>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14:paraId="73E1E958" w14:textId="77777777" w:rsidR="00B74365" w:rsidRDefault="002F7164">
      <w:pPr>
        <w:pStyle w:val="Textkrper"/>
      </w:pPr>
      <w:r>
        <w:rPr>
          <w:i/>
        </w:rPr>
        <w:t>Ich fliege</w:t>
      </w:r>
      <w:r>
        <w:t xml:space="preserve">, fühlte Island. </w:t>
      </w:r>
      <w:r>
        <w:rPr>
          <w:i/>
        </w:rPr>
        <w:t>Und das ist nicht gut.</w:t>
      </w:r>
    </w:p>
    <w:p w14:paraId="3CC1BCAC" w14:textId="77777777" w:rsidR="00B74365" w:rsidRDefault="002F7164">
      <w:pPr>
        <w:pStyle w:val="Textkrper"/>
      </w:pPr>
      <w:r>
        <w:rPr>
          <w:i/>
        </w:rPr>
        <w:t>Du wolltest schon immer einmal fliegen</w:t>
      </w:r>
      <w:r>
        <w:t>, meldete sich der sarkastische Teil seines Verstands.</w:t>
      </w:r>
    </w:p>
    <w:p w14:paraId="6F6FD4F1" w14:textId="77777777" w:rsidR="00B74365" w:rsidRDefault="002F7164">
      <w:pPr>
        <w:pStyle w:val="Textkrper"/>
      </w:pPr>
      <w:r>
        <w:t xml:space="preserve">Island starrte geradeaus. </w:t>
      </w:r>
      <w:r>
        <w:rPr>
          <w:i/>
        </w:rPr>
        <w:t>Aber nicht gegen eine Eiswand.</w:t>
      </w:r>
    </w:p>
    <w:p w14:paraId="3049262D" w14:textId="77777777" w:rsidR="00B74365" w:rsidRDefault="002F7164">
      <w:pPr>
        <w:pStyle w:val="berschrift3"/>
      </w:pPr>
      <w:bookmarkStart w:id="26" w:name="level-8-eiswand"/>
      <w:r>
        <w:t>Level 8: Eiswand</w:t>
      </w:r>
      <w:bookmarkEnd w:id="26"/>
    </w:p>
    <w:p w14:paraId="014A534F" w14:textId="77777777" w:rsidR="00B74365" w:rsidRDefault="002F7164">
      <w:pPr>
        <w:pStyle w:val="FirstParagraph"/>
      </w:pPr>
      <w:r>
        <w:t>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14:paraId="1B6AB1B4" w14:textId="77777777" w:rsidR="00B74365" w:rsidRDefault="002F7164">
      <w:pPr>
        <w:pStyle w:val="Textkrper"/>
      </w:pPr>
      <w:r>
        <w:t>Dies war der Moment, in dem Floating Island seine Mission erstmals wirklich infrage stellte. Wozu diente das alles? Handelte es sich um eine Beschäftigungstherapie für gescheiterte Diktatoren?</w:t>
      </w:r>
    </w:p>
    <w:p w14:paraId="672FFC1D" w14:textId="77777777" w:rsidR="00B74365" w:rsidRDefault="002F7164">
      <w:pPr>
        <w:pStyle w:val="Textkrper"/>
      </w:pPr>
      <w:r>
        <w:t xml:space="preserve">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w:t>
      </w:r>
      <w:proofErr w:type="spellStart"/>
      <w:r>
        <w:t>Kufenspitze</w:t>
      </w:r>
      <w:proofErr w:type="spellEnd"/>
      <w:r>
        <w:t xml:space="preserve"> Halt an einem Plastikgriff zu finden. Gerade als er meinte, einigermaßen sicher zu stehen, rutschte der Schuh seitlich weg und übertrug durch das Stiefelfutter einen gedämpften Schlag gegen den rechten Knöchel.</w:t>
      </w:r>
    </w:p>
    <w:p w14:paraId="36E7D2F1" w14:textId="77777777" w:rsidR="00B74365" w:rsidRDefault="002F7164">
      <w:pPr>
        <w:pStyle w:val="Textkrper"/>
      </w:pPr>
      <w:r>
        <w:t>Unter normalen Umständen hätte er versucht, sich der Schlittschuhe zu entledigen. Unter normalen Umständen hing allerdings auch niemand an einer Eiswand fest. Da es vorerst 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14:paraId="76944702" w14:textId="77777777" w:rsidR="00B74365" w:rsidRDefault="002F7164">
      <w:pPr>
        <w:pStyle w:val="Textkrper"/>
      </w:pPr>
      <w:r>
        <w:lastRenderedPageBreak/>
        <w:t xml:space="preserve">Trotz der Einschränkung gelang es ihm Meter für Meter, einen beachtlichen Abstand zwischen sich und den Boden zu bringen. Das obere </w:t>
      </w:r>
      <w:proofErr w:type="spellStart"/>
      <w:r>
        <w:t>Wandende</w:t>
      </w:r>
      <w:proofErr w:type="spellEnd"/>
      <w:r>
        <w:t xml:space="preserve"> hingegen schien sich keinen Millimeter zu nähern und befand sich vermutlich in zehnfacher Höhe. Gerne hätte Island sich in ein Sicherungsseil gehängt, um zu verschnaufen – eine tödliche Idee. Für Entspannung bestand keine Grundlage.</w:t>
      </w:r>
    </w:p>
    <w:p w14:paraId="3175014D" w14:textId="77777777" w:rsidR="00B74365" w:rsidRDefault="002F7164">
      <w:pPr>
        <w:pStyle w:val="Textkrper"/>
      </w:pPr>
      <w:r>
        <w:t>∞∞∞</w:t>
      </w:r>
    </w:p>
    <w:p w14:paraId="70BFBE43" w14:textId="77777777" w:rsidR="00B74365" w:rsidRDefault="002F7164">
      <w:pPr>
        <w:pStyle w:val="Textkrper"/>
      </w:pPr>
      <w:r>
        <w:t xml:space="preserve">In etwa hundertfünfzig Metern Höhe erspähte der Kletterer eine Unregelmäßigkeit im Eis. Jeder Riss und jede Unebenheit </w:t>
      </w:r>
      <w:proofErr w:type="gramStart"/>
      <w:r>
        <w:t>war</w:t>
      </w:r>
      <w:proofErr w:type="gramEnd"/>
      <w:r>
        <w:t xml:space="preserve"> bedenklich in der einzigen Wand, die ihn vom Ozean trennte. Das dort oben sah allerdings eher aus wie eine kreisförmige Stufe.</w:t>
      </w:r>
    </w:p>
    <w:p w14:paraId="06F301A3" w14:textId="77777777" w:rsidR="00B74365" w:rsidRDefault="002F7164">
      <w:pPr>
        <w:pStyle w:val="Textkrper"/>
      </w:pPr>
      <w:r>
        <w:t>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14:paraId="33926FE8" w14:textId="77777777" w:rsidR="00B74365" w:rsidRDefault="002F7164">
      <w:pPr>
        <w:pStyle w:val="Textkrper"/>
      </w:pPr>
      <w:r>
        <w:t xml:space="preserve">Je näher er der Stufe kam, desto mehr wirkte diese wie der Eingang eines Tunnels. Das konnte </w:t>
      </w:r>
      <w:proofErr w:type="gramStart"/>
      <w:r>
        <w:t>natürlich nicht</w:t>
      </w:r>
      <w:proofErr w:type="gramEnd"/>
      <w:r>
        <w:t xml:space="preserve"> sein, denn hinter der Kletterwand befand sich Ozeanwasser, das sicherlich nicht vollständig durchgefroren war. Solange der mysteriöse »Darwin-</w:t>
      </w:r>
      <w:proofErr w:type="spellStart"/>
      <w:r>
        <w:t>Freezer</w:t>
      </w:r>
      <w:proofErr w:type="spellEnd"/>
      <w:r>
        <w:t xml:space="preserve">« die Weltmeere nicht in solide Eisklötze verwandelt hatte, gab es auf der anderen Seite flüssiges, eiskaltes Wasser, das auf keinen Fall durch den </w:t>
      </w:r>
      <w:proofErr w:type="spellStart"/>
      <w:r>
        <w:t>Eiswall</w:t>
      </w:r>
      <w:proofErr w:type="spellEnd"/>
      <w:r>
        <w:t xml:space="preserve">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14:paraId="13DBD8C6" w14:textId="77777777" w:rsidR="00B74365" w:rsidRDefault="002F7164">
      <w:pPr>
        <w:pStyle w:val="Textkrper"/>
      </w:pPr>
      <w:r>
        <w:t xml:space="preserve">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w:t>
      </w:r>
      <w:proofErr w:type="spellStart"/>
      <w:r>
        <w:t>hinfortgerissen</w:t>
      </w:r>
      <w:proofErr w:type="spellEnd"/>
      <w:r>
        <w:t xml:space="preserve"> und parabelförmig zur Erde stürzend ein unrühmliches Spielende erreichen. Der verrückte Planetenprogrammierer, dessen Aussehen und </w:t>
      </w:r>
      <w:proofErr w:type="spellStart"/>
      <w:r>
        <w:t>Dreizehnjährigkeit</w:t>
      </w:r>
      <w:proofErr w:type="spellEnd"/>
      <w:r>
        <w:t xml:space="preserve"> dem Spieler bisher unbekannt war, hatte durch seine wahnsinnigen Spielelemente inzwischen den Eindruck hinterlassen, den Alexandra vor Jahren an den Knöpfen einer Raumschiffschleuse im Kopf gehabt hatte: Unberechenbare Gefahr für die Allgemeinheit.</w:t>
      </w:r>
    </w:p>
    <w:p w14:paraId="7417CDF6" w14:textId="77777777" w:rsidR="00B74365" w:rsidRDefault="002F7164">
      <w:pPr>
        <w:pStyle w:val="Textkrper"/>
      </w:pPr>
      <w:r>
        <w:t xml:space="preserve">Floating Island, der den Spielleiter für ein immaterielles Geisteswesen hielt, lugte mit schmerzhafter Anspannung über den Rand der </w:t>
      </w:r>
      <w:proofErr w:type="spellStart"/>
      <w:r>
        <w:t>Eiskante</w:t>
      </w:r>
      <w:proofErr w:type="spellEnd"/>
      <w:r>
        <w:t xml:space="preserve"> hinweg. Als ihm auch nach einer halben Minute keine Wassermassen entgegenkamen, robbte er auf die spiegelglatte Bodenfläche. Er befand sich in luftiger Höhe in einem waagrechten Eistunnel mit etwa hundert Metern Durchmesser; hinter ihm ging es an Plastiknoppen vorbei in die Tiefe. Vor ihm lag dunkles Blau, das sich steigungslos in die Ferne erstreckte und das Licht verschluckte.</w:t>
      </w:r>
    </w:p>
    <w:p w14:paraId="504552BF" w14:textId="77777777" w:rsidR="00B74365" w:rsidRDefault="002F7164">
      <w:pPr>
        <w:pStyle w:val="Textkrper"/>
      </w:pPr>
      <w:r>
        <w:lastRenderedPageBreak/>
        <w:t>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14:paraId="0E84574F" w14:textId="77777777" w:rsidR="00B74365" w:rsidRDefault="002F7164">
      <w:pPr>
        <w:pStyle w:val="Textkrper"/>
      </w:pPr>
      <w:r>
        <w:t>Gerne hätte Island gewusst, wie viele Minuten ihm blieben, um diese Höhle zu durchqueren. Dass es sich bei der Höhle um die Fortsetzung des Spielwegs handelte, stand außer Frage; die Eishöhle passte zu den bisherigen Verrücktheiten dieses Spiels.</w:t>
      </w:r>
    </w:p>
    <w:p w14:paraId="06163716" w14:textId="77777777" w:rsidR="00B74365" w:rsidRDefault="002F7164">
      <w:pPr>
        <w:pStyle w:val="Textkrper"/>
      </w:pPr>
      <w:r>
        <w:t>»Hallo, Echo«, rief er in die Höhle hinein.</w:t>
      </w:r>
    </w:p>
    <w:p w14:paraId="1D4C021D" w14:textId="77777777" w:rsidR="00B74365" w:rsidRDefault="002F7164">
      <w:pPr>
        <w:pStyle w:val="Textkrper"/>
      </w:pPr>
      <w:r>
        <w:t>»Hallo, Island«, rief die Höhle zurück.</w:t>
      </w:r>
    </w:p>
    <w:p w14:paraId="07F9D214" w14:textId="77777777" w:rsidR="00B74365" w:rsidRDefault="002F7164">
      <w:pPr>
        <w:pStyle w:val="Textkrper"/>
      </w:pPr>
      <w:r>
        <w:t>Island schlug die Hände über dem Kopf zusammen. »Das kann doch alles nicht wahr sein.« Er beschleunigte auf der beidseitig gebogenen Fahrbahn, fuhr in Schlangenlinien in die Höhle hinein und ließ sich vom Kegel der Taschenlampe führen.</w:t>
      </w:r>
    </w:p>
    <w:p w14:paraId="15FCFDF1" w14:textId="77777777" w:rsidR="00B74365" w:rsidRDefault="002F7164">
      <w:pPr>
        <w:pStyle w:val="berschrift3"/>
      </w:pPr>
      <w:bookmarkStart w:id="27" w:name="level-9-sunshine-solitude"/>
      <w:r>
        <w:t>Level 9: Sunshine Solitude</w:t>
      </w:r>
      <w:bookmarkEnd w:id="27"/>
    </w:p>
    <w:p w14:paraId="25A6D4A1" w14:textId="77777777" w:rsidR="00B74365" w:rsidRDefault="002F7164">
      <w:pPr>
        <w:pStyle w:val="FirstParagraph"/>
      </w:pPr>
      <w:r>
        <w:t>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14:paraId="0C37E24F" w14:textId="77777777" w:rsidR="00B74365" w:rsidRDefault="002F7164">
      <w:pPr>
        <w:pStyle w:val="Textkrper"/>
      </w:pPr>
      <w:r>
        <w:t>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14:paraId="56F19E8E" w14:textId="77777777" w:rsidR="00B74365" w:rsidRDefault="002F7164">
      <w:pPr>
        <w:pStyle w:val="Textkrper"/>
      </w:pPr>
      <w:r>
        <w:t>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diesmal relativ subtil, in die Gedankenwelt des Gefangenen ein und gab ihm einen entscheidenden Hinweis.</w:t>
      </w:r>
    </w:p>
    <w:p w14:paraId="0E5C8DB9" w14:textId="77777777" w:rsidR="00B74365" w:rsidRDefault="002F7164">
      <w:pPr>
        <w:pStyle w:val="Textkrper"/>
      </w:pPr>
      <w:r>
        <w:t xml:space="preserve">Es fühlte sich in den Augen wie Licht an, war aber nicht als solches bewusst sichtbar. Irgendetwas leitete ihn durch die dunkle Höhle, manchmal fiel ein Wassertropfen auf seine </w:t>
      </w:r>
      <w:r>
        <w:lastRenderedPageBreak/>
        <w:t>Haare. Hörbar war ununterbrochen, eintönig und ausschließlich das Fahrtgeräusch der Schlittschuhe auf dem Eis.</w:t>
      </w:r>
    </w:p>
    <w:p w14:paraId="0FB5A769" w14:textId="77777777" w:rsidR="00B74365" w:rsidRDefault="002F7164">
      <w:pPr>
        <w:pStyle w:val="Textkrper"/>
      </w:pPr>
      <w:r>
        <w:t>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14:paraId="46E41945" w14:textId="77777777" w:rsidR="00B74365" w:rsidRDefault="002F7164">
      <w:pPr>
        <w:pStyle w:val="Textkrper"/>
      </w:pPr>
      <w:r>
        <w:t>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14:paraId="37AA59C3" w14:textId="77777777" w:rsidR="00B74365" w:rsidRDefault="002F7164">
      <w:pPr>
        <w:pStyle w:val="Textkrper"/>
      </w:pPr>
      <w:r>
        <w:t xml:space="preserve">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w:t>
      </w:r>
      <w:proofErr w:type="spellStart"/>
      <w:r>
        <w:t>unangebrochen</w:t>
      </w:r>
      <w:proofErr w:type="spellEnd"/>
      <w:r>
        <w:t xml:space="preserve"> an den Sitzplätzen. Ein mikrowellengroßes, rosafarben verpacktes Geschenk stand in der Mitte des Tisches und lud mit grünen Geschenkbändern zum Auspacken ein.</w:t>
      </w:r>
    </w:p>
    <w:p w14:paraId="1D4264AF" w14:textId="77777777" w:rsidR="00B74365" w:rsidRDefault="002F7164">
      <w:pPr>
        <w:pStyle w:val="Textkrper"/>
      </w:pPr>
      <w:r>
        <w:t xml:space="preserve">»Ich will es eigentlich gar nicht wissen«, murmelte Island, entschied sich für einen Stuhl und zog das Paket an sich heran. Es war </w:t>
      </w:r>
      <w:proofErr w:type="gramStart"/>
      <w:r>
        <w:t>ziemlich schwer</w:t>
      </w:r>
      <w:proofErr w:type="gramEnd"/>
      <w:r>
        <w:t xml:space="preserve">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14:paraId="171D550F" w14:textId="77777777" w:rsidR="00B74365" w:rsidRDefault="002F7164">
      <w:pPr>
        <w:pStyle w:val="Textkrper"/>
      </w:pPr>
      <w:r>
        <w:rPr>
          <w:i/>
        </w:rPr>
        <w:t>J28</w:t>
      </w:r>
      <w:r>
        <w:t xml:space="preserve">, stand als große Produktbezeichnung auf der Vorderseite. Der Untertitel ließ dem Beschenkten die Haare zu Berge stehen. </w:t>
      </w:r>
      <w:proofErr w:type="spellStart"/>
      <w:r>
        <w:rPr>
          <w:i/>
        </w:rPr>
        <w:t>Individüäl</w:t>
      </w:r>
      <w:proofErr w:type="spellEnd"/>
      <w:r>
        <w:rPr>
          <w:i/>
        </w:rPr>
        <w:t xml:space="preserve"> </w:t>
      </w:r>
      <w:proofErr w:type="spellStart"/>
      <w:r>
        <w:rPr>
          <w:i/>
        </w:rPr>
        <w:t>Jätpäck</w:t>
      </w:r>
      <w:proofErr w:type="spellEnd"/>
      <w:r>
        <w:rPr>
          <w:i/>
        </w:rPr>
        <w:t xml:space="preserve"> – </w:t>
      </w:r>
      <w:proofErr w:type="spellStart"/>
      <w:r>
        <w:rPr>
          <w:i/>
        </w:rPr>
        <w:t>prämiüm</w:t>
      </w:r>
      <w:proofErr w:type="spellEnd"/>
      <w:r>
        <w:rPr>
          <w:i/>
        </w:rPr>
        <w:t xml:space="preserve"> </w:t>
      </w:r>
      <w:proofErr w:type="spellStart"/>
      <w:r>
        <w:rPr>
          <w:i/>
        </w:rPr>
        <w:t>kvälity</w:t>
      </w:r>
      <w:proofErr w:type="spellEnd"/>
      <w:r>
        <w:rPr>
          <w:i/>
        </w:rPr>
        <w:t xml:space="preserve"> </w:t>
      </w:r>
      <w:proofErr w:type="spellStart"/>
      <w:r>
        <w:rPr>
          <w:i/>
        </w:rPr>
        <w:t>däsäint</w:t>
      </w:r>
      <w:proofErr w:type="spellEnd"/>
      <w:r>
        <w:rPr>
          <w:i/>
        </w:rPr>
        <w:t xml:space="preserve"> </w:t>
      </w:r>
      <w:proofErr w:type="spellStart"/>
      <w:r>
        <w:rPr>
          <w:i/>
        </w:rPr>
        <w:t>bäi</w:t>
      </w:r>
      <w:proofErr w:type="spellEnd"/>
      <w:r>
        <w:rPr>
          <w:i/>
        </w:rPr>
        <w:t xml:space="preserve"> </w:t>
      </w:r>
      <w:proofErr w:type="spellStart"/>
      <w:r>
        <w:rPr>
          <w:i/>
        </w:rPr>
        <w:t>KörönäFüüm</w:t>
      </w:r>
      <w:proofErr w:type="spellEnd"/>
      <w:r>
        <w:rPr>
          <w:i/>
        </w:rPr>
        <w:t xml:space="preserve"> </w:t>
      </w:r>
      <w:proofErr w:type="spellStart"/>
      <w:r>
        <w:rPr>
          <w:i/>
        </w:rPr>
        <w:t>ön</w:t>
      </w:r>
      <w:proofErr w:type="spellEnd"/>
      <w:r>
        <w:rPr>
          <w:i/>
        </w:rPr>
        <w:t xml:space="preserve"> Örz. </w:t>
      </w:r>
      <w:proofErr w:type="spellStart"/>
      <w:r>
        <w:rPr>
          <w:i/>
        </w:rPr>
        <w:t>Ässämböld</w:t>
      </w:r>
      <w:proofErr w:type="spellEnd"/>
      <w:r>
        <w:rPr>
          <w:i/>
        </w:rPr>
        <w:t xml:space="preserve"> </w:t>
      </w:r>
      <w:proofErr w:type="spellStart"/>
      <w:r>
        <w:rPr>
          <w:i/>
        </w:rPr>
        <w:t>ön</w:t>
      </w:r>
      <w:proofErr w:type="spellEnd"/>
      <w:r>
        <w:rPr>
          <w:i/>
        </w:rPr>
        <w:t xml:space="preserve"> HörriblDisästör IV.</w:t>
      </w:r>
    </w:p>
    <w:p w14:paraId="5B54DEDD" w14:textId="77777777" w:rsidR="00B74365" w:rsidRDefault="002F7164">
      <w:pPr>
        <w:pStyle w:val="Textkrper"/>
      </w:pPr>
      <w:r>
        <w:t>∞∞∞</w:t>
      </w:r>
    </w:p>
    <w:p w14:paraId="61F6A9E3" w14:textId="77777777" w:rsidR="00B74365" w:rsidRDefault="002F7164">
      <w:pPr>
        <w:pStyle w:val="Textkrper"/>
      </w:pPr>
      <w:r>
        <w:t>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blendete. Ein immerwährendes Glitzern lag in der Luft; ewige Ruhe und ein stiller Zyklus der Tageszeiten bestimmten die Szenerie.</w:t>
      </w:r>
    </w:p>
    <w:p w14:paraId="4EE04EFE" w14:textId="77777777" w:rsidR="00B74365" w:rsidRDefault="002F7164">
      <w:pPr>
        <w:pStyle w:val="Textkrper"/>
      </w:pPr>
      <w:r>
        <w:t>Das Schloss verfügte über einen großen Innenhof mit Restaurant; zwei vermummte Gestalten in schwarzen Kutten unterhielten sich an einem massiven Holztisch.</w:t>
      </w:r>
    </w:p>
    <w:p w14:paraId="0E4344D6" w14:textId="77777777" w:rsidR="00B74365" w:rsidRDefault="002F7164">
      <w:pPr>
        <w:pStyle w:val="Textkrper"/>
      </w:pPr>
      <w:r>
        <w:lastRenderedPageBreak/>
        <w:t>»Sie haben Fram rausgeworfen«, sagte eine.</w:t>
      </w:r>
    </w:p>
    <w:p w14:paraId="45B4820F" w14:textId="77777777" w:rsidR="00B74365" w:rsidRDefault="002F7164">
      <w:pPr>
        <w:pStyle w:val="Textkrper"/>
      </w:pPr>
      <w:proofErr w:type="gramStart"/>
      <w:r>
        <w:t>»Zurecht«,</w:t>
      </w:r>
      <w:proofErr w:type="gramEnd"/>
      <w:r>
        <w:t xml:space="preserve"> bekundete ihr Gegenüber.</w:t>
      </w:r>
    </w:p>
    <w:p w14:paraId="38EE5BC2" w14:textId="77777777" w:rsidR="00B74365" w:rsidRDefault="002F7164">
      <w:pPr>
        <w:pStyle w:val="Textkrper"/>
      </w:pPr>
      <w:r>
        <w:t>Schweigen.</w:t>
      </w:r>
    </w:p>
    <w:p w14:paraId="2B42E0F1" w14:textId="77777777" w:rsidR="00B74365" w:rsidRDefault="002F7164">
      <w:pPr>
        <w:pStyle w:val="Textkrper"/>
      </w:pPr>
      <w:r>
        <w:t>∞∞∞</w:t>
      </w:r>
    </w:p>
    <w:p w14:paraId="3FBC519F" w14:textId="77777777" w:rsidR="00B74365" w:rsidRDefault="002F7164">
      <w:pPr>
        <w:pStyle w:val="Textkrper"/>
      </w:pPr>
      <w:r>
        <w:t xml:space="preserve">Ohne Treibstoff war das Jetpack wertlos; der von Erdtechnik geprägte Ex-Diktator ging von Kerosinmangel aus. Das war kein Problem, wenn man nicht – ein Blick aus den Fenstern – auf einer kleinen Insel festsaß. Er nahm seine Umgebung genauer unter die Lupe: Irgendjemand hatte </w:t>
      </w:r>
      <w:proofErr w:type="spellStart"/>
      <w:r>
        <w:t>Helax</w:t>
      </w:r>
      <w:proofErr w:type="spellEnd"/>
      <w:r>
        <w:t>-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14:paraId="369412F5" w14:textId="77777777" w:rsidR="00B74365" w:rsidRDefault="002F7164">
      <w:pPr>
        <w:pStyle w:val="Textkrper"/>
      </w:pPr>
      <w:r>
        <w:t>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14:paraId="69A824CE" w14:textId="77777777" w:rsidR="00B74365" w:rsidRDefault="002F7164">
      <w:pPr>
        <w:pStyle w:val="Textkrper"/>
      </w:pPr>
      <w:r>
        <w:t>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14:paraId="7298F0F0" w14:textId="77777777" w:rsidR="00B74365" w:rsidRDefault="009F21C8">
      <w:r>
        <w:pict w14:anchorId="301597F0">
          <v:rect id="_x0000_i1091" style="width:0;height:1.5pt" o:hralign="center" o:hrstd="t" o:hr="t"/>
        </w:pict>
      </w:r>
    </w:p>
    <w:p w14:paraId="70601BEC" w14:textId="77777777" w:rsidR="00B74365" w:rsidRDefault="002F7164">
      <w:pPr>
        <w:pStyle w:val="FirstParagraph"/>
      </w:pPr>
      <w:r>
        <w:rPr>
          <w:b/>
        </w:rPr>
        <w:t>Die Wurzel des Gesetzes</w:t>
      </w:r>
    </w:p>
    <w:p w14:paraId="321C2CF0" w14:textId="77777777" w:rsidR="00B74365" w:rsidRDefault="002F7164">
      <w:pPr>
        <w:pStyle w:val="Textkrper"/>
      </w:pPr>
      <w:r>
        <w:rPr>
          <w:i/>
        </w:rPr>
        <w:t>Das Edle hat das Geringe zur Wurzel.</w:t>
      </w:r>
      <w:r>
        <w:br/>
      </w:r>
      <w:r>
        <w:rPr>
          <w:i/>
        </w:rPr>
        <w:t>Das Hohe hat das Niedrige zur Grundlage.</w:t>
      </w:r>
      <w:r>
        <w:br/>
      </w:r>
      <w:r>
        <w:rPr>
          <w:i/>
        </w:rPr>
        <w:t>Also auch die Fürsten und Könige:</w:t>
      </w:r>
      <w:r>
        <w:br/>
      </w:r>
      <w:r>
        <w:rPr>
          <w:i/>
        </w:rPr>
        <w:t>Sie nennen sich: »Einsam«, »Verwaist«, »Wenigkeit«.</w:t>
      </w:r>
      <w:r>
        <w:br/>
      </w:r>
      <w:r>
        <w:rPr>
          <w:i/>
        </w:rPr>
        <w:t>Dadurch bezeichnen sie das Geringe als ihre Wurzel.</w:t>
      </w:r>
      <w:r>
        <w:br/>
      </w:r>
      <w:r>
        <w:rPr>
          <w:i/>
        </w:rPr>
        <w:t>Oder ist es nicht so?</w:t>
      </w:r>
      <w:r>
        <w:br/>
      </w:r>
      <w:r>
        <w:rPr>
          <w:i/>
        </w:rPr>
        <w:t>Denn: Ohne die einzelnen Bestandteile eines Wagens</w:t>
      </w:r>
      <w:r>
        <w:br/>
      </w:r>
      <w:r>
        <w:rPr>
          <w:i/>
        </w:rPr>
        <w:t>gibt es keinen Wagen.</w:t>
      </w:r>
      <w:r>
        <w:br/>
      </w:r>
      <w:r>
        <w:rPr>
          <w:i/>
        </w:rPr>
        <w:t>Wünsche nicht das glänzende Gleißen des Juwels,</w:t>
      </w:r>
      <w:r>
        <w:br/>
      </w:r>
      <w:r>
        <w:rPr>
          <w:i/>
        </w:rPr>
        <w:t>sondern die rohe Rauheit des Steins.</w:t>
      </w:r>
    </w:p>
    <w:p w14:paraId="7DF4C4EE" w14:textId="77777777" w:rsidR="00B74365" w:rsidRDefault="009F21C8">
      <w:r>
        <w:pict w14:anchorId="47728CA2">
          <v:rect id="_x0000_i1092" style="width:0;height:1.5pt" o:hralign="center" o:hrstd="t" o:hr="t"/>
        </w:pict>
      </w:r>
    </w:p>
    <w:p w14:paraId="3233E52F" w14:textId="77777777" w:rsidR="00B74365" w:rsidRDefault="002F7164">
      <w:pPr>
        <w:pStyle w:val="FirstParagraph"/>
      </w:pPr>
      <w:r>
        <w:t>Während Floating Island sich diese Zeilen durch den Kopf gehen ließ, setzte sich eine Fliege auf das Papier. Jeder andere hätte sie verscheucht, verträumt betrachtet oder ignoriert; Island sah in ihr einen Hinweis auf die Lösung des Levels.</w:t>
      </w:r>
    </w:p>
    <w:p w14:paraId="0BEC0655" w14:textId="77777777" w:rsidR="00B74365" w:rsidRDefault="002F7164">
      <w:pPr>
        <w:pStyle w:val="Textkrper"/>
      </w:pPr>
      <w:r>
        <w:lastRenderedPageBreak/>
        <w:t>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14:paraId="78BB9E94" w14:textId="77777777" w:rsidR="00B74365" w:rsidRDefault="002F7164">
      <w:pPr>
        <w:pStyle w:val="Textkrper"/>
      </w:pPr>
      <w:r>
        <w:t xml:space="preserve">Da der weitere Spielverlauf erheblich vom Ergebnis dieser Verfolgungsjagd abhängen konnte, ließ sich Island nicht durch Gestrüpp beirren und nahm mehr als nur </w:t>
      </w:r>
      <w:proofErr w:type="spellStart"/>
      <w:r>
        <w:t>Frisurschäden</w:t>
      </w:r>
      <w:proofErr w:type="spellEnd"/>
      <w:r>
        <w:t xml:space="preserve"> in Kauf. Wie ein zerzauster Wilder stürzte er fünf Minuten später auf der gegenüberliegenden Seite der Insel aus dem Grün hervor, stolperte über eine dünne Wurzel und fiel der Länge nach in den Sand. Vor seinen Augen lag eine rot bedruckte Aluminiumdose.</w:t>
      </w:r>
    </w:p>
    <w:p w14:paraId="50BF7A57" w14:textId="77777777" w:rsidR="00B74365" w:rsidRDefault="002F7164">
      <w:pPr>
        <w:pStyle w:val="Textkrper"/>
      </w:pPr>
      <w:r>
        <w:t>∞∞∞</w:t>
      </w:r>
    </w:p>
    <w:p w14:paraId="5CC54F12" w14:textId="77777777" w:rsidR="00B74365" w:rsidRDefault="002F7164">
      <w:pPr>
        <w:pStyle w:val="Textkrper"/>
      </w:pPr>
      <w:r>
        <w:t>Die Fliege war verschwunden, das Getränk in der Dose ebenfalls. Letztere schien mit Heißkleber verschlossen worden zu sein, bevor sie ihre Reise über das Meer angetreten hatte.</w:t>
      </w:r>
    </w:p>
    <w:p w14:paraId="18773BDC" w14:textId="77777777" w:rsidR="00B74365" w:rsidRDefault="002F7164">
      <w:pPr>
        <w:pStyle w:val="Textkrper"/>
      </w:pPr>
      <w:r>
        <w:t>»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14:paraId="314023FD" w14:textId="77777777" w:rsidR="00B74365" w:rsidRDefault="002F7164">
      <w:pPr>
        <w:pStyle w:val="Textkrper"/>
      </w:pPr>
      <w:r>
        <w:t>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14:paraId="04B17C2D" w14:textId="77777777" w:rsidR="00B74365" w:rsidRDefault="002F7164">
      <w:pPr>
        <w:pStyle w:val="Textkrper"/>
      </w:pPr>
      <w:r>
        <w:t>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14:paraId="27F586F7" w14:textId="77777777" w:rsidR="00B74365" w:rsidRDefault="002F7164">
      <w:pPr>
        <w:pStyle w:val="Textkrper"/>
      </w:pPr>
      <w:r>
        <w:t>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entnommen worden zu sein, den jemand so wenig geliebt hatte, dass er ihn nur noch als Notizblock nutzen wollte.</w:t>
      </w:r>
    </w:p>
    <w:p w14:paraId="1147898D" w14:textId="77777777" w:rsidR="00B74365" w:rsidRDefault="002F7164">
      <w:pPr>
        <w:pStyle w:val="Textkrper"/>
      </w:pPr>
      <w:r>
        <w:t>»Und das auf beidseitig bedrucktem Papier«, wunderte sich Island. Dennoch dauerte es eine halbe Stunde, bis er in seiner Ratlosigkeit den Text erneut unter die Lupe nahm und endlich dessen Bedeutung begriff.</w:t>
      </w:r>
    </w:p>
    <w:p w14:paraId="00749535" w14:textId="77777777" w:rsidR="00B74365" w:rsidRDefault="002F7164">
      <w:pPr>
        <w:pStyle w:val="berschrift2"/>
      </w:pPr>
      <w:bookmarkStart w:id="28" w:name="abgehobene-gesellschaft"/>
      <w:r>
        <w:lastRenderedPageBreak/>
        <w:t>Abgehobene Gesellschaft</w:t>
      </w:r>
      <w:bookmarkEnd w:id="28"/>
    </w:p>
    <w:p w14:paraId="138CC176" w14:textId="77777777" w:rsidR="00B74365" w:rsidRDefault="002F7164">
      <w:pPr>
        <w:pStyle w:val="FirstParagraph"/>
      </w:pPr>
      <w:r>
        <w:t>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14:paraId="19E68FFB" w14:textId="77777777" w:rsidR="00B74365" w:rsidRDefault="002F7164">
      <w:pPr>
        <w:pStyle w:val="Textkrper"/>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w:t>
      </w:r>
      <w:proofErr w:type="spellStart"/>
      <w:r>
        <w:t>Getummel</w:t>
      </w:r>
      <w:proofErr w:type="spellEnd"/>
      <w:r>
        <w:t xml:space="preserve"> zu begeben, war ihm jedoch zuwider. Von hier oben bekam man genug mit, ohne selbst sichtbar zu sein.</w:t>
      </w:r>
    </w:p>
    <w:p w14:paraId="3D2E536F" w14:textId="77777777" w:rsidR="00B74365" w:rsidRDefault="002F7164">
      <w:pPr>
        <w:pStyle w:val="Textkrper"/>
      </w:pPr>
      <w:r>
        <w:t xml:space="preserve">»Das Schiedsgericht kann für diesen heiklen Fall keine öffentliche Sitzung durchführen. Es müsste hinter verschlossener Tür tagen, und bisher warst ausgerechnet du ein starker und lautstarker Gegner solcher </w:t>
      </w:r>
      <w:proofErr w:type="spellStart"/>
      <w:r>
        <w:t>Hinterzimmerdiskussionen</w:t>
      </w:r>
      <w:proofErr w:type="spellEnd"/>
      <w:r>
        <w:t>. Hast du deine Grundprinzipien über Bord geworfen?«</w:t>
      </w:r>
    </w:p>
    <w:p w14:paraId="354390D8" w14:textId="77777777" w:rsidR="00B74365" w:rsidRDefault="002F7164">
      <w:pPr>
        <w:pStyle w:val="Textkrper"/>
      </w:pPr>
      <w:r>
        <w:t>»Ich verstehe überhaupt nicht, wieso du das jetzt schon wieder auf eine persönliche Ebene lenkst«, mischte sich eine dritte Stimme ein. »Diese ständige Personalisierung inhaltlicher Konflikte hast du vor zwei Wochen noch am schwarzen Brett kritisiert.«</w:t>
      </w:r>
    </w:p>
    <w:p w14:paraId="7C188395" w14:textId="77777777" w:rsidR="00B74365" w:rsidRDefault="002F7164">
      <w:pPr>
        <w:pStyle w:val="Textkrper"/>
      </w:pPr>
      <w:r>
        <w:t>»Es ist aber kein inhaltlicher Konflikt, über den wir hier diskutieren«, sagte der Zweite. »Es geht um das Verhalten eines Schlossbewohners, und diese Diskussion ist inhärent persönlich.«</w:t>
      </w:r>
    </w:p>
    <w:p w14:paraId="537CF885" w14:textId="77777777" w:rsidR="00B74365" w:rsidRDefault="002F7164">
      <w:pPr>
        <w:pStyle w:val="Textkrper"/>
      </w:pPr>
      <w:r>
        <w:t>»Wir kommen vom Diskussionsthema ab–«, wollte jemand einwenden, doch er wurde sofort von einer heiser gebrüllten Stimme übertönt:</w:t>
      </w:r>
    </w:p>
    <w:p w14:paraId="7C56D6DC" w14:textId="77777777" w:rsidR="00B74365" w:rsidRDefault="002F7164">
      <w:pPr>
        <w:pStyle w:val="Textkrper"/>
      </w:pPr>
      <w:r>
        <w:t>»Was hier diskutiert wird und was nicht, hast du ja wohl überhaupt nicht zu entscheiden!«</w:t>
      </w:r>
    </w:p>
    <w:p w14:paraId="2A7DC03E" w14:textId="77777777" w:rsidR="00B74365" w:rsidRDefault="002F7164">
      <w:pPr>
        <w:pStyle w:val="Textkrper"/>
      </w:pPr>
      <w:r>
        <w:t>»Das nicht, aber–«</w:t>
      </w:r>
    </w:p>
    <w:p w14:paraId="3544C9FD" w14:textId="77777777" w:rsidR="00B74365" w:rsidRDefault="002F7164">
      <w:pPr>
        <w:pStyle w:val="Textkrper"/>
      </w:pPr>
      <w:r>
        <w:t>»Am besten wäre es, wenn du dich von dieser Diskussion fernhältst! Dir mangelt es an Erfahrung und Kompetenz, um hier sinnvolle Partizipation zu betreiben!«</w:t>
      </w:r>
    </w:p>
    <w:p w14:paraId="2B05C2FB" w14:textId="77777777" w:rsidR="00B74365" w:rsidRDefault="002F7164">
      <w:pPr>
        <w:pStyle w:val="Textkrper"/>
      </w:pPr>
      <w:r>
        <w:t>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14:paraId="1715E962" w14:textId="77777777" w:rsidR="00B74365" w:rsidRDefault="002F7164">
      <w:pPr>
        <w:pStyle w:val="Textkrper"/>
      </w:pPr>
      <w:r>
        <w:t>»Das Schiedsgericht ist für Angelegenheiten der Stiftung per Definition nicht zuständig«, erklärte eine Burgbewohnerin mit betont hoheitlicher Gelassenheit.</w:t>
      </w:r>
    </w:p>
    <w:p w14:paraId="3EA7120B" w14:textId="77777777" w:rsidR="00B74365" w:rsidRDefault="002F7164">
      <w:pPr>
        <w:pStyle w:val="Textkrper"/>
      </w:pPr>
      <w:r>
        <w:t xml:space="preserve">»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w:t>
      </w:r>
      <w:r>
        <w:lastRenderedPageBreak/>
        <w:t>hatten. Seine Stimme hatte ein gewisses den Durchschnitt überschreitendes Gewicht, auch wenn er das stets bestritt.</w:t>
      </w:r>
    </w:p>
    <w:p w14:paraId="2A6C07BD" w14:textId="77777777" w:rsidR="00B74365" w:rsidRDefault="002F7164">
      <w:pPr>
        <w:pStyle w:val="Textkrper"/>
      </w:pPr>
      <w:r>
        <w:t>»Wer hat eigentlich das Schiedsgericht ins Leben gerufen?«, fragte jemand. Die Antwort war ihm bekannt; er wollte durch die rhetorische Frage den Vorredner provozieren.</w:t>
      </w:r>
    </w:p>
    <w:p w14:paraId="0D71AC0A" w14:textId="77777777" w:rsidR="00B74365" w:rsidRDefault="002F7164">
      <w:pPr>
        <w:pStyle w:val="Textkrper"/>
      </w:pPr>
      <w:r>
        <w:t>»Das tut nichts zur Sache«, gab dieser kühl zurück. »Die Gemeinschaft wählt seit Jahren in geheimer Abstimmung die Besetzung.«</w:t>
      </w:r>
    </w:p>
    <w:p w14:paraId="5CE1AEF5" w14:textId="77777777" w:rsidR="00B74365" w:rsidRDefault="002F7164">
      <w:pPr>
        <w:pStyle w:val="Textkrper"/>
      </w:pPr>
      <w:r>
        <w:t>»Das tut sehr wohl etwas zur Sache. Derjenige, der das Schiedsgericht gegründet hat, ist Teil der Stiftung, und er hat noch immer das letzte Wort in Streitfragen.«</w:t>
      </w:r>
    </w:p>
    <w:p w14:paraId="5901D71A" w14:textId="77777777" w:rsidR="00B74365" w:rsidRDefault="002F7164">
      <w:pPr>
        <w:pStyle w:val="Textkrper"/>
      </w:pPr>
      <w:r>
        <w:t xml:space="preserve">Einige Zuhörende lachten. </w:t>
      </w:r>
      <w:proofErr w:type="gramStart"/>
      <w:r>
        <w:t>»Lächerlich«,</w:t>
      </w:r>
      <w:proofErr w:type="gramEnd"/>
      <w:r>
        <w:t xml:space="preserve"> tönte es aus der Menge. »Auf dem Papier vielleicht. Das Gericht ist etabliert und hat seinen Gründer vollkommen verdrängt. Wir brauchen gerade in solchen Situationen keinen Diktator, auch keinen vermeintlich gutmütigen.«</w:t>
      </w:r>
    </w:p>
    <w:p w14:paraId="36A5E214" w14:textId="77777777" w:rsidR="00B74365" w:rsidRDefault="002F7164">
      <w:pPr>
        <w:pStyle w:val="Textkrper"/>
      </w:pPr>
      <w:r>
        <w:t>In einem Moment kurzer Stille schien jemand die Hand gehoben zu haben. Jedenfalls hatte die Diskussion eine gewisse Struktur zurückgewonnen. »Wer sagt, dass die Stiftung das Urteil des Gerichts anerkennen würde?«</w:t>
      </w:r>
    </w:p>
    <w:p w14:paraId="14DEE6BF" w14:textId="77777777" w:rsidR="00B74365" w:rsidRDefault="002F7164">
      <w:pPr>
        <w:pStyle w:val="Textkrper"/>
      </w:pPr>
      <w:r>
        <w:t>»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14:paraId="4646D9D2" w14:textId="77777777" w:rsidR="00B74365" w:rsidRDefault="002F7164">
      <w:pPr>
        <w:pStyle w:val="Textkrper"/>
      </w:pPr>
      <w:r>
        <w:t>»An alle!«</w:t>
      </w:r>
    </w:p>
    <w:p w14:paraId="271F1C1E" w14:textId="77777777" w:rsidR="00B74365" w:rsidRDefault="002F7164">
      <w:pPr>
        <w:pStyle w:val="Textkrper"/>
      </w:pPr>
      <w:r>
        <w:t>»Ruhe auf den billigen Plätzen. Die Öffentlichkeit der Beweisdaten steht nicht zur Debatte. Könnten wir bitte eine Stellungnahme von der Stiftung erhalten?«</w:t>
      </w:r>
    </w:p>
    <w:p w14:paraId="6F8661AB" w14:textId="77777777" w:rsidR="00B74365" w:rsidRDefault="002F7164">
      <w:pPr>
        <w:pStyle w:val="Textkrper"/>
      </w:pPr>
      <w:r>
        <w:t>Schweigen.</w:t>
      </w:r>
    </w:p>
    <w:p w14:paraId="115DD4DC" w14:textId="77777777" w:rsidR="00B74365" w:rsidRDefault="002F7164">
      <w:pPr>
        <w:pStyle w:val="Textkrper"/>
      </w:pPr>
      <w:r>
        <w:t>»Die Stiftung tagt morgen in einer Sondersitzung zu dem Thema«, erwähnte jemand.</w:t>
      </w:r>
    </w:p>
    <w:p w14:paraId="57BBB996" w14:textId="77777777" w:rsidR="00B74365" w:rsidRDefault="002F7164">
      <w:pPr>
        <w:pStyle w:val="Textkrper"/>
      </w:pPr>
      <w:r>
        <w:t>»Joseph?«</w:t>
      </w:r>
    </w:p>
    <w:p w14:paraId="57CB9C23" w14:textId="77777777" w:rsidR="00B74365" w:rsidRDefault="002F7164">
      <w:pPr>
        <w:pStyle w:val="Textkrper"/>
      </w:pPr>
      <w:r>
        <w:t>»Entschuldigung, ich dachte, es ginge um eine Getränkebestellung.«</w:t>
      </w:r>
    </w:p>
    <w:p w14:paraId="3931D317" w14:textId="77777777" w:rsidR="00B74365" w:rsidRDefault="002F7164">
      <w:pPr>
        <w:pStyle w:val="Textkrper"/>
      </w:pPr>
      <w:r>
        <w:t>»Gregory? Joe?«</w:t>
      </w:r>
    </w:p>
    <w:p w14:paraId="477BF42B" w14:textId="77777777" w:rsidR="00B74365" w:rsidRDefault="002F7164">
      <w:pPr>
        <w:pStyle w:val="Textkrper"/>
      </w:pPr>
      <w:r>
        <w:t>»Kein Kommentar.«</w:t>
      </w:r>
    </w:p>
    <w:p w14:paraId="7952F527" w14:textId="77777777" w:rsidR="00B74365" w:rsidRDefault="002F7164">
      <w:pPr>
        <w:pStyle w:val="Textkrper"/>
      </w:pPr>
      <w:r>
        <w:t>»Dann müssen wir die Sitzung an dieser Stelle schließen. Eine Stellungnahme der Stiftung steht aus und wird der Anlass für die nächste Debatte sein.«</w:t>
      </w:r>
    </w:p>
    <w:p w14:paraId="7E93C9B5" w14:textId="77777777" w:rsidR="00B74365" w:rsidRDefault="002F7164">
      <w:pPr>
        <w:pStyle w:val="Textkrper"/>
      </w:pPr>
      <w:r>
        <w:t>∞∞∞</w:t>
      </w:r>
    </w:p>
    <w:p w14:paraId="06AE1E5E" w14:textId="77777777" w:rsidR="00B74365" w:rsidRDefault="002F7164">
      <w:pPr>
        <w:pStyle w:val="Textkrper"/>
      </w:pPr>
      <w:r>
        <w:t>In unbequemer Gefangenschaft, vom Rest der Gemeinschaft nach einem Regelbruch ausgeschlossen, fand sich jemand überhaupt nicht mit seiner Situation ab und schmiedete Ausbruchspläne.</w:t>
      </w:r>
    </w:p>
    <w:p w14:paraId="60CFA821" w14:textId="77777777" w:rsidR="00B74365" w:rsidRDefault="002F7164">
      <w:pPr>
        <w:pStyle w:val="Textkrper"/>
      </w:pPr>
      <w:r>
        <w:t xml:space="preserve">Die Metallspule genügte seinen Anforderungen. Schließlich musste er keine Kamera installieren oder Glasfasern biegen, um an die lebenswichtige Information zu gelangen. Mit </w:t>
      </w:r>
      <w:r>
        <w:lastRenderedPageBreak/>
        <w:t>einem klassischen Hüllkurvendemodulator ließ sich das Signal in Longitudinalwellen umwandeln. Bequemerweise hatte eine andere Gefangene einen Großteil der Arbeit für ihn übernommen und das Equipment nutzungsbereit am Einsatzort abgelegt.</w:t>
      </w:r>
    </w:p>
    <w:p w14:paraId="1971EBBB" w14:textId="77777777" w:rsidR="00B74365" w:rsidRDefault="002F7164">
      <w:pPr>
        <w:pStyle w:val="Textkrper"/>
      </w:pPr>
      <w:r>
        <w:t xml:space="preserve">Mit einer Handbewegung befahl er Sheryl Crow, zu schweigen. Dies war eindeutig der falsche Moment, um </w:t>
      </w:r>
      <w:proofErr w:type="spellStart"/>
      <w:r>
        <w:t>Petahertzstrahlen</w:t>
      </w:r>
      <w:proofErr w:type="spellEnd"/>
      <w:r>
        <w:t xml:space="preserve">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14:paraId="426D346F" w14:textId="77777777" w:rsidR="00B74365" w:rsidRDefault="002F7164">
      <w:pPr>
        <w:pStyle w:val="Textkrper"/>
      </w:pPr>
      <w:r>
        <w:t>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14:paraId="72815572" w14:textId="77777777" w:rsidR="00B74365" w:rsidRDefault="002F7164">
      <w:pPr>
        <w:pStyle w:val="Textkrper"/>
      </w:pPr>
      <w:r>
        <w:t>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14:paraId="66B7EF6C" w14:textId="77777777" w:rsidR="00B74365" w:rsidRDefault="002F7164">
      <w:pPr>
        <w:pStyle w:val="Textkrper"/>
      </w:pPr>
      <w:r>
        <w:t>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14:paraId="3968E990" w14:textId="77777777" w:rsidR="00B74365" w:rsidRDefault="002F7164">
      <w:pPr>
        <w:pStyle w:val="Textkrper"/>
      </w:pPr>
      <w:r>
        <w:t>»Man stiehlt nicht alle Tage Wasserstoff aus einem Bodentank«, wusste der Handwerker. »Aber wenn man es tut, dann muss man gehörig aufpassen.«</w:t>
      </w:r>
    </w:p>
    <w:p w14:paraId="08D4FF4D" w14:textId="77777777" w:rsidR="00B74365" w:rsidRDefault="002F7164">
      <w:pPr>
        <w:pStyle w:val="Textkrper"/>
      </w:pPr>
      <w:r>
        <w:t>Quer über den Boden verteilt lag allerlei elektronische Gerätschaft. Ein Steuerungskabel führte vom Mobiltank weg, zwei ehemalige Getränkeleitungen aus Plastik ermöglichten den Transport des flüssigen Energiespeichers in den Bereich der Weiterverwendung.</w:t>
      </w:r>
    </w:p>
    <w:p w14:paraId="6E52D31C" w14:textId="77777777" w:rsidR="00B74365" w:rsidRDefault="002F7164">
      <w:pPr>
        <w:pStyle w:val="Textkrper"/>
      </w:pPr>
      <w:r>
        <w:t>∞∞∞</w:t>
      </w:r>
    </w:p>
    <w:p w14:paraId="7A79C477" w14:textId="77777777" w:rsidR="00B74365" w:rsidRDefault="002F7164">
      <w:pPr>
        <w:pStyle w:val="Textkrper"/>
      </w:pPr>
      <w:r>
        <w:t>»Bitte treten Sie einen Schritt zur Seite, wir müssen da rein.«</w:t>
      </w:r>
    </w:p>
    <w:p w14:paraId="2C730DA1" w14:textId="77777777" w:rsidR="00B74365" w:rsidRDefault="002F7164">
      <w:pPr>
        <w:pStyle w:val="Textkrper"/>
      </w:pPr>
      <w:r>
        <w:t>»Sie stellen sich gefälligst hinten an wie alle anderen auch«, empörte sich der Angesprochene. »Die Warteschlange zieht sich gefühlt durch das halbe Schloss, und Sie möchten sich vordrängeln. Das ist eine Unverschämtheit gegenüber der Gemeinschaft.«</w:t>
      </w:r>
    </w:p>
    <w:p w14:paraId="54DEB1D4" w14:textId="77777777" w:rsidR="00B74365" w:rsidRDefault="002F7164">
      <w:pPr>
        <w:pStyle w:val="Textkrper"/>
      </w:pPr>
      <w:r>
        <w:t xml:space="preserve">Tatsächlich standen über fünfzig Schlossbewohner vor dem Türrahmen, hinter dem eine weitere Schlange vor den vollkommen überlasteten Sachbearbeitern stand. Wie alle Burgbewohner waren die </w:t>
      </w:r>
      <w:proofErr w:type="spellStart"/>
      <w:r>
        <w:t>Schlangestehenden</w:t>
      </w:r>
      <w:proofErr w:type="spellEnd"/>
      <w:r>
        <w:t xml:space="preserve">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w:t>
      </w:r>
      <w:r>
        <w:lastRenderedPageBreak/>
        <w:t>abzuholen. Dieser Ratschlag stieß auf Unmut bei anderen Zuhörern, denn die angebliche Bevorzugung existierte laut Gesetz nicht und eine allgemeine Sonnenbrillenpflicht wurde von der Mehrheit der Bewohner vehement abgelehnt.</w:t>
      </w:r>
    </w:p>
    <w:p w14:paraId="7E58F1C5" w14:textId="77777777" w:rsidR="00B74365" w:rsidRDefault="002F7164">
      <w:pPr>
        <w:pStyle w:val="Textkrper"/>
      </w:pPr>
      <w:r>
        <w:t>Die drei vermeintlichen Drängler baten erneut um Durchlass. Einige Umstehenden wichen bereits mit einem Schmunzeln zur Seite, doch die im Weg stehende Person versperrte nun absichtlich den Gehweg.</w:t>
      </w:r>
    </w:p>
    <w:p w14:paraId="35401804" w14:textId="77777777" w:rsidR="00B74365" w:rsidRDefault="002F7164">
      <w:pPr>
        <w:pStyle w:val="Textkrper"/>
      </w:pPr>
      <w:r>
        <w:t>»Welchen Teil von ›Sie stellen sich gefälligst hinten an‹ haben Sie nicht verstanden? Und ist Ihr Unverständnis ausschließlich akustischer Natur?«</w:t>
      </w:r>
    </w:p>
    <w:p w14:paraId="76E61842" w14:textId="77777777" w:rsidR="00B74365" w:rsidRDefault="002F7164">
      <w:pPr>
        <w:pStyle w:val="Textkrper"/>
      </w:pPr>
      <w:r>
        <w:t>»Mein Unverständnis ist äußerst sachlicher Natur«, erhielt er als Antwort.</w:t>
      </w:r>
    </w:p>
    <w:p w14:paraId="743D8EC4" w14:textId="77777777" w:rsidR="00B74365" w:rsidRDefault="002F7164">
      <w:pPr>
        <w:pStyle w:val="Textkrper"/>
      </w:pPr>
      <w:r>
        <w:t>Das damit verbundene Grinsen verwirrte ihn. »Einer von uns beiden verhält sich gerade äußerst dämlich.«</w:t>
      </w:r>
    </w:p>
    <w:p w14:paraId="789AD987" w14:textId="77777777" w:rsidR="00B74365" w:rsidRDefault="002F7164">
      <w:pPr>
        <w:pStyle w:val="Textkrper"/>
      </w:pPr>
      <w:r>
        <w:t>»Das möchte ich generell nicht bestreiten. Ich befürchte aber, wenn Sie Ihre belustigten Nachbarn fragen, fällt die Wahl zu Ihren Ungunsten aus.«</w:t>
      </w:r>
    </w:p>
    <w:p w14:paraId="679818A3" w14:textId="77777777" w:rsidR="00B74365" w:rsidRDefault="002F7164">
      <w:pPr>
        <w:pStyle w:val="Textkrper"/>
      </w:pPr>
      <w:r>
        <w:t>Der Querulant blickte sich zur Menge um. »Kann mir mal jemand erklären, was hier gespielt wird?!«</w:t>
      </w:r>
    </w:p>
    <w:p w14:paraId="50F60426" w14:textId="77777777" w:rsidR="00B74365" w:rsidRDefault="002F7164">
      <w:pPr>
        <w:pStyle w:val="Textkrper"/>
      </w:pPr>
      <w:r>
        <w:t>»Das sind Sachbearbeiter, du Glühbirne«, nuschelte jemand.</w:t>
      </w:r>
    </w:p>
    <w:p w14:paraId="090A04F8" w14:textId="77777777" w:rsidR="00B74365" w:rsidRDefault="002F7164">
      <w:pPr>
        <w:pStyle w:val="Textkrper"/>
      </w:pPr>
      <w:r>
        <w:t>∞∞∞</w:t>
      </w:r>
    </w:p>
    <w:p w14:paraId="606D456E" w14:textId="77777777" w:rsidR="00B74365" w:rsidRDefault="002F7164">
      <w:pPr>
        <w:pStyle w:val="Textkrper"/>
      </w:pPr>
      <w:r>
        <w:t>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14:paraId="5B0D74A9" w14:textId="77777777" w:rsidR="00B74365" w:rsidRDefault="002F7164">
      <w:pPr>
        <w:pStyle w:val="Textkrper"/>
      </w:pPr>
      <w:r>
        <w:t xml:space="preserve">Um eine </w:t>
      </w:r>
      <w:proofErr w:type="spellStart"/>
      <w:r>
        <w:t>Gangecke</w:t>
      </w:r>
      <w:proofErr w:type="spellEnd"/>
      <w:r>
        <w:t xml:space="preserve"> bogen zwei ruhig miteinander eine fundamentale Meinungsverschiedenheit besprechende Personen mit jahrzehntealten Sonnenbrillen.</w:t>
      </w:r>
    </w:p>
    <w:p w14:paraId="2E416038" w14:textId="77777777" w:rsidR="00B74365" w:rsidRDefault="002F7164">
      <w:pPr>
        <w:pStyle w:val="Textkrper"/>
      </w:pPr>
      <w:r>
        <w:t xml:space="preserve">»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w:t>
      </w:r>
      <w:proofErr w:type="spellStart"/>
      <w:r>
        <w:t>tatest</w:t>
      </w:r>
      <w:proofErr w:type="spellEnd"/>
      <w:r>
        <w:t xml:space="preserve"> nichts zu ihrer Verteidigung, denn du warst kein Jude. Als sie schließlich dich holten, war niemand mehr da, der dich retten konnte.«</w:t>
      </w:r>
    </w:p>
    <w:p w14:paraId="1D15229B" w14:textId="77777777" w:rsidR="00B74365" w:rsidRDefault="002F7164">
      <w:pPr>
        <w:pStyle w:val="Textkrper"/>
      </w:pPr>
      <w:r>
        <w:t xml:space="preserve">»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w:t>
      </w:r>
      <w:r>
        <w:lastRenderedPageBreak/>
        <w:t>Schaden angerichtet hat. Langfristig, gar dauerhaft. Dann lief das Fass über und der Ausschluss wurde durchgesetzt. Temporär.«</w:t>
      </w:r>
    </w:p>
    <w:p w14:paraId="4EDD5B1E" w14:textId="77777777" w:rsidR="00B74365" w:rsidRDefault="002F7164">
      <w:pPr>
        <w:pStyle w:val="Textkrper"/>
      </w:pPr>
      <w:r>
        <w:t>Der Gesprächspartner verschränkte im Gehen seine Arme. »In unserem Universum ist ein Jahr ein halbes Menschenleben. Das ist in etwa so ›temporär‹ wie eine fünfzigjährige Gefängnisstrafe.«</w:t>
      </w:r>
    </w:p>
    <w:p w14:paraId="1CFD5A54" w14:textId="77777777" w:rsidR="00B74365" w:rsidRDefault="002F7164">
      <w:pPr>
        <w:pStyle w:val="Textkrper"/>
      </w:pPr>
      <w:r>
        <w:t xml:space="preserve">»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w:t>
      </w:r>
      <w:proofErr w:type="gramStart"/>
      <w:r>
        <w:t>das</w:t>
      </w:r>
      <w:proofErr w:type="gramEnd"/>
      <w:r>
        <w:t xml:space="preserve"> zum Ausschluss führende Verhalten habe den Aufenthalt mehrerer Personen auf inzwischen in der Vergangenheit liegende Zeiträume begrenzt.«</w:t>
      </w:r>
    </w:p>
    <w:p w14:paraId="3E7F067B" w14:textId="77777777" w:rsidR="00B74365" w:rsidRDefault="002F7164">
      <w:pPr>
        <w:pStyle w:val="Textkrper"/>
      </w:pPr>
      <w:r>
        <w:t>»Ich kann mir kaum vorstellen, dass es sich dabei um Neulinge gehandelt hat.«</w:t>
      </w:r>
    </w:p>
    <w:p w14:paraId="2A287ED7" w14:textId="77777777" w:rsidR="00B74365" w:rsidRDefault="002F7164">
      <w:pPr>
        <w:pStyle w:val="Textkrper"/>
      </w:pPr>
      <w:r>
        <w:t>»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14:paraId="6E96D5FE" w14:textId="77777777" w:rsidR="00B74365" w:rsidRDefault="002F7164">
      <w:pPr>
        <w:pStyle w:val="Textkrper"/>
      </w:pPr>
      <w:r>
        <w:t>»Ja. Nein. Lass uns mal ein Szenario durchspielen. Ich mache Werbung für meinen Brotladen. Mein Brot ist das Gesündeste im ganzen Land.«</w:t>
      </w:r>
    </w:p>
    <w:p w14:paraId="2B9C73F3" w14:textId="77777777" w:rsidR="00B74365" w:rsidRDefault="002F7164">
      <w:pPr>
        <w:pStyle w:val="Textkrper"/>
      </w:pPr>
      <w:r>
        <w:t>Die beiden Diskutanten liefen an dem Wanderer vorbei, ohne diesen wahrzunehmen. Beide waren durch einen kleinen Informationskasten auf der Kutte als Sachbearbeiter erkennbar. »Hast du Belege für deine Brotwerbung?«, fragte die Frau durch den Kopf des Zuhörers hindurch.</w:t>
      </w:r>
    </w:p>
    <w:p w14:paraId="2C1902BA" w14:textId="77777777" w:rsidR="00B74365" w:rsidRDefault="002F7164">
      <w:pPr>
        <w:pStyle w:val="Textkrper"/>
      </w:pPr>
      <w:r>
        <w:t>»Ja, meine Website natürlich.«</w:t>
      </w:r>
    </w:p>
    <w:p w14:paraId="568A5E0E" w14:textId="77777777" w:rsidR="00B74365" w:rsidRDefault="002F7164">
      <w:pPr>
        <w:pStyle w:val="Textkrper"/>
      </w:pPr>
      <w:r>
        <w:t>»Das ist keine unabhängige Quelle«, erwiderte sie gelangweilt. Das begriff auch der Wanderer. Worauf wollte der Angesprochene hinaus? »Wir beide wissen das.«</w:t>
      </w:r>
    </w:p>
    <w:p w14:paraId="154719AD" w14:textId="77777777" w:rsidR="00B74365" w:rsidRDefault="002F7164">
      <w:pPr>
        <w:pStyle w:val="Textkrper"/>
      </w:pPr>
      <w:r>
        <w:t>»Ich stelle mich unwissend«, beharrte der Sachbearbeiter auf seiner Idee. »Ich weiß als Hersteller besser als jeder andere, dass mein Brot gesund ist. Ich kann durch eigene Tests beurteilen, dass ich dadurch besser lebe als mit Konkurrenzprodukten.«</w:t>
      </w:r>
    </w:p>
    <w:p w14:paraId="63B0CC79" w14:textId="77777777" w:rsidR="00B74365" w:rsidRDefault="002F7164">
      <w:pPr>
        <w:pStyle w:val="Textkrper"/>
      </w:pPr>
      <w:r>
        <w:t xml:space="preserve">»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w:t>
      </w:r>
      <w:proofErr w:type="spellStart"/>
      <w:r>
        <w:t>Mitbauer</w:t>
      </w:r>
      <w:proofErr w:type="spellEnd"/>
      <w:r>
        <w:t>.«</w:t>
      </w:r>
    </w:p>
    <w:p w14:paraId="10A13ADE" w14:textId="77777777" w:rsidR="00B74365" w:rsidRDefault="002F7164">
      <w:pPr>
        <w:pStyle w:val="Textkrper"/>
      </w:pPr>
      <w:r>
        <w:t>»Darauf weist du mich nun hin.«</w:t>
      </w:r>
    </w:p>
    <w:p w14:paraId="145C0242" w14:textId="77777777" w:rsidR="00B74365" w:rsidRDefault="002F7164">
      <w:pPr>
        <w:pStyle w:val="Textkrper"/>
      </w:pPr>
      <w:r>
        <w:t xml:space="preserve">»Darauf habe ich dich nun hingewiesen. Du verstehst das </w:t>
      </w:r>
      <w:proofErr w:type="gramStart"/>
      <w:r>
        <w:t>natürlich und</w:t>
      </w:r>
      <w:proofErr w:type="gramEnd"/>
      <w:r>
        <w:t xml:space="preserve"> arbeitest stattdessen </w:t>
      </w:r>
      <w:proofErr w:type="spellStart"/>
      <w:r>
        <w:t>irgendwoanders</w:t>
      </w:r>
      <w:proofErr w:type="spellEnd"/>
      <w:r>
        <w:t xml:space="preserve"> mit, wo du keinen Interessenkonflikt hast.«</w:t>
      </w:r>
    </w:p>
    <w:p w14:paraId="28CF6CE1" w14:textId="77777777" w:rsidR="00B74365" w:rsidRDefault="002F7164">
      <w:pPr>
        <w:pStyle w:val="Textkrper"/>
      </w:pPr>
      <w:r>
        <w:t>»Weil du das sagst?«</w:t>
      </w:r>
    </w:p>
    <w:p w14:paraId="3890B17B" w14:textId="77777777" w:rsidR="00B74365" w:rsidRDefault="002F7164">
      <w:pPr>
        <w:pStyle w:val="Textkrper"/>
      </w:pPr>
      <w:r>
        <w:t>»Oho! Nein, weil die Gemeinschaft das als Grundwert beschlossen hat.«</w:t>
      </w:r>
    </w:p>
    <w:p w14:paraId="21F588F0" w14:textId="77777777" w:rsidR="00B74365" w:rsidRDefault="002F7164">
      <w:pPr>
        <w:pStyle w:val="Textkrper"/>
      </w:pPr>
      <w:r>
        <w:lastRenderedPageBreak/>
        <w:t xml:space="preserve">Damit gab sich der rollenspielende Burgbewohner </w:t>
      </w:r>
      <w:proofErr w:type="gramStart"/>
      <w:r>
        <w:t>natürlich überhaupt</w:t>
      </w:r>
      <w:proofErr w:type="gramEnd"/>
      <w:r>
        <w:t xml:space="preserve"> nicht zufrieden. »Die Gemeinschaft wird in einigen Jahren untergehen, wenn sie so unaufgeschlossen gegenüber meinen Verbesserungen ist. Ich beharre auf meiner Position und lasse mir von dir in dieser freien Burg nichts vorschreiben.«</w:t>
      </w:r>
    </w:p>
    <w:p w14:paraId="63931D14" w14:textId="77777777" w:rsidR="00B74365" w:rsidRDefault="002F7164">
      <w:pPr>
        <w:pStyle w:val="Textkrper"/>
      </w:pPr>
      <w:r>
        <w:t>»Das ist ungut für dich, weil die Gemeinschaft mich darum gebeten hat, in solchen Fällen das Glashaus zu füllen.«</w:t>
      </w:r>
    </w:p>
    <w:p w14:paraId="1DCF6375" w14:textId="77777777" w:rsidR="00B74365" w:rsidRDefault="002F7164">
      <w:pPr>
        <w:pStyle w:val="Textkrper"/>
      </w:pPr>
      <w:r>
        <w:t>»Du drohst mir!«</w:t>
      </w:r>
    </w:p>
    <w:p w14:paraId="38273527" w14:textId="77777777" w:rsidR="00B74365" w:rsidRDefault="002F7164">
      <w:pPr>
        <w:pStyle w:val="Textkrper"/>
      </w:pPr>
      <w:r>
        <w:t>»Die Gemeinschaft droht dir. Und jetzt suche dir bitte etwas anderes zu tun. Vielleicht kennst du dich mit japanischer Kunst aus und kannst dazu etwas beitragen, das nichts mit Brot zu tun hat.«</w:t>
      </w:r>
    </w:p>
    <w:p w14:paraId="532EF51B" w14:textId="77777777" w:rsidR="00B74365" w:rsidRDefault="002F7164">
      <w:pPr>
        <w:pStyle w:val="Textkrper"/>
      </w:pPr>
      <w:r>
        <w:t xml:space="preserve">»Selbstverständlich.« Er schwieg zehn Sekunden lang. »Guck mal, ich habe einen Raum gebaut. Der Nährwert von Brot im Kontext von </w:t>
      </w:r>
      <w:proofErr w:type="spellStart"/>
      <w:r>
        <w:t>Mangageschichten</w:t>
      </w:r>
      <w:proofErr w:type="spellEnd"/>
      <w:r>
        <w:t>.«</w:t>
      </w:r>
    </w:p>
    <w:p w14:paraId="4B7DE1C7" w14:textId="77777777" w:rsidR="00B74365" w:rsidRDefault="002F7164">
      <w:pPr>
        <w:pStyle w:val="Textkrper"/>
      </w:pPr>
      <w:r>
        <w:t>»Den Raum werde ich selbstverständlich wieder zerlegen. Dir mangelt es an unvoreingenommenen Architekturideen, um überhaupt die Außenwände eines gemütlichen Raums zu diesem Thema zu bauen. Das ganze Konstrukt riecht nach gebackenem Weizenteig.«</w:t>
      </w:r>
    </w:p>
    <w:p w14:paraId="374B6862" w14:textId="77777777" w:rsidR="00B74365" w:rsidRDefault="002F7164">
      <w:pPr>
        <w:pStyle w:val="Textkrper"/>
      </w:pPr>
      <w:r>
        <w:t>»Ich finde, es riecht nach Sushi. Passend dazu werde ich den folgenden Raum konstruieren: ›Fisch vs. Brot‹.«</w:t>
      </w:r>
    </w:p>
    <w:p w14:paraId="62F05051" w14:textId="77777777" w:rsidR="00B74365" w:rsidRDefault="002F7164">
      <w:pPr>
        <w:pStyle w:val="Textkrper"/>
      </w:pPr>
      <w:r>
        <w:t>Nach einigem Blinzeln erhielt er die Quittung: »Da wir uns keine andere Abhilfe mehr wissen, wirst du auf unbestimmte Zeit an einen Ort umquartiert, an dem man keine Steine werfen sollte. Du kannst dein Brot dort gerne allein genießen.«</w:t>
      </w:r>
    </w:p>
    <w:p w14:paraId="38460FAA" w14:textId="77777777" w:rsidR="00B74365" w:rsidRDefault="002F7164">
      <w:pPr>
        <w:pStyle w:val="Textkrper"/>
      </w:pPr>
      <w:r>
        <w:t>»Machtmissbrauch!«, rief der Sachbearbeiter durch den Gang. »Die internationale Fischverschwörung hat es auf meinen Brotladen abgesehen. Man will mich mundtot machen! Ich fordere eine Überprüfung durch die Gemeinschaft.«</w:t>
      </w:r>
    </w:p>
    <w:p w14:paraId="72D3B73C" w14:textId="77777777" w:rsidR="00B74365" w:rsidRDefault="002F7164">
      <w:pPr>
        <w:pStyle w:val="Textkrper"/>
      </w:pPr>
      <w:r>
        <w:t>»Das ist doch lächerlich. Sachbearbeiter sind genau dazu da, ewige Diskussionen an solchen Stellen durch schnelles Handeln verhindern zu können. Wir können nicht jedem Hausierer eine parlamentarische Diskussion über seinen Abfall zugestehen.«</w:t>
      </w:r>
    </w:p>
    <w:p w14:paraId="3F2967C4" w14:textId="77777777" w:rsidR="00B74365" w:rsidRDefault="002F7164">
      <w:pPr>
        <w:pStyle w:val="Textkrper"/>
      </w:pPr>
      <w:r>
        <w:t xml:space="preserve">Der gedanklich in das Glashaus verbannte Herr ließ sich dadurch nicht beirren. »Weil die Gemeinschaft nach mehrfacher Diskussion dein ekelhaftes Stalking nicht als solches erkannt hat, greift nun die Stiftung ein und tauscht unsere Plätze. Die dabei genannte Begründung hindert </w:t>
      </w:r>
      <w:proofErr w:type="spellStart"/>
      <w:r>
        <w:t>Ähnlichdenkende</w:t>
      </w:r>
      <w:proofErr w:type="spellEnd"/>
      <w:r>
        <w:t xml:space="preserve"> daran, sich auf deine Seite zu stellen, denn mit einer Stalkerin möchten selbst deine besten Freunde nichts zu tun haben.«</w:t>
      </w:r>
    </w:p>
    <w:p w14:paraId="327EA47E" w14:textId="77777777" w:rsidR="00B74365" w:rsidRDefault="002F7164">
      <w:pPr>
        <w:pStyle w:val="Textkrper"/>
      </w:pPr>
      <w:r>
        <w:t>Darauf hatte vorerst niemand mehr eine Antwort.</w:t>
      </w:r>
    </w:p>
    <w:p w14:paraId="3F794AE4" w14:textId="77777777" w:rsidR="00B74365" w:rsidRDefault="002F7164">
      <w:pPr>
        <w:pStyle w:val="Textkrper"/>
      </w:pPr>
      <w:r>
        <w:t>∞∞∞</w:t>
      </w:r>
    </w:p>
    <w:p w14:paraId="2B3AF3DB" w14:textId="77777777" w:rsidR="00B74365" w:rsidRDefault="002F7164">
      <w:pPr>
        <w:pStyle w:val="Textkrper"/>
      </w:pPr>
      <w:r>
        <w:t xml:space="preserve">Auf einem </w:t>
      </w:r>
      <w:proofErr w:type="spellStart"/>
      <w:r>
        <w:t>geländerlosen</w:t>
      </w:r>
      <w:proofErr w:type="spellEnd"/>
      <w:r>
        <w:t xml:space="preserve">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14:paraId="0FA9E909" w14:textId="77777777" w:rsidR="00B74365" w:rsidRDefault="002F7164">
      <w:pPr>
        <w:pStyle w:val="Textkrper"/>
      </w:pPr>
      <w:r>
        <w:lastRenderedPageBreak/>
        <w:t xml:space="preserve">»Dort in der Ferne geht ein Tag zu Ende«, sinnierte </w:t>
      </w:r>
      <w:proofErr w:type="spellStart"/>
      <w:r>
        <w:t>Berlina</w:t>
      </w:r>
      <w:proofErr w:type="spellEnd"/>
      <w:r>
        <w:t>. »Unter uns ist niemals Nacht.«</w:t>
      </w:r>
    </w:p>
    <w:p w14:paraId="045DB4E5" w14:textId="77777777" w:rsidR="00B74365" w:rsidRDefault="002F7164">
      <w:pPr>
        <w:pStyle w:val="Textkrper"/>
      </w:pPr>
      <w:r>
        <w:t>Diskussionsfetzen stiegen an der Brücke vorbei in den Abendhimmel empor. Es war, als könne man die Buchstaben glitzern sehen, während sie außer Hörweite gerieten.</w:t>
      </w:r>
    </w:p>
    <w:p w14:paraId="19F178A1" w14:textId="77777777" w:rsidR="00B74365" w:rsidRDefault="002F7164">
      <w:pPr>
        <w:pStyle w:val="Textkrper"/>
      </w:pPr>
      <w:r>
        <w:t xml:space="preserve">»Ich hatte befürchtet, es würde irgendwann eintönig und langweilig«, erzählte </w:t>
      </w:r>
      <w:proofErr w:type="spellStart"/>
      <w:r>
        <w:t>Kron</w:t>
      </w:r>
      <w:proofErr w:type="spellEnd"/>
      <w:r>
        <w:t>. »Das hat sich aber nicht bewahrheitet.«</w:t>
      </w:r>
    </w:p>
    <w:p w14:paraId="5FAD7E3F" w14:textId="77777777" w:rsidR="00B74365" w:rsidRDefault="002F7164">
      <w:pPr>
        <w:pStyle w:val="Textkrper"/>
      </w:pPr>
      <w:r>
        <w:t>»Jeden Tag geschieht etwas Unerwartetes, etwas Neues.«</w:t>
      </w:r>
    </w:p>
    <w:p w14:paraId="1DD114D9" w14:textId="77777777" w:rsidR="00B74365" w:rsidRDefault="002F7164">
      <w:pPr>
        <w:pStyle w:val="Textkrper"/>
      </w:pPr>
      <w:r>
        <w:t>An einem Brückenende transportierten Sachbearbeiter jemanden ab, der offenbar mit einem kleinen Hammer die Steine im Schatten bearbeitet hatte. Nena winkte der Gruppe zu.</w:t>
      </w:r>
    </w:p>
    <w:p w14:paraId="79199A20" w14:textId="77777777" w:rsidR="00B74365" w:rsidRDefault="002F7164">
      <w:pPr>
        <w:pStyle w:val="Textkrper"/>
      </w:pPr>
      <w:r>
        <w:t>»Ihr müsst zum Glashaus?«</w:t>
      </w:r>
    </w:p>
    <w:p w14:paraId="663AC0E6" w14:textId="77777777" w:rsidR="00B74365" w:rsidRDefault="002F7164">
      <w:pPr>
        <w:pStyle w:val="Textkrper"/>
      </w:pPr>
      <w:r>
        <w:t>Frustriertes Kopfschütteln schlug ihr entgegen. Eine Bearbeiterin seufzte. »Nee, das ist ein hoffnungsloser Fall. Wir sind auf dem Weg zur Gemeinschaftshalle. Vielleicht ein letztes Mal.« Gemächlich zog der Trupp von dannen.</w:t>
      </w:r>
    </w:p>
    <w:p w14:paraId="77071A62" w14:textId="77777777" w:rsidR="00B74365" w:rsidRDefault="002F7164">
      <w:pPr>
        <w:pStyle w:val="Textkrper"/>
      </w:pPr>
      <w:r>
        <w:t>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14:paraId="668C11D8" w14:textId="77777777" w:rsidR="00B74365" w:rsidRDefault="002F7164">
      <w:pPr>
        <w:pStyle w:val="Textkrper"/>
      </w:pPr>
      <w:r>
        <w:t xml:space="preserve">»Wir könnten an der Sitzung teilnehmen«, schlug </w:t>
      </w:r>
      <w:proofErr w:type="spellStart"/>
      <w:r>
        <w:t>Kron</w:t>
      </w:r>
      <w:proofErr w:type="spellEnd"/>
      <w:r>
        <w:t xml:space="preserve"> vor.</w:t>
      </w:r>
    </w:p>
    <w:p w14:paraId="26956935" w14:textId="77777777" w:rsidR="00B74365" w:rsidRDefault="002F7164">
      <w:pPr>
        <w:pStyle w:val="Textkrper"/>
      </w:pPr>
      <w:r>
        <w:t>»Nee, das gönne ich ihr nicht. Die freut sich über Zuschauer, deren Zeit sie stehlen kann.« Die Transportierte schien sich tatsächlich eher über die Aufmerksamkeit zu freuen als Widerstand zu leisten. »Ich möchte stattdessen weiter den Ausblick genießen.«</w:t>
      </w:r>
    </w:p>
    <w:p w14:paraId="4CF1D2A5" w14:textId="77777777" w:rsidR="00B74365" w:rsidRDefault="002F7164">
      <w:pPr>
        <w:pStyle w:val="Textkrper"/>
      </w:pPr>
      <w:r>
        <w:t>∞∞∞</w:t>
      </w:r>
    </w:p>
    <w:p w14:paraId="742AED36" w14:textId="77777777" w:rsidR="00B74365" w:rsidRDefault="002F7164">
      <w:pPr>
        <w:pStyle w:val="Textkrper"/>
      </w:pPr>
      <w:r>
        <w:t xml:space="preserve">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w:t>
      </w:r>
      <w:proofErr w:type="spellStart"/>
      <w:r>
        <w:t>Berstgeräuschen</w:t>
      </w:r>
      <w:proofErr w:type="spellEnd"/>
      <w:r>
        <w:t xml:space="preserve">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14:paraId="2DDB38B0" w14:textId="77777777" w:rsidR="00B74365" w:rsidRDefault="002F7164">
      <w:pPr>
        <w:pStyle w:val="Textkrper"/>
      </w:pPr>
      <w:r>
        <w:t>»Ich habe euch vermisst«, gestand er. »Und dieser Tisch soll nach mir benannt werden.«</w:t>
      </w:r>
    </w:p>
    <w:p w14:paraId="4E1A8C62" w14:textId="77777777" w:rsidR="00B74365" w:rsidRDefault="002F7164">
      <w:pPr>
        <w:pStyle w:val="Textkrper"/>
      </w:pPr>
      <w:r>
        <w:t xml:space="preserve">Die Dame am Kopfende des Tisches schüttelte genervt, aber mit schlecht unterdrückter Belustigung den Kopf. »Wann wirst du es jemals lernen? Die zwei Wochen werden jedes </w:t>
      </w:r>
      <w:r>
        <w:lastRenderedPageBreak/>
        <w:t>Mal zurückgesetzt, wenn du ausbrichst. Was du in der Zwischenzeit veranstaltet hast, wird rückgängig gemacht, als wäre es nie geschehen.«</w:t>
      </w:r>
    </w:p>
    <w:p w14:paraId="6B885A46" w14:textId="77777777" w:rsidR="00B74365" w:rsidRDefault="002F7164">
      <w:pPr>
        <w:pStyle w:val="Textkrper"/>
      </w:pPr>
      <w:r>
        <w:t>»Aber der Tisch!«</w:t>
      </w:r>
    </w:p>
    <w:p w14:paraId="68FC24FD" w14:textId="77777777" w:rsidR="00B74365" w:rsidRDefault="002F7164">
      <w:pPr>
        <w:pStyle w:val="Textkrper"/>
      </w:pPr>
      <w:r>
        <w:t>»Von mir aus«, wollte sie ihm das Andenken bereits zugestehen, als sich aus der Menge kritische Stimmen regten.</w:t>
      </w:r>
    </w:p>
    <w:p w14:paraId="2C23FDF7" w14:textId="77777777" w:rsidR="00B74365" w:rsidRDefault="002F7164">
      <w:pPr>
        <w:pStyle w:val="Textkrper"/>
      </w:pPr>
      <w:r>
        <w:t>»Wir lehnen jede Form dauerhafter Erwähnung, gar Anerkennung, von Gefängnisausbrüchen pauschal ab.«</w:t>
      </w:r>
    </w:p>
    <w:p w14:paraId="7BD2B076" w14:textId="77777777" w:rsidR="00B74365" w:rsidRDefault="002F7164">
      <w:pPr>
        <w:pStyle w:val="Textkrper"/>
      </w:pPr>
      <w:r>
        <w:t>Zustimmung. Gemurmel.</w:t>
      </w:r>
    </w:p>
    <w:p w14:paraId="5CC8A6DC" w14:textId="77777777" w:rsidR="00B74365" w:rsidRDefault="002F7164">
      <w:pPr>
        <w:pStyle w:val="Textkrper"/>
      </w:pPr>
      <w:r>
        <w:t>»Nun denn. Das neue Gebäude wird abgerissen, der Tisch bleibt namenlos und wir begeben dich auf den Rückweg.«</w:t>
      </w:r>
    </w:p>
    <w:p w14:paraId="18B639D7" w14:textId="77777777" w:rsidR="00B74365" w:rsidRDefault="002F7164">
      <w:pPr>
        <w:pStyle w:val="Textkrper"/>
      </w:pPr>
      <w:r>
        <w:t>Tausende Jahre später wurde der Tisch offiziell »</w:t>
      </w:r>
      <w:proofErr w:type="spellStart"/>
      <w:r>
        <w:t>Ikaria</w:t>
      </w:r>
      <w:proofErr w:type="spellEnd"/>
      <w:r>
        <w:t>« genannt, denn die Erinnerung an das komische Ereignis hielt länger als der Gram der Gemeinschaft und das Leben des Namensgebers.</w:t>
      </w:r>
    </w:p>
    <w:p w14:paraId="21D5A082" w14:textId="77777777" w:rsidR="00B74365" w:rsidRDefault="002F7164">
      <w:pPr>
        <w:pStyle w:val="Textkrper"/>
      </w:pPr>
      <w:r>
        <w:t>∞∞∞</w:t>
      </w:r>
    </w:p>
    <w:p w14:paraId="1B7B65EF" w14:textId="77777777" w:rsidR="00B74365" w:rsidRDefault="002F7164">
      <w:pPr>
        <w:pStyle w:val="Textkrper"/>
      </w:pPr>
      <w:r>
        <w:t>»Manchmal scheint es mir, die Arbeit der Sachbearbeiter bestünde zu einem Großteil aus dem Umgang mit Verrückten und der Behebung der durch sie entstandenen Schäden.« Nena wirbelte mit ihren Haaren durch die Luft wie ein Hund nach einem Regenspaziergang.</w:t>
      </w:r>
    </w:p>
    <w:p w14:paraId="680238F8" w14:textId="77777777" w:rsidR="00B74365" w:rsidRDefault="002F7164">
      <w:pPr>
        <w:pStyle w:val="Textkrper"/>
      </w:pPr>
      <w:r>
        <w:t xml:space="preserve">»Das ist ja auch tatsächlich so«, glaubte </w:t>
      </w:r>
      <w:proofErr w:type="spellStart"/>
      <w:r>
        <w:t>Berlina</w:t>
      </w:r>
      <w:proofErr w:type="spellEnd"/>
      <w:r>
        <w:t xml:space="preserve"> zu wissen.</w:t>
      </w:r>
    </w:p>
    <w:p w14:paraId="3850764F" w14:textId="77777777" w:rsidR="00B74365" w:rsidRDefault="002F7164">
      <w:pPr>
        <w:pStyle w:val="Textkrper"/>
      </w:pPr>
      <w:r>
        <w:t xml:space="preserve">Mit vorsichtigem Räuspern kündigte </w:t>
      </w:r>
      <w:proofErr w:type="spellStart"/>
      <w:r>
        <w:t>Url</w:t>
      </w:r>
      <w:proofErr w:type="spellEnd"/>
      <w:r>
        <w:t xml:space="preserve">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14:paraId="01D783FA" w14:textId="77777777" w:rsidR="00B74365" w:rsidRDefault="002F7164">
      <w:pPr>
        <w:pStyle w:val="Textkrper"/>
      </w:pPr>
      <w:r>
        <w:t xml:space="preserve">»Sagte sie doch«, versuchte </w:t>
      </w:r>
      <w:proofErr w:type="spellStart"/>
      <w:r>
        <w:t>Kron</w:t>
      </w:r>
      <w:proofErr w:type="spellEnd"/>
      <w:r>
        <w:t xml:space="preserve"> sich an einer Humoreinlage. Der Witz ging in der von Sachlichkeit geprägten Atmosphäre unter wie die Sonne hinter den Wolken.</w:t>
      </w:r>
    </w:p>
    <w:p w14:paraId="43EEC80A" w14:textId="77777777" w:rsidR="00B74365" w:rsidRDefault="002F7164">
      <w:pPr>
        <w:pStyle w:val="Textkrper"/>
      </w:pPr>
      <w:r>
        <w:t>»Nein«, widersprach Nena daher, »ich meinte die Leute, die im Glashaus landen.«</w:t>
      </w:r>
    </w:p>
    <w:p w14:paraId="3A7D06A5" w14:textId="77777777" w:rsidR="00B74365" w:rsidRDefault="002F7164">
      <w:pPr>
        <w:pStyle w:val="Textkrper"/>
      </w:pPr>
      <w:r>
        <w:t xml:space="preserve">»Das war der Witz«, erklärte </w:t>
      </w:r>
      <w:proofErr w:type="spellStart"/>
      <w:r>
        <w:t>Kron</w:t>
      </w:r>
      <w:proofErr w:type="spellEnd"/>
      <w:r>
        <w:t>.</w:t>
      </w:r>
    </w:p>
    <w:p w14:paraId="6974BEB5" w14:textId="77777777" w:rsidR="00B74365" w:rsidRDefault="002F7164">
      <w:pPr>
        <w:pStyle w:val="Textkrper"/>
      </w:pPr>
      <w:r>
        <w:t xml:space="preserve">Besonders unangenehm schien Nena das Missverständnis nicht zu sein. »Ach so. Ha </w:t>
      </w:r>
      <w:proofErr w:type="spellStart"/>
      <w:r>
        <w:t>ha</w:t>
      </w:r>
      <w:proofErr w:type="spellEnd"/>
      <w:r>
        <w:t>.«</w:t>
      </w:r>
    </w:p>
    <w:p w14:paraId="3EC50CA1" w14:textId="77777777" w:rsidR="00B74365" w:rsidRDefault="002F7164">
      <w:pPr>
        <w:pStyle w:val="Textkrper"/>
      </w:pPr>
      <w:r>
        <w:t xml:space="preserve">»Ja, danke.« </w:t>
      </w:r>
      <w:proofErr w:type="spellStart"/>
      <w:r>
        <w:t>Kron</w:t>
      </w:r>
      <w:proofErr w:type="spellEnd"/>
      <w:r>
        <w:t xml:space="preserve"> blickte zu Uri und </w:t>
      </w:r>
      <w:proofErr w:type="spellStart"/>
      <w:r>
        <w:t>Berlina</w:t>
      </w:r>
      <w:proofErr w:type="spellEnd"/>
      <w:r>
        <w:t xml:space="preserve">; letztere bekam beim Blick in die Ferne überhaupt nichts mehr mit. Von </w:t>
      </w:r>
      <w:proofErr w:type="spellStart"/>
      <w:r>
        <w:t>Url</w:t>
      </w:r>
      <w:proofErr w:type="spellEnd"/>
      <w:r>
        <w:t xml:space="preserve"> war ohnehin kein Lachen zu erwarten. »Manchmal fehlt mir hier die richtige Stimmung. Da unten diskutieren hunderte Menschen spät am Abend an Restauranttischen, und alles, was nach oben dringt, ist Behördenwahnsinn.«</w:t>
      </w:r>
    </w:p>
    <w:p w14:paraId="28826564" w14:textId="77777777" w:rsidR="00B74365" w:rsidRDefault="002F7164">
      <w:pPr>
        <w:pStyle w:val="Textkrper"/>
      </w:pPr>
      <w:r>
        <w:t>»In der Burg gibt es keine offiziellen Behörden«, widersprach Uri, ohne auch nur eine Sekunde lang darüber nachzudenken.</w:t>
      </w:r>
    </w:p>
    <w:p w14:paraId="2D786C32" w14:textId="77777777" w:rsidR="00B74365" w:rsidRDefault="002F7164">
      <w:pPr>
        <w:pStyle w:val="Textkrper"/>
      </w:pPr>
      <w:r>
        <w:lastRenderedPageBreak/>
        <w:t xml:space="preserve">»Dafür, dass es keine Behörden gibt, stellen wir deren Wahnsinn aber so originalgetreu nach, dass die Einführung einer Behörde im schlimmsten Fall zu Redundanz, und im besten Fall zu einer Auslagerung von Verbohrtheit führen würde.« </w:t>
      </w:r>
      <w:proofErr w:type="spellStart"/>
      <w:r>
        <w:t>Kron</w:t>
      </w:r>
      <w:proofErr w:type="spellEnd"/>
      <w:r>
        <w:t xml:space="preserve"> redete sich geradezu in Rage. »Wenn man das wenigstens einen einzigen Tag lang abstellen dürfte, wäre mir bereits gedient.«</w:t>
      </w:r>
    </w:p>
    <w:p w14:paraId="7FDB7CD9" w14:textId="77777777" w:rsidR="00B74365" w:rsidRDefault="002F7164">
      <w:pPr>
        <w:pStyle w:val="Textkrper"/>
      </w:pPr>
      <w:r>
        <w:t>»Du darfst alles tun, was der Burg nützt. Ungeachtet aller Regeln. Oder anders gesagt, es gibt gar keine strengen Regeln.«</w:t>
      </w:r>
    </w:p>
    <w:p w14:paraId="22518400" w14:textId="77777777" w:rsidR="00B74365" w:rsidRDefault="002F7164">
      <w:pPr>
        <w:pStyle w:val="Textkrper"/>
      </w:pPr>
      <w:r>
        <w:t>Ein Geduldsfaden wurde auf die Probe gespannt. »Kannst du mal einen Moment lang deine Meinung einbringen, statt Richtlinien zu zitieren?!«</w:t>
      </w:r>
    </w:p>
    <w:p w14:paraId="2C41AE85" w14:textId="77777777" w:rsidR="00B74365" w:rsidRDefault="002F7164">
      <w:pPr>
        <w:pStyle w:val="Textkrper"/>
      </w:pPr>
      <w:proofErr w:type="spellStart"/>
      <w:r>
        <w:t>Url</w:t>
      </w:r>
      <w:proofErr w:type="spellEnd"/>
      <w:r>
        <w:t xml:space="preserve"> schwieg. Das hieß, er nahm seinen Grundzustand wieder ein. Wie immer nach solchen Diskussionen erinnerte er sich daran, warum er ebendiese mied.</w:t>
      </w:r>
    </w:p>
    <w:p w14:paraId="6ED0F8D5" w14:textId="77777777" w:rsidR="00B74365" w:rsidRDefault="002F7164">
      <w:pPr>
        <w:pStyle w:val="Textkrper"/>
      </w:pPr>
      <w:r>
        <w:t xml:space="preserve">»Keine Antwort ist auch eine Antwort«, bestimmte </w:t>
      </w:r>
      <w:proofErr w:type="spellStart"/>
      <w:r>
        <w:t>Kron</w:t>
      </w:r>
      <w:proofErr w:type="spellEnd"/>
      <w:r>
        <w:t xml:space="preserve"> für sein eigenes Gewissen. »In der ersten </w:t>
      </w:r>
      <w:proofErr w:type="spellStart"/>
      <w:r>
        <w:t>Tagphase</w:t>
      </w:r>
      <w:proofErr w:type="spellEnd"/>
      <w:r>
        <w:t xml:space="preserve"> des nächsten Blocks stelle ich absichtlich Spaßanträge bei den Sachbearbeitern.« Dass </w:t>
      </w:r>
      <w:proofErr w:type="spellStart"/>
      <w:r>
        <w:t>Url</w:t>
      </w:r>
      <w:proofErr w:type="spellEnd"/>
      <w:r>
        <w:t xml:space="preserve"> zu diesen gehörte, ignorierte er dabei nicht – er sprach es gerade deshalb aus.</w:t>
      </w:r>
    </w:p>
    <w:p w14:paraId="61E6FF62" w14:textId="77777777" w:rsidR="00B74365" w:rsidRDefault="002F7164">
      <w:pPr>
        <w:pStyle w:val="Textkrper"/>
      </w:pPr>
      <w:proofErr w:type="spellStart"/>
      <w:r>
        <w:t>Url</w:t>
      </w:r>
      <w:proofErr w:type="spellEnd"/>
      <w:r>
        <w:t xml:space="preserve">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14:paraId="75E0441D" w14:textId="77777777" w:rsidR="00B74365" w:rsidRDefault="002F7164">
      <w:pPr>
        <w:pStyle w:val="Textkrper"/>
      </w:pPr>
      <w:r>
        <w:t xml:space="preserve">Die absichtlich nicht von großer </w:t>
      </w:r>
      <w:proofErr w:type="spellStart"/>
      <w:r>
        <w:t>Durchdachtheit</w:t>
      </w:r>
      <w:proofErr w:type="spellEnd"/>
      <w:r>
        <w:t xml:space="preserve"> zeugende Gegenfrage folgte sofort: »Warum?«</w:t>
      </w:r>
    </w:p>
    <w:p w14:paraId="37A213DB" w14:textId="77777777" w:rsidR="00B74365" w:rsidRDefault="002F7164">
      <w:pPr>
        <w:pStyle w:val="Textkrper"/>
      </w:pPr>
      <w:r>
        <w:t>Erneut verhallte das rhetorische Mittel unbeachtet. »Weil man dich bis zum Ende des Tages im Glashaus absetzen und dich in schlechter Erinnerung behalten würde.«</w:t>
      </w:r>
    </w:p>
    <w:p w14:paraId="5FE09432" w14:textId="77777777" w:rsidR="00B74365" w:rsidRDefault="002F7164">
      <w:pPr>
        <w:pStyle w:val="Textkrper"/>
      </w:pPr>
      <w:r>
        <w:t xml:space="preserve">»Das ist mir herzlich egal«, lachte </w:t>
      </w:r>
      <w:proofErr w:type="spellStart"/>
      <w:r>
        <w:t>Kron</w:t>
      </w:r>
      <w:proofErr w:type="spellEnd"/>
      <w:r>
        <w:t>, »denn ich strebe keine Ämter an.«</w:t>
      </w:r>
    </w:p>
    <w:p w14:paraId="45A2219F" w14:textId="77777777" w:rsidR="00B74365" w:rsidRDefault="002F7164">
      <w:pPr>
        <w:pStyle w:val="Textkrper"/>
      </w:pPr>
      <w:r>
        <w:t xml:space="preserve">»Falls du jemals deine Ansicht zur Sachbearbeitung änderst, wirst du dich noch verfluchen.« Diesmal war es </w:t>
      </w:r>
      <w:proofErr w:type="spellStart"/>
      <w:r>
        <w:t>Berlina</w:t>
      </w:r>
      <w:proofErr w:type="spellEnd"/>
      <w:r>
        <w:t>, die den Kopf schüttelte. »Das wird man dir noch jahrzehntelang nachtragen.«</w:t>
      </w:r>
    </w:p>
    <w:p w14:paraId="77F0BA55" w14:textId="77777777" w:rsidR="00B74365" w:rsidRDefault="002F7164">
      <w:pPr>
        <w:pStyle w:val="Textkrper"/>
      </w:pPr>
      <w:r>
        <w:t>»Du sprichst im Indikativ?«</w:t>
      </w:r>
    </w:p>
    <w:p w14:paraId="69294C75" w14:textId="77777777" w:rsidR="00B74365" w:rsidRDefault="002F7164">
      <w:pPr>
        <w:pStyle w:val="Textkrper"/>
      </w:pPr>
      <w:r>
        <w:t>»Ich kenne dich gut genug.«</w:t>
      </w:r>
    </w:p>
    <w:p w14:paraId="70670ED3" w14:textId="77777777" w:rsidR="00B74365" w:rsidRDefault="002F7164">
      <w:pPr>
        <w:pStyle w:val="Textkrper"/>
      </w:pPr>
      <w:r>
        <w:t>»Hm.«</w:t>
      </w:r>
    </w:p>
    <w:p w14:paraId="3CB0AB30" w14:textId="77777777" w:rsidR="00B74365" w:rsidRDefault="002F7164">
      <w:pPr>
        <w:pStyle w:val="berschrift2"/>
      </w:pPr>
      <w:bookmarkStart w:id="29" w:name="zurück-zum-helix-nebel"/>
      <w:r>
        <w:t>Zurück zum Helix-Nebel</w:t>
      </w:r>
      <w:bookmarkEnd w:id="29"/>
    </w:p>
    <w:p w14:paraId="60A43810" w14:textId="77777777" w:rsidR="00B74365" w:rsidRDefault="002F7164">
      <w:pPr>
        <w:pStyle w:val="berschrift3"/>
      </w:pPr>
      <w:bookmarkStart w:id="30" w:name="level-10-die-flucht-des-dädalos"/>
      <w:r>
        <w:t xml:space="preserve">Level 10: Die Flucht des </w:t>
      </w:r>
      <w:proofErr w:type="spellStart"/>
      <w:r>
        <w:t>Dädalos</w:t>
      </w:r>
      <w:bookmarkEnd w:id="30"/>
      <w:proofErr w:type="spellEnd"/>
    </w:p>
    <w:p w14:paraId="17079FAC" w14:textId="77777777" w:rsidR="00B74365" w:rsidRDefault="002F7164">
      <w:pPr>
        <w:pStyle w:val="FirstParagraph"/>
      </w:pPr>
      <w:r>
        <w:t xml:space="preserve">Das Jetpack hatte Feuer. Seine Energie ließ sich nicht mit Pferdestärken messen, seine Geschwindigkeit nicht in Kilometern pro Stunde, seine </w:t>
      </w:r>
      <w:proofErr w:type="spellStart"/>
      <w:r>
        <w:t>Gerufenheit</w:t>
      </w:r>
      <w:proofErr w:type="spellEnd"/>
      <w:r>
        <w:t xml:space="preserve"> nicht in der Anzahl von Gebeten, welche die Coladose wert gewesen war, die von einer Fliege entdeckt am Strand gelegen hatte.</w:t>
      </w:r>
    </w:p>
    <w:p w14:paraId="1A854581" w14:textId="77777777" w:rsidR="00B74365" w:rsidRDefault="002F7164">
      <w:pPr>
        <w:pStyle w:val="Textkrper"/>
      </w:pPr>
      <w:r>
        <w:lastRenderedPageBreak/>
        <w:t>»</w:t>
      </w:r>
      <w:r>
        <w:rPr>
          <w:i/>
        </w:rPr>
        <w:t>Freiheit</w:t>
      </w:r>
      <w:r>
        <w:t>«, schrie Island in die Welt hinaus, »</w:t>
      </w:r>
      <w:r>
        <w:rPr>
          <w:i/>
        </w:rPr>
        <w:t>hart erkämpfte, wohl verdiente Freiheit!</w:t>
      </w:r>
      <w:r>
        <w:t>«</w:t>
      </w:r>
    </w:p>
    <w:p w14:paraId="05C82C4D" w14:textId="77777777" w:rsidR="00B74365" w:rsidRDefault="002F7164">
      <w:pPr>
        <w:pStyle w:val="Textkrper"/>
      </w:pPr>
      <w:r>
        <w:t xml:space="preserve">Schade nur, dass er keinen Sauerstoff und keinen Raumanzug besaß. So fand der Ausflug in luftige Höhen relativ bald ein vernunftgeleitetes Ende in einem dichten Nadelwald, der hinter dem Ozean gelegen hatte. Mit etwa halbvollem </w:t>
      </w:r>
      <w:proofErr w:type="spellStart"/>
      <w:r>
        <w:t>Flugtank</w:t>
      </w:r>
      <w:proofErr w:type="spellEnd"/>
      <w:r>
        <w:t xml:space="preserve">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14:paraId="6B582F8E" w14:textId="77777777" w:rsidR="00B74365" w:rsidRDefault="002F7164">
      <w:pPr>
        <w:pStyle w:val="Textkrper"/>
      </w:pPr>
      <w:r>
        <w:t xml:space="preserve">Seinen endgültigen Abflug wollte Floating Island in Rotationsrichtung des Planeten an dessen dickster Stelle starten. So würde er geradezu ins Weltall katapultiert werden – ganz im Stil der von </w:t>
      </w:r>
      <w:proofErr w:type="spellStart"/>
      <w:r>
        <w:t>Guyane</w:t>
      </w:r>
      <w:proofErr w:type="spellEnd"/>
      <w:r>
        <w:t xml:space="preserve"> gestarteten Raumschiffe auf der Erde. Ein rabenähnlicher Vogel lachte ihn für diese Idee aus.</w:t>
      </w:r>
    </w:p>
    <w:p w14:paraId="31255385" w14:textId="77777777" w:rsidR="00B74365" w:rsidRDefault="002F7164">
      <w:pPr>
        <w:pStyle w:val="Textkrper"/>
      </w:pPr>
      <w:r>
        <w:t>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14:paraId="0001F5C1" w14:textId="77777777" w:rsidR="00B74365" w:rsidRDefault="002F7164">
      <w:pPr>
        <w:pStyle w:val="Textkrper"/>
      </w:pPr>
      <w:r>
        <w:t>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14:paraId="663D97D2" w14:textId="77777777" w:rsidR="00B74365" w:rsidRDefault="002F7164">
      <w:pPr>
        <w:pStyle w:val="Textkrper"/>
      </w:pPr>
      <w:r>
        <w:t xml:space="preserve">Sohlenmaterial bot sich an, </w:t>
      </w:r>
      <w:proofErr w:type="spellStart"/>
      <w:r>
        <w:t>so weit</w:t>
      </w:r>
      <w:proofErr w:type="spellEnd"/>
      <w:r>
        <w:t xml:space="preserve">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14:paraId="63F641A8" w14:textId="77777777" w:rsidR="00B74365" w:rsidRDefault="002F7164">
      <w:pPr>
        <w:pStyle w:val="Textkrper"/>
      </w:pPr>
      <w:r>
        <w:t>Die Zuordnung zu einer Halbkugel war letztendlich egal: Der Äquator lag ungefähr dort, wo die Sonne mittags stand. Gedanklich bezeichnete er diese Richtung als »</w:t>
      </w:r>
      <w:proofErr w:type="spellStart"/>
      <w:r>
        <w:t>Zielwärts</w:t>
      </w:r>
      <w:proofErr w:type="spellEnd"/>
      <w:r>
        <w:t>« und begab sich dorthin.</w:t>
      </w:r>
    </w:p>
    <w:p w14:paraId="7941C715" w14:textId="77777777" w:rsidR="00B74365" w:rsidRDefault="002F7164">
      <w:pPr>
        <w:pStyle w:val="Textkrper"/>
      </w:pPr>
      <w:r>
        <w:t>∞∞∞</w:t>
      </w:r>
    </w:p>
    <w:p w14:paraId="6B7F76E6" w14:textId="77777777" w:rsidR="00B74365" w:rsidRDefault="002F7164">
      <w:pPr>
        <w:pStyle w:val="Textkrper"/>
      </w:pPr>
      <w:r>
        <w:t>Vorsichtig entfernt, dann angeekelt weggeschnippt flog eine kleine Zecke zurück auf den Boden. Weit entfernt in ihrer Flugrichtung stach eine grün-braune Kante aus der Wildnis hervor.</w:t>
      </w:r>
    </w:p>
    <w:p w14:paraId="14014294" w14:textId="77777777" w:rsidR="00B74365" w:rsidRDefault="002F7164">
      <w:pPr>
        <w:pStyle w:val="Textkrper"/>
      </w:pPr>
      <w:r>
        <w:t xml:space="preserve">»Nanu«, machte Floating Island. Er war mehrere Stunden durch knacksendes Gehölz gelaufen; Dreiergruppen </w:t>
      </w:r>
      <w:proofErr w:type="gramStart"/>
      <w:r>
        <w:t>hintereinander stehender</w:t>
      </w:r>
      <w:proofErr w:type="gramEnd"/>
      <w:r>
        <w:t xml:space="preserve">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w:t>
      </w:r>
      <w:r>
        <w:lastRenderedPageBreak/>
        <w:t>um nicht im Kreis zu laufen, und war kilometerweit »</w:t>
      </w:r>
      <w:proofErr w:type="spellStart"/>
      <w:r>
        <w:t>zielwärts</w:t>
      </w:r>
      <w:proofErr w:type="spellEnd"/>
      <w:r>
        <w:t xml:space="preserve">« vorangekommen. Bevor er von seinem Pfad abwich, markierte er seine aktuellen </w:t>
      </w:r>
      <w:proofErr w:type="spellStart"/>
      <w:r>
        <w:t>Wegbäume</w:t>
      </w:r>
      <w:proofErr w:type="spellEnd"/>
      <w:r>
        <w:t xml:space="preserve"> mit kräftigen Taschenlampenschlägen gegen die Baumrinde. So war das ausgefallene Leuchtmittel doch noch als Hammer zu gebrauchen.</w:t>
      </w:r>
    </w:p>
    <w:p w14:paraId="0F63E656" w14:textId="77777777" w:rsidR="00B74365" w:rsidRDefault="002F7164">
      <w:pPr>
        <w:pStyle w:val="Textkrper"/>
      </w:pPr>
      <w:r>
        <w:t xml:space="preserve">Die </w:t>
      </w:r>
      <w:proofErr w:type="spellStart"/>
      <w:r>
        <w:t>waldfarbene</w:t>
      </w:r>
      <w:proofErr w:type="spellEnd"/>
      <w:r>
        <w:t xml:space="preserv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14:paraId="0688180F" w14:textId="77777777" w:rsidR="00B74365" w:rsidRDefault="002F7164">
      <w:pPr>
        <w:pStyle w:val="Textkrper"/>
      </w:pPr>
      <w:r>
        <w:t>Die ihm gegenüberliegende Zeltseite war mit einem Tarnnetz bedeckt, das wohl nicht für den gesamten Unterschlupf genügt hatte. Unter der Zeltplane lag eine luftgefüllte Isoliermatte, ein Schlafsack, zwei Geländeschuhe und… ein Smartphone.</w:t>
      </w:r>
    </w:p>
    <w:p w14:paraId="2E0FAE60" w14:textId="77777777" w:rsidR="00B74365" w:rsidRDefault="002F7164">
      <w:pPr>
        <w:pStyle w:val="Textkrper"/>
      </w:pPr>
      <w:r>
        <w:rPr>
          <w:i/>
        </w:rPr>
        <w:t xml:space="preserve">»Helden </w:t>
      </w:r>
      <w:proofErr w:type="spellStart"/>
      <w:r>
        <w:rPr>
          <w:i/>
        </w:rPr>
        <w:t>leben</w:t>
      </w:r>
      <w:proofErr w:type="spellEnd"/>
      <w:r>
        <w:rPr>
          <w:i/>
        </w:rPr>
        <w:t xml:space="preserve"> lange, doch Legenden sterben nie.«</w:t>
      </w:r>
    </w:p>
    <w:p w14:paraId="2AA151D2" w14:textId="77777777" w:rsidR="00B74365" w:rsidRDefault="002F7164">
      <w:pPr>
        <w:pStyle w:val="Textkrper"/>
      </w:pPr>
      <w:r>
        <w:t xml:space="preserve">Angeblich war es 03:07 Uhr nachts und ein kühler Novemberfreitag; auf die Datumsanzeige war jedenfalls kein Verlass. Den Spruch unter der Uhrzeit fand Island aber schön. Seine Gedanken schwebten in </w:t>
      </w:r>
      <w:proofErr w:type="spellStart"/>
      <w:r>
        <w:t>Irby’schen</w:t>
      </w:r>
      <w:proofErr w:type="spellEnd"/>
      <w:r>
        <w:t xml:space="preserve"> Höhen, als er sich als Legende bezeichnete und das Handy entsperrte. Es war kein Code erforderlich.</w:t>
      </w:r>
    </w:p>
    <w:p w14:paraId="09CCC0EE" w14:textId="77777777" w:rsidR="00B74365" w:rsidRDefault="002F7164">
      <w:pPr>
        <w:pStyle w:val="Textkrper"/>
      </w:pPr>
      <w:r>
        <w:t>»Fritz« hieß der Besitzer des Geräts. Nun, wie alle anderen Menschen auf diesem merkwürdigen Spielplaneten war er spurlos sehr kurzfristig verschwunden. Der Schlafsack war sogar noch warm.</w:t>
      </w:r>
    </w:p>
    <w:p w14:paraId="0F12238F" w14:textId="77777777" w:rsidR="00B74365" w:rsidRDefault="002F7164">
      <w:pPr>
        <w:pStyle w:val="Textkrper"/>
      </w:pPr>
      <w:r>
        <w:t>Die Karten-App fand im Helixnebel überraschenderweise keine GPS-Satelliten und zeigte eine vollkommen nutzlose Erdkugel. Der Internetbrowser war im Wald wertlos, doch einfacher Sprachempfang für Notrufe bestand. Island rief seinen Peiniger via GSM-FR an.</w:t>
      </w:r>
    </w:p>
    <w:p w14:paraId="45EAE829" w14:textId="77777777" w:rsidR="00B74365" w:rsidRDefault="002F7164">
      <w:pPr>
        <w:pStyle w:val="Textkrper"/>
      </w:pPr>
      <w:r>
        <w:rPr>
          <w:i/>
        </w:rPr>
        <w:t xml:space="preserve">»Level 10: Die Flucht des </w:t>
      </w:r>
      <w:proofErr w:type="spellStart"/>
      <w:r>
        <w:rPr>
          <w:i/>
        </w:rPr>
        <w:t>Dädalos</w:t>
      </w:r>
      <w:proofErr w:type="spellEnd"/>
      <w:r>
        <w:rPr>
          <w:i/>
        </w:rPr>
        <w:t>. Hinter Ihnen liegen: Level 8, Eiswand; Level 9, Sunshine Solitude.«</w:t>
      </w:r>
    </w:p>
    <w:p w14:paraId="5FD9441C" w14:textId="77777777" w:rsidR="00B74365" w:rsidRDefault="002F7164">
      <w:pPr>
        <w:pStyle w:val="Textkrper"/>
      </w:pPr>
      <w:r>
        <w:t>»Ich hätte da einige Fragen – schade.«</w:t>
      </w:r>
    </w:p>
    <w:p w14:paraId="2D16D07F" w14:textId="77777777" w:rsidR="00B74365" w:rsidRDefault="002F7164">
      <w:pPr>
        <w:pStyle w:val="Textkrper"/>
      </w:pPr>
      <w:r>
        <w:t xml:space="preserve">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w:t>
      </w:r>
      <w:proofErr w:type="spellStart"/>
      <w:r>
        <w:t>fluchtunbedürftig</w:t>
      </w:r>
      <w:proofErr w:type="spellEnd"/>
      <w:r>
        <w:t>. Nun besaß er sogar geeignete Schuhe, die er mit Wohlgefallen anlegte.</w:t>
      </w:r>
    </w:p>
    <w:p w14:paraId="5F49684F" w14:textId="77777777" w:rsidR="00B74365" w:rsidRDefault="002F7164">
      <w:pPr>
        <w:pStyle w:val="Textkrper"/>
      </w:pPr>
      <w:r>
        <w:t>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14:paraId="1E33862D" w14:textId="77777777" w:rsidR="00B74365" w:rsidRDefault="002F7164">
      <w:pPr>
        <w:pStyle w:val="Textkrper"/>
      </w:pPr>
      <w:r>
        <w:t xml:space="preserve">In dem Rucksack befanden sich fertig zubereitete Survival-Nahrungspakete, eine leere Plastikwasserflasche, ein breiter Metallbecher, eine überdimensionale Streichholzschachtel, </w:t>
      </w:r>
      <w:r>
        <w:lastRenderedPageBreak/>
        <w:t>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14:paraId="39AF4045" w14:textId="77777777" w:rsidR="00B74365" w:rsidRDefault="002F7164">
      <w:pPr>
        <w:pStyle w:val="Textkrper"/>
      </w:pPr>
      <w:r>
        <w:t>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14:paraId="13415B54" w14:textId="77777777" w:rsidR="00B74365" w:rsidRDefault="002F7164">
      <w:pPr>
        <w:pStyle w:val="Textkrper"/>
      </w:pPr>
      <w:r>
        <w:t>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14:paraId="4D596B33" w14:textId="77777777" w:rsidR="00B74365" w:rsidRDefault="002F7164">
      <w:pPr>
        <w:pStyle w:val="Textkrper"/>
      </w:pPr>
      <w:r>
        <w:t>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14:paraId="7A725A84" w14:textId="77777777" w:rsidR="00B74365" w:rsidRDefault="002F7164">
      <w:pPr>
        <w:pStyle w:val="berschrift3"/>
      </w:pPr>
      <w:bookmarkStart w:id="31" w:name="level-11-ruhe-vor-dem-sturm"/>
      <w:r>
        <w:t>Level 11: Ruhe vor dem Sturm</w:t>
      </w:r>
      <w:bookmarkEnd w:id="31"/>
    </w:p>
    <w:p w14:paraId="100775BD" w14:textId="77777777" w:rsidR="00B74365" w:rsidRDefault="002F7164">
      <w:pPr>
        <w:pStyle w:val="FirstParagraph"/>
      </w:pPr>
      <w:r>
        <w:t>»Level 11: Ruhe vor dem Sturm.« Fünf Sekunden Stille. »Genieße deine aktuelle Lage; du wirst die Zukunft noch oft genug verfluchen.«</w:t>
      </w:r>
    </w:p>
    <w:p w14:paraId="093C89D6" w14:textId="77777777" w:rsidR="00B74365" w:rsidRDefault="002F7164">
      <w:pPr>
        <w:pStyle w:val="Textkrper"/>
      </w:pPr>
      <w:r>
        <w:t>Die Verbindung wurde unterbrochen. »Danke«, sagte Island trotzdem. Dann schüttelte er den Kopf. »Eigentlich hast du keinen Dank verdient. Du hast dir das alles ausgedacht.«</w:t>
      </w:r>
    </w:p>
    <w:p w14:paraId="728096BA" w14:textId="77777777" w:rsidR="00B74365" w:rsidRDefault="002F7164">
      <w:pPr>
        <w:pStyle w:val="Textkrper"/>
      </w:pPr>
      <w:r>
        <w:t>Lachte da ein Singvogel über ihn?</w:t>
      </w:r>
    </w:p>
    <w:p w14:paraId="4A23626B" w14:textId="77777777" w:rsidR="00B74365" w:rsidRDefault="002F7164">
      <w:pPr>
        <w:pStyle w:val="berschrift2"/>
      </w:pPr>
      <w:bookmarkStart w:id="32" w:name="verkehrte-welt"/>
      <w:r>
        <w:t>Verkehrte Welt</w:t>
      </w:r>
      <w:bookmarkEnd w:id="32"/>
    </w:p>
    <w:p w14:paraId="4A837EA8" w14:textId="77777777" w:rsidR="00B74365" w:rsidRDefault="002F7164">
      <w:pPr>
        <w:pStyle w:val="FirstParagraph"/>
      </w:pPr>
      <w:r>
        <w:t xml:space="preserve">Mit einem </w:t>
      </w:r>
      <w:proofErr w:type="spellStart"/>
      <w:r>
        <w:t>denkenswert</w:t>
      </w:r>
      <w:proofErr w:type="spellEnd"/>
      <w:r>
        <w:t xml:space="preserve"> abgehoben, aber nur einem Wort beschrifteten Zettel in der Hand wurde Free unsanft aus dem Schlaf gerissen. Um den Kreislauf ungeschlachter uggy-Wesen im Alarmfall auf Touren zu bringen, benötigte man offenbar einen Mechanismus, der das </w:t>
      </w:r>
      <w:r>
        <w:lastRenderedPageBreak/>
        <w:t>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14:paraId="319EE06E" w14:textId="77777777" w:rsidR="00B74365" w:rsidRDefault="002F7164">
      <w:pPr>
        <w:pStyle w:val="Textkrper"/>
      </w:pPr>
      <w:r>
        <w:rPr>
          <w:i/>
        </w:rPr>
        <w:t>»Warp-Alarm: Zielgerichtete Einflussnahme durch Fremdschiff.«</w:t>
      </w:r>
    </w:p>
    <w:p w14:paraId="371496EE" w14:textId="77777777" w:rsidR="00B74365" w:rsidRDefault="002F7164">
      <w:pPr>
        <w:pStyle w:val="Textkrper"/>
      </w:pPr>
      <w:r>
        <w:t>yury saß bereits auf dem Kommandosessel, als nacheinander Alexandra und Free in den Raum stürmten. »Guten Morgen. Ihr habt euch sicherlich bereits gefragt–«</w:t>
      </w:r>
    </w:p>
    <w:p w14:paraId="2BEF006E" w14:textId="77777777" w:rsidR="00B74365" w:rsidRDefault="002F7164">
      <w:pPr>
        <w:pStyle w:val="Textkrper"/>
      </w:pPr>
      <w:r>
        <w:rPr>
          <w:i/>
        </w:rPr>
        <w:t>»Warp-Alarm: Zielgerichtete Einflussnahme durch Fremd–«</w:t>
      </w:r>
      <w:r>
        <w:t xml:space="preserve"> Alexandra betätigte einen Kippschalter hinter ihrem Rücken; der Alarm verstummte.</w:t>
      </w:r>
    </w:p>
    <w:p w14:paraId="0AF038E2" w14:textId="77777777" w:rsidR="00B74365" w:rsidRDefault="002F7164">
      <w:pPr>
        <w:pStyle w:val="Textkrper"/>
      </w:pPr>
      <w:r>
        <w:t xml:space="preserve">»Dankeschön. Ihr habt euch bestimmt gefragt, wie überhaupt im </w:t>
      </w:r>
      <w:proofErr w:type="spellStart"/>
      <w:r>
        <w:t>Warpraum</w:t>
      </w:r>
      <w:proofErr w:type="spellEnd"/>
      <w:r>
        <w:t xml:space="preserve"> Einfluss auf ein mondgroßes Raumschiff genommen werden kann.«</w:t>
      </w:r>
    </w:p>
    <w:p w14:paraId="3CC2DD11" w14:textId="77777777" w:rsidR="00B74365" w:rsidRDefault="002F7164">
      <w:pPr>
        <w:pStyle w:val="Textkrper"/>
      </w:pPr>
      <w:r>
        <w:t xml:space="preserve">»Ein zweiter </w:t>
      </w:r>
      <w:proofErr w:type="spellStart"/>
      <w:r>
        <w:t>Galaxievernichter</w:t>
      </w:r>
      <w:proofErr w:type="spellEnd"/>
      <w:r>
        <w:t xml:space="preserve"> ist uns auf den Fersen«, äußerte Free seine Vermutung.</w:t>
      </w:r>
    </w:p>
    <w:p w14:paraId="1AA79A0A" w14:textId="77777777" w:rsidR="00B74365" w:rsidRDefault="002F7164">
      <w:pPr>
        <w:pStyle w:val="Textkrper"/>
      </w:pPr>
      <w:r>
        <w:t>»Unwahrscheinlich«, entgegnete Alexandra. »Bis die uggys ihre Infrastruktur wieder zusammengeflickt haben, sind wir mit unserer Mission fertig. Ich bin bei eurer Befreiung recht konsequent vorgegangen.«</w:t>
      </w:r>
    </w:p>
    <w:p w14:paraId="2ACD2256" w14:textId="77777777" w:rsidR="00B74365" w:rsidRDefault="002F7164">
      <w:pPr>
        <w:pStyle w:val="Textkrper"/>
      </w:pPr>
      <w:r>
        <w:t>»Das wird noch ein übles Nachspiel haben«, prophezeite yury. »Wir wollten uns das Schiff unkompliziert ausleihen und keinen Krieg anzetteln.«</w:t>
      </w:r>
    </w:p>
    <w:p w14:paraId="1AAB19A2" w14:textId="77777777" w:rsidR="00B74365" w:rsidRDefault="002F7164">
      <w:pPr>
        <w:pStyle w:val="Textkrper"/>
      </w:pPr>
      <w:r>
        <w:t xml:space="preserve">»Ihr hättet euch eben nicht von der Spezialeinheit überrumpeln lassen dürfen. Ich bin </w:t>
      </w:r>
      <w:proofErr w:type="gramStart"/>
      <w:r>
        <w:t>ganz bequem</w:t>
      </w:r>
      <w:proofErr w:type="gramEnd"/>
      <w:r>
        <w:t xml:space="preserve"> mit dem Jetpack geflogen und habe ordnungsgemäß den Zugangscode zum Raumschiff verwendet.«</w:t>
      </w:r>
    </w:p>
    <w:p w14:paraId="31030DE8" w14:textId="77777777" w:rsidR="00B74365" w:rsidRDefault="002F7164">
      <w:pPr>
        <w:pStyle w:val="Textkrper"/>
      </w:pPr>
      <w:r>
        <w:t>Free grinste. »Wer hat denn mit der Axt den Alarm ausgelöst?«</w:t>
      </w:r>
    </w:p>
    <w:p w14:paraId="5D393DA5" w14:textId="77777777" w:rsidR="00B74365" w:rsidRDefault="002F7164">
      <w:pPr>
        <w:pStyle w:val="Textkrper"/>
      </w:pPr>
      <w:r>
        <w:t>»Da war kein Glasalarm. Ein uggy mit äußerst passendem Namen hat uns bei den Behörden verpfiffen.«</w:t>
      </w:r>
    </w:p>
    <w:p w14:paraId="77FEBDE7" w14:textId="77777777" w:rsidR="00B74365" w:rsidRDefault="002F7164">
      <w:pPr>
        <w:pStyle w:val="Textkrper"/>
      </w:pPr>
      <w:r>
        <w:t>»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14:paraId="02C83464" w14:textId="77777777" w:rsidR="00B74365" w:rsidRDefault="002F7164">
      <w:pPr>
        <w:pStyle w:val="Textkrper"/>
      </w:pPr>
      <w:r>
        <w:t>Das veranlasste Free beinahe dazu, »einfach ignorieren« zu sagen, doch er wartete fünf Sekunden damit.</w:t>
      </w:r>
    </w:p>
    <w:p w14:paraId="558EA257" w14:textId="77777777" w:rsidR="00B74365" w:rsidRDefault="002F7164">
      <w:pPr>
        <w:pStyle w:val="Textkrper"/>
      </w:pPr>
      <w:r>
        <w:t>»Sofort anhalten und mit Thermalpatronen beschießen«, verlangte Alexandra. »Wir sind im Auftrag des Imperiums unterwegs, und wer sich uns in den Weg stellt, bekommt eine Energiespende ins Kraftwerk.«</w:t>
      </w:r>
    </w:p>
    <w:p w14:paraId="5BF6BE6B" w14:textId="77777777" w:rsidR="00B74365" w:rsidRDefault="002F7164">
      <w:pPr>
        <w:pStyle w:val="Textkrper"/>
      </w:pPr>
      <w:r>
        <w:t>»Wir könnten uns zumindest einmal anhören, was der Trittbrettfahrer von uns will«, vermittelte yury zwischen Stirnrunzeln und geballten Fäusten. »Vielleicht ist es ein Verkäufer.«</w:t>
      </w:r>
    </w:p>
    <w:p w14:paraId="23F40569" w14:textId="77777777" w:rsidR="00B74365" w:rsidRDefault="002F7164">
      <w:pPr>
        <w:pStyle w:val="Textkrper"/>
      </w:pPr>
      <w:r>
        <w:lastRenderedPageBreak/>
        <w:t>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14:paraId="63804E41" w14:textId="77777777" w:rsidR="00B74365" w:rsidRDefault="002F7164">
      <w:pPr>
        <w:pStyle w:val="Textkrper"/>
      </w:pPr>
      <w:r>
        <w:t xml:space="preserve">Um trotzdem einen optischen Eindruck von der Umgebung zu bekommen, verwandelte sich der 27 Kubikkilometer große Würfel in eine bunt blinkende Discokugel. Das vollkommen ohne Licht fliegende Verfolgerschiff fiel kurz darauf aus dem </w:t>
      </w:r>
      <w:proofErr w:type="spellStart"/>
      <w:r>
        <w:t>Warpraum</w:t>
      </w:r>
      <w:proofErr w:type="spellEnd"/>
      <w:r>
        <w:t>.</w:t>
      </w:r>
    </w:p>
    <w:p w14:paraId="4C470DE5" w14:textId="77777777" w:rsidR="00B74365" w:rsidRDefault="002F7164">
      <w:pPr>
        <w:pStyle w:val="Textkrper"/>
      </w:pPr>
      <w:r>
        <w:t>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14:paraId="5CECF4D0" w14:textId="77777777" w:rsidR="00B74365" w:rsidRDefault="002F7164">
      <w:pPr>
        <w:pStyle w:val="Textkrper"/>
      </w:pPr>
      <w:r>
        <w:t>»Damit überfällt man keine Händler«, befand yury sofort. »Da ist viel zu wenig Platz für die Beute.«</w:t>
      </w:r>
    </w:p>
    <w:p w14:paraId="0978BB9D" w14:textId="77777777" w:rsidR="00B74365" w:rsidRDefault="002F7164">
      <w:pPr>
        <w:pStyle w:val="Textkrper"/>
      </w:pPr>
      <w:r>
        <w:t>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14:paraId="77C226A9" w14:textId="77777777" w:rsidR="00B74365" w:rsidRDefault="002F7164">
      <w:pPr>
        <w:pStyle w:val="Textkrper"/>
      </w:pPr>
      <w:r>
        <w:t xml:space="preserve">»Ist das hier eine </w:t>
      </w:r>
      <w:proofErr w:type="gramStart"/>
      <w:r>
        <w:t>Party</w:t>
      </w:r>
      <w:proofErr w:type="gramEnd"/>
      <w:r>
        <w:t xml:space="preserve"> oder was?«, fragte Free verwirrt. »Wo kommen denn all die Schiffe her? Noch eins!«</w:t>
      </w:r>
    </w:p>
    <w:p w14:paraId="6E521D2C" w14:textId="77777777" w:rsidR="00B74365" w:rsidRDefault="002F7164">
      <w:pPr>
        <w:pStyle w:val="Textkrper"/>
      </w:pPr>
      <w:r>
        <w:t>Alle Schiffe kamen aus derselben Richtung wie die drei Menschen – und damit aus Richtung des M-Sterns oder aus Germania, je nach Wahl des Bezugspunkts.</w:t>
      </w:r>
    </w:p>
    <w:p w14:paraId="5F3623E2" w14:textId="77777777" w:rsidR="00B74365" w:rsidRDefault="002F7164">
      <w:pPr>
        <w:pStyle w:val="Textkrper"/>
      </w:pPr>
      <w:r>
        <w:t xml:space="preserve">Free hatte die Ankömmlinge inzwischen katalogisiert. »Die </w:t>
      </w:r>
      <w:proofErr w:type="spellStart"/>
      <w:r>
        <w:t>lilane</w:t>
      </w:r>
      <w:proofErr w:type="spellEnd"/>
      <w:r>
        <w:t xml:space="preserve"> Pyramide fliegt im Geschwader mit drei </w:t>
      </w:r>
      <w:proofErr w:type="spellStart"/>
      <w:r>
        <w:t>lilanen</w:t>
      </w:r>
      <w:proofErr w:type="spellEnd"/>
      <w:r>
        <w:t xml:space="preserve"> Zylindern, die bei einem Durchmesser von zehn Metern und einer Länge von hundert Metern praktisch vollständig aus ihrer Bewaffnung bestehen. Das sind fliegende </w:t>
      </w:r>
      <w:proofErr w:type="spellStart"/>
      <w:r>
        <w:t>Railguns</w:t>
      </w:r>
      <w:proofErr w:type="spellEnd"/>
      <w:r>
        <w:t xml:space="preserve">, vermutlich </w:t>
      </w:r>
      <w:proofErr w:type="spellStart"/>
      <w:r>
        <w:t>robotgesteuert</w:t>
      </w:r>
      <w:proofErr w:type="spellEnd"/>
      <w:r>
        <w:t xml:space="preserve"> von der Pyramide.«</w:t>
      </w:r>
    </w:p>
    <w:p w14:paraId="3B0B7B87" w14:textId="77777777" w:rsidR="00B74365" w:rsidRDefault="002F7164">
      <w:pPr>
        <w:pStyle w:val="Textkrper"/>
      </w:pPr>
      <w:r>
        <w:t xml:space="preserve">»Die pechschwarze Kugel im Hintergrund ist wohl das Transportschiff für Beute. Das sind Piraten«, mutmaßte Alexandra. »Ich warte nur noch auf einen Funkspruch. Wir können es uns </w:t>
      </w:r>
      <w:proofErr w:type="gramStart"/>
      <w:r>
        <w:t>ja wohl</w:t>
      </w:r>
      <w:proofErr w:type="gramEnd"/>
      <w:r>
        <w:t xml:space="preserve"> erlauben, zu schweigen.«</w:t>
      </w:r>
    </w:p>
    <w:p w14:paraId="428ECF7F" w14:textId="77777777" w:rsidR="00B74365" w:rsidRDefault="002F7164">
      <w:pPr>
        <w:pStyle w:val="Textkrper"/>
      </w:pPr>
      <w:r>
        <w:t xml:space="preserve">yury blickte sich an den Kontrollen um. »Haben wir noch etwas anderes als den überdimensionalen </w:t>
      </w:r>
      <w:proofErr w:type="spellStart"/>
      <w:r>
        <w:t>Helixschild</w:t>
      </w:r>
      <w:proofErr w:type="spellEnd"/>
      <w:r>
        <w:t xml:space="preserve"> zur Verteidigung?«</w:t>
      </w:r>
    </w:p>
    <w:p w14:paraId="7BBB12B9" w14:textId="77777777" w:rsidR="00B74365" w:rsidRDefault="002F7164">
      <w:pPr>
        <w:pStyle w:val="Textkrper"/>
      </w:pPr>
      <w:proofErr w:type="gramStart"/>
      <w:r>
        <w:t>»Klar«,</w:t>
      </w:r>
      <w:proofErr w:type="gramEnd"/>
      <w:r>
        <w:t xml:space="preserve"> sagte Alexandra. »Der einfache Prallschild ist längst aufgebaut.«</w:t>
      </w:r>
    </w:p>
    <w:p w14:paraId="52CA505F" w14:textId="77777777" w:rsidR="00B74365" w:rsidRDefault="002F7164">
      <w:pPr>
        <w:pStyle w:val="Textkrper"/>
      </w:pPr>
      <w:r>
        <w:t>»Bei dem Tempo sind die in zehn Minuten noch nicht hier«, befand Free dann und ging zur Tür.</w:t>
      </w:r>
    </w:p>
    <w:p w14:paraId="367A2E72" w14:textId="77777777" w:rsidR="00B74365" w:rsidRDefault="002F7164">
      <w:pPr>
        <w:pStyle w:val="Textkrper"/>
      </w:pPr>
      <w:r>
        <w:t>»Du kannst doch jetzt nicht auf die Toilette gehen«, protestierte yury.</w:t>
      </w:r>
    </w:p>
    <w:p w14:paraId="08548E67" w14:textId="77777777" w:rsidR="00B74365" w:rsidRDefault="002F7164">
      <w:pPr>
        <w:pStyle w:val="Textkrper"/>
      </w:pPr>
      <w:r>
        <w:t>»Was spricht denn dagegen?«</w:t>
      </w:r>
    </w:p>
    <w:p w14:paraId="2EE7C7BB" w14:textId="77777777" w:rsidR="00B74365" w:rsidRDefault="002F7164">
      <w:pPr>
        <w:pStyle w:val="Textkrper"/>
      </w:pPr>
      <w:r>
        <w:t>Darauf fiel yury keine Antwort mehr ein.</w:t>
      </w:r>
    </w:p>
    <w:p w14:paraId="0CE62143" w14:textId="77777777" w:rsidR="00B74365" w:rsidRDefault="002F7164">
      <w:pPr>
        <w:pStyle w:val="Textkrper"/>
      </w:pPr>
      <w:r>
        <w:t>∞∞∞</w:t>
      </w:r>
    </w:p>
    <w:p w14:paraId="7396B006" w14:textId="77777777" w:rsidR="00B74365" w:rsidRDefault="002F7164">
      <w:pPr>
        <w:pStyle w:val="Textkrper"/>
      </w:pPr>
      <w:r>
        <w:rPr>
          <w:i/>
        </w:rPr>
        <w:lastRenderedPageBreak/>
        <w:t xml:space="preserve">»sie sind nach </w:t>
      </w:r>
      <w:proofErr w:type="spellStart"/>
      <w:r>
        <w:rPr>
          <w:i/>
        </w:rPr>
        <w:t>paragraph</w:t>
      </w:r>
      <w:proofErr w:type="spellEnd"/>
      <w:r>
        <w:rPr>
          <w:i/>
        </w:rPr>
        <w:t xml:space="preserve"> 255, </w:t>
      </w:r>
      <w:proofErr w:type="spellStart"/>
      <w:r>
        <w:rPr>
          <w:i/>
        </w:rPr>
        <w:t>absatz</w:t>
      </w:r>
      <w:proofErr w:type="spellEnd"/>
      <w:r>
        <w:rPr>
          <w:i/>
        </w:rPr>
        <w:t xml:space="preserve"> 5 der allgemeinen </w:t>
      </w:r>
      <w:proofErr w:type="spellStart"/>
      <w:r>
        <w:rPr>
          <w:i/>
        </w:rPr>
        <w:t>handelsverordnung</w:t>
      </w:r>
      <w:proofErr w:type="spellEnd"/>
      <w:r>
        <w:rPr>
          <w:i/>
        </w:rPr>
        <w:t xml:space="preserve"> </w:t>
      </w:r>
      <w:proofErr w:type="spellStart"/>
      <w:r>
        <w:rPr>
          <w:i/>
        </w:rPr>
        <w:t>fuer</w:t>
      </w:r>
      <w:proofErr w:type="spellEnd"/>
      <w:r>
        <w:rPr>
          <w:i/>
        </w:rPr>
        <w:t xml:space="preserve"> interstellaren raumverkehr dazu verpflichtet, uns eine </w:t>
      </w:r>
      <w:proofErr w:type="spellStart"/>
      <w:r>
        <w:rPr>
          <w:i/>
        </w:rPr>
        <w:t>aufstellung</w:t>
      </w:r>
      <w:proofErr w:type="spellEnd"/>
      <w:r>
        <w:rPr>
          <w:i/>
        </w:rPr>
        <w:t xml:space="preserve"> der von ihnen </w:t>
      </w:r>
      <w:proofErr w:type="spellStart"/>
      <w:r>
        <w:rPr>
          <w:i/>
        </w:rPr>
        <w:t>benoetigten</w:t>
      </w:r>
      <w:proofErr w:type="spellEnd"/>
      <w:r>
        <w:rPr>
          <w:i/>
        </w:rPr>
        <w:t xml:space="preserve"> waren zu liefern.«</w:t>
      </w:r>
    </w:p>
    <w:p w14:paraId="76EBC838" w14:textId="77777777" w:rsidR="00B74365" w:rsidRDefault="002F7164">
      <w:pPr>
        <w:pStyle w:val="Textkrper"/>
      </w:pPr>
      <w:r>
        <w:t>Alexandra, die gerade dabei gewesen war, sich eine der Bordwaffen für ein möglichst schönes Feuerwerk auszusuchen, verschüttete gedanklich den gar nicht auf ihrem Kontrollpult abgestellten Kaffee.</w:t>
      </w:r>
    </w:p>
    <w:p w14:paraId="4E6CF7DE" w14:textId="77777777" w:rsidR="00B74365" w:rsidRDefault="002F7164">
      <w:pPr>
        <w:pStyle w:val="Textkrper"/>
      </w:pPr>
      <w:r>
        <w:t>»War das unser Bordcomputer?«, fragte Free sicherheitshalber nach. Er legte einen tatsächlich vorhandenen Müsliriegel zur Seite.</w:t>
      </w:r>
    </w:p>
    <w:p w14:paraId="456DCC4D" w14:textId="77777777" w:rsidR="00B74365" w:rsidRDefault="002F7164">
      <w:pPr>
        <w:pStyle w:val="Textkrper"/>
      </w:pPr>
      <w:r>
        <w:t>yury las flüsternd den Satz noch einmal vom Kommandobildschirm vor. »Das war ein Funkspruch auf ugghy. Wir haben keinen bestimmten Bedarf, aber lassen uns die Angebotsliste natürlich nicht entgehen«, schlug er vor.</w:t>
      </w:r>
    </w:p>
    <w:p w14:paraId="204378D8" w14:textId="77777777" w:rsidR="00B74365" w:rsidRDefault="002F7164">
      <w:pPr>
        <w:pStyle w:val="Textkrper"/>
      </w:pPr>
      <w:r>
        <w:t>»Das ist ein vollkommen seriöses Haustürgeschäft«, spottete Alexandra. »Wir erhalten sicherlich kein Angebot über Drogen oder Raubgut.«</w:t>
      </w:r>
    </w:p>
    <w:p w14:paraId="577FCC43" w14:textId="77777777" w:rsidR="00B74365" w:rsidRDefault="002F7164">
      <w:pPr>
        <w:pStyle w:val="Textkrper"/>
      </w:pPr>
      <w:r>
        <w:t>»Natürlich nicht«, bekräftigte yury. Er konnte ein Schmunzeln nicht unterdrücken.</w:t>
      </w:r>
    </w:p>
    <w:p w14:paraId="5CCBFF5A" w14:textId="77777777" w:rsidR="00B74365" w:rsidRDefault="002F7164">
      <w:pPr>
        <w:pStyle w:val="Textkrper"/>
      </w:pPr>
      <w:r>
        <w:t>Der uggy-Bordcomputer übersetzte die Antwort nach bester Möglichkeit. Das Angebot traf in eindeutig vorher ausgeklügelter und aufgezeichneter Form ein:</w:t>
      </w:r>
    </w:p>
    <w:p w14:paraId="191017CF" w14:textId="77777777" w:rsidR="00B74365" w:rsidRDefault="002F7164">
      <w:pPr>
        <w:pStyle w:val="Textkrper"/>
      </w:pPr>
      <w:r>
        <w:rPr>
          <w:i/>
        </w:rPr>
        <w:t xml:space="preserve">»wir bieten klassisch produzierte obst- und </w:t>
      </w:r>
      <w:proofErr w:type="spellStart"/>
      <w:r>
        <w:rPr>
          <w:i/>
        </w:rPr>
        <w:t>gemueserohwaren</w:t>
      </w:r>
      <w:proofErr w:type="spellEnd"/>
      <w:r>
        <w:rPr>
          <w:i/>
        </w:rPr>
        <w:t xml:space="preserve"> im </w:t>
      </w:r>
      <w:proofErr w:type="spellStart"/>
      <w:r>
        <w:rPr>
          <w:i/>
        </w:rPr>
        <w:t>sinne</w:t>
      </w:r>
      <w:proofErr w:type="spellEnd"/>
      <w:r>
        <w:rPr>
          <w:i/>
        </w:rPr>
        <w:t xml:space="preserve"> der </w:t>
      </w:r>
      <w:proofErr w:type="spellStart"/>
      <w:r>
        <w:rPr>
          <w:i/>
        </w:rPr>
        <w:t>verordnung</w:t>
      </w:r>
      <w:proofErr w:type="spellEnd"/>
      <w:r>
        <w:rPr>
          <w:i/>
        </w:rPr>
        <w:t xml:space="preserve"> des </w:t>
      </w:r>
      <w:proofErr w:type="spellStart"/>
      <w:r>
        <w:rPr>
          <w:i/>
        </w:rPr>
        <w:t>innenministeriums</w:t>
      </w:r>
      <w:proofErr w:type="spellEnd"/>
      <w:r>
        <w:rPr>
          <w:i/>
        </w:rPr>
        <w:t xml:space="preserve"> von ugghy </w:t>
      </w:r>
      <w:proofErr w:type="spellStart"/>
      <w:r>
        <w:rPr>
          <w:i/>
        </w:rPr>
        <w:t>ueber</w:t>
      </w:r>
      <w:proofErr w:type="spellEnd"/>
      <w:r>
        <w:rPr>
          <w:i/>
        </w:rPr>
        <w:t xml:space="preserve"> </w:t>
      </w:r>
      <w:proofErr w:type="spellStart"/>
      <w:r>
        <w:rPr>
          <w:i/>
        </w:rPr>
        <w:t>obst</w:t>
      </w:r>
      <w:proofErr w:type="spellEnd"/>
      <w:r>
        <w:rPr>
          <w:i/>
        </w:rPr>
        <w:t xml:space="preserve">, </w:t>
      </w:r>
      <w:proofErr w:type="spellStart"/>
      <w:r>
        <w:rPr>
          <w:i/>
        </w:rPr>
        <w:t>gemuese</w:t>
      </w:r>
      <w:proofErr w:type="spellEnd"/>
      <w:r>
        <w:rPr>
          <w:i/>
        </w:rPr>
        <w:t xml:space="preserve">, </w:t>
      </w:r>
      <w:proofErr w:type="spellStart"/>
      <w:r>
        <w:rPr>
          <w:i/>
        </w:rPr>
        <w:t>konfituere</w:t>
      </w:r>
      <w:proofErr w:type="spellEnd"/>
      <w:r>
        <w:rPr>
          <w:i/>
        </w:rPr>
        <w:t xml:space="preserve"> und </w:t>
      </w:r>
      <w:proofErr w:type="spellStart"/>
      <w:r>
        <w:rPr>
          <w:i/>
        </w:rPr>
        <w:t>konfituereaehnliche</w:t>
      </w:r>
      <w:proofErr w:type="spellEnd"/>
      <w:r>
        <w:rPr>
          <w:i/>
        </w:rPr>
        <w:t xml:space="preserve"> </w:t>
      </w:r>
      <w:proofErr w:type="spellStart"/>
      <w:r>
        <w:rPr>
          <w:i/>
        </w:rPr>
        <w:t>produkte</w:t>
      </w:r>
      <w:proofErr w:type="spellEnd"/>
      <w:r>
        <w:rPr>
          <w:i/>
        </w:rPr>
        <w:t xml:space="preserve">, </w:t>
      </w:r>
      <w:proofErr w:type="spellStart"/>
      <w:r>
        <w:rPr>
          <w:i/>
        </w:rPr>
        <w:t>gestuetzt</w:t>
      </w:r>
      <w:proofErr w:type="spellEnd"/>
      <w:r>
        <w:rPr>
          <w:i/>
        </w:rPr>
        <w:t xml:space="preserve"> auf die </w:t>
      </w:r>
      <w:proofErr w:type="spellStart"/>
      <w:r>
        <w:rPr>
          <w:i/>
        </w:rPr>
        <w:t>artikel</w:t>
      </w:r>
      <w:proofErr w:type="spellEnd"/>
      <w:r>
        <w:rPr>
          <w:i/>
        </w:rPr>
        <w:t xml:space="preserve"> 33 </w:t>
      </w:r>
      <w:proofErr w:type="spellStart"/>
      <w:r>
        <w:rPr>
          <w:i/>
        </w:rPr>
        <w:t>absatz</w:t>
      </w:r>
      <w:proofErr w:type="spellEnd"/>
      <w:r>
        <w:rPr>
          <w:i/>
        </w:rPr>
        <w:t xml:space="preserve"> 9, 39 </w:t>
      </w:r>
      <w:proofErr w:type="spellStart"/>
      <w:r>
        <w:rPr>
          <w:i/>
        </w:rPr>
        <w:t>absaetze</w:t>
      </w:r>
      <w:proofErr w:type="spellEnd"/>
      <w:r>
        <w:rPr>
          <w:i/>
        </w:rPr>
        <w:t xml:space="preserve"> 1 und 2 und 40 </w:t>
      </w:r>
      <w:proofErr w:type="spellStart"/>
      <w:r>
        <w:rPr>
          <w:i/>
        </w:rPr>
        <w:t>absatz</w:t>
      </w:r>
      <w:proofErr w:type="spellEnd"/>
      <w:r>
        <w:rPr>
          <w:i/>
        </w:rPr>
        <w:t xml:space="preserve"> 2 der lebensmittel- und </w:t>
      </w:r>
      <w:proofErr w:type="spellStart"/>
      <w:r>
        <w:rPr>
          <w:i/>
        </w:rPr>
        <w:t>gebrauchsgegenstaendeverordnung</w:t>
      </w:r>
      <w:proofErr w:type="spellEnd"/>
      <w:r>
        <w:rPr>
          <w:i/>
        </w:rPr>
        <w:t xml:space="preserve"> von ugghy, in verschiedenen farb- und geschmacksvarianten zu einem lokal angemessenen </w:t>
      </w:r>
      <w:proofErr w:type="spellStart"/>
      <w:r>
        <w:rPr>
          <w:i/>
        </w:rPr>
        <w:t>preis</w:t>
      </w:r>
      <w:proofErr w:type="spellEnd"/>
      <w:r>
        <w:rPr>
          <w:i/>
        </w:rPr>
        <w:t xml:space="preserve">. </w:t>
      </w:r>
      <w:proofErr w:type="spellStart"/>
      <w:r>
        <w:rPr>
          <w:i/>
        </w:rPr>
        <w:t>gemaess</w:t>
      </w:r>
      <w:proofErr w:type="spellEnd"/>
      <w:r>
        <w:rPr>
          <w:i/>
        </w:rPr>
        <w:t xml:space="preserve"> </w:t>
      </w:r>
      <w:proofErr w:type="spellStart"/>
      <w:r>
        <w:rPr>
          <w:i/>
        </w:rPr>
        <w:t>paragraph</w:t>
      </w:r>
      <w:proofErr w:type="spellEnd"/>
      <w:r>
        <w:rPr>
          <w:i/>
        </w:rPr>
        <w:t xml:space="preserve"> 40, </w:t>
      </w:r>
      <w:proofErr w:type="spellStart"/>
      <w:r>
        <w:rPr>
          <w:i/>
        </w:rPr>
        <w:t>absatz</w:t>
      </w:r>
      <w:proofErr w:type="spellEnd"/>
      <w:r>
        <w:rPr>
          <w:i/>
        </w:rPr>
        <w:t xml:space="preserve"> 1, </w:t>
      </w:r>
      <w:proofErr w:type="spellStart"/>
      <w:r>
        <w:rPr>
          <w:i/>
        </w:rPr>
        <w:t>satz</w:t>
      </w:r>
      <w:proofErr w:type="spellEnd"/>
      <w:r>
        <w:rPr>
          <w:i/>
        </w:rPr>
        <w:t xml:space="preserve"> 5 des </w:t>
      </w:r>
      <w:proofErr w:type="spellStart"/>
      <w:r>
        <w:rPr>
          <w:i/>
        </w:rPr>
        <w:t>gesetzes</w:t>
      </w:r>
      <w:proofErr w:type="spellEnd"/>
      <w:r>
        <w:rPr>
          <w:i/>
        </w:rPr>
        <w:t xml:space="preserve"> gegen </w:t>
      </w:r>
      <w:proofErr w:type="spellStart"/>
      <w:r>
        <w:rPr>
          <w:i/>
        </w:rPr>
        <w:t>unregelmaessigkeitseinfluesse</w:t>
      </w:r>
      <w:proofErr w:type="spellEnd"/>
      <w:r>
        <w:rPr>
          <w:i/>
        </w:rPr>
        <w:t xml:space="preserve"> im interstellaren </w:t>
      </w:r>
      <w:proofErr w:type="spellStart"/>
      <w:r>
        <w:rPr>
          <w:i/>
        </w:rPr>
        <w:t>lebensmittelwettbewerb</w:t>
      </w:r>
      <w:proofErr w:type="spellEnd"/>
      <w:r>
        <w:rPr>
          <w:i/>
        </w:rPr>
        <w:t xml:space="preserve"> wird </w:t>
      </w:r>
      <w:proofErr w:type="spellStart"/>
      <w:r>
        <w:rPr>
          <w:i/>
        </w:rPr>
        <w:t>hierfuer</w:t>
      </w:r>
      <w:proofErr w:type="spellEnd"/>
      <w:r>
        <w:rPr>
          <w:i/>
        </w:rPr>
        <w:t xml:space="preserve"> das </w:t>
      </w:r>
      <w:proofErr w:type="spellStart"/>
      <w:r>
        <w:rPr>
          <w:i/>
        </w:rPr>
        <w:t>naechstliegende</w:t>
      </w:r>
      <w:proofErr w:type="spellEnd"/>
      <w:r>
        <w:rPr>
          <w:i/>
        </w:rPr>
        <w:t xml:space="preserve"> </w:t>
      </w:r>
      <w:proofErr w:type="spellStart"/>
      <w:r>
        <w:rPr>
          <w:i/>
        </w:rPr>
        <w:t>planetensystem</w:t>
      </w:r>
      <w:proofErr w:type="spellEnd"/>
      <w:r>
        <w:rPr>
          <w:i/>
        </w:rPr>
        <w:t xml:space="preserve"> mit aktivem </w:t>
      </w:r>
      <w:proofErr w:type="spellStart"/>
      <w:r>
        <w:rPr>
          <w:i/>
        </w:rPr>
        <w:t>lebensmittelmarkt</w:t>
      </w:r>
      <w:proofErr w:type="spellEnd"/>
      <w:r>
        <w:rPr>
          <w:i/>
        </w:rPr>
        <w:t xml:space="preserve"> zur </w:t>
      </w:r>
      <w:proofErr w:type="spellStart"/>
      <w:r>
        <w:rPr>
          <w:i/>
        </w:rPr>
        <w:t>preisbeurteilung</w:t>
      </w:r>
      <w:proofErr w:type="spellEnd"/>
      <w:r>
        <w:rPr>
          <w:i/>
        </w:rPr>
        <w:t xml:space="preserve"> herangezogen. durch ihre nach </w:t>
      </w:r>
      <w:proofErr w:type="spellStart"/>
      <w:r>
        <w:rPr>
          <w:i/>
        </w:rPr>
        <w:t>paragraf</w:t>
      </w:r>
      <w:proofErr w:type="spellEnd"/>
      <w:r>
        <w:rPr>
          <w:i/>
        </w:rPr>
        <w:t xml:space="preserve"> 630 des allgemeinen </w:t>
      </w:r>
      <w:proofErr w:type="spellStart"/>
      <w:r>
        <w:rPr>
          <w:i/>
        </w:rPr>
        <w:t>definitionenbuchs</w:t>
      </w:r>
      <w:proofErr w:type="spellEnd"/>
      <w:r>
        <w:rPr>
          <w:i/>
        </w:rPr>
        <w:t xml:space="preserve"> als </w:t>
      </w:r>
      <w:proofErr w:type="spellStart"/>
      <w:r>
        <w:rPr>
          <w:i/>
        </w:rPr>
        <w:t>unverhaeltnismaessig</w:t>
      </w:r>
      <w:proofErr w:type="spellEnd"/>
      <w:r>
        <w:rPr>
          <w:i/>
        </w:rPr>
        <w:t xml:space="preserve"> einzustufend </w:t>
      </w:r>
      <w:proofErr w:type="spellStart"/>
      <w:r>
        <w:rPr>
          <w:i/>
        </w:rPr>
        <w:t>grosse</w:t>
      </w:r>
      <w:proofErr w:type="spellEnd"/>
      <w:r>
        <w:rPr>
          <w:i/>
        </w:rPr>
        <w:t xml:space="preserve"> </w:t>
      </w:r>
      <w:proofErr w:type="spellStart"/>
      <w:r>
        <w:rPr>
          <w:i/>
        </w:rPr>
        <w:t>raumschiffmasse</w:t>
      </w:r>
      <w:proofErr w:type="spellEnd"/>
      <w:r>
        <w:rPr>
          <w:i/>
        </w:rPr>
        <w:t xml:space="preserve"> haben sie die </w:t>
      </w:r>
      <w:proofErr w:type="spellStart"/>
      <w:r>
        <w:rPr>
          <w:i/>
        </w:rPr>
        <w:t>auslieferung</w:t>
      </w:r>
      <w:proofErr w:type="spellEnd"/>
      <w:r>
        <w:rPr>
          <w:i/>
        </w:rPr>
        <w:t xml:space="preserve"> des </w:t>
      </w:r>
      <w:proofErr w:type="spellStart"/>
      <w:r>
        <w:rPr>
          <w:i/>
        </w:rPr>
        <w:t>angebots</w:t>
      </w:r>
      <w:proofErr w:type="spellEnd"/>
      <w:r>
        <w:rPr>
          <w:i/>
        </w:rPr>
        <w:t xml:space="preserve"> an den </w:t>
      </w:r>
      <w:proofErr w:type="spellStart"/>
      <w:r>
        <w:rPr>
          <w:i/>
        </w:rPr>
        <w:t>urspruenglichen</w:t>
      </w:r>
      <w:proofErr w:type="spellEnd"/>
      <w:r>
        <w:rPr>
          <w:i/>
        </w:rPr>
        <w:t xml:space="preserve"> </w:t>
      </w:r>
      <w:proofErr w:type="spellStart"/>
      <w:r>
        <w:rPr>
          <w:i/>
        </w:rPr>
        <w:t>kaeufer</w:t>
      </w:r>
      <w:proofErr w:type="spellEnd"/>
      <w:r>
        <w:rPr>
          <w:i/>
        </w:rPr>
        <w:t xml:space="preserve"> im vereinbarten zeitrahmen </w:t>
      </w:r>
      <w:proofErr w:type="spellStart"/>
      <w:r>
        <w:rPr>
          <w:i/>
        </w:rPr>
        <w:t>unmoeglich</w:t>
      </w:r>
      <w:proofErr w:type="spellEnd"/>
      <w:r>
        <w:rPr>
          <w:i/>
        </w:rPr>
        <w:t xml:space="preserve"> gemacht; zudem handelt es sich um verderbliche </w:t>
      </w:r>
      <w:proofErr w:type="spellStart"/>
      <w:r>
        <w:rPr>
          <w:i/>
        </w:rPr>
        <w:t>lebensmittel</w:t>
      </w:r>
      <w:proofErr w:type="spellEnd"/>
      <w:r>
        <w:rPr>
          <w:i/>
        </w:rPr>
        <w:t xml:space="preserve"> im </w:t>
      </w:r>
      <w:proofErr w:type="spellStart"/>
      <w:r>
        <w:rPr>
          <w:i/>
        </w:rPr>
        <w:t>sinne</w:t>
      </w:r>
      <w:proofErr w:type="spellEnd"/>
      <w:r>
        <w:rPr>
          <w:i/>
        </w:rPr>
        <w:t xml:space="preserve"> der </w:t>
      </w:r>
      <w:proofErr w:type="spellStart"/>
      <w:r>
        <w:rPr>
          <w:i/>
        </w:rPr>
        <w:t>lebensmittelhygieneverordnung</w:t>
      </w:r>
      <w:proofErr w:type="spellEnd"/>
      <w:r>
        <w:rPr>
          <w:i/>
        </w:rPr>
        <w:t xml:space="preserve"> 194/1, zu deren </w:t>
      </w:r>
      <w:proofErr w:type="spellStart"/>
      <w:r>
        <w:rPr>
          <w:i/>
        </w:rPr>
        <w:t>abnahme</w:t>
      </w:r>
      <w:proofErr w:type="spellEnd"/>
      <w:r>
        <w:rPr>
          <w:i/>
        </w:rPr>
        <w:t xml:space="preserve"> sie nach </w:t>
      </w:r>
      <w:proofErr w:type="spellStart"/>
      <w:r>
        <w:rPr>
          <w:i/>
        </w:rPr>
        <w:t>beschaedigung</w:t>
      </w:r>
      <w:proofErr w:type="spellEnd"/>
      <w:r>
        <w:rPr>
          <w:i/>
        </w:rPr>
        <w:t xml:space="preserve"> verpflichtet sind, vergleiche </w:t>
      </w:r>
      <w:proofErr w:type="spellStart"/>
      <w:r>
        <w:rPr>
          <w:i/>
        </w:rPr>
        <w:t>paragraphen</w:t>
      </w:r>
      <w:proofErr w:type="spellEnd"/>
      <w:r>
        <w:rPr>
          <w:i/>
        </w:rPr>
        <w:t xml:space="preserve"> 400 </w:t>
      </w:r>
      <w:proofErr w:type="spellStart"/>
      <w:r>
        <w:rPr>
          <w:i/>
        </w:rPr>
        <w:t>absatz</w:t>
      </w:r>
      <w:proofErr w:type="spellEnd"/>
      <w:r>
        <w:rPr>
          <w:i/>
        </w:rPr>
        <w:t xml:space="preserve"> 30 </w:t>
      </w:r>
      <w:proofErr w:type="spellStart"/>
      <w:r>
        <w:rPr>
          <w:i/>
        </w:rPr>
        <w:t>satz</w:t>
      </w:r>
      <w:proofErr w:type="spellEnd"/>
      <w:r>
        <w:rPr>
          <w:i/>
        </w:rPr>
        <w:t xml:space="preserve"> 3 und 901 </w:t>
      </w:r>
      <w:proofErr w:type="spellStart"/>
      <w:r>
        <w:rPr>
          <w:i/>
        </w:rPr>
        <w:t>absatz</w:t>
      </w:r>
      <w:proofErr w:type="spellEnd"/>
      <w:r>
        <w:rPr>
          <w:i/>
        </w:rPr>
        <w:t xml:space="preserve"> 1 des </w:t>
      </w:r>
      <w:proofErr w:type="spellStart"/>
      <w:r>
        <w:rPr>
          <w:i/>
        </w:rPr>
        <w:t>zivilschadensersatzpflichtgesetzes</w:t>
      </w:r>
      <w:proofErr w:type="spellEnd"/>
      <w:r>
        <w:rPr>
          <w:i/>
        </w:rPr>
        <w:t xml:space="preserve"> zur </w:t>
      </w:r>
      <w:proofErr w:type="spellStart"/>
      <w:r>
        <w:rPr>
          <w:i/>
        </w:rPr>
        <w:t>vermeidung</w:t>
      </w:r>
      <w:proofErr w:type="spellEnd"/>
      <w:r>
        <w:rPr>
          <w:i/>
        </w:rPr>
        <w:t xml:space="preserve"> interstellar </w:t>
      </w:r>
      <w:proofErr w:type="spellStart"/>
      <w:r>
        <w:rPr>
          <w:i/>
        </w:rPr>
        <w:t>unerwuenschter</w:t>
      </w:r>
      <w:proofErr w:type="spellEnd"/>
      <w:r>
        <w:rPr>
          <w:i/>
        </w:rPr>
        <w:t xml:space="preserve"> </w:t>
      </w:r>
      <w:proofErr w:type="spellStart"/>
      <w:r>
        <w:rPr>
          <w:i/>
        </w:rPr>
        <w:t>verwicklungen</w:t>
      </w:r>
      <w:proofErr w:type="spellEnd"/>
      <w:r>
        <w:rPr>
          <w:i/>
        </w:rPr>
        <w:t xml:space="preserve"> im </w:t>
      </w:r>
      <w:proofErr w:type="spellStart"/>
      <w:r>
        <w:rPr>
          <w:i/>
        </w:rPr>
        <w:t>handelsverkehr</w:t>
      </w:r>
      <w:proofErr w:type="spellEnd"/>
      <w:r>
        <w:rPr>
          <w:i/>
        </w:rPr>
        <w:t xml:space="preserve"> mit nicht aus </w:t>
      </w:r>
      <w:proofErr w:type="spellStart"/>
      <w:r>
        <w:rPr>
          <w:i/>
        </w:rPr>
        <w:t>germania</w:t>
      </w:r>
      <w:proofErr w:type="spellEnd"/>
      <w:r>
        <w:rPr>
          <w:i/>
        </w:rPr>
        <w:t xml:space="preserve"> stammenden </w:t>
      </w:r>
      <w:proofErr w:type="spellStart"/>
      <w:r>
        <w:rPr>
          <w:i/>
        </w:rPr>
        <w:t>entitaeten</w:t>
      </w:r>
      <w:proofErr w:type="spellEnd"/>
      <w:r>
        <w:rPr>
          <w:i/>
        </w:rPr>
        <w:t xml:space="preserve">. wir fordern sie daher zur </w:t>
      </w:r>
      <w:proofErr w:type="spellStart"/>
      <w:r>
        <w:rPr>
          <w:i/>
        </w:rPr>
        <w:t>abnahme</w:t>
      </w:r>
      <w:proofErr w:type="spellEnd"/>
      <w:r>
        <w:rPr>
          <w:i/>
        </w:rPr>
        <w:t xml:space="preserve"> von zweihundert </w:t>
      </w:r>
      <w:proofErr w:type="spellStart"/>
      <w:r>
        <w:rPr>
          <w:i/>
        </w:rPr>
        <w:t>kilogramm</w:t>
      </w:r>
      <w:proofErr w:type="spellEnd"/>
      <w:r>
        <w:rPr>
          <w:i/>
        </w:rPr>
        <w:t xml:space="preserve"> </w:t>
      </w:r>
      <w:proofErr w:type="spellStart"/>
      <w:r>
        <w:rPr>
          <w:i/>
        </w:rPr>
        <w:t>aepfeln</w:t>
      </w:r>
      <w:proofErr w:type="spellEnd"/>
      <w:r>
        <w:rPr>
          <w:i/>
        </w:rPr>
        <w:t xml:space="preserve"> und zweihundert </w:t>
      </w:r>
      <w:proofErr w:type="spellStart"/>
      <w:r>
        <w:rPr>
          <w:i/>
        </w:rPr>
        <w:t>kilogramm</w:t>
      </w:r>
      <w:proofErr w:type="spellEnd"/>
      <w:r>
        <w:rPr>
          <w:i/>
        </w:rPr>
        <w:t xml:space="preserve"> orangen zu einem </w:t>
      </w:r>
      <w:proofErr w:type="spellStart"/>
      <w:r>
        <w:rPr>
          <w:i/>
        </w:rPr>
        <w:t>preis</w:t>
      </w:r>
      <w:proofErr w:type="spellEnd"/>
      <w:r>
        <w:rPr>
          <w:i/>
        </w:rPr>
        <w:t xml:space="preserve"> von zweitausend </w:t>
      </w:r>
      <w:proofErr w:type="spellStart"/>
      <w:r>
        <w:rPr>
          <w:i/>
        </w:rPr>
        <w:t>grossgeldeinheiten</w:t>
      </w:r>
      <w:proofErr w:type="spellEnd"/>
      <w:r>
        <w:rPr>
          <w:i/>
        </w:rPr>
        <w:t xml:space="preserve"> pro </w:t>
      </w:r>
      <w:proofErr w:type="spellStart"/>
      <w:r>
        <w:rPr>
          <w:i/>
        </w:rPr>
        <w:t>kilogramm</w:t>
      </w:r>
      <w:proofErr w:type="spellEnd"/>
      <w:r>
        <w:rPr>
          <w:i/>
        </w:rPr>
        <w:t xml:space="preserve">, ersatzweise zahlbar in </w:t>
      </w:r>
      <w:proofErr w:type="spellStart"/>
      <w:r>
        <w:rPr>
          <w:i/>
        </w:rPr>
        <w:t>form</w:t>
      </w:r>
      <w:proofErr w:type="spellEnd"/>
      <w:r>
        <w:rPr>
          <w:i/>
        </w:rPr>
        <w:t xml:space="preserve"> von </w:t>
      </w:r>
      <w:proofErr w:type="spellStart"/>
      <w:r>
        <w:rPr>
          <w:i/>
        </w:rPr>
        <w:t>edelmetallen</w:t>
      </w:r>
      <w:proofErr w:type="spellEnd"/>
      <w:r>
        <w:rPr>
          <w:i/>
        </w:rPr>
        <w:t xml:space="preserve"> im </w:t>
      </w:r>
      <w:proofErr w:type="spellStart"/>
      <w:r>
        <w:rPr>
          <w:i/>
        </w:rPr>
        <w:t>sinne</w:t>
      </w:r>
      <w:proofErr w:type="spellEnd"/>
      <w:r>
        <w:rPr>
          <w:i/>
        </w:rPr>
        <w:t xml:space="preserve"> von </w:t>
      </w:r>
      <w:proofErr w:type="spellStart"/>
      <w:r>
        <w:rPr>
          <w:i/>
        </w:rPr>
        <w:t>paragraph</w:t>
      </w:r>
      <w:proofErr w:type="spellEnd"/>
      <w:r>
        <w:rPr>
          <w:i/>
        </w:rPr>
        <w:t xml:space="preserve"> 20 </w:t>
      </w:r>
      <w:proofErr w:type="spellStart"/>
      <w:r>
        <w:rPr>
          <w:i/>
        </w:rPr>
        <w:t>absatz</w:t>
      </w:r>
      <w:proofErr w:type="spellEnd"/>
      <w:r>
        <w:rPr>
          <w:i/>
        </w:rPr>
        <w:t xml:space="preserve"> 1 des </w:t>
      </w:r>
      <w:proofErr w:type="spellStart"/>
      <w:r>
        <w:rPr>
          <w:i/>
        </w:rPr>
        <w:t>marktausgleichungsgesetzes</w:t>
      </w:r>
      <w:proofErr w:type="spellEnd"/>
      <w:r>
        <w:rPr>
          <w:i/>
        </w:rPr>
        <w:t xml:space="preserve"> zu einem mit der aktuellen zentralen </w:t>
      </w:r>
      <w:proofErr w:type="spellStart"/>
      <w:r>
        <w:rPr>
          <w:i/>
        </w:rPr>
        <w:t>orientierungstabelle</w:t>
      </w:r>
      <w:proofErr w:type="spellEnd"/>
      <w:r>
        <w:rPr>
          <w:i/>
        </w:rPr>
        <w:t xml:space="preserve"> </w:t>
      </w:r>
      <w:proofErr w:type="spellStart"/>
      <w:r>
        <w:rPr>
          <w:i/>
        </w:rPr>
        <w:t>fuer</w:t>
      </w:r>
      <w:proofErr w:type="spellEnd"/>
      <w:r>
        <w:rPr>
          <w:i/>
        </w:rPr>
        <w:t xml:space="preserve"> </w:t>
      </w:r>
      <w:proofErr w:type="spellStart"/>
      <w:r>
        <w:rPr>
          <w:i/>
        </w:rPr>
        <w:t>waehrungsumwandlungen</w:t>
      </w:r>
      <w:proofErr w:type="spellEnd"/>
      <w:r>
        <w:rPr>
          <w:i/>
        </w:rPr>
        <w:t xml:space="preserve"> kompatiblen </w:t>
      </w:r>
      <w:proofErr w:type="spellStart"/>
      <w:r>
        <w:rPr>
          <w:i/>
        </w:rPr>
        <w:t>kurs</w:t>
      </w:r>
      <w:proofErr w:type="spellEnd"/>
      <w:r>
        <w:rPr>
          <w:i/>
        </w:rPr>
        <w:t>, auf.«</w:t>
      </w:r>
    </w:p>
    <w:p w14:paraId="196E1A32" w14:textId="77777777" w:rsidR="00B74365" w:rsidRDefault="002F7164">
      <w:pPr>
        <w:pStyle w:val="Textkrper"/>
      </w:pPr>
      <w:r>
        <w:t>Ihren Ohren nicht trauend, las die Besatzung das Gesetzeswirrwarr in Ruhe durch. Zumindest musste man von den Waffen der fünf Raumschiffe nichts befürchten. Das erleichterte die Entscheidung erheblich.</w:t>
      </w:r>
    </w:p>
    <w:p w14:paraId="2FEFBA45" w14:textId="77777777" w:rsidR="00B74365" w:rsidRDefault="002F7164">
      <w:pPr>
        <w:pStyle w:val="Textkrper"/>
      </w:pPr>
      <w:r>
        <w:lastRenderedPageBreak/>
        <w:t>»Ich dachte, wir sind die uggys«, sagte yury schließlich. »Und wahrscheinlich denken die Händler auch genau das von uns. Ich frage mich nur, ob echte uggys auf diese dreiste Forderung eingehen würden.«</w:t>
      </w:r>
    </w:p>
    <w:p w14:paraId="1AC9B532" w14:textId="77777777" w:rsidR="00B74365" w:rsidRDefault="002F7164">
      <w:pPr>
        <w:pStyle w:val="Textkrper"/>
      </w:pPr>
      <w:r>
        <w:t xml:space="preserve">Mit einem grau schimmernden Knopf stellte Free einen Kontakt zur Wissensdatenbank her. »Sind Großgeldeinheiten beim </w:t>
      </w:r>
      <w:proofErr w:type="spellStart"/>
      <w:r>
        <w:t>Obstkauf</w:t>
      </w:r>
      <w:proofErr w:type="spellEnd"/>
      <w:r>
        <w:t xml:space="preserve"> mit Äzz vergleichbar?«, frage Alexandra den Bordcomputer.</w:t>
      </w:r>
    </w:p>
    <w:p w14:paraId="4739079F" w14:textId="77777777" w:rsidR="00B74365" w:rsidRDefault="002F7164">
      <w:pPr>
        <w:pStyle w:val="Textkrper"/>
      </w:pPr>
      <w:r>
        <w:rPr>
          <w:i/>
        </w:rPr>
        <w:t>»Eine Großgeldeinheit entspricht auf dem Lebensmittelmarkt derzeit ungefähr fünf Äzz.«</w:t>
      </w:r>
    </w:p>
    <w:p w14:paraId="71E62B09" w14:textId="77777777" w:rsidR="00B74365" w:rsidRDefault="002F7164">
      <w:pPr>
        <w:pStyle w:val="Textkrper"/>
      </w:pPr>
      <w:r>
        <w:t>»Zehntausend Äzz pro Kilogramm sind unverhohlene Piraterie«, entschloss sie dann. Sie tippte dem in Gedanken versunkenen yury auf die Schulter. »Möchtest du den Pyramidenheinis noch erklären, warum ihre Bewaffnung verbrennt, bevor sie es tut?«</w:t>
      </w:r>
    </w:p>
    <w:p w14:paraId="260DF507" w14:textId="77777777" w:rsidR="00B74365" w:rsidRDefault="002F7164">
      <w:pPr>
        <w:pStyle w:val="Textkrper"/>
      </w:pPr>
      <w:r>
        <w:t xml:space="preserve">yury schrak hoch. »Verbrennt? Wieso? Das sind doch </w:t>
      </w:r>
      <w:proofErr w:type="gramStart"/>
      <w:r>
        <w:t>ganz sympathische</w:t>
      </w:r>
      <w:proofErr w:type="gramEnd"/>
      <w:r>
        <w:t xml:space="preserve"> Zeitgenossen. Überfallen ein deutlich größeres uggy-Raumschiff mit ihren eigenen Waffen.«</w:t>
      </w:r>
    </w:p>
    <w:p w14:paraId="007DD1A8" w14:textId="77777777" w:rsidR="00B74365" w:rsidRDefault="002F7164">
      <w:pPr>
        <w:pStyle w:val="Textkrper"/>
      </w:pPr>
      <w:r>
        <w:t>»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14:paraId="75E0D1C6" w14:textId="77777777" w:rsidR="00B74365" w:rsidRDefault="002F7164">
      <w:pPr>
        <w:pStyle w:val="Textkrper"/>
      </w:pPr>
      <w:r>
        <w:t>»Fliehen können sie sowieso nicht mehr«, beruhigte yury sie. »Wir haben das Schiff ja ausgeliehen, um genau solche Fluchten zu verhindern. Also haben wir durchaus ein paar Minuten Zeit, um zu verhandeln und die Machtverhältnisse zu klären.«</w:t>
      </w:r>
    </w:p>
    <w:p w14:paraId="4CDC9E87" w14:textId="77777777" w:rsidR="00B74365" w:rsidRDefault="002F7164">
      <w:pPr>
        <w:pStyle w:val="Textkrper"/>
      </w:pPr>
      <w:r>
        <w:t xml:space="preserve">Als darauf kein Protest folgte, deaktivierte er die Übersetzungsfunktion und wandte sich in Örzlängü an das Funkgerät. »Überraschung: Wir sind keine uggys und wir pfeifen </w:t>
      </w:r>
      <w:proofErr w:type="gramStart"/>
      <w:r>
        <w:t>auf euer Angebot</w:t>
      </w:r>
      <w:proofErr w:type="gramEnd"/>
      <w:r>
        <w:t xml:space="preserve">. Die drei Zylinderraumschiffe sind hiermit nach </w:t>
      </w:r>
      <w:proofErr w:type="spellStart"/>
      <w:r>
        <w:t>Imperiumsrecht</w:t>
      </w:r>
      <w:proofErr w:type="spellEnd"/>
      <w:r>
        <w:t xml:space="preserve">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14:paraId="46BA8153" w14:textId="77777777" w:rsidR="00B74365" w:rsidRDefault="002F7164">
      <w:pPr>
        <w:pStyle w:val="Textkrper"/>
      </w:pPr>
      <w:r>
        <w:t xml:space="preserve">Zwei Minuten vergingen, bevor wieder ein Funkspruch eintraf. </w:t>
      </w:r>
      <w:r>
        <w:rPr>
          <w:i/>
        </w:rPr>
        <w:t>»Wie zur Hölle seid ihr an dieses Raumschiff gekommen?«</w:t>
      </w:r>
      <w:r>
        <w:t xml:space="preserve"> Und: </w:t>
      </w:r>
      <w:r>
        <w:rPr>
          <w:i/>
        </w:rPr>
        <w:t xml:space="preserve">»Wir widersprechen der angekündigten Maßnahme. Dieses Vorgehen ist </w:t>
      </w:r>
      <w:proofErr w:type="spellStart"/>
      <w:r>
        <w:rPr>
          <w:i/>
        </w:rPr>
        <w:t>höchstgradig</w:t>
      </w:r>
      <w:proofErr w:type="spellEnd"/>
      <w:r>
        <w:rPr>
          <w:i/>
        </w:rPr>
        <w:t xml:space="preserve"> illegal.«</w:t>
      </w:r>
    </w:p>
    <w:p w14:paraId="7C0036A6" w14:textId="77777777" w:rsidR="00B74365" w:rsidRDefault="002F7164">
      <w:pPr>
        <w:pStyle w:val="Textkrper"/>
      </w:pPr>
      <w:r>
        <w:t>»Verklagt uns doch«, schlug yury den Piraten vor. »Sind die Zylinder besetzt?«</w:t>
      </w:r>
    </w:p>
    <w:p w14:paraId="2F3D74EB" w14:textId="77777777" w:rsidR="00B74365" w:rsidRDefault="002F7164">
      <w:pPr>
        <w:pStyle w:val="Textkrper"/>
      </w:pPr>
      <w:r>
        <w:rPr>
          <w:i/>
        </w:rPr>
        <w:t>»Nein, die Zylinder sind ausschließlich ferngesteuert und verfügen nicht über Besatzung.«</w:t>
      </w:r>
    </w:p>
    <w:p w14:paraId="63BB2386" w14:textId="77777777" w:rsidR="00B74365" w:rsidRDefault="002F7164">
      <w:pPr>
        <w:pStyle w:val="Textkrper"/>
      </w:pPr>
      <w:r>
        <w:t>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w:t>
      </w:r>
      <w:proofErr w:type="spellStart"/>
      <w:r>
        <w:t>Galaxievernichter</w:t>
      </w:r>
      <w:proofErr w:type="spellEnd"/>
      <w:r>
        <w:t xml:space="preserve"> beschleunigte auf annähernde Lichtgeschwindigkeit und verschwand wortlos im </w:t>
      </w:r>
      <w:proofErr w:type="spellStart"/>
      <w:r>
        <w:t>Warpraum</w:t>
      </w:r>
      <w:proofErr w:type="spellEnd"/>
      <w:r>
        <w:t>.</w:t>
      </w:r>
    </w:p>
    <w:p w14:paraId="1D4EC8D0" w14:textId="77777777" w:rsidR="00B74365" w:rsidRDefault="002F7164">
      <w:pPr>
        <w:pStyle w:val="berschrift2"/>
      </w:pPr>
      <w:bookmarkStart w:id="33" w:name="plutoniumbefeuerter-wahnsinn"/>
      <w:r>
        <w:lastRenderedPageBreak/>
        <w:t>Plutoniumbefeuerter Wahnsinn</w:t>
      </w:r>
      <w:bookmarkEnd w:id="33"/>
    </w:p>
    <w:p w14:paraId="727A9413" w14:textId="77777777" w:rsidR="00B74365" w:rsidRDefault="002F7164">
      <w:pPr>
        <w:pStyle w:val="FirstParagraph"/>
      </w:pPr>
      <w:r>
        <w:t>»Wir haben ein Leck«, warnte einer der Kuriere. »Eine Wühlmaus frisst sich von oben durch unsere Etagen. Einige Leitungen wurden beschädigt.«</w:t>
      </w:r>
    </w:p>
    <w:p w14:paraId="638F85CD" w14:textId="77777777" w:rsidR="00B74365" w:rsidRDefault="002F7164">
      <w:pPr>
        <w:pStyle w:val="Textkrper"/>
      </w:pPr>
      <w:r>
        <w:t>»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14:paraId="140CEEB4" w14:textId="77777777" w:rsidR="00B74365" w:rsidRDefault="002F7164">
      <w:pPr>
        <w:pStyle w:val="Textkrper"/>
      </w:pPr>
      <w:r>
        <w:t>∞∞∞</w:t>
      </w:r>
    </w:p>
    <w:p w14:paraId="4F2E3214" w14:textId="77777777" w:rsidR="00B74365" w:rsidRDefault="002F7164">
      <w:pPr>
        <w:pStyle w:val="Textkrper"/>
      </w:pPr>
      <w:r>
        <w:t xml:space="preserve">Ein goldbeschichtetes Raumnugget, die Däns Miräköl, wölbte den umgebenden Weltraum für einen Überlichtflug nach </w:t>
      </w:r>
      <w:proofErr w:type="spellStart"/>
      <w:r>
        <w:t>Cäribbeän</w:t>
      </w:r>
      <w:proofErr w:type="spellEnd"/>
      <w:r>
        <w:t xml:space="preserve">,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geringen </w:t>
      </w:r>
      <w:proofErr w:type="spellStart"/>
      <w:r>
        <w:t>Reflektionsstrahlung</w:t>
      </w:r>
      <w:proofErr w:type="spellEnd"/>
      <w:r>
        <w:t xml:space="preserve"> und elektromagnetischen Streuimpulsen, die sich in den letzten Monaten einen Weg durch das umgebende All gebahnt hatten.</w:t>
      </w:r>
    </w:p>
    <w:p w14:paraId="3A43F611" w14:textId="77777777" w:rsidR="00B74365" w:rsidRDefault="002F7164">
      <w:pPr>
        <w:pStyle w:val="Textkrper"/>
      </w:pPr>
      <w:r>
        <w:rPr>
          <w:i/>
        </w:rPr>
        <w:t>»In zweihundert Lichtsekunden nördlichen Kurs halten, dann haben Sie Ihr Ziel ungefähr erreicht. Das Zielobjekt ist ein Rotationsellipsoid mit einem Durchmesser von zwei bis drei Kilometern.«</w:t>
      </w:r>
    </w:p>
    <w:p w14:paraId="5C43CAFB" w14:textId="77777777" w:rsidR="00B74365" w:rsidRDefault="002F7164">
      <w:pPr>
        <w:pStyle w:val="Textkrper"/>
      </w:pPr>
      <w:r>
        <w:t>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14:paraId="2FCEF319" w14:textId="77777777" w:rsidR="00B74365" w:rsidRDefault="002F7164">
      <w:pPr>
        <w:pStyle w:val="Textkrper"/>
      </w:pPr>
      <w:r>
        <w:t xml:space="preserve">Im dritten Folienschacht eines nicht zu dessen Verarbeitung vorgesehenen Geräts befanden sich kugelrunde Gefahrgüter der Klasse Null. Man konnte sie wie </w:t>
      </w:r>
      <w:proofErr w:type="spellStart"/>
      <w:r>
        <w:t>Touchfolien</w:t>
      </w:r>
      <w:proofErr w:type="spellEnd"/>
      <w:r>
        <w:t xml:space="preserve"> im Drucker behandeln oder die Sache in die eigene Hand nehmen. Beide Optionen führten unweigerlich zu großem Sachschaden. Nüggät entschied sich dafür, diesen außerhalb seines Schiffes stattfinden zu lassen.</w:t>
      </w:r>
    </w:p>
    <w:p w14:paraId="3150DFD9" w14:textId="77777777" w:rsidR="00B74365" w:rsidRDefault="002F7164">
      <w:pPr>
        <w:pStyle w:val="Textkrper"/>
      </w:pPr>
      <w:r>
        <w:rPr>
          <w:i/>
        </w:rPr>
        <w:t>»Die Radargeräte des Zielschiffs können den Anflug nicht detektieren, wenn er schnell genug stattfindet«</w:t>
      </w:r>
      <w:r>
        <w:t xml:space="preserve">, berichtete der Bordcomputer. </w:t>
      </w:r>
      <w:r>
        <w:rPr>
          <w:i/>
        </w:rPr>
        <w:t xml:space="preserve">»Nach einem schnellen Anflug wäre jedoch ein Bremsmanöver erforderlich, das Ihre Position als kleines Leuchtfeuer auf den Empfängern aufleuchten ließe. Sie müssen nun die </w:t>
      </w:r>
      <w:proofErr w:type="spellStart"/>
      <w:r>
        <w:rPr>
          <w:i/>
        </w:rPr>
        <w:t>Ankunftgeschwindigkeit</w:t>
      </w:r>
      <w:proofErr w:type="spellEnd"/>
      <w:r>
        <w:rPr>
          <w:i/>
        </w:rPr>
        <w:t xml:space="preserve"> festlegen, die Sie für vertretbar halten. Bitte wählen Sie eine Geschwindigkeit zwischen 49 und 2401 Metern pro Sekunde für eine Balance zwischen garantierter Radarentdeckung und heftigem Leuchtfeuer.«</w:t>
      </w:r>
    </w:p>
    <w:p w14:paraId="06A8528A" w14:textId="77777777" w:rsidR="00B74365" w:rsidRDefault="002F7164">
      <w:pPr>
        <w:pStyle w:val="Textkrper"/>
      </w:pPr>
      <w:r>
        <w:t>»Ich wäre für dreißigtausend Meter pro Sekunde«, antwortete Dögöbörz Nüggät.</w:t>
      </w:r>
    </w:p>
    <w:p w14:paraId="02732F49" w14:textId="77777777" w:rsidR="00B74365" w:rsidRDefault="002F7164">
      <w:pPr>
        <w:pStyle w:val="Textkrper"/>
      </w:pPr>
      <w:r>
        <w:t xml:space="preserve">Fast wirkte es, als bliebe dem Bordcomputer ein paar Millisekunden lang der Atem weg. </w:t>
      </w:r>
      <w:r>
        <w:rPr>
          <w:i/>
        </w:rPr>
        <w:t>»Die Zahl Dreißigtausend liegt nicht im Bereich zwischen 49 und 2401. Bitte wählen Sie eine geeignete Zahl.«</w:t>
      </w:r>
    </w:p>
    <w:p w14:paraId="17E9AB02" w14:textId="77777777" w:rsidR="00B74365" w:rsidRDefault="002F7164">
      <w:pPr>
        <w:pStyle w:val="Textkrper"/>
      </w:pPr>
      <w:r>
        <w:lastRenderedPageBreak/>
        <w:t xml:space="preserve">Nüggät lächelte, als rede er mit einem Kind. »Ich möchte, dass du uns mit unveränderter Geschwindigkeit ganz passiv auf die El </w:t>
      </w:r>
      <w:proofErr w:type="spellStart"/>
      <w:r>
        <w:t>Dörädö</w:t>
      </w:r>
      <w:proofErr w:type="spellEnd"/>
      <w:r>
        <w:t xml:space="preserve"> zuschießen lässt. Nutze die Zeit bitte, um den Warpantrieb für einen Sprungstart aufzuwärmen.«</w:t>
      </w:r>
    </w:p>
    <w:p w14:paraId="7A523B00" w14:textId="77777777" w:rsidR="00B74365" w:rsidRDefault="002F7164">
      <w:pPr>
        <w:pStyle w:val="Textkrper"/>
      </w:pPr>
      <w:r>
        <w:rPr>
          <w:i/>
        </w:rPr>
        <w:t>»Ich muss Sie darauf hinweisen, dass der Hersteller des Warpantriebs eine Sicherheitsschaltung nutzt, um derartige Manöver durch unbedarfte Privatpersonen zu verhindern. Das System wurde überhaupt nicht für Sprünge gebaut.«</w:t>
      </w:r>
    </w:p>
    <w:p w14:paraId="3FAE6696" w14:textId="77777777" w:rsidR="00B74365" w:rsidRDefault="002F7164">
      <w:pPr>
        <w:pStyle w:val="Textkrper"/>
      </w:pPr>
      <w:r>
        <w:t xml:space="preserve">»Ich bin als Behördenschiff der Exekutive unterwegs. Keine Diskussion. Wie viele </w:t>
      </w:r>
      <w:proofErr w:type="spellStart"/>
      <w:r>
        <w:t>Örzkläks</w:t>
      </w:r>
      <w:proofErr w:type="spellEnd"/>
      <w:r>
        <w:t xml:space="preserve"> bleiben uns noch bis zur optimalen Zündung?«</w:t>
      </w:r>
    </w:p>
    <w:p w14:paraId="20A25E70" w14:textId="77777777" w:rsidR="00B74365" w:rsidRDefault="002F7164">
      <w:pPr>
        <w:pStyle w:val="Textkrper"/>
      </w:pPr>
      <w:r>
        <w:rPr>
          <w:i/>
        </w:rPr>
        <w:t>»Von ›optimal‹ kann gar keine Rede sein.«</w:t>
      </w:r>
      <w:r>
        <w:t xml:space="preserve"> Die Sicherungsschaltung wurde überbrückt; im Schiffsprotokoll entstanden einige neue Einträge. </w:t>
      </w:r>
      <w:r>
        <w:rPr>
          <w:i/>
        </w:rPr>
        <w:t xml:space="preserve">»Wenn wir in weniger als neunhundert Kilometern Entfernung in Richtung der Gravitation springen, explodiert uns der Warpantrieb noch im Aufbaustadium der Blase. Mehr als einen halben </w:t>
      </w:r>
      <w:proofErr w:type="spellStart"/>
      <w:r>
        <w:rPr>
          <w:i/>
        </w:rPr>
        <w:t>Örzkläk</w:t>
      </w:r>
      <w:proofErr w:type="spellEnd"/>
      <w:r>
        <w:rPr>
          <w:i/>
        </w:rPr>
        <w:t xml:space="preserve"> kann ich Ihnen nicht geben.«</w:t>
      </w:r>
    </w:p>
    <w:p w14:paraId="100DAF47" w14:textId="77777777" w:rsidR="00B74365" w:rsidRDefault="002F7164">
      <w:pPr>
        <w:pStyle w:val="Textkrper"/>
      </w:pPr>
      <w:r>
        <w:t>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14:paraId="780A004B" w14:textId="77777777" w:rsidR="00B74365" w:rsidRDefault="002F7164">
      <w:pPr>
        <w:pStyle w:val="Textkrper"/>
      </w:pPr>
      <w:r>
        <w:t xml:space="preserve">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w:t>
      </w:r>
      <w:proofErr w:type="spellStart"/>
      <w:r>
        <w:t>Außentor</w:t>
      </w:r>
      <w:proofErr w:type="spellEnd"/>
      <w:r>
        <w:t>, und noch bevor die Atmosphäre im Gang wiederhergestellt war, wurde der Warpantrieb gezündet.</w:t>
      </w:r>
    </w:p>
    <w:p w14:paraId="32BA44B8" w14:textId="77777777" w:rsidR="00B74365" w:rsidRDefault="002F7164">
      <w:pPr>
        <w:pStyle w:val="Textkrper"/>
      </w:pPr>
      <w:r>
        <w:t xml:space="preserve">Die Auswirkungen des rücksichtslosen Warpmanövers waren nur am Zielort zu spüren: Mitten in der Dunkelheit, vier Lichttage von El </w:t>
      </w:r>
      <w:proofErr w:type="spellStart"/>
      <w:r>
        <w:t>Dörädö</w:t>
      </w:r>
      <w:proofErr w:type="spellEnd"/>
      <w:r>
        <w:t xml:space="preserve"> entfernt. Ob die Kopfschmerzen vom Sprung, von der körperlichen Aktion oder von den plärrenden Lautsprechern stammten, wagte Nüggät nicht für sich festzulegen.</w:t>
      </w:r>
    </w:p>
    <w:p w14:paraId="2EEB09E8" w14:textId="77777777" w:rsidR="00B74365" w:rsidRDefault="002F7164">
      <w:pPr>
        <w:pStyle w:val="Textkrper"/>
      </w:pPr>
      <w:r>
        <w:rPr>
          <w:i/>
        </w:rPr>
        <w:t>»Rippelstromexzess beim Vorbeiflug am Gravitationszentrum. Seitenkondensator geplatzt. Seitenkondensator geplatzt. Seitenkondensator geplatzt.«</w:t>
      </w:r>
    </w:p>
    <w:p w14:paraId="09E7D291" w14:textId="77777777" w:rsidR="00B74365" w:rsidRDefault="002F7164">
      <w:pPr>
        <w:pStyle w:val="Textkrper"/>
      </w:pPr>
      <w:r>
        <w:t xml:space="preserve">Der Warpantrieb war vorerst hinüber. Nüggät winkte ab; die Fehlermeldung war im Bereich des Erwartbaren und beschrieb ein längst durchgeplantes Szenario. Es würde eine halbe Stunde dauern, bis die Planetengranate sich nah genug am Schiff befand. Der winzige </w:t>
      </w:r>
      <w:r>
        <w:lastRenderedPageBreak/>
        <w:t>Körper würde viel zu spät bemerkt werden; er ließ sich durch rohe Waffengewalt auch nicht mehr daran hindern, in einem temporären schwarzen Loch zu explodieren.</w:t>
      </w:r>
    </w:p>
    <w:p w14:paraId="1D85AA84" w14:textId="77777777" w:rsidR="00B74365" w:rsidRDefault="002F7164">
      <w:pPr>
        <w:pStyle w:val="Textkrper"/>
      </w:pPr>
      <w:r>
        <w:t>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14:paraId="2BEB5961" w14:textId="77777777" w:rsidR="00B74365" w:rsidRDefault="002F7164">
      <w:pPr>
        <w:pStyle w:val="Textkrper"/>
      </w:pPr>
      <w:r>
        <w:t xml:space="preserve">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w:t>
      </w:r>
      <w:proofErr w:type="spellStart"/>
      <w:r>
        <w:t>Akkumulatoratrappe</w:t>
      </w:r>
      <w:proofErr w:type="spellEnd"/>
      <w:r>
        <w:t xml:space="preserve"> aus einem längst nicht mehr genutzten Örztöp, schraubte ein Tischbein auseinander und setzte eine Kamerabrille auf. Nun sah er die Welt mit anderen Augen.</w:t>
      </w:r>
    </w:p>
    <w:p w14:paraId="7ED0A664" w14:textId="77777777" w:rsidR="00B74365" w:rsidRDefault="002F7164">
      <w:pPr>
        <w:pStyle w:val="Textkrper"/>
      </w:pPr>
      <w:r>
        <w:t xml:space="preserve">»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w:t>
      </w:r>
      <w:proofErr w:type="spellStart"/>
      <w:r>
        <w:t>Polnähe</w:t>
      </w:r>
      <w:proofErr w:type="spellEnd"/>
      <w:r>
        <w:t xml:space="preserve"> verankerst. Sobald du an der Außenhülle klebst, schmilzt du mit den Bordlasern einen drei Meter durchmessenden Zylindertunnel ins Zentrum des Raumschiffs.«</w:t>
      </w:r>
    </w:p>
    <w:p w14:paraId="258C4776" w14:textId="77777777" w:rsidR="00B74365" w:rsidRDefault="002F7164">
      <w:pPr>
        <w:pStyle w:val="Textkrper"/>
      </w:pPr>
      <w:r>
        <w:t xml:space="preserve">Der Bordcomputer war intelligent genug, um zu erkennen, dass der Pilot einen Zusammenbruch des Schutzschirms bis zur Ankunft bereits eingeplant hatte. Es waren allerdings noch technische Details abzuklären. </w:t>
      </w:r>
      <w:r>
        <w:rPr>
          <w:i/>
        </w:rPr>
        <w:t>»Es wird mehrere Stunden dauern, sich mit unseren Lasern durch die Stahlböden zu fressen. Was passiert, wenn wir währenddessen angegriffen werden?«</w:t>
      </w:r>
    </w:p>
    <w:p w14:paraId="119E3A89" w14:textId="77777777" w:rsidR="00B74365" w:rsidRDefault="002F7164">
      <w:pPr>
        <w:pStyle w:val="Textkrper"/>
      </w:pPr>
      <w:r>
        <w:t xml:space="preserve">»Die Außenwaffen des Ellipsoids haben eine sehr große Reichweite, können aber nur auf Fernziele schießen. Individualwaffen sind keine Gefahr für deine Schutzschirme; notfalls kannst du ein paar Laser auf die Waffen richten. Meine einzige Sorge </w:t>
      </w:r>
      <w:proofErr w:type="gramStart"/>
      <w:r>
        <w:t>sind</w:t>
      </w:r>
      <w:proofErr w:type="gramEnd"/>
      <w:r>
        <w:t xml:space="preserve"> bewaffnete Beiboote, die dich von oben herab mit Feuer bedecken. Ich zerstöre aber sowieso als erstes alle </w:t>
      </w:r>
      <w:proofErr w:type="spellStart"/>
      <w:r>
        <w:t>Hangaranlagen</w:t>
      </w:r>
      <w:proofErr w:type="spellEnd"/>
      <w:r>
        <w:t>, damit niemand flieht. Patrouillen, die ständig das Schiff umkreisen, gibt es aus Tarngründen nicht. Man verlässt sich auf die Kraft des riesigen Schutzschirms und den Warpantrieb für Verteidigung und Flucht.«</w:t>
      </w:r>
    </w:p>
    <w:p w14:paraId="7E3843E0" w14:textId="77777777" w:rsidR="00B74365" w:rsidRDefault="002F7164">
      <w:pPr>
        <w:pStyle w:val="Textkrper"/>
      </w:pPr>
      <w:r>
        <w:rPr>
          <w:i/>
        </w:rPr>
        <w:t>»Eine Flucht hältst du aber für ausgeschlossen?«</w:t>
      </w:r>
    </w:p>
    <w:p w14:paraId="4F90EBB9" w14:textId="77777777" w:rsidR="00B74365" w:rsidRDefault="002F7164">
      <w:pPr>
        <w:pStyle w:val="Textkrper"/>
      </w:pPr>
      <w:r>
        <w:t xml:space="preserve">»Für eine Flucht ist es zu spät; von mir aus kann die Crew eine Warpblase aufbauen. Wir sind </w:t>
      </w:r>
      <w:proofErr w:type="gramStart"/>
      <w:r>
        <w:t>ja längst</w:t>
      </w:r>
      <w:proofErr w:type="gramEnd"/>
      <w:r>
        <w:t xml:space="preserve"> an Bord.«</w:t>
      </w:r>
    </w:p>
    <w:p w14:paraId="05B00216" w14:textId="77777777" w:rsidR="00B74365" w:rsidRDefault="002F7164">
      <w:pPr>
        <w:pStyle w:val="Textkrper"/>
      </w:pPr>
      <w:r>
        <w:rPr>
          <w:i/>
        </w:rPr>
        <w:t>»Wie soll ich mich verhalten, wenn dir etwas zustößt?«</w:t>
      </w:r>
    </w:p>
    <w:p w14:paraId="4C4CAC5B" w14:textId="77777777" w:rsidR="00B74365" w:rsidRDefault="002F7164">
      <w:pPr>
        <w:pStyle w:val="Textkrper"/>
      </w:pPr>
      <w:r>
        <w:t>»Du würdest es nicht mitbekommen. Wenn der Tunnel fertig ist, wartest du auf mich oder deine Zerstörung.«</w:t>
      </w:r>
    </w:p>
    <w:p w14:paraId="347CF8E6" w14:textId="77777777" w:rsidR="00B74365" w:rsidRDefault="002F7164">
      <w:pPr>
        <w:pStyle w:val="Textkrper"/>
      </w:pPr>
      <w:r>
        <w:lastRenderedPageBreak/>
        <w:t>∞∞∞</w:t>
      </w:r>
    </w:p>
    <w:p w14:paraId="3965613A" w14:textId="77777777" w:rsidR="00B74365" w:rsidRDefault="002F7164">
      <w:pPr>
        <w:pStyle w:val="Textkrper"/>
      </w:pPr>
      <w:r>
        <w:t xml:space="preserve">Als das Leuchtfeuer auf der Außenansicht der El </w:t>
      </w:r>
      <w:proofErr w:type="spellStart"/>
      <w:r>
        <w:t>Dörädö</w:t>
      </w:r>
      <w:proofErr w:type="spellEnd"/>
      <w:r>
        <w:t xml:space="preserve">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w:t>
      </w:r>
      <w:proofErr w:type="spellStart"/>
      <w:r>
        <w:t>Nordwestlichkeit</w:t>
      </w:r>
      <w:proofErr w:type="spellEnd"/>
      <w:r>
        <w:t xml:space="preserve">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14:paraId="014FC777" w14:textId="77777777" w:rsidR="00B74365" w:rsidRDefault="002F7164">
      <w:pPr>
        <w:pStyle w:val="Textkrper"/>
      </w:pPr>
      <w:r>
        <w:t xml:space="preserve">Während der Schutzschirm ausgehend von der Bruchstelle kreisförmig zurückwich, flog Dögöbörz Nüggät durch den glühenden Ring in das für unangreifbar gehaltene Heiligtum des mafiösen Gnörk-Kartells hinein. Er landete auf einer Ebene, die durch künstliche </w:t>
      </w:r>
      <w:proofErr w:type="spellStart"/>
      <w:r>
        <w:t>örzähnliche</w:t>
      </w:r>
      <w:proofErr w:type="spellEnd"/>
      <w:r>
        <w:t xml:space="preserve"> Gravitation als Boden markiert wurde und sich von den Seitenwänden durch orangefarbene Beschriftungen und </w:t>
      </w:r>
      <w:proofErr w:type="spellStart"/>
      <w:r>
        <w:t>Wegweiserlinien</w:t>
      </w:r>
      <w:proofErr w:type="spellEnd"/>
      <w:r>
        <w:t xml:space="preserve"> abhob. Die Schwerkraft wirkte auf allen Etagen senkrecht zur Äquatorialebene. An der Decke spendeten wenige noch funktionsfähige Leuchtdioden ein Minimum blauweißen Lichts.</w:t>
      </w:r>
    </w:p>
    <w:p w14:paraId="6CA3C817" w14:textId="77777777" w:rsidR="00B74365" w:rsidRDefault="002F7164">
      <w:pPr>
        <w:pStyle w:val="Textkrper"/>
      </w:pPr>
      <w:r>
        <w:t xml:space="preserve">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w:t>
      </w:r>
      <w:proofErr w:type="spellStart"/>
      <w:r>
        <w:t>violettrot</w:t>
      </w:r>
      <w:proofErr w:type="spellEnd"/>
      <w:r>
        <w:t xml:space="preserve"> leuchtende Druckplatte an der Innenwand. »</w:t>
      </w:r>
      <w:proofErr w:type="spellStart"/>
      <w:r>
        <w:t>Öpn</w:t>
      </w:r>
      <w:proofErr w:type="spellEnd"/>
      <w:r>
        <w:t xml:space="preserve"> </w:t>
      </w:r>
      <w:proofErr w:type="spellStart"/>
      <w:r>
        <w:t>Ärlök</w:t>
      </w:r>
      <w:proofErr w:type="spellEnd"/>
      <w:r>
        <w:t>«, stand in weißer Schrift darauf. Die Besatzung sprach Örzlängü.</w:t>
      </w:r>
    </w:p>
    <w:p w14:paraId="62400C78" w14:textId="77777777" w:rsidR="00B74365" w:rsidRDefault="002F7164">
      <w:pPr>
        <w:pStyle w:val="Textkrper"/>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und verschloss diese hinter sich, was dank schwereloser Schotten auf Induktionsschienen vollkommen lautlos geschah. Die Luft war atembar, doch der </w:t>
      </w:r>
      <w:proofErr w:type="spellStart"/>
      <w:r>
        <w:t>Raumhelm</w:t>
      </w:r>
      <w:proofErr w:type="spellEnd"/>
      <w:r>
        <w:t xml:space="preserve">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14:paraId="4E2B558C" w14:textId="77777777" w:rsidR="00B74365" w:rsidRDefault="002F7164">
      <w:pPr>
        <w:pStyle w:val="Textkrper"/>
      </w:pPr>
      <w:r>
        <w:t>»›</w:t>
      </w:r>
      <w:r>
        <w:rPr>
          <w:i/>
        </w:rPr>
        <w:t>Nicht für die Verwendung in Innenräumen ausgelegt.</w:t>
      </w:r>
      <w:r>
        <w:t xml:space="preserve">‹ </w:t>
      </w:r>
      <w:proofErr w:type="spellStart"/>
      <w:r>
        <w:t>Höhöhö</w:t>
      </w:r>
      <w:proofErr w:type="spellEnd"/>
      <w:r>
        <w:t>.«</w:t>
      </w:r>
    </w:p>
    <w:p w14:paraId="6F7DC2A9" w14:textId="77777777" w:rsidR="00B74365" w:rsidRDefault="002F7164">
      <w:pPr>
        <w:pStyle w:val="Textkrper"/>
      </w:pPr>
      <w:r>
        <w:t xml:space="preserve">Die Waffe war eines der wenigen Brennwerkzeuge, die aufgrund ihres kompakten Energiebedarfs noch mit Plutonium betrieben wurden. Ein solches Gewehr war zur Jagd vollkommen ungeeignet; kein Hobbyschütze verwandelte seine Ziele mit solchen Kanonen </w:t>
      </w:r>
      <w:r>
        <w:lastRenderedPageBreak/>
        <w:t>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14:paraId="46A1AF53" w14:textId="77777777" w:rsidR="00B74365" w:rsidRDefault="002F7164">
      <w:pPr>
        <w:pStyle w:val="Textkrper"/>
      </w:pPr>
      <w:r>
        <w:t xml:space="preserve">Zu den </w:t>
      </w:r>
      <w:proofErr w:type="spellStart"/>
      <w:r>
        <w:t>Beiboothangars</w:t>
      </w:r>
      <w:proofErr w:type="spellEnd"/>
      <w:r>
        <w:t xml:space="preserve"> führten ein klassischer Aufzug und eine </w:t>
      </w:r>
      <w:proofErr w:type="spellStart"/>
      <w:r>
        <w:t>verschleuste</w:t>
      </w:r>
      <w:proofErr w:type="spellEnd"/>
      <w:r>
        <w:t xml:space="preserv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w:t>
      </w:r>
      <w:proofErr w:type="spellStart"/>
      <w:r>
        <w:t>Hangarzugänge</w:t>
      </w:r>
      <w:proofErr w:type="spellEnd"/>
      <w:r>
        <w:t xml:space="preserve"> davon unberührt.</w:t>
      </w:r>
    </w:p>
    <w:p w14:paraId="43CFEC94" w14:textId="77777777" w:rsidR="00B74365" w:rsidRDefault="002F7164">
      <w:pPr>
        <w:pStyle w:val="Textkrper"/>
      </w:pPr>
      <w:r>
        <w:t>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14:paraId="1AB3B30C" w14:textId="77777777" w:rsidR="00B74365" w:rsidRDefault="002F7164">
      <w:pPr>
        <w:pStyle w:val="Textkrper"/>
      </w:pPr>
      <w:r>
        <w:t>Effizienz, ein vermeintlich rationaler Maßstab, war manchmal subjektiv und situationsabhängig. Eine klassische Glühbirne in einem kalten Raum konnte beispielsweise 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14:paraId="7AE89F8F" w14:textId="77777777" w:rsidR="00B74365" w:rsidRDefault="002F7164">
      <w:pPr>
        <w:pStyle w:val="Textkrper"/>
      </w:pPr>
      <w:r>
        <w:t xml:space="preserve">Als er das dritte Fluchtschiff zerstörte, wurde das Vorgehen zur Routine. Es gab Reparaturklappen an der Außenseite der Kugeln, hinter denen sich Steuerelemente für die </w:t>
      </w:r>
      <w:r>
        <w:lastRenderedPageBreak/>
        <w:t>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14:paraId="493E26BC" w14:textId="77777777" w:rsidR="00B74365" w:rsidRDefault="002F7164">
      <w:pPr>
        <w:pStyle w:val="Textkrper"/>
      </w:pPr>
      <w:r>
        <w:t xml:space="preserve">Raum für Raum bahnte Nüggät sich einen Weg durch die Hangars, bewegte sich auf einem Kreisgang zwischen der Außenhülle und Personenschleusen. Die Hangars waren miteinander verbunden, sodass Nüggät keine Zufallsbegegnung im Innengang befürchten musste. </w:t>
      </w:r>
      <w:proofErr w:type="spellStart"/>
      <w:r>
        <w:t>Pfeiförmigen</w:t>
      </w:r>
      <w:proofErr w:type="spellEnd"/>
      <w:r>
        <w:t xml:space="preserve">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Däns Miräköl traf, die hoffentlich inzwischen einen Zylindertunnel durch die Decke schmolz.</w:t>
      </w:r>
    </w:p>
    <w:p w14:paraId="7060E8D0" w14:textId="77777777" w:rsidR="00B74365" w:rsidRDefault="002F7164">
      <w:pPr>
        <w:pStyle w:val="Textkrper"/>
      </w:pPr>
      <w:r>
        <w:t>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14:paraId="50D070B1" w14:textId="77777777" w:rsidR="00B74365" w:rsidRDefault="002F7164">
      <w:pPr>
        <w:pStyle w:val="Textkrper"/>
      </w:pPr>
      <w:r>
        <w:t xml:space="preserve">»Ich muss schräg nach unten geradeaus laufen«, wusste Nüggät, und das Gewehr folgte ihm dabei auf dem Rücken. Die genaue Etagenzahl war ihm unbekannt, aber er konnte anhand der Etagenhöhe und seiner Position ungefähr abschätzen, </w:t>
      </w:r>
      <w:proofErr w:type="spellStart"/>
      <w:r>
        <w:t>wieviele</w:t>
      </w:r>
      <w:proofErr w:type="spellEnd"/>
      <w:r>
        <w:t xml:space="preserve"> Treppen ihn vom Kraftwerkszentrum trennten. Er nahm sich vor, im Brandfall den Aufzug zu nutzen, weil ihn der gegenteilige Warnhinweis seit Kindheitstagen nervte. Bis dahin lief er zu Fuß.</w:t>
      </w:r>
    </w:p>
    <w:p w14:paraId="67801D53" w14:textId="77777777" w:rsidR="00B74365" w:rsidRDefault="002F7164">
      <w:pPr>
        <w:pStyle w:val="Textkrper"/>
      </w:pPr>
      <w:r>
        <w:t xml:space="preserve">Sein erstes Ziel war, einen möglichst großen Abstand zwischen sich und seinen Eintrittspunkt zu bringen. Gleichzeitig wollte er, so lange wie möglich, eine Annäherung an den Schmelztunnel vermeiden. Man konnte damit große Entfernungen auf der </w:t>
      </w:r>
      <w:proofErr w:type="spellStart"/>
      <w:r>
        <w:t>Polachse</w:t>
      </w:r>
      <w:proofErr w:type="spellEnd"/>
      <w:r>
        <w:t xml:space="preserve"> zurücklegen, befand sich aber sofort im Visier der aufgescheuchten Sicherheitskräfte. Nüggät spuckte verächtlich in den Helm. Die einzige Quelle legitimer »Sicherheit« in dieser Jauchegrube war er eigentlich selbst. Das ganze Spektakel war seiner Meinung nach Notwehr gegen eine zahlenmäßige Übermacht krimineller Gangster.</w:t>
      </w:r>
    </w:p>
    <w:p w14:paraId="38F1EFFD" w14:textId="77777777" w:rsidR="00B74365" w:rsidRDefault="002F7164">
      <w:pPr>
        <w:pStyle w:val="Textkrper"/>
      </w:pPr>
      <w:r>
        <w:t>»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14:paraId="349099E6" w14:textId="77777777" w:rsidR="00B74365" w:rsidRDefault="002F7164">
      <w:pPr>
        <w:pStyle w:val="Textkrper"/>
      </w:pPr>
      <w:r>
        <w:lastRenderedPageBreak/>
        <w:t>Das erste verschlossene Schott stand eine Ebene unter den Hangars im Weg, als Nüggät bereits fünfhundert Meter tief ins Innere des Raumschiffs vorgedrungen war. »</w:t>
      </w:r>
      <w:proofErr w:type="spellStart"/>
      <w:r>
        <w:t>Dängär</w:t>
      </w:r>
      <w:proofErr w:type="spellEnd"/>
      <w:r>
        <w:t xml:space="preserve">: </w:t>
      </w:r>
      <w:proofErr w:type="spellStart"/>
      <w:r>
        <w:t>Eläktrikäl</w:t>
      </w:r>
      <w:proofErr w:type="spellEnd"/>
      <w:r>
        <w:t xml:space="preserve"> </w:t>
      </w:r>
      <w:proofErr w:type="spellStart"/>
      <w:r>
        <w:t>Ekwipmänt</w:t>
      </w:r>
      <w:proofErr w:type="spellEnd"/>
      <w:r>
        <w:t xml:space="preserve">. </w:t>
      </w:r>
      <w:proofErr w:type="spellStart"/>
      <w:r>
        <w:t>Äüthörizöd</w:t>
      </w:r>
      <w:proofErr w:type="spellEnd"/>
      <w:r>
        <w:t xml:space="preserve"> </w:t>
      </w:r>
      <w:proofErr w:type="spellStart"/>
      <w:r>
        <w:t>Pärsönnäl</w:t>
      </w:r>
      <w:proofErr w:type="spellEnd"/>
      <w:r>
        <w:t xml:space="preserve"> </w:t>
      </w:r>
      <w:proofErr w:type="spellStart"/>
      <w:r>
        <w:t>Önlü</w:t>
      </w:r>
      <w:proofErr w:type="spellEnd"/>
      <w:r>
        <w:t xml:space="preserve">«,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w:t>
      </w:r>
      <w:proofErr w:type="spellStart"/>
      <w:r>
        <w:t>Polachse</w:t>
      </w:r>
      <w:proofErr w:type="spellEnd"/>
      <w:r>
        <w:t xml:space="preserve"> und zweigte einen Teil seiner Zeit dafür ab, einer Vermutung nachzugehen.</w:t>
      </w:r>
    </w:p>
    <w:p w14:paraId="2A6CCFFE" w14:textId="77777777" w:rsidR="00B74365" w:rsidRDefault="002F7164">
      <w:pPr>
        <w:pStyle w:val="Textkrper"/>
      </w:pPr>
      <w:r>
        <w:t xml:space="preserve">Tatsächlich befanden sich in regelmäßigen Abständen weitere gleich beschriftete Räume um das Zentrum herum. Insgesamt dreißig Stück ließen sich durch Extrapolation erahnen. </w:t>
      </w:r>
      <w:proofErr w:type="gramStart"/>
      <w:r>
        <w:t>Praktisch,</w:t>
      </w:r>
      <w:proofErr w:type="gramEnd"/>
      <w:r>
        <w:t xml:space="preserve"> fand der Besucher, geradezu einladend. Dann schlich er weiter voran, an den verschlossenen Räumen vorbei in Herzrichtung.</w:t>
      </w:r>
    </w:p>
    <w:p w14:paraId="2B740909" w14:textId="77777777" w:rsidR="00B74365" w:rsidRDefault="002F7164">
      <w:pPr>
        <w:pStyle w:val="Textkrper"/>
      </w:pPr>
      <w:r>
        <w:t>∞∞∞</w:t>
      </w:r>
    </w:p>
    <w:p w14:paraId="1D8B55DE" w14:textId="77777777" w:rsidR="00B74365" w:rsidRDefault="002F7164">
      <w:pPr>
        <w:pStyle w:val="Textkrper"/>
      </w:pPr>
      <w:r>
        <w:t xml:space="preserve">»Sollen wir Alarm geben?«, fragte </w:t>
      </w:r>
      <w:proofErr w:type="spellStart"/>
      <w:r>
        <w:t>Rögü</w:t>
      </w:r>
      <w:proofErr w:type="spellEnd"/>
      <w:r>
        <w:t xml:space="preserve"> </w:t>
      </w:r>
      <w:proofErr w:type="gramStart"/>
      <w:r>
        <w:t>Kränk</w:t>
      </w:r>
      <w:proofErr w:type="gramEnd"/>
      <w:r>
        <w:t xml:space="preserve"> ihren Sitznachbarn. Der war allerdings mit einer Konsolenapplikation beschäftigt und ließ sich durch Nebensächlichkeiten nicht von seiner Arbeit am Schutzschirmsystem abhalten.</w:t>
      </w:r>
    </w:p>
    <w:p w14:paraId="0569F6F3" w14:textId="77777777" w:rsidR="00B74365" w:rsidRDefault="002F7164">
      <w:pPr>
        <w:pStyle w:val="Textkrper"/>
      </w:pPr>
      <w:r>
        <w:t>»Wozu? In ein paar Stunden steht der Schirm wieder.«</w:t>
      </w:r>
    </w:p>
    <w:p w14:paraId="4D337ED3" w14:textId="77777777" w:rsidR="00B74365" w:rsidRDefault="002F7164">
      <w:pPr>
        <w:pStyle w:val="Textkrper"/>
      </w:pPr>
      <w:r>
        <w:t xml:space="preserve">»Wegen der Stromversorgung der Sternengänge. Ich weiß, es war keine </w:t>
      </w:r>
      <w:proofErr w:type="gramStart"/>
      <w:r>
        <w:t>tolle</w:t>
      </w:r>
      <w:proofErr w:type="gramEnd"/>
      <w:r>
        <w:t xml:space="preserve"> Idee, die Glasdecken zu durchkabeln, aber mit Ausfällen hätte ich zu dieser Zeit eigentlich noch nicht gerechnet.«</w:t>
      </w:r>
    </w:p>
    <w:p w14:paraId="4B95477B" w14:textId="77777777" w:rsidR="00B74365" w:rsidRDefault="002F7164">
      <w:pPr>
        <w:pStyle w:val="Textkrper"/>
      </w:pPr>
      <w:proofErr w:type="spellStart"/>
      <w:r>
        <w:t>Pärsüstän</w:t>
      </w:r>
      <w:proofErr w:type="spellEnd"/>
      <w:r>
        <w:t xml:space="preserve"> </w:t>
      </w:r>
      <w:proofErr w:type="spellStart"/>
      <w:r>
        <w:t>Täkitürn</w:t>
      </w:r>
      <w:proofErr w:type="spellEnd"/>
      <w:r>
        <w:t xml:space="preserve"> blickte verwundert zur Seite in ein besorgtes Gesicht. »Von mir aus kannst du die Sternengänge einfach reparieren lassen. Da sich momentan sowieso niemand darin aufhält, besteht auch keine Gefahr durch kaputte Beleuchtungseinheiten.«</w:t>
      </w:r>
    </w:p>
    <w:p w14:paraId="38E429ED" w14:textId="77777777" w:rsidR="00B74365" w:rsidRDefault="002F7164">
      <w:pPr>
        <w:pStyle w:val="Textkrper"/>
      </w:pPr>
      <w:r>
        <w:t>Kränk fühlte sich missverstanden. »Es könnte ein Feuer gegeben haben, wenn die Leitungen durchgeschmolzen sind.«</w:t>
      </w:r>
    </w:p>
    <w:p w14:paraId="242946AF" w14:textId="77777777" w:rsidR="00B74365" w:rsidRDefault="002F7164">
      <w:pPr>
        <w:pStyle w:val="Textkrper"/>
      </w:pPr>
      <w:r>
        <w:t xml:space="preserve">»Wackelkontakte«, widersprach </w:t>
      </w:r>
      <w:proofErr w:type="spellStart"/>
      <w:r>
        <w:t>Täkitürn</w:t>
      </w:r>
      <w:proofErr w:type="spellEnd"/>
      <w:r>
        <w:t>. »Da schmilzt nichts. Und da brennt dann auch nichts, im Glas.«</w:t>
      </w:r>
    </w:p>
    <w:p w14:paraId="5E897C64" w14:textId="77777777" w:rsidR="00B74365" w:rsidRDefault="002F7164">
      <w:pPr>
        <w:pStyle w:val="Textkrper"/>
      </w:pPr>
      <w:r>
        <w:t>»Manchmal übernachten Familien in den Sternenhallen.«</w:t>
      </w:r>
    </w:p>
    <w:p w14:paraId="5B75F9D8" w14:textId="77777777" w:rsidR="00B74365" w:rsidRDefault="002F7164">
      <w:pPr>
        <w:pStyle w:val="Textkrper"/>
      </w:pPr>
      <w:r>
        <w:t>»Das dürfen sie eigentlich nicht.« Das Argument war schwach. »Hier hält sich allerdings kaum jemand an Regeln. Die Anarchie lebt. Wenn Gefahren nicht nachvollziehbar sind, werden sie ignoriert.«</w:t>
      </w:r>
    </w:p>
    <w:p w14:paraId="57FEB46D" w14:textId="77777777" w:rsidR="00B74365" w:rsidRDefault="002F7164">
      <w:pPr>
        <w:pStyle w:val="Textkrper"/>
      </w:pPr>
      <w:r>
        <w:t xml:space="preserve">»Also soll ich die Stromversorgung reparieren?«, beharrte </w:t>
      </w:r>
      <w:proofErr w:type="spellStart"/>
      <w:r>
        <w:t>Rögü</w:t>
      </w:r>
      <w:proofErr w:type="spellEnd"/>
      <w:r>
        <w:t xml:space="preserve"> </w:t>
      </w:r>
      <w:proofErr w:type="gramStart"/>
      <w:r>
        <w:t>Kränk</w:t>
      </w:r>
      <w:proofErr w:type="gramEnd"/>
      <w:r>
        <w:t xml:space="preserve"> auf ihrer Idee.</w:t>
      </w:r>
    </w:p>
    <w:p w14:paraId="615C9515" w14:textId="77777777" w:rsidR="00B74365" w:rsidRDefault="002F7164">
      <w:pPr>
        <w:pStyle w:val="Textkrper"/>
      </w:pPr>
      <w:r>
        <w:t>»Mitten in der Nacht? Nein.«</w:t>
      </w:r>
    </w:p>
    <w:p w14:paraId="37D03E84" w14:textId="77777777" w:rsidR="00B74365" w:rsidRDefault="002F7164">
      <w:pPr>
        <w:pStyle w:val="Textkrper"/>
      </w:pPr>
      <w:r>
        <w:t>∞∞∞</w:t>
      </w:r>
    </w:p>
    <w:p w14:paraId="4AFB1968" w14:textId="77777777" w:rsidR="00B74365" w:rsidRDefault="002F7164">
      <w:pPr>
        <w:pStyle w:val="Textkrper"/>
      </w:pPr>
      <w:r>
        <w:rPr>
          <w:i/>
        </w:rPr>
        <w:t>Irgendwann bemerken sie den Druckabfall</w:t>
      </w:r>
      <w:r>
        <w:t xml:space="preserve">, ahnte Nüggät. Immerhin bohrte sich da seit einigen Stunden ein Laseraggregat quer durch das Generationenschiff. Dass ein plötzlicher </w:t>
      </w:r>
      <w:r>
        <w:lastRenderedPageBreak/>
        <w:t>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14:paraId="1E0A8140" w14:textId="77777777" w:rsidR="00B74365" w:rsidRDefault="002F7164">
      <w:pPr>
        <w:pStyle w:val="Textkrper"/>
      </w:pPr>
      <w:r>
        <w:t xml:space="preserve">Gerade war er damit beschäftigt, einen der wenigen Gänge zu umgehen, aus denen er Stimmen gehört hatte. Natürlich gab es auch, oder besonders, auf El </w:t>
      </w:r>
      <w:proofErr w:type="spellStart"/>
      <w:r>
        <w:t>Dörädö</w:t>
      </w:r>
      <w:proofErr w:type="spellEnd"/>
      <w:r>
        <w:t xml:space="preserve">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14:paraId="140D3F42" w14:textId="77777777" w:rsidR="00B74365" w:rsidRDefault="002F7164">
      <w:pPr>
        <w:pStyle w:val="Textkrper"/>
      </w:pPr>
      <w:r>
        <w:t xml:space="preserve">Zwei Etagen tiefer gab es gläserne Transportgänge für Roboter und Passagierkapseln. Die Robotergänge boten ungehindertes Vorkommen für Fußgänger, die Wert </w:t>
      </w:r>
      <w:proofErr w:type="gramStart"/>
      <w:r>
        <w:t>darauf legten</w:t>
      </w:r>
      <w:proofErr w:type="gramEnd"/>
      <w:r>
        <w:t xml:space="preserve">,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w:t>
      </w:r>
      <w:proofErr w:type="spellStart"/>
      <w:r>
        <w:t>Paralysator</w:t>
      </w:r>
      <w:proofErr w:type="spellEnd"/>
      <w:r>
        <w:t xml:space="preserve"> nicht betreten. Einen solchen hatte Nüggät aber absichtlich an Bord seines Schiffs zurückgelassen, da er mit tödlicher Gegenwehr und abgrundtiefer Hinterlist rechnete.</w:t>
      </w:r>
    </w:p>
    <w:p w14:paraId="5B4073A2" w14:textId="77777777" w:rsidR="00B74365" w:rsidRDefault="002F7164">
      <w:pPr>
        <w:pStyle w:val="Textkrper"/>
      </w:pPr>
      <w:r>
        <w:t xml:space="preserve">Der Abstand zum </w:t>
      </w:r>
      <w:proofErr w:type="spellStart"/>
      <w:r>
        <w:t>Warpkern</w:t>
      </w:r>
      <w:proofErr w:type="spellEnd"/>
      <w:r>
        <w:t xml:space="preserve">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14:paraId="52A0F195" w14:textId="77777777" w:rsidR="00B74365" w:rsidRDefault="002F7164">
      <w:pPr>
        <w:pStyle w:val="Textkrper"/>
      </w:pPr>
      <w:r>
        <w:t>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14:paraId="0360B1E8" w14:textId="77777777" w:rsidR="00B74365" w:rsidRDefault="002F7164">
      <w:pPr>
        <w:pStyle w:val="Textkrper"/>
      </w:pPr>
      <w:r>
        <w:t xml:space="preserve">Erneut änderte sich der </w:t>
      </w:r>
      <w:proofErr w:type="spellStart"/>
      <w:r>
        <w:t>Laufplan</w:t>
      </w:r>
      <w:proofErr w:type="spellEnd"/>
      <w:r>
        <w:t xml:space="preserve">.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w:t>
      </w:r>
      <w:r>
        <w:lastRenderedPageBreak/>
        <w:t>auf dem Stahlboden. Er vermied weitestgehend den Bodenkontakt mit seinen Schuhsohlen, obwohl diese einigermaßen gepolstert waren. Die Schallübertragung durch den Boden war zu schwer abschätzbar, um sich darauf zu verlassen.</w:t>
      </w:r>
    </w:p>
    <w:p w14:paraId="2F95BD6A" w14:textId="77777777" w:rsidR="00B74365" w:rsidRDefault="002F7164">
      <w:pPr>
        <w:pStyle w:val="Textkrper"/>
      </w:pPr>
      <w:r>
        <w:t>∞∞∞</w:t>
      </w:r>
    </w:p>
    <w:p w14:paraId="1E9064D3" w14:textId="77777777" w:rsidR="00B74365" w:rsidRDefault="002F7164">
      <w:pPr>
        <w:pStyle w:val="Textkrper"/>
      </w:pPr>
      <w:r>
        <w:t xml:space="preserve">»Die Fehler in der Stromversorgung sind nun auch in mehreren tieferen Ebenen unter der ersten Versorgungslücke aufgetreten«, berichtete </w:t>
      </w:r>
      <w:proofErr w:type="spellStart"/>
      <w:r>
        <w:t>Rögü</w:t>
      </w:r>
      <w:proofErr w:type="spellEnd"/>
      <w:r>
        <w:t xml:space="preserve"> </w:t>
      </w:r>
      <w:proofErr w:type="gramStart"/>
      <w:r>
        <w:t>Kränk</w:t>
      </w:r>
      <w:proofErr w:type="gramEnd"/>
      <w:r>
        <w:t xml:space="preserve">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w:t>
      </w:r>
      <w:proofErr w:type="spellStart"/>
      <w:r>
        <w:t>Gangwand</w:t>
      </w:r>
      <w:proofErr w:type="spellEnd"/>
      <w:r>
        <w:t xml:space="preserve"> und einen Brandlöscher, unzureichend ausgerüstet für die vermeintliche Gefahrensituation, mit dem Gefühl, etwas Gutes im Geheimen zu tun und eine Art Geheimagentin im Namen der Spannungsversorgung zu sein. An ihrer Stirn befand sich eine breite Lampe, die noch vor sich </w:t>
      </w:r>
      <w:proofErr w:type="gramStart"/>
      <w:r>
        <w:t>hin schlummerte</w:t>
      </w:r>
      <w:proofErr w:type="gramEnd"/>
      <w:r>
        <w:t xml:space="preserve">, aber selbst in diesem Zustand einsatzbereiter war als </w:t>
      </w:r>
      <w:proofErr w:type="spellStart"/>
      <w:r>
        <w:t>Pärsüstän</w:t>
      </w:r>
      <w:proofErr w:type="spellEnd"/>
      <w:r>
        <w:t xml:space="preserve"> </w:t>
      </w:r>
      <w:proofErr w:type="spellStart"/>
      <w:r>
        <w:t>Täkitürn</w:t>
      </w:r>
      <w:proofErr w:type="spellEnd"/>
      <w:r>
        <w:t>.</w:t>
      </w:r>
    </w:p>
    <w:p w14:paraId="2478B9E9" w14:textId="77777777" w:rsidR="00B74365" w:rsidRDefault="002F7164">
      <w:pPr>
        <w:pStyle w:val="Textkrper"/>
      </w:pPr>
      <w:r>
        <w:rPr>
          <w:i/>
        </w:rPr>
        <w:t>»Mit destilliertem Wasser dürfen, unter bestimmten Umständen, falls nicht anders verhinderbar, mit erheblichem Abstand, auf eigenes Risiko, unter Lebensgefahr…«</w:t>
      </w:r>
      <w:r>
        <w:t xml:space="preserve"> Die Warnhinweise waren </w:t>
      </w:r>
      <w:proofErr w:type="gramStart"/>
      <w:r>
        <w:t>Kränk</w:t>
      </w:r>
      <w:proofErr w:type="gramEnd"/>
      <w:r>
        <w:t xml:space="preserve">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14:paraId="4680EF85" w14:textId="77777777" w:rsidR="00B74365" w:rsidRDefault="002F7164">
      <w:pPr>
        <w:pStyle w:val="Textkrper"/>
      </w:pPr>
      <w:r>
        <w:t xml:space="preserve">Die Türen öffneten sich zu einem Gang im neunundvierzigsten Obergeschoss. Die Etagennummer war in roter Schrift im Siebenersystem an mehreren Bodenstellen, auf Augenhöhe und neben den Deckenleuchten ausgewiesen. Der Luftsektor befand sich, galaktisch betrachtet, im Norden des Generationenschiffs. Mindestens ein intern ordnungsliebender </w:t>
      </w:r>
      <w:proofErr w:type="spellStart"/>
      <w:r>
        <w:t>Extroanarchist</w:t>
      </w:r>
      <w:proofErr w:type="spellEnd"/>
      <w:r>
        <w:t xml:space="preserve">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Sternensystemen entwickelt und jedem Kind beigebracht worden. »85 negativ vierzig 2401« war ein Hinweis auf eine knallgrün auf der Wohnetage liegende Position mit einem Zentrumsabstand von 2401 Metern.</w:t>
      </w:r>
    </w:p>
    <w:p w14:paraId="5B718CEB" w14:textId="77777777" w:rsidR="00B74365" w:rsidRDefault="002F7164">
      <w:pPr>
        <w:pStyle w:val="Textkrper"/>
      </w:pPr>
      <w:r>
        <w:t xml:space="preserve">Der Aufzug war im Feuerwehrmodus verschließbar und als Lager für den Koffer und den Feuerlöscher geeignet. Auf »231 positiv 49 970« lag ein Techniklager mit </w:t>
      </w:r>
      <w:proofErr w:type="spellStart"/>
      <w:r>
        <w:t>Mechanikrobotern</w:t>
      </w:r>
      <w:proofErr w:type="spellEnd"/>
      <w:r>
        <w:t xml:space="preserve"> und zwei nachtaktiven Schiffstechnikerinnen. Die Roboter waren austauschbar, die Technikerinnen nicht.</w:t>
      </w:r>
    </w:p>
    <w:p w14:paraId="2E37F7C7" w14:textId="77777777" w:rsidR="00B74365" w:rsidRDefault="002F7164">
      <w:pPr>
        <w:pStyle w:val="Textkrper"/>
      </w:pPr>
      <w:r>
        <w:t xml:space="preserve">In Gedanken spielte </w:t>
      </w:r>
      <w:proofErr w:type="gramStart"/>
      <w:r>
        <w:t>Kränk</w:t>
      </w:r>
      <w:proofErr w:type="gramEnd"/>
      <w:r>
        <w:t xml:space="preserve"> das Überzeugungsgespräch durch. </w:t>
      </w:r>
      <w:r>
        <w:rPr>
          <w:i/>
        </w:rPr>
        <w:t xml:space="preserve">»Wenn da wirklich etwas im Argen ist, habt ihr es als erste mitbekommen.« – »Ja, es könnten Leben in Gefahr sein.« – »Nein, </w:t>
      </w:r>
      <w:r>
        <w:rPr>
          <w:i/>
        </w:rPr>
        <w:lastRenderedPageBreak/>
        <w:t>Glas ist nicht brennbar. Glas schmilzt. Tropfendes Glas ist kein gutes Glas.« – »Nein, der schläft.«</w:t>
      </w:r>
    </w:p>
    <w:p w14:paraId="3429500E" w14:textId="77777777" w:rsidR="00B74365" w:rsidRDefault="002F7164">
      <w:pPr>
        <w:pStyle w:val="Textkrper"/>
      </w:pPr>
      <w:r>
        <w:t xml:space="preserve">Sie bog um eine Ecke, mit sich selbst gestikulierend. </w:t>
      </w:r>
      <w:r>
        <w:rPr>
          <w:i/>
        </w:rPr>
        <w:t>»Mehrere Ebenen, genau.« – »Ein Leck?«</w:t>
      </w:r>
      <w:r>
        <w:t xml:space="preserve"> Hinter ihr schloss sich das Schott. »Scheiße.« Diese Möglichkeit hatte sie nicht überprüft. Der im eigenen Gehirn integrierte Advocatus Diaboli lieferte die besten Ideen. Eilig sprintete </w:t>
      </w:r>
      <w:proofErr w:type="spellStart"/>
      <w:r>
        <w:t>Rögü</w:t>
      </w:r>
      <w:proofErr w:type="spellEnd"/>
      <w:r>
        <w:t xml:space="preserve"> </w:t>
      </w:r>
      <w:proofErr w:type="gramStart"/>
      <w:r>
        <w:t>Kränk</w:t>
      </w:r>
      <w:proofErr w:type="gramEnd"/>
      <w:r>
        <w:t xml:space="preserve"> den Gang entlang, so schnell ihre »überhaupt nicht kurzen« Beine sie trugen. Beide Arme zum Durchboxen der Luft verwendend, immer schneller. Dann, mit Seitenstichen und Erschöpfung, langsamer als zuvor. Nach kurzer Pause wieder gegen die Luft </w:t>
      </w:r>
      <w:proofErr w:type="spellStart"/>
      <w:r>
        <w:t>anboxend</w:t>
      </w:r>
      <w:proofErr w:type="spellEnd"/>
      <w:r>
        <w:t>: Ein Mittelweg fehlte.</w:t>
      </w:r>
    </w:p>
    <w:p w14:paraId="2FF0FCDB" w14:textId="77777777" w:rsidR="00B74365" w:rsidRDefault="002F7164">
      <w:pPr>
        <w:pStyle w:val="Textkrper"/>
      </w:pPr>
      <w:r>
        <w:t>∞∞∞</w:t>
      </w:r>
    </w:p>
    <w:p w14:paraId="4B213A3F" w14:textId="77777777" w:rsidR="00B74365" w:rsidRDefault="002F7164">
      <w:pPr>
        <w:pStyle w:val="Textkrper"/>
      </w:pPr>
      <w:r>
        <w:t xml:space="preserve">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w:t>
      </w:r>
      <w:proofErr w:type="gramStart"/>
      <w:r>
        <w:t>das</w:t>
      </w:r>
      <w:proofErr w:type="gramEnd"/>
      <w:r>
        <w:t xml:space="preserve"> machten die Farben ihm bewusst, viel zu lange mit seinem Ausweichmanöver beschäftigt. Notfalls musste eben das Gewehr herhalten: Der nächste Linkszweig trug ihn entschlossen voran.</w:t>
      </w:r>
    </w:p>
    <w:p w14:paraId="54C450D0" w14:textId="77777777" w:rsidR="00B74365" w:rsidRDefault="002F7164">
      <w:pPr>
        <w:pStyle w:val="Textkrper"/>
      </w:pPr>
      <w:r>
        <w:t>Ein gezielter Fausthieb in seine ungeschützte linke Bauchseite durch den edlen Raumanzug hindurch streckte Nüggät vollkommen ungeahnt zu Boden. Irgendetwas stolperte über ihn und flog einige Meter weit schrill fluchend nach rechts.</w:t>
      </w:r>
    </w:p>
    <w:p w14:paraId="0A5D11CF" w14:textId="77777777" w:rsidR="00B74365" w:rsidRDefault="002F7164">
      <w:pPr>
        <w:pStyle w:val="Textkrper"/>
      </w:pPr>
      <w:r>
        <w:t xml:space="preserve">»Himmel, pass doch auf, wo du hinläufst«, schrien die beiden karambolierten Raumfahrer sich gegenseitig an. Ohne dem </w:t>
      </w:r>
      <w:proofErr w:type="gramStart"/>
      <w:r>
        <w:t>Anderen</w:t>
      </w:r>
      <w:proofErr w:type="gramEnd"/>
      <w:r>
        <w:t xml:space="preserve"> auch nur einen einzigen weiteren Blick zu gönnen, rannte jeder in seine ursprüngliche Zielrichtung weiter. Individuelle Beleidigungen blieben aus: Nüggät wollte nicht auffallen; Kränk war in Gedanken noch mit Gegenmaßnahmen bei </w:t>
      </w:r>
      <w:proofErr w:type="spellStart"/>
      <w:r>
        <w:t>sektionalen</w:t>
      </w:r>
      <w:proofErr w:type="spellEnd"/>
      <w:r>
        <w:t xml:space="preserve"> Druckabfällen beschäftigt.</w:t>
      </w:r>
    </w:p>
    <w:p w14:paraId="2F80E84C" w14:textId="77777777" w:rsidR="00B74365" w:rsidRDefault="002F7164">
      <w:pPr>
        <w:pStyle w:val="Textkrper"/>
      </w:pPr>
      <w:r>
        <w:t xml:space="preserve">Der Kinetik-Herzschutz hatte bewiesen, dass er unzureichend für klassischen Nahkampf geeignet war. Im Zeitalter interstellarer Raumkämpfe verlor man manchmal den Blick für Wesentlichkeiten. Nüggät schüttelte den Kopf, teilweise über sein Glück, teilweise über seine </w:t>
      </w:r>
      <w:proofErr w:type="spellStart"/>
      <w:r>
        <w:t>Unvorsicht</w:t>
      </w:r>
      <w:proofErr w:type="spellEnd"/>
      <w:r>
        <w:t>. Obwohl es überhaupt nicht den Tatsachen entsprach, stufte er sich ab diesem Zeitpunkt als entdeckt ein. Aktive Verfolgungsmaßnahmen waren zu erwarten, der Laser wurde entsichert. An jeder Kreuzung konnte ein Todesfeind lauern. Da war wieder das rote Blinken.</w:t>
      </w:r>
    </w:p>
    <w:p w14:paraId="7F5C8AFD" w14:textId="77777777" w:rsidR="00B74365" w:rsidRDefault="002F7164">
      <w:pPr>
        <w:pStyle w:val="Textkrper"/>
      </w:pPr>
      <w:r>
        <w:t xml:space="preserve">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w:t>
      </w:r>
      <w:proofErr w:type="gramStart"/>
      <w:r>
        <w:t>das Schott</w:t>
      </w:r>
      <w:proofErr w:type="gramEnd"/>
      <w:r>
        <w:t xml:space="preserve"> ihn nicht auf; diesmal hagelte es grüne Photonen.</w:t>
      </w:r>
    </w:p>
    <w:p w14:paraId="1C4D14E2" w14:textId="77777777" w:rsidR="00B74365" w:rsidRDefault="002F7164">
      <w:pPr>
        <w:pStyle w:val="Textkrper"/>
      </w:pPr>
      <w:r>
        <w:t>∞∞∞</w:t>
      </w:r>
    </w:p>
    <w:p w14:paraId="5426D713" w14:textId="77777777" w:rsidR="00B74365" w:rsidRDefault="002F7164">
      <w:pPr>
        <w:pStyle w:val="Textkrper"/>
      </w:pPr>
      <w:proofErr w:type="spellStart"/>
      <w:r>
        <w:lastRenderedPageBreak/>
        <w:t>Ämändä</w:t>
      </w:r>
      <w:proofErr w:type="spellEnd"/>
      <w:r>
        <w:t xml:space="preserve"> </w:t>
      </w:r>
      <w:proofErr w:type="spellStart"/>
      <w:r>
        <w:t>Könstrüktä</w:t>
      </w:r>
      <w:proofErr w:type="spellEnd"/>
      <w:r>
        <w:t xml:space="preserve"> spielte einen Priester aus. Im Radio lief »Dies, Das, Alcatraz« von </w:t>
      </w:r>
      <w:proofErr w:type="spellStart"/>
      <w:r>
        <w:t>Tarnweiß</w:t>
      </w:r>
      <w:proofErr w:type="spellEnd"/>
      <w:r>
        <w:t>. Unter Lächeln wurde Konrad Irby auf ihre Karte gelegt. Das Konterfei glomm im künstlichen Kerzenlicht. »Hast du keine Mrmbl mehr?«</w:t>
      </w:r>
    </w:p>
    <w:p w14:paraId="7115DDD9" w14:textId="77777777" w:rsidR="00B74365" w:rsidRDefault="002F7164">
      <w:pPr>
        <w:pStyle w:val="Textkrper"/>
      </w:pPr>
      <w:r>
        <w:t>»Nur noch uggys.«</w:t>
      </w:r>
    </w:p>
    <w:p w14:paraId="6EECC7E3" w14:textId="77777777" w:rsidR="00B74365" w:rsidRDefault="002F7164">
      <w:pPr>
        <w:pStyle w:val="Textkrper"/>
      </w:pPr>
      <w:r>
        <w:t xml:space="preserve">»So genau hättest du es mir nicht verraten müssen«, erklärte </w:t>
      </w:r>
      <w:proofErr w:type="spellStart"/>
      <w:r>
        <w:t>Ämändä</w:t>
      </w:r>
      <w:proofErr w:type="spellEnd"/>
      <w:r>
        <w:t>. Sie schob den Kartenstapel auf die Punktebank ihrer jüngeren Schwester; diese legte anschließend einen kleinen Planetenzerstörer in die Tischmitte.</w:t>
      </w:r>
    </w:p>
    <w:p w14:paraId="0CBD4BA0" w14:textId="77777777" w:rsidR="00B74365" w:rsidRDefault="002F7164">
      <w:pPr>
        <w:pStyle w:val="Textkrper"/>
      </w:pPr>
      <w:r>
        <w:t>»Also werfe ich eine irdische Karte ab.«</w:t>
      </w:r>
    </w:p>
    <w:p w14:paraId="550AEBDA" w14:textId="77777777" w:rsidR="00B74365" w:rsidRDefault="002F7164">
      <w:pPr>
        <w:pStyle w:val="Textkrper"/>
      </w:pPr>
      <w:r>
        <w:t xml:space="preserve">»Du hast keine uggys mehr«, begriff </w:t>
      </w:r>
      <w:proofErr w:type="spellStart"/>
      <w:r>
        <w:t>Läntänä</w:t>
      </w:r>
      <w:proofErr w:type="spellEnd"/>
      <w:r>
        <w:t>.</w:t>
      </w:r>
    </w:p>
    <w:p w14:paraId="1F06E2EA" w14:textId="77777777" w:rsidR="00B74365" w:rsidRDefault="002F7164">
      <w:pPr>
        <w:pStyle w:val="Textkrper"/>
      </w:pPr>
      <w:proofErr w:type="spellStart"/>
      <w:r>
        <w:t>Ämändä</w:t>
      </w:r>
      <w:proofErr w:type="spellEnd"/>
      <w:r>
        <w:t xml:space="preserve"> freute sich. »Jetzt hast du das Spiel verstanden. Hier ist dein zweiter Stapel.«</w:t>
      </w:r>
    </w:p>
    <w:p w14:paraId="663BE0E1" w14:textId="77777777" w:rsidR="00B74365" w:rsidRDefault="002F7164">
      <w:pPr>
        <w:pStyle w:val="Textkrper"/>
      </w:pPr>
      <w:r>
        <w:t>»Ich habe aber nur einen vorhergesagt!« Die Freude erhielt einen schwachen Dämpfer. »Genau wie du. Aber der fehlt dir noch.«</w:t>
      </w:r>
    </w:p>
    <w:p w14:paraId="222F0895" w14:textId="77777777" w:rsidR="00B74365" w:rsidRDefault="002F7164">
      <w:pPr>
        <w:pStyle w:val="Textkrper"/>
      </w:pPr>
      <w:r>
        <w:t>Das Lied erreichte seine furioseste Stelle. »Einer steht noch aus.«</w:t>
      </w:r>
    </w:p>
    <w:p w14:paraId="016904BD" w14:textId="77777777" w:rsidR="00B74365" w:rsidRDefault="002F7164">
      <w:pPr>
        <w:pStyle w:val="Textkrper"/>
      </w:pPr>
      <w:r>
        <w:t xml:space="preserve">Da </w:t>
      </w:r>
      <w:proofErr w:type="spellStart"/>
      <w:r>
        <w:t>Läntänä</w:t>
      </w:r>
      <w:proofErr w:type="spellEnd"/>
      <w:r>
        <w:t xml:space="preserve"> ohnehin Minuspunkte für ihre falsche Vorhersage erhielt, ging es nun für beide Spielerinnen darum, den letzten Stich zu vereinnahmen. Eine Wahl gab es zudem nicht mehr. Ihre Regierungszentrale war Trumpf und Bedienziel zugleich; auch der hoch bepunktete </w:t>
      </w:r>
      <w:proofErr w:type="spellStart"/>
      <w:r>
        <w:t>Sümsün</w:t>
      </w:r>
      <w:proofErr w:type="spellEnd"/>
      <w:r>
        <w:t>-Konzern konnte dies nicht mehr ändern.</w:t>
      </w:r>
    </w:p>
    <w:p w14:paraId="34E77A83" w14:textId="77777777" w:rsidR="00B74365" w:rsidRDefault="002F7164">
      <w:pPr>
        <w:pStyle w:val="Textkrper"/>
      </w:pPr>
      <w:r>
        <w:t>»Zu dritt oder viert macht das Spiel mehr Spaß«, berichtete die Erstgeborene.</w:t>
      </w:r>
    </w:p>
    <w:p w14:paraId="2F53C1BE" w14:textId="77777777" w:rsidR="00B74365" w:rsidRDefault="002F7164">
      <w:pPr>
        <w:pStyle w:val="Textkrper"/>
      </w:pPr>
      <w:r>
        <w:t>Auf dieses Stichwort hin klingelte es am Garagenschott. »Seid ihr da drin?«</w:t>
      </w:r>
    </w:p>
    <w:p w14:paraId="3B3C664F" w14:textId="77777777" w:rsidR="00B74365" w:rsidRDefault="002F7164">
      <w:pPr>
        <w:pStyle w:val="Textkrper"/>
      </w:pPr>
      <w:r>
        <w:t>Die Stimme war den Technikerinnen nicht unbekannt, aber für sie dennoch nicht mit einem Gesicht verbunden. Das lag an einer gewissen Tendenz, aber auch an der Menge der Kunden.</w:t>
      </w:r>
    </w:p>
    <w:p w14:paraId="172DC373" w14:textId="77777777" w:rsidR="00B74365" w:rsidRDefault="002F7164">
      <w:pPr>
        <w:pStyle w:val="Textkrper"/>
      </w:pPr>
      <w:proofErr w:type="spellStart"/>
      <w:r>
        <w:t>Läntänä</w:t>
      </w:r>
      <w:proofErr w:type="spellEnd"/>
      <w:r>
        <w:t xml:space="preserve"> fuhr die Innenbeleuchtung hoch und blickte auf die Außenkamera. Dann sah sie nach rechts.</w:t>
      </w:r>
    </w:p>
    <w:p w14:paraId="51AFCD5F" w14:textId="77777777" w:rsidR="00B74365" w:rsidRDefault="002F7164">
      <w:pPr>
        <w:pStyle w:val="Textkrper"/>
      </w:pPr>
      <w:r>
        <w:t xml:space="preserve">»Hm. Die war in den letzten Wochen schon einmal hier. Ich glaube, sie kommt aus der Koordinationsabteilung auf negativ siebzig.« </w:t>
      </w:r>
      <w:proofErr w:type="spellStart"/>
      <w:r>
        <w:t>Ämändä</w:t>
      </w:r>
      <w:proofErr w:type="spellEnd"/>
      <w:r>
        <w:t xml:space="preserve"> drückte den Sprechknopf. »Technikbereitschaft, </w:t>
      </w:r>
      <w:proofErr w:type="spellStart"/>
      <w:r>
        <w:t>Ämändä</w:t>
      </w:r>
      <w:proofErr w:type="spellEnd"/>
      <w:r>
        <w:t xml:space="preserve"> </w:t>
      </w:r>
      <w:proofErr w:type="spellStart"/>
      <w:r>
        <w:t>Könstrüktä</w:t>
      </w:r>
      <w:proofErr w:type="spellEnd"/>
      <w:r>
        <w:t>, Guten Tag.«</w:t>
      </w:r>
    </w:p>
    <w:p w14:paraId="606690FF" w14:textId="77777777" w:rsidR="00B74365" w:rsidRDefault="002F7164">
      <w:pPr>
        <w:pStyle w:val="Textkrper"/>
      </w:pPr>
      <w:r>
        <w:t>»</w:t>
      </w:r>
      <w:proofErr w:type="spellStart"/>
      <w:r>
        <w:t>Rögü</w:t>
      </w:r>
      <w:proofErr w:type="spellEnd"/>
      <w:r>
        <w:t xml:space="preserve"> </w:t>
      </w:r>
      <w:proofErr w:type="gramStart"/>
      <w:r>
        <w:t>Kränk</w:t>
      </w:r>
      <w:proofErr w:type="gramEnd"/>
      <w:r>
        <w:t>, Technikkoordination, schönen Abend. Wir haben möglicherweise ein Leck.«</w:t>
      </w:r>
    </w:p>
    <w:p w14:paraId="59D57E85" w14:textId="77777777" w:rsidR="00B74365" w:rsidRDefault="002F7164">
      <w:pPr>
        <w:pStyle w:val="Textkrper"/>
      </w:pPr>
      <w:proofErr w:type="gramStart"/>
      <w:r>
        <w:t>Das Schott</w:t>
      </w:r>
      <w:proofErr w:type="gramEnd"/>
      <w:r>
        <w:t xml:space="preserve"> öffnete sich beinahe von allein. »Ein Leck?« </w:t>
      </w:r>
      <w:proofErr w:type="spellStart"/>
      <w:r>
        <w:t>Läntänä</w:t>
      </w:r>
      <w:proofErr w:type="spellEnd"/>
      <w:r>
        <w:t xml:space="preserve"> musterte die Besucherin und verschloss den Eingang. »Bist du bewaffnet?«</w:t>
      </w:r>
    </w:p>
    <w:p w14:paraId="6E63A621" w14:textId="77777777" w:rsidR="00B74365" w:rsidRDefault="002F7164">
      <w:pPr>
        <w:pStyle w:val="Textkrper"/>
      </w:pPr>
      <w:r>
        <w:t xml:space="preserve">»Ich habe </w:t>
      </w:r>
      <w:proofErr w:type="spellStart"/>
      <w:r>
        <w:t>Elektrikwerkzeuge</w:t>
      </w:r>
      <w:proofErr w:type="spellEnd"/>
      <w:r>
        <w:t xml:space="preserve"> und einen Feuerlöscher im roten Aufzug.«</w:t>
      </w:r>
    </w:p>
    <w:p w14:paraId="7FE93CD1" w14:textId="77777777" w:rsidR="00B74365" w:rsidRDefault="002F7164">
      <w:pPr>
        <w:pStyle w:val="Textkrper"/>
      </w:pPr>
      <w:r>
        <w:t>»Akut, meine ich.«</w:t>
      </w:r>
    </w:p>
    <w:p w14:paraId="31CF0F71" w14:textId="77777777" w:rsidR="00B74365" w:rsidRDefault="002F7164">
      <w:pPr>
        <w:pStyle w:val="Textkrper"/>
      </w:pPr>
      <w:r>
        <w:t>»Akut mit zwei Fäusten.«</w:t>
      </w:r>
    </w:p>
    <w:p w14:paraId="6F904315" w14:textId="77777777" w:rsidR="00B74365" w:rsidRDefault="002F7164">
      <w:pPr>
        <w:pStyle w:val="Textkrper"/>
      </w:pPr>
      <w:proofErr w:type="spellStart"/>
      <w:r>
        <w:t>Ämändä</w:t>
      </w:r>
      <w:proofErr w:type="spellEnd"/>
      <w:r>
        <w:t xml:space="preserve"> zog bereits einen Werkzeuggürtel aus dem nächsten Regal und ließ sich von einem Raumanzug einkleiden. </w:t>
      </w:r>
      <w:proofErr w:type="spellStart"/>
      <w:r>
        <w:t>Läntänä</w:t>
      </w:r>
      <w:proofErr w:type="spellEnd"/>
      <w:r>
        <w:t xml:space="preserve"> ließ sich einen Ausweis zeigen und führte eine </w:t>
      </w:r>
      <w:r>
        <w:lastRenderedPageBreak/>
        <w:t xml:space="preserve">Datenbankabfrage durch, bevor sie drei </w:t>
      </w:r>
      <w:proofErr w:type="spellStart"/>
      <w:r>
        <w:t>Kinetikkurzwaffen</w:t>
      </w:r>
      <w:proofErr w:type="spellEnd"/>
      <w:r>
        <w:t xml:space="preserve"> aus einem Waffenschrank zog. »Wir haben Berichte über einen durchgeknallten Banker erhalten, der einen Transformatorenraum aufgebrochen hat. Ich nehme an, der hat etwas mit dem Schirmfehler und dem Leck zu tun.«</w:t>
      </w:r>
    </w:p>
    <w:p w14:paraId="0C6A5F17" w14:textId="77777777" w:rsidR="00B74365" w:rsidRDefault="002F7164">
      <w:pPr>
        <w:pStyle w:val="Textkrper"/>
      </w:pPr>
      <w:r>
        <w:t xml:space="preserve">Als »viel zu voreilig« empfand </w:t>
      </w:r>
      <w:proofErr w:type="spellStart"/>
      <w:r>
        <w:t>Ämändä</w:t>
      </w:r>
      <w:proofErr w:type="spellEnd"/>
      <w:r>
        <w:t xml:space="preserve"> diese Einschätzung. »Wo ist das Leck?«</w:t>
      </w:r>
    </w:p>
    <w:p w14:paraId="67CE9C8A" w14:textId="77777777" w:rsidR="00B74365" w:rsidRDefault="002F7164">
      <w:pPr>
        <w:pStyle w:val="Textkrper"/>
      </w:pPr>
      <w:r>
        <w:t>»Ungefähr auf hundertsiebzig positiv dreihundertdreißig Strich einhundert.«</w:t>
      </w:r>
    </w:p>
    <w:p w14:paraId="7C585A42" w14:textId="77777777" w:rsidR="00B74365" w:rsidRDefault="002F7164">
      <w:pPr>
        <w:pStyle w:val="Textkrper"/>
      </w:pPr>
      <w:r>
        <w:t>Die älteste Technikerin im Raum rotzte in einen Mülleimer. »Siehst du, es hat nichts damit zu tun.«</w:t>
      </w:r>
    </w:p>
    <w:p w14:paraId="648B870B" w14:textId="77777777" w:rsidR="00B74365" w:rsidRDefault="002F7164">
      <w:pPr>
        <w:pStyle w:val="Textkrper"/>
      </w:pPr>
      <w:r>
        <w:t xml:space="preserve">»Wir sollten trotzdem Waffen mitnehmen«, fand </w:t>
      </w:r>
      <w:proofErr w:type="gramStart"/>
      <w:r>
        <w:t>Kränk</w:t>
      </w:r>
      <w:proofErr w:type="gramEnd"/>
      <w:r>
        <w:t>. Diese Äußerung trug nicht zum Vertrauen bei; es verließen anschließend nur zwei Pistolen mit den drei Frauen den Raum.</w:t>
      </w:r>
    </w:p>
    <w:p w14:paraId="57C88E95" w14:textId="77777777" w:rsidR="00B74365" w:rsidRDefault="002F7164">
      <w:pPr>
        <w:pStyle w:val="Textkrper"/>
      </w:pPr>
      <w:r>
        <w:t>»Du kannst dich notfalls mit einem Hammer verteidigen.«</w:t>
      </w:r>
    </w:p>
    <w:p w14:paraId="4412BEF3" w14:textId="77777777" w:rsidR="00B74365" w:rsidRDefault="002F7164">
      <w:pPr>
        <w:pStyle w:val="Textkrper"/>
      </w:pPr>
      <w:r>
        <w:t>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14:paraId="1E343B6F" w14:textId="77777777" w:rsidR="00B74365" w:rsidRDefault="002F7164">
      <w:pPr>
        <w:pStyle w:val="Textkrper"/>
      </w:pPr>
      <w:r>
        <w:t>»Braucht ihr einen Feuerschlüssel?«</w:t>
      </w:r>
    </w:p>
    <w:p w14:paraId="54D8CBEB" w14:textId="77777777" w:rsidR="00B74365" w:rsidRDefault="002F7164">
      <w:pPr>
        <w:pStyle w:val="Textkrper"/>
      </w:pPr>
      <w:r>
        <w:t xml:space="preserve">Es klimperte, als </w:t>
      </w:r>
      <w:proofErr w:type="spellStart"/>
      <w:r>
        <w:t>Ämändä</w:t>
      </w:r>
      <w:proofErr w:type="spellEnd"/>
      <w:r>
        <w:t xml:space="preserve"> ihren Schlüsselbund hervorzog. Ein geübter Handgriff beantwortete die Frage: »Nein.«</w:t>
      </w:r>
    </w:p>
    <w:p w14:paraId="1C13D1DC" w14:textId="77777777" w:rsidR="00B74365" w:rsidRDefault="002F7164">
      <w:pPr>
        <w:pStyle w:val="Textkrper"/>
      </w:pPr>
      <w:r>
        <w:t>Die Sammlung verschiedenster Zugangsbereiter an einem runden Metallband erweckte die Neugier der jungen Koordinatorin. »Wofür ist der schwarze da?«</w:t>
      </w:r>
    </w:p>
    <w:p w14:paraId="3F66B672" w14:textId="77777777" w:rsidR="00B74365" w:rsidRDefault="002F7164">
      <w:pPr>
        <w:pStyle w:val="Textkrper"/>
      </w:pPr>
      <w:r>
        <w:t>»</w:t>
      </w:r>
      <w:proofErr w:type="spellStart"/>
      <w:r>
        <w:t>Warpkern</w:t>
      </w:r>
      <w:proofErr w:type="spellEnd"/>
      <w:r>
        <w:t xml:space="preserve">«, antwortete </w:t>
      </w:r>
      <w:proofErr w:type="spellStart"/>
      <w:r>
        <w:t>Ämändä</w:t>
      </w:r>
      <w:proofErr w:type="spellEnd"/>
      <w:r>
        <w:t xml:space="preserve"> einsilbig. Kränk starrte auf den hybriden </w:t>
      </w:r>
      <w:proofErr w:type="spellStart"/>
      <w:r>
        <w:t>Plastikidentifikator</w:t>
      </w:r>
      <w:proofErr w:type="spellEnd"/>
      <w:r>
        <w:t xml:space="preserve"> und wiederholte die Information wörtlich, flüsternd. »Ja.«</w:t>
      </w:r>
    </w:p>
    <w:p w14:paraId="6271FEDD" w14:textId="77777777" w:rsidR="00B74365" w:rsidRDefault="002F7164">
      <w:pPr>
        <w:pStyle w:val="Textkrper"/>
      </w:pPr>
      <w:r>
        <w:t xml:space="preserve">Spätestens jetzt war der Hilfesuchenden bewusst, dass sie sich in guten Händen befand. Die einigermaßen geschmeichelte Notfallhilfe wartete geduldig darauf, dass </w:t>
      </w:r>
      <w:proofErr w:type="gramStart"/>
      <w:r>
        <w:t>Kränk</w:t>
      </w:r>
      <w:proofErr w:type="gramEnd"/>
      <w:r>
        <w:t xml:space="preserve"> nun doch ihren eigenen Aufzugschlüssel nutzte. Durch Nervosität gelang ihr dies erst im dritten Anlauf.</w:t>
      </w:r>
    </w:p>
    <w:p w14:paraId="4A4B611E" w14:textId="77777777" w:rsidR="00B74365" w:rsidRDefault="002F7164">
      <w:pPr>
        <w:pStyle w:val="Textkrper"/>
      </w:pPr>
      <w:r>
        <w:t xml:space="preserve">Der Werkzeugkoffer wurde von sechs Augen kritisch begutachtet und anschließend zur Seite gestellt. »Dreihundertdreißig also«, murmelte </w:t>
      </w:r>
      <w:proofErr w:type="spellStart"/>
      <w:r>
        <w:t>Läntänä</w:t>
      </w:r>
      <w:proofErr w:type="spellEnd"/>
      <w:r>
        <w:t>. Die höchste Taste des Aufzugs führte nicht ganz bis dorthin. »Viel mehr gibt es nicht. Da oben hängt die Erreichbarkeit einer Etage stark von der Zentrumsdistanz ab.«</w:t>
      </w:r>
    </w:p>
    <w:p w14:paraId="48D986E7" w14:textId="77777777" w:rsidR="00B74365" w:rsidRDefault="002F7164">
      <w:pPr>
        <w:pStyle w:val="Textkrper"/>
      </w:pPr>
      <w:r>
        <w:t xml:space="preserve">»Ich weiß, wie ein Ellipsoid funktioniert«, wollte </w:t>
      </w:r>
      <w:proofErr w:type="spellStart"/>
      <w:r>
        <w:t>Rögü</w:t>
      </w:r>
      <w:proofErr w:type="spellEnd"/>
      <w:r>
        <w:t xml:space="preserve"> </w:t>
      </w:r>
      <w:proofErr w:type="gramStart"/>
      <w:r>
        <w:t>Kränk</w:t>
      </w:r>
      <w:proofErr w:type="gramEnd"/>
      <w:r>
        <w:t xml:space="preserve"> protestieren, doch sie beschloss, sich möglichst kooperativ in Zurückhaltung zu üben. Der Aufzug fuhr an, zwei Knie wackelten ein wenig. Was Menschen als »Gänsehaut« kannten, war für Äöüzz die Hölle.</w:t>
      </w:r>
    </w:p>
    <w:p w14:paraId="5C191EF0" w14:textId="77777777" w:rsidR="00B74365" w:rsidRDefault="002F7164">
      <w:pPr>
        <w:pStyle w:val="Textkrper"/>
      </w:pPr>
      <w:r>
        <w:t>∞∞∞</w:t>
      </w:r>
    </w:p>
    <w:p w14:paraId="4AC4C0EB" w14:textId="77777777" w:rsidR="00B74365" w:rsidRDefault="002F7164">
      <w:pPr>
        <w:pStyle w:val="Textkrper"/>
      </w:pPr>
      <w:r>
        <w:rPr>
          <w:i/>
        </w:rPr>
        <w:lastRenderedPageBreak/>
        <w:t xml:space="preserve">»Die Hölle. Bricht umgehend aus, wenn man </w:t>
      </w:r>
      <w:proofErr w:type="spellStart"/>
      <w:r>
        <w:rPr>
          <w:i/>
        </w:rPr>
        <w:t>Transformatorenöl</w:t>
      </w:r>
      <w:proofErr w:type="spellEnd"/>
      <w:r>
        <w:rPr>
          <w:i/>
        </w:rPr>
        <w:t xml:space="preserve"> entzündet. Führt zu einer fetten Explosion. Großer Feuerball.«</w:t>
      </w:r>
      <w:r>
        <w:t xml:space="preserve"> Und: </w:t>
      </w:r>
      <w:r>
        <w:rPr>
          <w:i/>
        </w:rPr>
        <w:t>»Nicht tun.«</w:t>
      </w:r>
    </w:p>
    <w:p w14:paraId="7929C824" w14:textId="77777777" w:rsidR="00B74365" w:rsidRDefault="002F7164">
      <w:pPr>
        <w:pStyle w:val="Textkrper"/>
      </w:pPr>
      <w:r>
        <w:t>»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14:paraId="52F005F0" w14:textId="77777777" w:rsidR="00B74365" w:rsidRDefault="002F7164">
      <w:pPr>
        <w:pStyle w:val="Textkrper"/>
      </w:pPr>
      <w:r>
        <w:t>Um Spuren zu verwischen, musste auch die nähere Umgebung an Laserbeschuss glauben. Nüggät überlegte derweil, wie sich ein Transformatorenausfall taktisch zur Abwendung von Verfolgern einsetzen ließ: definitiv vielseitig.</w:t>
      </w:r>
    </w:p>
    <w:p w14:paraId="5D20A193" w14:textId="77777777" w:rsidR="00B74365" w:rsidRDefault="002F7164">
      <w:pPr>
        <w:pStyle w:val="Textkrper"/>
      </w:pPr>
      <w:r>
        <w:t>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14:paraId="47E378FE" w14:textId="77777777" w:rsidR="00B74365" w:rsidRDefault="002F7164">
      <w:pPr>
        <w:pStyle w:val="Textkrper"/>
      </w:pPr>
      <w:r>
        <w:t>In falschem Verfolgungswahn sprach Nüggät zu sich selbst: »Ich hätte die Transformatorwanne doch in Brand setzen sollen, zur Ablenkung meiner Verfolger.« Er irrte sich gewaltig zu eigenen Gunsten.</w:t>
      </w:r>
    </w:p>
    <w:p w14:paraId="7CA57406" w14:textId="77777777" w:rsidR="00B74365" w:rsidRDefault="002F7164">
      <w:pPr>
        <w:pStyle w:val="Textkrper"/>
      </w:pPr>
      <w:r>
        <w:t xml:space="preserve">Der erste vermeintliche Feind stand in einem Kreisgang an einem Gangterminal und überprüfte unerwartete Messdaten an der </w:t>
      </w:r>
      <w:proofErr w:type="spellStart"/>
      <w:r>
        <w:t>Sensorenstelle</w:t>
      </w:r>
      <w:proofErr w:type="spellEnd"/>
      <w:r>
        <w:t xml:space="preserve">. Zwei Örzklöks später blickte er </w:t>
      </w:r>
      <w:proofErr w:type="gramStart"/>
      <w:r>
        <w:t>auf glühendes</w:t>
      </w:r>
      <w:proofErr w:type="gramEnd"/>
      <w:r>
        <w:t xml:space="preserve"> Metall anstelle seiner Tastatur.</w:t>
      </w:r>
    </w:p>
    <w:p w14:paraId="7260FC84" w14:textId="77777777" w:rsidR="00B74365" w:rsidRDefault="002F7164">
      <w:pPr>
        <w:pStyle w:val="Textkrper"/>
      </w:pPr>
      <w:r>
        <w:t>»Hände hoch«, brüllte Nüggät auf Örzlängü. »Wer bist du? Abteilungsname, Rang auf einer Skala von Null bis Neunundvierzig!«</w:t>
      </w:r>
    </w:p>
    <w:p w14:paraId="0DC45B5A" w14:textId="77777777" w:rsidR="00B74365" w:rsidRDefault="002F7164">
      <w:pPr>
        <w:pStyle w:val="Textkrper"/>
      </w:pPr>
      <w:r>
        <w:t>»</w:t>
      </w:r>
      <w:proofErr w:type="spellStart"/>
      <w:r>
        <w:t>Kelähän</w:t>
      </w:r>
      <w:proofErr w:type="spellEnd"/>
      <w:r>
        <w:t xml:space="preserve"> </w:t>
      </w:r>
      <w:proofErr w:type="spellStart"/>
      <w:r>
        <w:t>Lönk</w:t>
      </w:r>
      <w:proofErr w:type="spellEnd"/>
      <w:r>
        <w:t xml:space="preserve">«, stammelte </w:t>
      </w:r>
      <w:proofErr w:type="spellStart"/>
      <w:r>
        <w:t>Kewähän</w:t>
      </w:r>
      <w:proofErr w:type="spellEnd"/>
      <w:r>
        <w:t xml:space="preserve"> </w:t>
      </w:r>
      <w:proofErr w:type="spellStart"/>
      <w:r>
        <w:t>Lörk</w:t>
      </w:r>
      <w:proofErr w:type="spellEnd"/>
      <w:r>
        <w:t xml:space="preserve">. Dass die Unterhaltung durch Lautsprecher und Mikrofone den fremden </w:t>
      </w:r>
      <w:proofErr w:type="spellStart"/>
      <w:r>
        <w:t>Raumhelm</w:t>
      </w:r>
      <w:proofErr w:type="spellEnd"/>
      <w:r>
        <w:t xml:space="preserve"> passierte, setzte er instinktiv voraus. »Radiotechnologieforschung, Vierzehn.«</w:t>
      </w:r>
    </w:p>
    <w:p w14:paraId="40F147DD" w14:textId="77777777" w:rsidR="00B74365" w:rsidRDefault="002F7164">
      <w:pPr>
        <w:pStyle w:val="Textkrper"/>
      </w:pPr>
      <w:r>
        <w:t xml:space="preserve">»Wir sind uns nie begegnet«, legte Nüggät seine Sicht der Welt auf die Schultern des zitternden Wissenschaftlers. »Wie komme ich zu den Fluchthangars?«, fragte er in vorgeblicher </w:t>
      </w:r>
      <w:proofErr w:type="spellStart"/>
      <w:r>
        <w:t>Auswegssuche</w:t>
      </w:r>
      <w:proofErr w:type="spellEnd"/>
      <w:r>
        <w:t>.</w:t>
      </w:r>
    </w:p>
    <w:p w14:paraId="035EBDA9" w14:textId="77777777" w:rsidR="00B74365" w:rsidRDefault="002F7164">
      <w:pPr>
        <w:pStyle w:val="Textkrper"/>
      </w:pPr>
      <w:proofErr w:type="spellStart"/>
      <w:r>
        <w:t>Lörk</w:t>
      </w:r>
      <w:proofErr w:type="spellEnd"/>
      <w:r>
        <w:t xml:space="preserve"> tat ohne Interessenkonflikt sein Bestes, um dem Eindringling dabei zu helfen, sich möglichst weit von ihm zu entfernen. »Sie müssen nach oben auf die Etage mit dem großen H am Aufzug, dann nach ganz außen. Die Fluchtwege sind ausgeschildert.«</w:t>
      </w:r>
    </w:p>
    <w:p w14:paraId="649E9DBC" w14:textId="77777777" w:rsidR="00B74365" w:rsidRDefault="002F7164">
      <w:pPr>
        <w:pStyle w:val="Textkrper"/>
      </w:pPr>
      <w:r>
        <w:t>»Vielen Dank.« Nüggät verbeugte sich und schnippte eine kleine Silbermünze auf den Kopf des Äöüzz. »Wenn ich außer Sichtweite bin, dürfen Sie die Hände und die Münze herunternehmen.«</w:t>
      </w:r>
    </w:p>
    <w:p w14:paraId="34162EFB" w14:textId="77777777" w:rsidR="00B74365" w:rsidRDefault="002F7164">
      <w:pPr>
        <w:pStyle w:val="Textkrper"/>
      </w:pPr>
      <w:r>
        <w:lastRenderedPageBreak/>
        <w:t xml:space="preserve">Die gestammelte Bestätigungsinterjektion verhallte bereits ungehört. Natürlich dachte Nüggät nicht im Entferntesten daran, zu fliehen. Auch auf die Schweigsamkeit des Bestochenen gab er keinen </w:t>
      </w:r>
      <w:proofErr w:type="spellStart"/>
      <w:r>
        <w:t>Örspfennig</w:t>
      </w:r>
      <w:proofErr w:type="spellEnd"/>
      <w:r>
        <w:t>.</w:t>
      </w:r>
    </w:p>
    <w:p w14:paraId="52152C6C" w14:textId="77777777" w:rsidR="00B74365" w:rsidRDefault="002F7164">
      <w:pPr>
        <w:pStyle w:val="Textkrper"/>
      </w:pPr>
      <w:r>
        <w:t>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14:paraId="115611E4" w14:textId="77777777" w:rsidR="00B74365" w:rsidRDefault="002F7164">
      <w:pPr>
        <w:pStyle w:val="Textkrper"/>
      </w:pPr>
      <w:r>
        <w:t>∞∞∞</w:t>
      </w:r>
    </w:p>
    <w:p w14:paraId="2DF90576" w14:textId="77777777" w:rsidR="00B74365" w:rsidRDefault="002F7164">
      <w:pPr>
        <w:pStyle w:val="Textkrper"/>
      </w:pPr>
      <w:r>
        <w:t xml:space="preserve">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w:t>
      </w:r>
      <w:proofErr w:type="spellStart"/>
      <w:r>
        <w:t>Läntänä</w:t>
      </w:r>
      <w:proofErr w:type="spellEnd"/>
      <w:r>
        <w:t xml:space="preserve"> hingegen drückte der unerfahrenen Koordinatorin einen Anzugswürfel in die Hand und löste die Bekleidungsautomatik ihres eigenen Anzugs aus. </w:t>
      </w:r>
      <w:proofErr w:type="spellStart"/>
      <w:r>
        <w:t>Ämändä</w:t>
      </w:r>
      <w:proofErr w:type="spellEnd"/>
      <w:r>
        <w:t xml:space="preserve"> beobachtete die Szene, drückte schließlich ungeduldig für </w:t>
      </w:r>
      <w:proofErr w:type="spellStart"/>
      <w:r>
        <w:t>Rögü</w:t>
      </w:r>
      <w:proofErr w:type="spellEnd"/>
      <w:r>
        <w:t xml:space="preserve"> </w:t>
      </w:r>
      <w:proofErr w:type="gramStart"/>
      <w:r>
        <w:t>Kränk</w:t>
      </w:r>
      <w:proofErr w:type="gramEnd"/>
      <w:r>
        <w:t xml:space="preserve">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14:paraId="45534B18" w14:textId="77777777" w:rsidR="00B74365" w:rsidRDefault="002F7164">
      <w:pPr>
        <w:pStyle w:val="Textkrper"/>
      </w:pPr>
      <w:r>
        <w:t xml:space="preserve">»Kann man mich hören?«, fragte </w:t>
      </w:r>
      <w:proofErr w:type="gramStart"/>
      <w:r>
        <w:t>Kränk</w:t>
      </w:r>
      <w:proofErr w:type="gramEnd"/>
      <w:r>
        <w:t xml:space="preserve"> in ihren Helm hinein.</w:t>
      </w:r>
    </w:p>
    <w:p w14:paraId="2774BFA5" w14:textId="77777777" w:rsidR="00B74365" w:rsidRDefault="002F7164">
      <w:pPr>
        <w:pStyle w:val="Textkrper"/>
      </w:pPr>
      <w:r>
        <w:t xml:space="preserve">»Klar und deutlich«, bestätigte </w:t>
      </w:r>
      <w:proofErr w:type="spellStart"/>
      <w:r>
        <w:t>Ämändä</w:t>
      </w:r>
      <w:proofErr w:type="spellEnd"/>
      <w:r>
        <w:t xml:space="preserve">. Sie öffnete die Aufzugstüren und hielt ihre Waffe schussbereit. Hinter ihr griff </w:t>
      </w:r>
      <w:proofErr w:type="spellStart"/>
      <w:r>
        <w:t>Läntänä</w:t>
      </w:r>
      <w:proofErr w:type="spellEnd"/>
      <w:r>
        <w:t xml:space="preserve"> bereits nach dem Werkzeugkasten.</w:t>
      </w:r>
    </w:p>
    <w:p w14:paraId="44E8F44F" w14:textId="77777777" w:rsidR="00B74365" w:rsidRDefault="002F7164">
      <w:pPr>
        <w:pStyle w:val="Textkrper"/>
      </w:pPr>
      <w:r>
        <w:t xml:space="preserve">Die Beleuchtung war stellenweise ausgefallen, doch der Flur war hell genug erleuchtet, um ein kreisrundes Loch im Boden sichtbar zu machen. Dies erklärte allerdings weder den </w:t>
      </w:r>
      <w:proofErr w:type="gramStart"/>
      <w:r>
        <w:t>Beleuchtungsausfall,</w:t>
      </w:r>
      <w:proofErr w:type="gramEnd"/>
      <w:r>
        <w:t xml:space="preserve"> noch den Luftverlust. Aufschlussreicher war das gegenüberliegende Deckenloch, an dessen Rand die durchtrennten Stromleitungen klafften. Teile der Lampenelektronik waren um das Loch herum zu Boden gefallen und wirkten merkwürdig angeschmort.</w:t>
      </w:r>
    </w:p>
    <w:p w14:paraId="37F14C99" w14:textId="77777777" w:rsidR="00B74365" w:rsidRDefault="002F7164">
      <w:pPr>
        <w:pStyle w:val="Textkrper"/>
      </w:pPr>
      <w:r>
        <w:t xml:space="preserve">Dem naheliegenden Impuls, am </w:t>
      </w:r>
      <w:proofErr w:type="spellStart"/>
      <w:r>
        <w:t>Lochrand</w:t>
      </w:r>
      <w:proofErr w:type="spellEnd"/>
      <w:r>
        <w:t xml:space="preserve"> vorbei in die darunterliegende Etage zu blicken, wirkte </w:t>
      </w:r>
      <w:proofErr w:type="spellStart"/>
      <w:r>
        <w:t>Ämändä</w:t>
      </w:r>
      <w:proofErr w:type="spellEnd"/>
      <w:r>
        <w:t xml:space="preserve"> mit einem gezielten Ellenbogenstoß entgegen. Kränk fühlte sich nun </w:t>
      </w:r>
      <w:proofErr w:type="gramStart"/>
      <w:r>
        <w:t>wirklich ungerecht</w:t>
      </w:r>
      <w:proofErr w:type="gramEnd"/>
      <w:r>
        <w:t xml:space="preserve"> behandelt und setzte zu klagenden Ausrufen an. </w:t>
      </w:r>
      <w:proofErr w:type="spellStart"/>
      <w:r>
        <w:t>Läntänä</w:t>
      </w:r>
      <w:proofErr w:type="spellEnd"/>
      <w:r>
        <w:t xml:space="preserve"> öffnete wortlos den Werkzeugkasten, entschied sich für einen Holzkeil als Anschauungsobjekt und hielt diesen an einer Metallzange zwischen Decken- und Bodenloch. Gelbe Streustrahlung blendete das Trio, bis das Holzstück nicht mehr existierte – weniger als zwei Örzklöks nach Beginn des Experiments.</w:t>
      </w:r>
    </w:p>
    <w:p w14:paraId="3F145183" w14:textId="77777777" w:rsidR="00B74365" w:rsidRDefault="002F7164">
      <w:pPr>
        <w:pStyle w:val="Textkrper"/>
      </w:pPr>
      <w:r>
        <w:t>»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14:paraId="0987F6D2" w14:textId="77777777" w:rsidR="00B74365" w:rsidRDefault="002F7164">
      <w:pPr>
        <w:pStyle w:val="Textkrper"/>
      </w:pPr>
      <w:proofErr w:type="spellStart"/>
      <w:r>
        <w:lastRenderedPageBreak/>
        <w:t>Rögü</w:t>
      </w:r>
      <w:proofErr w:type="spellEnd"/>
      <w:r>
        <w:t xml:space="preserve"> </w:t>
      </w:r>
      <w:proofErr w:type="gramStart"/>
      <w:r>
        <w:t>Kränk</w:t>
      </w:r>
      <w:proofErr w:type="gramEnd"/>
      <w:r>
        <w:t xml:space="preserve"> starrte fassungslos von </w:t>
      </w:r>
      <w:proofErr w:type="spellStart"/>
      <w:r>
        <w:t>Läntänä</w:t>
      </w:r>
      <w:proofErr w:type="spellEnd"/>
      <w:r>
        <w:t xml:space="preserve"> zum Aschehaufen auf dem Boden und wieder zurück. »Wir müssen sofort Großalarm geben. Spätestens auf negativ vierzig kollidiert der Laserkurs mit einem Kindergarten.«</w:t>
      </w:r>
    </w:p>
    <w:p w14:paraId="40147CCD" w14:textId="77777777" w:rsidR="00B74365" w:rsidRDefault="002F7164">
      <w:pPr>
        <w:pStyle w:val="Textkrper"/>
      </w:pPr>
      <w:r>
        <w:t xml:space="preserve">»Wir können uns keine Massenpanik leisten«, widersprach </w:t>
      </w:r>
      <w:proofErr w:type="spellStart"/>
      <w:r>
        <w:t>Ämändä</w:t>
      </w:r>
      <w:proofErr w:type="spellEnd"/>
      <w:r>
        <w:t xml:space="preserve"> entschieden. »Sobald es Angst vor einem Zusammenbruch der Strukturen gibt, brechen Kriegszustände aus.«</w:t>
      </w:r>
    </w:p>
    <w:p w14:paraId="6D04AC3F" w14:textId="77777777" w:rsidR="00B74365" w:rsidRDefault="002F7164">
      <w:pPr>
        <w:pStyle w:val="Textkrper"/>
      </w:pPr>
      <w:r>
        <w:t>»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14:paraId="6750DCAD" w14:textId="77777777" w:rsidR="00B74365" w:rsidRDefault="002F7164">
      <w:pPr>
        <w:pStyle w:val="Textkrper"/>
      </w:pPr>
      <w:proofErr w:type="spellStart"/>
      <w:r>
        <w:t>Läntänä</w:t>
      </w:r>
      <w:proofErr w:type="spellEnd"/>
      <w:r>
        <w:t xml:space="preserve"> dachte angestrengt nach. »Das könnte funktionieren; wir haben den nötigen Rückhalt in der Bevölkerung. Wenn wir </w:t>
      </w:r>
      <w:proofErr w:type="spellStart"/>
      <w:r>
        <w:t>da mit</w:t>
      </w:r>
      <w:proofErr w:type="spellEnd"/>
      <w:r>
        <w:t xml:space="preserve"> den richtigen Worten auftauchen, wird relativ </w:t>
      </w:r>
      <w:proofErr w:type="spellStart"/>
      <w:r>
        <w:t>unchaotisch</w:t>
      </w:r>
      <w:proofErr w:type="spellEnd"/>
      <w:r>
        <w:t xml:space="preserve"> Platz für den Laserstrahl gemacht.«</w:t>
      </w:r>
    </w:p>
    <w:p w14:paraId="242ED95A" w14:textId="77777777" w:rsidR="00B74365" w:rsidRDefault="002F7164">
      <w:pPr>
        <w:pStyle w:val="Textkrper"/>
      </w:pPr>
      <w:r>
        <w:t xml:space="preserve">»Du hast den Kindergarten ja nur als Anschauungsbeispiel genutzt«, stellte </w:t>
      </w:r>
      <w:proofErr w:type="spellStart"/>
      <w:r>
        <w:t>Ämändä</w:t>
      </w:r>
      <w:proofErr w:type="spellEnd"/>
      <w:r>
        <w:t xml:space="preserve"> das Unausgesprochene in den Raum. »Wir müssen berechnen, welchen Weg das Licht nimmt.«</w:t>
      </w:r>
    </w:p>
    <w:p w14:paraId="345518E1" w14:textId="77777777" w:rsidR="00B74365" w:rsidRDefault="002F7164">
      <w:pPr>
        <w:pStyle w:val="Textkrper"/>
      </w:pPr>
      <w:r>
        <w:t>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14:paraId="3FA838A5" w14:textId="77777777" w:rsidR="00B74365" w:rsidRDefault="002F7164">
      <w:pPr>
        <w:pStyle w:val="Textkrper"/>
      </w:pPr>
      <w:proofErr w:type="spellStart"/>
      <w:r>
        <w:t>Ämändä</w:t>
      </w:r>
      <w:proofErr w:type="spellEnd"/>
      <w:r>
        <w:t xml:space="preserve"> schnappte nach Luft. »Das Zentrum ist betroffen und du redest von Wohnräumen?«</w:t>
      </w:r>
    </w:p>
    <w:p w14:paraId="3391E1AB" w14:textId="77777777" w:rsidR="00B74365" w:rsidRDefault="002F7164">
      <w:pPr>
        <w:pStyle w:val="Textkrper"/>
      </w:pPr>
      <w:r>
        <w:t>»Bitte prüfe selbst nach, dass das wirklich nur ein peripheres Problem darstellt.«</w:t>
      </w:r>
    </w:p>
    <w:p w14:paraId="7E8B1AC9" w14:textId="77777777" w:rsidR="00B74365" w:rsidRDefault="002F7164">
      <w:pPr>
        <w:pStyle w:val="Textkrper"/>
      </w:pPr>
      <w:r>
        <w:t xml:space="preserve">»Mensch, du musst doch auch die Ursache im Blick behalten«, regte sich </w:t>
      </w:r>
      <w:proofErr w:type="spellStart"/>
      <w:r>
        <w:t>Läntänä</w:t>
      </w:r>
      <w:proofErr w:type="spellEnd"/>
      <w:r>
        <w:t xml:space="preserve"> auf. »Warum ballert jemand einen Zylinder durch ein Wohnschiff? Doch nicht, um ein paar Kinder zu terrorisieren!«</w:t>
      </w:r>
    </w:p>
    <w:p w14:paraId="398F7DAB" w14:textId="77777777" w:rsidR="00B74365" w:rsidRDefault="002F7164">
      <w:pPr>
        <w:pStyle w:val="Textkrper"/>
      </w:pPr>
      <w:proofErr w:type="spellStart"/>
      <w:r>
        <w:t>Rögü</w:t>
      </w:r>
      <w:proofErr w:type="spellEnd"/>
      <w:r>
        <w:t xml:space="preserve"> </w:t>
      </w:r>
      <w:proofErr w:type="gramStart"/>
      <w:r>
        <w:t>Kränk</w:t>
      </w:r>
      <w:proofErr w:type="gramEnd"/>
      <w:r>
        <w:t xml:space="preserve"> begriff nicht vollständig, worauf sie hinauswollte. »Ihr meint, der Kurs wird nachher noch korrigiert?«</w:t>
      </w:r>
    </w:p>
    <w:p w14:paraId="50D4CB48" w14:textId="77777777" w:rsidR="00B74365" w:rsidRDefault="002F7164">
      <w:pPr>
        <w:pStyle w:val="Textkrper"/>
      </w:pPr>
      <w:r>
        <w:t>»Möglich. Ich glaube eher, da will jemand durch den Schacht in den Reaktorraum eindringen. Von ganz oben bis ins Herz unseres Schiffs. Und vor allem, vollkommen dreist und ohne den geringsten Hehl daraus zu machen.«</w:t>
      </w:r>
    </w:p>
    <w:p w14:paraId="0E8771E9" w14:textId="77777777" w:rsidR="00B74365" w:rsidRDefault="002F7164">
      <w:pPr>
        <w:pStyle w:val="Textkrper"/>
      </w:pPr>
      <w:r>
        <w:t xml:space="preserve">»Also müssen wir doch Großalarm geben?« Kränk griff bereits zu ihrem Smartphone; </w:t>
      </w:r>
      <w:proofErr w:type="spellStart"/>
      <w:r>
        <w:t>Ämändä</w:t>
      </w:r>
      <w:proofErr w:type="spellEnd"/>
      <w:r>
        <w:t xml:space="preserve"> nahm es ihr genervt aus der Hand.</w:t>
      </w:r>
    </w:p>
    <w:p w14:paraId="7D29A892" w14:textId="77777777" w:rsidR="00B74365" w:rsidRDefault="002F7164">
      <w:pPr>
        <w:pStyle w:val="Textkrper"/>
      </w:pPr>
      <w:r>
        <w:t>»Wenn du jetzt Panik bekommst oder verursachst, sperren wir dich irgendwo ein und klären die Situation allein. Nimm ein paar Beruhigungstabletten, falls nötig, und halt mal kurz die Klappe.«</w:t>
      </w:r>
    </w:p>
    <w:p w14:paraId="4234DA55" w14:textId="77777777" w:rsidR="00B74365" w:rsidRDefault="002F7164">
      <w:pPr>
        <w:pStyle w:val="Textkrper"/>
      </w:pPr>
      <w:r>
        <w:t>Mit zusammengebissenen Zähnen empfand sich die Koordinatorin zwar als deutlich entspannter und vernünftiger als ihre größenwahnsinnigen Mitstreiter, aber sie ließ sich auf deren Tirade ein.</w:t>
      </w:r>
    </w:p>
    <w:p w14:paraId="00A8BAEF" w14:textId="77777777" w:rsidR="00B74365" w:rsidRDefault="002F7164">
      <w:pPr>
        <w:pStyle w:val="Textkrper"/>
      </w:pPr>
      <w:r>
        <w:lastRenderedPageBreak/>
        <w:t xml:space="preserve">»Wir informieren ausschließlich die Navigationsabteilung und das Kraftwerksteam. Beide können </w:t>
      </w:r>
      <w:proofErr w:type="gramStart"/>
      <w:r>
        <w:t>ziemlich gut</w:t>
      </w:r>
      <w:proofErr w:type="gramEnd"/>
      <w:r>
        <w:t xml:space="preserve">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w:t>
      </w:r>
      <w:proofErr w:type="gramStart"/>
      <w:r>
        <w:t>Im den Vorräumen</w:t>
      </w:r>
      <w:proofErr w:type="gramEnd"/>
      <w:r>
        <w:t xml:space="preserve"> des Zentrums gibt es fahrbare Doppelmaschinengewehre, die wir auf die Schachtöffnung ausrichten können.«</w:t>
      </w:r>
    </w:p>
    <w:p w14:paraId="6418244F" w14:textId="77777777" w:rsidR="00B74365" w:rsidRDefault="002F7164">
      <w:pPr>
        <w:pStyle w:val="Textkrper"/>
      </w:pPr>
      <w:r>
        <w:t xml:space="preserve">»Ich bin einverstanden«, entschied </w:t>
      </w:r>
      <w:proofErr w:type="gramStart"/>
      <w:r>
        <w:t>Kränk</w:t>
      </w:r>
      <w:proofErr w:type="gramEnd"/>
      <w:r>
        <w:t>. »Und ich habe ohnehin keine Wahl.«</w:t>
      </w:r>
    </w:p>
    <w:p w14:paraId="0D35E177" w14:textId="77777777" w:rsidR="00B74365" w:rsidRDefault="002F7164">
      <w:pPr>
        <w:pStyle w:val="Textkrper"/>
      </w:pPr>
      <w:r>
        <w:t xml:space="preserve">»Gut«, fand </w:t>
      </w:r>
      <w:proofErr w:type="spellStart"/>
      <w:r>
        <w:t>Läntänä</w:t>
      </w:r>
      <w:proofErr w:type="spellEnd"/>
      <w:r>
        <w:t>, »dann hole ich mal den Aufzug.«</w:t>
      </w:r>
    </w:p>
    <w:p w14:paraId="67174D59" w14:textId="77777777" w:rsidR="00B74365" w:rsidRDefault="002F7164">
      <w:pPr>
        <w:pStyle w:val="Textkrper"/>
      </w:pPr>
      <w:r>
        <w:t>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14:paraId="03FF353D" w14:textId="77777777" w:rsidR="00B74365" w:rsidRDefault="002F7164">
      <w:pPr>
        <w:pStyle w:val="Textkrper"/>
      </w:pPr>
      <w:r>
        <w:t>∞∞∞</w:t>
      </w:r>
    </w:p>
    <w:p w14:paraId="70AA19D5" w14:textId="77777777" w:rsidR="00B74365" w:rsidRDefault="002F7164">
      <w:pPr>
        <w:pStyle w:val="Textkrper"/>
      </w:pPr>
      <w:r>
        <w:t>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Gnörk-Kartell verfügte über mehrere Beerenlager an verschiedenen Verstecken, um selbst bei Konfiszierung des Hauptvorrats einen Neuaufbau des profitablen Geschäfts zu ermöglichen.</w:t>
      </w:r>
    </w:p>
    <w:p w14:paraId="48ADF4D1" w14:textId="77777777" w:rsidR="00B74365" w:rsidRDefault="002F7164">
      <w:pPr>
        <w:pStyle w:val="Textkrper"/>
      </w:pPr>
      <w:r>
        <w:t xml:space="preserve">Ethen und Stickstoff bildeten ein vergleichsweise harmloses Reifungsgas – das reine Ethen hingegen wurde von den Arbeitern mit einer gehörigen Portion Respekt behandelt. Die Fabrik war umstellt und durchsetzt von Wachpersonal, das billig angeheuert, vollkommen überbewaffnet und unterkompetent nicht wirklich darauf vorbereitet war, dass sich sechs Meter über dem Fabrikboden ein Stück Wand löste und klirrend das Dach eines geparkten Gabelstaplers </w:t>
      </w:r>
      <w:proofErr w:type="spellStart"/>
      <w:r>
        <w:t>entzweiteilte</w:t>
      </w:r>
      <w:proofErr w:type="spellEnd"/>
      <w:r>
        <w:t>.</w:t>
      </w:r>
    </w:p>
    <w:p w14:paraId="5495DA41" w14:textId="77777777" w:rsidR="00B74365" w:rsidRDefault="002F7164">
      <w:pPr>
        <w:pStyle w:val="Textkrper"/>
      </w:pPr>
      <w:r>
        <w:t xml:space="preserve">Nüggäts Paranoia äußerte sich dankend für diese Bestätigung: Zwanzig gewehrtragende Söldner blickten verwirrt durch das glühende Loch. »Vorsicht«, schrie einer. »Das sind zwei Etagen </w:t>
      </w:r>
      <w:proofErr w:type="spellStart"/>
      <w:r>
        <w:t>Freifall</w:t>
      </w:r>
      <w:proofErr w:type="spellEnd"/>
      <w:r>
        <w:t xml:space="preserve"> vor deinen Füßen!«</w:t>
      </w:r>
    </w:p>
    <w:p w14:paraId="13E2D1C6" w14:textId="77777777" w:rsidR="00B74365" w:rsidRDefault="002F7164">
      <w:pPr>
        <w:pStyle w:val="Textkrper"/>
      </w:pPr>
      <w:r>
        <w:t xml:space="preserve">Man war dort unten ernsthaft besorgt um die Gesundheit des gut gekleideten Scheinkollegen. Das erwartete »Sorry, ich habe mich in der Tür geirrt« blieb jedoch aus; </w:t>
      </w:r>
      <w:r>
        <w:lastRenderedPageBreak/>
        <w:t xml:space="preserve">Nüggät vollzog mit halb aktiviertem Jetpack einen Sturzflug, um den ihn jeder Greifvogel beneiden konnte. Dann schoss er ohne Vorwarnung zwanzig Gewehre zu Brei, jeweils bevor deren Besitzer zum </w:t>
      </w:r>
      <w:proofErr w:type="spellStart"/>
      <w:r>
        <w:t>Schuss</w:t>
      </w:r>
      <w:proofErr w:type="spellEnd"/>
      <w:r>
        <w:t xml:space="preserve">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14:paraId="7F964A74" w14:textId="77777777" w:rsidR="00B74365" w:rsidRDefault="002F7164">
      <w:pPr>
        <w:pStyle w:val="Textkrper"/>
      </w:pPr>
      <w:r>
        <w:t>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14:paraId="43B346D1" w14:textId="77777777" w:rsidR="00B74365" w:rsidRDefault="002F7164">
      <w:pPr>
        <w:pStyle w:val="Textkrper"/>
      </w:pPr>
      <w:r>
        <w:t>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14:paraId="4FB0915F" w14:textId="77777777" w:rsidR="00B74365" w:rsidRDefault="002F7164">
      <w:pPr>
        <w:pStyle w:val="Textkrper"/>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dem Zentrum zugewandtes Tor verlassen hatte, versiegelte er auch dieses hinter sich. Mehr als einen </w:t>
      </w:r>
      <w:proofErr w:type="spellStart"/>
      <w:r>
        <w:t>Örzkläk</w:t>
      </w:r>
      <w:proofErr w:type="spellEnd"/>
      <w:r>
        <w:t xml:space="preserve"> würden die Gefangenen nicht auf ihre Befreiung warten müssen. Es ging nun darum, sicherzustellen, dass die richtigen Personen diese Befreiung durchführen würden. Nüggät joggte ungehindert weiter voran.</w:t>
      </w:r>
    </w:p>
    <w:p w14:paraId="43C5D45C" w14:textId="77777777" w:rsidR="00B74365" w:rsidRDefault="002F7164">
      <w:pPr>
        <w:pStyle w:val="Textkrper"/>
      </w:pPr>
      <w:r>
        <w:t>∞∞∞</w:t>
      </w:r>
    </w:p>
    <w:p w14:paraId="1770A803" w14:textId="77777777" w:rsidR="00B74365" w:rsidRDefault="002F7164">
      <w:pPr>
        <w:pStyle w:val="Textkrper"/>
      </w:pPr>
      <w:r>
        <w:t>In der Betreuungseinrichtung »</w:t>
      </w:r>
      <w:proofErr w:type="spellStart"/>
      <w:r>
        <w:t>Örzkät</w:t>
      </w:r>
      <w:proofErr w:type="spellEnd"/>
      <w:r>
        <w:t xml:space="preserve">« bereiteten mehrere Erzieher das bevorstehende Tagesprogramm vor. Kleine Bastelarbeiten zum Elterntag gehörten seit vielen </w:t>
      </w:r>
      <w:proofErr w:type="spellStart"/>
      <w:r>
        <w:t>Örzbits</w:t>
      </w:r>
      <w:proofErr w:type="spellEnd"/>
      <w:r>
        <w:t xml:space="preserve"> zum liebevoll erarbeiteten Konzept. Eine Erzieherin blickte lächelnd auf die Pappvorlagen und legte abgerundete Musterscheren und Buntstifte auf den Basteltisch. Ihr mit dem </w:t>
      </w:r>
      <w:r>
        <w:lastRenderedPageBreak/>
        <w:t>Dekorieren der Fenster beschäftigter Kollege schien jedoch nicht ganz bei der Sache zu sein. »Alles okay bei dir?«</w:t>
      </w:r>
    </w:p>
    <w:p w14:paraId="57EA45B8" w14:textId="77777777" w:rsidR="00B74365" w:rsidRDefault="002F7164">
      <w:pPr>
        <w:pStyle w:val="Textkrper"/>
      </w:pPr>
      <w:r>
        <w:t xml:space="preserve">»Ja – nein. Ich weiß nicht. Da draußen liefen gerade </w:t>
      </w:r>
      <w:proofErr w:type="spellStart"/>
      <w:r>
        <w:t>Ämändä</w:t>
      </w:r>
      <w:proofErr w:type="spellEnd"/>
      <w:r>
        <w:t xml:space="preserve"> und </w:t>
      </w:r>
      <w:proofErr w:type="spellStart"/>
      <w:r>
        <w:t>Läntänä</w:t>
      </w:r>
      <w:proofErr w:type="spellEnd"/>
      <w:r>
        <w:t xml:space="preserve"> vorbei. Ich glaube, die wollen zu uns.«</w:t>
      </w:r>
    </w:p>
    <w:p w14:paraId="51817A63" w14:textId="77777777" w:rsidR="00B74365" w:rsidRDefault="002F7164">
      <w:pPr>
        <w:pStyle w:val="Textkrper"/>
      </w:pPr>
      <w:r>
        <w:t>»Welche Ehre«, fand die Erzieherin. »Dann lassen wir sie natürlich herein.«</w:t>
      </w:r>
    </w:p>
    <w:p w14:paraId="6F40F9EF" w14:textId="77777777" w:rsidR="00B74365" w:rsidRDefault="002F7164">
      <w:pPr>
        <w:pStyle w:val="Textkrper"/>
      </w:pPr>
      <w:r>
        <w:t>Unüblicher Pessimismus schlug ihr entgegen. »</w:t>
      </w:r>
      <w:proofErr w:type="spellStart"/>
      <w:r>
        <w:t>Ämändä</w:t>
      </w:r>
      <w:proofErr w:type="spellEnd"/>
      <w:r>
        <w:t xml:space="preserve"> überbringt </w:t>
      </w:r>
      <w:proofErr w:type="spellStart"/>
      <w:r>
        <w:t>gundsätzlich</w:t>
      </w:r>
      <w:proofErr w:type="spellEnd"/>
      <w:r>
        <w:t xml:space="preserve"> keine guten Nachrichten persönlich.« Dann ging er zur Besuchertür und blickte durch das Glas in sechs äußerst besorgte Augen. Mit dieser Bestätigung wagte er, eine konkrete Prognose anzustellen: »Es ist mindestens ein Äöüzz gestorben.«</w:t>
      </w:r>
    </w:p>
    <w:p w14:paraId="2AC13B17" w14:textId="77777777" w:rsidR="00B74365" w:rsidRDefault="002F7164">
      <w:pPr>
        <w:pStyle w:val="Textkrper"/>
      </w:pPr>
      <w:proofErr w:type="spellStart"/>
      <w:r>
        <w:t>Läntänä</w:t>
      </w:r>
      <w:proofErr w:type="spellEnd"/>
      <w:r>
        <w:t xml:space="preserve"> klopfte freundlich, aber nachdrücklich gegen das Glas. </w:t>
      </w:r>
      <w:r>
        <w:rPr>
          <w:i/>
        </w:rPr>
        <w:t>Es eilt, Mensch.</w:t>
      </w:r>
    </w:p>
    <w:p w14:paraId="52049F2C" w14:textId="77777777" w:rsidR="00B74365" w:rsidRDefault="002F7164">
      <w:pPr>
        <w:pStyle w:val="Textkrper"/>
      </w:pPr>
      <w:r>
        <w:t>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14:paraId="165B2F35" w14:textId="77777777" w:rsidR="00B74365" w:rsidRDefault="002F7164">
      <w:pPr>
        <w:pStyle w:val="Textkrper"/>
      </w:pPr>
      <w:r>
        <w:t xml:space="preserve">»Elterntag, nicht wahr?« </w:t>
      </w:r>
      <w:proofErr w:type="spellStart"/>
      <w:r>
        <w:t>Ämändä</w:t>
      </w:r>
      <w:proofErr w:type="spellEnd"/>
      <w:r>
        <w:t xml:space="preserve"> sah sich in dem Betreuungsraum um. »Schön, schön. Und </w:t>
      </w:r>
      <w:proofErr w:type="gramStart"/>
      <w:r>
        <w:t>das</w:t>
      </w:r>
      <w:proofErr w:type="gramEnd"/>
      <w:r>
        <w:t xml:space="preserve"> bei solch herrlichem Wetter.« Kein Zufall, wie sie gedanklich anmerkte. »Bitte machen Sie mit den Kindern einen mehrtägigen Ausflug. Basteln kann man auch wunderschön im Park. Die Herbergen stehen Ihnen zur Verfügung.«</w:t>
      </w:r>
    </w:p>
    <w:p w14:paraId="432EBE06" w14:textId="77777777" w:rsidR="00B74365" w:rsidRDefault="002F7164">
      <w:pPr>
        <w:pStyle w:val="Textkrper"/>
      </w:pPr>
      <w:proofErr w:type="spellStart"/>
      <w:r>
        <w:t>Erwarteterweise</w:t>
      </w:r>
      <w:proofErr w:type="spellEnd"/>
      <w:r>
        <w:t xml:space="preserve"> stieß sie auf gewisses Unverständnis, aber jeder Widerstand war zu diesem Zeitpunkt bereits überwunden. »Das war eigentlich anders geplant«, erklärte eine Erzieherin. Alle anderen nickten.</w:t>
      </w:r>
    </w:p>
    <w:p w14:paraId="733CC7BD" w14:textId="77777777" w:rsidR="00B74365" w:rsidRDefault="002F7164">
      <w:pPr>
        <w:pStyle w:val="Textkrper"/>
      </w:pPr>
      <w:r>
        <w:t xml:space="preserve">»Ja«, sagte </w:t>
      </w:r>
      <w:proofErr w:type="spellStart"/>
      <w:r>
        <w:t>Ämändä</w:t>
      </w:r>
      <w:proofErr w:type="spellEnd"/>
      <w:r>
        <w:t>. Dann kehrte sie auf der Stelle um und verließ ohne weitere Worte das Haus.</w:t>
      </w:r>
    </w:p>
    <w:p w14:paraId="7DC79C83" w14:textId="77777777" w:rsidR="00B74365" w:rsidRDefault="002F7164">
      <w:pPr>
        <w:pStyle w:val="Textkrper"/>
      </w:pPr>
      <w:r>
        <w:t xml:space="preserve">»Können wir uns auf Sie verlassen?«, fragte </w:t>
      </w:r>
      <w:proofErr w:type="spellStart"/>
      <w:r>
        <w:t>Läntänä</w:t>
      </w:r>
      <w:proofErr w:type="spellEnd"/>
      <w:r>
        <w:t xml:space="preserve"> noch.</w:t>
      </w:r>
    </w:p>
    <w:p w14:paraId="6DCC3B5B" w14:textId="77777777" w:rsidR="00B74365" w:rsidRDefault="002F7164">
      <w:pPr>
        <w:pStyle w:val="Textkrper"/>
      </w:pPr>
      <w:proofErr w:type="gramStart"/>
      <w:r>
        <w:t>»Selbstverständlich«,</w:t>
      </w:r>
      <w:proofErr w:type="gramEnd"/>
      <w:r>
        <w:t xml:space="preserve"> hörte sie im Hinausgehen.</w:t>
      </w:r>
    </w:p>
    <w:p w14:paraId="4F0E164E" w14:textId="77777777" w:rsidR="00B74365" w:rsidRDefault="002F7164">
      <w:pPr>
        <w:pStyle w:val="Textkrper"/>
      </w:pPr>
      <w:r>
        <w:t>»Danke«, gab sie zurück. Die Tür fiel ins Schloss.</w:t>
      </w:r>
    </w:p>
    <w:p w14:paraId="6A7A9F1A" w14:textId="77777777" w:rsidR="00B74365" w:rsidRDefault="002F7164">
      <w:pPr>
        <w:pStyle w:val="Textkrper"/>
      </w:pPr>
      <w:r>
        <w:t>∞∞∞</w:t>
      </w:r>
    </w:p>
    <w:p w14:paraId="7D369071" w14:textId="77777777" w:rsidR="00B74365" w:rsidRDefault="002F7164">
      <w:pPr>
        <w:pStyle w:val="Textkrper"/>
      </w:pPr>
      <w:r>
        <w:t xml:space="preserve">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w:t>
      </w:r>
      <w:proofErr w:type="spellStart"/>
      <w:r>
        <w:t>Fahrband</w:t>
      </w:r>
      <w:proofErr w:type="spellEnd"/>
      <w:r>
        <w:t xml:space="preserve"> an.</w:t>
      </w:r>
    </w:p>
    <w:p w14:paraId="315043C0" w14:textId="77777777" w:rsidR="00B74365" w:rsidRDefault="002F7164">
      <w:pPr>
        <w:pStyle w:val="Textkrper"/>
      </w:pPr>
      <w:r>
        <w:t>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14:paraId="6F43EA99" w14:textId="77777777" w:rsidR="00B74365" w:rsidRDefault="002F7164">
      <w:pPr>
        <w:pStyle w:val="Textkrper"/>
      </w:pPr>
      <w:r>
        <w:lastRenderedPageBreak/>
        <w:t>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14:paraId="1B8BE539" w14:textId="77777777" w:rsidR="00B74365" w:rsidRDefault="002F7164">
      <w:pPr>
        <w:pStyle w:val="Textkrper"/>
      </w:pPr>
      <w:r>
        <w:t>∞∞∞</w:t>
      </w:r>
    </w:p>
    <w:p w14:paraId="60E57613" w14:textId="77777777" w:rsidR="00B74365" w:rsidRDefault="002F7164">
      <w:pPr>
        <w:pStyle w:val="Textkrper"/>
      </w:pPr>
      <w:proofErr w:type="spellStart"/>
      <w:r>
        <w:t>Rögü</w:t>
      </w:r>
      <w:proofErr w:type="spellEnd"/>
      <w:r>
        <w:t xml:space="preserve"> </w:t>
      </w:r>
      <w:proofErr w:type="gramStart"/>
      <w:r>
        <w:t>Kränk</w:t>
      </w:r>
      <w:proofErr w:type="gramEnd"/>
      <w:r>
        <w:t xml:space="preserve"> stand mit erhobenen Händen an einer grau lackierten Wand und blickte relativ gelassen einem übervorsichtigen </w:t>
      </w:r>
      <w:proofErr w:type="spellStart"/>
      <w:r>
        <w:t>Navigatorkurier</w:t>
      </w:r>
      <w:proofErr w:type="spellEnd"/>
      <w:r>
        <w:t xml:space="preserve">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14:paraId="5DEFA3D9" w14:textId="77777777" w:rsidR="00B74365" w:rsidRDefault="002F7164">
      <w:pPr>
        <w:pStyle w:val="Textkrper"/>
      </w:pPr>
      <w:r>
        <w:t>»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w:t>
      </w:r>
      <w:proofErr w:type="spellStart"/>
      <w:r>
        <w:t>Räträint</w:t>
      </w:r>
      <w:proofErr w:type="spellEnd"/>
      <w:r>
        <w:t xml:space="preserve"> </w:t>
      </w:r>
      <w:proofErr w:type="spellStart"/>
      <w:r>
        <w:t>Däntäst</w:t>
      </w:r>
      <w:proofErr w:type="spellEnd"/>
      <w:r>
        <w:t xml:space="preserve">, Navigation 5. Das ist mein Kollege </w:t>
      </w:r>
      <w:proofErr w:type="spellStart"/>
      <w:r>
        <w:t>Hümän</w:t>
      </w:r>
      <w:proofErr w:type="spellEnd"/>
      <w:r>
        <w:t xml:space="preserve"> </w:t>
      </w:r>
      <w:proofErr w:type="spellStart"/>
      <w:r>
        <w:t>Träkdöy</w:t>
      </w:r>
      <w:proofErr w:type="spellEnd"/>
      <w:r>
        <w:t>, Navigation 4. Vielen Dank für deine Benachrichtigung. Dürfen wir dich in die Nachrichtenzentrale einladen?«</w:t>
      </w:r>
    </w:p>
    <w:p w14:paraId="4D6D99B7" w14:textId="77777777" w:rsidR="00B74365" w:rsidRDefault="002F7164">
      <w:pPr>
        <w:pStyle w:val="Textkrper"/>
      </w:pPr>
      <w:r>
        <w:t xml:space="preserve">Das Navigationsteam hatte eigensinnige Gepflogenheiten; die silbernen »Kurier«-Ränge waren mit Polizisten vergleichbar. Freundliche Einladungen war als Befehle zu verstehen; </w:t>
      </w:r>
      <w:proofErr w:type="spellStart"/>
      <w:r>
        <w:t>Rögü</w:t>
      </w:r>
      <w:proofErr w:type="spellEnd"/>
      <w:r>
        <w:t xml:space="preserve"> </w:t>
      </w:r>
      <w:proofErr w:type="gramStart"/>
      <w:r>
        <w:t>Kränk</w:t>
      </w:r>
      <w:proofErr w:type="gramEnd"/>
      <w:r>
        <w:t xml:space="preserve"> hätte an ihrer Stelle ähnlich gehandelt. Sie nickte und folgte den Kurieren in ein Großraumbüro, vorbei an weiteren Polizisten in einen Bereich, in dem goldene Streifen tragende Schwarzfelle an dreidimensional nach innen leuchtenden Kartentischen saßen.</w:t>
      </w:r>
    </w:p>
    <w:p w14:paraId="00AEF22D" w14:textId="77777777" w:rsidR="00B74365" w:rsidRDefault="002F7164">
      <w:pPr>
        <w:pStyle w:val="Textkrper"/>
      </w:pPr>
      <w:r>
        <w:t>»Der Navigationsabteilung ist das Leck nicht ganz unbekannt, uns fehlen aber entscheidende Details. Wenn ich dich gerade richtig verstanden habe, handelt es sich um einen laufenden Angriff auf das Kraftwerkszentrum.«</w:t>
      </w:r>
    </w:p>
    <w:p w14:paraId="528D6304" w14:textId="77777777" w:rsidR="00B74365" w:rsidRDefault="002F7164">
      <w:pPr>
        <w:pStyle w:val="Textkrper"/>
      </w:pPr>
      <w:r>
        <w:t xml:space="preserve">»Das kommt darauf an, was ihr unter ›laufend‹ versteht«, schränkte </w:t>
      </w:r>
      <w:proofErr w:type="gramStart"/>
      <w:r>
        <w:t>Kränk</w:t>
      </w:r>
      <w:proofErr w:type="gramEnd"/>
      <w:r>
        <w:t xml:space="preserve"> ein: »Es wird wohl noch eine ganze Weile dauern, bis der Laserstrahl sich durch alle positiven Etagen hindurchgefressen hat. Ich habe die Hoffnung, dass ihr da mal ein bisschen Gegenfeuer liefern könnt.«</w:t>
      </w:r>
    </w:p>
    <w:p w14:paraId="151C72EA" w14:textId="77777777" w:rsidR="00B74365" w:rsidRDefault="002F7164">
      <w:pPr>
        <w:pStyle w:val="Textkrper"/>
      </w:pPr>
      <w:r>
        <w:t>»Gegenfeuer ist bereits unterwegs«, meldete jemand von einem weit entfernten Tisch, »Vorerst sechsunddreißig Infanteristen und zwölf Raumfahrer. Bei der Infanterie vierundzwanzig leicht, zwölf panzerbrechend bewaffnet. Die Raumfahrer gucken von außen nach dem Rechten.«</w:t>
      </w:r>
    </w:p>
    <w:p w14:paraId="7F712D82" w14:textId="77777777" w:rsidR="00B74365" w:rsidRDefault="002F7164">
      <w:pPr>
        <w:pStyle w:val="Textkrper"/>
      </w:pPr>
      <w:proofErr w:type="spellStart"/>
      <w:r>
        <w:t>Däntäst</w:t>
      </w:r>
      <w:proofErr w:type="spellEnd"/>
      <w:r>
        <w:t xml:space="preserve"> wies freundlich mit einer </w:t>
      </w:r>
      <w:proofErr w:type="gramStart"/>
      <w:r>
        <w:t>nach oben geöffneten Hand</w:t>
      </w:r>
      <w:proofErr w:type="gramEnd"/>
      <w:r>
        <w:t xml:space="preserve"> auf den nächstliegenden Gruppentisch. »Bitte übertrage dein gesamtes Wissen zu dem Thema auf das Planbrett. Ich nehme an, du hast Notizen mitgebracht.«</w:t>
      </w:r>
    </w:p>
    <w:p w14:paraId="33EBBE67" w14:textId="77777777" w:rsidR="00B74365" w:rsidRDefault="002F7164">
      <w:pPr>
        <w:pStyle w:val="Textkrper"/>
      </w:pPr>
      <w:r>
        <w:lastRenderedPageBreak/>
        <w:t>Kränk tat mit ihrem Smartphone wie geheißen, und rote Linien erschienen auf einer schematischen Abbildung des Raumschiffinneren. Dabei wurden auch Informationen übertragen, die ihr persönlich gar nicht aufgefallen waren.</w:t>
      </w:r>
    </w:p>
    <w:p w14:paraId="75F437BA" w14:textId="77777777" w:rsidR="00B74365" w:rsidRDefault="002F7164">
      <w:pPr>
        <w:pStyle w:val="Textkrper"/>
      </w:pPr>
      <w:r>
        <w:t>»588 Nanometer. Vielleicht eher 589. Eine ungewöhnliche Laserfarbe, die sich nicht durch objektive Vorteile bei der Erzeugung oder der Wirkung erklären lässt. Sie passt aber ziemlich gut in das Bild, welches sich seit einigen Minuten hier abzeichnet.«</w:t>
      </w:r>
    </w:p>
    <w:p w14:paraId="350AD142" w14:textId="77777777" w:rsidR="00B74365" w:rsidRDefault="002F7164">
      <w:pPr>
        <w:pStyle w:val="Textkrper"/>
      </w:pPr>
      <w:r>
        <w:t>∞∞∞</w:t>
      </w:r>
    </w:p>
    <w:p w14:paraId="7B0AA006" w14:textId="77777777" w:rsidR="00B74365" w:rsidRDefault="002F7164">
      <w:pPr>
        <w:pStyle w:val="Textkrper"/>
      </w:pPr>
      <w:proofErr w:type="spellStart"/>
      <w:r>
        <w:t>Ämändä</w:t>
      </w:r>
      <w:proofErr w:type="spellEnd"/>
      <w:r>
        <w:t xml:space="preserve">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14:paraId="61A9F838" w14:textId="77777777" w:rsidR="00B74365" w:rsidRDefault="002F7164">
      <w:pPr>
        <w:pStyle w:val="Textkrper"/>
      </w:pPr>
      <w:r>
        <w:t xml:space="preserve">Der zentrale Kraftwerksraum enthielt einen quadratischen Wasserteich, an dessen blau leuchtendem Grund der </w:t>
      </w:r>
      <w:proofErr w:type="spellStart"/>
      <w:r>
        <w:t>Warpkern</w:t>
      </w:r>
      <w:proofErr w:type="spellEnd"/>
      <w:r>
        <w:t xml:space="preserve">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14:paraId="50A467DD" w14:textId="77777777" w:rsidR="00B74365" w:rsidRDefault="002F7164">
      <w:pPr>
        <w:pStyle w:val="Textkrper"/>
      </w:pPr>
      <w:proofErr w:type="spellStart"/>
      <w:r>
        <w:t>Läntänä</w:t>
      </w:r>
      <w:proofErr w:type="spellEnd"/>
      <w:r>
        <w:t xml:space="preserve"> markierte mit einem Jetpack und einer Sprühdose in Schwarz auf Weiß, wo der Laser voraussichtlich durch die Decke schlagen würde. Dann unterstützte sie das Kraftwerksteam beim Einlegen der Patronengürtel.</w:t>
      </w:r>
    </w:p>
    <w:p w14:paraId="4E317C3A" w14:textId="77777777" w:rsidR="00B74365" w:rsidRDefault="002F7164">
      <w:pPr>
        <w:pStyle w:val="Textkrper"/>
      </w:pPr>
      <w:r>
        <w:t>∞∞∞</w:t>
      </w:r>
    </w:p>
    <w:p w14:paraId="5B7788F9" w14:textId="77777777" w:rsidR="00B74365" w:rsidRDefault="002F7164">
      <w:pPr>
        <w:pStyle w:val="Textkrper"/>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Nüggäts Füßen flogen Schmetterlinge über vierzehntausend Quadratmeter grüne Wiese. Zwei Mammutbäume in Sichtweite ragten mit ihren Kronen über seinen Standpunkt hinaus; die meisten Pflanzen waren deutlich kleiner. Es handelte sich ohne Frage um die schönste Möglichkeit, sich </w:t>
      </w:r>
      <w:proofErr w:type="spellStart"/>
      <w:r>
        <w:t>kreiswärts</w:t>
      </w:r>
      <w:proofErr w:type="spellEnd"/>
      <w:r>
        <w:t xml:space="preserve"> im Schiff zu bewegen.</w:t>
      </w:r>
    </w:p>
    <w:p w14:paraId="13CE9260" w14:textId="77777777" w:rsidR="00B74365" w:rsidRDefault="002F7164">
      <w:pPr>
        <w:pStyle w:val="Textkrper"/>
      </w:pPr>
      <w:r>
        <w:t xml:space="preserve">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w:t>
      </w:r>
      <w:proofErr w:type="spellStart"/>
      <w:r>
        <w:t xml:space="preserve">zu </w:t>
      </w:r>
      <w:proofErr w:type="gramStart"/>
      <w:r>
        <w:t>unrecht</w:t>
      </w:r>
      <w:proofErr w:type="spellEnd"/>
      <w:proofErr w:type="gramEnd"/>
      <w:r>
        <w:t xml:space="preserve">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14:paraId="76D21F26" w14:textId="77777777" w:rsidR="00B74365" w:rsidRDefault="002F7164">
      <w:pPr>
        <w:pStyle w:val="Textkrper"/>
      </w:pPr>
      <w:r>
        <w:rPr>
          <w:i/>
        </w:rPr>
        <w:lastRenderedPageBreak/>
        <w:t>Belletristik</w:t>
      </w:r>
      <w:r>
        <w:t xml:space="preserve">, tat er die Literatur entspannter Äöüzz ab. </w:t>
      </w:r>
      <w:r>
        <w:rPr>
          <w:i/>
        </w:rPr>
        <w:t>Schöngeistfutter. Die Art von Büchern, die ich auch gerne in meiner Freizeit lesen würde. Wenn ich dumm wäre und zu viel Zeit hätte.</w:t>
      </w:r>
    </w:p>
    <w:p w14:paraId="7601F06F" w14:textId="77777777" w:rsidR="00B74365" w:rsidRDefault="002F7164">
      <w:pPr>
        <w:pStyle w:val="Textkrper"/>
      </w:pPr>
      <w:r>
        <w:t xml:space="preserve">Zum Glück hatte er statt Zeit eine Planetengranate, mit der sich mehr Wirkung umsetzen ließ, als die Lesenden seiner Ansicht nach jemals fabrizieren würden. Vielleicht gab es auf </w:t>
      </w:r>
      <w:proofErr w:type="spellStart"/>
      <w:r>
        <w:t>HörriblDisastör</w:t>
      </w:r>
      <w:proofErr w:type="spellEnd"/>
      <w:r>
        <w:t xml:space="preserve"> X angemessene Beschäftigungen für faulenzende Drogenprofiteure.</w:t>
      </w:r>
    </w:p>
    <w:p w14:paraId="4371C770" w14:textId="77777777" w:rsidR="00B74365" w:rsidRDefault="002F7164">
      <w:pPr>
        <w:pStyle w:val="Textkrper"/>
      </w:pPr>
      <w:r>
        <w:t xml:space="preserve">Vor lauter Literaturkritik verpasste Nüggät seine Zieletage – was daran liegen konnte, dass es von dieser Etage gar keinen offenen Parkzugang gab – und verließ das kleine Paradies neun Meter unter </w:t>
      </w:r>
      <w:proofErr w:type="spellStart"/>
      <w:r>
        <w:t>Null</w:t>
      </w:r>
      <w:proofErr w:type="spellEnd"/>
      <w:r>
        <w:t>. Die Daten in seinem virtuellen Visier brachten ihn auf den neuesten Stand: Zweihundert Meter bis zum Ziel.</w:t>
      </w:r>
    </w:p>
    <w:p w14:paraId="7EFCE9ED" w14:textId="77777777" w:rsidR="00B74365" w:rsidRDefault="002F7164">
      <w:pPr>
        <w:pStyle w:val="Textkrper"/>
      </w:pPr>
      <w:r>
        <w:t>∞∞∞</w:t>
      </w:r>
    </w:p>
    <w:p w14:paraId="47A72BEC" w14:textId="77777777" w:rsidR="00B74365" w:rsidRDefault="002F7164">
      <w:pPr>
        <w:pStyle w:val="Textkrper"/>
      </w:pPr>
      <w:r>
        <w:t xml:space="preserve">»Scheiße, der Antrieb ist defekt«, rief ein aufgebrachter Zweikurier, noch bevor seine Kollegen den Hangar betreten hatten. Der Schaden war von außen auch ohne geübte Augen sichtbar und ließ sich nur durch gezielte Fremdeinwirkung erklären. Auch die anderen Raumschiffe im </w:t>
      </w:r>
      <w:proofErr w:type="spellStart"/>
      <w:r>
        <w:t>Hangarabschnitt</w:t>
      </w:r>
      <w:proofErr w:type="spellEnd"/>
      <w:r>
        <w:t xml:space="preserve"> waren nicht mehr für die Verteidigung des Generationenschiffs zu gebrauchen. Der Reparaturzugang war zugeschweißt; eine Wartung war unmöglich.</w:t>
      </w:r>
    </w:p>
    <w:p w14:paraId="734CDC44" w14:textId="77777777" w:rsidR="00B74365" w:rsidRDefault="002F7164">
      <w:pPr>
        <w:pStyle w:val="Textkrper"/>
      </w:pPr>
      <w:proofErr w:type="spellStart"/>
      <w:r>
        <w:t>Mörgü</w:t>
      </w:r>
      <w:proofErr w:type="spellEnd"/>
      <w:r>
        <w:t xml:space="preserve"> </w:t>
      </w:r>
      <w:proofErr w:type="spellStart"/>
      <w:r>
        <w:t>Kräwlä</w:t>
      </w:r>
      <w:proofErr w:type="spellEnd"/>
      <w:r>
        <w:t xml:space="preserve"> blieb </w:t>
      </w:r>
      <w:proofErr w:type="spellStart"/>
      <w:r>
        <w:t>entzürnt</w:t>
      </w:r>
      <w:proofErr w:type="spellEnd"/>
      <w:r>
        <w:t xml:space="preserve"> in der Schleuse stehen und wartete darauf, dass ihr Kollege die umliegenden Lagerräume durchsuchte, um ihr das nun zu erwartende Ergebnis mitzuteilen. Das geschah dann auch.</w:t>
      </w:r>
    </w:p>
    <w:p w14:paraId="66AB0D3E" w14:textId="77777777" w:rsidR="00B74365" w:rsidRDefault="002F7164">
      <w:pPr>
        <w:pStyle w:val="Textkrper"/>
      </w:pPr>
      <w:r>
        <w:t>»Alle Antriebe sind skrupelloser Sabotage zum Opfer gefallen. Ausnahmslos. Auch auf den Notschiffen.«</w:t>
      </w:r>
    </w:p>
    <w:p w14:paraId="4B27FD22" w14:textId="77777777" w:rsidR="00B74365" w:rsidRDefault="002F7164">
      <w:pPr>
        <w:pStyle w:val="Textkrper"/>
      </w:pPr>
      <w:r>
        <w:t xml:space="preserve">»Wir sind hier eingeschlossen«, überlegte </w:t>
      </w:r>
      <w:proofErr w:type="spellStart"/>
      <w:r>
        <w:t>Kräwlä</w:t>
      </w:r>
      <w:proofErr w:type="spellEnd"/>
      <w:r>
        <w:t>. »Also schließen wir uns dem Innenteam an.« Sie gab der Navigationsabteilung Bescheid, die prompt mit einem Gegenvorschlag aufwartete. »Wir könnten stattdessen in Jetpacks ausrücken.«</w:t>
      </w:r>
    </w:p>
    <w:p w14:paraId="5826D39F" w14:textId="77777777" w:rsidR="00B74365" w:rsidRDefault="002F7164">
      <w:pPr>
        <w:pStyle w:val="Textkrper"/>
      </w:pPr>
      <w:r>
        <w:t xml:space="preserve">»Das ist </w:t>
      </w:r>
      <w:proofErr w:type="gramStart"/>
      <w:r>
        <w:t>extrem gefährlich</w:t>
      </w:r>
      <w:proofErr w:type="gramEnd"/>
      <w:r>
        <w:t xml:space="preserve"> und dauert länger als der </w:t>
      </w:r>
      <w:proofErr w:type="spellStart"/>
      <w:r>
        <w:t>Innenweg</w:t>
      </w:r>
      <w:proofErr w:type="spellEnd"/>
      <w:r>
        <w:t xml:space="preserve">«, argumentierte </w:t>
      </w:r>
      <w:proofErr w:type="spellStart"/>
      <w:r>
        <w:t>Pröfiziänt</w:t>
      </w:r>
      <w:proofErr w:type="spellEnd"/>
      <w:r>
        <w:t xml:space="preserve"> </w:t>
      </w:r>
      <w:proofErr w:type="spellStart"/>
      <w:r>
        <w:t>Tälgätör</w:t>
      </w:r>
      <w:proofErr w:type="spellEnd"/>
      <w:r>
        <w:t>. Er war bereits in die Schleuse zurückgelaufen. »Ohne Rettungsboote kann uns niemand auffangen, wenn wir vom Raumschiff abtreiben. Die Jetpacks sind ungefähr zur gleichen Zeit leer, und wir fliegen möglicherweise dauerhaft von Bord. Am liebsten würde ich das Schiff gar nicht verlassen.«</w:t>
      </w:r>
    </w:p>
    <w:p w14:paraId="64916588" w14:textId="77777777" w:rsidR="00B74365" w:rsidRDefault="002F7164">
      <w:pPr>
        <w:pStyle w:val="Textkrper"/>
      </w:pPr>
      <w:r>
        <w:t>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14:paraId="38F10C64" w14:textId="77777777" w:rsidR="00B74365" w:rsidRDefault="002F7164">
      <w:pPr>
        <w:pStyle w:val="Textkrper"/>
      </w:pPr>
      <w:r>
        <w:t xml:space="preserve">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w:t>
      </w:r>
      <w:r>
        <w:lastRenderedPageBreak/>
        <w:t>und ein Raketenwerfer ließen sich im Weltall geschickter einsetzen als kinetische Sturmgewehre. Die so bevorteilten Krieger sicherten ihre Kollegen von hinten ab.</w:t>
      </w:r>
    </w:p>
    <w:p w14:paraId="12752715" w14:textId="77777777" w:rsidR="00B74365" w:rsidRDefault="002F7164">
      <w:pPr>
        <w:pStyle w:val="Textkrper"/>
      </w:pPr>
      <w:r>
        <w:t xml:space="preserve">»Wir hätten uns die Zeit nehmen können, alle mit Lasern auszurüsten«, funkte </w:t>
      </w:r>
      <w:proofErr w:type="spellStart"/>
      <w:r>
        <w:t>Üplöäd</w:t>
      </w:r>
      <w:proofErr w:type="spellEnd"/>
      <w:r>
        <w:t xml:space="preserve"> </w:t>
      </w:r>
      <w:proofErr w:type="spellStart"/>
      <w:r>
        <w:t>Dämäsch</w:t>
      </w:r>
      <w:proofErr w:type="spellEnd"/>
      <w:r>
        <w:t>, der Raketenträger. »Oder mit Panzerfäusten.«</w:t>
      </w:r>
    </w:p>
    <w:p w14:paraId="3369006F" w14:textId="77777777" w:rsidR="00B74365" w:rsidRDefault="002F7164">
      <w:pPr>
        <w:pStyle w:val="Textkrper"/>
      </w:pPr>
      <w:r>
        <w:t xml:space="preserve">»Das Waffenlager war zu weit entfernt, es geht möglicherweise um Örzklöks, und außerdem wissen wir gar nicht, was uns erwartet«, widersprach </w:t>
      </w:r>
      <w:proofErr w:type="spellStart"/>
      <w:r>
        <w:t>Kräwlä</w:t>
      </w:r>
      <w:proofErr w:type="spellEnd"/>
      <w:r>
        <w:t>.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14:paraId="5E4277D1" w14:textId="77777777" w:rsidR="00B74365" w:rsidRDefault="002F7164">
      <w:pPr>
        <w:pStyle w:val="Textkrper"/>
      </w:pPr>
      <w:r>
        <w:t>∞∞∞</w:t>
      </w:r>
    </w:p>
    <w:p w14:paraId="36FB706E" w14:textId="77777777" w:rsidR="00B74365" w:rsidRDefault="002F7164">
      <w:pPr>
        <w:pStyle w:val="Textkrper"/>
      </w:pPr>
      <w:r>
        <w:t xml:space="preserve">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w:t>
      </w:r>
      <w:proofErr w:type="spellStart"/>
      <w:r>
        <w:t>Örzklünks</w:t>
      </w:r>
      <w:proofErr w:type="spellEnd"/>
      <w:r>
        <w:t xml:space="preserve"> nicht verwendbar.</w:t>
      </w:r>
    </w:p>
    <w:p w14:paraId="67150E31" w14:textId="77777777" w:rsidR="00B74365" w:rsidRDefault="002F7164">
      <w:pPr>
        <w:pStyle w:val="Textkrper"/>
      </w:pPr>
      <w:r>
        <w:t>»Gibt es denn wieder einen Aufstand?«, fragte einer der Mechaniker. »Selbst die ewigen Nörgler sind doch momentan mit der Lage ganz zufrieden.«</w:t>
      </w:r>
    </w:p>
    <w:p w14:paraId="2DCE4CA9" w14:textId="77777777" w:rsidR="00B74365" w:rsidRDefault="002F7164">
      <w:pPr>
        <w:pStyle w:val="Textkrper"/>
      </w:pPr>
      <w:r>
        <w:t xml:space="preserve">»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w:t>
      </w:r>
      <w:proofErr w:type="spellStart"/>
      <w:r>
        <w:t>Gegemnaßnahme</w:t>
      </w:r>
      <w:proofErr w:type="spellEnd"/>
      <w:r>
        <w:t xml:space="preserve"> verpuffte regelrecht. Hinter den Strahlen arbeitete ein Kraftwerk, mit dem man mehrere Frachtraumschiffe durch die Galaxis befördern konnte. Sündhaft teuer und überdimensioniert – dieser Streich trug Nüggäts Handschrift. Der Edelmetallhändler war älteren Semestern nicht unbekannt: Vor Jahrhunderten hatte Nüggät die mafiöse 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14:paraId="5E5FC795" w14:textId="77777777" w:rsidR="00B74365" w:rsidRDefault="002F7164">
      <w:pPr>
        <w:pStyle w:val="Textkrper"/>
      </w:pPr>
      <w:r>
        <w:t xml:space="preserve">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w:t>
      </w:r>
      <w:r>
        <w:lastRenderedPageBreak/>
        <w:t>zu viel Druck erzeugten. Die Umgebung war allerdings bereits kritisch beschädigt; die letzten Atmosphärenreste der betroffenen Bereiche waren ins All entwichen.</w:t>
      </w:r>
    </w:p>
    <w:p w14:paraId="1B789751" w14:textId="77777777" w:rsidR="00B74365" w:rsidRDefault="002F7164">
      <w:pPr>
        <w:pStyle w:val="Textkrper"/>
      </w:pPr>
      <w:r>
        <w:t>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14:paraId="7C51BF63" w14:textId="77777777" w:rsidR="00B74365" w:rsidRDefault="002F7164">
      <w:pPr>
        <w:pStyle w:val="Textkrper"/>
      </w:pPr>
      <w:r>
        <w:t>»Ein goldenes Raumschiff mit sieben individuell justierbaren Lasern, die langsam im Kreis rotieren«, beschrieb ein Frontpolizist das Zielobjekt. »Wir müssten längst in Sichtweite sein, aber man ignoriert unsere Anwesenheit.«</w:t>
      </w:r>
    </w:p>
    <w:p w14:paraId="6728254F" w14:textId="77777777" w:rsidR="00B74365" w:rsidRDefault="002F7164">
      <w:pPr>
        <w:pStyle w:val="Textkrper"/>
      </w:pPr>
      <w:r>
        <w:t xml:space="preserve">Die Glasdecke war kein Hindernis für optischen Beschuss; die Äöüzz lagen geduckt am oberen Treppenende hinter geöffneten Drucktoren und warteten auf irgendeine sichtbare Reaktion des Angreifers. Der schien sich jedoch </w:t>
      </w:r>
      <w:proofErr w:type="gramStart"/>
      <w:r>
        <w:t>ziemlich sicher</w:t>
      </w:r>
      <w:proofErr w:type="gramEnd"/>
      <w:r>
        <w:t xml:space="preserve"> zu fühlen.</w:t>
      </w:r>
    </w:p>
    <w:p w14:paraId="0A2C3AB8" w14:textId="77777777" w:rsidR="00B74365" w:rsidRDefault="002F7164">
      <w:pPr>
        <w:pStyle w:val="Textkrper"/>
      </w:pPr>
      <w:r>
        <w:t xml:space="preserve">Irgendwann wurde es </w:t>
      </w:r>
      <w:proofErr w:type="gramStart"/>
      <w:r>
        <w:t>Füll</w:t>
      </w:r>
      <w:proofErr w:type="gramEnd"/>
      <w:r>
        <w:t xml:space="preserve"> </w:t>
      </w:r>
      <w:proofErr w:type="spellStart"/>
      <w:r>
        <w:t>Kärnäk</w:t>
      </w:r>
      <w:proofErr w:type="spellEnd"/>
      <w:r>
        <w:t xml:space="preserve"> zu bunt. »Tore schließen, ich werfe eine Fünfzehn-Splitter.« Er entsicherte eine kleine Kugel und schmiss sie in die Nähe des Laserzylinders. Jemand trug eine zweite Sprengladung zu der Aktion bei, dann waren die </w:t>
      </w:r>
      <w:proofErr w:type="spellStart"/>
      <w:r>
        <w:t>Drucktore</w:t>
      </w:r>
      <w:proofErr w:type="spellEnd"/>
      <w:r>
        <w:t xml:space="preserv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14:paraId="5DD5515A" w14:textId="77777777" w:rsidR="00B74365" w:rsidRDefault="002F7164">
      <w:pPr>
        <w:pStyle w:val="Textkrper"/>
      </w:pPr>
      <w:r>
        <w:t>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14:paraId="5B9EBF7D" w14:textId="77777777" w:rsidR="00B74365" w:rsidRDefault="002F7164">
      <w:pPr>
        <w:pStyle w:val="Textkrper"/>
      </w:pPr>
      <w:r>
        <w:t xml:space="preserve">»Eiskalt« fand </w:t>
      </w:r>
      <w:proofErr w:type="spellStart"/>
      <w:r>
        <w:t>Kärnäk</w:t>
      </w:r>
      <w:proofErr w:type="spellEnd"/>
      <w:r>
        <w:t xml:space="preserve"> dieses Verhalten. Er schleuderte zwei Granaten direkt unter den mit Saugnäpfen befestigten Goldklumpen. Von den anderen beiden Seiten wurden sieben weitere Splitterbomben spendiert. Eine der Granaten geriet in das Laserfeld und explodierte sofort, regte die anderen Kugeln durch chemiegetriebene </w:t>
      </w:r>
      <w:proofErr w:type="spellStart"/>
      <w:r>
        <w:t>Impaktwirkung</w:t>
      </w:r>
      <w:proofErr w:type="spellEnd"/>
      <w:r>
        <w:t xml:space="preserve"> zur Spontanzündung an und verursachte eine Kettenreaktion infernalen Ausmaßes. </w:t>
      </w:r>
      <w:proofErr w:type="spellStart"/>
      <w:r>
        <w:t>Kärnäk</w:t>
      </w:r>
      <w:proofErr w:type="spellEnd"/>
      <w:r>
        <w:t xml:space="preserve">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w:t>
      </w:r>
      <w:proofErr w:type="spellStart"/>
      <w:r>
        <w:t>abgeschleusten</w:t>
      </w:r>
      <w:proofErr w:type="spellEnd"/>
      <w:r>
        <w:t xml:space="preserve"> Bereichen nach außen entweichen, entzog El </w:t>
      </w:r>
      <w:proofErr w:type="spellStart"/>
      <w:r>
        <w:t>Dörädö</w:t>
      </w:r>
      <w:proofErr w:type="spellEnd"/>
      <w:r>
        <w:t xml:space="preserve"> seine wertvollste Lebenssubstanz und kümmerte sich einen Dreck um die Verteidiger, die etwas ratlos nach unten blickten.</w:t>
      </w:r>
    </w:p>
    <w:p w14:paraId="7424F76C" w14:textId="77777777" w:rsidR="00B74365" w:rsidRDefault="002F7164">
      <w:pPr>
        <w:pStyle w:val="Textkrper"/>
      </w:pPr>
      <w:r>
        <w:lastRenderedPageBreak/>
        <w:t xml:space="preserve">Nun gab es </w:t>
      </w:r>
      <w:proofErr w:type="gramStart"/>
      <w:r>
        <w:t>wirklich nichts</w:t>
      </w:r>
      <w:proofErr w:type="gramEnd"/>
      <w:r>
        <w:t xml:space="preserve"> mehr zu verlieren, beschloss der </w:t>
      </w:r>
      <w:proofErr w:type="spellStart"/>
      <w:r>
        <w:t>Truppleiter</w:t>
      </w:r>
      <w:proofErr w:type="spellEnd"/>
      <w:r>
        <w:t xml:space="preserve">. »Feuer frei.« Er brachte sein eigenes </w:t>
      </w:r>
      <w:proofErr w:type="spellStart"/>
      <w:r>
        <w:t>Kinetikgewehr</w:t>
      </w:r>
      <w:proofErr w:type="spellEnd"/>
      <w:r>
        <w:t xml:space="preserve">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14:paraId="4934E258" w14:textId="77777777" w:rsidR="00B74365" w:rsidRDefault="002F7164">
      <w:pPr>
        <w:pStyle w:val="Textkrper"/>
      </w:pPr>
      <w:r>
        <w:t>∞∞∞</w:t>
      </w:r>
    </w:p>
    <w:p w14:paraId="0CDC2A68" w14:textId="77777777" w:rsidR="00B74365" w:rsidRDefault="002F7164">
      <w:pPr>
        <w:pStyle w:val="Textkrper"/>
      </w:pPr>
      <w:r>
        <w:t xml:space="preserve">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t>
      </w:r>
      <w:proofErr w:type="spellStart"/>
      <w:r>
        <w:t>Warpkern</w:t>
      </w:r>
      <w:proofErr w:type="spellEnd"/>
      <w:r>
        <w:t xml:space="preserve">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14:paraId="7553827D" w14:textId="77777777" w:rsidR="00B74365" w:rsidRDefault="002F7164">
      <w:pPr>
        <w:pStyle w:val="Textkrper"/>
      </w:pPr>
      <w:r>
        <w:t>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14:paraId="1FC1E3C8" w14:textId="77777777" w:rsidR="00B74365" w:rsidRDefault="002F7164">
      <w:pPr>
        <w:pStyle w:val="Textkrper"/>
      </w:pPr>
      <w:r>
        <w:t>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14:paraId="6C4C388F" w14:textId="77777777" w:rsidR="00B74365" w:rsidRDefault="002F7164">
      <w:pPr>
        <w:pStyle w:val="Textkrper"/>
      </w:pPr>
      <w:r>
        <w:t>»Da hilft nichts.« Nüggät montierte ein optisches Wolframgitter in einem glühbirnenähnlichen Aufsatz an der Laseröffnung, hielt die Mündung in den Raum hinein 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14:paraId="4322BC09" w14:textId="77777777" w:rsidR="00B74365" w:rsidRDefault="002F7164">
      <w:pPr>
        <w:pStyle w:val="Textkrper"/>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w:t>
      </w:r>
      <w:proofErr w:type="spellStart"/>
      <w:r>
        <w:t>Tansformatoren</w:t>
      </w:r>
      <w:proofErr w:type="spellEnd"/>
      <w:r>
        <w:t xml:space="preserve"> wandelten das Kraftwerksprodukt für den Transport über Fernkabel in Hochspannung um. Dicke Glaswände trennten das Geschehen vom </w:t>
      </w:r>
      <w:r>
        <w:lastRenderedPageBreak/>
        <w:t xml:space="preserve">Beobachter. Nebenan wartete eine kleine Armee auf den Durchbruch goldener Laserstrahlen in das Herz des </w:t>
      </w:r>
      <w:proofErr w:type="spellStart"/>
      <w:r>
        <w:t>Ellipsoidriesen</w:t>
      </w:r>
      <w:proofErr w:type="spellEnd"/>
      <w:r>
        <w:t>.</w:t>
      </w:r>
    </w:p>
    <w:p w14:paraId="2694894D" w14:textId="77777777" w:rsidR="00B74365" w:rsidRDefault="002F7164">
      <w:pPr>
        <w:pStyle w:val="Textkrper"/>
      </w:pPr>
      <w:r>
        <w:t xml:space="preserve">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w:t>
      </w:r>
      <w:proofErr w:type="spellStart"/>
      <w:r>
        <w:t>Kinetikwaffen</w:t>
      </w:r>
      <w:proofErr w:type="spellEnd"/>
      <w:r>
        <w:t xml:space="preserve"> nicht ausreichend vorbereitet auf das, was sie nun erwartete.</w:t>
      </w:r>
    </w:p>
    <w:p w14:paraId="2B641542" w14:textId="77777777" w:rsidR="00B74365" w:rsidRDefault="002F7164">
      <w:pPr>
        <w:pStyle w:val="Textkrper"/>
      </w:pPr>
      <w:r>
        <w:t xml:space="preserve">Die Hitze des grünen Laserstrahls traf zuerst Luftpartikel, dann die am weitesten entfernte </w:t>
      </w:r>
      <w:proofErr w:type="spellStart"/>
      <w:r>
        <w:t>Doppelgun</w:t>
      </w:r>
      <w:proofErr w:type="spellEnd"/>
      <w:r>
        <w:t>.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14:paraId="399046FD" w14:textId="77777777" w:rsidR="00B74365" w:rsidRDefault="002F7164">
      <w:pPr>
        <w:pStyle w:val="Textkrper"/>
      </w:pPr>
      <w:r>
        <w:t xml:space="preserve">Da er für das weitere Gefecht deutlich zu exponiert im Türrahmen stand, sprintete Nüggät mit gedrücktem Laserabzug an der Wand entlang und verschanzte sich hinter einem Fusionskraftwerk. Zwischen ihm und den Angreifern lag eine Glasbox, in der eine </w:t>
      </w:r>
      <w:proofErr w:type="spellStart"/>
      <w:r>
        <w:t>torusähnliche</w:t>
      </w:r>
      <w:proofErr w:type="spellEnd"/>
      <w:r>
        <w:t xml:space="preserv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14:paraId="6F0032B8" w14:textId="77777777" w:rsidR="00B74365" w:rsidRDefault="002F7164">
      <w:pPr>
        <w:pStyle w:val="Textkrper"/>
      </w:pPr>
      <w:r>
        <w:t xml:space="preserve">Zwei gezielte Schüsse über den Torus hinweg entwaffneten unvorsichtige Äöüzz, die es beinahe gewagt hatten, mit Lasern ohne Eigenschutz durch das Glas zu schießen. Der Rest der Besatzung begriff den Schutzbedarf und suchte sich Barrikaden. Manche verließen durch </w:t>
      </w:r>
      <w:proofErr w:type="spellStart"/>
      <w:r>
        <w:t>Seitentore</w:t>
      </w:r>
      <w:proofErr w:type="spellEnd"/>
      <w:r>
        <w:t xml:space="preserve"> den Raum, hielten die Tore durch eine Zusatzschaltung geöffnet und hielten sich für Überraschungsangriffe bereit. Die blauen Äöüzz teilten sich zu beiden Seiten auf und kesselten Nüggät in seiner Nische ein.</w:t>
      </w:r>
    </w:p>
    <w:p w14:paraId="75A6C2BD" w14:textId="77777777" w:rsidR="00B74365" w:rsidRDefault="002F7164">
      <w:pPr>
        <w:pStyle w:val="Textkrper"/>
      </w:pPr>
      <w:r>
        <w:t xml:space="preserve">Die Glasüberlegenheit ausnutzend, nahm sich Nüggät einen Moment Zeit, um </w:t>
      </w:r>
      <w:proofErr w:type="spellStart"/>
      <w:r>
        <w:t>Ämändä</w:t>
      </w:r>
      <w:proofErr w:type="spellEnd"/>
      <w:r>
        <w:t xml:space="preserve"> zu entwaffnen. Als die Pistole in ihrer Hand glühte, ließ sie diese mit einem Schrei fallen, der eher nach Empörung als Schmerz klang. Nüggät wandte sich bereits </w:t>
      </w:r>
      <w:proofErr w:type="spellStart"/>
      <w:r>
        <w:t>Läntänä</w:t>
      </w:r>
      <w:proofErr w:type="spellEnd"/>
      <w:r>
        <w:t xml:space="preserve"> zu, als </w:t>
      </w:r>
      <w:proofErr w:type="spellStart"/>
      <w:r>
        <w:t>Ämändä</w:t>
      </w:r>
      <w:proofErr w:type="spellEnd"/>
      <w:r>
        <w:t xml:space="preserve"> kurzerhand eine Granate aus einer Tasche zog und diese hinter das Fusionskraftwerk schleuderte. </w:t>
      </w:r>
      <w:proofErr w:type="spellStart"/>
      <w:r>
        <w:t>Läntänäs</w:t>
      </w:r>
      <w:proofErr w:type="spellEnd"/>
      <w:r>
        <w:t xml:space="preserve"> Waffe glühte auf, der Schütze wurde am Kopf getroffen und riss vor Schreck das Gewehr zur Seite. Rechts von einem versteckten Äöüzz schlugen Photonen in die Wand. Der Edelmetallhändler hatte andere Sorgen: Er lief </w:t>
      </w:r>
      <w:proofErr w:type="spellStart"/>
      <w:r>
        <w:t>Läntänä</w:t>
      </w:r>
      <w:proofErr w:type="spellEnd"/>
      <w:r>
        <w:t xml:space="preserve">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w:t>
      </w:r>
      <w:r>
        <w:lastRenderedPageBreak/>
        <w:t>überhaupt nicht geheuer; drei Kraftwerkswächter flohen Hals über Kopf vor dem aktuell nicht bewaffneten Eindringling. Schnell griff Nüggät nach dem herabbaumelnden Gewehr und drehte sich hastig im Kreis.</w:t>
      </w:r>
    </w:p>
    <w:p w14:paraId="1989BD48" w14:textId="77777777" w:rsidR="00B74365" w:rsidRDefault="002F7164">
      <w:pPr>
        <w:pStyle w:val="Textkrper"/>
      </w:pPr>
      <w:proofErr w:type="spellStart"/>
      <w:r>
        <w:t>Läntänä</w:t>
      </w:r>
      <w:proofErr w:type="spellEnd"/>
      <w:r>
        <w:t xml:space="preserve">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14:paraId="542F26EE" w14:textId="77777777" w:rsidR="00B74365" w:rsidRDefault="002F7164">
      <w:pPr>
        <w:pStyle w:val="Textkrper"/>
      </w:pPr>
      <w:r>
        <w:t>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14:paraId="2FF56602" w14:textId="77777777" w:rsidR="00B74365" w:rsidRDefault="002F7164">
      <w:pPr>
        <w:pStyle w:val="Textkrper"/>
      </w:pPr>
      <w:r>
        <w:t>»Was willst du überhaupt von uns?«, brüllte jemand von hinten. Anstelle einer Antwort erhielt er grünfarbige Aufmerksamkeit gegen das eigene Waffenarsenal.</w:t>
      </w:r>
    </w:p>
    <w:p w14:paraId="745723A1" w14:textId="77777777" w:rsidR="00B74365" w:rsidRDefault="002F7164">
      <w:pPr>
        <w:pStyle w:val="Textkrper"/>
      </w:pPr>
      <w:r>
        <w:rPr>
          <w:i/>
        </w:rPr>
        <w:t>Gutes Stichwort</w:t>
      </w:r>
      <w:r>
        <w:t xml:space="preserve">, fand Nüggät. Er stellte einen Moment lang das Feuer ein; der Fragende lief ohnehin bereits in den Zentralraum zurück. </w:t>
      </w:r>
      <w:r>
        <w:rPr>
          <w:i/>
        </w:rPr>
        <w:t>Wo bleibt mein Fluchtfahrzeug?</w:t>
      </w:r>
      <w:r>
        <w:t xml:space="preserve"> Er eilte dem roten Äöüzz hinterher und schoss zwischen zwei Plasmakreisen hindurch einen weiteren Laser zu Brei. Die Decke war unbeschädigt. Aus einem Augenwinkel nahm er </w:t>
      </w:r>
      <w:proofErr w:type="spellStart"/>
      <w:r>
        <w:t>Ämändä</w:t>
      </w:r>
      <w:proofErr w:type="spellEnd"/>
      <w:r>
        <w:t xml:space="preserve">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14:paraId="4DFECD93" w14:textId="77777777" w:rsidR="00B74365" w:rsidRDefault="002F7164">
      <w:pPr>
        <w:pStyle w:val="Textkrper"/>
      </w:pPr>
      <w:r>
        <w:t xml:space="preserve">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w:t>
      </w:r>
      <w:proofErr w:type="spellStart"/>
      <w:r>
        <w:t>Läntänä</w:t>
      </w:r>
      <w:proofErr w:type="spellEnd"/>
      <w:r>
        <w:t xml:space="preserve"> grinste Nüggät durch das Glas hindurch an. Das hinderte Nüggät nicht an einigen wütenden Schüssen, die im durchsichtigen Panzer steckenblieben. Also musste doch wieder der Laser herhalten. </w:t>
      </w:r>
      <w:proofErr w:type="spellStart"/>
      <w:r>
        <w:t>Läntänä</w:t>
      </w:r>
      <w:proofErr w:type="spellEnd"/>
      <w:r>
        <w:t xml:space="preserve"> versteckte sich, bevor der Verrückte wieder auf sie zielen konnte. Langsam fand sie Gefallen daran, ihn durch überraschendes Auftauchen im Kreis herumlaufen zu lassen. Worauf wartete der Clown überhaupt?</w:t>
      </w:r>
    </w:p>
    <w:p w14:paraId="4321646F" w14:textId="77777777" w:rsidR="00B74365" w:rsidRDefault="002F7164">
      <w:pPr>
        <w:pStyle w:val="Textkrper"/>
      </w:pPr>
      <w:r>
        <w:t>∞∞∞</w:t>
      </w:r>
    </w:p>
    <w:p w14:paraId="7316BC9B" w14:textId="77777777" w:rsidR="00B74365" w:rsidRDefault="002F7164">
      <w:pPr>
        <w:pStyle w:val="Textkrper"/>
      </w:pPr>
      <w:r>
        <w:t xml:space="preserve">»Ist das </w:t>
      </w:r>
      <w:proofErr w:type="spellStart"/>
      <w:r>
        <w:t>Rögü</w:t>
      </w:r>
      <w:proofErr w:type="spellEnd"/>
      <w:r>
        <w:t xml:space="preserve"> </w:t>
      </w:r>
      <w:proofErr w:type="gramStart"/>
      <w:r>
        <w:t>Kränk</w:t>
      </w:r>
      <w:proofErr w:type="gramEnd"/>
      <w:r>
        <w:t xml:space="preserve">?!«, rief </w:t>
      </w:r>
      <w:proofErr w:type="spellStart"/>
      <w:r>
        <w:t>Ämändä</w:t>
      </w:r>
      <w:proofErr w:type="spellEnd"/>
      <w:r>
        <w:t xml:space="preserve"> über Funk. »Gelber Eingang.«</w:t>
      </w:r>
    </w:p>
    <w:p w14:paraId="4A4E6EAF" w14:textId="77777777" w:rsidR="00B74365" w:rsidRDefault="002F7164">
      <w:pPr>
        <w:pStyle w:val="Textkrper"/>
      </w:pPr>
      <w:r>
        <w:t xml:space="preserve">»Positiv«, funkte </w:t>
      </w:r>
      <w:proofErr w:type="spellStart"/>
      <w:r>
        <w:t>Rögü</w:t>
      </w:r>
      <w:proofErr w:type="spellEnd"/>
      <w:r>
        <w:t xml:space="preserve"> </w:t>
      </w:r>
      <w:proofErr w:type="gramStart"/>
      <w:r>
        <w:t>Kränk</w:t>
      </w:r>
      <w:proofErr w:type="gramEnd"/>
      <w:r>
        <w:t xml:space="preserve"> persönlich. »Was geht denn hier ab?«</w:t>
      </w:r>
    </w:p>
    <w:p w14:paraId="3DF90A76" w14:textId="77777777" w:rsidR="00B74365" w:rsidRDefault="002F7164">
      <w:pPr>
        <w:pStyle w:val="Textkrper"/>
      </w:pPr>
      <w:r>
        <w:lastRenderedPageBreak/>
        <w:t xml:space="preserve">»Nichts </w:t>
      </w:r>
      <w:proofErr w:type="spellStart"/>
      <w:r>
        <w:t>besonderes</w:t>
      </w:r>
      <w:proofErr w:type="spellEnd"/>
      <w:r>
        <w:t xml:space="preserve">«, mischte sich </w:t>
      </w:r>
      <w:proofErr w:type="spellStart"/>
      <w:r>
        <w:t>Läntänä</w:t>
      </w:r>
      <w:proofErr w:type="spellEnd"/>
      <w:r>
        <w:t xml:space="preserve"> ein, »</w:t>
      </w:r>
      <w:proofErr w:type="spellStart"/>
      <w:r>
        <w:t>Ämändä</w:t>
      </w:r>
      <w:proofErr w:type="spellEnd"/>
      <w:r>
        <w:t xml:space="preserve"> schießt mal wieder mit Distanzwaffen auf durchgeknallte Investmentbanker.«</w:t>
      </w:r>
    </w:p>
    <w:p w14:paraId="1613375F" w14:textId="77777777" w:rsidR="00B74365" w:rsidRDefault="002F7164">
      <w:pPr>
        <w:pStyle w:val="Textkrper"/>
      </w:pPr>
      <w:r>
        <w:t xml:space="preserve">»Ach so«, antwortete </w:t>
      </w:r>
      <w:proofErr w:type="gramStart"/>
      <w:r>
        <w:t>Kränk</w:t>
      </w:r>
      <w:proofErr w:type="gramEnd"/>
      <w:r>
        <w:t>, »dann kommt ihr ja gut ohne mich zurecht. Ansonsten hätte ich hier ein paar Flammenwerfer für euch.«</w:t>
      </w:r>
    </w:p>
    <w:p w14:paraId="7A3FFD91" w14:textId="77777777" w:rsidR="00B74365" w:rsidRDefault="002F7164">
      <w:pPr>
        <w:pStyle w:val="Textkrper"/>
      </w:pPr>
      <w:r>
        <w:t xml:space="preserve">»Immer her damit«, bat </w:t>
      </w:r>
      <w:proofErr w:type="spellStart"/>
      <w:r>
        <w:t>Ämändä</w:t>
      </w:r>
      <w:proofErr w:type="spellEnd"/>
      <w:r>
        <w:t>. »Dankeschön. Wie sieht es oben aus?«</w:t>
      </w:r>
    </w:p>
    <w:p w14:paraId="03EF9D83" w14:textId="77777777" w:rsidR="00B74365" w:rsidRDefault="002F7164">
      <w:pPr>
        <w:pStyle w:val="Textkrper"/>
      </w:pPr>
      <w:r>
        <w:t>Kränk druckste herum. »Mäßig.« Sie seufzte. »Der Angriff lässt sich vermutlich nicht von oben verhindern, bevor es zu spät ist. Ich habe gebeten, hier mithelfen zu dürfen.«</w:t>
      </w:r>
    </w:p>
    <w:p w14:paraId="1A7A6B8E" w14:textId="77777777" w:rsidR="00B74365" w:rsidRDefault="002F7164">
      <w:pPr>
        <w:pStyle w:val="Textkrper"/>
      </w:pPr>
      <w:r>
        <w:t xml:space="preserve">»Und das hat man dir erlaubt?«, spottete </w:t>
      </w:r>
      <w:proofErr w:type="spellStart"/>
      <w:r>
        <w:t>Ämändä</w:t>
      </w:r>
      <w:proofErr w:type="spellEnd"/>
      <w:r>
        <w:t xml:space="preserve"> sanft. »Hier, nimm die Laserpistole. Optische Waffen haben sich zwischen den Glasboxen als hilfreich erwiesen. Du darfst nur auf keinen Fall gegen die Metallringe schießen, sonst geht hier die Hölle los. Wir müssen jetzt da rein und </w:t>
      </w:r>
      <w:proofErr w:type="spellStart"/>
      <w:r>
        <w:t>Läntänä</w:t>
      </w:r>
      <w:proofErr w:type="spellEnd"/>
      <w:r>
        <w:t xml:space="preserve"> helfen.«</w:t>
      </w:r>
    </w:p>
    <w:p w14:paraId="657CEC91" w14:textId="77777777" w:rsidR="00B74365" w:rsidRDefault="002F7164">
      <w:pPr>
        <w:pStyle w:val="Textkrper"/>
      </w:pPr>
      <w:proofErr w:type="spellStart"/>
      <w:r>
        <w:t>Läntänä</w:t>
      </w:r>
      <w:proofErr w:type="spellEnd"/>
      <w:r>
        <w:t xml:space="preserve"> befand sich mit Nüggät in einer Pattsituation. Die anderen Äöüzz hatten es zwischen den erbitterten Kämpfern nicht lange ausgehalten; </w:t>
      </w:r>
      <w:proofErr w:type="spellStart"/>
      <w:r>
        <w:t>Läntänä</w:t>
      </w:r>
      <w:proofErr w:type="spellEnd"/>
      <w:r>
        <w:t xml:space="preserve">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w:t>
      </w:r>
      <w:proofErr w:type="spellStart"/>
      <w:r>
        <w:t>Läntänä</w:t>
      </w:r>
      <w:proofErr w:type="spellEnd"/>
      <w:r>
        <w:t xml:space="preserve">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14:paraId="048C698B" w14:textId="77777777" w:rsidR="00B74365" w:rsidRDefault="002F7164">
      <w:pPr>
        <w:pStyle w:val="Textkrper"/>
      </w:pPr>
      <w:r>
        <w:t xml:space="preserve">Endlich stürmten </w:t>
      </w:r>
      <w:proofErr w:type="gramStart"/>
      <w:r>
        <w:t>Kränk</w:t>
      </w:r>
      <w:proofErr w:type="gramEnd"/>
      <w:r>
        <w:t xml:space="preserve"> und </w:t>
      </w:r>
      <w:proofErr w:type="spellStart"/>
      <w:r>
        <w:t>Ämändä</w:t>
      </w:r>
      <w:proofErr w:type="spellEnd"/>
      <w:r>
        <w:t xml:space="preserve"> in den Raum und belegten Nüggäts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w:t>
      </w:r>
      <w:proofErr w:type="gramStart"/>
      <w:r>
        <w:t>extrem widerstrebte</w:t>
      </w:r>
      <w:proofErr w:type="gramEnd"/>
      <w:r>
        <w:t xml:space="preserve"> und gegen den innersten Ehrenkodex selbst der korruptesten Äöüzz verstieß.</w:t>
      </w:r>
    </w:p>
    <w:p w14:paraId="19B9BE6F" w14:textId="77777777" w:rsidR="00B74365" w:rsidRDefault="002F7164">
      <w:pPr>
        <w:pStyle w:val="Textkrper"/>
      </w:pPr>
      <w:r>
        <w:t xml:space="preserve">»Spinnst du?«, rief </w:t>
      </w:r>
      <w:proofErr w:type="spellStart"/>
      <w:r>
        <w:t>Ämändä</w:t>
      </w:r>
      <w:proofErr w:type="spellEnd"/>
      <w:r>
        <w:t>. Der Angegriffene konnte kaum gemeint sein, wenn es sich um eine absichtlich per Funk gesendete Nachricht handelte. »Ich bin nicht das Ziel!«</w:t>
      </w:r>
    </w:p>
    <w:p w14:paraId="05CB6000" w14:textId="77777777" w:rsidR="00B74365" w:rsidRDefault="002F7164">
      <w:pPr>
        <w:pStyle w:val="Textkrper"/>
      </w:pPr>
      <w:proofErr w:type="spellStart"/>
      <w:r>
        <w:t>Läntänä</w:t>
      </w:r>
      <w:proofErr w:type="spellEnd"/>
      <w:r>
        <w:t xml:space="preserve"> traute ihren Augen nicht. </w:t>
      </w:r>
      <w:proofErr w:type="spellStart"/>
      <w:r>
        <w:t>Rögü</w:t>
      </w:r>
      <w:proofErr w:type="spellEnd"/>
      <w:r>
        <w:t xml:space="preserve"> </w:t>
      </w:r>
      <w:proofErr w:type="gramStart"/>
      <w:r>
        <w:t>Kränk</w:t>
      </w:r>
      <w:proofErr w:type="gramEnd"/>
      <w:r>
        <w:t xml:space="preserve"> schoss ihrer Schwester die Pistole aus der Hand und drängte sie mit vorgehaltenem Laser zurück. Mit zusammengekniffenen Augen bemühte sie sich, den Angreifer und die </w:t>
      </w:r>
      <w:proofErr w:type="spellStart"/>
      <w:r>
        <w:t>Verratszene</w:t>
      </w:r>
      <w:proofErr w:type="spellEnd"/>
      <w:r>
        <w:t xml:space="preserve"> gleichzeitig im Blick zu behalten.</w:t>
      </w:r>
    </w:p>
    <w:p w14:paraId="662E91E6" w14:textId="77777777" w:rsidR="00B74365" w:rsidRDefault="002F7164">
      <w:pPr>
        <w:pStyle w:val="Textkrper"/>
      </w:pPr>
      <w:r>
        <w:t xml:space="preserve">»Wir haben uns auf dich verlassen, du Miststück«, fluchte </w:t>
      </w:r>
      <w:proofErr w:type="spellStart"/>
      <w:r>
        <w:t>Ämändä</w:t>
      </w:r>
      <w:proofErr w:type="spellEnd"/>
      <w:r>
        <w:t>. »Koordination, eh? Was willst du?«</w:t>
      </w:r>
    </w:p>
    <w:p w14:paraId="23A023B6" w14:textId="77777777" w:rsidR="00B74365" w:rsidRDefault="002F7164">
      <w:pPr>
        <w:pStyle w:val="Textkrper"/>
      </w:pPr>
      <w:r>
        <w:t xml:space="preserve">»Ich habe mir erklären lassen, wer da unser Anwesen besucht. Eine ganz üble Gestalt, wenn man den Prospektoren glauben darf«, erklärte </w:t>
      </w:r>
      <w:proofErr w:type="spellStart"/>
      <w:r>
        <w:t>Rögü</w:t>
      </w:r>
      <w:proofErr w:type="spellEnd"/>
      <w:r>
        <w:t xml:space="preserve"> </w:t>
      </w:r>
      <w:proofErr w:type="gramStart"/>
      <w:r>
        <w:t>Kränk</w:t>
      </w:r>
      <w:proofErr w:type="gramEnd"/>
      <w:r>
        <w:t xml:space="preserve"> mit </w:t>
      </w:r>
      <w:proofErr w:type="spellStart"/>
      <w:r>
        <w:t>ohnmachterzeugender</w:t>
      </w:r>
      <w:proofErr w:type="spellEnd"/>
      <w:r>
        <w:t xml:space="preserve"> Gelassenheit. Nüggät, der die Gespräche nicht mithören konnte, blickte verdattert zwischen </w:t>
      </w:r>
      <w:r>
        <w:lastRenderedPageBreak/>
        <w:t>den drei Äöüzz hin und her. Immerhin schien die Faustkämpferin ebenso verwirrt zu sein wie er selbst. Geradezu entsetzt. Vorsichtig floh Nüggät einige Boxen zur Seite.</w:t>
      </w:r>
    </w:p>
    <w:p w14:paraId="5186B9F5" w14:textId="77777777" w:rsidR="00B74365" w:rsidRDefault="002F7164">
      <w:pPr>
        <w:pStyle w:val="Textkrper"/>
      </w:pPr>
      <w:r>
        <w:t xml:space="preserve">»Dögöbörz Nüggät«, antwortete </w:t>
      </w:r>
      <w:proofErr w:type="spellStart"/>
      <w:r>
        <w:t>Ämändä</w:t>
      </w:r>
      <w:proofErr w:type="spellEnd"/>
      <w:r>
        <w:t>. »Das hättest du mich ebenfalls fragen können. Ich hätte es dir sogar ungefragt gesagt, wenn es für deine Aufgaben irgendetwas zur Sache getan hätte.«</w:t>
      </w:r>
    </w:p>
    <w:p w14:paraId="3898D8BA" w14:textId="77777777" w:rsidR="00B74365" w:rsidRDefault="002F7164">
      <w:pPr>
        <w:pStyle w:val="Textkrper"/>
      </w:pPr>
      <w:r>
        <w:t xml:space="preserve">»Anders formuliert: Du hast mit Informationen vorenthalten, weil du mich für unwichtig gehalten hast.« </w:t>
      </w:r>
      <w:proofErr w:type="spellStart"/>
      <w:r>
        <w:t>Rögü</w:t>
      </w:r>
      <w:proofErr w:type="spellEnd"/>
      <w:r>
        <w:t xml:space="preserve"> </w:t>
      </w:r>
      <w:proofErr w:type="gramStart"/>
      <w:r>
        <w:t>Kränk</w:t>
      </w:r>
      <w:proofErr w:type="gramEnd"/>
      <w:r>
        <w:t xml:space="preserve"> schien vollkommen durchgeknallt zu sein.</w:t>
      </w:r>
    </w:p>
    <w:p w14:paraId="5ABF208D" w14:textId="77777777" w:rsidR="00B74365" w:rsidRDefault="002F7164">
      <w:pPr>
        <w:pStyle w:val="Textkrper"/>
      </w:pPr>
      <w:r>
        <w:t>»Äh, nein. Das ist schlichtweg inkorrekt. Würdest du bitte die Waffe herunternehmen und mir endlich erklären, was du willst?« Sie formulierte die Aufforderung bewusst im Singular, um sie nicht an die Technikerin in ihrem Rücken zu erinnern.</w:t>
      </w:r>
    </w:p>
    <w:p w14:paraId="715097E9" w14:textId="77777777" w:rsidR="00B74365" w:rsidRDefault="002F7164">
      <w:pPr>
        <w:pStyle w:val="Textkrper"/>
      </w:pPr>
      <w:r>
        <w:t xml:space="preserve">Mit ernster Stimme forderte </w:t>
      </w:r>
      <w:proofErr w:type="gramStart"/>
      <w:r>
        <w:t>Kränk</w:t>
      </w:r>
      <w:proofErr w:type="gramEnd"/>
      <w:r>
        <w:t>: »Ich will Gerechtigkeit.«</w:t>
      </w:r>
    </w:p>
    <w:p w14:paraId="3BE0CBEB" w14:textId="77777777" w:rsidR="00B74365" w:rsidRDefault="002F7164">
      <w:pPr>
        <w:pStyle w:val="Textkrper"/>
      </w:pPr>
      <w:r>
        <w:t xml:space="preserve">Perplex entgegnete </w:t>
      </w:r>
      <w:proofErr w:type="spellStart"/>
      <w:r>
        <w:t>Ämändä</w:t>
      </w:r>
      <w:proofErr w:type="spellEnd"/>
      <w:r>
        <w:t>, daran sei sie direkt beteiligt, wenn sie ihre Aufmerksamkeit endlich wieder dem Angreifer zuwende.</w:t>
      </w:r>
    </w:p>
    <w:p w14:paraId="39FBBD07" w14:textId="77777777" w:rsidR="00B74365" w:rsidRDefault="002F7164">
      <w:pPr>
        <w:pStyle w:val="Textkrper"/>
      </w:pPr>
      <w:r>
        <w:t xml:space="preserve">»Der ist harmlos«, befand </w:t>
      </w:r>
      <w:proofErr w:type="gramStart"/>
      <w:r>
        <w:t>Kränk</w:t>
      </w:r>
      <w:proofErr w:type="gramEnd"/>
      <w:r>
        <w:t>.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14:paraId="098F9A66" w14:textId="77777777" w:rsidR="00B74365" w:rsidRDefault="002F7164">
      <w:pPr>
        <w:pStyle w:val="Textkrper"/>
      </w:pPr>
      <w:r>
        <w:t xml:space="preserve">Daher wehte also der Wind. Unglaublich. </w:t>
      </w:r>
      <w:proofErr w:type="spellStart"/>
      <w:r>
        <w:t>Läntänä</w:t>
      </w:r>
      <w:proofErr w:type="spellEnd"/>
      <w:r>
        <w:t xml:space="preserve"> befand sich in guter Schussposition, als eine Gravitationswelle alle Anwesenden zu Boden stampfte. </w:t>
      </w:r>
      <w:proofErr w:type="spellStart"/>
      <w:r>
        <w:t>Kränks</w:t>
      </w:r>
      <w:proofErr w:type="spellEnd"/>
      <w:r>
        <w:t xml:space="preserve">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14:paraId="65230143" w14:textId="77777777" w:rsidR="00B74365" w:rsidRDefault="002F7164">
      <w:pPr>
        <w:pStyle w:val="Textkrper"/>
      </w:pPr>
      <w:r>
        <w:t xml:space="preserve">Kränk lag mit einem halb durch Verwirrung verursachten Knockout bäuchlings auf dem Boden. </w:t>
      </w:r>
      <w:proofErr w:type="spellStart"/>
      <w:r>
        <w:t>Ämändä</w:t>
      </w:r>
      <w:proofErr w:type="spellEnd"/>
      <w:r>
        <w:t xml:space="preserve"> stotterte, </w:t>
      </w:r>
      <w:proofErr w:type="spellStart"/>
      <w:r>
        <w:t>Läntänä</w:t>
      </w:r>
      <w:proofErr w:type="spellEnd"/>
      <w:r>
        <w:t xml:space="preserve"> suchte kriechend nach ihrem Laser. Alle Knochen taten ihr weh.</w:t>
      </w:r>
    </w:p>
    <w:p w14:paraId="0AF448C0" w14:textId="77777777" w:rsidR="00B74365" w:rsidRDefault="002F7164">
      <w:pPr>
        <w:pStyle w:val="Textkrper"/>
      </w:pPr>
      <w:r>
        <w:t>∞∞∞</w:t>
      </w:r>
    </w:p>
    <w:p w14:paraId="5897A652" w14:textId="77777777" w:rsidR="00B74365" w:rsidRDefault="002F7164">
      <w:pPr>
        <w:pStyle w:val="Textkrper"/>
      </w:pPr>
      <w:r>
        <w:t xml:space="preserve">Dort, wo sonst der helle Stern </w:t>
      </w:r>
      <w:proofErr w:type="spellStart"/>
      <w:r>
        <w:t>Cärribeän</w:t>
      </w:r>
      <w:proofErr w:type="spellEnd"/>
      <w:r>
        <w:t xml:space="preserve"> die </w:t>
      </w:r>
      <w:proofErr w:type="spellStart"/>
      <w:r>
        <w:t>Solarpanele</w:t>
      </w:r>
      <w:proofErr w:type="spellEnd"/>
      <w:r>
        <w:t xml:space="preserve"> erleuchtete, verdunkelte ein Ungetüm das Licht. An Hässlichkeit interstellar nicht zu überbieten, siebenundzwanzig Kubikkilometer umfassend, stahlgebaut und waffenstarrend, für maximale Zerstörung durch minimale Kompetenz ausgelegt: Ein </w:t>
      </w:r>
      <w:proofErr w:type="spellStart"/>
      <w:r>
        <w:t>Galaxievernichter</w:t>
      </w:r>
      <w:proofErr w:type="spellEnd"/>
      <w:r>
        <w:t xml:space="preserve"> der uggy-Flotte, ekelhafte Grüße aus dem Germania-System. Daneben: Schlichte Eleganz eines </w:t>
      </w:r>
      <w:proofErr w:type="spellStart"/>
      <w:r>
        <w:t>torusförmigen</w:t>
      </w:r>
      <w:proofErr w:type="spellEnd"/>
      <w:r>
        <w:t xml:space="preserve">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14:paraId="4CD476F3" w14:textId="77777777" w:rsidR="00B74365" w:rsidRDefault="002F7164">
      <w:pPr>
        <w:pStyle w:val="Textkrper"/>
      </w:pPr>
      <w:r>
        <w:t xml:space="preserve">Es dauerte nicht lange, bis man den Möchtegern-Hermes mit kleinen Metallkugeln beschoss, woraufhin das uggy-Kriegsschiff seine Sub-Omni-Kanone sprechen ließ. Diese Vorrichtung war als Infrarotstrahler verhältnismäßig schwach durchschlagend, aber dem hauptsächlich </w:t>
      </w:r>
      <w:r>
        <w:lastRenderedPageBreak/>
        <w:t xml:space="preserve">zivil ausgelegten Generationenschiff gegenüber verheerend genug, um die Feuerleitzentrale zu einem Einstellen der Kampfhandlungen zu bewegen. Flucht war angesagt. Schwierig nur, wenn der </w:t>
      </w:r>
      <w:proofErr w:type="spellStart"/>
      <w:r>
        <w:t>Warpkern</w:t>
      </w:r>
      <w:proofErr w:type="spellEnd"/>
      <w:r>
        <w:t xml:space="preserve"> unter der Masse des Monstrums litt. Ein langsamer Fluchtkurs schien jedoch machbar zu sein, und auf dem uggy-Schiff geriet man ins Schwitzen.</w:t>
      </w:r>
    </w:p>
    <w:p w14:paraId="0DE415FB" w14:textId="77777777" w:rsidR="00B74365" w:rsidRDefault="002F7164">
      <w:pPr>
        <w:pStyle w:val="Textkrper"/>
      </w:pPr>
      <w:r>
        <w:t>∞∞∞</w:t>
      </w:r>
    </w:p>
    <w:p w14:paraId="022BFF86" w14:textId="77777777" w:rsidR="00B74365" w:rsidRDefault="002F7164">
      <w:pPr>
        <w:pStyle w:val="Textkrper"/>
      </w:pPr>
      <w:r>
        <w:t xml:space="preserve">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w:t>
      </w:r>
      <w:proofErr w:type="spellStart"/>
      <w:r>
        <w:t>Kärnäk</w:t>
      </w:r>
      <w:proofErr w:type="spellEnd"/>
      <w:r>
        <w:t xml:space="preserve"> bildete sich gar ein, per </w:t>
      </w:r>
      <w:proofErr w:type="gramStart"/>
      <w:r>
        <w:t>Funk</w:t>
      </w:r>
      <w:proofErr w:type="gramEnd"/>
      <w:r>
        <w:t xml:space="preserve"> mit dem überhaupt nicht anwesenden Piloten verhandeln zu können, und redete buchstäblich gegen eine Wand.</w:t>
      </w:r>
    </w:p>
    <w:p w14:paraId="6CF67A23" w14:textId="77777777" w:rsidR="00B74365" w:rsidRDefault="002F7164">
      <w:pPr>
        <w:pStyle w:val="Textkrper"/>
      </w:pPr>
      <w:r>
        <w:t xml:space="preserve">Nüggät sah in all dem Chaos und dem endlich hinzugekommenen Fluchtweg seine Gelegenheit, das Blatt zu wenden. Dass die vier Menschen von Örz ernsthaft dazu in der Lage waren, mit einem geklauten uggy-Piratenschiff die Mafiabande am </w:t>
      </w:r>
      <w:proofErr w:type="spellStart"/>
      <w:r>
        <w:t>Warpflug</w:t>
      </w:r>
      <w:proofErr w:type="spellEnd"/>
      <w:r>
        <w:t xml:space="preserve">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w:t>
      </w:r>
      <w:proofErr w:type="spellStart"/>
      <w:r>
        <w:t>Ämändä</w:t>
      </w:r>
      <w:proofErr w:type="spellEnd"/>
      <w:r>
        <w:t xml:space="preserve"> und </w:t>
      </w:r>
      <w:proofErr w:type="spellStart"/>
      <w:r>
        <w:t>Läntänä</w:t>
      </w:r>
      <w:proofErr w:type="spellEnd"/>
      <w:r>
        <w:t xml:space="preserve"> begriffen endlich den Ernst der Stunde und den Sinn der Aktion, hatten in diesem Moment aber keinen anderen Wunsch mehr, als sich so schnell wie irgendwie möglich aus der Umgebung zu entfernen. </w:t>
      </w:r>
      <w:proofErr w:type="spellStart"/>
      <w:r>
        <w:t>Rögü</w:t>
      </w:r>
      <w:proofErr w:type="spellEnd"/>
      <w:r>
        <w:t xml:space="preserve"> </w:t>
      </w:r>
      <w:proofErr w:type="gramStart"/>
      <w:r>
        <w:t>Kränk</w:t>
      </w:r>
      <w:proofErr w:type="gramEnd"/>
      <w:r>
        <w:t xml:space="preserve">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t>
      </w:r>
      <w:proofErr w:type="spellStart"/>
      <w:r>
        <w:t>Warpkern</w:t>
      </w:r>
      <w:proofErr w:type="spellEnd"/>
      <w:r>
        <w:t xml:space="preserve">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panisch immer wieder den gleichen Notruf ab, bis man ihm endlich lapidar antwortete: »Das Problem ist seit einigen Minuten bekannt. Wir arbeiten daran.«</w:t>
      </w:r>
    </w:p>
    <w:p w14:paraId="46B89557" w14:textId="77777777" w:rsidR="00B74365" w:rsidRDefault="002F7164">
      <w:pPr>
        <w:pStyle w:val="Textkrper"/>
      </w:pPr>
      <w:r>
        <w:t xml:space="preserve">Im Kraftwerksraum war die Hölle los. Es gab keine ernsthaften Verletzungen, aber die Stromversorgung des Raumschiffs wankte. Zwei Fusionskraftwerke hatten die Hitzeentwicklung im Boden nicht überlebt und waren vom Stromnetz abgeschnitten. </w:t>
      </w:r>
      <w:proofErr w:type="spellStart"/>
      <w:r>
        <w:t>Ämändä</w:t>
      </w:r>
      <w:proofErr w:type="spellEnd"/>
      <w:r>
        <w:t xml:space="preserve"> und </w:t>
      </w:r>
      <w:proofErr w:type="spellStart"/>
      <w:r>
        <w:t>Läntänä</w:t>
      </w:r>
      <w:proofErr w:type="spellEnd"/>
      <w:r>
        <w:t xml:space="preserve">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t>
      </w:r>
      <w:r>
        <w:lastRenderedPageBreak/>
        <w:t xml:space="preserve">Warpschlag und die instabil gewordene Netzspannung breiteten sich Verunsicherung und </w:t>
      </w:r>
      <w:proofErr w:type="spellStart"/>
      <w:r>
        <w:t>Apokalypsetheorien</w:t>
      </w:r>
      <w:proofErr w:type="spellEnd"/>
      <w:r>
        <w:t xml:space="preserve"> in der Bevölkerung aus.</w:t>
      </w:r>
    </w:p>
    <w:p w14:paraId="3246087E" w14:textId="77777777" w:rsidR="00B74365" w:rsidRDefault="002F7164">
      <w:pPr>
        <w:pStyle w:val="Textkrper"/>
      </w:pPr>
      <w:r>
        <w:t>∞∞∞</w:t>
      </w:r>
    </w:p>
    <w:p w14:paraId="43C0941A" w14:textId="77777777" w:rsidR="00B74365" w:rsidRDefault="002F7164">
      <w:pPr>
        <w:pStyle w:val="Textkrper"/>
      </w:pPr>
      <w:r>
        <w:t>»Nüggät ist hier, und er flieht«, rief yury über Funk.</w:t>
      </w:r>
    </w:p>
    <w:p w14:paraId="4DFE8A7A" w14:textId="77777777" w:rsidR="00B74365" w:rsidRDefault="002F7164">
      <w:pPr>
        <w:pStyle w:val="Textkrper"/>
      </w:pPr>
      <w:r>
        <w:t>»Das ist mir nicht entgangen«, rief Orakel zurück. »Die Computer streiten sich gerade darum, ob wir ihn unbehelligt lassen sollen.«</w:t>
      </w:r>
    </w:p>
    <w:p w14:paraId="39134CC7" w14:textId="77777777" w:rsidR="00B74365" w:rsidRDefault="002F7164">
      <w:pPr>
        <w:pStyle w:val="Textkrper"/>
      </w:pPr>
      <w:r>
        <w:t xml:space="preserve">Drüben folgte eine kurze Beratung, dann antwortete Free. »Wir können uns nicht um ihn kümmern, finden aber, du solltest die Gelegenheit für eine Verfolgungsjagd nutzen. Der Mann war hier offenbar nicht </w:t>
      </w:r>
      <w:proofErr w:type="gramStart"/>
      <w:r>
        <w:t>ganz unbeteiligt</w:t>
      </w:r>
      <w:proofErr w:type="gramEnd"/>
      <w:r>
        <w:t>, und die Staatsanwaltschaft interessiert sich für ihn.«</w:t>
      </w:r>
    </w:p>
    <w:p w14:paraId="34753BB2" w14:textId="77777777" w:rsidR="00B74365" w:rsidRDefault="002F7164">
      <w:pPr>
        <w:pStyle w:val="Textkrper"/>
      </w:pPr>
      <w:r>
        <w:t xml:space="preserve">»Na, wenn das so ist«, antwortete Orakel lachend, »dann wollen wir dem Herrn </w:t>
      </w:r>
      <w:proofErr w:type="spellStart"/>
      <w:r>
        <w:t>Imperiumsstaatsanwalt</w:t>
      </w:r>
      <w:proofErr w:type="spellEnd"/>
      <w:r>
        <w:t xml:space="preserve"> gerne Amtshilfe leisten.« An die Bordcomputer gerichtet, fügte er hinzu: »Hinterher! Diskutieren könnt ihr später.«</w:t>
      </w:r>
    </w:p>
    <w:p w14:paraId="107FE77F" w14:textId="77777777" w:rsidR="00B74365" w:rsidRDefault="002F7164">
      <w:pPr>
        <w:pStyle w:val="Textkrper"/>
      </w:pPr>
      <w:r>
        <w:t>Die 4-6692 setzte zur Verfolgung des goldenen Raumnuggets an; Raketentriebwerke und Warpantrieb, letzterer stark beeinträchtigt, lieferten sich einen Wettstreit der Beschleunigungswirkungen zwischen zwei maßgeblichen Gravitationsquellen.</w:t>
      </w:r>
    </w:p>
    <w:p w14:paraId="15E09FB9" w14:textId="77777777" w:rsidR="00B74365" w:rsidRDefault="002F7164">
      <w:pPr>
        <w:pStyle w:val="Textkrper"/>
      </w:pPr>
      <w:r>
        <w:t>∞∞∞</w:t>
      </w:r>
    </w:p>
    <w:p w14:paraId="655C329A" w14:textId="77777777" w:rsidR="00B74365" w:rsidRDefault="002F7164">
      <w:pPr>
        <w:pStyle w:val="Textkrper"/>
      </w:pPr>
      <w:r>
        <w:t>»Keine Panik«, zeigte das Display an Stelle des Nachrichtentickers an.</w:t>
      </w:r>
    </w:p>
    <w:p w14:paraId="1D0E3934" w14:textId="77777777" w:rsidR="00B74365" w:rsidRDefault="002F7164">
      <w:pPr>
        <w:pStyle w:val="Textkrper"/>
      </w:pPr>
      <w:r>
        <w:t xml:space="preserve">»Keine Panik«, äffte Nüggät dem Bordcomputer nach. Er ließ einen besonders unangenehmen Schnitt am linken Unterschenkel durch einen Medizinroboter zusammennähen. Dann meldete sich zu allem Überfluss auch noch der Vielfraß über Funk. »Volle Kraft voraus in den </w:t>
      </w:r>
      <w:proofErr w:type="spellStart"/>
      <w:r>
        <w:t>Carinanebel</w:t>
      </w:r>
      <w:proofErr w:type="spellEnd"/>
      <w:r>
        <w:t>«, befahl Nüggät, bevor er den Anruf entgegennahm. Er wusste genau, was Orakel von ihm fordern würde, und er wusste ebenso gut, dass er die Forderungen in den Wind schlagen musste, um ein freier Äöüzz zu bleiben.</w:t>
      </w:r>
    </w:p>
    <w:p w14:paraId="45B55203" w14:textId="77777777" w:rsidR="00B74365" w:rsidRDefault="002F7164">
      <w:pPr>
        <w:pStyle w:val="Textkrper"/>
      </w:pPr>
      <w:r>
        <w:t>»Guten Morgen«, begrüßte Orakel den diesmal am anderen Ende des Tresens stehenden Händler. »Es ist sieben Uhr fünfundvierzig, und hier sind Ihre Nachrichten.«</w:t>
      </w:r>
    </w:p>
    <w:p w14:paraId="581819ED" w14:textId="77777777" w:rsidR="00B74365" w:rsidRDefault="002F7164">
      <w:pPr>
        <w:pStyle w:val="Textkrper"/>
      </w:pPr>
      <w:r>
        <w:t>Nüggät stöhnte.</w:t>
      </w:r>
    </w:p>
    <w:p w14:paraId="2FA774F6" w14:textId="77777777" w:rsidR="00B74365" w:rsidRDefault="002F7164">
      <w:pPr>
        <w:pStyle w:val="Textkrper"/>
      </w:pPr>
      <w:r>
        <w:t>»Ein interstellar gesuchter Edelmetallhändler versucht nach einem terroristischen Anschlag auf die Infrastruktur eines zivilen Generationenschiffs, vor den Behörden zu fliehen. Die Behörden sind zuversichtlich, eine friedliche Einigung herbeiführen zu können.«</w:t>
      </w:r>
    </w:p>
    <w:p w14:paraId="463ECF5E" w14:textId="77777777" w:rsidR="00B74365" w:rsidRDefault="002F7164">
      <w:pPr>
        <w:pStyle w:val="Textkrper"/>
      </w:pPr>
      <w:r>
        <w:t>»Scher dich zum Teufel«, flehte der Goldpilot. »Die ganze Angelegenheit geht dich überhaupt nichts an!«</w:t>
      </w:r>
    </w:p>
    <w:p w14:paraId="72A6265B" w14:textId="77777777" w:rsidR="00B74365" w:rsidRDefault="002F7164">
      <w:pPr>
        <w:pStyle w:val="Textkrper"/>
      </w:pPr>
      <w:r>
        <w:t>»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14:paraId="6B1A6FC3" w14:textId="77777777" w:rsidR="00B74365" w:rsidRDefault="002F7164">
      <w:pPr>
        <w:pStyle w:val="Textkrper"/>
      </w:pPr>
      <w:r>
        <w:lastRenderedPageBreak/>
        <w:t xml:space="preserve">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t>
      </w:r>
      <w:proofErr w:type="spellStart"/>
      <w:r>
        <w:t>Warpraum</w:t>
      </w:r>
      <w:proofErr w:type="spellEnd"/>
      <w:r>
        <w:t xml:space="preserve"> entkommen würde. Eine Verfolgung mit Überlichtgeschwindigkeit stand bevor.</w:t>
      </w:r>
    </w:p>
    <w:p w14:paraId="703E6BAC" w14:textId="77777777" w:rsidR="00B74365" w:rsidRDefault="002F7164">
      <w:pPr>
        <w:pStyle w:val="Textkrper"/>
      </w:pPr>
      <w:r>
        <w:t>»Du gibst dich geschlagen?«, fragte Nüggät, der das plötzliche Schweigen genau richtig interpretierte.</w:t>
      </w:r>
    </w:p>
    <w:p w14:paraId="25B58B9D" w14:textId="77777777" w:rsidR="00B74365" w:rsidRDefault="002F7164">
      <w:pPr>
        <w:pStyle w:val="Textkrper"/>
      </w:pPr>
      <w:r>
        <w:t>Orakel murmelte irgendetwas ins Funkgerät. »Vorerst.« Dann wurde die Verbindung unterbrochen.</w:t>
      </w:r>
    </w:p>
    <w:p w14:paraId="40B9CFB1" w14:textId="77777777" w:rsidR="00B74365" w:rsidRDefault="002F7164">
      <w:pPr>
        <w:pStyle w:val="berschrift1"/>
      </w:pPr>
      <w:bookmarkStart w:id="34" w:name="bonusmaterial"/>
      <w:r>
        <w:t>Bonusmaterial</w:t>
      </w:r>
      <w:bookmarkEnd w:id="34"/>
    </w:p>
    <w:p w14:paraId="336181FB" w14:textId="77777777" w:rsidR="00B74365" w:rsidRDefault="002F7164">
      <w:pPr>
        <w:pStyle w:val="berschrift2"/>
      </w:pPr>
      <w:bookmarkStart w:id="35" w:name="postskriptum"/>
      <w:r>
        <w:t>Postskriptum</w:t>
      </w:r>
      <w:bookmarkEnd w:id="35"/>
    </w:p>
    <w:p w14:paraId="3EC45B5E" w14:textId="77777777" w:rsidR="00B74365" w:rsidRDefault="002F7164">
      <w:pPr>
        <w:pStyle w:val="FirstParagraph"/>
      </w:pPr>
      <w:r>
        <w:t xml:space="preserve">Von den galaktischen Ereignissen nicht </w:t>
      </w:r>
      <w:proofErr w:type="gramStart"/>
      <w:r>
        <w:t>ganz unbeeinflusst</w:t>
      </w:r>
      <w:proofErr w:type="gramEnd"/>
      <w:r>
        <w: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14:paraId="0DF1EF2E" w14:textId="77777777" w:rsidR="00B74365" w:rsidRDefault="002F7164">
      <w:pPr>
        <w:pStyle w:val="Textkrper"/>
      </w:pPr>
      <w:r>
        <w:t>»Wo sollen wir zuerst hinfliegen?«, fragte Wolfgang begeistert. »Zum Mars?«</w:t>
      </w:r>
    </w:p>
    <w:p w14:paraId="15717CDF" w14:textId="77777777" w:rsidR="00B74365" w:rsidRDefault="002F7164">
      <w:pPr>
        <w:pStyle w:val="Textkrper"/>
      </w:pPr>
      <w:r>
        <w:t xml:space="preserve">»Ihr fliegt heute nirgendwohin«, sprach ein vollkommen in </w:t>
      </w:r>
      <w:proofErr w:type="spellStart"/>
      <w:r>
        <w:t>Schwarz</w:t>
      </w:r>
      <w:proofErr w:type="spellEnd"/>
      <w:r>
        <w:t xml:space="preserve"> gekleideter Junge mit einer schwarzen Brille, der plötzlich neben dem Raumschiff aufgetaucht war. »Ihr geht wieder nach Hause und lasst die Finger von Dingen, die euch nichts angehen.«</w:t>
      </w:r>
    </w:p>
    <w:p w14:paraId="3DD04397" w14:textId="77777777" w:rsidR="00B74365" w:rsidRDefault="002F7164">
      <w:pPr>
        <w:pStyle w:val="Textkrper"/>
      </w:pPr>
      <w:r>
        <w:t>Ein Blitz schlug in unmittelbarer Nähe in einen Baum ein; geblendet schloss das kriminelle Duo die Augen. Als Marcor Schreiner seine Augen wieder öffnete, war der Junge verschwunden. Er blickte sich um... das Raumschiff ebenfalls.</w:t>
      </w:r>
    </w:p>
    <w:p w14:paraId="79BDC3C1" w14:textId="77777777" w:rsidR="00B74365" w:rsidRDefault="002F7164">
      <w:pPr>
        <w:pStyle w:val="Textkrper"/>
      </w:pPr>
      <w:r>
        <w:t>Wolfgang kratzte sich am Kopf. »Wir standen doch gerade noch vor einem roten Raumschiff. Wieso brennt der Wald? Was ist passiert?«</w:t>
      </w:r>
    </w:p>
    <w:p w14:paraId="000BC365" w14:textId="77777777" w:rsidR="00B74365" w:rsidRDefault="002F7164">
      <w:pPr>
        <w:pStyle w:val="Textkrper"/>
      </w:pPr>
      <w:r>
        <w:t>»Keine Ahnung«, stammelte Schreiner. »Lass uns von hier verschwinden. Die Gegend ist nicht geheuer.«</w:t>
      </w:r>
    </w:p>
    <w:p w14:paraId="5E53ABF7" w14:textId="77777777" w:rsidR="00B74365" w:rsidRDefault="002F7164">
      <w:pPr>
        <w:pStyle w:val="berschrift2"/>
      </w:pPr>
      <w:bookmarkStart w:id="36" w:name="titelmelodie-der-infinite-adventures-2"/>
      <w:r>
        <w:t>Titelmelodie der Infinite Adventures 2</w:t>
      </w:r>
      <w:bookmarkEnd w:id="36"/>
    </w:p>
    <w:p w14:paraId="4AF91E5D" w14:textId="77777777" w:rsidR="00B74365" w:rsidRDefault="002F7164">
      <w:pPr>
        <w:pStyle w:val="FirstParagraph"/>
      </w:pPr>
      <w:r>
        <w:t>Leider passen die Musiknoten schlecht in ein dickes A5-Buch. Es wird voraussichtlich einen Bonusband im A4-Format mit Ringbindung geben, in dem dann auch diese Noten enthalten sind.</w:t>
      </w:r>
    </w:p>
    <w:p w14:paraId="520EB205" w14:textId="77777777" w:rsidR="00B74365" w:rsidRDefault="002F7164">
      <w:pPr>
        <w:pStyle w:val="berschrift2"/>
      </w:pPr>
      <w:bookmarkStart w:id="37" w:name="musikliste"/>
      <w:r>
        <w:lastRenderedPageBreak/>
        <w:t>Musikliste</w:t>
      </w:r>
      <w:bookmarkEnd w:id="37"/>
    </w:p>
    <w:p w14:paraId="18D05AA9" w14:textId="77777777" w:rsidR="00B74365" w:rsidRDefault="002F7164">
      <w:pPr>
        <w:pStyle w:val="FirstParagraph"/>
      </w:pPr>
      <w:r>
        <w:rPr>
          <w:b/>
        </w:rPr>
        <w:t>Für Filmproduzenten, Träumer und Multitasking-Genies.</w:t>
      </w:r>
    </w:p>
    <w:p w14:paraId="0C32CE01" w14:textId="77777777" w:rsidR="00B74365" w:rsidRDefault="002F7164">
      <w:pPr>
        <w:numPr>
          <w:ilvl w:val="0"/>
          <w:numId w:val="5"/>
        </w:numPr>
      </w:pPr>
      <w:r>
        <w:t>Falls du ernsthaft einen Film zu diesem Buch drehen möchtest.</w:t>
      </w:r>
    </w:p>
    <w:p w14:paraId="1415B037" w14:textId="77777777" w:rsidR="00B74365" w:rsidRDefault="002F7164">
      <w:pPr>
        <w:numPr>
          <w:ilvl w:val="0"/>
          <w:numId w:val="5"/>
        </w:numPr>
      </w:pPr>
      <w:r>
        <w:t>Falls du das gesamte Buch bereits ausgelesen hast und die genannten Lieder vielleicht noch gar nicht kennst. Höre die Lieder und stelle dir dabei die Szenen vor. Wenn es schon keinen IA-Film gibt, kannst du wenigstens einen Film in deinem Kopf laufen lassen.</w:t>
      </w:r>
    </w:p>
    <w:p w14:paraId="1F15FC22" w14:textId="77777777" w:rsidR="00B74365" w:rsidRDefault="002F7164">
      <w:pPr>
        <w:numPr>
          <w:ilvl w:val="0"/>
          <w:numId w:val="5"/>
        </w:numPr>
      </w:pPr>
      <w:r>
        <w:t>Falls du beim Lesen Musik hören möchtest, die zur aktuellen Szene passt.</w:t>
      </w:r>
    </w:p>
    <w:p w14:paraId="29766923" w14:textId="77777777" w:rsidR="00B74365" w:rsidRDefault="002F7164">
      <w:pPr>
        <w:pStyle w:val="FirstParagraph"/>
      </w:pPr>
      <w:r>
        <w:t>Diese Liste wurde von Tobias Frei zusammengestellt und impliziert keinerlei Unterstützung oder Befürwortung durch die Komponisten der Lieder.</w:t>
      </w:r>
    </w:p>
    <w:p w14:paraId="3EAC33D0" w14:textId="77777777" w:rsidR="00B74365" w:rsidRDefault="002F7164">
      <w:pPr>
        <w:pStyle w:val="Textkrper"/>
      </w:pPr>
      <w:r>
        <w:t xml:space="preserve">Musik, die leider zum Veröffentlichungszeitpunkt nicht frei lizenziert war, ist durch </w:t>
      </w:r>
      <w:r>
        <w:rPr>
          <w:i/>
        </w:rPr>
        <w:t>kursiven Text</w:t>
      </w:r>
      <w:r>
        <w:t xml:space="preserve"> markiert. Eines Tages wird jedes dieser Lieder in die Gemeinfreiheit übergehen; der genaue Zeitpunkt hängt von verschiedenen Gesetzen ab.</w:t>
      </w:r>
    </w:p>
    <w:p w14:paraId="6F4C9311" w14:textId="77777777" w:rsidR="00B74365" w:rsidRDefault="002F7164">
      <w:pPr>
        <w:pStyle w:val="Textkrper"/>
      </w:pPr>
      <w:r>
        <w:t>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14:paraId="67B2F194" w14:textId="77777777" w:rsidR="00B74365" w:rsidRDefault="002F7164">
      <w:pPr>
        <w:pStyle w:val="Textkrper"/>
      </w:pPr>
      <w:r>
        <w:t>Autoren der frei lizenzierten Musik:</w:t>
      </w:r>
      <w:r>
        <w:br/>
        <w:t>Jason Shaw (</w:t>
      </w:r>
      <w:proofErr w:type="spellStart"/>
      <w:r>
        <w:t>Audionautix</w:t>
      </w:r>
      <w:proofErr w:type="spellEnd"/>
      <w:r>
        <w:t>), audionautix.com</w:t>
      </w:r>
      <w:r>
        <w:br/>
        <w:t>Marek »</w:t>
      </w:r>
      <w:proofErr w:type="spellStart"/>
      <w:r>
        <w:t>Wansti</w:t>
      </w:r>
      <w:proofErr w:type="spellEnd"/>
      <w:r>
        <w:t>« Möckel, discarded-ideas.org</w:t>
      </w:r>
      <w:r>
        <w:br/>
        <w:t>Nicolas Gasparini (</w:t>
      </w:r>
      <w:proofErr w:type="spellStart"/>
      <w:r>
        <w:t>Myuu</w:t>
      </w:r>
      <w:proofErr w:type="spellEnd"/>
      <w:r>
        <w:t>), thedarkpiano.com</w:t>
      </w:r>
      <w:r>
        <w:br/>
        <w:t>Tobias »ToBeFree« Frei, tfrei.de</w:t>
      </w:r>
    </w:p>
    <w:p w14:paraId="56EAA516" w14:textId="77777777" w:rsidR="00B74365" w:rsidRDefault="002F7164">
      <w:pPr>
        <w:numPr>
          <w:ilvl w:val="0"/>
          <w:numId w:val="6"/>
        </w:numPr>
      </w:pPr>
      <w:r>
        <w:t>Titelmelodie:</w:t>
      </w:r>
      <w:r>
        <w:br/>
        <w:t xml:space="preserve">»Infinite Adventures 2 </w:t>
      </w:r>
      <w:proofErr w:type="spellStart"/>
      <w:r>
        <w:t>Theme</w:t>
      </w:r>
      <w:proofErr w:type="spellEnd"/>
      <w:r>
        <w:t>« – Tobias »ToBeFree« Frei</w:t>
      </w:r>
    </w:p>
    <w:p w14:paraId="02CC3388" w14:textId="77777777" w:rsidR="00B74365" w:rsidRDefault="002F7164">
      <w:pPr>
        <w:numPr>
          <w:ilvl w:val="0"/>
          <w:numId w:val="6"/>
        </w:numPr>
      </w:pPr>
      <w:proofErr w:type="spellStart"/>
      <w:r>
        <w:t>Intromelodie</w:t>
      </w:r>
      <w:proofErr w:type="spellEnd"/>
      <w:r>
        <w:t>; Titelmelodie der Seele des Internets:</w:t>
      </w:r>
      <w:r>
        <w:br/>
        <w:t xml:space="preserve">»The Great </w:t>
      </w:r>
      <w:proofErr w:type="spellStart"/>
      <w:r>
        <w:t>Unknown</w:t>
      </w:r>
      <w:proofErr w:type="spellEnd"/>
      <w:r>
        <w:t>« – Jason Shaw (</w:t>
      </w:r>
      <w:proofErr w:type="spellStart"/>
      <w:r>
        <w:t>Audionautix</w:t>
      </w:r>
      <w:proofErr w:type="spellEnd"/>
      <w:r>
        <w:t>)</w:t>
      </w:r>
    </w:p>
    <w:p w14:paraId="6EE1A984" w14:textId="77777777" w:rsidR="00B74365" w:rsidRDefault="002F7164">
      <w:pPr>
        <w:numPr>
          <w:ilvl w:val="0"/>
          <w:numId w:val="6"/>
        </w:numPr>
      </w:pPr>
      <w:r>
        <w:t>LKW zum Pentagon:</w:t>
      </w:r>
      <w:r>
        <w:br/>
        <w:t>»Piledriver« – Jason Shaw (</w:t>
      </w:r>
      <w:proofErr w:type="spellStart"/>
      <w:r>
        <w:t>Audionautix</w:t>
      </w:r>
      <w:proofErr w:type="spellEnd"/>
      <w:r>
        <w:t>)</w:t>
      </w:r>
    </w:p>
    <w:p w14:paraId="6231273D" w14:textId="77777777" w:rsidR="00B74365" w:rsidRDefault="002F7164">
      <w:pPr>
        <w:numPr>
          <w:ilvl w:val="0"/>
          <w:numId w:val="6"/>
        </w:numPr>
      </w:pPr>
      <w:r>
        <w:t>In den Gängen des Pentagon:</w:t>
      </w:r>
      <w:r>
        <w:br/>
        <w:t>»Alien Sunset« – Jason Shaw (</w:t>
      </w:r>
      <w:proofErr w:type="spellStart"/>
      <w:r>
        <w:t>Audionautix</w:t>
      </w:r>
      <w:proofErr w:type="spellEnd"/>
      <w:r>
        <w:t>)</w:t>
      </w:r>
    </w:p>
    <w:p w14:paraId="12BB2A80" w14:textId="77777777" w:rsidR="00B74365" w:rsidRDefault="002F7164">
      <w:pPr>
        <w:numPr>
          <w:ilvl w:val="0"/>
          <w:numId w:val="6"/>
        </w:numPr>
      </w:pPr>
      <w:r>
        <w:t>Das leere Büro:</w:t>
      </w:r>
      <w:r>
        <w:br/>
        <w:t>»</w:t>
      </w:r>
      <w:proofErr w:type="spellStart"/>
      <w:r>
        <w:t>Kicked</w:t>
      </w:r>
      <w:proofErr w:type="spellEnd"/>
      <w:r>
        <w:t xml:space="preserve"> </w:t>
      </w:r>
      <w:proofErr w:type="spellStart"/>
      <w:r>
        <w:t>up</w:t>
      </w:r>
      <w:proofErr w:type="spellEnd"/>
      <w:r>
        <w:t xml:space="preserve"> Pumps« – Jason Shaw (</w:t>
      </w:r>
      <w:proofErr w:type="spellStart"/>
      <w:r>
        <w:t>Audionautix</w:t>
      </w:r>
      <w:proofErr w:type="spellEnd"/>
      <w:r>
        <w:t>)</w:t>
      </w:r>
    </w:p>
    <w:p w14:paraId="315A3416" w14:textId="77777777" w:rsidR="00B74365" w:rsidRDefault="002F7164">
      <w:pPr>
        <w:numPr>
          <w:ilvl w:val="0"/>
          <w:numId w:val="6"/>
        </w:numPr>
      </w:pPr>
      <w:r>
        <w:t>Eiswüste Antarktis:</w:t>
      </w:r>
      <w:r>
        <w:br/>
        <w:t>»Plantation« – Jason Shaw (</w:t>
      </w:r>
      <w:proofErr w:type="spellStart"/>
      <w:r>
        <w:t>Audionautix</w:t>
      </w:r>
      <w:proofErr w:type="spellEnd"/>
      <w:r>
        <w:t>)</w:t>
      </w:r>
    </w:p>
    <w:p w14:paraId="6C8D03AF" w14:textId="77777777" w:rsidR="00B74365" w:rsidRDefault="002F7164">
      <w:pPr>
        <w:numPr>
          <w:ilvl w:val="0"/>
          <w:numId w:val="6"/>
        </w:numPr>
      </w:pPr>
      <w:r>
        <w:t>yurys Mission:</w:t>
      </w:r>
      <w:r>
        <w:br/>
        <w:t>»Think Tank« – Jason Shaw (</w:t>
      </w:r>
      <w:proofErr w:type="spellStart"/>
      <w:r>
        <w:t>Audionautix</w:t>
      </w:r>
      <w:proofErr w:type="spellEnd"/>
      <w:r>
        <w:t>)</w:t>
      </w:r>
    </w:p>
    <w:p w14:paraId="78D34CA7" w14:textId="77777777" w:rsidR="00B74365" w:rsidRDefault="002F7164">
      <w:pPr>
        <w:numPr>
          <w:ilvl w:val="0"/>
          <w:numId w:val="6"/>
        </w:numPr>
      </w:pPr>
      <w:r>
        <w:lastRenderedPageBreak/>
        <w:t>Toronto City Hall:</w:t>
      </w:r>
      <w:r>
        <w:br/>
        <w:t>»</w:t>
      </w:r>
      <w:proofErr w:type="spellStart"/>
      <w:r>
        <w:t>Megaton</w:t>
      </w:r>
      <w:proofErr w:type="spellEnd"/>
      <w:r>
        <w:t xml:space="preserve"> Drop« – Jason Shaw (</w:t>
      </w:r>
      <w:proofErr w:type="spellStart"/>
      <w:r>
        <w:t>Audionautix</w:t>
      </w:r>
      <w:proofErr w:type="spellEnd"/>
      <w:r>
        <w:t>)</w:t>
      </w:r>
    </w:p>
    <w:p w14:paraId="5D309B14" w14:textId="77777777" w:rsidR="00B74365" w:rsidRDefault="002F7164">
      <w:pPr>
        <w:numPr>
          <w:ilvl w:val="0"/>
          <w:numId w:val="6"/>
        </w:numPr>
      </w:pPr>
      <w:r>
        <w:t>Elevator Hacking:</w:t>
      </w:r>
      <w:r>
        <w:br/>
        <w:t>»Night Runner« – Jason Shaw (</w:t>
      </w:r>
      <w:proofErr w:type="spellStart"/>
      <w:r>
        <w:t>Audionautix</w:t>
      </w:r>
      <w:proofErr w:type="spellEnd"/>
      <w:r>
        <w:t>)</w:t>
      </w:r>
    </w:p>
    <w:p w14:paraId="2CBA2436" w14:textId="77777777" w:rsidR="00B74365" w:rsidRDefault="002F7164">
      <w:pPr>
        <w:numPr>
          <w:ilvl w:val="0"/>
          <w:numId w:val="6"/>
        </w:numPr>
      </w:pPr>
      <w:proofErr w:type="spellStart"/>
      <w:r>
        <w:t>Äürüm</w:t>
      </w:r>
      <w:proofErr w:type="spellEnd"/>
      <w:r>
        <w:t>-Geschäft vor dem Barrenwurf:</w:t>
      </w:r>
      <w:r>
        <w:br/>
        <w:t>»</w:t>
      </w:r>
      <w:proofErr w:type="spellStart"/>
      <w:r>
        <w:t>Quiet</w:t>
      </w:r>
      <w:proofErr w:type="spellEnd"/>
      <w:r>
        <w:t>« – Jason Shaw (</w:t>
      </w:r>
      <w:proofErr w:type="spellStart"/>
      <w:r>
        <w:t>Audionautix</w:t>
      </w:r>
      <w:proofErr w:type="spellEnd"/>
      <w:r>
        <w:t>)</w:t>
      </w:r>
    </w:p>
    <w:p w14:paraId="7C0BEC34" w14:textId="77777777" w:rsidR="00B74365" w:rsidRDefault="002F7164">
      <w:pPr>
        <w:numPr>
          <w:ilvl w:val="0"/>
          <w:numId w:val="6"/>
        </w:numPr>
      </w:pPr>
      <w:proofErr w:type="spellStart"/>
      <w:r>
        <w:t>Äürüm</w:t>
      </w:r>
      <w:proofErr w:type="spellEnd"/>
      <w:r>
        <w:t>-Geschäft nach dem Barrenwurf:</w:t>
      </w:r>
      <w:r>
        <w:br/>
        <w:t>»Long Live Death« – Jason Shaw (</w:t>
      </w:r>
      <w:proofErr w:type="spellStart"/>
      <w:r>
        <w:t>Audionautix</w:t>
      </w:r>
      <w:proofErr w:type="spellEnd"/>
      <w:r>
        <w:t>)</w:t>
      </w:r>
    </w:p>
    <w:p w14:paraId="707176C2" w14:textId="77777777" w:rsidR="00B74365" w:rsidRDefault="002F7164">
      <w:pPr>
        <w:numPr>
          <w:ilvl w:val="0"/>
          <w:numId w:val="6"/>
        </w:numPr>
      </w:pPr>
      <w:r>
        <w:t>Abflugvorbereitungen:</w:t>
      </w:r>
      <w:r>
        <w:br/>
        <w:t>»Over Time« – Jason Shaw (</w:t>
      </w:r>
      <w:proofErr w:type="spellStart"/>
      <w:r>
        <w:t>Audionautix</w:t>
      </w:r>
      <w:proofErr w:type="spellEnd"/>
      <w:r>
        <w:t>)</w:t>
      </w:r>
    </w:p>
    <w:p w14:paraId="4BE5D1A8" w14:textId="77777777" w:rsidR="00B74365" w:rsidRDefault="002F7164">
      <w:pPr>
        <w:numPr>
          <w:ilvl w:val="0"/>
          <w:numId w:val="6"/>
        </w:numPr>
      </w:pPr>
      <w:r>
        <w:t>Abflug der 4-6692:</w:t>
      </w:r>
      <w:r>
        <w:br/>
        <w:t xml:space="preserve">»April Rain« – </w:t>
      </w:r>
      <w:proofErr w:type="spellStart"/>
      <w:r>
        <w:t>Delain</w:t>
      </w:r>
      <w:proofErr w:type="spellEnd"/>
    </w:p>
    <w:p w14:paraId="4AA90A80" w14:textId="77777777" w:rsidR="00B74365" w:rsidRDefault="002F7164">
      <w:pPr>
        <w:numPr>
          <w:ilvl w:val="0"/>
          <w:numId w:val="6"/>
        </w:numPr>
      </w:pPr>
      <w:r>
        <w:t>Abflug der Däns Miräköl:</w:t>
      </w:r>
      <w:r>
        <w:br/>
        <w:t xml:space="preserve">»Stardust« – </w:t>
      </w:r>
      <w:proofErr w:type="spellStart"/>
      <w:r>
        <w:t>Delain</w:t>
      </w:r>
      <w:proofErr w:type="spellEnd"/>
    </w:p>
    <w:p w14:paraId="52049CA0" w14:textId="77777777" w:rsidR="00B74365" w:rsidRDefault="002F7164">
      <w:pPr>
        <w:numPr>
          <w:ilvl w:val="0"/>
          <w:numId w:val="6"/>
        </w:numPr>
      </w:pPr>
      <w:r>
        <w:t>Alle Wasserplaneten:</w:t>
      </w:r>
      <w:r>
        <w:br/>
        <w:t xml:space="preserve">»Secret </w:t>
      </w:r>
      <w:proofErr w:type="spellStart"/>
      <w:r>
        <w:t>Of</w:t>
      </w:r>
      <w:proofErr w:type="spellEnd"/>
      <w:r>
        <w:t xml:space="preserve"> Mana, </w:t>
      </w:r>
      <w:proofErr w:type="spellStart"/>
      <w:r>
        <w:t>Seiken</w:t>
      </w:r>
      <w:proofErr w:type="spellEnd"/>
      <w:r>
        <w:t xml:space="preserve"> </w:t>
      </w:r>
      <w:proofErr w:type="spellStart"/>
      <w:r>
        <w:t>Densetsu</w:t>
      </w:r>
      <w:proofErr w:type="spellEnd"/>
      <w:r>
        <w:t xml:space="preserve">: Fear </w:t>
      </w:r>
      <w:proofErr w:type="spellStart"/>
      <w:r>
        <w:t>Of</w:t>
      </w:r>
      <w:proofErr w:type="spellEnd"/>
      <w:r>
        <w:t xml:space="preserve"> The </w:t>
      </w:r>
      <w:proofErr w:type="spellStart"/>
      <w:r>
        <w:t>Heavens</w:t>
      </w:r>
      <w:proofErr w:type="spellEnd"/>
      <w:r>
        <w:t xml:space="preserve">« – Hiroki </w:t>
      </w:r>
      <w:proofErr w:type="spellStart"/>
      <w:r>
        <w:t>Kikuta</w:t>
      </w:r>
      <w:proofErr w:type="spellEnd"/>
    </w:p>
    <w:p w14:paraId="15F994F2" w14:textId="77777777" w:rsidR="00B74365" w:rsidRDefault="002F7164">
      <w:pPr>
        <w:numPr>
          <w:ilvl w:val="0"/>
          <w:numId w:val="6"/>
        </w:numPr>
      </w:pPr>
      <w:proofErr w:type="spellStart"/>
      <w:r>
        <w:t>HörriblDisastör</w:t>
      </w:r>
      <w:proofErr w:type="spellEnd"/>
      <w:r>
        <w:t xml:space="preserve"> IV:</w:t>
      </w:r>
      <w:r>
        <w:br/>
        <w:t>?????</w:t>
      </w:r>
    </w:p>
    <w:p w14:paraId="22D3D431" w14:textId="77777777" w:rsidR="00B74365" w:rsidRDefault="002F7164">
      <w:pPr>
        <w:numPr>
          <w:ilvl w:val="0"/>
          <w:numId w:val="6"/>
        </w:numPr>
      </w:pPr>
      <w:r>
        <w:t>Dönkwön II:</w:t>
      </w:r>
      <w:r>
        <w:br/>
        <w:t>»</w:t>
      </w:r>
      <w:proofErr w:type="spellStart"/>
      <w:r>
        <w:t>Ectoplasm</w:t>
      </w:r>
      <w:proofErr w:type="spellEnd"/>
      <w:r>
        <w:t>« – Jason Shaw (</w:t>
      </w:r>
      <w:proofErr w:type="spellStart"/>
      <w:r>
        <w:t>Audionautix</w:t>
      </w:r>
      <w:proofErr w:type="spellEnd"/>
      <w:r>
        <w:t>)</w:t>
      </w:r>
    </w:p>
    <w:p w14:paraId="33803232" w14:textId="77777777" w:rsidR="00B74365" w:rsidRDefault="002F7164">
      <w:pPr>
        <w:numPr>
          <w:ilvl w:val="0"/>
          <w:numId w:val="6"/>
        </w:numPr>
      </w:pPr>
      <w:r>
        <w:t>Quantenwillkür:</w:t>
      </w:r>
      <w:r>
        <w:br/>
        <w:t>»Stalking Prey« – Jason Shaw (</w:t>
      </w:r>
      <w:proofErr w:type="spellStart"/>
      <w:r>
        <w:t>Audionautix</w:t>
      </w:r>
      <w:proofErr w:type="spellEnd"/>
      <w:r>
        <w:t>)</w:t>
      </w:r>
    </w:p>
    <w:p w14:paraId="58126C33" w14:textId="77777777" w:rsidR="00B74365" w:rsidRDefault="002F7164">
      <w:pPr>
        <w:numPr>
          <w:ilvl w:val="0"/>
          <w:numId w:val="6"/>
        </w:numPr>
      </w:pPr>
      <w:r>
        <w:t>Wolfgang und die Konsole:</w:t>
      </w:r>
      <w:r>
        <w:br/>
        <w:t xml:space="preserve">»Zeta </w:t>
      </w:r>
      <w:proofErr w:type="spellStart"/>
      <w:r>
        <w:t>force</w:t>
      </w:r>
      <w:proofErr w:type="spellEnd"/>
      <w:r>
        <w:t xml:space="preserve">« – </w:t>
      </w:r>
      <w:proofErr w:type="spellStart"/>
      <w:r>
        <w:t>Zabutom</w:t>
      </w:r>
      <w:proofErr w:type="spellEnd"/>
    </w:p>
    <w:p w14:paraId="55CDB7AB" w14:textId="77777777" w:rsidR="00B74365" w:rsidRDefault="002F7164">
      <w:pPr>
        <w:numPr>
          <w:ilvl w:val="0"/>
          <w:numId w:val="6"/>
        </w:numPr>
      </w:pPr>
      <w:r>
        <w:t xml:space="preserve">Nüggäts Coup: »The </w:t>
      </w:r>
      <w:proofErr w:type="spellStart"/>
      <w:r>
        <w:t>Assasins</w:t>
      </w:r>
      <w:proofErr w:type="spellEnd"/>
      <w:r>
        <w:t>« (sic) – Jason Shaw (</w:t>
      </w:r>
      <w:proofErr w:type="spellStart"/>
      <w:r>
        <w:t>Audionautix</w:t>
      </w:r>
      <w:proofErr w:type="spellEnd"/>
      <w:r>
        <w:t>)</w:t>
      </w:r>
    </w:p>
    <w:p w14:paraId="500BFE7A" w14:textId="77777777" w:rsidR="00B74365" w:rsidRDefault="002F7164">
      <w:pPr>
        <w:numPr>
          <w:ilvl w:val="0"/>
          <w:numId w:val="6"/>
        </w:numPr>
      </w:pPr>
      <w:r>
        <w:t>Nüggät vs. Island:</w:t>
      </w:r>
      <w:r>
        <w:br/>
        <w:t>»</w:t>
      </w:r>
      <w:proofErr w:type="spellStart"/>
      <w:r>
        <w:t>What</w:t>
      </w:r>
      <w:proofErr w:type="spellEnd"/>
      <w:r>
        <w:t xml:space="preserve"> </w:t>
      </w:r>
      <w:proofErr w:type="spellStart"/>
      <w:r>
        <w:t>Have</w:t>
      </w:r>
      <w:proofErr w:type="spellEnd"/>
      <w:r>
        <w:t xml:space="preserve"> </w:t>
      </w:r>
      <w:proofErr w:type="spellStart"/>
      <w:r>
        <w:t>You</w:t>
      </w:r>
      <w:proofErr w:type="spellEnd"/>
      <w:r>
        <w:t xml:space="preserve"> </w:t>
      </w:r>
      <w:proofErr w:type="spellStart"/>
      <w:r>
        <w:t>Done</w:t>
      </w:r>
      <w:proofErr w:type="spellEnd"/>
      <w:r>
        <w:t xml:space="preserve">« – </w:t>
      </w:r>
      <w:proofErr w:type="spellStart"/>
      <w:r>
        <w:t>Within</w:t>
      </w:r>
      <w:proofErr w:type="spellEnd"/>
      <w:r>
        <w:t xml:space="preserve"> </w:t>
      </w:r>
      <w:proofErr w:type="spellStart"/>
      <w:r>
        <w:t>Temptation</w:t>
      </w:r>
      <w:proofErr w:type="spellEnd"/>
    </w:p>
    <w:p w14:paraId="772E629D" w14:textId="77777777" w:rsidR="00B74365" w:rsidRDefault="002F7164">
      <w:pPr>
        <w:numPr>
          <w:ilvl w:val="0"/>
          <w:numId w:val="6"/>
        </w:numPr>
      </w:pPr>
      <w:r>
        <w:t>Nüggät verabschiedet sich:</w:t>
      </w:r>
      <w:r>
        <w:br/>
        <w:t xml:space="preserve">»Surf Rider« – The Lively </w:t>
      </w:r>
      <w:proofErr w:type="spellStart"/>
      <w:r>
        <w:t>Ones</w:t>
      </w:r>
      <w:proofErr w:type="spellEnd"/>
    </w:p>
    <w:p w14:paraId="498A0823" w14:textId="77777777" w:rsidR="00B74365" w:rsidRDefault="002F7164">
      <w:pPr>
        <w:numPr>
          <w:ilvl w:val="0"/>
          <w:numId w:val="6"/>
        </w:numPr>
      </w:pPr>
      <w:r>
        <w:t>Floating Island wird von SOTI begrüßt:</w:t>
      </w:r>
      <w:r>
        <w:br/>
        <w:t>»</w:t>
      </w:r>
      <w:proofErr w:type="spellStart"/>
      <w:r>
        <w:t>Apologize</w:t>
      </w:r>
      <w:proofErr w:type="spellEnd"/>
      <w:r>
        <w:t xml:space="preserve">« – </w:t>
      </w:r>
      <w:proofErr w:type="spellStart"/>
      <w:r>
        <w:t>OneRepublic</w:t>
      </w:r>
      <w:proofErr w:type="spellEnd"/>
    </w:p>
    <w:p w14:paraId="4F66FE28" w14:textId="77777777" w:rsidR="00B74365" w:rsidRDefault="002F7164">
      <w:pPr>
        <w:numPr>
          <w:ilvl w:val="0"/>
          <w:numId w:val="6"/>
        </w:numPr>
      </w:pPr>
      <w:r>
        <w:rPr>
          <w:b/>
        </w:rPr>
        <w:t>Teil 2:</w:t>
      </w:r>
      <w:r>
        <w:br/>
      </w:r>
      <w:r>
        <w:rPr>
          <w:b/>
        </w:rPr>
        <w:t>Das Gnörk-Kartell.</w:t>
      </w:r>
      <w:r>
        <w:t xml:space="preserve"> Titelmelodie:</w:t>
      </w:r>
      <w:r>
        <w:br/>
        <w:t xml:space="preserve">»Opus </w:t>
      </w:r>
      <w:proofErr w:type="spellStart"/>
      <w:r>
        <w:t>One</w:t>
      </w:r>
      <w:proofErr w:type="spellEnd"/>
      <w:r>
        <w:t>« – Jason Shaw (</w:t>
      </w:r>
      <w:proofErr w:type="spellStart"/>
      <w:r>
        <w:t>Audionautix</w:t>
      </w:r>
      <w:proofErr w:type="spellEnd"/>
      <w:r>
        <w:t>)</w:t>
      </w:r>
    </w:p>
    <w:p w14:paraId="3D311D66" w14:textId="77777777" w:rsidR="00B74365" w:rsidRDefault="002F7164">
      <w:pPr>
        <w:numPr>
          <w:ilvl w:val="0"/>
          <w:numId w:val="6"/>
        </w:numPr>
      </w:pPr>
      <w:r>
        <w:lastRenderedPageBreak/>
        <w:t>Nukleare Eskalation:</w:t>
      </w:r>
      <w:r>
        <w:br/>
        <w:t xml:space="preserve">»King </w:t>
      </w:r>
      <w:proofErr w:type="spellStart"/>
      <w:r>
        <w:t>for</w:t>
      </w:r>
      <w:proofErr w:type="spellEnd"/>
      <w:r>
        <w:t xml:space="preserve"> a Day« – Battle Beast</w:t>
      </w:r>
    </w:p>
    <w:p w14:paraId="204195DE" w14:textId="77777777" w:rsidR="00B74365" w:rsidRDefault="002F7164">
      <w:pPr>
        <w:numPr>
          <w:ilvl w:val="0"/>
          <w:numId w:val="6"/>
        </w:numPr>
      </w:pPr>
      <w:r>
        <w:t>Das Gesetz:</w:t>
      </w:r>
    </w:p>
    <w:p w14:paraId="0F1F27E3" w14:textId="77777777" w:rsidR="00B74365" w:rsidRDefault="002F7164">
      <w:pPr>
        <w:numPr>
          <w:ilvl w:val="0"/>
          <w:numId w:val="6"/>
        </w:numPr>
      </w:pPr>
      <w:r>
        <w:t>Raumschiffstart:</w:t>
      </w:r>
      <w:r>
        <w:br/>
        <w:t>»Modern Jesus« – Portugal. The Man</w:t>
      </w:r>
    </w:p>
    <w:p w14:paraId="3949F8D2" w14:textId="77777777" w:rsidR="00B74365" w:rsidRDefault="002F7164">
      <w:pPr>
        <w:numPr>
          <w:ilvl w:val="0"/>
          <w:numId w:val="6"/>
        </w:numPr>
      </w:pPr>
      <w:r>
        <w:t>uggy-Schiffdiebstahl, Teil 1:</w:t>
      </w:r>
      <w:r>
        <w:br/>
        <w:t>»</w:t>
      </w:r>
      <w:proofErr w:type="spellStart"/>
      <w:r>
        <w:t>Rising</w:t>
      </w:r>
      <w:proofErr w:type="spellEnd"/>
      <w:r>
        <w:t xml:space="preserve"> Wave« – </w:t>
      </w:r>
      <w:proofErr w:type="spellStart"/>
      <w:r>
        <w:t>Zabutom</w:t>
      </w:r>
      <w:proofErr w:type="spellEnd"/>
      <w:r>
        <w:t xml:space="preserve"> und Kalle Jonsson (</w:t>
      </w:r>
      <w:proofErr w:type="spellStart"/>
      <w:r>
        <w:t>Dubmood</w:t>
      </w:r>
      <w:proofErr w:type="spellEnd"/>
      <w:r>
        <w:t>)</w:t>
      </w:r>
    </w:p>
    <w:p w14:paraId="65DB6375" w14:textId="77777777" w:rsidR="00B74365" w:rsidRDefault="002F7164">
      <w:pPr>
        <w:numPr>
          <w:ilvl w:val="0"/>
          <w:numId w:val="6"/>
        </w:numPr>
      </w:pPr>
      <w:r>
        <w:t>Zur Goldenen Kanone:</w:t>
      </w:r>
      <w:r>
        <w:br/>
        <w:t>»</w:t>
      </w:r>
      <w:proofErr w:type="spellStart"/>
      <w:r>
        <w:t>Yuve</w:t>
      </w:r>
      <w:proofErr w:type="spellEnd"/>
      <w:r>
        <w:t xml:space="preserve"> </w:t>
      </w:r>
      <w:proofErr w:type="spellStart"/>
      <w:r>
        <w:t>Yuve</w:t>
      </w:r>
      <w:proofErr w:type="spellEnd"/>
      <w:r>
        <w:t xml:space="preserve"> </w:t>
      </w:r>
      <w:proofErr w:type="spellStart"/>
      <w:r>
        <w:t>Yu</w:t>
      </w:r>
      <w:proofErr w:type="spellEnd"/>
      <w:r>
        <w:t>« – The Hu</w:t>
      </w:r>
    </w:p>
    <w:p w14:paraId="2C83712C" w14:textId="77777777" w:rsidR="00B74365" w:rsidRDefault="002F7164">
      <w:pPr>
        <w:numPr>
          <w:ilvl w:val="0"/>
          <w:numId w:val="6"/>
        </w:numPr>
      </w:pPr>
      <w:r>
        <w:t>Morgendlicher Spaziergang:</w:t>
      </w:r>
      <w:r>
        <w:br/>
        <w:t>Für kurze Zeit läuft das Lied »</w:t>
      </w:r>
      <w:proofErr w:type="spellStart"/>
      <w:r>
        <w:t>Depassement</w:t>
      </w:r>
      <w:proofErr w:type="spellEnd"/>
      <w:r>
        <w:t xml:space="preserve">« – </w:t>
      </w:r>
      <w:proofErr w:type="spellStart"/>
      <w:r>
        <w:t>Gem</w:t>
      </w:r>
      <w:proofErr w:type="spellEnd"/>
      <w:r>
        <w:t xml:space="preserve"> </w:t>
      </w:r>
      <w:proofErr w:type="spellStart"/>
      <w:r>
        <w:t>Tos</w:t>
      </w:r>
      <w:proofErr w:type="spellEnd"/>
      <w:r>
        <w:t xml:space="preserve"> mit Kalle Jonsson (</w:t>
      </w:r>
      <w:proofErr w:type="spellStart"/>
      <w:r>
        <w:t>Dubmood</w:t>
      </w:r>
      <w:proofErr w:type="spellEnd"/>
      <w:r>
        <w:t>)</w:t>
      </w:r>
    </w:p>
    <w:p w14:paraId="49996D84" w14:textId="77777777" w:rsidR="00B74365" w:rsidRDefault="002F7164">
      <w:pPr>
        <w:numPr>
          <w:ilvl w:val="0"/>
          <w:numId w:val="6"/>
        </w:numPr>
      </w:pPr>
      <w:r>
        <w:t>Nach abruptem Musikabbruch (Schallplatten-Geräusch in dem Moment, in dem ein Räuspern erfolgt) Verhör:</w:t>
      </w:r>
      <w:r>
        <w:br/>
        <w:t>ohne Musik, bis die Folie aus dem Drucker fliegt. Ab diesem Zeitpunkt:</w:t>
      </w:r>
    </w:p>
    <w:p w14:paraId="1E0B3433" w14:textId="77777777" w:rsidR="00B74365" w:rsidRDefault="002F7164">
      <w:pPr>
        <w:numPr>
          <w:ilvl w:val="0"/>
          <w:numId w:val="6"/>
        </w:numPr>
      </w:pPr>
      <w:r>
        <w:t>Fließender Szenenübergang zu SOTIs Planet, Level 1:</w:t>
      </w:r>
      <w:r>
        <w:br/>
        <w:t>»Ohm« – Jason Shaw (</w:t>
      </w:r>
      <w:proofErr w:type="spellStart"/>
      <w:r>
        <w:t>Audionautix</w:t>
      </w:r>
      <w:proofErr w:type="spellEnd"/>
      <w:r>
        <w:t>)</w:t>
      </w:r>
    </w:p>
    <w:p w14:paraId="2EDE5ACD" w14:textId="77777777" w:rsidR="00B74365" w:rsidRDefault="002F7164">
      <w:pPr>
        <w:numPr>
          <w:ilvl w:val="0"/>
          <w:numId w:val="6"/>
        </w:numPr>
      </w:pPr>
      <w:r>
        <w:t>Brennende Urwaldriesen:</w:t>
      </w:r>
      <w:r>
        <w:br/>
        <w:t>»</w:t>
      </w:r>
      <w:proofErr w:type="spellStart"/>
      <w:r>
        <w:t>Don’t</w:t>
      </w:r>
      <w:proofErr w:type="spellEnd"/>
      <w:r>
        <w:t xml:space="preserve"> </w:t>
      </w:r>
      <w:proofErr w:type="spellStart"/>
      <w:r>
        <w:t>Let</w:t>
      </w:r>
      <w:proofErr w:type="spellEnd"/>
      <w:r>
        <w:t xml:space="preserve"> Go« – </w:t>
      </w:r>
      <w:proofErr w:type="spellStart"/>
      <w:r>
        <w:t>Delain</w:t>
      </w:r>
      <w:proofErr w:type="spellEnd"/>
    </w:p>
    <w:p w14:paraId="234E2EE2" w14:textId="77777777" w:rsidR="00B74365" w:rsidRDefault="002F7164">
      <w:pPr>
        <w:numPr>
          <w:ilvl w:val="0"/>
          <w:numId w:val="6"/>
        </w:numPr>
      </w:pPr>
      <w:r>
        <w:t>Bärenhöhle:</w:t>
      </w:r>
      <w:r>
        <w:br/>
        <w:t>»</w:t>
      </w:r>
      <w:proofErr w:type="spellStart"/>
      <w:r>
        <w:t>Stranglehold</w:t>
      </w:r>
      <w:proofErr w:type="spellEnd"/>
      <w:r>
        <w:t>« – Jeroen Tel</w:t>
      </w:r>
    </w:p>
    <w:p w14:paraId="096967BA" w14:textId="77777777" w:rsidR="00B74365" w:rsidRDefault="002F7164">
      <w:pPr>
        <w:numPr>
          <w:ilvl w:val="0"/>
          <w:numId w:val="6"/>
        </w:numPr>
      </w:pPr>
      <w:r>
        <w:t>Türkisblaues Wasser:</w:t>
      </w:r>
      <w:r>
        <w:br/>
        <w:t xml:space="preserve">»Green </w:t>
      </w:r>
      <w:proofErr w:type="spellStart"/>
      <w:r>
        <w:t>Leaves</w:t>
      </w:r>
      <w:proofErr w:type="spellEnd"/>
      <w:r>
        <w:t>« – Jason Shaw (</w:t>
      </w:r>
      <w:proofErr w:type="spellStart"/>
      <w:r>
        <w:t>Audionautix</w:t>
      </w:r>
      <w:proofErr w:type="spellEnd"/>
      <w:r>
        <w:t>)</w:t>
      </w:r>
    </w:p>
    <w:p w14:paraId="2BBCF2F5" w14:textId="77777777" w:rsidR="00B74365" w:rsidRDefault="002F7164">
      <w:pPr>
        <w:numPr>
          <w:ilvl w:val="0"/>
          <w:numId w:val="6"/>
        </w:numPr>
      </w:pPr>
      <w:r>
        <w:t>Der Baum am Fluss:</w:t>
      </w:r>
      <w:r>
        <w:br/>
        <w:t>»The Riddle« – Nik Kershaw</w:t>
      </w:r>
    </w:p>
    <w:p w14:paraId="0AC1772D" w14:textId="77777777" w:rsidR="00B74365" w:rsidRDefault="002F7164">
      <w:pPr>
        <w:numPr>
          <w:ilvl w:val="0"/>
          <w:numId w:val="6"/>
        </w:numPr>
      </w:pPr>
      <w:r>
        <w:t>Schlittschuhfahrt auf dem Ozean:</w:t>
      </w:r>
      <w:r>
        <w:br/>
        <w:t>»</w:t>
      </w:r>
      <w:proofErr w:type="spellStart"/>
      <w:r>
        <w:t>Sorrow</w:t>
      </w:r>
      <w:proofErr w:type="spellEnd"/>
      <w:r>
        <w:t xml:space="preserve"> Expert« – Iris</w:t>
      </w:r>
    </w:p>
    <w:p w14:paraId="3B05A87A" w14:textId="77777777" w:rsidR="00B74365" w:rsidRDefault="002F7164">
      <w:pPr>
        <w:numPr>
          <w:ilvl w:val="0"/>
          <w:numId w:val="6"/>
        </w:numPr>
      </w:pPr>
      <w:r>
        <w:t>Jetpackkommando:</w:t>
      </w:r>
      <w:r>
        <w:br/>
        <w:t xml:space="preserve">»Edge </w:t>
      </w:r>
      <w:proofErr w:type="spellStart"/>
      <w:r>
        <w:t>of</w:t>
      </w:r>
      <w:proofErr w:type="spellEnd"/>
      <w:r>
        <w:t xml:space="preserve"> </w:t>
      </w:r>
      <w:proofErr w:type="spellStart"/>
      <w:r>
        <w:t>the</w:t>
      </w:r>
      <w:proofErr w:type="spellEnd"/>
      <w:r>
        <w:t xml:space="preserve"> Blade« – </w:t>
      </w:r>
      <w:proofErr w:type="spellStart"/>
      <w:r>
        <w:t>Epica</w:t>
      </w:r>
      <w:proofErr w:type="spellEnd"/>
    </w:p>
    <w:p w14:paraId="631D33D3" w14:textId="77777777" w:rsidR="00B74365" w:rsidRDefault="002F7164">
      <w:pPr>
        <w:numPr>
          <w:ilvl w:val="0"/>
          <w:numId w:val="6"/>
        </w:numPr>
      </w:pPr>
      <w:proofErr w:type="spellStart"/>
      <w:r>
        <w:t>Legislane</w:t>
      </w:r>
      <w:proofErr w:type="spellEnd"/>
      <w:r>
        <w:t xml:space="preserve"> Einöde:</w:t>
      </w:r>
      <w:r>
        <w:br/>
      </w:r>
    </w:p>
    <w:p w14:paraId="725A07E1" w14:textId="77777777" w:rsidR="00B74365" w:rsidRDefault="002F7164">
      <w:pPr>
        <w:numPr>
          <w:ilvl w:val="0"/>
          <w:numId w:val="6"/>
        </w:numPr>
      </w:pPr>
      <w:r>
        <w:t>Schlittschuhfahrt ins Ungewisse:</w:t>
      </w:r>
      <w:r>
        <w:br/>
        <w:t>»</w:t>
      </w:r>
      <w:proofErr w:type="spellStart"/>
      <w:r>
        <w:t>Irresistible</w:t>
      </w:r>
      <w:proofErr w:type="spellEnd"/>
      <w:r>
        <w:t>« – Fall Out Boy</w:t>
      </w:r>
    </w:p>
    <w:p w14:paraId="02ED47F7" w14:textId="77777777" w:rsidR="00B74365" w:rsidRDefault="002F7164">
      <w:pPr>
        <w:numPr>
          <w:ilvl w:val="0"/>
          <w:numId w:val="6"/>
        </w:numPr>
      </w:pPr>
      <w:r>
        <w:t>Eiswand:</w:t>
      </w:r>
      <w:r>
        <w:br/>
        <w:t xml:space="preserve">»Stand </w:t>
      </w:r>
      <w:proofErr w:type="spellStart"/>
      <w:r>
        <w:t>My</w:t>
      </w:r>
      <w:proofErr w:type="spellEnd"/>
      <w:r>
        <w:t xml:space="preserve"> Ground« – </w:t>
      </w:r>
      <w:proofErr w:type="spellStart"/>
      <w:r>
        <w:t>Within</w:t>
      </w:r>
      <w:proofErr w:type="spellEnd"/>
      <w:r>
        <w:t xml:space="preserve"> </w:t>
      </w:r>
      <w:proofErr w:type="spellStart"/>
      <w:r>
        <w:t>Temptation</w:t>
      </w:r>
      <w:proofErr w:type="spellEnd"/>
    </w:p>
    <w:p w14:paraId="63EE80B5" w14:textId="77777777" w:rsidR="00B74365" w:rsidRDefault="002F7164">
      <w:pPr>
        <w:numPr>
          <w:ilvl w:val="0"/>
          <w:numId w:val="6"/>
        </w:numPr>
      </w:pPr>
      <w:r>
        <w:lastRenderedPageBreak/>
        <w:t>Ozeantunnel:</w:t>
      </w:r>
      <w:r>
        <w:br/>
        <w:t>»</w:t>
      </w:r>
      <w:proofErr w:type="spellStart"/>
      <w:r>
        <w:t>Self</w:t>
      </w:r>
      <w:proofErr w:type="spellEnd"/>
      <w:r>
        <w:t xml:space="preserve"> Awareness« – Kalle Jonsson (</w:t>
      </w:r>
      <w:proofErr w:type="spellStart"/>
      <w:r>
        <w:t>Dubmood</w:t>
      </w:r>
      <w:proofErr w:type="spellEnd"/>
      <w:r>
        <w:t xml:space="preserve">) </w:t>
      </w:r>
      <w:proofErr w:type="spellStart"/>
      <w:r>
        <w:t>feat</w:t>
      </w:r>
      <w:proofErr w:type="spellEnd"/>
      <w:r>
        <w:t xml:space="preserve">. </w:t>
      </w:r>
      <w:proofErr w:type="spellStart"/>
      <w:r>
        <w:t>MisfitChris</w:t>
      </w:r>
      <w:proofErr w:type="spellEnd"/>
    </w:p>
    <w:p w14:paraId="4FCC7F84" w14:textId="77777777" w:rsidR="00B74365" w:rsidRDefault="002F7164">
      <w:pPr>
        <w:numPr>
          <w:ilvl w:val="0"/>
          <w:numId w:val="6"/>
        </w:numPr>
      </w:pPr>
      <w:r>
        <w:t>Luftschloss:</w:t>
      </w:r>
      <w:r>
        <w:br/>
        <w:t>»</w:t>
      </w:r>
      <w:proofErr w:type="spellStart"/>
      <w:r>
        <w:t>Oceandeep</w:t>
      </w:r>
      <w:proofErr w:type="spellEnd"/>
      <w:r>
        <w:t>« – Beast in Black</w:t>
      </w:r>
    </w:p>
    <w:p w14:paraId="7344BAAD" w14:textId="77777777" w:rsidR="00B74365" w:rsidRDefault="002F7164">
      <w:pPr>
        <w:numPr>
          <w:ilvl w:val="0"/>
          <w:numId w:val="6"/>
        </w:numPr>
      </w:pPr>
      <w:r>
        <w:t>Radiomusik im Sonnenlicht:</w:t>
      </w:r>
      <w:r>
        <w:br/>
        <w:t>»</w:t>
      </w:r>
      <w:proofErr w:type="spellStart"/>
      <w:r>
        <w:t>Soak</w:t>
      </w:r>
      <w:proofErr w:type="spellEnd"/>
      <w:r>
        <w:t xml:space="preserve"> Up </w:t>
      </w:r>
      <w:proofErr w:type="spellStart"/>
      <w:r>
        <w:t>the</w:t>
      </w:r>
      <w:proofErr w:type="spellEnd"/>
      <w:r>
        <w:t xml:space="preserve"> Sun« – Sheryl Crow</w:t>
      </w:r>
    </w:p>
    <w:p w14:paraId="2EBA62E1" w14:textId="77777777" w:rsidR="00B74365" w:rsidRDefault="002F7164">
      <w:pPr>
        <w:numPr>
          <w:ilvl w:val="0"/>
          <w:numId w:val="6"/>
        </w:numPr>
      </w:pPr>
      <w:r>
        <w:t>Mit dem Jetpack durch das Schloss:</w:t>
      </w:r>
      <w:r>
        <w:br/>
        <w:t>»</w:t>
      </w:r>
      <w:proofErr w:type="spellStart"/>
      <w:r>
        <w:t>Breakin</w:t>
      </w:r>
      <w:proofErr w:type="spellEnd"/>
      <w:r>
        <w:t xml:space="preserve"> </w:t>
      </w:r>
      <w:proofErr w:type="spellStart"/>
      <w:r>
        <w:t>Outta</w:t>
      </w:r>
      <w:proofErr w:type="spellEnd"/>
      <w:r>
        <w:t xml:space="preserve"> Hell« – </w:t>
      </w:r>
      <w:proofErr w:type="spellStart"/>
      <w:r>
        <w:t>Airbourne</w:t>
      </w:r>
      <w:proofErr w:type="spellEnd"/>
    </w:p>
    <w:p w14:paraId="3F701819" w14:textId="77777777" w:rsidR="00B74365" w:rsidRDefault="002F7164">
      <w:pPr>
        <w:numPr>
          <w:ilvl w:val="0"/>
          <w:numId w:val="6"/>
        </w:numPr>
      </w:pPr>
      <w:r>
        <w:t>Rückkehr zur Strandbar:</w:t>
      </w:r>
      <w:r>
        <w:br/>
        <w:t xml:space="preserve">»Phase </w:t>
      </w:r>
      <w:proofErr w:type="spellStart"/>
      <w:r>
        <w:t>Shifter</w:t>
      </w:r>
      <w:proofErr w:type="spellEnd"/>
      <w:r>
        <w:t>« – Jason Shaw (</w:t>
      </w:r>
      <w:proofErr w:type="spellStart"/>
      <w:r>
        <w:t>Audionautix</w:t>
      </w:r>
      <w:proofErr w:type="spellEnd"/>
      <w:r>
        <w:t>)</w:t>
      </w:r>
    </w:p>
    <w:p w14:paraId="4A594010" w14:textId="77777777" w:rsidR="00B74365" w:rsidRDefault="002F7164">
      <w:pPr>
        <w:numPr>
          <w:ilvl w:val="0"/>
          <w:numId w:val="6"/>
        </w:numPr>
      </w:pPr>
      <w:proofErr w:type="spellStart"/>
      <w:r>
        <w:t>Dädalos</w:t>
      </w:r>
      <w:proofErr w:type="spellEnd"/>
      <w:r>
        <w:t xml:space="preserve"> im Nadelwald:</w:t>
      </w:r>
      <w:r>
        <w:br/>
        <w:t xml:space="preserve">»Call Me </w:t>
      </w:r>
      <w:proofErr w:type="spellStart"/>
      <w:r>
        <w:t>When</w:t>
      </w:r>
      <w:proofErr w:type="spellEnd"/>
      <w:r>
        <w:t xml:space="preserve"> </w:t>
      </w:r>
      <w:proofErr w:type="spellStart"/>
      <w:r>
        <w:t>You’re</w:t>
      </w:r>
      <w:proofErr w:type="spellEnd"/>
      <w:r>
        <w:t xml:space="preserve"> </w:t>
      </w:r>
      <w:proofErr w:type="spellStart"/>
      <w:r>
        <w:t>Sober</w:t>
      </w:r>
      <w:proofErr w:type="spellEnd"/>
      <w:r>
        <w:t xml:space="preserve">« – </w:t>
      </w:r>
      <w:proofErr w:type="spellStart"/>
      <w:r>
        <w:t>Evanescence</w:t>
      </w:r>
      <w:proofErr w:type="spellEnd"/>
    </w:p>
    <w:p w14:paraId="5CFB7C81" w14:textId="77777777" w:rsidR="00B74365" w:rsidRDefault="002F7164">
      <w:pPr>
        <w:numPr>
          <w:ilvl w:val="0"/>
          <w:numId w:val="6"/>
        </w:numPr>
      </w:pPr>
      <w:r>
        <w:t>Mondlichtung:</w:t>
      </w:r>
      <w:r>
        <w:br/>
        <w:t>»</w:t>
      </w:r>
      <w:proofErr w:type="spellStart"/>
      <w:r>
        <w:t>Silver</w:t>
      </w:r>
      <w:proofErr w:type="spellEnd"/>
      <w:r>
        <w:t xml:space="preserve"> Moonlight« – </w:t>
      </w:r>
      <w:proofErr w:type="spellStart"/>
      <w:r>
        <w:t>Within</w:t>
      </w:r>
      <w:proofErr w:type="spellEnd"/>
      <w:r>
        <w:t xml:space="preserve"> </w:t>
      </w:r>
      <w:proofErr w:type="spellStart"/>
      <w:r>
        <w:t>Temptation</w:t>
      </w:r>
      <w:proofErr w:type="spellEnd"/>
    </w:p>
    <w:p w14:paraId="36E440C6" w14:textId="77777777" w:rsidR="00B74365" w:rsidRDefault="002F7164">
      <w:pPr>
        <w:numPr>
          <w:ilvl w:val="0"/>
          <w:numId w:val="6"/>
        </w:numPr>
      </w:pPr>
      <w:r>
        <w:t>Warp-Alarm am frühen Morgen:</w:t>
      </w:r>
      <w:r>
        <w:br/>
        <w:t>»</w:t>
      </w:r>
      <w:proofErr w:type="spellStart"/>
      <w:r>
        <w:t>Alga</w:t>
      </w:r>
      <w:proofErr w:type="spellEnd"/>
      <w:r>
        <w:t xml:space="preserve">« – </w:t>
      </w:r>
      <w:proofErr w:type="spellStart"/>
      <w:r>
        <w:t>Ignea</w:t>
      </w:r>
      <w:proofErr w:type="spellEnd"/>
    </w:p>
    <w:p w14:paraId="6D95B296" w14:textId="77777777" w:rsidR="00B74365" w:rsidRDefault="002F7164">
      <w:pPr>
        <w:numPr>
          <w:ilvl w:val="0"/>
          <w:numId w:val="6"/>
        </w:numPr>
      </w:pPr>
      <w:r>
        <w:t>Nebelsuppe:</w:t>
      </w:r>
      <w:r>
        <w:br/>
        <w:t>»Force De Dissuasion« – Kalle Jonsson (</w:t>
      </w:r>
      <w:proofErr w:type="spellStart"/>
      <w:r>
        <w:t>Dubmood</w:t>
      </w:r>
      <w:proofErr w:type="spellEnd"/>
      <w:r>
        <w:t>)</w:t>
      </w:r>
    </w:p>
    <w:p w14:paraId="22F10959" w14:textId="77777777" w:rsidR="00B74365" w:rsidRDefault="002F7164">
      <w:pPr>
        <w:numPr>
          <w:ilvl w:val="0"/>
          <w:numId w:val="6"/>
        </w:numPr>
      </w:pPr>
      <w:r>
        <w:t>Level 14, grüne Idylle:</w:t>
      </w:r>
      <w:r>
        <w:br/>
        <w:t>»Running Waters (</w:t>
      </w:r>
      <w:proofErr w:type="spellStart"/>
      <w:r>
        <w:t>Full</w:t>
      </w:r>
      <w:proofErr w:type="spellEnd"/>
      <w:r>
        <w:t xml:space="preserve"> Track)« – Jason Shaw (</w:t>
      </w:r>
      <w:proofErr w:type="spellStart"/>
      <w:r>
        <w:t>Audionautix</w:t>
      </w:r>
      <w:proofErr w:type="spellEnd"/>
      <w:r>
        <w:t>)</w:t>
      </w:r>
    </w:p>
    <w:p w14:paraId="140061B1" w14:textId="77777777" w:rsidR="00B74365" w:rsidRDefault="002F7164">
      <w:pPr>
        <w:numPr>
          <w:ilvl w:val="0"/>
          <w:numId w:val="6"/>
        </w:numPr>
      </w:pPr>
      <w:r>
        <w:t>Floating Island trifft auf ein Indianerdorf, das aussieht, als sei es bis vor fünf Minuten noch bewohnt gewesen:</w:t>
      </w:r>
      <w:r>
        <w:br/>
        <w:t xml:space="preserve">»United </w:t>
      </w:r>
      <w:proofErr w:type="spellStart"/>
      <w:r>
        <w:t>We</w:t>
      </w:r>
      <w:proofErr w:type="spellEnd"/>
      <w:r>
        <w:t xml:space="preserve"> Groove« – Jason Shaw (</w:t>
      </w:r>
      <w:proofErr w:type="spellStart"/>
      <w:r>
        <w:t>Audionautix</w:t>
      </w:r>
      <w:proofErr w:type="spellEnd"/>
      <w:r>
        <w:t>)</w:t>
      </w:r>
    </w:p>
    <w:p w14:paraId="6DB08C47" w14:textId="77777777" w:rsidR="00B74365" w:rsidRDefault="002F7164">
      <w:pPr>
        <w:numPr>
          <w:ilvl w:val="0"/>
          <w:numId w:val="6"/>
        </w:numPr>
      </w:pPr>
      <w:r>
        <w:t>Level 19, Glaswürfel:</w:t>
      </w:r>
      <w:r>
        <w:br/>
        <w:t>»Digital World« – Amaranthe</w:t>
      </w:r>
    </w:p>
    <w:p w14:paraId="29027CDA" w14:textId="77777777" w:rsidR="00B74365" w:rsidRDefault="002F7164">
      <w:pPr>
        <w:numPr>
          <w:ilvl w:val="0"/>
          <w:numId w:val="6"/>
        </w:numPr>
      </w:pPr>
      <w:r>
        <w:t>Mit Jetpacks nach ugghy:</w:t>
      </w:r>
      <w:r>
        <w:br/>
        <w:t>»La Libertad« – Alvaro Soler</w:t>
      </w:r>
    </w:p>
    <w:p w14:paraId="5F7C70D0" w14:textId="77777777" w:rsidR="00B74365" w:rsidRDefault="002F7164">
      <w:pPr>
        <w:numPr>
          <w:ilvl w:val="0"/>
          <w:numId w:val="6"/>
        </w:numPr>
      </w:pPr>
      <w:r>
        <w:t>Brutalismus und Blechkarren:</w:t>
      </w:r>
      <w:r>
        <w:br/>
        <w:t>»Event Horizon« – Jason Shaw (</w:t>
      </w:r>
      <w:proofErr w:type="spellStart"/>
      <w:r>
        <w:t>Audionautix</w:t>
      </w:r>
      <w:proofErr w:type="spellEnd"/>
      <w:r>
        <w:t>)</w:t>
      </w:r>
    </w:p>
    <w:p w14:paraId="4400CF8D" w14:textId="77777777" w:rsidR="00B74365" w:rsidRDefault="002F7164">
      <w:pPr>
        <w:numPr>
          <w:ilvl w:val="0"/>
          <w:numId w:val="6"/>
        </w:numPr>
      </w:pPr>
      <w:r>
        <w:t>uggy-Schiffdiebstahl, Teil 2:</w:t>
      </w:r>
      <w:r>
        <w:br/>
        <w:t>»</w:t>
      </w:r>
      <w:proofErr w:type="spellStart"/>
      <w:r>
        <w:t>Toxic</w:t>
      </w:r>
      <w:proofErr w:type="spellEnd"/>
      <w:r>
        <w:t xml:space="preserve"> Plateau Zone« – Sonic </w:t>
      </w:r>
      <w:proofErr w:type="spellStart"/>
      <w:r>
        <w:t>Robo</w:t>
      </w:r>
      <w:proofErr w:type="spellEnd"/>
      <w:r>
        <w:t xml:space="preserve"> </w:t>
      </w:r>
      <w:proofErr w:type="gramStart"/>
      <w:r>
        <w:t>Blast</w:t>
      </w:r>
      <w:proofErr w:type="gramEnd"/>
      <w:r>
        <w:t xml:space="preserve"> 2 v2.2</w:t>
      </w:r>
    </w:p>
    <w:p w14:paraId="6E2734F4" w14:textId="77777777" w:rsidR="00B74365" w:rsidRDefault="002F7164">
      <w:pPr>
        <w:numPr>
          <w:ilvl w:val="0"/>
          <w:numId w:val="6"/>
        </w:numPr>
      </w:pPr>
      <w:r>
        <w:t>Tunnel durch das elektronische Planeteninnere:</w:t>
      </w:r>
      <w:r>
        <w:br/>
        <w:t>»Amigo – Bright White Lightning</w:t>
      </w:r>
    </w:p>
    <w:p w14:paraId="71276195" w14:textId="77777777" w:rsidR="00B74365" w:rsidRDefault="002F7164">
      <w:pPr>
        <w:numPr>
          <w:ilvl w:val="0"/>
          <w:numId w:val="6"/>
        </w:numPr>
      </w:pPr>
      <w:r>
        <w:t>Einsamer Passagierbahnhof:</w:t>
      </w:r>
      <w:r>
        <w:br/>
        <w:t>»Time – Pink Floyd</w:t>
      </w:r>
    </w:p>
    <w:p w14:paraId="0ED79588" w14:textId="77777777" w:rsidR="00B74365" w:rsidRDefault="002F7164">
      <w:pPr>
        <w:numPr>
          <w:ilvl w:val="0"/>
          <w:numId w:val="6"/>
        </w:numPr>
      </w:pPr>
      <w:r>
        <w:lastRenderedPageBreak/>
        <w:t>Islands Zwischengegner auf Level 21:</w:t>
      </w:r>
      <w:r>
        <w:br/>
        <w:t xml:space="preserve">»Milk and Honey – </w:t>
      </w:r>
      <w:proofErr w:type="spellStart"/>
      <w:r>
        <w:t>Delain</w:t>
      </w:r>
      <w:proofErr w:type="spellEnd"/>
    </w:p>
    <w:p w14:paraId="7F903461" w14:textId="77777777" w:rsidR="00B74365" w:rsidRDefault="002F7164">
      <w:pPr>
        <w:numPr>
          <w:ilvl w:val="0"/>
          <w:numId w:val="6"/>
        </w:numPr>
      </w:pPr>
      <w:r>
        <w:t>Willkommen im Dunkelwald:</w:t>
      </w:r>
      <w:r>
        <w:br/>
        <w:t>»Ohm« – Jason Shaw (</w:t>
      </w:r>
      <w:proofErr w:type="spellStart"/>
      <w:r>
        <w:t>Audionautix</w:t>
      </w:r>
      <w:proofErr w:type="spellEnd"/>
      <w:r>
        <w:t>)</w:t>
      </w:r>
    </w:p>
    <w:p w14:paraId="5A36735C" w14:textId="77777777" w:rsidR="00B74365" w:rsidRDefault="002F7164">
      <w:pPr>
        <w:numPr>
          <w:ilvl w:val="0"/>
          <w:numId w:val="6"/>
        </w:numPr>
      </w:pPr>
      <w:r>
        <w:t xml:space="preserve">Durch die Wand von El </w:t>
      </w:r>
      <w:proofErr w:type="spellStart"/>
      <w:r>
        <w:t>Dörädö</w:t>
      </w:r>
      <w:proofErr w:type="spellEnd"/>
      <w:r>
        <w:t>:</w:t>
      </w:r>
      <w:r>
        <w:br/>
        <w:t>»</w:t>
      </w:r>
      <w:proofErr w:type="spellStart"/>
      <w:r>
        <w:t>Intense</w:t>
      </w:r>
      <w:proofErr w:type="spellEnd"/>
      <w:r>
        <w:t xml:space="preserve"> Suspense« – Jason Shaw (</w:t>
      </w:r>
      <w:proofErr w:type="spellStart"/>
      <w:r>
        <w:t>Audionautix</w:t>
      </w:r>
      <w:proofErr w:type="spellEnd"/>
      <w:r>
        <w:t>)</w:t>
      </w:r>
    </w:p>
    <w:p w14:paraId="75F46FA7" w14:textId="77777777" w:rsidR="00B74365" w:rsidRDefault="002F7164">
      <w:pPr>
        <w:numPr>
          <w:ilvl w:val="0"/>
          <w:numId w:val="6"/>
        </w:numPr>
      </w:pPr>
      <w:r>
        <w:t>Neun Kilometer im Kreis:</w:t>
      </w:r>
      <w:r>
        <w:br/>
        <w:t xml:space="preserve">»As Above, </w:t>
      </w:r>
      <w:proofErr w:type="spellStart"/>
      <w:r>
        <w:t>So</w:t>
      </w:r>
      <w:proofErr w:type="spellEnd"/>
      <w:r>
        <w:t xml:space="preserve"> Below« – In This Moment</w:t>
      </w:r>
    </w:p>
    <w:p w14:paraId="3D6C54B3" w14:textId="77777777" w:rsidR="00B74365" w:rsidRDefault="002F7164">
      <w:pPr>
        <w:numPr>
          <w:ilvl w:val="0"/>
          <w:numId w:val="6"/>
        </w:numPr>
      </w:pPr>
      <w:r>
        <w:t>Realitätsverlust:</w:t>
      </w:r>
      <w:r>
        <w:br/>
        <w:t xml:space="preserve">»Final Blast« – </w:t>
      </w:r>
      <w:proofErr w:type="spellStart"/>
      <w:r>
        <w:t>Zabutom</w:t>
      </w:r>
      <w:proofErr w:type="spellEnd"/>
    </w:p>
    <w:p w14:paraId="7FFA3AC1" w14:textId="77777777" w:rsidR="00B74365" w:rsidRDefault="002F7164">
      <w:pPr>
        <w:numPr>
          <w:ilvl w:val="0"/>
          <w:numId w:val="6"/>
        </w:numPr>
      </w:pPr>
      <w:r>
        <w:t>Das Techniktrio entsteht:</w:t>
      </w:r>
      <w:r>
        <w:br/>
        <w:t>»</w:t>
      </w:r>
      <w:proofErr w:type="spellStart"/>
      <w:r>
        <w:t>Make</w:t>
      </w:r>
      <w:proofErr w:type="spellEnd"/>
      <w:r>
        <w:t xml:space="preserve"> A Move« – Icon </w:t>
      </w:r>
      <w:proofErr w:type="spellStart"/>
      <w:r>
        <w:t>For</w:t>
      </w:r>
      <w:proofErr w:type="spellEnd"/>
      <w:r>
        <w:t xml:space="preserve"> </w:t>
      </w:r>
      <w:proofErr w:type="spellStart"/>
      <w:r>
        <w:t>Hire</w:t>
      </w:r>
      <w:proofErr w:type="spellEnd"/>
    </w:p>
    <w:p w14:paraId="3DACF540" w14:textId="77777777" w:rsidR="00B74365" w:rsidRDefault="002F7164">
      <w:pPr>
        <w:numPr>
          <w:ilvl w:val="0"/>
          <w:numId w:val="6"/>
        </w:numPr>
      </w:pPr>
      <w:r>
        <w:t>Mit dem Jetpack durch die Drogenfabrik:</w:t>
      </w:r>
      <w:r>
        <w:br/>
        <w:t xml:space="preserve">»Crazy, </w:t>
      </w:r>
      <w:proofErr w:type="spellStart"/>
      <w:r>
        <w:t>Mad</w:t>
      </w:r>
      <w:proofErr w:type="spellEnd"/>
      <w:r>
        <w:t>, Insane« – Beast In Black</w:t>
      </w:r>
    </w:p>
    <w:p w14:paraId="2F496AE6" w14:textId="77777777" w:rsidR="00B74365" w:rsidRDefault="002F7164">
      <w:pPr>
        <w:numPr>
          <w:ilvl w:val="0"/>
          <w:numId w:val="6"/>
        </w:numPr>
      </w:pPr>
      <w:r>
        <w:t>Erdrückende Treibhausluft:</w:t>
      </w:r>
      <w:r>
        <w:br/>
        <w:t>»Fly Like An Eagle« – In This Moment</w:t>
      </w:r>
    </w:p>
    <w:p w14:paraId="2E96BA72" w14:textId="77777777" w:rsidR="00B74365" w:rsidRDefault="002F7164">
      <w:pPr>
        <w:numPr>
          <w:ilvl w:val="0"/>
          <w:numId w:val="6"/>
        </w:numPr>
      </w:pPr>
      <w:r>
        <w:t xml:space="preserve">Verteidigungsvorbereitungen im Untergrund von El </w:t>
      </w:r>
      <w:proofErr w:type="spellStart"/>
      <w:r>
        <w:t>Dörädö</w:t>
      </w:r>
      <w:proofErr w:type="spellEnd"/>
      <w:r>
        <w:t>:</w:t>
      </w:r>
      <w:r>
        <w:br/>
        <w:t xml:space="preserve">»Barrel </w:t>
      </w:r>
      <w:proofErr w:type="spellStart"/>
      <w:r>
        <w:t>Of</w:t>
      </w:r>
      <w:proofErr w:type="spellEnd"/>
      <w:r>
        <w:t xml:space="preserve"> A </w:t>
      </w:r>
      <w:proofErr w:type="spellStart"/>
      <w:r>
        <w:t>Gun</w:t>
      </w:r>
      <w:proofErr w:type="spellEnd"/>
      <w:r>
        <w:t>« – Depeche Mode</w:t>
      </w:r>
    </w:p>
    <w:p w14:paraId="677B666D" w14:textId="77777777" w:rsidR="00B74365" w:rsidRDefault="002F7164">
      <w:pPr>
        <w:numPr>
          <w:ilvl w:val="0"/>
          <w:numId w:val="6"/>
        </w:numPr>
      </w:pPr>
      <w:r>
        <w:t>Verfolgung und explodierende Transformatoren:</w:t>
      </w:r>
      <w:r>
        <w:br/>
        <w:t xml:space="preserve">»A </w:t>
      </w:r>
      <w:proofErr w:type="spellStart"/>
      <w:r>
        <w:t>Demon’s</w:t>
      </w:r>
      <w:proofErr w:type="spellEnd"/>
      <w:r>
        <w:t xml:space="preserve"> </w:t>
      </w:r>
      <w:proofErr w:type="spellStart"/>
      <w:r>
        <w:t>Fate</w:t>
      </w:r>
      <w:proofErr w:type="spellEnd"/>
      <w:r>
        <w:t xml:space="preserve">« – </w:t>
      </w:r>
      <w:proofErr w:type="spellStart"/>
      <w:r>
        <w:t>Within</w:t>
      </w:r>
      <w:proofErr w:type="spellEnd"/>
      <w:r>
        <w:t xml:space="preserve"> </w:t>
      </w:r>
      <w:proofErr w:type="spellStart"/>
      <w:r>
        <w:t>Temptation</w:t>
      </w:r>
      <w:proofErr w:type="spellEnd"/>
    </w:p>
    <w:p w14:paraId="04155A96" w14:textId="77777777" w:rsidR="00B74365" w:rsidRDefault="002F7164">
      <w:pPr>
        <w:numPr>
          <w:ilvl w:val="0"/>
          <w:numId w:val="6"/>
        </w:numPr>
      </w:pPr>
      <w:r>
        <w:t>Überlebenskampf im Reaktorraum:</w:t>
      </w:r>
      <w:r>
        <w:br/>
        <w:t>»</w:t>
      </w:r>
      <w:proofErr w:type="spellStart"/>
      <w:r>
        <w:t>Lies</w:t>
      </w:r>
      <w:proofErr w:type="spellEnd"/>
      <w:r>
        <w:t xml:space="preserve"> </w:t>
      </w:r>
      <w:proofErr w:type="spellStart"/>
      <w:r>
        <w:t>Greed</w:t>
      </w:r>
      <w:proofErr w:type="spellEnd"/>
      <w:r>
        <w:t xml:space="preserve"> </w:t>
      </w:r>
      <w:proofErr w:type="spellStart"/>
      <w:r>
        <w:t>Misery</w:t>
      </w:r>
      <w:proofErr w:type="spellEnd"/>
      <w:r>
        <w:t>« – Linkin Park</w:t>
      </w:r>
    </w:p>
    <w:p w14:paraId="4240F10D" w14:textId="77777777" w:rsidR="00B74365" w:rsidRDefault="002F7164">
      <w:pPr>
        <w:numPr>
          <w:ilvl w:val="0"/>
          <w:numId w:val="6"/>
        </w:numPr>
      </w:pPr>
      <w:r>
        <w:t>Finale Warpkern-Szene:</w:t>
      </w:r>
      <w:r>
        <w:br/>
        <w:t>»</w:t>
      </w:r>
      <w:proofErr w:type="spellStart"/>
      <w:r>
        <w:t>Lies</w:t>
      </w:r>
      <w:proofErr w:type="spellEnd"/>
      <w:r>
        <w:t xml:space="preserve"> </w:t>
      </w:r>
      <w:proofErr w:type="spellStart"/>
      <w:r>
        <w:t>Greed</w:t>
      </w:r>
      <w:proofErr w:type="spellEnd"/>
      <w:r>
        <w:t xml:space="preserve"> </w:t>
      </w:r>
      <w:proofErr w:type="spellStart"/>
      <w:r>
        <w:t>Misery</w:t>
      </w:r>
      <w:proofErr w:type="spellEnd"/>
      <w:r>
        <w:t>« – Linkin Park</w:t>
      </w:r>
    </w:p>
    <w:p w14:paraId="506C6147" w14:textId="77777777" w:rsidR="00B74365" w:rsidRDefault="002F7164">
      <w:pPr>
        <w:numPr>
          <w:ilvl w:val="0"/>
          <w:numId w:val="6"/>
        </w:numPr>
      </w:pPr>
      <w:r>
        <w:t xml:space="preserve">Ein </w:t>
      </w:r>
      <w:proofErr w:type="spellStart"/>
      <w:r>
        <w:t>Galaxievernichter</w:t>
      </w:r>
      <w:proofErr w:type="spellEnd"/>
      <w:r>
        <w:t xml:space="preserve"> verdunkelt die Sonne:</w:t>
      </w:r>
      <w:r>
        <w:br/>
        <w:t xml:space="preserve">»Children </w:t>
      </w:r>
      <w:proofErr w:type="spellStart"/>
      <w:r>
        <w:t>Of</w:t>
      </w:r>
      <w:proofErr w:type="spellEnd"/>
      <w:r>
        <w:t xml:space="preserve"> The Sun« – Thomas </w:t>
      </w:r>
      <w:proofErr w:type="spellStart"/>
      <w:r>
        <w:t>Bergersen</w:t>
      </w:r>
      <w:proofErr w:type="spellEnd"/>
      <w:r>
        <w:t xml:space="preserve"> </w:t>
      </w:r>
      <w:proofErr w:type="spellStart"/>
      <w:r>
        <w:t>feat</w:t>
      </w:r>
      <w:proofErr w:type="spellEnd"/>
      <w:r>
        <w:t xml:space="preserve">. </w:t>
      </w:r>
      <w:proofErr w:type="spellStart"/>
      <w:r>
        <w:t>Merethe</w:t>
      </w:r>
      <w:proofErr w:type="spellEnd"/>
      <w:r>
        <w:t xml:space="preserve"> </w:t>
      </w:r>
      <w:proofErr w:type="spellStart"/>
      <w:r>
        <w:t>Soltvedt</w:t>
      </w:r>
      <w:proofErr w:type="spellEnd"/>
    </w:p>
    <w:p w14:paraId="68DCCDA9" w14:textId="77777777" w:rsidR="00B74365" w:rsidRDefault="002F7164">
      <w:pPr>
        <w:numPr>
          <w:ilvl w:val="0"/>
          <w:numId w:val="6"/>
        </w:numPr>
      </w:pPr>
      <w:r>
        <w:t xml:space="preserve">Flucht aus El </w:t>
      </w:r>
      <w:proofErr w:type="spellStart"/>
      <w:r>
        <w:t>Dörädö</w:t>
      </w:r>
      <w:proofErr w:type="spellEnd"/>
      <w:r>
        <w:t>:</w:t>
      </w:r>
      <w:r>
        <w:br/>
        <w:t xml:space="preserve">»Run Boy Run« – </w:t>
      </w:r>
      <w:proofErr w:type="spellStart"/>
      <w:r>
        <w:t>Woodkid</w:t>
      </w:r>
      <w:proofErr w:type="spellEnd"/>
      <w:r>
        <w:t xml:space="preserve"> (im Hintergrund explodiert der </w:t>
      </w:r>
      <w:proofErr w:type="spellStart"/>
      <w:r>
        <w:t>Warpkern</w:t>
      </w:r>
      <w:proofErr w:type="spellEnd"/>
      <w:r>
        <w:t>, eine Stichflamme schießt kurz darauf aus der Mitte des Raumschiffs nach oben ins Weltall)</w:t>
      </w:r>
    </w:p>
    <w:p w14:paraId="79CAC9AC" w14:textId="77777777" w:rsidR="00B74365" w:rsidRDefault="002F7164">
      <w:pPr>
        <w:numPr>
          <w:ilvl w:val="0"/>
          <w:numId w:val="6"/>
        </w:numPr>
      </w:pPr>
      <w:r>
        <w:t>Weitere El-</w:t>
      </w:r>
      <w:proofErr w:type="spellStart"/>
      <w:r>
        <w:t>Dörädö</w:t>
      </w:r>
      <w:proofErr w:type="spellEnd"/>
      <w:r>
        <w:t>-Ideen:</w:t>
      </w:r>
    </w:p>
    <w:p w14:paraId="73A7C04B" w14:textId="77777777" w:rsidR="00B74365" w:rsidRDefault="002F7164">
      <w:pPr>
        <w:numPr>
          <w:ilvl w:val="0"/>
          <w:numId w:val="6"/>
        </w:numPr>
      </w:pPr>
      <w:r>
        <w:t>Modern Combat</w:t>
      </w:r>
    </w:p>
    <w:p w14:paraId="05890458" w14:textId="77777777" w:rsidR="00B74365" w:rsidRDefault="002F7164">
      <w:pPr>
        <w:numPr>
          <w:ilvl w:val="0"/>
          <w:numId w:val="6"/>
        </w:numPr>
      </w:pPr>
      <w:r>
        <w:t xml:space="preserve">The </w:t>
      </w:r>
      <w:proofErr w:type="spellStart"/>
      <w:r>
        <w:t>Assasins</w:t>
      </w:r>
      <w:proofErr w:type="spellEnd"/>
      <w:r>
        <w:t xml:space="preserve"> (sic)</w:t>
      </w:r>
    </w:p>
    <w:p w14:paraId="74786AA0" w14:textId="77777777" w:rsidR="00B74365" w:rsidRDefault="002F7164">
      <w:pPr>
        <w:numPr>
          <w:ilvl w:val="0"/>
          <w:numId w:val="6"/>
        </w:numPr>
      </w:pPr>
      <w:r>
        <w:t xml:space="preserve">Rock </w:t>
      </w:r>
      <w:proofErr w:type="spellStart"/>
      <w:r>
        <w:t>Your</w:t>
      </w:r>
      <w:proofErr w:type="spellEnd"/>
      <w:r>
        <w:t xml:space="preserve"> World</w:t>
      </w:r>
    </w:p>
    <w:p w14:paraId="4A9F60FA" w14:textId="77777777" w:rsidR="00B74365" w:rsidRDefault="002F7164">
      <w:pPr>
        <w:numPr>
          <w:ilvl w:val="0"/>
          <w:numId w:val="6"/>
        </w:numPr>
      </w:pPr>
      <w:r>
        <w:t>The Hunter</w:t>
      </w:r>
    </w:p>
    <w:p w14:paraId="5F58438A" w14:textId="77777777" w:rsidR="00B74365" w:rsidRDefault="002F7164">
      <w:pPr>
        <w:numPr>
          <w:ilvl w:val="0"/>
          <w:numId w:val="6"/>
        </w:numPr>
      </w:pPr>
      <w:proofErr w:type="spellStart"/>
      <w:r>
        <w:lastRenderedPageBreak/>
        <w:t>Intense</w:t>
      </w:r>
      <w:proofErr w:type="spellEnd"/>
      <w:r>
        <w:t xml:space="preserve"> Suspense</w:t>
      </w:r>
    </w:p>
    <w:p w14:paraId="5823F47A" w14:textId="77777777" w:rsidR="00B74365" w:rsidRDefault="002F7164">
      <w:pPr>
        <w:numPr>
          <w:ilvl w:val="0"/>
          <w:numId w:val="6"/>
        </w:numPr>
      </w:pPr>
      <w:proofErr w:type="spellStart"/>
      <w:r>
        <w:t>Pentagram</w:t>
      </w:r>
      <w:proofErr w:type="spellEnd"/>
    </w:p>
    <w:p w14:paraId="7666C302" w14:textId="77777777" w:rsidR="00B74365" w:rsidRDefault="002F7164">
      <w:pPr>
        <w:numPr>
          <w:ilvl w:val="0"/>
          <w:numId w:val="6"/>
        </w:numPr>
      </w:pPr>
      <w:r>
        <w:t>Piledriver</w:t>
      </w:r>
    </w:p>
    <w:p w14:paraId="5F5429FF" w14:textId="77777777" w:rsidR="00B74365" w:rsidRDefault="002F7164">
      <w:pPr>
        <w:numPr>
          <w:ilvl w:val="0"/>
          <w:numId w:val="6"/>
        </w:numPr>
      </w:pPr>
      <w:r>
        <w:t xml:space="preserve">Pop </w:t>
      </w:r>
      <w:proofErr w:type="spellStart"/>
      <w:r>
        <w:t>Metal</w:t>
      </w:r>
      <w:proofErr w:type="spellEnd"/>
    </w:p>
    <w:p w14:paraId="3ADC08A8" w14:textId="77777777" w:rsidR="00B74365" w:rsidRDefault="002F7164">
      <w:pPr>
        <w:numPr>
          <w:ilvl w:val="0"/>
          <w:numId w:val="6"/>
        </w:numPr>
      </w:pPr>
      <w:r>
        <w:t>Hard Bounce</w:t>
      </w:r>
    </w:p>
    <w:p w14:paraId="2644F9E3" w14:textId="77777777" w:rsidR="00B74365" w:rsidRDefault="002F7164">
      <w:pPr>
        <w:numPr>
          <w:ilvl w:val="0"/>
          <w:numId w:val="6"/>
        </w:numPr>
      </w:pPr>
      <w:r>
        <w:t xml:space="preserve">Hero In </w:t>
      </w:r>
      <w:proofErr w:type="spellStart"/>
      <w:r>
        <w:t>Peril</w:t>
      </w:r>
      <w:proofErr w:type="spellEnd"/>
    </w:p>
    <w:p w14:paraId="3F333FAC" w14:textId="77777777" w:rsidR="00B74365" w:rsidRDefault="002F7164">
      <w:pPr>
        <w:numPr>
          <w:ilvl w:val="0"/>
          <w:numId w:val="6"/>
        </w:numPr>
      </w:pPr>
      <w:r>
        <w:t>High Tension</w:t>
      </w:r>
    </w:p>
    <w:p w14:paraId="2C1E8AE5" w14:textId="77777777" w:rsidR="00B74365" w:rsidRDefault="002F7164">
      <w:pPr>
        <w:numPr>
          <w:ilvl w:val="0"/>
          <w:numId w:val="6"/>
        </w:numPr>
      </w:pPr>
      <w:r>
        <w:t>Boom</w:t>
      </w:r>
    </w:p>
    <w:p w14:paraId="2AC32BC4" w14:textId="77777777" w:rsidR="00B74365" w:rsidRDefault="002F7164">
      <w:pPr>
        <w:numPr>
          <w:ilvl w:val="0"/>
          <w:numId w:val="6"/>
        </w:numPr>
      </w:pPr>
      <w:r>
        <w:t xml:space="preserve">Jagd in den </w:t>
      </w:r>
      <w:proofErr w:type="spellStart"/>
      <w:r>
        <w:t>Carinanebel</w:t>
      </w:r>
      <w:proofErr w:type="spellEnd"/>
      <w:r>
        <w:t>:</w:t>
      </w:r>
      <w:r>
        <w:br/>
        <w:t xml:space="preserve">»Looking Glass: </w:t>
      </w:r>
      <w:proofErr w:type="spellStart"/>
      <w:r>
        <w:t>Dubmood</w:t>
      </w:r>
      <w:proofErr w:type="spellEnd"/>
      <w:r>
        <w:t xml:space="preserve"> Remix« – Bright White Lightning and Kalle Jonsson (</w:t>
      </w:r>
      <w:proofErr w:type="spellStart"/>
      <w:r>
        <w:t>Dubmood</w:t>
      </w:r>
      <w:proofErr w:type="spellEnd"/>
      <w:r>
        <w:t>)</w:t>
      </w:r>
    </w:p>
    <w:p w14:paraId="1C72B700" w14:textId="77777777" w:rsidR="00B74365" w:rsidRDefault="002F7164">
      <w:pPr>
        <w:numPr>
          <w:ilvl w:val="0"/>
          <w:numId w:val="6"/>
        </w:numPr>
      </w:pPr>
      <w:r>
        <w:t>Wiedersehen mit den vier Abenteurern:</w:t>
      </w:r>
      <w:r>
        <w:br/>
        <w:t>»</w:t>
      </w:r>
      <w:proofErr w:type="spellStart"/>
      <w:r>
        <w:t>Shoog</w:t>
      </w:r>
      <w:proofErr w:type="spellEnd"/>
      <w:r>
        <w:t xml:space="preserve"> </w:t>
      </w:r>
      <w:proofErr w:type="spellStart"/>
      <w:r>
        <w:t>Shoog</w:t>
      </w:r>
      <w:proofErr w:type="spellEnd"/>
      <w:r>
        <w:t>« – The Hu</w:t>
      </w:r>
    </w:p>
    <w:p w14:paraId="77E348B3" w14:textId="77777777" w:rsidR="00B74365" w:rsidRDefault="002F7164">
      <w:pPr>
        <w:numPr>
          <w:ilvl w:val="0"/>
          <w:numId w:val="6"/>
        </w:numPr>
      </w:pPr>
      <w:r>
        <w:t>”’Outro”’:</w:t>
      </w:r>
      <w:r>
        <w:br/>
        <w:t xml:space="preserve">»Simple </w:t>
      </w:r>
      <w:proofErr w:type="spellStart"/>
      <w:r>
        <w:t>Machine</w:t>
      </w:r>
      <w:proofErr w:type="spellEnd"/>
      <w:r>
        <w:t>« – Kalle Jonsson (</w:t>
      </w:r>
      <w:proofErr w:type="spellStart"/>
      <w:r>
        <w:t>Dubmood</w:t>
      </w:r>
      <w:proofErr w:type="spellEnd"/>
      <w:r>
        <w:t xml:space="preserve">) </w:t>
      </w:r>
      <w:proofErr w:type="spellStart"/>
      <w:r>
        <w:t>feat</w:t>
      </w:r>
      <w:proofErr w:type="spellEnd"/>
      <w:r>
        <w:t>. Bright White Lightning</w:t>
      </w:r>
    </w:p>
    <w:p w14:paraId="6568E2BA" w14:textId="77777777" w:rsidR="00B74365" w:rsidRDefault="002F7164">
      <w:pPr>
        <w:pStyle w:val="berschrift2"/>
      </w:pPr>
      <w:bookmarkStart w:id="38" w:name="zeitrechnung-der-äöüzz"/>
      <w:r>
        <w:t>Zeitrechnung der Äöüzz</w:t>
      </w:r>
      <w:bookmarkEnd w:id="38"/>
    </w:p>
    <w:p w14:paraId="03CEE266" w14:textId="77777777" w:rsidR="00B74365" w:rsidRDefault="002F7164">
      <w:pPr>
        <w:pStyle w:val="FirstParagraph"/>
      </w:pPr>
      <w:r>
        <w:t xml:space="preserve">Die Zeitrechnung der Menschen auf der Erde wird als CE-Zeitrechnung (von "Common </w:t>
      </w:r>
      <w:proofErr w:type="spellStart"/>
      <w:r>
        <w:t>Era</w:t>
      </w:r>
      <w:proofErr w:type="spellEnd"/>
      <w:r>
        <w:t>") bezeichnet. Außerhalb der Erde wird diese Zeitrechnung nicht genutzt.</w:t>
      </w:r>
    </w:p>
    <w:p w14:paraId="32D01AF4" w14:textId="77777777" w:rsidR="00B74365" w:rsidRDefault="002F7164">
      <w:pPr>
        <w:pStyle w:val="Textkrper"/>
      </w:pPr>
      <w:r>
        <w:t xml:space="preserve">Auf jedem Planeten der Äöüzz-Wirtschaftsvereinigung gilt die ÄÜC-Zeitrechnung. Es gibt keine Zeitzonen; der Zeitbegriff ist überall identisch. Die wissenschaftliche Definition wird nicht durch Schaltsekunden oder ähnliche Regelungen an historische </w:t>
      </w:r>
      <w:proofErr w:type="spellStart"/>
      <w:r>
        <w:t>Begriffsherkunften</w:t>
      </w:r>
      <w:proofErr w:type="spellEnd"/>
      <w:r>
        <w:t xml:space="preserve"> angepasst. Auf Örz und Planeten mit ähnlichen Rotationsgeschwindigkeiten orientieren sich die Arbeitszeiten am natürlichen Tageslicht; bei starker Abweichung verwendet die Bevölkerung künstliche Lichtquellen, um einen </w:t>
      </w:r>
      <w:proofErr w:type="spellStart"/>
      <w:r>
        <w:t>örz</w:t>
      </w:r>
      <w:proofErr w:type="spellEnd"/>
      <w:r>
        <w:t xml:space="preserve">-ähnlichen Tagesrhythmus herzustellen. Die </w:t>
      </w:r>
      <w:proofErr w:type="gramStart"/>
      <w:r>
        <w:t>extremste</w:t>
      </w:r>
      <w:proofErr w:type="gramEnd"/>
      <w:r>
        <w:t xml:space="preserve"> Form solcher Abweichung ist die »gebundene Rotation« mancher Himmelskörper, auf denen keine natürlichen Tageszeiten existieren.</w:t>
      </w:r>
    </w:p>
    <w:p w14:paraId="74A6C972" w14:textId="77777777" w:rsidR="00B74365" w:rsidRDefault="002F7164">
      <w:pPr>
        <w:pStyle w:val="Textkrper"/>
      </w:pPr>
      <w:r>
        <w:t>Der Name des Zeitsystems »ÄÜC« ist eine Abkürzung für »</w:t>
      </w:r>
      <w:proofErr w:type="spellStart"/>
      <w:r>
        <w:t>Ännö</w:t>
      </w:r>
      <w:proofErr w:type="spellEnd"/>
      <w:r>
        <w:t xml:space="preserve"> </w:t>
      </w:r>
      <w:proofErr w:type="spellStart"/>
      <w:r>
        <w:t>Ürbizz</w:t>
      </w:r>
      <w:proofErr w:type="spellEnd"/>
      <w:r>
        <w:t xml:space="preserve"> </w:t>
      </w:r>
      <w:proofErr w:type="spellStart"/>
      <w:r>
        <w:t>Cönditä</w:t>
      </w:r>
      <w:proofErr w:type="spellEnd"/>
      <w:r>
        <w:t xml:space="preserve">«, abgeleitet aus dem lateinischen »anno </w:t>
      </w:r>
      <w:proofErr w:type="spellStart"/>
      <w:r>
        <w:t>urbis</w:t>
      </w:r>
      <w:proofErr w:type="spellEnd"/>
      <w:r>
        <w:t xml:space="preserve"> </w:t>
      </w:r>
      <w:proofErr w:type="spellStart"/>
      <w:r>
        <w:t>conditae</w:t>
      </w:r>
      <w:proofErr w:type="spellEnd"/>
      <w:r>
        <w:t>«, »im Jahr der Stadtgründung«. Diese Abkürzung wird Jahreszahlen nachgestellt, beispielsweise als »1984 ÄÜC«.</w:t>
      </w:r>
    </w:p>
    <w:p w14:paraId="3D8B0D34" w14:textId="77777777" w:rsidR="00B74365" w:rsidRDefault="002F7164">
      <w:pPr>
        <w:pStyle w:val="Textkrper"/>
      </w:pPr>
      <w:r>
        <w:t>Die vollständige Zeitdarstellung der Äöüzz für ÄÜC-Daten ist »</w:t>
      </w:r>
      <w:proofErr w:type="spellStart"/>
      <w:r>
        <w:t>Örzbit-Örzmön-Örzröt</w:t>
      </w:r>
      <w:proofErr w:type="spellEnd"/>
      <w:r>
        <w:t xml:space="preserve"> </w:t>
      </w:r>
      <w:proofErr w:type="spellStart"/>
      <w:proofErr w:type="gramStart"/>
      <w:r>
        <w:t>Örzklünk:Örzkläk</w:t>
      </w:r>
      <w:proofErr w:type="gramEnd"/>
      <w:r>
        <w:t>:Örzklök</w:t>
      </w:r>
      <w:proofErr w:type="spellEnd"/>
      <w:r>
        <w:t xml:space="preserve"> ÄÜC«. CE-Daten werden als »JJJJ-MM-TT HH:</w:t>
      </w:r>
      <w:proofErr w:type="gramStart"/>
      <w:r>
        <w:t>MM:SS</w:t>
      </w:r>
      <w:proofErr w:type="gramEnd"/>
      <w:r>
        <w:t xml:space="preserve">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14:paraId="1A866839" w14:textId="77777777" w:rsidR="00B74365" w:rsidRDefault="002F7164">
      <w:pPr>
        <w:pStyle w:val="Textkrper"/>
      </w:pPr>
      <w:r>
        <w:lastRenderedPageBreak/>
        <w:t>Die ÄÜC-Begriffsdefinitionen lauten:</w:t>
      </w:r>
    </w:p>
    <w:p w14:paraId="31590E80" w14:textId="77777777" w:rsidR="00B74365" w:rsidRDefault="002F7164">
      <w:pPr>
        <w:pStyle w:val="Textkrper"/>
      </w:pPr>
      <w:r>
        <w:t>;»Örzklök«, n., Plural »Örzklöks«, umgangssprachlich »</w:t>
      </w:r>
      <w:proofErr w:type="spellStart"/>
      <w:r>
        <w:t>Klök</w:t>
      </w:r>
      <w:proofErr w:type="spellEnd"/>
      <w:r>
        <w:t>«/»</w:t>
      </w:r>
      <w:proofErr w:type="spellStart"/>
      <w:r>
        <w:t>Klöks</w:t>
      </w:r>
      <w:proofErr w:type="spellEnd"/>
      <w:proofErr w:type="gramStart"/>
      <w:r>
        <w:t>« :Ein</w:t>
      </w:r>
      <w:proofErr w:type="gramEnd"/>
      <w:r>
        <w:t xml:space="preserve"> Örzklök ist das 4×7</w:t>
      </w:r>
      <w:r>
        <w:rPr>
          <w:vertAlign w:val="superscript"/>
        </w:rPr>
        <w:t>11</w:t>
      </w:r>
      <w:r>
        <w:t>-fache der Periodendauer der Strahlung, die beim Übergang zwischen den beiden Hyperfeinstrukturniveaus des Grundzustands eines Cäsium-133-Atoms entsteht. Es gilt daher: 1 Örzklök = (7909306972 / 9192631770) Sekunden ≈ 0.8603 Sekunden. ;»</w:t>
      </w:r>
      <w:proofErr w:type="spellStart"/>
      <w:r>
        <w:t>Örzkläk</w:t>
      </w:r>
      <w:proofErr w:type="spellEnd"/>
      <w:r>
        <w:t>«, n., Plural »</w:t>
      </w:r>
      <w:proofErr w:type="spellStart"/>
      <w:r>
        <w:t>Örzkläks</w:t>
      </w:r>
      <w:proofErr w:type="spellEnd"/>
      <w:r>
        <w:t>«, umgangssprachlich »</w:t>
      </w:r>
      <w:proofErr w:type="spellStart"/>
      <w:r>
        <w:t>Kläk</w:t>
      </w:r>
      <w:proofErr w:type="spellEnd"/>
      <w:r>
        <w:t>«/»</w:t>
      </w:r>
      <w:proofErr w:type="spellStart"/>
      <w:r>
        <w:t>Kläks</w:t>
      </w:r>
      <w:proofErr w:type="spellEnd"/>
      <w:proofErr w:type="gramStart"/>
      <w:r>
        <w:t>« :Ein</w:t>
      </w:r>
      <w:proofErr w:type="gramEnd"/>
      <w:r>
        <w:t xml:space="preserve"> </w:t>
      </w:r>
      <w:proofErr w:type="spellStart"/>
      <w:r>
        <w:t>Örzkläk</w:t>
      </w:r>
      <w:proofErr w:type="spellEnd"/>
      <w:r>
        <w:t xml:space="preserve"> entspricht 7</w:t>
      </w:r>
      <w:r>
        <w:rPr>
          <w:vertAlign w:val="superscript"/>
        </w:rPr>
        <w:t>2</w:t>
      </w:r>
      <w:r>
        <w:t xml:space="preserve"> Örzklöks = 49 Örzklöks. Es gilt daher: 1 </w:t>
      </w:r>
      <w:proofErr w:type="spellStart"/>
      <w:r>
        <w:t>Örzkläk</w:t>
      </w:r>
      <w:proofErr w:type="spellEnd"/>
      <w:r>
        <w:t xml:space="preserve"> = 49 * (7909306972 / 9192631770) Sekunden ≈ 42 Sekunden ≈ 0.7027 Minuten. ;»</w:t>
      </w:r>
      <w:proofErr w:type="spellStart"/>
      <w:r>
        <w:t>Örzklünk</w:t>
      </w:r>
      <w:proofErr w:type="spellEnd"/>
      <w:r>
        <w:t>«, n., Plural »</w:t>
      </w:r>
      <w:proofErr w:type="spellStart"/>
      <w:r>
        <w:t>Örzklünks</w:t>
      </w:r>
      <w:proofErr w:type="spellEnd"/>
      <w:r>
        <w:t>«, umgangssprachlich »</w:t>
      </w:r>
      <w:proofErr w:type="spellStart"/>
      <w:r>
        <w:t>Klünk</w:t>
      </w:r>
      <w:proofErr w:type="spellEnd"/>
      <w:r>
        <w:t>«/»</w:t>
      </w:r>
      <w:proofErr w:type="spellStart"/>
      <w:r>
        <w:t>Klünks</w:t>
      </w:r>
      <w:proofErr w:type="spellEnd"/>
      <w:proofErr w:type="gramStart"/>
      <w:r>
        <w:t>« :Ein</w:t>
      </w:r>
      <w:proofErr w:type="gramEnd"/>
      <w:r>
        <w:t xml:space="preserve"> </w:t>
      </w:r>
      <w:proofErr w:type="spellStart"/>
      <w:r>
        <w:t>Örzklünk</w:t>
      </w:r>
      <w:proofErr w:type="spellEnd"/>
      <w:r>
        <w:t xml:space="preserve"> entspricht 7</w:t>
      </w:r>
      <w:r>
        <w:rPr>
          <w:vertAlign w:val="superscript"/>
        </w:rPr>
        <w:t>2</w:t>
      </w:r>
      <w:r>
        <w:t xml:space="preserve"> </w:t>
      </w:r>
      <w:proofErr w:type="spellStart"/>
      <w:r>
        <w:t>Örzkläks</w:t>
      </w:r>
      <w:proofErr w:type="spellEnd"/>
      <w:r>
        <w:t xml:space="preserve"> = 7</w:t>
      </w:r>
      <w:r>
        <w:rPr>
          <w:vertAlign w:val="superscript"/>
        </w:rPr>
        <w:t>4</w:t>
      </w:r>
      <w:r>
        <w:t xml:space="preserve"> Örzklöks = 2401 Örzklöks. Es gilt daher: 1 </w:t>
      </w:r>
      <w:proofErr w:type="spellStart"/>
      <w:r>
        <w:t>Örzklünk</w:t>
      </w:r>
      <w:proofErr w:type="spellEnd"/>
      <w:r>
        <w:t xml:space="preserve"> = 2401 * (7909306972 / 9192631770) Sekunden ≈ 2066 Sekunden ≈ 34 Minuten ≈ 0.5738 Stunden. ;»</w:t>
      </w:r>
      <w:proofErr w:type="spellStart"/>
      <w:r>
        <w:t>Örzröt</w:t>
      </w:r>
      <w:proofErr w:type="spellEnd"/>
      <w:r>
        <w:t>«, n., (von »Örz-</w:t>
      </w:r>
      <w:proofErr w:type="spellStart"/>
      <w:r>
        <w:t>Rötätiön</w:t>
      </w:r>
      <w:proofErr w:type="spellEnd"/>
      <w:r>
        <w:t>«, Örz-Tag), Plural »</w:t>
      </w:r>
      <w:proofErr w:type="spellStart"/>
      <w:r>
        <w:t>Örzröts</w:t>
      </w:r>
      <w:proofErr w:type="spellEnd"/>
      <w:r>
        <w:t>«, umgangssprachlich »Röt«/»Röts</w:t>
      </w:r>
      <w:proofErr w:type="gramStart"/>
      <w:r>
        <w:t>« :Ein</w:t>
      </w:r>
      <w:proofErr w:type="gramEnd"/>
      <w:r>
        <w:t xml:space="preserve"> </w:t>
      </w:r>
      <w:proofErr w:type="spellStart"/>
      <w:r>
        <w:t>Örzröt</w:t>
      </w:r>
      <w:proofErr w:type="spellEnd"/>
      <w:r>
        <w:t xml:space="preserve"> entspricht 7</w:t>
      </w:r>
      <w:r>
        <w:rPr>
          <w:vertAlign w:val="superscript"/>
        </w:rPr>
        <w:t>2</w:t>
      </w:r>
      <w:r>
        <w:t>×7</w:t>
      </w:r>
      <w:r>
        <w:rPr>
          <w:vertAlign w:val="superscript"/>
        </w:rPr>
        <w:t>4</w:t>
      </w:r>
      <w:r>
        <w:t xml:space="preserve"> Örzklöks = 49 </w:t>
      </w:r>
      <w:proofErr w:type="spellStart"/>
      <w:r>
        <w:t>Örzklünks</w:t>
      </w:r>
      <w:proofErr w:type="spellEnd"/>
      <w:r>
        <w:t xml:space="preserve">. Es gilt daher: 1 </w:t>
      </w:r>
      <w:proofErr w:type="spellStart"/>
      <w:r>
        <w:t>Örzröt</w:t>
      </w:r>
      <w:proofErr w:type="spellEnd"/>
      <w:r>
        <w:t xml:space="preserve"> = 117649 * (7909306972 / 9192631770) Sekunden ≈ 101225 Sekunden ≈ 1687 Minuten ≈ 28 Stunden ≈ 1.1716 Tage. ;»</w:t>
      </w:r>
      <w:proofErr w:type="spellStart"/>
      <w:r>
        <w:t>Örzwök</w:t>
      </w:r>
      <w:proofErr w:type="spellEnd"/>
      <w:r>
        <w:t>«, n., (von »Week«, Örz-Woche), Plural »</w:t>
      </w:r>
      <w:proofErr w:type="spellStart"/>
      <w:r>
        <w:t>Örzwöks</w:t>
      </w:r>
      <w:proofErr w:type="spellEnd"/>
      <w:r>
        <w:t>«, umgangssprachlich »</w:t>
      </w:r>
      <w:proofErr w:type="spellStart"/>
      <w:r>
        <w:t>Wök</w:t>
      </w:r>
      <w:proofErr w:type="spellEnd"/>
      <w:r>
        <w:t>«/»</w:t>
      </w:r>
      <w:proofErr w:type="spellStart"/>
      <w:r>
        <w:t>Wöks</w:t>
      </w:r>
      <w:proofErr w:type="spellEnd"/>
      <w:proofErr w:type="gramStart"/>
      <w:r>
        <w:t>« :Ein</w:t>
      </w:r>
      <w:proofErr w:type="gramEnd"/>
      <w:r>
        <w:t xml:space="preserve"> </w:t>
      </w:r>
      <w:proofErr w:type="spellStart"/>
      <w:r>
        <w:t>Örzwök</w:t>
      </w:r>
      <w:proofErr w:type="spellEnd"/>
      <w:r>
        <w:t xml:space="preserve"> entspricht 7 </w:t>
      </w:r>
      <w:proofErr w:type="spellStart"/>
      <w:r>
        <w:t>Örzröt</w:t>
      </w:r>
      <w:proofErr w:type="spellEnd"/>
      <w:r>
        <w:t xml:space="preserve">. Es gilt daher: 1 </w:t>
      </w:r>
      <w:proofErr w:type="spellStart"/>
      <w:r>
        <w:t>Örzwök</w:t>
      </w:r>
      <w:proofErr w:type="spellEnd"/>
      <w:r>
        <w:t xml:space="preserve"> = </w:t>
      </w:r>
      <w:proofErr w:type="gramStart"/>
      <w:r>
        <w:t>... ;</w:t>
      </w:r>
      <w:proofErr w:type="gramEnd"/>
      <w:r>
        <w:t>»</w:t>
      </w:r>
      <w:proofErr w:type="spellStart"/>
      <w:r>
        <w:t>Örzmön</w:t>
      </w:r>
      <w:proofErr w:type="spellEnd"/>
      <w:r>
        <w:t>«, n., (von »</w:t>
      </w:r>
      <w:proofErr w:type="spellStart"/>
      <w:r>
        <w:t>Month</w:t>
      </w:r>
      <w:proofErr w:type="spellEnd"/>
      <w:r>
        <w:t>«, Örz-Monat), Plural »</w:t>
      </w:r>
      <w:proofErr w:type="spellStart"/>
      <w:r>
        <w:t>Örzmöns</w:t>
      </w:r>
      <w:proofErr w:type="spellEnd"/>
      <w:r>
        <w:t>«, umgangssprachlich »</w:t>
      </w:r>
      <w:proofErr w:type="spellStart"/>
      <w:r>
        <w:t>Mön</w:t>
      </w:r>
      <w:proofErr w:type="spellEnd"/>
      <w:r>
        <w:t>«/»</w:t>
      </w:r>
      <w:proofErr w:type="spellStart"/>
      <w:r>
        <w:t>Möns</w:t>
      </w:r>
      <w:proofErr w:type="spellEnd"/>
      <w:r>
        <w:t xml:space="preserve">« :Ein </w:t>
      </w:r>
      <w:proofErr w:type="spellStart"/>
      <w:r>
        <w:t>Örzmön</w:t>
      </w:r>
      <w:proofErr w:type="spellEnd"/>
      <w:r>
        <w:t xml:space="preserve"> entspricht 7 </w:t>
      </w:r>
      <w:proofErr w:type="spellStart"/>
      <w:r>
        <w:t>Örzwök</w:t>
      </w:r>
      <w:proofErr w:type="spellEnd"/>
      <w:r>
        <w:t xml:space="preserve"> = 49 </w:t>
      </w:r>
      <w:proofErr w:type="spellStart"/>
      <w:r>
        <w:t>Örzröt</w:t>
      </w:r>
      <w:proofErr w:type="spellEnd"/>
      <w:r>
        <w:t xml:space="preserve">. Es gilt daher: 1 </w:t>
      </w:r>
      <w:proofErr w:type="spellStart"/>
      <w:r>
        <w:t>Örzmön</w:t>
      </w:r>
      <w:proofErr w:type="spellEnd"/>
      <w:r>
        <w:t xml:space="preserve"> = ... ;»</w:t>
      </w:r>
      <w:proofErr w:type="spellStart"/>
      <w:r>
        <w:t>Örzbit</w:t>
      </w:r>
      <w:proofErr w:type="spellEnd"/>
      <w:r>
        <w:t>«, n., (von »Örz-</w:t>
      </w:r>
      <w:proofErr w:type="spellStart"/>
      <w:r>
        <w:t>Örbit</w:t>
      </w:r>
      <w:proofErr w:type="spellEnd"/>
      <w:r>
        <w:t>«, Örz-Jahr), Plural »</w:t>
      </w:r>
      <w:proofErr w:type="spellStart"/>
      <w:r>
        <w:t>Örzbits</w:t>
      </w:r>
      <w:proofErr w:type="spellEnd"/>
      <w:r>
        <w:t xml:space="preserve">«, Verwendung der umgangssprachlichen Form »Bit«/»Bits« beim Schreiben der IA-Romane verboten, um Verwechslung mit binären Ziffern zu vermeiden. </w:t>
      </w:r>
      <w:proofErr w:type="gramStart"/>
      <w:r>
        <w:t>:Ein</w:t>
      </w:r>
      <w:proofErr w:type="gramEnd"/>
      <w:r>
        <w:t xml:space="preserve"> </w:t>
      </w:r>
      <w:proofErr w:type="spellStart"/>
      <w:r>
        <w:t>Örzbit</w:t>
      </w:r>
      <w:proofErr w:type="spellEnd"/>
      <w:r>
        <w:t xml:space="preserve"> entspricht 7</w:t>
      </w:r>
      <w:r>
        <w:rPr>
          <w:vertAlign w:val="superscript"/>
        </w:rPr>
        <w:t>2</w:t>
      </w:r>
      <w:r>
        <w:t>×7</w:t>
      </w:r>
      <w:r>
        <w:rPr>
          <w:vertAlign w:val="superscript"/>
        </w:rPr>
        <w:t>3</w:t>
      </w:r>
      <w:r>
        <w:t>×7</w:t>
      </w:r>
      <w:r>
        <w:rPr>
          <w:vertAlign w:val="superscript"/>
        </w:rPr>
        <w:t>4</w:t>
      </w:r>
      <w:r>
        <w:t xml:space="preserve"> Örzklöks = 7 </w:t>
      </w:r>
      <w:proofErr w:type="spellStart"/>
      <w:r>
        <w:t>Örzmön</w:t>
      </w:r>
      <w:proofErr w:type="spellEnd"/>
      <w:r>
        <w:t xml:space="preserve"> = 49 </w:t>
      </w:r>
      <w:proofErr w:type="spellStart"/>
      <w:r>
        <w:t>Örzwök</w:t>
      </w:r>
      <w:proofErr w:type="spellEnd"/>
      <w:r>
        <w:t xml:space="preserve"> = 343 </w:t>
      </w:r>
      <w:proofErr w:type="spellStart"/>
      <w:r>
        <w:t>Örzröt</w:t>
      </w:r>
      <w:proofErr w:type="spellEnd"/>
      <w:r>
        <w:t xml:space="preserve">. Es gilt daher: 1 </w:t>
      </w:r>
      <w:proofErr w:type="spellStart"/>
      <w:r>
        <w:t>Örzbit</w:t>
      </w:r>
      <w:proofErr w:type="spellEnd"/>
      <w:r>
        <w:t xml:space="preserve"> = 40353607 * (7909306972 / 9192631770) Sekunden ≈ 34720097 Sekunden ≈ 578668 Minuten ≈ 9644 Stunden ≈ 402 Tage ≈ 1.1002 julianische Jahre (zu je 365.25 Tagen).</w:t>
      </w:r>
    </w:p>
    <w:p w14:paraId="408E1C64" w14:textId="77777777" w:rsidR="00B74365" w:rsidRDefault="002F7164">
      <w:pPr>
        <w:pStyle w:val="Textkrper"/>
      </w:pPr>
      <w:r>
        <w:t>Der Beginn des ÄÜC-Kalenders ist definiert als der Beginn des irdischen Datums &lt;strong&gt;753&lt;/strong&gt;-01-01 &lt;strong&gt;BCE&lt;/strong&gt; (</w:t>
      </w:r>
      <w:proofErr w:type="spellStart"/>
      <w:r>
        <w:t>Before</w:t>
      </w:r>
      <w:proofErr w:type="spellEnd"/>
      <w:r>
        <w:t xml:space="preserve"> Common </w:t>
      </w:r>
      <w:proofErr w:type="spellStart"/>
      <w:r>
        <w:t>Era</w:t>
      </w:r>
      <w:proofErr w:type="spellEnd"/>
      <w:r>
        <w:t>, »vor unserer Zeitrechnung«). Es gilt daher:</w:t>
      </w:r>
    </w:p>
    <w:p w14:paraId="26E404A4" w14:textId="77777777" w:rsidR="00B74365" w:rsidRDefault="002F7164">
      <w:pPr>
        <w:pStyle w:val="Textkrper"/>
      </w:pPr>
      <w:r>
        <w:t xml:space="preserve">* Jahr x CE (Common </w:t>
      </w:r>
      <w:proofErr w:type="spellStart"/>
      <w:r>
        <w:t>Era</w:t>
      </w:r>
      <w:proofErr w:type="spellEnd"/>
      <w:r>
        <w:t>, »nach unserer Zeitrechnung«) = (x+</w:t>
      </w:r>
      <w:proofErr w:type="gramStart"/>
      <w:r>
        <w:t>753)/</w:t>
      </w:r>
      <w:proofErr w:type="gramEnd"/>
      <w:r>
        <w:t>(40353607*7909306972/9192631770/60/60/24/365.25) ÄÜC * Jahr y ÄÜC = y*40353607*7909306972/9192631770/60/60/24/365.25-753 CE</w:t>
      </w:r>
    </w:p>
    <w:p w14:paraId="1492D907" w14:textId="77777777" w:rsidR="00B74365" w:rsidRDefault="002F7164">
      <w:pPr>
        <w:pStyle w:val="Textkrper"/>
      </w:pPr>
      <w:r>
        <w:t>Beispieldaten:</w:t>
      </w:r>
    </w:p>
    <w:p w14:paraId="609CA607" w14:textId="77777777" w:rsidR="00B74365" w:rsidRDefault="002F7164">
      <w:pPr>
        <w:pStyle w:val="Textkrper"/>
      </w:pPr>
      <w:r>
        <w:t>* 2049-01-01 00:00:00 CE = 2049.0 CE = 2547.687387778945550946567539675393984118198948294319533199 ÄÜC =</w:t>
      </w:r>
      <w:proofErr w:type="gramStart"/>
      <w:r>
        <w:t xml:space="preserve"> ....</w:t>
      </w:r>
      <w:proofErr w:type="gramEnd"/>
      <w:r>
        <w:t>-..-.. ..:..:.. ÄÜC * 2019-03-13 00:00:00 CE = 2019.2 CE = 2519.692820692398450351079034423163468702272966272391227233 ÄÜC =</w:t>
      </w:r>
      <w:proofErr w:type="gramStart"/>
      <w:r>
        <w:t xml:space="preserve"> ....</w:t>
      </w:r>
      <w:proofErr w:type="gramEnd"/>
      <w:r>
        <w:t>-..-.. ..:..:.. ÄÜC * … * …</w:t>
      </w:r>
    </w:p>
    <w:p w14:paraId="749A3521" w14:textId="77777777" w:rsidR="00B74365" w:rsidRDefault="002F7164">
      <w:pPr>
        <w:pStyle w:val="berschrift3"/>
      </w:pPr>
      <w:bookmarkStart w:id="39" w:name="kalender-mit-umrechnungshinweisen"/>
      <w:r>
        <w:t>Kalender mit Umrechnungshinweisen</w:t>
      </w:r>
      <w:bookmarkEnd w:id="39"/>
    </w:p>
    <w:p w14:paraId="5AF523FB" w14:textId="77777777" w:rsidR="00B74365" w:rsidRDefault="002F7164">
      <w:pPr>
        <w:pStyle w:val="FirstParagraph"/>
      </w:pPr>
      <w:r>
        <w:t>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14:paraId="09722ABB" w14:textId="77777777" w:rsidR="00B74365" w:rsidRDefault="002F7164">
      <w:pPr>
        <w:pStyle w:val="berschrift4"/>
      </w:pPr>
      <w:bookmarkStart w:id="40" w:name="irdischer-ce-kalender"/>
      <w:r>
        <w:lastRenderedPageBreak/>
        <w:t>Irdischer CE-Kalender</w:t>
      </w:r>
      <w:bookmarkEnd w:id="40"/>
    </w:p>
    <w:p w14:paraId="7BDDF38A" w14:textId="77777777" w:rsidR="00B74365" w:rsidRDefault="002F7164">
      <w:pPr>
        <w:pStyle w:val="FirstParagraph"/>
      </w:pPr>
      <w:r>
        <w:t>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14:paraId="0CD4EA66" w14:textId="77777777" w:rsidR="00B74365" w:rsidRDefault="002F7164">
      <w:pPr>
        <w:pStyle w:val="Textkrper"/>
      </w:pPr>
      <w:r>
        <w:t>Die Rückwärtsrechnung ist »365*y« bzw. »366*y«, wobei y eine Zahl zwischen 0 und 1 ist.</w:t>
      </w:r>
    </w:p>
    <w:p w14:paraId="5F3108DE" w14:textId="77777777" w:rsidR="00B74365" w:rsidRDefault="002F7164">
      <w:pPr>
        <w:pStyle w:val="Textkrper"/>
      </w:pPr>
      <w:r>
        <w:t>;Januar (+0 Tage) :xxxx-01-01 CE bis xxxx-01-31 CE ;Februar (+31 Tage) :xxxx-02-01 bis xxxx-02-28 (Nicht-Schaltjahr), oder xxxx-02-01 bis xxxx-02-29 (Schaltjahr) ;März (+59 oder +60 Tage) :xxxx-03-01 bis xxxx-03-31 ;April (+90 oder +91 Tage) :xxxx-04-01 bis xxxx-04-30 ;Mai (+120 oder +121 Tage) :xxxx-05-01 bis xxxx-05-31 ;Juni (+151 oder +152 Tage) :xxxx-06-01 bis xxxx-06-30 ;Juli (+181 oder +182 Tage) :xxxx-07-01 bis xxxx-07-31 ;August (+212 oder +213 Tage) :xxxx-08-01 bis xxxx-08-31 ;September (+243 oder +244 Tage) :xxxx-09-01 bis xxxx-09-30 ;Oktober (+273 oder +274 Tage) :xxxx-10-01 bis xxxx-10-31 ;November (+304 oder +305 Tage) :xxxx-11-01 bis xxxx-11-30 ;Dezember (+334 oder +335 Tage) :xxxx-12-01 bis xxxx-12-30</w:t>
      </w:r>
    </w:p>
    <w:p w14:paraId="772E273A" w14:textId="77777777" w:rsidR="00B74365" w:rsidRDefault="002F7164">
      <w:pPr>
        <w:pStyle w:val="berschrift4"/>
      </w:pPr>
      <w:bookmarkStart w:id="41" w:name="äöüzz-äüc-kalender"/>
      <w:r>
        <w:t>Äöüzz-ÄÜC-Kalender</w:t>
      </w:r>
      <w:bookmarkEnd w:id="41"/>
    </w:p>
    <w:p w14:paraId="40A3E291" w14:textId="77777777" w:rsidR="00B74365" w:rsidRDefault="002F7164">
      <w:pPr>
        <w:pStyle w:val="FirstParagraph"/>
      </w:pPr>
      <w:r>
        <w:t>Die Tageszahl beträgt »x/343«. Die Rückwärtsrechnung ist »343*y«, wobei y eine Zahl zwischen 0 und 1 ist. Die Äöüzz unterteilen ihre Jahre (»</w:t>
      </w:r>
      <w:proofErr w:type="spellStart"/>
      <w:r>
        <w:t>Örzröts</w:t>
      </w:r>
      <w:proofErr w:type="spellEnd"/>
      <w:r>
        <w:t>«) in sieben Monate (»</w:t>
      </w:r>
      <w:proofErr w:type="spellStart"/>
      <w:r>
        <w:t>Örzmöns</w:t>
      </w:r>
      <w:proofErr w:type="spellEnd"/>
      <w:r>
        <w:t>«) mit jeweils 49 Tagen (»</w:t>
      </w:r>
      <w:proofErr w:type="spellStart"/>
      <w:r>
        <w:t>Örzröts</w:t>
      </w:r>
      <w:proofErr w:type="spellEnd"/>
      <w:r>
        <w:t>«):</w:t>
      </w:r>
    </w:p>
    <w:p w14:paraId="6A37B050" w14:textId="77777777" w:rsidR="00B74365" w:rsidRDefault="002F7164">
      <w:pPr>
        <w:pStyle w:val="Textkrper"/>
      </w:pPr>
      <w:r>
        <w:t>;</w:t>
      </w:r>
      <w:proofErr w:type="spellStart"/>
      <w:r>
        <w:t>Örzmön</w:t>
      </w:r>
      <w:proofErr w:type="spellEnd"/>
      <w:r>
        <w:t xml:space="preserve"> 1 (+0 Tage) :xxxx-01-01 CE bis xxxx-01-49 CE ;</w:t>
      </w:r>
      <w:proofErr w:type="spellStart"/>
      <w:r>
        <w:t>Örzmön</w:t>
      </w:r>
      <w:proofErr w:type="spellEnd"/>
      <w:r>
        <w:t xml:space="preserve"> 2 (+49 Tage) :xxxx-02-01 CE bis xxxx-02-49 CE ;</w:t>
      </w:r>
      <w:proofErr w:type="spellStart"/>
      <w:r>
        <w:t>Örzmön</w:t>
      </w:r>
      <w:proofErr w:type="spellEnd"/>
      <w:r>
        <w:t xml:space="preserve"> 3 (+98 Tage) :xxxx-03-01 CE bis xxxx-03-49 CE ;</w:t>
      </w:r>
      <w:proofErr w:type="spellStart"/>
      <w:r>
        <w:t>Örzmön</w:t>
      </w:r>
      <w:proofErr w:type="spellEnd"/>
      <w:r>
        <w:t xml:space="preserve"> 4 (+147 Tage) :xxxx-04-01 CE bis xxxx-04-49 CE ;</w:t>
      </w:r>
      <w:proofErr w:type="spellStart"/>
      <w:r>
        <w:t>Örzmön</w:t>
      </w:r>
      <w:proofErr w:type="spellEnd"/>
      <w:r>
        <w:t xml:space="preserve"> 5 (+196 Tage) :xxxx-05-01 CE bis xxxx-05-49 CE ;</w:t>
      </w:r>
      <w:proofErr w:type="spellStart"/>
      <w:r>
        <w:t>Örzmön</w:t>
      </w:r>
      <w:proofErr w:type="spellEnd"/>
      <w:r>
        <w:t xml:space="preserve"> 6 (+245 Tage) :xxxx-06-01 CE bis xxxx-06-49 CE ;</w:t>
      </w:r>
      <w:proofErr w:type="spellStart"/>
      <w:r>
        <w:t>Örzmön</w:t>
      </w:r>
      <w:proofErr w:type="spellEnd"/>
      <w:r>
        <w:t xml:space="preserve"> 7 (+294 Tage) :xxxx-07-01 CE bis xxxx-07-49 CE</w:t>
      </w:r>
    </w:p>
    <w:p w14:paraId="7573CC85" w14:textId="77777777" w:rsidR="00B74365" w:rsidRDefault="002F7164">
      <w:pPr>
        <w:pStyle w:val="berschrift2"/>
      </w:pPr>
      <w:bookmarkStart w:id="42" w:name="kleines-lexikon"/>
      <w:r>
        <w:t>Kleines Lexikon</w:t>
      </w:r>
      <w:bookmarkEnd w:id="42"/>
    </w:p>
    <w:p w14:paraId="7679F3E3" w14:textId="77777777" w:rsidR="00B74365" w:rsidRDefault="002F7164">
      <w:pPr>
        <w:numPr>
          <w:ilvl w:val="0"/>
          <w:numId w:val="7"/>
        </w:numPr>
      </w:pPr>
      <w:r>
        <w:rPr>
          <w:b/>
        </w:rPr>
        <w:t>ISG:</w:t>
      </w:r>
      <w:r>
        <w:br/>
      </w:r>
      <w:proofErr w:type="spellStart"/>
      <w:r>
        <w:t>IntärStällär</w:t>
      </w:r>
      <w:proofErr w:type="spellEnd"/>
      <w:r>
        <w:t xml:space="preserve"> </w:t>
      </w:r>
      <w:proofErr w:type="gramStart"/>
      <w:r>
        <w:t>Gräm</w:t>
      </w:r>
      <w:proofErr w:type="gramEnd"/>
      <w:r>
        <w:t xml:space="preserve">, </w:t>
      </w:r>
      <w:proofErr w:type="spellStart"/>
      <w:r>
        <w:t>InterStellare</w:t>
      </w:r>
      <w:proofErr w:type="spellEnd"/>
      <w:r>
        <w:t xml:space="preserve"> Gewichtseinheit. 1 ISG ist die Masse von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9</m:t>
            </m:r>
          </m:sup>
        </m:sSup>
      </m:oMath>
      <w:r>
        <w:t xml:space="preserve"> Silicium-28-Atomen. Daher gilt: </w:t>
      </w:r>
      <m:oMath>
        <m:r>
          <w:rPr>
            <w:rFonts w:ascii="Cambria Math" w:hAnsi="Cambria Math"/>
          </w:rPr>
          <m:t>1ISG≈0.4487593</m:t>
        </m:r>
      </m:oMath>
      <w:r>
        <w:t xml:space="preserve"> Kilogramm.</w:t>
      </w:r>
    </w:p>
    <w:p w14:paraId="3F8E491F" w14:textId="77777777" w:rsidR="00B74365" w:rsidRDefault="002F7164">
      <w:pPr>
        <w:numPr>
          <w:ilvl w:val="0"/>
          <w:numId w:val="7"/>
        </w:numPr>
      </w:pPr>
      <w:r>
        <w:rPr>
          <w:b/>
        </w:rPr>
        <w:t>Örztempz:</w:t>
      </w:r>
      <w:r>
        <w:br/>
        <w:t>Absolute Temperaturskala der Äöüzz. 1 Örztemp ist die thermodynamische Temperatur des Tripelpunktes des Wassers geteilt durch 7³. Daher gilt: 1 Örztemp = (343/273.16) Kelvin. &lt;</w:t>
      </w:r>
      <w:proofErr w:type="spellStart"/>
      <w:r>
        <w:t>dt</w:t>
      </w:r>
      <w:proofErr w:type="spellEnd"/>
      <w:r>
        <w:t>&gt;2001:db8:1:1a0:539:7ff3:65:29a&lt;/</w:t>
      </w:r>
      <w:proofErr w:type="spellStart"/>
      <w:r>
        <w:t>dt</w:t>
      </w:r>
      <w:proofErr w:type="spellEnd"/>
      <w:r>
        <w:t xml:space="preserve">&gt; :IPv6-Dokumentationspräfix (»2001:db8«), Telefonvorwahlen von Kanada (1) und Toronto (416 = 1a0₁₆), </w:t>
      </w:r>
      <w:proofErr w:type="spellStart"/>
      <w:r>
        <w:t>Leet</w:t>
      </w:r>
      <w:proofErr w:type="spellEnd"/>
      <w:r>
        <w:t xml:space="preserve"> (1337 = 539₁₆), Etagennummer (32767-12 = 7ff3₁₆), Raumnummer (101 = 65₁₆), Computernummer (666 = 29a₁₆) ;"zweihundertsechzehn" (216) :6</w:t>
      </w:r>
      <w:r>
        <w:rPr>
          <w:vertAlign w:val="superscript"/>
        </w:rPr>
        <w:t>3</w:t>
      </w:r>
      <w:r>
        <w:t xml:space="preserve"> ;Serverraum 101 :Anspielung auf </w:t>
      </w:r>
      <w:proofErr w:type="spellStart"/>
      <w:r>
        <w:t>Orwell’s</w:t>
      </w:r>
      <w:proofErr w:type="spellEnd"/>
      <w:r>
        <w:t xml:space="preserve"> "Room 101" im Roman "1984" ;ÄÜC :</w:t>
      </w:r>
      <w:proofErr w:type="spellStart"/>
      <w:r>
        <w:t>Äb</w:t>
      </w:r>
      <w:proofErr w:type="spellEnd"/>
      <w:r>
        <w:t xml:space="preserve"> </w:t>
      </w:r>
      <w:proofErr w:type="spellStart"/>
      <w:r>
        <w:t>Ürb</w:t>
      </w:r>
      <w:proofErr w:type="spellEnd"/>
      <w:r>
        <w:t xml:space="preserve"> </w:t>
      </w:r>
      <w:proofErr w:type="spellStart"/>
      <w:r>
        <w:t>Cönditä</w:t>
      </w:r>
      <w:proofErr w:type="spellEnd"/>
      <w:r>
        <w:t>. Siehe Bonus-Kapitel "Zeitrechnung der Äöüzz". ;117648 :666666</w:t>
      </w:r>
      <w:proofErr w:type="gramStart"/>
      <w:r>
        <w:t xml:space="preserve">₇ </w:t>
      </w:r>
      <w:r>
        <w:lastRenderedPageBreak/>
        <w:t>;</w:t>
      </w:r>
      <w:proofErr w:type="gramEnd"/>
      <w:r>
        <w:t>"Fünfhundertneununddreißig" (539) :1400₇ ;55, 987 und 10946 :Fibonacci-Zahlen (wegen "Helix" / "Spirale") ;Integral von eins bis unendlich über ein Floor-x-</w:t>
      </w:r>
      <w:proofErr w:type="spellStart"/>
      <w:r>
        <w:t>tel</w:t>
      </w:r>
      <w:proofErr w:type="spellEnd"/>
      <w:r>
        <w:t xml:space="preserve"> minus ein X-</w:t>
      </w:r>
      <w:proofErr w:type="spellStart"/>
      <w:r>
        <w:t>tel</w:t>
      </w:r>
      <w:proofErr w:type="spellEnd"/>
      <w:r>
        <w:t xml:space="preserve"> nach x :Euler-</w:t>
      </w:r>
      <w:proofErr w:type="spellStart"/>
      <w:r>
        <w:t>Mascheroni</w:t>
      </w:r>
      <w:proofErr w:type="spellEnd"/>
      <w:r>
        <w:t>-Konstante γ ≈ 0,5772156649</w:t>
      </w:r>
    </w:p>
    <w:p w14:paraId="5097F544" w14:textId="77777777" w:rsidR="00B74365" w:rsidRDefault="002F7164">
      <w:pPr>
        <w:numPr>
          <w:ilvl w:val="0"/>
          <w:numId w:val="1"/>
        </w:numPr>
      </w:pPr>
      <w:r>
        <w:t xml:space="preserve">Dreitausendsiebenundachtzig: 12000 </w:t>
      </w:r>
      <w:proofErr w:type="spellStart"/>
      <w:r>
        <w:t>base</w:t>
      </w:r>
      <w:proofErr w:type="spellEnd"/>
      <w:r>
        <w:t xml:space="preserve"> 7</w:t>
      </w:r>
    </w:p>
    <w:p w14:paraId="70A904B9" w14:textId="77777777" w:rsidR="00B74365" w:rsidRDefault="002F7164">
      <w:pPr>
        <w:pStyle w:val="berschrift2"/>
      </w:pPr>
      <w:bookmarkStart w:id="43" w:name="orakels-zeichnungen"/>
      <w:r>
        <w:t>Orakels Zeichnungen</w:t>
      </w:r>
      <w:bookmarkEnd w:id="43"/>
    </w:p>
    <w:p w14:paraId="1F2710F0" w14:textId="77777777" w:rsidR="00B74365" w:rsidRDefault="002F7164">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 </w:t>
      </w:r>
      <w:r>
        <w:rPr>
          <w:i/>
        </w:rPr>
        <w:t>nicht</w:t>
      </w:r>
      <w:r>
        <w:t xml:space="preserve"> für die Infinite Adventures erstellt, dürfen aber als ergänzendes Bonusmaterial nicht fehlen.</w:t>
      </w:r>
    </w:p>
    <w:p w14:paraId="38C19809" w14:textId="77777777" w:rsidR="00B74365" w:rsidRDefault="002F7164">
      <w:pPr>
        <w:pStyle w:val="Textkrper"/>
      </w:pPr>
      <w:r>
        <w:t>Wir werden voraussichtlich einen DIN-A4-Bonusband zu den Infinite Adventures veröffentlichen. Eine Ringbindung soll leichtes Umblättern und Herausnehmen des Bonusmaterials ermöglichen. In diesem Bonusband werden möglicherweise weitere Zeichnungen enthalten sein.</w:t>
      </w:r>
    </w:p>
    <w:p w14:paraId="75F26ABB" w14:textId="77777777" w:rsidR="00B74365" w:rsidRDefault="002F7164">
      <w:pPr>
        <w:pStyle w:val="berschrift2"/>
      </w:pPr>
      <w:bookmarkStart w:id="44" w:name="karte-der-galaxis"/>
      <w:r>
        <w:t>Karte der Galaxis</w:t>
      </w:r>
      <w:bookmarkEnd w:id="44"/>
    </w:p>
    <w:p w14:paraId="6FF5837D" w14:textId="77777777" w:rsidR="00B74365" w:rsidRDefault="002F7164">
      <w:pPr>
        <w:pStyle w:val="FirstParagraph"/>
      </w:pPr>
      <w:r>
        <w:t>Auch diese Karte wird möglicherweise in größerem Format zu einem Teil des Bonusbands werden.</w:t>
      </w:r>
    </w:p>
    <w:p w14:paraId="38C2407B" w14:textId="77777777" w:rsidR="00B74365" w:rsidRDefault="002F7164">
      <w:pPr>
        <w:pStyle w:val="berschrift2"/>
      </w:pPr>
      <w:bookmarkStart w:id="45" w:name="auszug-original-forenthread"/>
      <w:r>
        <w:t>Auszug: Original-Forenthread</w:t>
      </w:r>
      <w:bookmarkEnd w:id="45"/>
    </w:p>
    <w:p w14:paraId="0F308215" w14:textId="77777777" w:rsidR="00B74365" w:rsidRDefault="002F7164">
      <w:pPr>
        <w:pStyle w:val="FirstParagraph"/>
      </w:pPr>
      <w:r>
        <w:t>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14:paraId="52FB1979" w14:textId="77777777" w:rsidR="00B74365" w:rsidRDefault="002F7164">
      <w:pPr>
        <w:pStyle w:val="Textkrper"/>
      </w:pPr>
      <w:r>
        <w:t>Orakels Beitrag enthält ein Handygespräch, das damals noch über mehrere Galaxien hinweg geführt wurde. Auch in der heutigen Fassung mit einer Distanz von über 4000 Lichtjahren zur Erde verfehlt der Anruf seine überraschende Wirkung nicht.</w:t>
      </w:r>
    </w:p>
    <w:p w14:paraId="060D197E" w14:textId="77777777" w:rsidR="00B74365" w:rsidRDefault="002F7164">
      <w:pPr>
        <w:pStyle w:val="Textkrper"/>
      </w:pPr>
      <w:r>
        <w:t>Auf die Idee, man könnte die aus Fort Knox gestohlenen Goldbarren auf Örz verkaufen, waren wir damals noch nicht gekommen. Daher muss Free für den Quantencomputer einen Kredit aufnehmen. Dass schwere körperliche Arbeit auf dem fortschrittlichen Planeten nicht von Robotern erledigt wurde, wirkt im Nachhinein merkwürdig.</w:t>
      </w:r>
    </w:p>
    <w:p w14:paraId="3F97A4C8" w14:textId="77777777" w:rsidR="00B74365" w:rsidRDefault="002F7164">
      <w:pPr>
        <w:pStyle w:val="Textkrper"/>
      </w:pPr>
      <w:r>
        <w:t xml:space="preserve">yury überraschte uns dann mit einer Verhaftung aus heiterem Himmel. Sein Kommentar dazu: »Ich </w:t>
      </w:r>
      <w:proofErr w:type="gramStart"/>
      <w:r>
        <w:t>hab</w:t>
      </w:r>
      <w:proofErr w:type="gramEnd"/>
      <w:r>
        <w:t xml:space="preserve"> schon einen Hintergedanken, aber der Plan ist doch, dass ihr jetzt was völlig anderes, für mich unerwartetes schreibt und die IA dadurch interessant wird… also lasst euch was einfallen! ;)«</w:t>
      </w:r>
    </w:p>
    <w:p w14:paraId="3799545D" w14:textId="77777777" w:rsidR="00B74365" w:rsidRDefault="002F7164">
      <w:pPr>
        <w:pStyle w:val="Textkrper"/>
      </w:pPr>
      <w:r>
        <w:t>Das Design des Forums hat sich irgendwann durch ein Update geändert; dieses aktuelle Bildschirmfoto zeigt nicht das ursprüngliche Aussehen des Forums. Zudem fällt auf, dass die Geschichte damals einen anderen Titel hatte und dass Free anders hieß.</w:t>
      </w:r>
    </w:p>
    <w:p w14:paraId="1046471C" w14:textId="77777777" w:rsidR="00B74365" w:rsidRDefault="002F7164">
      <w:pPr>
        <w:pStyle w:val="berschrift2"/>
      </w:pPr>
      <w:bookmarkStart w:id="46" w:name="bildquellen"/>
      <w:r>
        <w:lastRenderedPageBreak/>
        <w:t>Bildquellen</w:t>
      </w:r>
      <w:bookmarkEnd w:id="46"/>
    </w:p>
    <w:p w14:paraId="7322B00C" w14:textId="77777777" w:rsidR="00B74365" w:rsidRDefault="002F7164">
      <w:pPr>
        <w:pStyle w:val="FirstParagraph"/>
      </w:pPr>
      <w:r>
        <w:t>Alle verwendeten Bilder sind frei lizenziert. Die Verwendung der Bilder in diesem Roman impliziert keinerlei Unterstützung oder Befürwortung durch ihre Schöpfer.</w:t>
      </w:r>
    </w:p>
    <w:p w14:paraId="14C8A304" w14:textId="77777777" w:rsidR="00B74365" w:rsidRDefault="002F7164">
      <w:pPr>
        <w:numPr>
          <w:ilvl w:val="0"/>
          <w:numId w:val="8"/>
        </w:numPr>
      </w:pPr>
      <w:r>
        <w:rPr>
          <w:b/>
        </w:rPr>
        <w:t>Buchcover:</w:t>
      </w:r>
      <w:r>
        <w:t xml:space="preserve"> CC0-Lizenz / Public Domain.</w:t>
      </w:r>
      <w:r>
        <w:br/>
      </w:r>
      <w:proofErr w:type="spellStart"/>
      <w:r>
        <w:t>Yuri_B</w:t>
      </w:r>
      <w:proofErr w:type="spellEnd"/>
      <w:r>
        <w:t>, pixabay.com</w:t>
      </w:r>
    </w:p>
    <w:p w14:paraId="70227E3B" w14:textId="77777777" w:rsidR="00B74365" w:rsidRDefault="002F7164">
      <w:pPr>
        <w:numPr>
          <w:ilvl w:val="0"/>
          <w:numId w:val="8"/>
        </w:numPr>
      </w:pPr>
      <w:r>
        <w:rPr>
          <w:b/>
        </w:rPr>
        <w:t>Teil-2-Titelbild:</w:t>
      </w:r>
      <w:r>
        <w:t xml:space="preserve"> CC0-Lizenz / Public Domain.</w:t>
      </w:r>
      <w:r>
        <w:br/>
        <w:t>Leandro Barco (</w:t>
      </w:r>
      <w:proofErr w:type="spellStart"/>
      <w:r>
        <w:t>Wortley</w:t>
      </w:r>
      <w:proofErr w:type="spellEnd"/>
      <w:r>
        <w:t>, pixabay.com)</w:t>
      </w:r>
    </w:p>
    <w:p w14:paraId="76519CF5" w14:textId="77777777" w:rsidR="00B74365" w:rsidRDefault="002F7164">
      <w:pPr>
        <w:numPr>
          <w:ilvl w:val="0"/>
          <w:numId w:val="8"/>
        </w:numPr>
      </w:pPr>
      <w:r>
        <w:rPr>
          <w:b/>
        </w:rPr>
        <w:t>Galaktische Karte:</w:t>
      </w:r>
      <w:r>
        <w:t xml:space="preserve"> Public Domain.</w:t>
      </w:r>
      <w:r>
        <w:br/>
        <w:t>NASA/JPL-Caltech/R. Hurt (SSC/Caltech).</w:t>
      </w:r>
      <w:r>
        <w:br/>
        <w:t>https://commons.wikimedia.org/wiki/</w:t>
      </w:r>
      <w:r>
        <w:br/>
      </w:r>
      <w:proofErr w:type="gramStart"/>
      <w:r>
        <w:t>File:236084main_MilkyWay-full-annotated.jpg</w:t>
      </w:r>
      <w:proofErr w:type="gramEnd"/>
    </w:p>
    <w:p w14:paraId="33FF6934" w14:textId="77777777" w:rsidR="00B74365" w:rsidRDefault="002F7164">
      <w:pPr>
        <w:numPr>
          <w:ilvl w:val="0"/>
          <w:numId w:val="8"/>
        </w:numPr>
      </w:pPr>
      <w:r>
        <w:rPr>
          <w:b/>
        </w:rPr>
        <w:t>NGC 6188/6193 und NGC 6334:</w:t>
      </w:r>
      <w:r>
        <w:t xml:space="preserve"> Public Domain.</w:t>
      </w:r>
      <w:r>
        <w:br/>
        <w:t>Dylan O’Donnell, deography.com</w:t>
      </w:r>
      <w:r>
        <w:br/>
        <w:t>»</w:t>
      </w:r>
      <w:proofErr w:type="spellStart"/>
      <w:r>
        <w:t>That</w:t>
      </w:r>
      <w:proofErr w:type="spellEnd"/>
      <w:r>
        <w:t xml:space="preserve"> </w:t>
      </w:r>
      <w:proofErr w:type="spellStart"/>
      <w:r>
        <w:t>means</w:t>
      </w:r>
      <w:proofErr w:type="spellEnd"/>
      <w:r>
        <w:t xml:space="preserve"> </w:t>
      </w:r>
      <w:proofErr w:type="spellStart"/>
      <w:r>
        <w:t>it’s</w:t>
      </w:r>
      <w:proofErr w:type="spellEnd"/>
      <w:r>
        <w:t xml:space="preserve"> </w:t>
      </w:r>
      <w:proofErr w:type="spellStart"/>
      <w:r>
        <w:t>free</w:t>
      </w:r>
      <w:proofErr w:type="spellEnd"/>
      <w:r>
        <w:t xml:space="preserve"> </w:t>
      </w:r>
      <w:proofErr w:type="spellStart"/>
      <w:r>
        <w:t>for</w:t>
      </w:r>
      <w:proofErr w:type="spellEnd"/>
      <w:r>
        <w:t xml:space="preserve"> </w:t>
      </w:r>
      <w:proofErr w:type="spellStart"/>
      <w:r>
        <w:t>you</w:t>
      </w:r>
      <w:proofErr w:type="spellEnd"/>
      <w:r>
        <w:t xml:space="preserve"> </w:t>
      </w:r>
      <w:proofErr w:type="spellStart"/>
      <w:r>
        <w:t>to</w:t>
      </w:r>
      <w:proofErr w:type="spellEnd"/>
      <w:r>
        <w:t xml:space="preserve"> </w:t>
      </w:r>
      <w:proofErr w:type="spellStart"/>
      <w:r>
        <w:t>use</w:t>
      </w:r>
      <w:proofErr w:type="spellEnd"/>
      <w:r>
        <w:t xml:space="preserve">, </w:t>
      </w:r>
      <w:proofErr w:type="spellStart"/>
      <w:r>
        <w:t>now</w:t>
      </w:r>
      <w:proofErr w:type="spellEnd"/>
      <w:r>
        <w:t xml:space="preserve"> and </w:t>
      </w:r>
      <w:proofErr w:type="spellStart"/>
      <w:r>
        <w:t>forever</w:t>
      </w:r>
      <w:proofErr w:type="spellEnd"/>
      <w:r>
        <w:t xml:space="preserve">. </w:t>
      </w:r>
      <w:proofErr w:type="spellStart"/>
      <w:r>
        <w:t>You</w:t>
      </w:r>
      <w:proofErr w:type="spellEnd"/>
      <w:r>
        <w:t xml:space="preserve"> </w:t>
      </w:r>
      <w:proofErr w:type="spellStart"/>
      <w:r>
        <w:t>don’t</w:t>
      </w:r>
      <w:proofErr w:type="spellEnd"/>
      <w:r>
        <w:t xml:space="preserve"> </w:t>
      </w:r>
      <w:proofErr w:type="spellStart"/>
      <w:r>
        <w:t>even</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for</w:t>
      </w:r>
      <w:proofErr w:type="spellEnd"/>
      <w:r>
        <w:t xml:space="preserve"> it. […] </w:t>
      </w:r>
      <w:proofErr w:type="spellStart"/>
      <w:r>
        <w:t>Photography</w:t>
      </w:r>
      <w:proofErr w:type="spellEnd"/>
      <w:r>
        <w:t xml:space="preserve"> </w:t>
      </w:r>
      <w:proofErr w:type="spellStart"/>
      <w:r>
        <w:t>is</w:t>
      </w:r>
      <w:proofErr w:type="spellEnd"/>
      <w:r>
        <w:t xml:space="preserve"> not </w:t>
      </w:r>
      <w:proofErr w:type="spellStart"/>
      <w:r>
        <w:t>my</w:t>
      </w:r>
      <w:proofErr w:type="spellEnd"/>
      <w:r>
        <w:t xml:space="preserve"> </w:t>
      </w:r>
      <w:proofErr w:type="spellStart"/>
      <w:r>
        <w:t>job</w:t>
      </w:r>
      <w:proofErr w:type="spellEnd"/>
      <w:r>
        <w:t xml:space="preserve"> and </w:t>
      </w:r>
      <w:proofErr w:type="spellStart"/>
      <w:r>
        <w:t>I’d</w:t>
      </w:r>
      <w:proofErr w:type="spellEnd"/>
      <w:r>
        <w:t xml:space="preserve"> </w:t>
      </w:r>
      <w:proofErr w:type="spellStart"/>
      <w:r>
        <w:t>rather</w:t>
      </w:r>
      <w:proofErr w:type="spellEnd"/>
      <w:r>
        <w:t xml:space="preserve"> not kill </w:t>
      </w:r>
      <w:proofErr w:type="spellStart"/>
      <w:r>
        <w:t>any</w:t>
      </w:r>
      <w:proofErr w:type="spellEnd"/>
      <w:r>
        <w:t xml:space="preserve"> </w:t>
      </w:r>
      <w:proofErr w:type="spellStart"/>
      <w:r>
        <w:t>enthusiasm</w:t>
      </w:r>
      <w:proofErr w:type="spellEnd"/>
      <w:r>
        <w:t xml:space="preserve"> I </w:t>
      </w:r>
      <w:proofErr w:type="spellStart"/>
      <w:r>
        <w:t>have</w:t>
      </w:r>
      <w:proofErr w:type="spellEnd"/>
      <w:r>
        <w:t xml:space="preserve"> </w:t>
      </w:r>
      <w:proofErr w:type="spellStart"/>
      <w:r>
        <w:t>for</w:t>
      </w:r>
      <w:proofErr w:type="spellEnd"/>
      <w:r>
        <w:t xml:space="preserve"> </w:t>
      </w:r>
      <w:proofErr w:type="spellStart"/>
      <w:r>
        <w:t>it</w:t>
      </w:r>
      <w:proofErr w:type="spellEnd"/>
      <w:r>
        <w:t xml:space="preserve"> </w:t>
      </w:r>
      <w:proofErr w:type="spellStart"/>
      <w:r>
        <w:t>by</w:t>
      </w:r>
      <w:proofErr w:type="spellEnd"/>
      <w:r>
        <w:t xml:space="preserve"> </w:t>
      </w:r>
      <w:proofErr w:type="spellStart"/>
      <w:r>
        <w:t>accepting</w:t>
      </w:r>
      <w:proofErr w:type="spellEnd"/>
      <w:r>
        <w:t xml:space="preserve"> </w:t>
      </w:r>
      <w:proofErr w:type="spellStart"/>
      <w:r>
        <w:t>money</w:t>
      </w:r>
      <w:proofErr w:type="spellEnd"/>
      <w:r>
        <w:t xml:space="preserve"> </w:t>
      </w:r>
      <w:proofErr w:type="spellStart"/>
      <w:r>
        <w:t>for</w:t>
      </w:r>
      <w:proofErr w:type="spellEnd"/>
      <w:r>
        <w:t xml:space="preserve"> </w:t>
      </w:r>
      <w:proofErr w:type="spellStart"/>
      <w:r>
        <w:t>the</w:t>
      </w:r>
      <w:proofErr w:type="spellEnd"/>
      <w:r>
        <w:t xml:space="preserve"> </w:t>
      </w:r>
      <w:proofErr w:type="spellStart"/>
      <w:r>
        <w:t>obligation</w:t>
      </w:r>
      <w:proofErr w:type="spellEnd"/>
      <w:r>
        <w:t xml:space="preserve"> </w:t>
      </w:r>
      <w:proofErr w:type="spellStart"/>
      <w:r>
        <w:t>to</w:t>
      </w:r>
      <w:proofErr w:type="spellEnd"/>
      <w:r>
        <w:t xml:space="preserve"> </w:t>
      </w:r>
      <w:proofErr w:type="spellStart"/>
      <w:r>
        <w:t>take</w:t>
      </w:r>
      <w:proofErr w:type="spellEnd"/>
      <w:r>
        <w:t xml:space="preserve"> </w:t>
      </w:r>
      <w:proofErr w:type="spellStart"/>
      <w:r>
        <w:t>photos</w:t>
      </w:r>
      <w:proofErr w:type="spellEnd"/>
      <w:r>
        <w:t>.</w:t>
      </w:r>
    </w:p>
    <w:p w14:paraId="6873AFA7" w14:textId="77777777" w:rsidR="00B74365" w:rsidRDefault="002F7164">
      <w:pPr>
        <w:numPr>
          <w:ilvl w:val="0"/>
          <w:numId w:val="1"/>
        </w:numPr>
      </w:pPr>
      <w:r>
        <w:t xml:space="preserve">So </w:t>
      </w:r>
      <w:proofErr w:type="spellStart"/>
      <w:r>
        <w:t>use</w:t>
      </w:r>
      <w:proofErr w:type="spellEnd"/>
      <w:r>
        <w:t xml:space="preserve"> </w:t>
      </w:r>
      <w:proofErr w:type="spellStart"/>
      <w:r>
        <w:t>them</w:t>
      </w:r>
      <w:proofErr w:type="spellEnd"/>
      <w:r>
        <w:t xml:space="preserve">, </w:t>
      </w:r>
      <w:proofErr w:type="spellStart"/>
      <w:r>
        <w:t>by</w:t>
      </w:r>
      <w:proofErr w:type="spellEnd"/>
      <w:r>
        <w:t xml:space="preserve"> all </w:t>
      </w:r>
      <w:proofErr w:type="spellStart"/>
      <w:r>
        <w:t>means</w:t>
      </w:r>
      <w:proofErr w:type="spellEnd"/>
      <w:r>
        <w:t xml:space="preserve">. </w:t>
      </w:r>
      <w:proofErr w:type="spellStart"/>
      <w:r>
        <w:t>You</w:t>
      </w:r>
      <w:proofErr w:type="spellEnd"/>
      <w:r>
        <w:t xml:space="preserve"> </w:t>
      </w:r>
      <w:proofErr w:type="spellStart"/>
      <w:r>
        <w:t>don’t</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if</w:t>
      </w:r>
      <w:proofErr w:type="spellEnd"/>
      <w:r>
        <w:t xml:space="preserve"> </w:t>
      </w:r>
      <w:proofErr w:type="spellStart"/>
      <w:r>
        <w:t>you</w:t>
      </w:r>
      <w:proofErr w:type="spellEnd"/>
      <w:r>
        <w:t xml:space="preserve"> </w:t>
      </w:r>
      <w:proofErr w:type="spellStart"/>
      <w:r>
        <w:t>don’t</w:t>
      </w:r>
      <w:proofErr w:type="spellEnd"/>
      <w:r>
        <w:t xml:space="preserve"> </w:t>
      </w:r>
      <w:proofErr w:type="spellStart"/>
      <w:r>
        <w:t>want</w:t>
      </w:r>
      <w:proofErr w:type="spellEnd"/>
      <w:r>
        <w:t xml:space="preserve"> </w:t>
      </w:r>
      <w:proofErr w:type="spellStart"/>
      <w:r>
        <w:t>to</w:t>
      </w:r>
      <w:proofErr w:type="spellEnd"/>
      <w:r>
        <w:t xml:space="preserve">, but I </w:t>
      </w:r>
      <w:proofErr w:type="spellStart"/>
      <w:r>
        <w:t>love</w:t>
      </w:r>
      <w:proofErr w:type="spellEnd"/>
      <w:r>
        <w:t xml:space="preserve"> </w:t>
      </w:r>
      <w:proofErr w:type="spellStart"/>
      <w:r>
        <w:t>seeing</w:t>
      </w:r>
      <w:proofErr w:type="spellEnd"/>
      <w:r>
        <w:t xml:space="preserve"> </w:t>
      </w:r>
      <w:proofErr w:type="spellStart"/>
      <w:r>
        <w:t>my</w:t>
      </w:r>
      <w:proofErr w:type="spellEnd"/>
      <w:r>
        <w:t xml:space="preserve"> </w:t>
      </w:r>
      <w:proofErr w:type="spellStart"/>
      <w:r>
        <w:t>work</w:t>
      </w:r>
      <w:proofErr w:type="spellEnd"/>
      <w:r>
        <w:t xml:space="preserve"> out </w:t>
      </w:r>
      <w:proofErr w:type="spellStart"/>
      <w:r>
        <w:t>there</w:t>
      </w:r>
      <w:proofErr w:type="spellEnd"/>
      <w:r>
        <w:t xml:space="preserve"> in </w:t>
      </w:r>
      <w:proofErr w:type="spellStart"/>
      <w:r>
        <w:t>the</w:t>
      </w:r>
      <w:proofErr w:type="spellEnd"/>
      <w:r>
        <w:t xml:space="preserve"> wild </w:t>
      </w:r>
      <w:proofErr w:type="spellStart"/>
      <w:r>
        <w:t>being</w:t>
      </w:r>
      <w:proofErr w:type="spellEnd"/>
      <w:r>
        <w:t xml:space="preserve"> </w:t>
      </w:r>
      <w:proofErr w:type="spellStart"/>
      <w:r>
        <w:t>used</w:t>
      </w:r>
      <w:proofErr w:type="spellEnd"/>
      <w:r>
        <w:t xml:space="preserve">, </w:t>
      </w:r>
      <w:proofErr w:type="spellStart"/>
      <w:r>
        <w:t>mixed</w:t>
      </w:r>
      <w:proofErr w:type="spellEnd"/>
      <w:r>
        <w:t xml:space="preserve"> and </w:t>
      </w:r>
      <w:proofErr w:type="spellStart"/>
      <w:r>
        <w:t>remixed</w:t>
      </w:r>
      <w:proofErr w:type="spellEnd"/>
      <w:r>
        <w:t xml:space="preserve">. Send </w:t>
      </w:r>
      <w:proofErr w:type="spellStart"/>
      <w:r>
        <w:t>me</w:t>
      </w:r>
      <w:proofErr w:type="spellEnd"/>
      <w:r>
        <w:t xml:space="preserve"> a link, </w:t>
      </w:r>
      <w:proofErr w:type="spellStart"/>
      <w:r>
        <w:t>I’d</w:t>
      </w:r>
      <w:proofErr w:type="spellEnd"/>
      <w:r>
        <w:t xml:space="preserve"> </w:t>
      </w:r>
      <w:proofErr w:type="spellStart"/>
      <w:r>
        <w:t>love</w:t>
      </w:r>
      <w:proofErr w:type="spellEnd"/>
      <w:r>
        <w:t xml:space="preserve"> </w:t>
      </w:r>
      <w:proofErr w:type="spellStart"/>
      <w:r>
        <w:t>to</w:t>
      </w:r>
      <w:proofErr w:type="spellEnd"/>
      <w:r>
        <w:t xml:space="preserve"> </w:t>
      </w:r>
      <w:proofErr w:type="spellStart"/>
      <w:r>
        <w:t>see</w:t>
      </w:r>
      <w:proofErr w:type="spellEnd"/>
      <w:r>
        <w:t xml:space="preserve"> </w:t>
      </w:r>
      <w:proofErr w:type="spellStart"/>
      <w:r>
        <w:t>what</w:t>
      </w:r>
      <w:proofErr w:type="spellEnd"/>
      <w:r>
        <w:t xml:space="preserve"> </w:t>
      </w:r>
      <w:proofErr w:type="spellStart"/>
      <w:r>
        <w:t>you</w:t>
      </w:r>
      <w:proofErr w:type="spellEnd"/>
      <w:r>
        <w:t xml:space="preserve"> do!« (https://deography.com/yes-its-free/#, Abruf 2018-01-01)</w:t>
      </w:r>
    </w:p>
    <w:p w14:paraId="3926899D" w14:textId="77777777" w:rsidR="00B74365" w:rsidRDefault="002F7164">
      <w:pPr>
        <w:numPr>
          <w:ilvl w:val="0"/>
          <w:numId w:val="8"/>
        </w:numPr>
      </w:pPr>
      <w:r>
        <w:rPr>
          <w:b/>
        </w:rPr>
        <w:t>Lagrange-Punkte:</w:t>
      </w:r>
      <w:r>
        <w:t xml:space="preserve"> Public Domain.</w:t>
      </w:r>
      <w:r>
        <w:br/>
        <w:t>Originalbild: NASA / WMAP Science Team.</w:t>
      </w:r>
      <w:r>
        <w:br/>
        <w:t>WMAP-Sonde entfernt, Kontrast verbessert, Kompressionsartefakte verringert.</w:t>
      </w:r>
      <w:r>
        <w:br/>
        <w:t>https://commons.wikimedia.org/wiki/</w:t>
      </w:r>
      <w:r>
        <w:br/>
      </w:r>
      <w:proofErr w:type="gramStart"/>
      <w:r>
        <w:t>File:Lagrange.jpg</w:t>
      </w:r>
      <w:proofErr w:type="gramEnd"/>
      <w:r>
        <w:br/>
        <w:t>https://commons.wikimedia.org/wiki/</w:t>
      </w:r>
      <w:r>
        <w:br/>
        <w:t>File:Lagrange-better.png</w:t>
      </w:r>
    </w:p>
    <w:p w14:paraId="167A0DC0" w14:textId="77777777" w:rsidR="00B74365" w:rsidRDefault="002F7164">
      <w:pPr>
        <w:numPr>
          <w:ilvl w:val="0"/>
          <w:numId w:val="8"/>
        </w:numPr>
      </w:pPr>
      <w:r>
        <w:rPr>
          <w:b/>
        </w:rPr>
        <w:t>Helixnebel (NGC 7293):</w:t>
      </w:r>
      <w:r>
        <w:t xml:space="preserve"> Public Domain.</w:t>
      </w:r>
      <w:r>
        <w:br/>
        <w:t>NASA/JPL-Caltech.</w:t>
      </w:r>
      <w:r>
        <w:br/>
        <w:t>https://commons.wikimedia.org/wiki/</w:t>
      </w:r>
      <w:r>
        <w:br/>
      </w:r>
      <w:proofErr w:type="gramStart"/>
      <w:r>
        <w:t>File:Helix_Nebula_-_Unraveling_at_the_Seams.jpg</w:t>
      </w:r>
      <w:proofErr w:type="gramEnd"/>
    </w:p>
    <w:p w14:paraId="636E3DB0" w14:textId="77777777" w:rsidR="00B74365" w:rsidRDefault="002F7164">
      <w:pPr>
        <w:numPr>
          <w:ilvl w:val="0"/>
          <w:numId w:val="8"/>
        </w:numPr>
      </w:pPr>
      <w:r>
        <w:rPr>
          <w:b/>
        </w:rPr>
        <w:t>Orakels Zeichnungen und Orakels Avatar:</w:t>
      </w:r>
      <w:r>
        <w:br/>
        <w:t>Creative Commons by-sa 4.0.</w:t>
      </w:r>
      <w:r>
        <w:br/>
        <w:t>Mirco Hensel</w:t>
      </w:r>
      <w:r>
        <w:br/>
        <w:t>Eine Kopie der Lizenz befindet sich am Ende des Buches.</w:t>
      </w:r>
    </w:p>
    <w:p w14:paraId="174178F5" w14:textId="77777777" w:rsidR="00B74365" w:rsidRDefault="002F7164">
      <w:pPr>
        <w:numPr>
          <w:ilvl w:val="0"/>
          <w:numId w:val="8"/>
        </w:numPr>
      </w:pPr>
      <w:proofErr w:type="spellStart"/>
      <w:r>
        <w:rPr>
          <w:b/>
        </w:rPr>
        <w:t>ToBeFrees</w:t>
      </w:r>
      <w:proofErr w:type="spellEnd"/>
      <w:r>
        <w:rPr>
          <w:b/>
        </w:rPr>
        <w:t xml:space="preserve"> Avatar:</w:t>
      </w:r>
      <w:r>
        <w:br/>
        <w:t>CC0-Lizenz / Public Domain.</w:t>
      </w:r>
      <w:r>
        <w:br/>
        <w:t>jill111, pixabay.com</w:t>
      </w:r>
    </w:p>
    <w:p w14:paraId="45CA17AF" w14:textId="77777777" w:rsidR="00B74365" w:rsidRDefault="002F7164">
      <w:pPr>
        <w:pStyle w:val="FirstParagraph"/>
      </w:pPr>
      <w:r>
        <w:lastRenderedPageBreak/>
        <w:t>Bei den Bildern in diesem Roman handelt es sich nicht um die exakten Originalbilder, sondern um Abwandlungen (Weißabgleich, Helligkeit, Kontrast, Sättigung, Schärfung, Zuschnitt etc.) erstellt durch Tobias Frei.</w:t>
      </w:r>
    </w:p>
    <w:p w14:paraId="74FB75C1" w14:textId="77777777" w:rsidR="00B74365" w:rsidRDefault="002F7164">
      <w:pPr>
        <w:pStyle w:val="Textkrper"/>
      </w:pPr>
      <w:r>
        <w:t>Für die Infinite Adventures erstellte Abwandlungen frei lizenzierter Werke wurden auf Wikimedia Commons hochgeladen und auf diese Weise an die Gemeinschaft zurückgegeben.</w:t>
      </w:r>
    </w:p>
    <w:p w14:paraId="6DE15D81" w14:textId="77777777" w:rsidR="00B74365" w:rsidRDefault="002F7164">
      <w:pPr>
        <w:pStyle w:val="Textkrper"/>
      </w:pPr>
      <w:r>
        <w:t>Leandro Barco und Dylan O’Donnell erhalten jeweils mindestens ein kostenloses Exemplar des Buches.</w:t>
      </w:r>
    </w:p>
    <w:p w14:paraId="79CD0962" w14:textId="77777777" w:rsidR="00B74365" w:rsidRDefault="002F7164">
      <w:pPr>
        <w:pStyle w:val="berschrift2"/>
      </w:pPr>
      <w:bookmarkStart w:id="47" w:name="lizenz-des-buchinhalts"/>
      <w:r>
        <w:t>Lizenz des Buchinhalts</w:t>
      </w:r>
      <w:bookmarkEnd w:id="47"/>
    </w:p>
    <w:p w14:paraId="49EDE79E" w14:textId="77777777" w:rsidR="00B74365" w:rsidRDefault="002F7164">
      <w:pPr>
        <w:pStyle w:val="FirstParagraph"/>
      </w:pPr>
      <w:r>
        <w:t>DIESE LIZENZ IST NOCH NICHT GÜLTIG. ES HANDELT SICH BEI DIESEM DOKUMENT UM EINEN ENTWURF, DER NICHT FREI LIZENZIERT WURDE.</w:t>
      </w:r>
    </w:p>
    <w:p w14:paraId="46DB6B58" w14:textId="77777777" w:rsidR="00B74365" w:rsidRDefault="002F7164">
      <w:pPr>
        <w:pStyle w:val="Textkrper"/>
      </w:pPr>
      <w:r>
        <w:rPr>
          <w:b/>
        </w:rPr>
        <w:t xml:space="preserve">Infinite Adventures 2 © </w:t>
      </w:r>
      <w:proofErr w:type="spellStart"/>
      <w:r>
        <w:rPr>
          <w:b/>
        </w:rPr>
        <w:t>by</w:t>
      </w:r>
      <w:proofErr w:type="spellEnd"/>
      <w:r>
        <w:br/>
      </w:r>
      <w:r>
        <w:rPr>
          <w:b/>
        </w:rPr>
        <w:t>Tobias Frei, infiniteadventures.de</w:t>
      </w:r>
    </w:p>
    <w:p w14:paraId="6AB1EBBA" w14:textId="77777777" w:rsidR="00B74365" w:rsidRDefault="002F7164">
      <w:pPr>
        <w:pStyle w:val="Textkrper"/>
      </w:pPr>
      <w:r>
        <w:t>Dies ist eine offizielle Ausgabe der Infinite Adventures 2, herausgegeben von Tobias Frei. Veränderte Versionen und unautorisierte Nachdrucke müssen deutlich als solche erkennbar sein. Auch das Impressum muss angepasst werden, wenn das Dokument verändert wird.</w:t>
      </w:r>
    </w:p>
    <w:p w14:paraId="46AD39D4" w14:textId="77777777" w:rsidR="00B74365" w:rsidRDefault="002F7164">
      <w:pPr>
        <w:pStyle w:val="Textkrper"/>
      </w:pPr>
      <w:r>
        <w:t>Falls Du die Rechte in dieser Lizenz nutzen möchtest, musst Du sie vollständig gelesen und verstanden haben. Es genügt nicht, nur eine Zusammenfassung zu lesen. Aus diesem Grund wird in diesem Buch keine Zusammenfassung angeboten.</w:t>
      </w:r>
    </w:p>
    <w:p w14:paraId="7E904C22" w14:textId="77777777" w:rsidR="00B74365" w:rsidRDefault="002F7164">
      <w:pPr>
        <w:pStyle w:val="Textkrper"/>
      </w:pPr>
      <w:r>
        <w:t xml:space="preserve">This </w:t>
      </w:r>
      <w:proofErr w:type="spellStart"/>
      <w:r>
        <w:t>novel</w:t>
      </w:r>
      <w:proofErr w:type="spellEnd"/>
      <w:r>
        <w:t xml:space="preserve">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a Creative Commons Attribution-</w:t>
      </w:r>
      <w:proofErr w:type="spellStart"/>
      <w:r>
        <w:t>ShareAlike</w:t>
      </w:r>
      <w:proofErr w:type="spellEnd"/>
      <w:r>
        <w:t xml:space="preserve"> 4.0 International License.</w:t>
      </w:r>
    </w:p>
    <w:p w14:paraId="00C5B78E" w14:textId="77777777" w:rsidR="00B74365" w:rsidRDefault="002F7164">
      <w:pPr>
        <w:pStyle w:val="Textkrper"/>
      </w:pPr>
      <w:proofErr w:type="spellStart"/>
      <w:r>
        <w:t>You</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received</w:t>
      </w:r>
      <w:proofErr w:type="spellEnd"/>
      <w:r>
        <w:t xml:space="preserve"> a </w:t>
      </w:r>
      <w:proofErr w:type="spellStart"/>
      <w:r>
        <w:t>copy</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long</w:t>
      </w:r>
      <w:proofErr w:type="spellEnd"/>
      <w:r>
        <w:t xml:space="preserve"> </w:t>
      </w:r>
      <w:proofErr w:type="spellStart"/>
      <w:r>
        <w:t>with</w:t>
      </w:r>
      <w:proofErr w:type="spellEnd"/>
      <w:r>
        <w:t xml:space="preserve"> </w:t>
      </w:r>
      <w:proofErr w:type="spellStart"/>
      <w:r>
        <w:t>this</w:t>
      </w:r>
      <w:proofErr w:type="spellEnd"/>
      <w:r>
        <w:t xml:space="preserve"> </w:t>
      </w:r>
      <w:proofErr w:type="spellStart"/>
      <w:r>
        <w:t>work</w:t>
      </w:r>
      <w:proofErr w:type="spellEnd"/>
      <w:r>
        <w:t xml:space="preserve">. </w:t>
      </w:r>
      <w:proofErr w:type="spellStart"/>
      <w:r>
        <w:t>If</w:t>
      </w:r>
      <w:proofErr w:type="spellEnd"/>
      <w:r>
        <w:t xml:space="preserve"> not, </w:t>
      </w:r>
      <w:proofErr w:type="spellStart"/>
      <w:r>
        <w:t>see</w:t>
      </w:r>
      <w:proofErr w:type="spellEnd"/>
      <w:r>
        <w:br/>
        <w:t>https://creativecommons.org/licenses/by-sa/4.0/legalcode</w:t>
      </w:r>
    </w:p>
    <w:p w14:paraId="3C1F7829" w14:textId="77777777" w:rsidR="00B74365" w:rsidRDefault="002F7164">
      <w:pPr>
        <w:pStyle w:val="Textkrper"/>
      </w:pPr>
      <w:proofErr w:type="spellStart"/>
      <w:r>
        <w:t>You</w:t>
      </w:r>
      <w:proofErr w:type="spellEnd"/>
      <w:r>
        <w:t xml:space="preserve"> </w:t>
      </w:r>
      <w:proofErr w:type="spellStart"/>
      <w:r>
        <w:t>are</w:t>
      </w:r>
      <w:proofErr w:type="spellEnd"/>
      <w:r>
        <w:t xml:space="preserve"> </w:t>
      </w:r>
      <w:proofErr w:type="spellStart"/>
      <w:r>
        <w:t>required</w:t>
      </w:r>
      <w:proofErr w:type="spellEnd"/>
      <w:r>
        <w:t xml:space="preserve"> </w:t>
      </w:r>
      <w:proofErr w:type="spellStart"/>
      <w:r>
        <w:t>to</w:t>
      </w:r>
      <w:proofErr w:type="spellEnd"/>
      <w:r>
        <w:t xml:space="preserve"> </w:t>
      </w:r>
      <w:proofErr w:type="spellStart"/>
      <w:r>
        <w:t>actually</w:t>
      </w:r>
      <w:proofErr w:type="spellEnd"/>
      <w:r>
        <w:t xml:space="preserve"> </w:t>
      </w:r>
      <w:proofErr w:type="spellStart"/>
      <w:r>
        <w:t>read</w:t>
      </w:r>
      <w:proofErr w:type="spellEnd"/>
      <w:r>
        <w:t xml:space="preserve"> and </w:t>
      </w:r>
      <w:proofErr w:type="spellStart"/>
      <w:r>
        <w:t>understand</w:t>
      </w:r>
      <w:proofErr w:type="spellEnd"/>
      <w:r>
        <w:t xml:space="preserve"> </w:t>
      </w:r>
      <w:proofErr w:type="spellStart"/>
      <w:r>
        <w:t>the</w:t>
      </w:r>
      <w:proofErr w:type="spellEnd"/>
      <w:r>
        <w:t xml:space="preserve"> </w:t>
      </w:r>
      <w:proofErr w:type="spellStart"/>
      <w:r>
        <w:t>full</w:t>
      </w:r>
      <w:proofErr w:type="spellEnd"/>
      <w:r>
        <w:t xml:space="preserve"> </w:t>
      </w:r>
      <w:proofErr w:type="spellStart"/>
      <w:r>
        <w:t>tex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not a </w:t>
      </w:r>
      <w:proofErr w:type="spellStart"/>
      <w:r>
        <w:t>summary</w:t>
      </w:r>
      <w:proofErr w:type="spellEnd"/>
      <w:r>
        <w:t>.</w:t>
      </w:r>
    </w:p>
    <w:p w14:paraId="1E5191DE" w14:textId="77777777" w:rsidR="00B74365" w:rsidRDefault="002F7164">
      <w:pPr>
        <w:pStyle w:val="Textkrper"/>
      </w:pPr>
      <w:r>
        <w:rPr>
          <w:b/>
        </w:rPr>
        <w:t>Creative Commons Attribution-</w:t>
      </w:r>
      <w:proofErr w:type="spellStart"/>
      <w:r>
        <w:rPr>
          <w:b/>
        </w:rPr>
        <w:t>ShareAlike</w:t>
      </w:r>
      <w:proofErr w:type="spellEnd"/>
      <w:r>
        <w:rPr>
          <w:b/>
        </w:rPr>
        <w:t xml:space="preserve"> 4.0 International Public License</w:t>
      </w:r>
    </w:p>
    <w:p w14:paraId="3A55AFD7" w14:textId="77777777" w:rsidR="00B74365" w:rsidRDefault="002F7164">
      <w:pPr>
        <w:pStyle w:val="Textkrper"/>
      </w:pPr>
      <w:r>
        <w:t xml:space="preserve">By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defined</w:t>
      </w:r>
      <w:proofErr w:type="spellEnd"/>
      <w:r>
        <w:t xml:space="preserve"> </w:t>
      </w:r>
      <w:proofErr w:type="spellStart"/>
      <w:r>
        <w:t>below</w:t>
      </w:r>
      <w:proofErr w:type="spellEnd"/>
      <w:r>
        <w:t xml:space="preserve">), </w:t>
      </w:r>
      <w:proofErr w:type="spellStart"/>
      <w:r>
        <w:t>You</w:t>
      </w:r>
      <w:proofErr w:type="spellEnd"/>
      <w:r>
        <w:t xml:space="preserve"> </w:t>
      </w:r>
      <w:proofErr w:type="spellStart"/>
      <w:r>
        <w:t>accept</w:t>
      </w:r>
      <w:proofErr w:type="spellEnd"/>
      <w:r>
        <w:t xml:space="preserve"> and </w:t>
      </w:r>
      <w:proofErr w:type="spellStart"/>
      <w:r>
        <w:t>agree</w:t>
      </w:r>
      <w:proofErr w:type="spellEnd"/>
      <w:r>
        <w:t xml:space="preserve"> </w:t>
      </w:r>
      <w:proofErr w:type="spellStart"/>
      <w:r>
        <w:t>to</w:t>
      </w:r>
      <w:proofErr w:type="spellEnd"/>
      <w:r>
        <w:t xml:space="preserve">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Creative Commons Attribution-</w:t>
      </w:r>
      <w:proofErr w:type="spellStart"/>
      <w:r>
        <w:t>ShareAlike</w:t>
      </w:r>
      <w:proofErr w:type="spellEnd"/>
      <w:r>
        <w:t xml:space="preserve"> 4.0 International Public License ("Public Licens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this</w:t>
      </w:r>
      <w:proofErr w:type="spellEnd"/>
      <w:r>
        <w:t xml:space="preserve"> Public Licens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contract</w:t>
      </w:r>
      <w:proofErr w:type="spellEnd"/>
      <w:r>
        <w:t xml:space="preserve">, </w:t>
      </w:r>
      <w:proofErr w:type="spellStart"/>
      <w:r>
        <w:t>You</w:t>
      </w:r>
      <w:proofErr w:type="spellEnd"/>
      <w:r>
        <w:t xml:space="preserve"> </w:t>
      </w:r>
      <w:proofErr w:type="spellStart"/>
      <w:r>
        <w:t>are</w:t>
      </w:r>
      <w:proofErr w:type="spellEnd"/>
      <w:r>
        <w:t xml:space="preserve"> </w:t>
      </w:r>
      <w:proofErr w:type="spellStart"/>
      <w:r>
        <w:t>granted</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consideration</w:t>
      </w:r>
      <w:proofErr w:type="spellEnd"/>
      <w:r>
        <w:t xml:space="preserve"> </w:t>
      </w:r>
      <w:proofErr w:type="spellStart"/>
      <w:r>
        <w:t>of</w:t>
      </w:r>
      <w:proofErr w:type="spellEnd"/>
      <w:r>
        <w:t xml:space="preserve"> </w:t>
      </w:r>
      <w:proofErr w:type="spellStart"/>
      <w:r>
        <w:t>Your</w:t>
      </w:r>
      <w:proofErr w:type="spellEnd"/>
      <w:r>
        <w:t xml:space="preserve"> </w:t>
      </w:r>
      <w:proofErr w:type="spellStart"/>
      <w:r>
        <w:t>acceptance</w:t>
      </w:r>
      <w:proofErr w:type="spellEnd"/>
      <w:r>
        <w:t xml:space="preserve"> </w:t>
      </w:r>
      <w:proofErr w:type="spellStart"/>
      <w:r>
        <w:t>of</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 xml:space="preserve">, and </w:t>
      </w:r>
      <w:proofErr w:type="spellStart"/>
      <w:r>
        <w:t>the</w:t>
      </w:r>
      <w:proofErr w:type="spellEnd"/>
      <w:r>
        <w:t xml:space="preserve"> </w:t>
      </w:r>
      <w:proofErr w:type="spellStart"/>
      <w:r>
        <w:t>Licensor</w:t>
      </w:r>
      <w:proofErr w:type="spellEnd"/>
      <w:r>
        <w:t xml:space="preserve"> </w:t>
      </w:r>
      <w:proofErr w:type="spellStart"/>
      <w:r>
        <w:t>grants</w:t>
      </w:r>
      <w:proofErr w:type="spellEnd"/>
      <w:r>
        <w:t xml:space="preserve"> </w:t>
      </w:r>
      <w:proofErr w:type="spellStart"/>
      <w:r>
        <w:t>You</w:t>
      </w:r>
      <w:proofErr w:type="spellEnd"/>
      <w:r>
        <w:t xml:space="preserve"> such </w:t>
      </w:r>
      <w:proofErr w:type="spellStart"/>
      <w:r>
        <w:t>rights</w:t>
      </w:r>
      <w:proofErr w:type="spellEnd"/>
      <w:r>
        <w:t xml:space="preserve"> in </w:t>
      </w:r>
      <w:proofErr w:type="spellStart"/>
      <w:r>
        <w:t>consideration</w:t>
      </w:r>
      <w:proofErr w:type="spellEnd"/>
      <w:r>
        <w:t xml:space="preserve"> </w:t>
      </w:r>
      <w:proofErr w:type="spellStart"/>
      <w:r>
        <w:t>of</w:t>
      </w:r>
      <w:proofErr w:type="spellEnd"/>
      <w:r>
        <w:t xml:space="preserve"> </w:t>
      </w:r>
      <w:proofErr w:type="spellStart"/>
      <w:r>
        <w:t>benefit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receives</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vailable</w:t>
      </w:r>
      <w:proofErr w:type="spellEnd"/>
      <w:r>
        <w:t xml:space="preserve"> </w:t>
      </w:r>
      <w:proofErr w:type="spellStart"/>
      <w:r>
        <w:t>under</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w:t>
      </w:r>
    </w:p>
    <w:p w14:paraId="04479BCF" w14:textId="77777777" w:rsidR="00B74365" w:rsidRDefault="002F7164">
      <w:pPr>
        <w:pStyle w:val="Textkrper"/>
      </w:pPr>
      <w:proofErr w:type="spellStart"/>
      <w:r>
        <w:rPr>
          <w:b/>
        </w:rPr>
        <w:t>Section</w:t>
      </w:r>
      <w:proofErr w:type="spellEnd"/>
      <w:r>
        <w:rPr>
          <w:b/>
        </w:rPr>
        <w:t xml:space="preserve"> 1 – </w:t>
      </w:r>
      <w:proofErr w:type="spellStart"/>
      <w:r>
        <w:rPr>
          <w:b/>
        </w:rPr>
        <w:t>Definitions</w:t>
      </w:r>
      <w:proofErr w:type="spellEnd"/>
      <w:r>
        <w:rPr>
          <w:b/>
        </w:rPr>
        <w:t>.</w:t>
      </w:r>
    </w:p>
    <w:p w14:paraId="4A30F95D" w14:textId="77777777" w:rsidR="00B74365" w:rsidRDefault="002F7164">
      <w:pPr>
        <w:numPr>
          <w:ilvl w:val="0"/>
          <w:numId w:val="9"/>
        </w:numPr>
      </w:pPr>
      <w:proofErr w:type="spellStart"/>
      <w:r>
        <w:rPr>
          <w:b/>
        </w:rPr>
        <w:t>Adapted</w:t>
      </w:r>
      <w:proofErr w:type="spellEnd"/>
      <w:r>
        <w:rPr>
          <w:b/>
        </w:rPr>
        <w:t xml:space="preserve"> Material</w:t>
      </w:r>
      <w:r>
        <w:t xml:space="preserve"> </w:t>
      </w:r>
      <w:proofErr w:type="spellStart"/>
      <w:r>
        <w:t>means</w:t>
      </w:r>
      <w:proofErr w:type="spellEnd"/>
      <w:r>
        <w:t xml:space="preserve"> material </w:t>
      </w:r>
      <w:proofErr w:type="spellStart"/>
      <w:r>
        <w:t>subject</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is</w:t>
      </w:r>
      <w:proofErr w:type="spellEnd"/>
      <w:r>
        <w:t xml:space="preserve"> </w:t>
      </w:r>
      <w:proofErr w:type="spellStart"/>
      <w:r>
        <w:t>derived</w:t>
      </w:r>
      <w:proofErr w:type="spellEnd"/>
      <w:r>
        <w:t xml:space="preserve"> </w:t>
      </w:r>
      <w:proofErr w:type="spellStart"/>
      <w:r>
        <w:t>from</w:t>
      </w:r>
      <w:proofErr w:type="spellEnd"/>
      <w:r>
        <w:t xml:space="preserve"> </w:t>
      </w:r>
      <w:proofErr w:type="spellStart"/>
      <w:r>
        <w:t>or</w:t>
      </w:r>
      <w:proofErr w:type="spellEnd"/>
      <w:r>
        <w:t xml:space="preserve"> </w:t>
      </w:r>
      <w:proofErr w:type="spellStart"/>
      <w:r>
        <w:t>based</w:t>
      </w:r>
      <w:proofErr w:type="spellEnd"/>
      <w:r>
        <w:t xml:space="preserve"> upon </w:t>
      </w:r>
      <w:proofErr w:type="spellStart"/>
      <w:r>
        <w:t>the</w:t>
      </w:r>
      <w:proofErr w:type="spellEnd"/>
      <w:r>
        <w:t xml:space="preserve"> </w:t>
      </w:r>
      <w:proofErr w:type="spellStart"/>
      <w:r>
        <w:t>Licensed</w:t>
      </w:r>
      <w:proofErr w:type="spellEnd"/>
      <w:r>
        <w:t xml:space="preserve"> Material and in </w:t>
      </w:r>
      <w:proofErr w:type="spellStart"/>
      <w:r>
        <w:t>which</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translated</w:t>
      </w:r>
      <w:proofErr w:type="spellEnd"/>
      <w:r>
        <w:t xml:space="preserve">, </w:t>
      </w:r>
      <w:proofErr w:type="spellStart"/>
      <w:r>
        <w:t>altered</w:t>
      </w:r>
      <w:proofErr w:type="spellEnd"/>
      <w:r>
        <w:t xml:space="preserve">, </w:t>
      </w:r>
      <w:proofErr w:type="spellStart"/>
      <w:r>
        <w:t>arranged</w:t>
      </w:r>
      <w:proofErr w:type="spellEnd"/>
      <w:r>
        <w:t xml:space="preserve">, </w:t>
      </w:r>
      <w:proofErr w:type="spellStart"/>
      <w:r>
        <w:t>transformed</w:t>
      </w:r>
      <w:proofErr w:type="spellEnd"/>
      <w:r>
        <w:t xml:space="preserve">, </w:t>
      </w:r>
      <w:proofErr w:type="spellStart"/>
      <w:r>
        <w:t>or</w:t>
      </w:r>
      <w:proofErr w:type="spellEnd"/>
      <w:r>
        <w:t xml:space="preserve"> </w:t>
      </w:r>
      <w:proofErr w:type="spellStart"/>
      <w:r>
        <w:t>otherwise</w:t>
      </w:r>
      <w:proofErr w:type="spellEnd"/>
      <w:r>
        <w:t xml:space="preserve"> </w:t>
      </w:r>
      <w:proofErr w:type="spellStart"/>
      <w:r>
        <w:t>modified</w:t>
      </w:r>
      <w:proofErr w:type="spellEnd"/>
      <w:r>
        <w:t xml:space="preserve"> in a </w:t>
      </w:r>
      <w:proofErr w:type="spellStart"/>
      <w:r>
        <w:t>manner</w:t>
      </w:r>
      <w:proofErr w:type="spellEnd"/>
      <w:r>
        <w:t xml:space="preserve"> </w:t>
      </w:r>
      <w:proofErr w:type="spellStart"/>
      <w:r>
        <w:lastRenderedPageBreak/>
        <w:t>requiring</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a </w:t>
      </w:r>
      <w:proofErr w:type="spellStart"/>
      <w:r>
        <w:t>musical</w:t>
      </w:r>
      <w:proofErr w:type="spellEnd"/>
      <w:r>
        <w:t xml:space="preserve"> </w:t>
      </w:r>
      <w:proofErr w:type="spellStart"/>
      <w:r>
        <w:t>work</w:t>
      </w:r>
      <w:proofErr w:type="spellEnd"/>
      <w:r>
        <w:t xml:space="preserve">, </w:t>
      </w:r>
      <w:proofErr w:type="spellStart"/>
      <w:r>
        <w:t>performance</w:t>
      </w:r>
      <w:proofErr w:type="spellEnd"/>
      <w:r>
        <w:t xml:space="preserve">, </w:t>
      </w:r>
      <w:proofErr w:type="spellStart"/>
      <w:r>
        <w:t>or</w:t>
      </w:r>
      <w:proofErr w:type="spellEnd"/>
      <w:r>
        <w:t xml:space="preserve"> </w:t>
      </w:r>
      <w:proofErr w:type="spellStart"/>
      <w:r>
        <w:t>sound</w:t>
      </w:r>
      <w:proofErr w:type="spellEnd"/>
      <w:r>
        <w:t xml:space="preserve"> </w:t>
      </w:r>
      <w:proofErr w:type="spellStart"/>
      <w:r>
        <w:t>recording</w:t>
      </w:r>
      <w:proofErr w:type="spellEnd"/>
      <w:r>
        <w:t xml:space="preserve">, </w:t>
      </w:r>
      <w:proofErr w:type="spellStart"/>
      <w:r>
        <w:t>Adapted</w:t>
      </w:r>
      <w:proofErr w:type="spellEnd"/>
      <w:r>
        <w:t xml:space="preserve"> Material </w:t>
      </w:r>
      <w:proofErr w:type="spellStart"/>
      <w:r>
        <w:t>is</w:t>
      </w:r>
      <w:proofErr w:type="spellEnd"/>
      <w:r>
        <w:t xml:space="preserve"> </w:t>
      </w:r>
      <w:proofErr w:type="spellStart"/>
      <w:r>
        <w:t>always</w:t>
      </w:r>
      <w:proofErr w:type="spellEnd"/>
      <w:r>
        <w:t xml:space="preserve"> </w:t>
      </w:r>
      <w:proofErr w:type="spellStart"/>
      <w:r>
        <w:t>produced</w:t>
      </w:r>
      <w:proofErr w:type="spellEnd"/>
      <w:r>
        <w:t xml:space="preserv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synched</w:t>
      </w:r>
      <w:proofErr w:type="spellEnd"/>
      <w:r>
        <w:t xml:space="preserve"> in </w:t>
      </w:r>
      <w:proofErr w:type="spellStart"/>
      <w:r>
        <w:t>timed</w:t>
      </w:r>
      <w:proofErr w:type="spellEnd"/>
      <w:r>
        <w:t xml:space="preserve"> </w:t>
      </w:r>
      <w:proofErr w:type="spellStart"/>
      <w:r>
        <w:t>relation</w:t>
      </w:r>
      <w:proofErr w:type="spellEnd"/>
      <w:r>
        <w:t xml:space="preserve"> </w:t>
      </w:r>
      <w:proofErr w:type="spellStart"/>
      <w:r>
        <w:t>with</w:t>
      </w:r>
      <w:proofErr w:type="spellEnd"/>
      <w:r>
        <w:t xml:space="preserve"> a </w:t>
      </w:r>
      <w:proofErr w:type="spellStart"/>
      <w:r>
        <w:t>moving</w:t>
      </w:r>
      <w:proofErr w:type="spellEnd"/>
      <w:r>
        <w:t xml:space="preserve"> </w:t>
      </w:r>
      <w:proofErr w:type="spellStart"/>
      <w:r>
        <w:t>image</w:t>
      </w:r>
      <w:proofErr w:type="spellEnd"/>
      <w:r>
        <w:t>.</w:t>
      </w:r>
    </w:p>
    <w:p w14:paraId="53DB4238" w14:textId="77777777" w:rsidR="00B74365" w:rsidRDefault="002F7164">
      <w:pPr>
        <w:numPr>
          <w:ilvl w:val="0"/>
          <w:numId w:val="9"/>
        </w:numPr>
      </w:pPr>
      <w:proofErr w:type="spellStart"/>
      <w:r>
        <w:rPr>
          <w:b/>
        </w:rPr>
        <w:t>Adapter’s</w:t>
      </w:r>
      <w:proofErr w:type="spellEnd"/>
      <w:r>
        <w:rPr>
          <w:b/>
        </w:rPr>
        <w:t xml:space="preserve"> License</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You</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Copyright and </w:t>
      </w:r>
      <w:proofErr w:type="spellStart"/>
      <w:r>
        <w:t>Similar</w:t>
      </w:r>
      <w:proofErr w:type="spellEnd"/>
      <w:r>
        <w:t xml:space="preserve"> Rights in </w:t>
      </w:r>
      <w:proofErr w:type="spellStart"/>
      <w:r>
        <w:t>Your</w:t>
      </w:r>
      <w:proofErr w:type="spellEnd"/>
      <w:r>
        <w:t xml:space="preserve"> </w:t>
      </w:r>
      <w:proofErr w:type="spellStart"/>
      <w:r>
        <w:t>contributions</w:t>
      </w:r>
      <w:proofErr w:type="spellEnd"/>
      <w:r>
        <w:t xml:space="preserve"> </w:t>
      </w:r>
      <w:proofErr w:type="spellStart"/>
      <w:r>
        <w:t>to</w:t>
      </w:r>
      <w:proofErr w:type="spellEnd"/>
      <w:r>
        <w:t xml:space="preserve"> </w:t>
      </w:r>
      <w:proofErr w:type="spellStart"/>
      <w:r>
        <w:t>Adapted</w:t>
      </w:r>
      <w:proofErr w:type="spellEnd"/>
      <w:r>
        <w:t xml:space="preserve"> Material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1D884B97" w14:textId="77777777" w:rsidR="00B74365" w:rsidRDefault="002F7164">
      <w:pPr>
        <w:numPr>
          <w:ilvl w:val="0"/>
          <w:numId w:val="9"/>
        </w:numPr>
      </w:pPr>
      <w:r>
        <w:rPr>
          <w:b/>
        </w:rPr>
        <w:t xml:space="preserve">BY-SA </w:t>
      </w:r>
      <w:proofErr w:type="spellStart"/>
      <w:r>
        <w:rPr>
          <w:b/>
        </w:rPr>
        <w:t>Compatible</w:t>
      </w:r>
      <w:proofErr w:type="spellEnd"/>
      <w:r>
        <w:rPr>
          <w:b/>
        </w:rPr>
        <w:t xml:space="preserve"> License</w:t>
      </w:r>
      <w:r>
        <w:t xml:space="preserve"> </w:t>
      </w:r>
      <w:proofErr w:type="spellStart"/>
      <w:r>
        <w:t>means</w:t>
      </w:r>
      <w:proofErr w:type="spellEnd"/>
      <w:r>
        <w:t xml:space="preserve"> a </w:t>
      </w:r>
      <w:proofErr w:type="spellStart"/>
      <w:r>
        <w:t>license</w:t>
      </w:r>
      <w:proofErr w:type="spellEnd"/>
      <w:r>
        <w:t xml:space="preserve"> </w:t>
      </w:r>
      <w:proofErr w:type="spellStart"/>
      <w:r>
        <w:t>listed</w:t>
      </w:r>
      <w:proofErr w:type="spellEnd"/>
      <w:r>
        <w:t xml:space="preserve"> at creativecommons.org/</w:t>
      </w:r>
      <w:proofErr w:type="spellStart"/>
      <w:r>
        <w:t>compatiblelicenses</w:t>
      </w:r>
      <w:proofErr w:type="spellEnd"/>
      <w:r>
        <w:t xml:space="preserve">, </w:t>
      </w:r>
      <w:proofErr w:type="spellStart"/>
      <w:r>
        <w:t>approved</w:t>
      </w:r>
      <w:proofErr w:type="spellEnd"/>
      <w:r>
        <w:t xml:space="preserve"> </w:t>
      </w:r>
      <w:proofErr w:type="spellStart"/>
      <w:r>
        <w:t>by</w:t>
      </w:r>
      <w:proofErr w:type="spellEnd"/>
      <w:r>
        <w:t xml:space="preserve"> Creative Commons </w:t>
      </w:r>
      <w:proofErr w:type="spellStart"/>
      <w:r>
        <w:t>as</w:t>
      </w:r>
      <w:proofErr w:type="spellEnd"/>
      <w:r>
        <w:t xml:space="preserve"> </w:t>
      </w:r>
      <w:proofErr w:type="spellStart"/>
      <w:r>
        <w:t>essentially</w:t>
      </w:r>
      <w:proofErr w:type="spellEnd"/>
      <w:r>
        <w:t xml:space="preserve"> </w:t>
      </w:r>
      <w:proofErr w:type="spellStart"/>
      <w:r>
        <w:t>the</w:t>
      </w:r>
      <w:proofErr w:type="spellEnd"/>
      <w:r>
        <w:t xml:space="preserve"> </w:t>
      </w:r>
      <w:proofErr w:type="spellStart"/>
      <w:r>
        <w:t>equivalent</w:t>
      </w:r>
      <w:proofErr w:type="spellEnd"/>
      <w:r>
        <w:t xml:space="preserve"> </w:t>
      </w:r>
      <w:proofErr w:type="spellStart"/>
      <w:r>
        <w:t>of</w:t>
      </w:r>
      <w:proofErr w:type="spellEnd"/>
      <w:r>
        <w:t xml:space="preserve"> </w:t>
      </w:r>
      <w:proofErr w:type="spellStart"/>
      <w:r>
        <w:t>this</w:t>
      </w:r>
      <w:proofErr w:type="spellEnd"/>
      <w:r>
        <w:t xml:space="preserve"> Public License.</w:t>
      </w:r>
    </w:p>
    <w:p w14:paraId="10C8B341" w14:textId="77777777" w:rsidR="00B74365" w:rsidRDefault="002F7164">
      <w:pPr>
        <w:numPr>
          <w:ilvl w:val="0"/>
          <w:numId w:val="9"/>
        </w:numPr>
      </w:pPr>
      <w:r>
        <w:rPr>
          <w:b/>
        </w:rPr>
        <w:t xml:space="preserve">Copyright and </w:t>
      </w:r>
      <w:proofErr w:type="spellStart"/>
      <w:r>
        <w:rPr>
          <w:b/>
        </w:rPr>
        <w:t>Similar</w:t>
      </w:r>
      <w:proofErr w:type="spellEnd"/>
      <w:r>
        <w:rPr>
          <w:b/>
        </w:rPr>
        <w:t xml:space="preserve"> Rights</w:t>
      </w:r>
      <w:r>
        <w:t xml:space="preserve"> </w:t>
      </w:r>
      <w:proofErr w:type="spellStart"/>
      <w:r>
        <w:t>means</w:t>
      </w:r>
      <w:proofErr w:type="spellEnd"/>
      <w:r>
        <w:t xml:space="preserve"> </w:t>
      </w:r>
      <w:proofErr w:type="spellStart"/>
      <w:r>
        <w:t>copyright</w:t>
      </w:r>
      <w:proofErr w:type="spellEnd"/>
      <w:r>
        <w:t xml:space="preserve"> and/</w:t>
      </w:r>
      <w:proofErr w:type="spellStart"/>
      <w:r>
        <w:t>or</w:t>
      </w:r>
      <w:proofErr w:type="spellEnd"/>
      <w:r>
        <w:t xml:space="preserve"> </w:t>
      </w:r>
      <w:proofErr w:type="spellStart"/>
      <w:r>
        <w:t>similar</w:t>
      </w:r>
      <w:proofErr w:type="spellEnd"/>
      <w:r>
        <w:t xml:space="preserve"> </w:t>
      </w:r>
      <w:proofErr w:type="spellStart"/>
      <w:r>
        <w:t>rights</w:t>
      </w:r>
      <w:proofErr w:type="spellEnd"/>
      <w:r>
        <w:t xml:space="preserve"> </w:t>
      </w:r>
      <w:proofErr w:type="spellStart"/>
      <w:r>
        <w:t>close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copyright</w:t>
      </w:r>
      <w:proofErr w:type="spellEnd"/>
      <w:r>
        <w:t xml:space="preserve"> </w:t>
      </w:r>
      <w:proofErr w:type="spellStart"/>
      <w:r>
        <w:t>including</w:t>
      </w:r>
      <w:proofErr w:type="spellEnd"/>
      <w:r>
        <w:t xml:space="preserve">, </w:t>
      </w:r>
      <w:proofErr w:type="spellStart"/>
      <w:r>
        <w:t>without</w:t>
      </w:r>
      <w:proofErr w:type="spellEnd"/>
      <w:r>
        <w:t xml:space="preserve"> </w:t>
      </w:r>
      <w:proofErr w:type="spellStart"/>
      <w:r>
        <w:t>limitation</w:t>
      </w:r>
      <w:proofErr w:type="spellEnd"/>
      <w:r>
        <w:t xml:space="preserve">, </w:t>
      </w:r>
      <w:proofErr w:type="spellStart"/>
      <w:r>
        <w:t>performance</w:t>
      </w:r>
      <w:proofErr w:type="spellEnd"/>
      <w:r>
        <w:t xml:space="preserve">, </w:t>
      </w:r>
      <w:proofErr w:type="spellStart"/>
      <w:r>
        <w:t>broadcast</w:t>
      </w:r>
      <w:proofErr w:type="spellEnd"/>
      <w:r>
        <w:t xml:space="preserve">, </w:t>
      </w:r>
      <w:proofErr w:type="spellStart"/>
      <w:r>
        <w:t>sound</w:t>
      </w:r>
      <w:proofErr w:type="spellEnd"/>
      <w:r>
        <w:t xml:space="preserve"> </w:t>
      </w:r>
      <w:proofErr w:type="spellStart"/>
      <w:r>
        <w:t>recording</w:t>
      </w:r>
      <w:proofErr w:type="spellEnd"/>
      <w:r>
        <w:t xml:space="preserve">, and Sui Generis Database Rights, </w:t>
      </w:r>
      <w:proofErr w:type="spellStart"/>
      <w:r>
        <w:t>without</w:t>
      </w:r>
      <w:proofErr w:type="spellEnd"/>
      <w:r>
        <w:t xml:space="preserve"> </w:t>
      </w:r>
      <w:proofErr w:type="spellStart"/>
      <w:r>
        <w:t>regard</w:t>
      </w:r>
      <w:proofErr w:type="spellEnd"/>
      <w:r>
        <w:t xml:space="preserve"> </w:t>
      </w:r>
      <w:proofErr w:type="spellStart"/>
      <w:r>
        <w:t>to</w:t>
      </w:r>
      <w:proofErr w:type="spellEnd"/>
      <w:r>
        <w:t xml:space="preserve"> </w:t>
      </w:r>
      <w:proofErr w:type="spellStart"/>
      <w:r>
        <w:t>how</w:t>
      </w:r>
      <w:proofErr w:type="spellEnd"/>
      <w:r>
        <w:t xml:space="preserve"> </w:t>
      </w:r>
      <w:proofErr w:type="spellStart"/>
      <w:r>
        <w:t>the</w:t>
      </w:r>
      <w:proofErr w:type="spellEnd"/>
      <w:r>
        <w:t xml:space="preserve"> </w:t>
      </w:r>
      <w:proofErr w:type="spellStart"/>
      <w:r>
        <w:t>rights</w:t>
      </w:r>
      <w:proofErr w:type="spellEnd"/>
      <w:r>
        <w:t xml:space="preserve"> </w:t>
      </w:r>
      <w:proofErr w:type="spellStart"/>
      <w:r>
        <w:t>are</w:t>
      </w:r>
      <w:proofErr w:type="spellEnd"/>
      <w:r>
        <w:t xml:space="preserve"> </w:t>
      </w:r>
      <w:proofErr w:type="spellStart"/>
      <w:r>
        <w:t>labeled</w:t>
      </w:r>
      <w:proofErr w:type="spellEnd"/>
      <w:r>
        <w:t xml:space="preserve"> </w:t>
      </w:r>
      <w:proofErr w:type="spellStart"/>
      <w:r>
        <w:t>or</w:t>
      </w:r>
      <w:proofErr w:type="spellEnd"/>
      <w:r>
        <w:t xml:space="preserve"> </w:t>
      </w:r>
      <w:proofErr w:type="spellStart"/>
      <w:r>
        <w:t>categorized</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rights</w:t>
      </w:r>
      <w:proofErr w:type="spellEnd"/>
      <w:r>
        <w:t xml:space="preserve"> </w:t>
      </w:r>
      <w:proofErr w:type="spellStart"/>
      <w:r>
        <w:t>specified</w:t>
      </w:r>
      <w:proofErr w:type="spellEnd"/>
      <w:r>
        <w:t xml:space="preserve"> in </w:t>
      </w:r>
      <w:proofErr w:type="spellStart"/>
      <w:r>
        <w:t>Section</w:t>
      </w:r>
      <w:proofErr w:type="spellEnd"/>
      <w:r>
        <w:t xml:space="preserve"> 2(b)(1)-(2) </w:t>
      </w:r>
      <w:proofErr w:type="spellStart"/>
      <w:r>
        <w:t>are</w:t>
      </w:r>
      <w:proofErr w:type="spellEnd"/>
      <w:r>
        <w:t xml:space="preserve"> not Copyright and </w:t>
      </w:r>
      <w:proofErr w:type="spellStart"/>
      <w:r>
        <w:t>Similar</w:t>
      </w:r>
      <w:proofErr w:type="spellEnd"/>
      <w:r>
        <w:t xml:space="preserve"> Rights.</w:t>
      </w:r>
    </w:p>
    <w:p w14:paraId="7E917E74" w14:textId="77777777" w:rsidR="00B74365" w:rsidRDefault="002F7164">
      <w:pPr>
        <w:numPr>
          <w:ilvl w:val="0"/>
          <w:numId w:val="9"/>
        </w:numPr>
      </w:pPr>
      <w:proofErr w:type="spellStart"/>
      <w:r>
        <w:rPr>
          <w:b/>
        </w:rPr>
        <w:t>Effective</w:t>
      </w:r>
      <w:proofErr w:type="spellEnd"/>
      <w:r>
        <w:rPr>
          <w:b/>
        </w:rPr>
        <w:t xml:space="preserve"> Technological </w:t>
      </w:r>
      <w:proofErr w:type="spellStart"/>
      <w:r>
        <w:rPr>
          <w:b/>
        </w:rPr>
        <w:t>Measures</w:t>
      </w:r>
      <w:proofErr w:type="spellEnd"/>
      <w:r>
        <w:t xml:space="preserve"> </w:t>
      </w:r>
      <w:proofErr w:type="spellStart"/>
      <w:r>
        <w:t>means</w:t>
      </w:r>
      <w:proofErr w:type="spellEnd"/>
      <w:r>
        <w:t xml:space="preserve"> </w:t>
      </w:r>
      <w:proofErr w:type="spellStart"/>
      <w:r>
        <w:t>those</w:t>
      </w:r>
      <w:proofErr w:type="spellEnd"/>
      <w:r>
        <w:t xml:space="preserve"> </w:t>
      </w:r>
      <w:proofErr w:type="spellStart"/>
      <w:r>
        <w:t>measures</w:t>
      </w:r>
      <w:proofErr w:type="spellEnd"/>
      <w:r>
        <w:t xml:space="preserve"> </w:t>
      </w:r>
      <w:proofErr w:type="spellStart"/>
      <w:r>
        <w:t>that</w:t>
      </w:r>
      <w:proofErr w:type="spellEnd"/>
      <w:r>
        <w:t xml:space="preserve">, in </w:t>
      </w:r>
      <w:proofErr w:type="spellStart"/>
      <w:r>
        <w:t>the</w:t>
      </w:r>
      <w:proofErr w:type="spellEnd"/>
      <w:r>
        <w:t xml:space="preserve"> </w:t>
      </w:r>
      <w:proofErr w:type="spellStart"/>
      <w:r>
        <w:t>absence</w:t>
      </w:r>
      <w:proofErr w:type="spellEnd"/>
      <w:r>
        <w:t xml:space="preserve"> </w:t>
      </w:r>
      <w:proofErr w:type="spellStart"/>
      <w:r>
        <w:t>of</w:t>
      </w:r>
      <w:proofErr w:type="spellEnd"/>
      <w:r>
        <w:t xml:space="preserve"> proper </w:t>
      </w:r>
      <w:proofErr w:type="spellStart"/>
      <w:r>
        <w:t>authority</w:t>
      </w:r>
      <w:proofErr w:type="spellEnd"/>
      <w:r>
        <w:t xml:space="preserve">, </w:t>
      </w:r>
      <w:proofErr w:type="spellStart"/>
      <w:r>
        <w:t>may</w:t>
      </w:r>
      <w:proofErr w:type="spellEnd"/>
      <w:r>
        <w:t xml:space="preserve"> not </w:t>
      </w:r>
      <w:proofErr w:type="spellStart"/>
      <w:r>
        <w:t>be</w:t>
      </w:r>
      <w:proofErr w:type="spellEnd"/>
      <w:r>
        <w:t xml:space="preserve"> </w:t>
      </w:r>
      <w:proofErr w:type="spellStart"/>
      <w:r>
        <w:t>circumvented</w:t>
      </w:r>
      <w:proofErr w:type="spellEnd"/>
      <w:r>
        <w:t xml:space="preserve"> </w:t>
      </w:r>
      <w:proofErr w:type="spellStart"/>
      <w:r>
        <w:t>under</w:t>
      </w:r>
      <w:proofErr w:type="spellEnd"/>
      <w:r>
        <w:t xml:space="preserve"> </w:t>
      </w:r>
      <w:proofErr w:type="spellStart"/>
      <w:r>
        <w:t>laws</w:t>
      </w:r>
      <w:proofErr w:type="spellEnd"/>
      <w:r>
        <w:t xml:space="preserve"> </w:t>
      </w:r>
      <w:proofErr w:type="spellStart"/>
      <w:r>
        <w:t>fulfilling</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Article</w:t>
      </w:r>
      <w:proofErr w:type="spellEnd"/>
      <w:r>
        <w:t xml:space="preserve"> 11 </w:t>
      </w:r>
      <w:proofErr w:type="spellStart"/>
      <w:r>
        <w:t>of</w:t>
      </w:r>
      <w:proofErr w:type="spellEnd"/>
      <w:r>
        <w:t xml:space="preserve"> </w:t>
      </w:r>
      <w:proofErr w:type="spellStart"/>
      <w:r>
        <w:t>the</w:t>
      </w:r>
      <w:proofErr w:type="spellEnd"/>
      <w:r>
        <w:t xml:space="preserve"> WIPO Copyright Treaty </w:t>
      </w:r>
      <w:proofErr w:type="spellStart"/>
      <w:r>
        <w:t>adopted</w:t>
      </w:r>
      <w:proofErr w:type="spellEnd"/>
      <w:r>
        <w:t xml:space="preserve"> on </w:t>
      </w:r>
      <w:proofErr w:type="spellStart"/>
      <w:r>
        <w:t>December</w:t>
      </w:r>
      <w:proofErr w:type="spellEnd"/>
      <w:r>
        <w:t xml:space="preserve"> 20, 1996, and/</w:t>
      </w:r>
      <w:proofErr w:type="spellStart"/>
      <w:r>
        <w:t>or</w:t>
      </w:r>
      <w:proofErr w:type="spellEnd"/>
      <w:r>
        <w:t xml:space="preserve"> </w:t>
      </w:r>
      <w:proofErr w:type="spellStart"/>
      <w:r>
        <w:t>similar</w:t>
      </w:r>
      <w:proofErr w:type="spellEnd"/>
      <w:r>
        <w:t xml:space="preserve"> international </w:t>
      </w:r>
      <w:proofErr w:type="spellStart"/>
      <w:r>
        <w:t>agreements</w:t>
      </w:r>
      <w:proofErr w:type="spellEnd"/>
      <w:r>
        <w:t>.</w:t>
      </w:r>
    </w:p>
    <w:p w14:paraId="2EAD3109" w14:textId="77777777" w:rsidR="00B74365" w:rsidRDefault="002F7164">
      <w:pPr>
        <w:numPr>
          <w:ilvl w:val="0"/>
          <w:numId w:val="9"/>
        </w:numPr>
      </w:pPr>
      <w:proofErr w:type="spellStart"/>
      <w:r>
        <w:rPr>
          <w:b/>
        </w:rPr>
        <w:t>Exceptions</w:t>
      </w:r>
      <w:proofErr w:type="spellEnd"/>
      <w:r>
        <w:rPr>
          <w:b/>
        </w:rPr>
        <w:t xml:space="preserve"> and </w:t>
      </w:r>
      <w:proofErr w:type="spellStart"/>
      <w:r>
        <w:rPr>
          <w:b/>
        </w:rPr>
        <w:t>Limitations</w:t>
      </w:r>
      <w:proofErr w:type="spellEnd"/>
      <w:r>
        <w:t xml:space="preserve"> </w:t>
      </w:r>
      <w:proofErr w:type="spellStart"/>
      <w:r>
        <w:t>means</w:t>
      </w:r>
      <w:proofErr w:type="spellEnd"/>
      <w:r>
        <w:t xml:space="preserve"> </w:t>
      </w:r>
      <w:proofErr w:type="spellStart"/>
      <w:r>
        <w:t>fair</w:t>
      </w:r>
      <w:proofErr w:type="spellEnd"/>
      <w:r>
        <w:t xml:space="preserve"> </w:t>
      </w:r>
      <w:proofErr w:type="spellStart"/>
      <w:r>
        <w:t>use</w:t>
      </w:r>
      <w:proofErr w:type="spellEnd"/>
      <w:r>
        <w:t xml:space="preserve">, fair </w:t>
      </w:r>
      <w:proofErr w:type="spellStart"/>
      <w:r>
        <w:t>dealing</w:t>
      </w:r>
      <w:proofErr w:type="spellEnd"/>
      <w:r>
        <w:t>, and/</w:t>
      </w:r>
      <w:proofErr w:type="spellStart"/>
      <w:r>
        <w:t>or</w:t>
      </w:r>
      <w:proofErr w:type="spellEnd"/>
      <w:r>
        <w:t xml:space="preserve"> </w:t>
      </w:r>
      <w:proofErr w:type="spellStart"/>
      <w:r>
        <w:t>any</w:t>
      </w:r>
      <w:proofErr w:type="spellEnd"/>
      <w:r>
        <w:t xml:space="preserve"> </w:t>
      </w:r>
      <w:proofErr w:type="spellStart"/>
      <w:r>
        <w:t>other</w:t>
      </w:r>
      <w:proofErr w:type="spellEnd"/>
      <w:r>
        <w:t xml:space="preserve"> </w:t>
      </w:r>
      <w:proofErr w:type="spellStart"/>
      <w:r>
        <w:t>exception</w:t>
      </w:r>
      <w:proofErr w:type="spellEnd"/>
      <w:r>
        <w:t xml:space="preserve"> </w:t>
      </w:r>
      <w:proofErr w:type="spellStart"/>
      <w:r>
        <w:t>or</w:t>
      </w:r>
      <w:proofErr w:type="spellEnd"/>
      <w:r>
        <w:t xml:space="preserve"> </w:t>
      </w:r>
      <w:proofErr w:type="spellStart"/>
      <w:r>
        <w:t>limitation</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applies</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453EFAB7" w14:textId="77777777" w:rsidR="00B74365" w:rsidRDefault="002F7164">
      <w:pPr>
        <w:numPr>
          <w:ilvl w:val="0"/>
          <w:numId w:val="9"/>
        </w:numPr>
      </w:pPr>
      <w:r>
        <w:rPr>
          <w:b/>
        </w:rPr>
        <w:t>License Elements</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ttributes</w:t>
      </w:r>
      <w:proofErr w:type="spellEnd"/>
      <w:r>
        <w:t xml:space="preserve"> </w:t>
      </w:r>
      <w:proofErr w:type="spellStart"/>
      <w:r>
        <w:t>listed</w:t>
      </w:r>
      <w:proofErr w:type="spellEnd"/>
      <w:r>
        <w:t xml:space="preserve"> in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a Creative Commons Public License. The License Elements </w:t>
      </w:r>
      <w:proofErr w:type="spellStart"/>
      <w:r>
        <w:t>of</w:t>
      </w:r>
      <w:proofErr w:type="spellEnd"/>
      <w:r>
        <w:t xml:space="preserve"> </w:t>
      </w:r>
      <w:proofErr w:type="spellStart"/>
      <w:r>
        <w:t>this</w:t>
      </w:r>
      <w:proofErr w:type="spellEnd"/>
      <w:r>
        <w:t xml:space="preserve"> Public License </w:t>
      </w:r>
      <w:proofErr w:type="spellStart"/>
      <w:r>
        <w:t>are</w:t>
      </w:r>
      <w:proofErr w:type="spellEnd"/>
      <w:r>
        <w:t xml:space="preserve"> Attribution and </w:t>
      </w:r>
      <w:proofErr w:type="spellStart"/>
      <w:r>
        <w:t>ShareAlike</w:t>
      </w:r>
      <w:proofErr w:type="spellEnd"/>
      <w:r>
        <w:t>.</w:t>
      </w:r>
    </w:p>
    <w:p w14:paraId="1C250D28" w14:textId="77777777" w:rsidR="00B74365" w:rsidRDefault="002F7164">
      <w:pPr>
        <w:numPr>
          <w:ilvl w:val="0"/>
          <w:numId w:val="9"/>
        </w:numPr>
      </w:pPr>
      <w:proofErr w:type="spellStart"/>
      <w:r>
        <w:rPr>
          <w:b/>
        </w:rPr>
        <w:t>Licensed</w:t>
      </w:r>
      <w:proofErr w:type="spellEnd"/>
      <w:r>
        <w:rPr>
          <w:b/>
        </w:rPr>
        <w:t xml:space="preserve"> Material</w:t>
      </w:r>
      <w:r>
        <w:t xml:space="preserve"> </w:t>
      </w:r>
      <w:proofErr w:type="spellStart"/>
      <w:r>
        <w:t>means</w:t>
      </w:r>
      <w:proofErr w:type="spellEnd"/>
      <w:r>
        <w:t xml:space="preserve"> </w:t>
      </w:r>
      <w:proofErr w:type="spellStart"/>
      <w:r>
        <w:t>the</w:t>
      </w:r>
      <w:proofErr w:type="spellEnd"/>
      <w:r>
        <w:t xml:space="preserve"> </w:t>
      </w:r>
      <w:proofErr w:type="spellStart"/>
      <w:r>
        <w:t>artistic</w:t>
      </w:r>
      <w:proofErr w:type="spellEnd"/>
      <w:r>
        <w:t xml:space="preserve"> </w:t>
      </w:r>
      <w:proofErr w:type="spellStart"/>
      <w:r>
        <w:t>or</w:t>
      </w:r>
      <w:proofErr w:type="spellEnd"/>
      <w:r>
        <w:t xml:space="preserve"> </w:t>
      </w:r>
      <w:proofErr w:type="spellStart"/>
      <w:r>
        <w:t>literary</w:t>
      </w:r>
      <w:proofErr w:type="spellEnd"/>
      <w:r>
        <w:t xml:space="preserve"> </w:t>
      </w:r>
      <w:proofErr w:type="spellStart"/>
      <w:r>
        <w:t>work</w:t>
      </w:r>
      <w:proofErr w:type="spellEnd"/>
      <w:r>
        <w:t xml:space="preserve">, </w:t>
      </w:r>
      <w:proofErr w:type="spellStart"/>
      <w:r>
        <w:t>database</w:t>
      </w:r>
      <w:proofErr w:type="spellEnd"/>
      <w:r>
        <w:t xml:space="preserve">, </w:t>
      </w:r>
      <w:proofErr w:type="spellStart"/>
      <w:r>
        <w:t>or</w:t>
      </w:r>
      <w:proofErr w:type="spellEnd"/>
      <w:r>
        <w:t xml:space="preserve"> </w:t>
      </w:r>
      <w:proofErr w:type="spellStart"/>
      <w:r>
        <w:t>other</w:t>
      </w:r>
      <w:proofErr w:type="spellEnd"/>
      <w:r>
        <w:t xml:space="preserve"> material </w:t>
      </w:r>
      <w:proofErr w:type="spellStart"/>
      <w:r>
        <w:t>to</w:t>
      </w:r>
      <w:proofErr w:type="spellEnd"/>
      <w:r>
        <w:t xml:space="preserve"> </w:t>
      </w:r>
      <w:proofErr w:type="spellStart"/>
      <w:r>
        <w:t>which</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applied</w:t>
      </w:r>
      <w:proofErr w:type="spellEnd"/>
      <w:r>
        <w:t xml:space="preserve"> </w:t>
      </w:r>
      <w:proofErr w:type="spellStart"/>
      <w:r>
        <w:t>this</w:t>
      </w:r>
      <w:proofErr w:type="spellEnd"/>
      <w:r>
        <w:t xml:space="preserve"> Public License.</w:t>
      </w:r>
    </w:p>
    <w:p w14:paraId="547686BB" w14:textId="77777777" w:rsidR="00B74365" w:rsidRDefault="002F7164">
      <w:pPr>
        <w:numPr>
          <w:ilvl w:val="0"/>
          <w:numId w:val="9"/>
        </w:numPr>
      </w:pPr>
      <w:proofErr w:type="spellStart"/>
      <w:r>
        <w:rPr>
          <w:b/>
        </w:rPr>
        <w:t>Licensed</w:t>
      </w:r>
      <w:proofErr w:type="spellEnd"/>
      <w:r>
        <w:rPr>
          <w:b/>
        </w:rPr>
        <w:t xml:space="preserve"> Rights</w:t>
      </w:r>
      <w:r>
        <w:t xml:space="preserve"> </w:t>
      </w:r>
      <w:proofErr w:type="spellStart"/>
      <w:r>
        <w:t>means</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to</w:t>
      </w:r>
      <w:proofErr w:type="spellEnd"/>
      <w:r>
        <w:t xml:space="preserve"> </w:t>
      </w:r>
      <w:proofErr w:type="spellStart"/>
      <w:r>
        <w:t>You</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ich</w:t>
      </w:r>
      <w:proofErr w:type="spellEnd"/>
      <w:r>
        <w:t xml:space="preserve"> </w:t>
      </w:r>
      <w:proofErr w:type="spellStart"/>
      <w:r>
        <w:t>are</w:t>
      </w:r>
      <w:proofErr w:type="spellEnd"/>
      <w:r>
        <w:t xml:space="preserve"> limited </w:t>
      </w:r>
      <w:proofErr w:type="spellStart"/>
      <w:r>
        <w:t>to</w:t>
      </w:r>
      <w:proofErr w:type="spellEnd"/>
      <w:r>
        <w:t xml:space="preserve"> all Copyright and </w:t>
      </w:r>
      <w:proofErr w:type="spellStart"/>
      <w:r>
        <w:t>Similar</w:t>
      </w:r>
      <w:proofErr w:type="spellEnd"/>
      <w:r>
        <w:t xml:space="preserv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tha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has</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license</w:t>
      </w:r>
      <w:proofErr w:type="spellEnd"/>
      <w:r>
        <w:t>.</w:t>
      </w:r>
    </w:p>
    <w:p w14:paraId="621B8D8C" w14:textId="77777777" w:rsidR="00B74365" w:rsidRDefault="002F7164">
      <w:pPr>
        <w:numPr>
          <w:ilvl w:val="0"/>
          <w:numId w:val="9"/>
        </w:numPr>
      </w:pPr>
      <w:proofErr w:type="spellStart"/>
      <w:r>
        <w:rPr>
          <w:b/>
        </w:rPr>
        <w:t>Licensor</w:t>
      </w:r>
      <w:proofErr w:type="spellEnd"/>
      <w:r>
        <w:t xml:space="preserve"> </w:t>
      </w:r>
      <w:proofErr w:type="spellStart"/>
      <w:r>
        <w:t>means</w:t>
      </w:r>
      <w:proofErr w:type="spellEnd"/>
      <w:r>
        <w:t xml:space="preserve"> </w:t>
      </w:r>
      <w:proofErr w:type="spellStart"/>
      <w:r>
        <w:t>the</w:t>
      </w:r>
      <w:proofErr w:type="spellEnd"/>
      <w:r>
        <w:t xml:space="preserve"> individual(s) </w:t>
      </w:r>
      <w:proofErr w:type="spellStart"/>
      <w:r>
        <w:t>or</w:t>
      </w:r>
      <w:proofErr w:type="spellEnd"/>
      <w:r>
        <w:t xml:space="preserve"> </w:t>
      </w:r>
      <w:proofErr w:type="spellStart"/>
      <w:r>
        <w:t>entity</w:t>
      </w:r>
      <w:proofErr w:type="spellEnd"/>
      <w:r>
        <w:t>(</w:t>
      </w:r>
      <w:proofErr w:type="spellStart"/>
      <w:r>
        <w:t>ies</w:t>
      </w:r>
      <w:proofErr w:type="spellEnd"/>
      <w:r>
        <w:t xml:space="preserve">) </w:t>
      </w:r>
      <w:proofErr w:type="spellStart"/>
      <w:r>
        <w:t>granting</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w:t>
      </w:r>
    </w:p>
    <w:p w14:paraId="561216FD" w14:textId="77777777" w:rsidR="00B74365" w:rsidRDefault="002F7164">
      <w:pPr>
        <w:numPr>
          <w:ilvl w:val="0"/>
          <w:numId w:val="9"/>
        </w:numPr>
      </w:pPr>
      <w:r>
        <w:rPr>
          <w:b/>
        </w:rPr>
        <w:t>Share</w:t>
      </w:r>
      <w:r>
        <w:t xml:space="preserve"> </w:t>
      </w:r>
      <w:proofErr w:type="spellStart"/>
      <w:r>
        <w:t>means</w:t>
      </w:r>
      <w:proofErr w:type="spellEnd"/>
      <w:r>
        <w:t xml:space="preserve"> </w:t>
      </w:r>
      <w:proofErr w:type="spellStart"/>
      <w:r>
        <w:t>to</w:t>
      </w:r>
      <w:proofErr w:type="spellEnd"/>
      <w:r>
        <w:t xml:space="preserve"> </w:t>
      </w:r>
      <w:proofErr w:type="spellStart"/>
      <w:r>
        <w:t>provide</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by</w:t>
      </w:r>
      <w:proofErr w:type="spellEnd"/>
      <w:r>
        <w:t xml:space="preserve"> </w:t>
      </w:r>
      <w:proofErr w:type="spellStart"/>
      <w:r>
        <w:t>any</w:t>
      </w:r>
      <w:proofErr w:type="spellEnd"/>
      <w:r>
        <w:t xml:space="preserve"> </w:t>
      </w:r>
      <w:proofErr w:type="spellStart"/>
      <w:r>
        <w:t>means</w:t>
      </w:r>
      <w:proofErr w:type="spellEnd"/>
      <w:r>
        <w:t xml:space="preserve"> </w:t>
      </w:r>
      <w:proofErr w:type="spellStart"/>
      <w:r>
        <w:t>or</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requires</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w:t>
      </w:r>
      <w:proofErr w:type="spellStart"/>
      <w:r>
        <w:t>Licensed</w:t>
      </w:r>
      <w:proofErr w:type="spellEnd"/>
      <w:r>
        <w:t xml:space="preserve"> Rights, such </w:t>
      </w:r>
      <w:proofErr w:type="spellStart"/>
      <w:r>
        <w:t>as</w:t>
      </w:r>
      <w:proofErr w:type="spellEnd"/>
      <w:r>
        <w:t xml:space="preserve"> </w:t>
      </w:r>
      <w:proofErr w:type="spellStart"/>
      <w:r>
        <w:t>reproduction</w:t>
      </w:r>
      <w:proofErr w:type="spellEnd"/>
      <w:r>
        <w:t xml:space="preserve">, </w:t>
      </w:r>
      <w:proofErr w:type="spellStart"/>
      <w:r>
        <w:t>public</w:t>
      </w:r>
      <w:proofErr w:type="spellEnd"/>
      <w:r>
        <w:t xml:space="preserve"> </w:t>
      </w:r>
      <w:proofErr w:type="spellStart"/>
      <w:r>
        <w:t>display</w:t>
      </w:r>
      <w:proofErr w:type="spellEnd"/>
      <w:r>
        <w:t xml:space="preserve">, </w:t>
      </w:r>
      <w:proofErr w:type="spellStart"/>
      <w:r>
        <w:t>public</w:t>
      </w:r>
      <w:proofErr w:type="spellEnd"/>
      <w:r>
        <w:t xml:space="preserve"> </w:t>
      </w:r>
      <w:proofErr w:type="spellStart"/>
      <w:r>
        <w:t>performance</w:t>
      </w:r>
      <w:proofErr w:type="spellEnd"/>
      <w:r>
        <w:t xml:space="preserve">, </w:t>
      </w:r>
      <w:proofErr w:type="spellStart"/>
      <w:r>
        <w:t>distribution</w:t>
      </w:r>
      <w:proofErr w:type="spellEnd"/>
      <w:r>
        <w:t xml:space="preserve">, </w:t>
      </w:r>
      <w:proofErr w:type="spellStart"/>
      <w:r>
        <w:t>dissemination</w:t>
      </w:r>
      <w:proofErr w:type="spellEnd"/>
      <w:r>
        <w:t xml:space="preserve">, </w:t>
      </w:r>
      <w:proofErr w:type="spellStart"/>
      <w:r>
        <w:t>communication</w:t>
      </w:r>
      <w:proofErr w:type="spellEnd"/>
      <w:r>
        <w:t xml:space="preserve">, </w:t>
      </w:r>
      <w:proofErr w:type="spellStart"/>
      <w:r>
        <w:t>or</w:t>
      </w:r>
      <w:proofErr w:type="spellEnd"/>
      <w:r>
        <w:t xml:space="preserve"> </w:t>
      </w:r>
      <w:proofErr w:type="spellStart"/>
      <w:r>
        <w:t>importation</w:t>
      </w:r>
      <w:proofErr w:type="spellEnd"/>
      <w:r>
        <w:t xml:space="preserve">, and </w:t>
      </w:r>
      <w:proofErr w:type="spellStart"/>
      <w:r>
        <w:t>to</w:t>
      </w:r>
      <w:proofErr w:type="spellEnd"/>
      <w:r>
        <w:t xml:space="preserve"> </w:t>
      </w:r>
      <w:proofErr w:type="spellStart"/>
      <w:r>
        <w:t>make</w:t>
      </w:r>
      <w:proofErr w:type="spellEnd"/>
      <w:r>
        <w:t xml:space="preserve"> material </w:t>
      </w:r>
      <w:proofErr w:type="spellStart"/>
      <w:r>
        <w:t>available</w:t>
      </w:r>
      <w:proofErr w:type="spellEnd"/>
      <w:r>
        <w:t xml:space="preserve">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including</w:t>
      </w:r>
      <w:proofErr w:type="spellEnd"/>
      <w:r>
        <w:t xml:space="preserve"> in </w:t>
      </w:r>
      <w:proofErr w:type="spellStart"/>
      <w:r>
        <w:t>ways</w:t>
      </w:r>
      <w:proofErr w:type="spellEnd"/>
      <w:r>
        <w:t xml:space="preserve"> </w:t>
      </w:r>
      <w:proofErr w:type="spellStart"/>
      <w:r>
        <w:t>tha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public</w:t>
      </w:r>
      <w:proofErr w:type="spellEnd"/>
      <w:r>
        <w:t xml:space="preserve"> </w:t>
      </w:r>
      <w:proofErr w:type="spellStart"/>
      <w:r>
        <w:t>may</w:t>
      </w:r>
      <w:proofErr w:type="spellEnd"/>
      <w:r>
        <w:t xml:space="preserve"> </w:t>
      </w:r>
      <w:proofErr w:type="spellStart"/>
      <w:r>
        <w:t>access</w:t>
      </w:r>
      <w:proofErr w:type="spellEnd"/>
      <w:r>
        <w:t xml:space="preserve"> </w:t>
      </w:r>
      <w:proofErr w:type="spellStart"/>
      <w:r>
        <w:t>the</w:t>
      </w:r>
      <w:proofErr w:type="spellEnd"/>
      <w:r>
        <w:t xml:space="preserve"> material </w:t>
      </w:r>
      <w:proofErr w:type="spellStart"/>
      <w:r>
        <w:t>from</w:t>
      </w:r>
      <w:proofErr w:type="spellEnd"/>
      <w:r>
        <w:t xml:space="preserve"> a </w:t>
      </w:r>
      <w:proofErr w:type="spellStart"/>
      <w:r>
        <w:t>place</w:t>
      </w:r>
      <w:proofErr w:type="spellEnd"/>
      <w:r>
        <w:t xml:space="preserve"> and at a time </w:t>
      </w:r>
      <w:proofErr w:type="spellStart"/>
      <w:r>
        <w:t>individually</w:t>
      </w:r>
      <w:proofErr w:type="spellEnd"/>
      <w:r>
        <w:t xml:space="preserve"> </w:t>
      </w:r>
      <w:proofErr w:type="spellStart"/>
      <w:r>
        <w:t>chosen</w:t>
      </w:r>
      <w:proofErr w:type="spellEnd"/>
      <w:r>
        <w:t xml:space="preserve"> </w:t>
      </w:r>
      <w:proofErr w:type="spellStart"/>
      <w:r>
        <w:t>by</w:t>
      </w:r>
      <w:proofErr w:type="spellEnd"/>
      <w:r>
        <w:t xml:space="preserve"> </w:t>
      </w:r>
      <w:proofErr w:type="spellStart"/>
      <w:r>
        <w:t>them</w:t>
      </w:r>
      <w:proofErr w:type="spellEnd"/>
      <w:r>
        <w:t>.</w:t>
      </w:r>
    </w:p>
    <w:p w14:paraId="0F08CDAB" w14:textId="77777777" w:rsidR="00B74365" w:rsidRDefault="002F7164">
      <w:pPr>
        <w:numPr>
          <w:ilvl w:val="0"/>
          <w:numId w:val="9"/>
        </w:numPr>
      </w:pPr>
      <w:r>
        <w:rPr>
          <w:b/>
        </w:rPr>
        <w:t>Sui Generis Database Rights</w:t>
      </w:r>
      <w:r>
        <w:t xml:space="preserve"> </w:t>
      </w:r>
      <w:proofErr w:type="spellStart"/>
      <w:r>
        <w:t>means</w:t>
      </w:r>
      <w:proofErr w:type="spellEnd"/>
      <w:r>
        <w:t xml:space="preserve"> </w:t>
      </w:r>
      <w:proofErr w:type="spellStart"/>
      <w:r>
        <w:t>rights</w:t>
      </w:r>
      <w:proofErr w:type="spellEnd"/>
      <w:r>
        <w:t xml:space="preserve"> </w:t>
      </w:r>
      <w:proofErr w:type="spellStart"/>
      <w:r>
        <w:t>other</w:t>
      </w:r>
      <w:proofErr w:type="spellEnd"/>
      <w:r>
        <w:t xml:space="preserve"> </w:t>
      </w:r>
      <w:proofErr w:type="spellStart"/>
      <w:r>
        <w:t>than</w:t>
      </w:r>
      <w:proofErr w:type="spellEnd"/>
      <w:r>
        <w:t xml:space="preserve"> </w:t>
      </w:r>
      <w:proofErr w:type="spellStart"/>
      <w:r>
        <w:t>copyright</w:t>
      </w:r>
      <w:proofErr w:type="spellEnd"/>
      <w:r>
        <w:t xml:space="preserve"> </w:t>
      </w:r>
      <w:proofErr w:type="spellStart"/>
      <w:r>
        <w:t>resulting</w:t>
      </w:r>
      <w:proofErr w:type="spellEnd"/>
      <w:r>
        <w:t xml:space="preserve"> </w:t>
      </w:r>
      <w:proofErr w:type="spellStart"/>
      <w:r>
        <w:t>from</w:t>
      </w:r>
      <w:proofErr w:type="spellEnd"/>
      <w:r>
        <w:t xml:space="preserve"> </w:t>
      </w:r>
      <w:proofErr w:type="spellStart"/>
      <w:r>
        <w:t>Directive</w:t>
      </w:r>
      <w:proofErr w:type="spellEnd"/>
      <w:r>
        <w:t xml:space="preserve"> 96/9/EC </w:t>
      </w:r>
      <w:proofErr w:type="spellStart"/>
      <w:r>
        <w:t>of</w:t>
      </w:r>
      <w:proofErr w:type="spellEnd"/>
      <w:r>
        <w:t xml:space="preserve"> </w:t>
      </w:r>
      <w:proofErr w:type="spellStart"/>
      <w:r>
        <w:t>the</w:t>
      </w:r>
      <w:proofErr w:type="spellEnd"/>
      <w:r>
        <w:t xml:space="preserve"> European </w:t>
      </w:r>
      <w:proofErr w:type="spellStart"/>
      <w:r>
        <w:t>Parliament</w:t>
      </w:r>
      <w:proofErr w:type="spellEnd"/>
      <w:r>
        <w:t xml:space="preserve"> and </w:t>
      </w:r>
      <w:proofErr w:type="spellStart"/>
      <w:r>
        <w:t>of</w:t>
      </w:r>
      <w:proofErr w:type="spellEnd"/>
      <w:r>
        <w:t xml:space="preserve"> </w:t>
      </w:r>
      <w:proofErr w:type="spellStart"/>
      <w:r>
        <w:t>the</w:t>
      </w:r>
      <w:proofErr w:type="spellEnd"/>
      <w:r>
        <w:t xml:space="preserve"> Council </w:t>
      </w:r>
      <w:proofErr w:type="spellStart"/>
      <w:r>
        <w:t>of</w:t>
      </w:r>
      <w:proofErr w:type="spellEnd"/>
      <w:r>
        <w:t xml:space="preserve"> 11 March 1996 on </w:t>
      </w:r>
      <w:proofErr w:type="spellStart"/>
      <w:r>
        <w:lastRenderedPageBreak/>
        <w:t>the</w:t>
      </w:r>
      <w:proofErr w:type="spellEnd"/>
      <w:r>
        <w:t xml:space="preserve"> legal </w:t>
      </w:r>
      <w:proofErr w:type="spellStart"/>
      <w:r>
        <w:t>protection</w:t>
      </w:r>
      <w:proofErr w:type="spellEnd"/>
      <w:r>
        <w:t xml:space="preserve"> </w:t>
      </w:r>
      <w:proofErr w:type="spellStart"/>
      <w:r>
        <w:t>of</w:t>
      </w:r>
      <w:proofErr w:type="spellEnd"/>
      <w:r>
        <w:t xml:space="preserve"> </w:t>
      </w:r>
      <w:proofErr w:type="spellStart"/>
      <w:r>
        <w:t>databases</w:t>
      </w:r>
      <w:proofErr w:type="spellEnd"/>
      <w:r>
        <w:t xml:space="preserve">, </w:t>
      </w:r>
      <w:proofErr w:type="spellStart"/>
      <w:r>
        <w:t>as</w:t>
      </w:r>
      <w:proofErr w:type="spellEnd"/>
      <w:r>
        <w:t xml:space="preserve"> </w:t>
      </w:r>
      <w:proofErr w:type="spellStart"/>
      <w:r>
        <w:t>amended</w:t>
      </w:r>
      <w:proofErr w:type="spellEnd"/>
      <w:r>
        <w:t xml:space="preserve"> and/</w:t>
      </w:r>
      <w:proofErr w:type="spellStart"/>
      <w:r>
        <w:t>or</w:t>
      </w:r>
      <w:proofErr w:type="spellEnd"/>
      <w:r>
        <w:t xml:space="preserve"> </w:t>
      </w:r>
      <w:proofErr w:type="spellStart"/>
      <w:r>
        <w:t>succeeded</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other</w:t>
      </w:r>
      <w:proofErr w:type="spellEnd"/>
      <w:r>
        <w:t xml:space="preserve"> </w:t>
      </w:r>
      <w:proofErr w:type="spellStart"/>
      <w:r>
        <w:t>essentially</w:t>
      </w:r>
      <w:proofErr w:type="spellEnd"/>
      <w:r>
        <w:t xml:space="preserve"> </w:t>
      </w:r>
      <w:proofErr w:type="spellStart"/>
      <w:r>
        <w:t>equivalent</w:t>
      </w:r>
      <w:proofErr w:type="spellEnd"/>
      <w:r>
        <w:t xml:space="preserve"> </w:t>
      </w:r>
      <w:proofErr w:type="spellStart"/>
      <w:r>
        <w:t>rights</w:t>
      </w:r>
      <w:proofErr w:type="spellEnd"/>
      <w:r>
        <w:t xml:space="preserve"> </w:t>
      </w:r>
      <w:proofErr w:type="spellStart"/>
      <w:r>
        <w:t>anywhere</w:t>
      </w:r>
      <w:proofErr w:type="spellEnd"/>
      <w:r>
        <w:t xml:space="preserve"> in </w:t>
      </w:r>
      <w:proofErr w:type="spellStart"/>
      <w:r>
        <w:t>the</w:t>
      </w:r>
      <w:proofErr w:type="spellEnd"/>
      <w:r>
        <w:t xml:space="preserve"> </w:t>
      </w:r>
      <w:proofErr w:type="spellStart"/>
      <w:r>
        <w:t>world</w:t>
      </w:r>
      <w:proofErr w:type="spellEnd"/>
      <w:r>
        <w:t>.</w:t>
      </w:r>
    </w:p>
    <w:p w14:paraId="5FC6BFDB" w14:textId="77777777" w:rsidR="00B74365" w:rsidRDefault="002F7164">
      <w:pPr>
        <w:numPr>
          <w:ilvl w:val="0"/>
          <w:numId w:val="9"/>
        </w:numPr>
      </w:pPr>
      <w:proofErr w:type="spellStart"/>
      <w:r>
        <w:rPr>
          <w:b/>
        </w:rPr>
        <w:t>You</w:t>
      </w:r>
      <w:proofErr w:type="spellEnd"/>
      <w:r>
        <w:t xml:space="preserve"> </w:t>
      </w:r>
      <w:proofErr w:type="spellStart"/>
      <w:r>
        <w:t>means</w:t>
      </w:r>
      <w:proofErr w:type="spellEnd"/>
      <w:r>
        <w:t xml:space="preserve"> </w:t>
      </w:r>
      <w:proofErr w:type="spellStart"/>
      <w:r>
        <w:t>the</w:t>
      </w:r>
      <w:proofErr w:type="spellEnd"/>
      <w:r>
        <w:t xml:space="preserve"> individual </w:t>
      </w:r>
      <w:proofErr w:type="spellStart"/>
      <w:r>
        <w:t>or</w:t>
      </w:r>
      <w:proofErr w:type="spellEnd"/>
      <w:r>
        <w:t xml:space="preserve"> </w:t>
      </w:r>
      <w:proofErr w:type="spellStart"/>
      <w:r>
        <w:t>entity</w:t>
      </w:r>
      <w:proofErr w:type="spellEnd"/>
      <w:r>
        <w:t xml:space="preserve">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is</w:t>
      </w:r>
      <w:proofErr w:type="spellEnd"/>
      <w:r>
        <w:t xml:space="preserve"> Public License. </w:t>
      </w:r>
      <w:proofErr w:type="spellStart"/>
      <w:r>
        <w:t>Your</w:t>
      </w:r>
      <w:proofErr w:type="spellEnd"/>
      <w:r>
        <w:t xml:space="preserve"> </w:t>
      </w:r>
      <w:proofErr w:type="spellStart"/>
      <w:r>
        <w:t>has</w:t>
      </w:r>
      <w:proofErr w:type="spellEnd"/>
      <w:r>
        <w:t xml:space="preserve"> a </w:t>
      </w:r>
      <w:proofErr w:type="spellStart"/>
      <w:r>
        <w:t>corresponding</w:t>
      </w:r>
      <w:proofErr w:type="spellEnd"/>
      <w:r>
        <w:t xml:space="preserve"> </w:t>
      </w:r>
      <w:proofErr w:type="spellStart"/>
      <w:r>
        <w:t>meaning</w:t>
      </w:r>
      <w:proofErr w:type="spellEnd"/>
      <w:r>
        <w:t>.</w:t>
      </w:r>
    </w:p>
    <w:p w14:paraId="66BB313D" w14:textId="77777777" w:rsidR="00B74365" w:rsidRDefault="002F7164">
      <w:pPr>
        <w:pStyle w:val="FirstParagraph"/>
      </w:pPr>
      <w:proofErr w:type="spellStart"/>
      <w:r>
        <w:rPr>
          <w:b/>
        </w:rPr>
        <w:t>Section</w:t>
      </w:r>
      <w:proofErr w:type="spellEnd"/>
      <w:r>
        <w:rPr>
          <w:b/>
        </w:rPr>
        <w:t xml:space="preserve"> 2 – </w:t>
      </w:r>
      <w:proofErr w:type="spellStart"/>
      <w:r>
        <w:rPr>
          <w:b/>
        </w:rPr>
        <w:t>Scope</w:t>
      </w:r>
      <w:proofErr w:type="spellEnd"/>
      <w:r>
        <w:rPr>
          <w:b/>
        </w:rPr>
        <w:t>.</w:t>
      </w:r>
    </w:p>
    <w:p w14:paraId="365CD497" w14:textId="77777777" w:rsidR="00B74365" w:rsidRDefault="002F7164">
      <w:pPr>
        <w:numPr>
          <w:ilvl w:val="0"/>
          <w:numId w:val="10"/>
        </w:numPr>
      </w:pPr>
      <w:r>
        <w:rPr>
          <w:b/>
        </w:rPr>
        <w:t xml:space="preserve">License </w:t>
      </w:r>
      <w:proofErr w:type="spellStart"/>
      <w:r>
        <w:rPr>
          <w:b/>
        </w:rPr>
        <w:t>grant</w:t>
      </w:r>
      <w:proofErr w:type="spellEnd"/>
      <w:r>
        <w:rPr>
          <w:b/>
        </w:rPr>
        <w:t>.</w:t>
      </w:r>
    </w:p>
    <w:p w14:paraId="2254801F" w14:textId="77777777" w:rsidR="00B74365" w:rsidRDefault="002F7164">
      <w:pPr>
        <w:numPr>
          <w:ilvl w:val="1"/>
          <w:numId w:val="11"/>
        </w:numPr>
      </w:pP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Licensor</w:t>
      </w:r>
      <w:proofErr w:type="spellEnd"/>
      <w:r>
        <w:t xml:space="preserve"> </w:t>
      </w:r>
      <w:proofErr w:type="spellStart"/>
      <w:r>
        <w:t>hereby</w:t>
      </w:r>
      <w:proofErr w:type="spellEnd"/>
      <w:r>
        <w:t xml:space="preserve"> </w:t>
      </w:r>
      <w:proofErr w:type="spellStart"/>
      <w:r>
        <w:t>grants</w:t>
      </w:r>
      <w:proofErr w:type="spellEnd"/>
      <w:r>
        <w:t xml:space="preserve"> </w:t>
      </w:r>
      <w:proofErr w:type="spellStart"/>
      <w:r>
        <w:t>You</w:t>
      </w:r>
      <w:proofErr w:type="spellEnd"/>
      <w:r>
        <w:t xml:space="preserve"> a </w:t>
      </w:r>
      <w:proofErr w:type="spellStart"/>
      <w:r>
        <w:t>worldwide</w:t>
      </w:r>
      <w:proofErr w:type="spellEnd"/>
      <w:r>
        <w:t xml:space="preserve">, </w:t>
      </w:r>
      <w:proofErr w:type="spellStart"/>
      <w:r>
        <w:t>royalty-free</w:t>
      </w:r>
      <w:proofErr w:type="spellEnd"/>
      <w:r>
        <w:t>, non-</w:t>
      </w:r>
      <w:proofErr w:type="spellStart"/>
      <w:r>
        <w:t>sublicensable</w:t>
      </w:r>
      <w:proofErr w:type="spellEnd"/>
      <w:r>
        <w:t>, non-</w:t>
      </w:r>
      <w:proofErr w:type="spellStart"/>
      <w:r>
        <w:t>exclusive</w:t>
      </w:r>
      <w:proofErr w:type="spellEnd"/>
      <w:r>
        <w:t xml:space="preserve">, </w:t>
      </w:r>
      <w:proofErr w:type="spellStart"/>
      <w:r>
        <w:t>irrevocable</w:t>
      </w:r>
      <w:proofErr w:type="spellEnd"/>
      <w:r>
        <w:t xml:space="preserve"> </w:t>
      </w:r>
      <w:proofErr w:type="spellStart"/>
      <w:r>
        <w:t>license</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Licensed</w:t>
      </w:r>
      <w:proofErr w:type="spellEnd"/>
      <w:r>
        <w:t xml:space="preserve"> Material </w:t>
      </w:r>
      <w:proofErr w:type="spellStart"/>
      <w:r>
        <w:t>to</w:t>
      </w:r>
      <w:proofErr w:type="spellEnd"/>
      <w:r>
        <w:t>:</w:t>
      </w:r>
    </w:p>
    <w:p w14:paraId="1EC3E1E2" w14:textId="77777777" w:rsidR="00B74365" w:rsidRDefault="002F7164">
      <w:pPr>
        <w:numPr>
          <w:ilvl w:val="2"/>
          <w:numId w:val="12"/>
        </w:numPr>
      </w:pPr>
      <w:proofErr w:type="spellStart"/>
      <w:r>
        <w:t>reproduce</w:t>
      </w:r>
      <w:proofErr w:type="spellEnd"/>
      <w:r>
        <w:t xml:space="preserve"> and Share </w:t>
      </w:r>
      <w:proofErr w:type="spellStart"/>
      <w:r>
        <w:t>the</w:t>
      </w:r>
      <w:proofErr w:type="spellEnd"/>
      <w:r>
        <w:t xml:space="preserve"> </w:t>
      </w:r>
      <w:proofErr w:type="spellStart"/>
      <w:r>
        <w:t>Licensed</w:t>
      </w:r>
      <w:proofErr w:type="spellEnd"/>
      <w:r>
        <w:t xml:space="preserve"> Material, in </w:t>
      </w:r>
      <w:proofErr w:type="spellStart"/>
      <w:r>
        <w:t>whole</w:t>
      </w:r>
      <w:proofErr w:type="spellEnd"/>
      <w:r>
        <w:t xml:space="preserve"> </w:t>
      </w:r>
      <w:proofErr w:type="spellStart"/>
      <w:r>
        <w:t>or</w:t>
      </w:r>
      <w:proofErr w:type="spellEnd"/>
      <w:r>
        <w:t xml:space="preserve"> in </w:t>
      </w:r>
      <w:proofErr w:type="spellStart"/>
      <w:r>
        <w:t>part</w:t>
      </w:r>
      <w:proofErr w:type="spellEnd"/>
      <w:r>
        <w:t>; and</w:t>
      </w:r>
    </w:p>
    <w:p w14:paraId="5BBD4C8E" w14:textId="77777777" w:rsidR="00B74365" w:rsidRDefault="002F7164">
      <w:pPr>
        <w:numPr>
          <w:ilvl w:val="2"/>
          <w:numId w:val="12"/>
        </w:numPr>
      </w:pPr>
      <w:proofErr w:type="spellStart"/>
      <w:r>
        <w:t>produce</w:t>
      </w:r>
      <w:proofErr w:type="spellEnd"/>
      <w:r>
        <w:t xml:space="preserve">, </w:t>
      </w:r>
      <w:proofErr w:type="spellStart"/>
      <w:r>
        <w:t>reproduce</w:t>
      </w:r>
      <w:proofErr w:type="spellEnd"/>
      <w:r>
        <w:t xml:space="preserve">, and Share </w:t>
      </w:r>
      <w:proofErr w:type="spellStart"/>
      <w:r>
        <w:t>Adapted</w:t>
      </w:r>
      <w:proofErr w:type="spellEnd"/>
      <w:r>
        <w:t xml:space="preserve"> Material.</w:t>
      </w:r>
    </w:p>
    <w:p w14:paraId="082EB8EF" w14:textId="77777777" w:rsidR="00B74365" w:rsidRDefault="002F7164">
      <w:pPr>
        <w:numPr>
          <w:ilvl w:val="1"/>
          <w:numId w:val="11"/>
        </w:numPr>
      </w:pPr>
      <w:proofErr w:type="spellStart"/>
      <w:r>
        <w:rPr>
          <w:u w:val="single"/>
        </w:rPr>
        <w:t>Exceptions</w:t>
      </w:r>
      <w:proofErr w:type="spellEnd"/>
      <w:r>
        <w:rPr>
          <w:u w:val="single"/>
        </w:rPr>
        <w:t xml:space="preserve"> and </w:t>
      </w:r>
      <w:proofErr w:type="spellStart"/>
      <w:r>
        <w:rPr>
          <w:u w:val="single"/>
        </w:rPr>
        <w:t>Limitations</w:t>
      </w:r>
      <w:proofErr w:type="spellEnd"/>
      <w:r>
        <w:t xml:space="preserve">. </w:t>
      </w: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where</w:t>
      </w:r>
      <w:proofErr w:type="spellEnd"/>
      <w:r>
        <w:t xml:space="preserve"> </w:t>
      </w:r>
      <w:proofErr w:type="spellStart"/>
      <w:r>
        <w:t>Exceptions</w:t>
      </w:r>
      <w:proofErr w:type="spellEnd"/>
      <w:r>
        <w:t xml:space="preserve"> and </w:t>
      </w:r>
      <w:proofErr w:type="spellStart"/>
      <w:r>
        <w:t>Limitations</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this</w:t>
      </w:r>
      <w:proofErr w:type="spellEnd"/>
      <w:r>
        <w:t xml:space="preserve"> Public License </w:t>
      </w:r>
      <w:proofErr w:type="spellStart"/>
      <w:r>
        <w:t>does</w:t>
      </w:r>
      <w:proofErr w:type="spellEnd"/>
      <w:r>
        <w:t xml:space="preserve"> not </w:t>
      </w:r>
      <w:proofErr w:type="spellStart"/>
      <w:r>
        <w:t>apply</w:t>
      </w:r>
      <w:proofErr w:type="spellEnd"/>
      <w:r>
        <w:t xml:space="preserve">, and </w:t>
      </w:r>
      <w:proofErr w:type="spellStart"/>
      <w:r>
        <w:t>You</w:t>
      </w:r>
      <w:proofErr w:type="spellEnd"/>
      <w:r>
        <w:t xml:space="preserve"> do not </w:t>
      </w:r>
      <w:proofErr w:type="spellStart"/>
      <w:r>
        <w:t>ne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its</w:t>
      </w:r>
      <w:proofErr w:type="spellEnd"/>
      <w:r>
        <w:t xml:space="preserve"> </w:t>
      </w:r>
      <w:proofErr w:type="spellStart"/>
      <w:r>
        <w:t>terms</w:t>
      </w:r>
      <w:proofErr w:type="spellEnd"/>
      <w:r>
        <w:t xml:space="preserve"> and </w:t>
      </w:r>
      <w:proofErr w:type="spellStart"/>
      <w:r>
        <w:t>conditions</w:t>
      </w:r>
      <w:proofErr w:type="spellEnd"/>
      <w:r>
        <w:t>.</w:t>
      </w:r>
    </w:p>
    <w:p w14:paraId="03795808" w14:textId="77777777" w:rsidR="00B74365" w:rsidRDefault="002F7164">
      <w:pPr>
        <w:numPr>
          <w:ilvl w:val="1"/>
          <w:numId w:val="11"/>
        </w:numPr>
      </w:pPr>
      <w:r>
        <w:rPr>
          <w:u w:val="single"/>
        </w:rPr>
        <w:t>Term</w:t>
      </w:r>
      <w:r>
        <w:t xml:space="preserve">. The </w:t>
      </w:r>
      <w:proofErr w:type="spellStart"/>
      <w:r>
        <w:t>term</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specified</w:t>
      </w:r>
      <w:proofErr w:type="spellEnd"/>
      <w:r>
        <w:t xml:space="preserve"> in </w:t>
      </w:r>
      <w:proofErr w:type="spellStart"/>
      <w:r>
        <w:t>Section</w:t>
      </w:r>
      <w:proofErr w:type="spellEnd"/>
      <w:r>
        <w:t xml:space="preserve"> 6(a).</w:t>
      </w:r>
    </w:p>
    <w:p w14:paraId="6132EF04" w14:textId="77777777" w:rsidR="00B74365" w:rsidRDefault="002F7164">
      <w:pPr>
        <w:numPr>
          <w:ilvl w:val="1"/>
          <w:numId w:val="11"/>
        </w:numPr>
      </w:pPr>
      <w:r>
        <w:rPr>
          <w:u w:val="single"/>
        </w:rPr>
        <w:t xml:space="preserve">Media and </w:t>
      </w:r>
      <w:proofErr w:type="spellStart"/>
      <w:r>
        <w:rPr>
          <w:u w:val="single"/>
        </w:rPr>
        <w:t>formats</w:t>
      </w:r>
      <w:proofErr w:type="spellEnd"/>
      <w:r>
        <w:rPr>
          <w:u w:val="single"/>
        </w:rPr>
        <w:t xml:space="preserve">; </w:t>
      </w:r>
      <w:proofErr w:type="spellStart"/>
      <w:r>
        <w:rPr>
          <w:u w:val="single"/>
        </w:rPr>
        <w:t>technical</w:t>
      </w:r>
      <w:proofErr w:type="spellEnd"/>
      <w:r>
        <w:rPr>
          <w:u w:val="single"/>
        </w:rPr>
        <w:t xml:space="preserve"> </w:t>
      </w:r>
      <w:proofErr w:type="spellStart"/>
      <w:r>
        <w:rPr>
          <w:u w:val="single"/>
        </w:rPr>
        <w:t>modifications</w:t>
      </w:r>
      <w:proofErr w:type="spellEnd"/>
      <w:r>
        <w:rPr>
          <w:u w:val="single"/>
        </w:rPr>
        <w:t xml:space="preserve"> </w:t>
      </w:r>
      <w:proofErr w:type="spellStart"/>
      <w:r>
        <w:rPr>
          <w:u w:val="single"/>
        </w:rPr>
        <w:t>allowed</w:t>
      </w:r>
      <w:proofErr w:type="spellEnd"/>
      <w:r>
        <w:t xml:space="preserve">. The </w:t>
      </w:r>
      <w:proofErr w:type="spellStart"/>
      <w:r>
        <w:t>Licensor</w:t>
      </w:r>
      <w:proofErr w:type="spellEnd"/>
      <w:r>
        <w:t xml:space="preserve"> </w:t>
      </w:r>
      <w:proofErr w:type="spellStart"/>
      <w:r>
        <w:t>authorizes</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all </w:t>
      </w:r>
      <w:proofErr w:type="spellStart"/>
      <w:r>
        <w:t>media</w:t>
      </w:r>
      <w:proofErr w:type="spellEnd"/>
      <w:r>
        <w:t xml:space="preserve"> and </w:t>
      </w:r>
      <w:proofErr w:type="spellStart"/>
      <w:r>
        <w:t>formats</w:t>
      </w:r>
      <w:proofErr w:type="spellEnd"/>
      <w:r>
        <w:t xml:space="preserve"> </w:t>
      </w:r>
      <w:proofErr w:type="spellStart"/>
      <w:r>
        <w:t>whether</w:t>
      </w:r>
      <w:proofErr w:type="spellEnd"/>
      <w:r>
        <w:t xml:space="preserve"> </w:t>
      </w:r>
      <w:proofErr w:type="spellStart"/>
      <w:r>
        <w:t>now</w:t>
      </w:r>
      <w:proofErr w:type="spellEnd"/>
      <w:r>
        <w:t xml:space="preserve"> </w:t>
      </w:r>
      <w:proofErr w:type="spellStart"/>
      <w:r>
        <w:t>known</w:t>
      </w:r>
      <w:proofErr w:type="spellEnd"/>
      <w:r>
        <w:t xml:space="preserve"> </w:t>
      </w:r>
      <w:proofErr w:type="spellStart"/>
      <w:r>
        <w:t>or</w:t>
      </w:r>
      <w:proofErr w:type="spellEnd"/>
      <w:r>
        <w:t xml:space="preserve"> </w:t>
      </w:r>
      <w:proofErr w:type="spellStart"/>
      <w:r>
        <w:t>hereafter</w:t>
      </w:r>
      <w:proofErr w:type="spellEnd"/>
      <w:r>
        <w:t xml:space="preserve"> </w:t>
      </w:r>
      <w:proofErr w:type="spellStart"/>
      <w:r>
        <w:t>created</w:t>
      </w:r>
      <w:proofErr w:type="spellEnd"/>
      <w:r>
        <w:t xml:space="preserve">, and </w:t>
      </w:r>
      <w:proofErr w:type="spellStart"/>
      <w:r>
        <w:t>to</w:t>
      </w:r>
      <w:proofErr w:type="spellEnd"/>
      <w:r>
        <w:t xml:space="preserve"> </w:t>
      </w:r>
      <w:proofErr w:type="spellStart"/>
      <w:r>
        <w:t>make</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do so. Th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w:t>
      </w:r>
      <w:proofErr w:type="spellStart"/>
      <w:r>
        <w:t>right</w:t>
      </w:r>
      <w:proofErr w:type="spellEnd"/>
      <w:r>
        <w:t xml:space="preserve"> </w:t>
      </w:r>
      <w:proofErr w:type="spellStart"/>
      <w:r>
        <w:t>or</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forbid</w:t>
      </w:r>
      <w:proofErr w:type="spellEnd"/>
      <w:r>
        <w:t xml:space="preserve"> </w:t>
      </w:r>
      <w:proofErr w:type="spellStart"/>
      <w:r>
        <w:t>You</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circumvent</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simply</w:t>
      </w:r>
      <w:proofErr w:type="spellEnd"/>
      <w:r>
        <w:t xml:space="preserve"> </w:t>
      </w:r>
      <w:proofErr w:type="spellStart"/>
      <w:r>
        <w:t>making</w:t>
      </w:r>
      <w:proofErr w:type="spellEnd"/>
      <w:r>
        <w:t xml:space="preserve"> </w:t>
      </w:r>
      <w:proofErr w:type="spellStart"/>
      <w:r>
        <w:t>modifications</w:t>
      </w:r>
      <w:proofErr w:type="spellEnd"/>
      <w:r>
        <w:t xml:space="preserve"> </w:t>
      </w:r>
      <w:proofErr w:type="spellStart"/>
      <w:r>
        <w:t>authorized</w:t>
      </w:r>
      <w:proofErr w:type="spellEnd"/>
      <w:r>
        <w:t xml:space="preserve"> </w:t>
      </w:r>
      <w:proofErr w:type="spellStart"/>
      <w:r>
        <w:t>by</w:t>
      </w:r>
      <w:proofErr w:type="spellEnd"/>
      <w:r>
        <w:t xml:space="preserve"> </w:t>
      </w:r>
      <w:proofErr w:type="spellStart"/>
      <w:r>
        <w:t>this</w:t>
      </w:r>
      <w:proofErr w:type="spellEnd"/>
      <w:r>
        <w:t xml:space="preserve"> </w:t>
      </w:r>
      <w:proofErr w:type="spellStart"/>
      <w:r>
        <w:t>Section</w:t>
      </w:r>
      <w:proofErr w:type="spellEnd"/>
      <w:r>
        <w:t xml:space="preserve"> 2(a)(4) </w:t>
      </w:r>
      <w:proofErr w:type="spellStart"/>
      <w:r>
        <w:t>never</w:t>
      </w:r>
      <w:proofErr w:type="spellEnd"/>
      <w:r>
        <w:t xml:space="preserve"> </w:t>
      </w:r>
      <w:proofErr w:type="spellStart"/>
      <w:r>
        <w:t>produces</w:t>
      </w:r>
      <w:proofErr w:type="spellEnd"/>
      <w:r>
        <w:t xml:space="preserve"> </w:t>
      </w:r>
      <w:proofErr w:type="spellStart"/>
      <w:r>
        <w:t>Adapted</w:t>
      </w:r>
      <w:proofErr w:type="spellEnd"/>
      <w:r>
        <w:t xml:space="preserve"> Material.</w:t>
      </w:r>
    </w:p>
    <w:p w14:paraId="7A084A8F" w14:textId="77777777" w:rsidR="00B74365" w:rsidRDefault="002F7164">
      <w:pPr>
        <w:numPr>
          <w:ilvl w:val="1"/>
          <w:numId w:val="11"/>
        </w:numPr>
      </w:pPr>
      <w:r>
        <w:rPr>
          <w:u w:val="single"/>
        </w:rPr>
        <w:t xml:space="preserve">Downstream </w:t>
      </w:r>
      <w:proofErr w:type="spellStart"/>
      <w:r>
        <w:rPr>
          <w:u w:val="single"/>
        </w:rPr>
        <w:t>recipients</w:t>
      </w:r>
      <w:proofErr w:type="spellEnd"/>
      <w:r>
        <w:t>.</w:t>
      </w:r>
    </w:p>
    <w:p w14:paraId="2B21558C" w14:textId="77777777" w:rsidR="00B74365" w:rsidRDefault="002F7164">
      <w:pPr>
        <w:numPr>
          <w:ilvl w:val="2"/>
          <w:numId w:val="13"/>
        </w:numPr>
      </w:pP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Licens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38DBB09B" w14:textId="77777777" w:rsidR="00B74365" w:rsidRDefault="002F7164">
      <w:pPr>
        <w:numPr>
          <w:ilvl w:val="2"/>
          <w:numId w:val="13"/>
        </w:numPr>
      </w:pPr>
      <w:r>
        <w:rPr>
          <w:u w:val="single"/>
        </w:rPr>
        <w:t xml:space="preserve">Additional </w:t>
      </w: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Adapt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Adapted</w:t>
      </w:r>
      <w:proofErr w:type="spellEnd"/>
      <w:r>
        <w:t xml:space="preserve"> Material </w:t>
      </w:r>
      <w:proofErr w:type="spellStart"/>
      <w:r>
        <w:t>from</w:t>
      </w:r>
      <w:proofErr w:type="spellEnd"/>
      <w:r>
        <w:t xml:space="preserve"> </w:t>
      </w:r>
      <w:proofErr w:type="spellStart"/>
      <w:r>
        <w:t>You</w:t>
      </w:r>
      <w:proofErr w:type="spellEnd"/>
      <w:r>
        <w:t xml:space="preserve">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Adapted</w:t>
      </w:r>
      <w:proofErr w:type="spellEnd"/>
      <w:r>
        <w:t xml:space="preserve"> Material </w:t>
      </w:r>
      <w:proofErr w:type="spellStart"/>
      <w:r>
        <w:t>under</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5F12EE7E" w14:textId="77777777" w:rsidR="00B74365" w:rsidRDefault="002F7164">
      <w:pPr>
        <w:numPr>
          <w:ilvl w:val="2"/>
          <w:numId w:val="13"/>
        </w:numPr>
      </w:pPr>
      <w:proofErr w:type="spellStart"/>
      <w:r>
        <w:rPr>
          <w:u w:val="single"/>
        </w:rPr>
        <w:t>No</w:t>
      </w:r>
      <w:proofErr w:type="spellEnd"/>
      <w:r>
        <w:rPr>
          <w:u w:val="single"/>
        </w:rPr>
        <w:t xml:space="preserve"> </w:t>
      </w:r>
      <w:proofErr w:type="spellStart"/>
      <w:r>
        <w:rPr>
          <w:u w:val="single"/>
        </w:rPr>
        <w:t>downstream</w:t>
      </w:r>
      <w:proofErr w:type="spellEnd"/>
      <w:r>
        <w:rPr>
          <w:u w:val="single"/>
        </w:rPr>
        <w:t xml:space="preserve"> </w:t>
      </w:r>
      <w:proofErr w:type="spellStart"/>
      <w:r>
        <w:rPr>
          <w:u w:val="single"/>
        </w:rPr>
        <w:t>restrictions</w:t>
      </w:r>
      <w:proofErr w:type="spellEnd"/>
      <w:r>
        <w:t xml:space="preserve">. </w:t>
      </w: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f</w:t>
      </w:r>
      <w:proofErr w:type="spellEnd"/>
      <w:r>
        <w:t xml:space="preserve"> </w:t>
      </w:r>
      <w:proofErr w:type="spellStart"/>
      <w:r>
        <w:t>doing</w:t>
      </w:r>
      <w:proofErr w:type="spellEnd"/>
      <w:r>
        <w:t xml:space="preserve"> so </w:t>
      </w:r>
      <w:proofErr w:type="spellStart"/>
      <w:r>
        <w:t>restricts</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by</w:t>
      </w:r>
      <w:proofErr w:type="spellEnd"/>
      <w:r>
        <w:t xml:space="preserve"> </w:t>
      </w:r>
      <w:proofErr w:type="spellStart"/>
      <w:r>
        <w:t>any</w:t>
      </w:r>
      <w:proofErr w:type="spellEnd"/>
      <w:r>
        <w:t xml:space="preserve">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74543CD9" w14:textId="77777777" w:rsidR="00B74365" w:rsidRDefault="002F7164">
      <w:pPr>
        <w:numPr>
          <w:ilvl w:val="1"/>
          <w:numId w:val="11"/>
        </w:numPr>
      </w:pPr>
      <w:proofErr w:type="spellStart"/>
      <w:r>
        <w:rPr>
          <w:u w:val="single"/>
        </w:rPr>
        <w:lastRenderedPageBreak/>
        <w:t>No</w:t>
      </w:r>
      <w:proofErr w:type="spellEnd"/>
      <w:r>
        <w:rPr>
          <w:u w:val="single"/>
        </w:rPr>
        <w:t xml:space="preserve"> </w:t>
      </w:r>
      <w:proofErr w:type="spellStart"/>
      <w:r>
        <w:rPr>
          <w:u w:val="single"/>
        </w:rPr>
        <w:t>endorsement</w:t>
      </w:r>
      <w:proofErr w:type="spellEnd"/>
      <w:r>
        <w:t xml:space="preserve">. 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construed</w:t>
      </w:r>
      <w:proofErr w:type="spellEnd"/>
      <w:r>
        <w:t xml:space="preserve"> </w:t>
      </w:r>
      <w:proofErr w:type="spellStart"/>
      <w:r>
        <w:t>as</w:t>
      </w:r>
      <w:proofErr w:type="spellEnd"/>
      <w:r>
        <w:t xml:space="preserve"> </w:t>
      </w:r>
      <w:proofErr w:type="spellStart"/>
      <w:r>
        <w:t>permission</w:t>
      </w:r>
      <w:proofErr w:type="spellEnd"/>
      <w:r>
        <w:t xml:space="preserve"> </w:t>
      </w:r>
      <w:proofErr w:type="spellStart"/>
      <w:r>
        <w:t>to</w:t>
      </w:r>
      <w:proofErr w:type="spellEnd"/>
      <w:r>
        <w:t xml:space="preserve"> </w:t>
      </w:r>
      <w:proofErr w:type="spellStart"/>
      <w:r>
        <w:t>assert</w:t>
      </w:r>
      <w:proofErr w:type="spellEnd"/>
      <w:r>
        <w:t xml:space="preserve"> </w:t>
      </w:r>
      <w:proofErr w:type="spellStart"/>
      <w:r>
        <w:t>or</w:t>
      </w:r>
      <w:proofErr w:type="spellEnd"/>
      <w:r>
        <w:t xml:space="preserve"> </w:t>
      </w:r>
      <w:proofErr w:type="spellStart"/>
      <w:r>
        <w:t>imply</w:t>
      </w:r>
      <w:proofErr w:type="spellEnd"/>
      <w:r>
        <w:t xml:space="preserve"> </w:t>
      </w:r>
      <w:proofErr w:type="spellStart"/>
      <w:r>
        <w:t>that</w:t>
      </w:r>
      <w:proofErr w:type="spellEnd"/>
      <w:r>
        <w:t xml:space="preserve"> </w:t>
      </w:r>
      <w:proofErr w:type="spellStart"/>
      <w:r>
        <w:t>You</w:t>
      </w:r>
      <w:proofErr w:type="spellEnd"/>
      <w:r>
        <w:t xml:space="preserve"> </w:t>
      </w:r>
      <w:proofErr w:type="spellStart"/>
      <w:r>
        <w:t>are</w:t>
      </w:r>
      <w:proofErr w:type="spellEnd"/>
      <w:r>
        <w:t xml:space="preserve">, </w:t>
      </w:r>
      <w:proofErr w:type="spellStart"/>
      <w:r>
        <w:t>or</w:t>
      </w:r>
      <w:proofErr w:type="spellEnd"/>
      <w:r>
        <w:t xml:space="preserve"> </w:t>
      </w:r>
      <w:proofErr w:type="spellStart"/>
      <w:r>
        <w:t>that</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connected</w:t>
      </w:r>
      <w:proofErr w:type="spellEnd"/>
      <w:r>
        <w:t xml:space="preserve"> </w:t>
      </w:r>
      <w:proofErr w:type="spellStart"/>
      <w:r>
        <w:t>with</w:t>
      </w:r>
      <w:proofErr w:type="spellEnd"/>
      <w:r>
        <w:t xml:space="preserve">, </w:t>
      </w:r>
      <w:proofErr w:type="spellStart"/>
      <w:r>
        <w:t>or</w:t>
      </w:r>
      <w:proofErr w:type="spellEnd"/>
      <w:r>
        <w:t xml:space="preserve"> </w:t>
      </w:r>
      <w:proofErr w:type="spellStart"/>
      <w:r>
        <w:t>sponsored</w:t>
      </w:r>
      <w:proofErr w:type="spellEnd"/>
      <w:r>
        <w:t xml:space="preserve">, </w:t>
      </w:r>
      <w:proofErr w:type="spellStart"/>
      <w:r>
        <w:t>endorsed</w:t>
      </w:r>
      <w:proofErr w:type="spellEnd"/>
      <w:r>
        <w:t xml:space="preserve">, </w:t>
      </w:r>
      <w:proofErr w:type="spellStart"/>
      <w:r>
        <w:t>or</w:t>
      </w:r>
      <w:proofErr w:type="spellEnd"/>
      <w:r>
        <w:t xml:space="preserve"> </w:t>
      </w:r>
      <w:proofErr w:type="spellStart"/>
      <w:r>
        <w:t>granted</w:t>
      </w:r>
      <w:proofErr w:type="spellEnd"/>
      <w:r>
        <w:t xml:space="preserve"> </w:t>
      </w:r>
      <w:proofErr w:type="spellStart"/>
      <w:r>
        <w:t>official</w:t>
      </w:r>
      <w:proofErr w:type="spellEnd"/>
      <w:r>
        <w:t xml:space="preserve"> </w:t>
      </w:r>
      <w:proofErr w:type="spellStart"/>
      <w:r>
        <w:t>status</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w:t>
      </w:r>
      <w:proofErr w:type="spellStart"/>
      <w:r>
        <w:t>as</w:t>
      </w:r>
      <w:proofErr w:type="spellEnd"/>
      <w:r>
        <w:t xml:space="preserve"> </w:t>
      </w:r>
      <w:proofErr w:type="spellStart"/>
      <w:r>
        <w:t>provided</w:t>
      </w:r>
      <w:proofErr w:type="spellEnd"/>
      <w:r>
        <w:t xml:space="preserve"> in </w:t>
      </w:r>
      <w:proofErr w:type="spellStart"/>
      <w:r>
        <w:t>Section</w:t>
      </w:r>
      <w:proofErr w:type="spellEnd"/>
      <w:r>
        <w:t xml:space="preserve"> 3(a)(1)(A)(i).</w:t>
      </w:r>
    </w:p>
    <w:p w14:paraId="5EAF524E" w14:textId="77777777" w:rsidR="00B74365" w:rsidRDefault="002F7164">
      <w:pPr>
        <w:numPr>
          <w:ilvl w:val="0"/>
          <w:numId w:val="10"/>
        </w:numPr>
      </w:pPr>
      <w:r>
        <w:rPr>
          <w:b/>
        </w:rPr>
        <w:t xml:space="preserve">Other </w:t>
      </w:r>
      <w:proofErr w:type="spellStart"/>
      <w:r>
        <w:rPr>
          <w:b/>
        </w:rPr>
        <w:t>rights</w:t>
      </w:r>
      <w:proofErr w:type="spellEnd"/>
      <w:r>
        <w:rPr>
          <w:b/>
        </w:rPr>
        <w:t>.</w:t>
      </w:r>
    </w:p>
    <w:p w14:paraId="06F575BF" w14:textId="77777777" w:rsidR="00B74365" w:rsidRDefault="002F7164">
      <w:pPr>
        <w:numPr>
          <w:ilvl w:val="1"/>
          <w:numId w:val="14"/>
        </w:numPr>
      </w:pPr>
      <w:r>
        <w:t xml:space="preserve">Moral </w:t>
      </w:r>
      <w:proofErr w:type="spellStart"/>
      <w:r>
        <w:t>rights</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integrity</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nor</w:t>
      </w:r>
      <w:proofErr w:type="spellEnd"/>
      <w:r>
        <w:t xml:space="preserve"> </w:t>
      </w:r>
      <w:proofErr w:type="spellStart"/>
      <w:r>
        <w:t>are</w:t>
      </w:r>
      <w:proofErr w:type="spellEnd"/>
      <w:r>
        <w:t xml:space="preserve"> </w:t>
      </w:r>
      <w:proofErr w:type="spellStart"/>
      <w:r>
        <w:t>publicity</w:t>
      </w:r>
      <w:proofErr w:type="spellEnd"/>
      <w:r>
        <w:t xml:space="preserve">, </w:t>
      </w:r>
      <w:proofErr w:type="spellStart"/>
      <w:r>
        <w:t>privacy</w:t>
      </w:r>
      <w:proofErr w:type="spellEnd"/>
      <w:r>
        <w:t>, and/</w:t>
      </w:r>
      <w:proofErr w:type="spellStart"/>
      <w:r>
        <w:t>or</w:t>
      </w:r>
      <w:proofErr w:type="spellEnd"/>
      <w:r>
        <w:t xml:space="preserve"> </w:t>
      </w:r>
      <w:proofErr w:type="spellStart"/>
      <w:r>
        <w:t>other</w:t>
      </w:r>
      <w:proofErr w:type="spellEnd"/>
      <w:r>
        <w:t xml:space="preserve"> </w:t>
      </w:r>
      <w:proofErr w:type="spellStart"/>
      <w:r>
        <w:t>similar</w:t>
      </w:r>
      <w:proofErr w:type="spellEnd"/>
      <w:r>
        <w:t xml:space="preserve"> </w:t>
      </w:r>
      <w:proofErr w:type="spellStart"/>
      <w:r>
        <w:t>personality</w:t>
      </w:r>
      <w:proofErr w:type="spellEnd"/>
      <w:r>
        <w:t xml:space="preserve"> </w:t>
      </w:r>
      <w:proofErr w:type="spellStart"/>
      <w:r>
        <w:t>rights</w:t>
      </w:r>
      <w:proofErr w:type="spellEnd"/>
      <w:r>
        <w:t xml:space="preserve">; </w:t>
      </w:r>
      <w:proofErr w:type="spellStart"/>
      <w:r>
        <w:t>however</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such </w:t>
      </w:r>
      <w:proofErr w:type="spellStart"/>
      <w:r>
        <w:t>rights</w:t>
      </w:r>
      <w:proofErr w:type="spellEnd"/>
      <w:r>
        <w:t xml:space="preserve">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the</w:t>
      </w:r>
      <w:proofErr w:type="spellEnd"/>
      <w:r>
        <w:t xml:space="preserve"> limited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allow</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but not </w:t>
      </w:r>
      <w:proofErr w:type="spellStart"/>
      <w:r>
        <w:t>otherwise</w:t>
      </w:r>
      <w:proofErr w:type="spellEnd"/>
      <w:r>
        <w:t>.</w:t>
      </w:r>
    </w:p>
    <w:p w14:paraId="11B2DA16" w14:textId="77777777" w:rsidR="00B74365" w:rsidRDefault="002F7164">
      <w:pPr>
        <w:numPr>
          <w:ilvl w:val="1"/>
          <w:numId w:val="14"/>
        </w:numPr>
      </w:pPr>
      <w:r>
        <w:t xml:space="preserve">Patent and </w:t>
      </w:r>
      <w:proofErr w:type="spellStart"/>
      <w:r>
        <w:t>trademark</w:t>
      </w:r>
      <w:proofErr w:type="spellEnd"/>
      <w:r>
        <w:t xml:space="preserve"> </w:t>
      </w:r>
      <w:proofErr w:type="spellStart"/>
      <w:r>
        <w:t>rights</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w:t>
      </w:r>
    </w:p>
    <w:p w14:paraId="15652C3A" w14:textId="77777777" w:rsidR="00B74365" w:rsidRDefault="002F7164">
      <w:pPr>
        <w:numPr>
          <w:ilvl w:val="1"/>
          <w:numId w:val="14"/>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w:t>
      </w:r>
      <w:proofErr w:type="spellStart"/>
      <w:r>
        <w:t>royalties</w:t>
      </w:r>
      <w:proofErr w:type="spellEnd"/>
      <w:r>
        <w:t xml:space="preserve"> </w:t>
      </w:r>
      <w:proofErr w:type="spellStart"/>
      <w:r>
        <w:t>from</w:t>
      </w:r>
      <w:proofErr w:type="spellEnd"/>
      <w:r>
        <w:t xml:space="preserve"> </w:t>
      </w:r>
      <w:proofErr w:type="spellStart"/>
      <w:r>
        <w:t>You</w:t>
      </w:r>
      <w:proofErr w:type="spellEnd"/>
      <w:r>
        <w:t xml:space="preserve"> </w:t>
      </w:r>
      <w:proofErr w:type="spellStart"/>
      <w:r>
        <w:t>for</w:t>
      </w:r>
      <w:proofErr w:type="spellEnd"/>
      <w:r>
        <w:t xml:space="preserve"> </w:t>
      </w:r>
      <w:proofErr w:type="spellStart"/>
      <w:r>
        <w:t>the</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whether</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through</w:t>
      </w:r>
      <w:proofErr w:type="spellEnd"/>
      <w:r>
        <w:t xml:space="preserve"> a </w:t>
      </w:r>
      <w:proofErr w:type="spellStart"/>
      <w:r>
        <w:t>collecting</w:t>
      </w:r>
      <w:proofErr w:type="spellEnd"/>
      <w:r>
        <w:t xml:space="preserve"> </w:t>
      </w:r>
      <w:proofErr w:type="spellStart"/>
      <w:r>
        <w:t>society</w:t>
      </w:r>
      <w:proofErr w:type="spellEnd"/>
      <w:r>
        <w:t xml:space="preserve"> </w:t>
      </w:r>
      <w:proofErr w:type="spellStart"/>
      <w:r>
        <w:t>under</w:t>
      </w:r>
      <w:proofErr w:type="spellEnd"/>
      <w:r>
        <w:t xml:space="preserve"> </w:t>
      </w:r>
      <w:proofErr w:type="spellStart"/>
      <w:r>
        <w:t>any</w:t>
      </w:r>
      <w:proofErr w:type="spellEnd"/>
      <w:r>
        <w:t xml:space="preserve"> </w:t>
      </w:r>
      <w:proofErr w:type="spellStart"/>
      <w:r>
        <w:t>voluntary</w:t>
      </w:r>
      <w:proofErr w:type="spellEnd"/>
      <w:r>
        <w:t xml:space="preserve"> </w:t>
      </w:r>
      <w:proofErr w:type="spellStart"/>
      <w:r>
        <w:t>or</w:t>
      </w:r>
      <w:proofErr w:type="spellEnd"/>
      <w:r>
        <w:t xml:space="preserve"> </w:t>
      </w:r>
      <w:proofErr w:type="spellStart"/>
      <w:r>
        <w:t>waivable</w:t>
      </w:r>
      <w:proofErr w:type="spellEnd"/>
      <w:r>
        <w:t xml:space="preserve"> </w:t>
      </w:r>
      <w:proofErr w:type="spellStart"/>
      <w:r>
        <w:t>statutory</w:t>
      </w:r>
      <w:proofErr w:type="spellEnd"/>
      <w:r>
        <w:t xml:space="preserve"> </w:t>
      </w:r>
      <w:proofErr w:type="spellStart"/>
      <w:r>
        <w:t>or</w:t>
      </w:r>
      <w:proofErr w:type="spellEnd"/>
      <w:r>
        <w:t xml:space="preserve"> </w:t>
      </w:r>
      <w:proofErr w:type="spellStart"/>
      <w:r>
        <w:t>compulsory</w:t>
      </w:r>
      <w:proofErr w:type="spellEnd"/>
      <w:r>
        <w:t xml:space="preserve"> </w:t>
      </w:r>
      <w:proofErr w:type="spellStart"/>
      <w:r>
        <w:t>licensing</w:t>
      </w:r>
      <w:proofErr w:type="spellEnd"/>
      <w:r>
        <w:t xml:space="preserve"> </w:t>
      </w:r>
      <w:proofErr w:type="spellStart"/>
      <w:r>
        <w:t>scheme</w:t>
      </w:r>
      <w:proofErr w:type="spellEnd"/>
      <w:r>
        <w:t xml:space="preserve">. In all </w:t>
      </w:r>
      <w:proofErr w:type="spellStart"/>
      <w:r>
        <w:t>other</w:t>
      </w:r>
      <w:proofErr w:type="spellEnd"/>
      <w:r>
        <w:t xml:space="preserve"> </w:t>
      </w:r>
      <w:proofErr w:type="spellStart"/>
      <w:r>
        <w:t>case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expressly</w:t>
      </w:r>
      <w:proofErr w:type="spellEnd"/>
      <w:r>
        <w:t xml:space="preserve"> </w:t>
      </w:r>
      <w:proofErr w:type="spellStart"/>
      <w:r>
        <w:t>reser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such </w:t>
      </w:r>
      <w:proofErr w:type="spellStart"/>
      <w:r>
        <w:t>royalties</w:t>
      </w:r>
      <w:proofErr w:type="spellEnd"/>
      <w:r>
        <w:t>.</w:t>
      </w:r>
    </w:p>
    <w:p w14:paraId="655E6351" w14:textId="77777777" w:rsidR="00B74365" w:rsidRDefault="002F7164">
      <w:pPr>
        <w:pStyle w:val="FirstParagraph"/>
      </w:pPr>
      <w:proofErr w:type="spellStart"/>
      <w:r>
        <w:rPr>
          <w:b/>
        </w:rPr>
        <w:t>Section</w:t>
      </w:r>
      <w:proofErr w:type="spellEnd"/>
      <w:r>
        <w:rPr>
          <w:b/>
        </w:rPr>
        <w:t xml:space="preserve"> 3 – License </w:t>
      </w:r>
      <w:proofErr w:type="spellStart"/>
      <w:r>
        <w:rPr>
          <w:b/>
        </w:rPr>
        <w:t>Conditions</w:t>
      </w:r>
      <w:proofErr w:type="spellEnd"/>
      <w:r>
        <w:rPr>
          <w:b/>
        </w:rPr>
        <w:t>.</w:t>
      </w:r>
    </w:p>
    <w:p w14:paraId="711507BE" w14:textId="77777777" w:rsidR="00B74365" w:rsidRDefault="002F7164">
      <w:pPr>
        <w:pStyle w:val="Textkrper"/>
      </w:pPr>
      <w:proofErr w:type="spellStart"/>
      <w:r>
        <w:t>Your</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s</w:t>
      </w:r>
      <w:proofErr w:type="spellEnd"/>
      <w:r>
        <w:t xml:space="preserve"> </w:t>
      </w:r>
      <w:proofErr w:type="spellStart"/>
      <w:r>
        <w:t>expressly</w:t>
      </w:r>
      <w:proofErr w:type="spellEnd"/>
      <w:r>
        <w:t xml:space="preserve"> </w:t>
      </w:r>
      <w:proofErr w:type="spellStart"/>
      <w:r>
        <w:t>mad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w:t>
      </w:r>
    </w:p>
    <w:p w14:paraId="4ED704C0" w14:textId="77777777" w:rsidR="00B74365" w:rsidRDefault="002F7164">
      <w:pPr>
        <w:numPr>
          <w:ilvl w:val="0"/>
          <w:numId w:val="15"/>
        </w:numPr>
      </w:pPr>
      <w:r>
        <w:rPr>
          <w:b/>
        </w:rPr>
        <w:t>Attribution.</w:t>
      </w:r>
    </w:p>
    <w:p w14:paraId="29DE15FD" w14:textId="77777777" w:rsidR="00B74365" w:rsidRDefault="002F7164">
      <w:pPr>
        <w:numPr>
          <w:ilvl w:val="1"/>
          <w:numId w:val="16"/>
        </w:numPr>
      </w:pPr>
      <w:proofErr w:type="spellStart"/>
      <w:r>
        <w:t>If</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including</w:t>
      </w:r>
      <w:proofErr w:type="spellEnd"/>
      <w:r>
        <w:t xml:space="preserve"> in </w:t>
      </w:r>
      <w:proofErr w:type="spellStart"/>
      <w:r>
        <w:t>modified</w:t>
      </w:r>
      <w:proofErr w:type="spellEnd"/>
      <w:r>
        <w:t xml:space="preserve"> form), </w:t>
      </w:r>
      <w:proofErr w:type="spellStart"/>
      <w:r>
        <w:t>You</w:t>
      </w:r>
      <w:proofErr w:type="spellEnd"/>
      <w:r>
        <w:t xml:space="preserve"> </w:t>
      </w:r>
      <w:proofErr w:type="spellStart"/>
      <w:r>
        <w:t>must</w:t>
      </w:r>
      <w:proofErr w:type="spellEnd"/>
      <w:r>
        <w:t>:</w:t>
      </w:r>
    </w:p>
    <w:p w14:paraId="47FE5564" w14:textId="77777777" w:rsidR="00B74365" w:rsidRDefault="002F7164">
      <w:pPr>
        <w:numPr>
          <w:ilvl w:val="2"/>
          <w:numId w:val="17"/>
        </w:numPr>
      </w:pPr>
      <w:proofErr w:type="spellStart"/>
      <w:r>
        <w:t>retain</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li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with</w:t>
      </w:r>
      <w:proofErr w:type="spellEnd"/>
      <w:r>
        <w:t xml:space="preserve"> </w:t>
      </w:r>
      <w:proofErr w:type="spellStart"/>
      <w:r>
        <w:t>the</w:t>
      </w:r>
      <w:proofErr w:type="spellEnd"/>
      <w:r>
        <w:t xml:space="preserve"> </w:t>
      </w:r>
      <w:proofErr w:type="spellStart"/>
      <w:r>
        <w:t>Licensed</w:t>
      </w:r>
      <w:proofErr w:type="spellEnd"/>
      <w:r>
        <w:t xml:space="preserve"> Material:</w:t>
      </w:r>
    </w:p>
    <w:p w14:paraId="031EA5F0" w14:textId="77777777" w:rsidR="00B74365" w:rsidRDefault="002F7164">
      <w:pPr>
        <w:numPr>
          <w:ilvl w:val="3"/>
          <w:numId w:val="18"/>
        </w:numPr>
      </w:pPr>
      <w:proofErr w:type="spellStart"/>
      <w:r>
        <w:t>ident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reator</w:t>
      </w:r>
      <w:proofErr w:type="spellEnd"/>
      <w:r>
        <w:t xml:space="preserve">(s)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any</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including</w:t>
      </w:r>
      <w:proofErr w:type="spellEnd"/>
      <w:r>
        <w:t xml:space="preserve"> </w:t>
      </w:r>
      <w:proofErr w:type="spellStart"/>
      <w:r>
        <w:t>by</w:t>
      </w:r>
      <w:proofErr w:type="spellEnd"/>
      <w:r>
        <w:t xml:space="preserve"> pseudonym </w:t>
      </w:r>
      <w:proofErr w:type="spellStart"/>
      <w:r>
        <w:t>if</w:t>
      </w:r>
      <w:proofErr w:type="spellEnd"/>
      <w:r>
        <w:t xml:space="preserve"> </w:t>
      </w:r>
      <w:proofErr w:type="spellStart"/>
      <w:r>
        <w:t>designated</w:t>
      </w:r>
      <w:proofErr w:type="spellEnd"/>
      <w:r>
        <w:t>);</w:t>
      </w:r>
    </w:p>
    <w:p w14:paraId="49D09C0A" w14:textId="77777777" w:rsidR="00B74365" w:rsidRDefault="002F7164">
      <w:pPr>
        <w:numPr>
          <w:ilvl w:val="3"/>
          <w:numId w:val="18"/>
        </w:numPr>
      </w:pPr>
      <w:r>
        <w:t xml:space="preserve">a </w:t>
      </w:r>
      <w:proofErr w:type="spellStart"/>
      <w:r>
        <w:t>copyright</w:t>
      </w:r>
      <w:proofErr w:type="spellEnd"/>
      <w:r>
        <w:t xml:space="preserve"> </w:t>
      </w:r>
      <w:proofErr w:type="spellStart"/>
      <w:r>
        <w:t>notice</w:t>
      </w:r>
      <w:proofErr w:type="spellEnd"/>
      <w:r>
        <w:t>;</w:t>
      </w:r>
    </w:p>
    <w:p w14:paraId="62FEF9C9"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is</w:t>
      </w:r>
      <w:proofErr w:type="spellEnd"/>
      <w:r>
        <w:t xml:space="preserve"> Public License;</w:t>
      </w:r>
    </w:p>
    <w:p w14:paraId="6AC16FCE"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disclaimer</w:t>
      </w:r>
      <w:proofErr w:type="spellEnd"/>
      <w:r>
        <w:t xml:space="preserve"> </w:t>
      </w:r>
      <w:proofErr w:type="spellStart"/>
      <w:r>
        <w:t>of</w:t>
      </w:r>
      <w:proofErr w:type="spellEnd"/>
      <w:r>
        <w:t xml:space="preserve"> </w:t>
      </w:r>
      <w:proofErr w:type="spellStart"/>
      <w:r>
        <w:t>warranties</w:t>
      </w:r>
      <w:proofErr w:type="spellEnd"/>
      <w:r>
        <w:t>;</w:t>
      </w:r>
    </w:p>
    <w:p w14:paraId="19EB1F3C" w14:textId="77777777" w:rsidR="00B74365" w:rsidRDefault="002F7164">
      <w:pPr>
        <w:numPr>
          <w:ilvl w:val="3"/>
          <w:numId w:val="18"/>
        </w:numPr>
      </w:pPr>
      <w:r>
        <w:t xml:space="preserve">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6C19FBC3" w14:textId="77777777" w:rsidR="00B74365" w:rsidRDefault="002F7164">
      <w:pPr>
        <w:numPr>
          <w:ilvl w:val="2"/>
          <w:numId w:val="17"/>
        </w:numPr>
      </w:pPr>
      <w:proofErr w:type="spellStart"/>
      <w:r>
        <w:t>indicate</w:t>
      </w:r>
      <w:proofErr w:type="spellEnd"/>
      <w:r>
        <w:t xml:space="preserve"> </w:t>
      </w:r>
      <w:proofErr w:type="spellStart"/>
      <w:r>
        <w:t>if</w:t>
      </w:r>
      <w:proofErr w:type="spellEnd"/>
      <w:r>
        <w:t xml:space="preserve"> </w:t>
      </w:r>
      <w:proofErr w:type="spellStart"/>
      <w:r>
        <w:t>You</w:t>
      </w:r>
      <w:proofErr w:type="spellEnd"/>
      <w:r>
        <w:t xml:space="preserve"> </w:t>
      </w:r>
      <w:proofErr w:type="spellStart"/>
      <w:r>
        <w:t>modified</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retain</w:t>
      </w:r>
      <w:proofErr w:type="spellEnd"/>
      <w:r>
        <w:t xml:space="preserve"> an </w:t>
      </w:r>
      <w:proofErr w:type="spellStart"/>
      <w:r>
        <w:t>indication</w:t>
      </w:r>
      <w:proofErr w:type="spellEnd"/>
      <w:r>
        <w:t xml:space="preserve"> </w:t>
      </w:r>
      <w:proofErr w:type="spellStart"/>
      <w:r>
        <w:t>of</w:t>
      </w:r>
      <w:proofErr w:type="spellEnd"/>
      <w:r>
        <w:t xml:space="preserve"> </w:t>
      </w:r>
      <w:proofErr w:type="spellStart"/>
      <w:r>
        <w:t>any</w:t>
      </w:r>
      <w:proofErr w:type="spellEnd"/>
      <w:r>
        <w:t xml:space="preserve"> </w:t>
      </w:r>
      <w:proofErr w:type="spellStart"/>
      <w:r>
        <w:t>previous</w:t>
      </w:r>
      <w:proofErr w:type="spellEnd"/>
      <w:r>
        <w:t xml:space="preserve"> </w:t>
      </w:r>
      <w:proofErr w:type="spellStart"/>
      <w:r>
        <w:t>modifications</w:t>
      </w:r>
      <w:proofErr w:type="spellEnd"/>
      <w:r>
        <w:t>; and</w:t>
      </w:r>
    </w:p>
    <w:p w14:paraId="3BDC662B" w14:textId="77777777" w:rsidR="00B74365" w:rsidRDefault="002F7164">
      <w:pPr>
        <w:numPr>
          <w:ilvl w:val="2"/>
          <w:numId w:val="17"/>
        </w:numPr>
      </w:pPr>
      <w:proofErr w:type="spellStart"/>
      <w:r>
        <w:lastRenderedPageBreak/>
        <w:t>indicat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and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is</w:t>
      </w:r>
      <w:proofErr w:type="spellEnd"/>
      <w:r>
        <w:t xml:space="preserve"> Public License.</w:t>
      </w:r>
    </w:p>
    <w:p w14:paraId="1148630E" w14:textId="77777777" w:rsidR="00B74365" w:rsidRDefault="002F7164">
      <w:pPr>
        <w:numPr>
          <w:ilvl w:val="1"/>
          <w:numId w:val="16"/>
        </w:numPr>
      </w:pP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1)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For</w:t>
      </w:r>
      <w:proofErr w:type="spellEnd"/>
      <w:r>
        <w:t xml:space="preserve"> </w:t>
      </w:r>
      <w:proofErr w:type="spellStart"/>
      <w:r>
        <w:t>example</w:t>
      </w:r>
      <w:proofErr w:type="spellEnd"/>
      <w:r>
        <w:t xml:space="preserve">, </w:t>
      </w:r>
      <w:proofErr w:type="spellStart"/>
      <w:r>
        <w:t>it</w:t>
      </w:r>
      <w:proofErr w:type="spellEnd"/>
      <w:r>
        <w:t xml:space="preserve"> </w:t>
      </w:r>
      <w:proofErr w:type="spellStart"/>
      <w:r>
        <w:t>may</w:t>
      </w:r>
      <w:proofErr w:type="spellEnd"/>
      <w:r>
        <w:t xml:space="preserve"> </w:t>
      </w:r>
      <w:proofErr w:type="spellStart"/>
      <w:r>
        <w:t>be</w:t>
      </w:r>
      <w:proofErr w:type="spellEnd"/>
      <w:r>
        <w:t xml:space="preserve"> </w:t>
      </w:r>
      <w:proofErr w:type="spellStart"/>
      <w:r>
        <w:t>reasonable</w:t>
      </w:r>
      <w:proofErr w:type="spellEnd"/>
      <w:r>
        <w:t xml:space="preserve"> </w:t>
      </w:r>
      <w:proofErr w:type="spellStart"/>
      <w:r>
        <w:t>to</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by</w:t>
      </w:r>
      <w:proofErr w:type="spellEnd"/>
      <w:r>
        <w:t xml:space="preserve"> </w:t>
      </w:r>
      <w:proofErr w:type="spellStart"/>
      <w:r>
        <w:t>providing</w:t>
      </w:r>
      <w:proofErr w:type="spellEnd"/>
      <w:r>
        <w:t xml:space="preserve"> 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a </w:t>
      </w:r>
      <w:proofErr w:type="spellStart"/>
      <w:r>
        <w:t>resource</w:t>
      </w:r>
      <w:proofErr w:type="spellEnd"/>
      <w:r>
        <w:t xml:space="preserve"> </w:t>
      </w:r>
      <w:proofErr w:type="spellStart"/>
      <w:r>
        <w:t>tha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required</w:t>
      </w:r>
      <w:proofErr w:type="spellEnd"/>
      <w:r>
        <w:t xml:space="preserve"> </w:t>
      </w:r>
      <w:proofErr w:type="spellStart"/>
      <w:r>
        <w:t>information</w:t>
      </w:r>
      <w:proofErr w:type="spellEnd"/>
      <w:r>
        <w:t>.</w:t>
      </w:r>
    </w:p>
    <w:p w14:paraId="210CC4FD" w14:textId="77777777" w:rsidR="00B74365" w:rsidRDefault="002F7164">
      <w:pPr>
        <w:numPr>
          <w:ilvl w:val="1"/>
          <w:numId w:val="16"/>
        </w:numPr>
      </w:pPr>
      <w:proofErr w:type="spellStart"/>
      <w:r>
        <w:t>If</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You</w:t>
      </w:r>
      <w:proofErr w:type="spellEnd"/>
      <w:r>
        <w:t xml:space="preserve"> </w:t>
      </w:r>
      <w:proofErr w:type="spellStart"/>
      <w:r>
        <w:t>must</w:t>
      </w:r>
      <w:proofErr w:type="spellEnd"/>
      <w:r>
        <w:t xml:space="preserve"> </w:t>
      </w:r>
      <w:proofErr w:type="spellStart"/>
      <w:r>
        <w:t>remove</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Section</w:t>
      </w:r>
      <w:proofErr w:type="spellEnd"/>
      <w:r>
        <w:t xml:space="preserve"> 3(a)(1)(A)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01EDDA88" w14:textId="77777777" w:rsidR="00B74365" w:rsidRDefault="002F7164">
      <w:pPr>
        <w:numPr>
          <w:ilvl w:val="0"/>
          <w:numId w:val="15"/>
        </w:numPr>
      </w:pPr>
      <w:proofErr w:type="spellStart"/>
      <w:r>
        <w:rPr>
          <w:b/>
        </w:rPr>
        <w:t>ShareAlike</w:t>
      </w:r>
      <w:proofErr w:type="spellEnd"/>
      <w:r>
        <w:rPr>
          <w:b/>
        </w:rPr>
        <w:t>.</w:t>
      </w:r>
    </w:p>
    <w:p w14:paraId="1CE544DD" w14:textId="77777777" w:rsidR="00B74365" w:rsidRDefault="002F7164">
      <w:pPr>
        <w:numPr>
          <w:ilvl w:val="0"/>
          <w:numId w:val="1"/>
        </w:numPr>
      </w:pPr>
      <w:r>
        <w:t xml:space="preserve">In </w:t>
      </w:r>
      <w:proofErr w:type="spellStart"/>
      <w:r>
        <w:t>addition</w:t>
      </w:r>
      <w:proofErr w:type="spellEnd"/>
      <w:r>
        <w:t xml:space="preserve"> </w:t>
      </w:r>
      <w:proofErr w:type="spellStart"/>
      <w:r>
        <w:t>to</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w:t>
      </w:r>
      <w:proofErr w:type="spellStart"/>
      <w:r>
        <w:t>Adapted</w:t>
      </w:r>
      <w:proofErr w:type="spellEnd"/>
      <w:r>
        <w:t xml:space="preserve"> Material </w:t>
      </w:r>
      <w:proofErr w:type="spellStart"/>
      <w:r>
        <w:t>You</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 xml:space="preserve"> also </w:t>
      </w:r>
      <w:proofErr w:type="spellStart"/>
      <w:r>
        <w:t>apply</w:t>
      </w:r>
      <w:proofErr w:type="spellEnd"/>
      <w:r>
        <w:t>.</w:t>
      </w:r>
    </w:p>
    <w:p w14:paraId="228F8145" w14:textId="77777777" w:rsidR="00B74365" w:rsidRDefault="002F7164">
      <w:pPr>
        <w:numPr>
          <w:ilvl w:val="1"/>
          <w:numId w:val="19"/>
        </w:numPr>
      </w:pPr>
      <w:r>
        <w:t xml:space="preserve">Th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must</w:t>
      </w:r>
      <w:proofErr w:type="spellEnd"/>
      <w:r>
        <w:t xml:space="preserve"> </w:t>
      </w:r>
      <w:proofErr w:type="spellStart"/>
      <w:r>
        <w:t>be</w:t>
      </w:r>
      <w:proofErr w:type="spellEnd"/>
      <w:r>
        <w:t xml:space="preserve"> a Creative Commons </w:t>
      </w:r>
      <w:proofErr w:type="spellStart"/>
      <w:r>
        <w:t>license</w:t>
      </w:r>
      <w:proofErr w:type="spellEnd"/>
      <w:r>
        <w:t xml:space="preserve"> </w:t>
      </w:r>
      <w:proofErr w:type="spellStart"/>
      <w:r>
        <w:t>with</w:t>
      </w:r>
      <w:proofErr w:type="spellEnd"/>
      <w:r>
        <w:t xml:space="preserve"> </w:t>
      </w:r>
      <w:proofErr w:type="spellStart"/>
      <w:r>
        <w:t>the</w:t>
      </w:r>
      <w:proofErr w:type="spellEnd"/>
      <w:r>
        <w:t xml:space="preserve"> same License Elements, </w:t>
      </w:r>
      <w:proofErr w:type="spellStart"/>
      <w:r>
        <w:t>this</w:t>
      </w:r>
      <w:proofErr w:type="spellEnd"/>
      <w:r>
        <w:t xml:space="preserve"> </w:t>
      </w:r>
      <w:proofErr w:type="spellStart"/>
      <w:r>
        <w:t>version</w:t>
      </w:r>
      <w:proofErr w:type="spellEnd"/>
      <w:r>
        <w:t xml:space="preserve"> </w:t>
      </w:r>
      <w:proofErr w:type="spellStart"/>
      <w:r>
        <w:t>or</w:t>
      </w:r>
      <w:proofErr w:type="spellEnd"/>
      <w:r>
        <w:t xml:space="preserve"> </w:t>
      </w:r>
      <w:proofErr w:type="spellStart"/>
      <w:r>
        <w:t>later</w:t>
      </w:r>
      <w:proofErr w:type="spellEnd"/>
      <w:r>
        <w:t xml:space="preserve">, </w:t>
      </w:r>
      <w:proofErr w:type="spellStart"/>
      <w:r>
        <w:t>or</w:t>
      </w:r>
      <w:proofErr w:type="spellEnd"/>
      <w:r>
        <w:t xml:space="preserve"> a BY-SA </w:t>
      </w:r>
      <w:proofErr w:type="spellStart"/>
      <w:r>
        <w:t>Compatible</w:t>
      </w:r>
      <w:proofErr w:type="spellEnd"/>
      <w:r>
        <w:t xml:space="preserve"> License.</w:t>
      </w:r>
    </w:p>
    <w:p w14:paraId="765EFA45" w14:textId="77777777" w:rsidR="00B74365" w:rsidRDefault="002F7164">
      <w:pPr>
        <w:numPr>
          <w:ilvl w:val="1"/>
          <w:numId w:val="19"/>
        </w:numPr>
      </w:pPr>
      <w:proofErr w:type="spellStart"/>
      <w:r>
        <w:t>You</w:t>
      </w:r>
      <w:proofErr w:type="spellEnd"/>
      <w:r>
        <w:t xml:space="preserve"> </w:t>
      </w:r>
      <w:proofErr w:type="spellStart"/>
      <w:r>
        <w:t>must</w:t>
      </w:r>
      <w:proofErr w:type="spellEnd"/>
      <w:r>
        <w:t xml:space="preserve">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is</w:t>
      </w:r>
      <w:proofErr w:type="spellEnd"/>
      <w:r>
        <w:t xml:space="preserve"> </w:t>
      </w:r>
      <w:proofErr w:type="spellStart"/>
      <w:r>
        <w:t>condi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Adapted</w:t>
      </w:r>
      <w:proofErr w:type="spellEnd"/>
      <w:r>
        <w:t xml:space="preserve"> Material.</w:t>
      </w:r>
    </w:p>
    <w:p w14:paraId="34B430D6" w14:textId="77777777" w:rsidR="00B74365" w:rsidRDefault="002F7164">
      <w:pPr>
        <w:numPr>
          <w:ilvl w:val="1"/>
          <w:numId w:val="19"/>
        </w:numPr>
      </w:pP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Adapted</w:t>
      </w:r>
      <w:proofErr w:type="spellEnd"/>
      <w:r>
        <w:t xml:space="preserve"> Material </w:t>
      </w:r>
      <w:proofErr w:type="spellStart"/>
      <w:r>
        <w:t>that</w:t>
      </w:r>
      <w:proofErr w:type="spellEnd"/>
      <w:r>
        <w:t xml:space="preserve"> </w:t>
      </w:r>
      <w:proofErr w:type="spellStart"/>
      <w:r>
        <w:t>restrict</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under</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7FC260AC" w14:textId="77777777" w:rsidR="00B74365" w:rsidRDefault="002F7164">
      <w:pPr>
        <w:pStyle w:val="FirstParagraph"/>
      </w:pPr>
      <w:proofErr w:type="spellStart"/>
      <w:r>
        <w:rPr>
          <w:b/>
        </w:rPr>
        <w:t>Section</w:t>
      </w:r>
      <w:proofErr w:type="spellEnd"/>
      <w:r>
        <w:rPr>
          <w:b/>
        </w:rPr>
        <w:t xml:space="preserve"> 4 – Sui Generis Database Rights.</w:t>
      </w:r>
    </w:p>
    <w:p w14:paraId="5F03AC01" w14:textId="77777777" w:rsidR="00B74365" w:rsidRDefault="002F7164">
      <w:pPr>
        <w:pStyle w:val="Textkrper"/>
      </w:pP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Sui Generis Databas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2AEA9694" w14:textId="77777777" w:rsidR="00B74365" w:rsidRDefault="002F7164">
      <w:pPr>
        <w:numPr>
          <w:ilvl w:val="0"/>
          <w:numId w:val="20"/>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Section</w:t>
      </w:r>
      <w:proofErr w:type="spellEnd"/>
      <w:r>
        <w:t xml:space="preserve"> 2(a)(1) </w:t>
      </w:r>
      <w:proofErr w:type="spellStart"/>
      <w:r>
        <w:t>grants</w:t>
      </w:r>
      <w:proofErr w:type="spellEnd"/>
      <w:r>
        <w:t xml:space="preserve"> </w:t>
      </w:r>
      <w:proofErr w:type="spellStart"/>
      <w:r>
        <w:t>You</w:t>
      </w:r>
      <w:proofErr w:type="spellEnd"/>
      <w:r>
        <w:t xml:space="preserve"> </w:t>
      </w:r>
      <w:proofErr w:type="spellStart"/>
      <w:r>
        <w:t>the</w:t>
      </w:r>
      <w:proofErr w:type="spellEnd"/>
      <w:r>
        <w:t xml:space="preserve"> </w:t>
      </w:r>
      <w:proofErr w:type="spellStart"/>
      <w:r>
        <w:t>righ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reuse</w:t>
      </w:r>
      <w:proofErr w:type="spellEnd"/>
      <w:r>
        <w:t xml:space="preserve">, </w:t>
      </w:r>
      <w:proofErr w:type="spellStart"/>
      <w:r>
        <w:t>reproduce</w:t>
      </w:r>
      <w:proofErr w:type="spellEnd"/>
      <w:r>
        <w:t xml:space="preserve">, and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049F7B0B" w14:textId="77777777" w:rsidR="00B74365" w:rsidRDefault="002F7164">
      <w:pPr>
        <w:numPr>
          <w:ilvl w:val="0"/>
          <w:numId w:val="20"/>
        </w:numPr>
      </w:pPr>
      <w:proofErr w:type="spellStart"/>
      <w:r>
        <w:t>if</w:t>
      </w:r>
      <w:proofErr w:type="spellEnd"/>
      <w:r>
        <w:t xml:space="preserve"> </w:t>
      </w:r>
      <w:proofErr w:type="spellStart"/>
      <w:r>
        <w:t>You</w:t>
      </w:r>
      <w:proofErr w:type="spellEnd"/>
      <w:r>
        <w:t xml:space="preserve"> </w:t>
      </w:r>
      <w:proofErr w:type="spellStart"/>
      <w:r>
        <w:t>include</w:t>
      </w:r>
      <w:proofErr w:type="spellEnd"/>
      <w:r>
        <w:t xml:space="preserv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 xml:space="preserve"> </w:t>
      </w:r>
      <w:proofErr w:type="spellStart"/>
      <w:r>
        <w:t>contents</w:t>
      </w:r>
      <w:proofErr w:type="spellEnd"/>
      <w:r>
        <w:t xml:space="preserve"> in a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w:t>
      </w:r>
      <w:proofErr w:type="spellStart"/>
      <w:r>
        <w:t>then</w:t>
      </w:r>
      <w:proofErr w:type="spellEnd"/>
      <w:r>
        <w:t xml:space="preserve"> </w:t>
      </w:r>
      <w:proofErr w:type="spellStart"/>
      <w:r>
        <w:t>the</w:t>
      </w:r>
      <w:proofErr w:type="spellEnd"/>
      <w:r>
        <w:t xml:space="preserve">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but not </w:t>
      </w:r>
      <w:proofErr w:type="spellStart"/>
      <w:r>
        <w:t>its</w:t>
      </w:r>
      <w:proofErr w:type="spellEnd"/>
      <w:r>
        <w:t xml:space="preserve"> individual </w:t>
      </w:r>
      <w:proofErr w:type="spellStart"/>
      <w:r>
        <w:t>contents</w:t>
      </w:r>
      <w:proofErr w:type="spellEnd"/>
      <w:r>
        <w:t xml:space="preserve">) </w:t>
      </w:r>
      <w:proofErr w:type="spellStart"/>
      <w:r>
        <w:t>is</w:t>
      </w:r>
      <w:proofErr w:type="spellEnd"/>
      <w:r>
        <w:t xml:space="preserve"> </w:t>
      </w:r>
      <w:proofErr w:type="spellStart"/>
      <w:r>
        <w:t>Adapted</w:t>
      </w:r>
      <w:proofErr w:type="spellEnd"/>
      <w:r>
        <w:t xml:space="preserve"> Material, </w:t>
      </w:r>
      <w:proofErr w:type="spellStart"/>
      <w:r>
        <w:t>including</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Section</w:t>
      </w:r>
      <w:proofErr w:type="spellEnd"/>
      <w:r>
        <w:t xml:space="preserve"> 3(b); and</w:t>
      </w:r>
    </w:p>
    <w:p w14:paraId="75400F36" w14:textId="77777777" w:rsidR="00B74365" w:rsidRDefault="002F7164">
      <w:pPr>
        <w:numPr>
          <w:ilvl w:val="0"/>
          <w:numId w:val="20"/>
        </w:numPr>
      </w:pPr>
      <w:proofErr w:type="spellStart"/>
      <w:r>
        <w:t>You</w:t>
      </w:r>
      <w:proofErr w:type="spellEnd"/>
      <w:r>
        <w:t xml:space="preserve"> </w:t>
      </w:r>
      <w:proofErr w:type="spellStart"/>
      <w:r>
        <w:t>must</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35948FFE" w14:textId="77777777" w:rsidR="00B74365" w:rsidRDefault="002F7164">
      <w:pPr>
        <w:pStyle w:val="FirstParagraph"/>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4 </w:t>
      </w:r>
      <w:proofErr w:type="spellStart"/>
      <w:r>
        <w:t>supplements</w:t>
      </w:r>
      <w:proofErr w:type="spellEnd"/>
      <w:r>
        <w:t xml:space="preserve"> and </w:t>
      </w:r>
      <w:proofErr w:type="spellStart"/>
      <w:r>
        <w:t>does</w:t>
      </w:r>
      <w:proofErr w:type="spellEnd"/>
      <w:r>
        <w:t xml:space="preserve"> not </w:t>
      </w:r>
      <w:proofErr w:type="spellStart"/>
      <w:r>
        <w:t>replace</w:t>
      </w:r>
      <w:proofErr w:type="spellEnd"/>
      <w:r>
        <w:t xml:space="preserve"> </w:t>
      </w:r>
      <w:proofErr w:type="spellStart"/>
      <w:r>
        <w:t>Your</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w:t>
      </w:r>
      <w:proofErr w:type="spellStart"/>
      <w:r>
        <w:t>other</w:t>
      </w:r>
      <w:proofErr w:type="spellEnd"/>
      <w:r>
        <w:t xml:space="preserve"> Copyright and </w:t>
      </w:r>
      <w:proofErr w:type="spellStart"/>
      <w:r>
        <w:t>Similar</w:t>
      </w:r>
      <w:proofErr w:type="spellEnd"/>
      <w:r>
        <w:t xml:space="preserve"> Rights.</w:t>
      </w:r>
    </w:p>
    <w:p w14:paraId="1F64C30A" w14:textId="77777777" w:rsidR="00B74365" w:rsidRDefault="002F7164">
      <w:pPr>
        <w:pStyle w:val="Textkrper"/>
      </w:pPr>
      <w:proofErr w:type="spellStart"/>
      <w:r>
        <w:rPr>
          <w:b/>
        </w:rPr>
        <w:t>Section</w:t>
      </w:r>
      <w:proofErr w:type="spellEnd"/>
      <w:r>
        <w:rPr>
          <w:b/>
        </w:rPr>
        <w:t xml:space="preserve"> 5 – Disclaimer </w:t>
      </w:r>
      <w:proofErr w:type="spellStart"/>
      <w:r>
        <w:rPr>
          <w:b/>
        </w:rPr>
        <w:t>of</w:t>
      </w:r>
      <w:proofErr w:type="spellEnd"/>
      <w:r>
        <w:rPr>
          <w:b/>
        </w:rPr>
        <w:t xml:space="preserve"> </w:t>
      </w:r>
      <w:proofErr w:type="spellStart"/>
      <w:r>
        <w:rPr>
          <w:b/>
        </w:rPr>
        <w:t>Warranties</w:t>
      </w:r>
      <w:proofErr w:type="spellEnd"/>
      <w:r>
        <w:rPr>
          <w:b/>
        </w:rPr>
        <w:t xml:space="preserve"> and Limitation </w:t>
      </w:r>
      <w:proofErr w:type="spellStart"/>
      <w:r>
        <w:rPr>
          <w:b/>
        </w:rPr>
        <w:t>of</w:t>
      </w:r>
      <w:proofErr w:type="spellEnd"/>
      <w:r>
        <w:rPr>
          <w:b/>
        </w:rPr>
        <w:t xml:space="preserve"> </w:t>
      </w:r>
      <w:proofErr w:type="spellStart"/>
      <w:r>
        <w:rPr>
          <w:b/>
        </w:rPr>
        <w:t>Liability</w:t>
      </w:r>
      <w:proofErr w:type="spellEnd"/>
      <w:r>
        <w:rPr>
          <w:b/>
        </w:rPr>
        <w:t>.</w:t>
      </w:r>
    </w:p>
    <w:p w14:paraId="779B2036" w14:textId="77777777" w:rsidR="00B74365" w:rsidRDefault="002F7164">
      <w:pPr>
        <w:numPr>
          <w:ilvl w:val="0"/>
          <w:numId w:val="21"/>
        </w:numPr>
      </w:pPr>
      <w:proofErr w:type="spellStart"/>
      <w:r>
        <w:rPr>
          <w:b/>
        </w:rPr>
        <w:lastRenderedPageBreak/>
        <w:t>Unless</w:t>
      </w:r>
      <w:proofErr w:type="spellEnd"/>
      <w:r>
        <w:rPr>
          <w:b/>
        </w:rPr>
        <w:t xml:space="preserve"> </w:t>
      </w:r>
      <w:proofErr w:type="spellStart"/>
      <w:r>
        <w:rPr>
          <w:b/>
        </w:rPr>
        <w:t>otherwise</w:t>
      </w:r>
      <w:proofErr w:type="spellEnd"/>
      <w:r>
        <w:rPr>
          <w:b/>
        </w:rPr>
        <w:t xml:space="preserve"> </w:t>
      </w:r>
      <w:proofErr w:type="spellStart"/>
      <w:r>
        <w:rPr>
          <w:b/>
        </w:rPr>
        <w:t>separately</w:t>
      </w:r>
      <w:proofErr w:type="spellEnd"/>
      <w:r>
        <w:rPr>
          <w:b/>
        </w:rPr>
        <w:t xml:space="preserve"> </w:t>
      </w:r>
      <w:proofErr w:type="spellStart"/>
      <w:r>
        <w:rPr>
          <w:b/>
        </w:rPr>
        <w:t>undertaken</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offers</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as-is</w:t>
      </w:r>
      <w:proofErr w:type="spellEnd"/>
      <w:r>
        <w:rPr>
          <w:b/>
        </w:rPr>
        <w:t xml:space="preserve"> and </w:t>
      </w:r>
      <w:proofErr w:type="spellStart"/>
      <w:r>
        <w:rPr>
          <w:b/>
        </w:rPr>
        <w:t>as-available</w:t>
      </w:r>
      <w:proofErr w:type="spellEnd"/>
      <w:r>
        <w:rPr>
          <w:b/>
        </w:rPr>
        <w:t xml:space="preserve">, and </w:t>
      </w:r>
      <w:proofErr w:type="spellStart"/>
      <w:r>
        <w:rPr>
          <w:b/>
        </w:rPr>
        <w:t>makes</w:t>
      </w:r>
      <w:proofErr w:type="spellEnd"/>
      <w:r>
        <w:rPr>
          <w:b/>
        </w:rPr>
        <w:t xml:space="preserve"> </w:t>
      </w:r>
      <w:proofErr w:type="spellStart"/>
      <w:r>
        <w:rPr>
          <w:b/>
        </w:rPr>
        <w:t>no</w:t>
      </w:r>
      <w:proofErr w:type="spellEnd"/>
      <w:r>
        <w:rPr>
          <w:b/>
        </w:rPr>
        <w:t xml:space="preserve"> </w:t>
      </w:r>
      <w:proofErr w:type="spellStart"/>
      <w:r>
        <w:rPr>
          <w:b/>
        </w:rPr>
        <w:t>representations</w:t>
      </w:r>
      <w:proofErr w:type="spellEnd"/>
      <w:r>
        <w:rPr>
          <w:b/>
        </w:rPr>
        <w:t xml:space="preserve"> </w:t>
      </w:r>
      <w:proofErr w:type="spellStart"/>
      <w:r>
        <w:rPr>
          <w:b/>
        </w:rPr>
        <w:t>or</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w:t>
      </w:r>
      <w:proofErr w:type="spellStart"/>
      <w:r>
        <w:rPr>
          <w:b/>
        </w:rPr>
        <w:t>any</w:t>
      </w:r>
      <w:proofErr w:type="spellEnd"/>
      <w:r>
        <w:rPr>
          <w:b/>
        </w:rPr>
        <w:t xml:space="preserve"> </w:t>
      </w:r>
      <w:proofErr w:type="spellStart"/>
      <w:r>
        <w:rPr>
          <w:b/>
        </w:rPr>
        <w:t>kind</w:t>
      </w:r>
      <w:proofErr w:type="spellEnd"/>
      <w:r>
        <w:rPr>
          <w:b/>
        </w:rPr>
        <w:t xml:space="preserve"> </w:t>
      </w:r>
      <w:proofErr w:type="spellStart"/>
      <w:r>
        <w:rPr>
          <w:b/>
        </w:rPr>
        <w:t>concerning</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whether</w:t>
      </w:r>
      <w:proofErr w:type="spellEnd"/>
      <w:r>
        <w:rPr>
          <w:b/>
        </w:rPr>
        <w:t xml:space="preserve"> </w:t>
      </w:r>
      <w:proofErr w:type="spellStart"/>
      <w:r>
        <w:rPr>
          <w:b/>
        </w:rPr>
        <w:t>express</w:t>
      </w:r>
      <w:proofErr w:type="spellEnd"/>
      <w:r>
        <w:rPr>
          <w:b/>
        </w:rPr>
        <w:t xml:space="preserve">, </w:t>
      </w:r>
      <w:proofErr w:type="spellStart"/>
      <w:r>
        <w:rPr>
          <w:b/>
        </w:rPr>
        <w:t>implied</w:t>
      </w:r>
      <w:proofErr w:type="spellEnd"/>
      <w:r>
        <w:rPr>
          <w:b/>
        </w:rPr>
        <w:t xml:space="preserve">, </w:t>
      </w:r>
      <w:proofErr w:type="spellStart"/>
      <w:r>
        <w:rPr>
          <w:b/>
        </w:rPr>
        <w:t>statuto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This </w:t>
      </w:r>
      <w:proofErr w:type="spellStart"/>
      <w:r>
        <w:rPr>
          <w:b/>
        </w:rPr>
        <w:t>includes</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title, </w:t>
      </w:r>
      <w:proofErr w:type="spellStart"/>
      <w:r>
        <w:rPr>
          <w:b/>
        </w:rPr>
        <w:t>merchantability</w:t>
      </w:r>
      <w:proofErr w:type="spellEnd"/>
      <w:r>
        <w:rPr>
          <w:b/>
        </w:rPr>
        <w:t xml:space="preserve">, </w:t>
      </w:r>
      <w:proofErr w:type="spellStart"/>
      <w:r>
        <w:rPr>
          <w:b/>
        </w:rPr>
        <w:t>fitness</w:t>
      </w:r>
      <w:proofErr w:type="spellEnd"/>
      <w:r>
        <w:rPr>
          <w:b/>
        </w:rPr>
        <w:t xml:space="preserve"> </w:t>
      </w:r>
      <w:proofErr w:type="spellStart"/>
      <w:r>
        <w:rPr>
          <w:b/>
        </w:rPr>
        <w:t>for</w:t>
      </w:r>
      <w:proofErr w:type="spellEnd"/>
      <w:r>
        <w:rPr>
          <w:b/>
        </w:rPr>
        <w:t xml:space="preserve"> a </w:t>
      </w:r>
      <w:proofErr w:type="spellStart"/>
      <w:r>
        <w:rPr>
          <w:b/>
        </w:rPr>
        <w:t>particular</w:t>
      </w:r>
      <w:proofErr w:type="spellEnd"/>
      <w:r>
        <w:rPr>
          <w:b/>
        </w:rPr>
        <w:t xml:space="preserve"> </w:t>
      </w:r>
      <w:proofErr w:type="spellStart"/>
      <w:r>
        <w:rPr>
          <w:b/>
        </w:rPr>
        <w:t>purpose</w:t>
      </w:r>
      <w:proofErr w:type="spellEnd"/>
      <w:r>
        <w:rPr>
          <w:b/>
        </w:rPr>
        <w:t>, non-</w:t>
      </w:r>
      <w:proofErr w:type="spellStart"/>
      <w:r>
        <w:rPr>
          <w:b/>
        </w:rPr>
        <w:t>infringement</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latent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defects</w:t>
      </w:r>
      <w:proofErr w:type="spellEnd"/>
      <w:r>
        <w:rPr>
          <w:b/>
        </w:rPr>
        <w:t xml:space="preserve">, </w:t>
      </w:r>
      <w:proofErr w:type="spellStart"/>
      <w:r>
        <w:rPr>
          <w:b/>
        </w:rPr>
        <w:t>accuracy</w:t>
      </w:r>
      <w:proofErr w:type="spellEnd"/>
      <w:r>
        <w:rPr>
          <w:b/>
        </w:rPr>
        <w:t xml:space="preserve">, </w:t>
      </w:r>
      <w:proofErr w:type="spellStart"/>
      <w:r>
        <w:rPr>
          <w:b/>
        </w:rPr>
        <w:t>or</w:t>
      </w:r>
      <w:proofErr w:type="spellEnd"/>
      <w:r>
        <w:rPr>
          <w:b/>
        </w:rPr>
        <w:t xml:space="preserve"> </w:t>
      </w:r>
      <w:proofErr w:type="spellStart"/>
      <w:r>
        <w:rPr>
          <w:b/>
        </w:rPr>
        <w:t>the</w:t>
      </w:r>
      <w:proofErr w:type="spellEnd"/>
      <w:r>
        <w:rPr>
          <w:b/>
        </w:rPr>
        <w:t xml:space="preserve"> </w:t>
      </w:r>
      <w:proofErr w:type="spellStart"/>
      <w:r>
        <w:rPr>
          <w:b/>
        </w:rPr>
        <w:t>presence</w:t>
      </w:r>
      <w:proofErr w:type="spellEnd"/>
      <w:r>
        <w:rPr>
          <w:b/>
        </w:rPr>
        <w:t xml:space="preserve"> </w:t>
      </w:r>
      <w:proofErr w:type="spellStart"/>
      <w:r>
        <w:rPr>
          <w:b/>
        </w:rPr>
        <w:t>or</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w:t>
      </w:r>
      <w:proofErr w:type="spellStart"/>
      <w:r>
        <w:rPr>
          <w:b/>
        </w:rPr>
        <w:t>errors</w:t>
      </w:r>
      <w:proofErr w:type="spellEnd"/>
      <w:r>
        <w:rPr>
          <w:b/>
        </w:rPr>
        <w:t xml:space="preserve">, </w:t>
      </w:r>
      <w:proofErr w:type="spellStart"/>
      <w:r>
        <w:rPr>
          <w:b/>
        </w:rPr>
        <w:t>whether</w:t>
      </w:r>
      <w:proofErr w:type="spellEnd"/>
      <w:r>
        <w:rPr>
          <w:b/>
        </w:rPr>
        <w:t xml:space="preserve"> </w:t>
      </w:r>
      <w:proofErr w:type="spellStart"/>
      <w:r>
        <w:rPr>
          <w:b/>
        </w:rPr>
        <w:t>or</w:t>
      </w:r>
      <w:proofErr w:type="spellEnd"/>
      <w:r>
        <w:rPr>
          <w:b/>
        </w:rPr>
        <w:t xml:space="preserve"> not </w:t>
      </w:r>
      <w:proofErr w:type="spellStart"/>
      <w:r>
        <w:rPr>
          <w:b/>
        </w:rPr>
        <w:t>known</w:t>
      </w:r>
      <w:proofErr w:type="spellEnd"/>
      <w:r>
        <w:rPr>
          <w:b/>
        </w:rPr>
        <w:t xml:space="preserve"> </w:t>
      </w:r>
      <w:proofErr w:type="spellStart"/>
      <w:r>
        <w:rPr>
          <w:b/>
        </w:rPr>
        <w:t>or</w:t>
      </w:r>
      <w:proofErr w:type="spellEnd"/>
      <w:r>
        <w:rPr>
          <w:b/>
        </w:rPr>
        <w:t xml:space="preserve"> </w:t>
      </w:r>
      <w:proofErr w:type="spellStart"/>
      <w:r>
        <w:rPr>
          <w:b/>
        </w:rPr>
        <w:t>discoverable</w:t>
      </w:r>
      <w:proofErr w:type="spellEnd"/>
      <w:r>
        <w:rPr>
          <w:b/>
        </w:rPr>
        <w:t xml:space="preserve">. </w:t>
      </w:r>
      <w:proofErr w:type="spellStart"/>
      <w:r>
        <w:rPr>
          <w:b/>
        </w:rPr>
        <w:t>Where</w:t>
      </w:r>
      <w:proofErr w:type="spellEnd"/>
      <w:r>
        <w:rPr>
          <w:b/>
        </w:rPr>
        <w:t xml:space="preserve"> </w:t>
      </w:r>
      <w:proofErr w:type="spellStart"/>
      <w:r>
        <w:rPr>
          <w:b/>
        </w:rPr>
        <w:t>disclaimers</w:t>
      </w:r>
      <w:proofErr w:type="spellEnd"/>
      <w:r>
        <w:rPr>
          <w:b/>
        </w:rPr>
        <w:t xml:space="preserve"> </w:t>
      </w:r>
      <w:proofErr w:type="spellStart"/>
      <w:r>
        <w:rPr>
          <w:b/>
        </w:rPr>
        <w:t>of</w:t>
      </w:r>
      <w:proofErr w:type="spellEnd"/>
      <w:r>
        <w:rPr>
          <w:b/>
        </w:rPr>
        <w:t xml:space="preserve"> </w:t>
      </w:r>
      <w:proofErr w:type="spellStart"/>
      <w:r>
        <w:rPr>
          <w:b/>
        </w:rPr>
        <w:t>warranties</w:t>
      </w:r>
      <w:proofErr w:type="spellEnd"/>
      <w:r>
        <w:rPr>
          <w:b/>
        </w:rPr>
        <w:t xml:space="preserve"> </w:t>
      </w:r>
      <w:proofErr w:type="spellStart"/>
      <w:r>
        <w:rPr>
          <w:b/>
        </w:rPr>
        <w:t>are</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disclaimer</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152F9FB2" w14:textId="77777777" w:rsidR="00B74365" w:rsidRDefault="002F7164">
      <w:pPr>
        <w:numPr>
          <w:ilvl w:val="0"/>
          <w:numId w:val="21"/>
        </w:numPr>
      </w:pP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in </w:t>
      </w:r>
      <w:proofErr w:type="spellStart"/>
      <w:r>
        <w:rPr>
          <w:b/>
        </w:rPr>
        <w:t>no</w:t>
      </w:r>
      <w:proofErr w:type="spellEnd"/>
      <w:r>
        <w:rPr>
          <w:b/>
        </w:rPr>
        <w:t xml:space="preserve"> </w:t>
      </w:r>
      <w:proofErr w:type="spellStart"/>
      <w:r>
        <w:rPr>
          <w:b/>
        </w:rPr>
        <w:t>event</w:t>
      </w:r>
      <w:proofErr w:type="spellEnd"/>
      <w:r>
        <w:rPr>
          <w:b/>
        </w:rPr>
        <w:t xml:space="preserve"> will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be</w:t>
      </w:r>
      <w:proofErr w:type="spellEnd"/>
      <w:r>
        <w:rPr>
          <w:b/>
        </w:rPr>
        <w:t xml:space="preserve"> </w:t>
      </w:r>
      <w:proofErr w:type="spellStart"/>
      <w:r>
        <w:rPr>
          <w:b/>
        </w:rPr>
        <w:t>liable</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 xml:space="preserve"> on </w:t>
      </w:r>
      <w:proofErr w:type="spellStart"/>
      <w:r>
        <w:rPr>
          <w:b/>
        </w:rPr>
        <w:t>any</w:t>
      </w:r>
      <w:proofErr w:type="spellEnd"/>
      <w:r>
        <w:rPr>
          <w:b/>
        </w:rPr>
        <w:t xml:space="preserve"> legal </w:t>
      </w:r>
      <w:proofErr w:type="spellStart"/>
      <w:r>
        <w:rPr>
          <w:b/>
        </w:rPr>
        <w:t>theory</w:t>
      </w:r>
      <w:proofErr w:type="spellEnd"/>
      <w:r>
        <w:rPr>
          <w:b/>
        </w:rPr>
        <w:t xml:space="preserve"> (</w:t>
      </w:r>
      <w:proofErr w:type="spellStart"/>
      <w:r>
        <w:rPr>
          <w:b/>
        </w:rPr>
        <w:t>including</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negligence</w:t>
      </w:r>
      <w:proofErr w:type="spellEnd"/>
      <w:r>
        <w:rPr>
          <w:b/>
        </w:rPr>
        <w:t xml:space="preserve">) </w:t>
      </w:r>
      <w:proofErr w:type="spellStart"/>
      <w:r>
        <w:rPr>
          <w:b/>
        </w:rPr>
        <w:t>or</w:t>
      </w:r>
      <w:proofErr w:type="spellEnd"/>
      <w:r>
        <w:rPr>
          <w:b/>
        </w:rPr>
        <w:t xml:space="preserve"> </w:t>
      </w:r>
      <w:proofErr w:type="spellStart"/>
      <w:r>
        <w:rPr>
          <w:b/>
        </w:rPr>
        <w:t>otherwise</w:t>
      </w:r>
      <w:proofErr w:type="spellEnd"/>
      <w:r>
        <w:rPr>
          <w:b/>
        </w:rPr>
        <w:t xml:space="preserve"> </w:t>
      </w:r>
      <w:proofErr w:type="spellStart"/>
      <w:r>
        <w:rPr>
          <w:b/>
        </w:rPr>
        <w:t>for</w:t>
      </w:r>
      <w:proofErr w:type="spellEnd"/>
      <w:r>
        <w:rPr>
          <w:b/>
        </w:rPr>
        <w:t xml:space="preserve"> </w:t>
      </w:r>
      <w:proofErr w:type="spellStart"/>
      <w:r>
        <w:rPr>
          <w:b/>
        </w:rPr>
        <w:t>any</w:t>
      </w:r>
      <w:proofErr w:type="spellEnd"/>
      <w:r>
        <w:rPr>
          <w:b/>
        </w:rPr>
        <w:t xml:space="preserve"> </w:t>
      </w:r>
      <w:proofErr w:type="spellStart"/>
      <w:r>
        <w:rPr>
          <w:b/>
        </w:rPr>
        <w:t>direct</w:t>
      </w:r>
      <w:proofErr w:type="spellEnd"/>
      <w:r>
        <w:rPr>
          <w:b/>
        </w:rPr>
        <w:t xml:space="preserve">, </w:t>
      </w:r>
      <w:proofErr w:type="spellStart"/>
      <w:r>
        <w:rPr>
          <w:b/>
        </w:rPr>
        <w:t>special</w:t>
      </w:r>
      <w:proofErr w:type="spellEnd"/>
      <w:r>
        <w:rPr>
          <w:b/>
        </w:rPr>
        <w:t xml:space="preserve">, </w:t>
      </w:r>
      <w:proofErr w:type="spellStart"/>
      <w:r>
        <w:rPr>
          <w:b/>
        </w:rPr>
        <w:t>indirect</w:t>
      </w:r>
      <w:proofErr w:type="spellEnd"/>
      <w:r>
        <w:rPr>
          <w:b/>
        </w:rPr>
        <w:t xml:space="preserve">, </w:t>
      </w:r>
      <w:proofErr w:type="spellStart"/>
      <w:r>
        <w:rPr>
          <w:b/>
        </w:rPr>
        <w:t>incidental</w:t>
      </w:r>
      <w:proofErr w:type="spellEnd"/>
      <w:r>
        <w:rPr>
          <w:b/>
        </w:rPr>
        <w:t xml:space="preserve">, </w:t>
      </w:r>
      <w:proofErr w:type="spellStart"/>
      <w:r>
        <w:rPr>
          <w:b/>
        </w:rPr>
        <w:t>consequential</w:t>
      </w:r>
      <w:proofErr w:type="spellEnd"/>
      <w:r>
        <w:rPr>
          <w:b/>
        </w:rPr>
        <w:t xml:space="preserve">, punitive, </w:t>
      </w:r>
      <w:proofErr w:type="spellStart"/>
      <w:r>
        <w:rPr>
          <w:b/>
        </w:rPr>
        <w:t>exempla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arising</w:t>
      </w:r>
      <w:proofErr w:type="spellEnd"/>
      <w:r>
        <w:rPr>
          <w:b/>
        </w:rPr>
        <w:t xml:space="preserve"> out </w:t>
      </w:r>
      <w:proofErr w:type="spellStart"/>
      <w:r>
        <w:rPr>
          <w:b/>
        </w:rPr>
        <w:t>of</w:t>
      </w:r>
      <w:proofErr w:type="spellEnd"/>
      <w:r>
        <w:rPr>
          <w:b/>
        </w:rPr>
        <w:t xml:space="preserve"> </w:t>
      </w:r>
      <w:proofErr w:type="spellStart"/>
      <w:r>
        <w:rPr>
          <w:b/>
        </w:rPr>
        <w:t>this</w:t>
      </w:r>
      <w:proofErr w:type="spellEnd"/>
      <w:r>
        <w:rPr>
          <w:b/>
        </w:rPr>
        <w:t xml:space="preserve"> Public License </w:t>
      </w:r>
      <w:proofErr w:type="spellStart"/>
      <w:r>
        <w:rPr>
          <w:b/>
        </w:rPr>
        <w:t>or</w:t>
      </w:r>
      <w:proofErr w:type="spellEnd"/>
      <w:r>
        <w:rPr>
          <w:b/>
        </w:rPr>
        <w:t xml:space="preserve"> </w:t>
      </w:r>
      <w:proofErr w:type="spellStart"/>
      <w:r>
        <w:rPr>
          <w:b/>
        </w:rPr>
        <w:t>us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even</w:t>
      </w:r>
      <w:proofErr w:type="spellEnd"/>
      <w:r>
        <w:rPr>
          <w:b/>
        </w:rPr>
        <w:t xml:space="preserve"> </w:t>
      </w:r>
      <w:proofErr w:type="spellStart"/>
      <w:r>
        <w:rPr>
          <w:b/>
        </w:rPr>
        <w:t>if</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has</w:t>
      </w:r>
      <w:proofErr w:type="spellEnd"/>
      <w:r>
        <w:rPr>
          <w:b/>
        </w:rPr>
        <w:t xml:space="preserve"> </w:t>
      </w:r>
      <w:proofErr w:type="spellStart"/>
      <w:r>
        <w:rPr>
          <w:b/>
        </w:rPr>
        <w:t>been</w:t>
      </w:r>
      <w:proofErr w:type="spellEnd"/>
      <w:r>
        <w:rPr>
          <w:b/>
        </w:rPr>
        <w:t xml:space="preserve"> </w:t>
      </w:r>
      <w:proofErr w:type="spellStart"/>
      <w:r>
        <w:rPr>
          <w:b/>
        </w:rPr>
        <w:t>advised</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possibility</w:t>
      </w:r>
      <w:proofErr w:type="spellEnd"/>
      <w:r>
        <w:rPr>
          <w:b/>
        </w:rPr>
        <w:t xml:space="preserve"> </w:t>
      </w:r>
      <w:proofErr w:type="spellStart"/>
      <w:r>
        <w:rPr>
          <w:b/>
        </w:rPr>
        <w:t>of</w:t>
      </w:r>
      <w:proofErr w:type="spellEnd"/>
      <w:r>
        <w:rPr>
          <w:b/>
        </w:rPr>
        <w:t xml:space="preserve"> such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Where</w:t>
      </w:r>
      <w:proofErr w:type="spellEnd"/>
      <w:r>
        <w:rPr>
          <w:b/>
        </w:rPr>
        <w:t xml:space="preserve"> a </w:t>
      </w:r>
      <w:proofErr w:type="spellStart"/>
      <w:r>
        <w:rPr>
          <w:b/>
        </w:rPr>
        <w:t>limitation</w:t>
      </w:r>
      <w:proofErr w:type="spellEnd"/>
      <w:r>
        <w:rPr>
          <w:b/>
        </w:rPr>
        <w:t xml:space="preserve"> </w:t>
      </w:r>
      <w:proofErr w:type="spellStart"/>
      <w:r>
        <w:rPr>
          <w:b/>
        </w:rPr>
        <w:t>of</w:t>
      </w:r>
      <w:proofErr w:type="spellEnd"/>
      <w:r>
        <w:rPr>
          <w:b/>
        </w:rPr>
        <w:t xml:space="preserve"> </w:t>
      </w:r>
      <w:proofErr w:type="spellStart"/>
      <w:r>
        <w:rPr>
          <w:b/>
        </w:rPr>
        <w:t>liability</w:t>
      </w:r>
      <w:proofErr w:type="spellEnd"/>
      <w:r>
        <w:rPr>
          <w:b/>
        </w:rPr>
        <w:t xml:space="preserve"> </w:t>
      </w:r>
      <w:proofErr w:type="spellStart"/>
      <w:r>
        <w:rPr>
          <w:b/>
        </w:rPr>
        <w:t>is</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limitation</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5F0E2EAD" w14:textId="77777777" w:rsidR="00B74365" w:rsidRDefault="002F7164">
      <w:pPr>
        <w:numPr>
          <w:ilvl w:val="0"/>
          <w:numId w:val="21"/>
        </w:numPr>
      </w:pPr>
      <w:r>
        <w:t xml:space="preserve">The </w:t>
      </w:r>
      <w:proofErr w:type="spellStart"/>
      <w:r>
        <w:t>disclaimer</w:t>
      </w:r>
      <w:proofErr w:type="spellEnd"/>
      <w:r>
        <w:t xml:space="preserve"> </w:t>
      </w:r>
      <w:proofErr w:type="spellStart"/>
      <w:r>
        <w:t>of</w:t>
      </w:r>
      <w:proofErr w:type="spellEnd"/>
      <w:r>
        <w:t xml:space="preserve"> </w:t>
      </w:r>
      <w:proofErr w:type="spellStart"/>
      <w:r>
        <w:t>warranties</w:t>
      </w:r>
      <w:proofErr w:type="spellEnd"/>
      <w:r>
        <w:t xml:space="preserve"> and </w:t>
      </w:r>
      <w:proofErr w:type="spellStart"/>
      <w:r>
        <w:t>limitation</w:t>
      </w:r>
      <w:proofErr w:type="spellEnd"/>
      <w:r>
        <w:t xml:space="preserve"> </w:t>
      </w:r>
      <w:proofErr w:type="spellStart"/>
      <w:r>
        <w:t>of</w:t>
      </w:r>
      <w:proofErr w:type="spellEnd"/>
      <w:r>
        <w:t xml:space="preserve"> </w:t>
      </w:r>
      <w:proofErr w:type="spellStart"/>
      <w:r>
        <w:t>liability</w:t>
      </w:r>
      <w:proofErr w:type="spellEnd"/>
      <w:r>
        <w:t xml:space="preserve"> </w:t>
      </w:r>
      <w:proofErr w:type="spellStart"/>
      <w:r>
        <w:t>provided</w:t>
      </w:r>
      <w:proofErr w:type="spellEnd"/>
      <w:r>
        <w:t xml:space="preserve"> </w:t>
      </w:r>
      <w:proofErr w:type="spellStart"/>
      <w:r>
        <w:t>above</w:t>
      </w:r>
      <w:proofErr w:type="spellEnd"/>
      <w:r>
        <w:t xml:space="preserve"> </w:t>
      </w:r>
      <w:proofErr w:type="spellStart"/>
      <w:r>
        <w:t>shall</w:t>
      </w:r>
      <w:proofErr w:type="spellEnd"/>
      <w:r>
        <w:t xml:space="preserve"> </w:t>
      </w:r>
      <w:proofErr w:type="spellStart"/>
      <w:r>
        <w:t>be</w:t>
      </w:r>
      <w:proofErr w:type="spellEnd"/>
      <w:r>
        <w:t xml:space="preserve"> </w:t>
      </w:r>
      <w:proofErr w:type="spellStart"/>
      <w:r>
        <w:t>interpreted</w:t>
      </w:r>
      <w:proofErr w:type="spellEnd"/>
      <w:r>
        <w:t xml:space="preserve"> in a </w:t>
      </w:r>
      <w:proofErr w:type="spellStart"/>
      <w:r>
        <w:t>manner</w:t>
      </w:r>
      <w:proofErr w:type="spellEnd"/>
      <w:r>
        <w:t xml:space="preserve"> </w:t>
      </w:r>
      <w:proofErr w:type="spellStart"/>
      <w:r>
        <w:t>that</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most</w:t>
      </w:r>
      <w:proofErr w:type="spellEnd"/>
      <w:r>
        <w:t xml:space="preserve"> </w:t>
      </w:r>
      <w:proofErr w:type="spellStart"/>
      <w:r>
        <w:t>closely</w:t>
      </w:r>
      <w:proofErr w:type="spellEnd"/>
      <w:r>
        <w:t xml:space="preserve"> </w:t>
      </w:r>
      <w:proofErr w:type="spellStart"/>
      <w:r>
        <w:t>approximates</w:t>
      </w:r>
      <w:proofErr w:type="spellEnd"/>
      <w:r>
        <w:t xml:space="preserve"> an absolute </w:t>
      </w:r>
      <w:proofErr w:type="spellStart"/>
      <w:r>
        <w:t>disclaimer</w:t>
      </w:r>
      <w:proofErr w:type="spellEnd"/>
      <w:r>
        <w:t xml:space="preserve"> and </w:t>
      </w:r>
      <w:proofErr w:type="spellStart"/>
      <w:r>
        <w:t>waiver</w:t>
      </w:r>
      <w:proofErr w:type="spellEnd"/>
      <w:r>
        <w:t xml:space="preserve"> </w:t>
      </w:r>
      <w:proofErr w:type="spellStart"/>
      <w:r>
        <w:t>of</w:t>
      </w:r>
      <w:proofErr w:type="spellEnd"/>
      <w:r>
        <w:t xml:space="preserve"> all </w:t>
      </w:r>
      <w:proofErr w:type="spellStart"/>
      <w:r>
        <w:t>liability</w:t>
      </w:r>
      <w:proofErr w:type="spellEnd"/>
      <w:r>
        <w:t>.</w:t>
      </w:r>
    </w:p>
    <w:p w14:paraId="3E2199D6" w14:textId="77777777" w:rsidR="00B74365" w:rsidRDefault="002F7164">
      <w:pPr>
        <w:pStyle w:val="FirstParagraph"/>
      </w:pPr>
      <w:proofErr w:type="spellStart"/>
      <w:r>
        <w:rPr>
          <w:b/>
        </w:rPr>
        <w:t>Section</w:t>
      </w:r>
      <w:proofErr w:type="spellEnd"/>
      <w:r>
        <w:rPr>
          <w:b/>
        </w:rPr>
        <w:t xml:space="preserve"> 6 – Term and Termination.</w:t>
      </w:r>
    </w:p>
    <w:p w14:paraId="2A176B4E" w14:textId="77777777" w:rsidR="00B74365" w:rsidRDefault="002F7164">
      <w:pPr>
        <w:numPr>
          <w:ilvl w:val="0"/>
          <w:numId w:val="22"/>
        </w:numPr>
      </w:pPr>
      <w:r>
        <w:t xml:space="preserve">This Public License </w:t>
      </w:r>
      <w:proofErr w:type="spellStart"/>
      <w:r>
        <w:t>applies</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w:t>
      </w:r>
      <w:proofErr w:type="spellEnd"/>
      <w:r>
        <w:t xml:space="preserve"> </w:t>
      </w:r>
      <w:proofErr w:type="spellStart"/>
      <w:r>
        <w:t>of</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licensed</w:t>
      </w:r>
      <w:proofErr w:type="spellEnd"/>
      <w:r>
        <w:t xml:space="preserve"> </w:t>
      </w:r>
      <w:proofErr w:type="spellStart"/>
      <w:r>
        <w:t>here</w:t>
      </w:r>
      <w:proofErr w:type="spellEnd"/>
      <w:r>
        <w:t xml:space="preserve">. </w:t>
      </w:r>
      <w:proofErr w:type="spellStart"/>
      <w:r>
        <w:t>However</w:t>
      </w:r>
      <w:proofErr w:type="spellEnd"/>
      <w:r>
        <w:t xml:space="preserve">, </w:t>
      </w:r>
      <w:proofErr w:type="spellStart"/>
      <w:r>
        <w:t>if</w:t>
      </w:r>
      <w:proofErr w:type="spellEnd"/>
      <w:r>
        <w:t xml:space="preserve"> </w:t>
      </w:r>
      <w:proofErr w:type="spellStart"/>
      <w:r>
        <w:t>You</w:t>
      </w:r>
      <w:proofErr w:type="spellEnd"/>
      <w:r>
        <w:t xml:space="preserve"> fail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is</w:t>
      </w:r>
      <w:proofErr w:type="spellEnd"/>
      <w:r>
        <w:t xml:space="preserve"> Public License, </w:t>
      </w:r>
      <w:proofErr w:type="spellStart"/>
      <w:r>
        <w:t>then</w:t>
      </w:r>
      <w:proofErr w:type="spellEnd"/>
      <w:r>
        <w:t xml:space="preserve"> </w:t>
      </w:r>
      <w:proofErr w:type="spellStart"/>
      <w:r>
        <w:t>Your</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terminate</w:t>
      </w:r>
      <w:proofErr w:type="spellEnd"/>
      <w:r>
        <w:t xml:space="preserve"> </w:t>
      </w:r>
      <w:proofErr w:type="spellStart"/>
      <w:r>
        <w:t>automatically</w:t>
      </w:r>
      <w:proofErr w:type="spellEnd"/>
      <w:r>
        <w:t>.</w:t>
      </w:r>
    </w:p>
    <w:p w14:paraId="5F7C4A87" w14:textId="77777777" w:rsidR="00B74365" w:rsidRDefault="002F7164">
      <w:pPr>
        <w:numPr>
          <w:ilvl w:val="0"/>
          <w:numId w:val="22"/>
        </w:numPr>
      </w:pPr>
      <w:proofErr w:type="spellStart"/>
      <w:r>
        <w:t>Where</w:t>
      </w:r>
      <w:proofErr w:type="spellEnd"/>
      <w:r>
        <w:t xml:space="preserve"> </w:t>
      </w:r>
      <w:proofErr w:type="spellStart"/>
      <w:r>
        <w:t>Your</w:t>
      </w:r>
      <w:proofErr w:type="spellEnd"/>
      <w:r>
        <w:t xml:space="preserve"> </w:t>
      </w:r>
      <w:proofErr w:type="spellStart"/>
      <w:r>
        <w:t>right</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has</w:t>
      </w:r>
      <w:proofErr w:type="spellEnd"/>
      <w:r>
        <w:t xml:space="preserve"> </w:t>
      </w:r>
      <w:proofErr w:type="spellStart"/>
      <w:r>
        <w:t>terminated</w:t>
      </w:r>
      <w:proofErr w:type="spellEnd"/>
      <w:r>
        <w:t xml:space="preserve"> </w:t>
      </w:r>
      <w:proofErr w:type="spellStart"/>
      <w:r>
        <w:t>under</w:t>
      </w:r>
      <w:proofErr w:type="spellEnd"/>
      <w:r>
        <w:t xml:space="preserve"> </w:t>
      </w:r>
      <w:proofErr w:type="spellStart"/>
      <w:r>
        <w:t>Section</w:t>
      </w:r>
      <w:proofErr w:type="spellEnd"/>
      <w:r>
        <w:t xml:space="preserve"> 6(a), </w:t>
      </w:r>
      <w:proofErr w:type="spellStart"/>
      <w:r>
        <w:t>it</w:t>
      </w:r>
      <w:proofErr w:type="spellEnd"/>
      <w:r>
        <w:t xml:space="preserve"> </w:t>
      </w:r>
      <w:proofErr w:type="spellStart"/>
      <w:r>
        <w:t>reinstates</w:t>
      </w:r>
      <w:proofErr w:type="spellEnd"/>
      <w:r>
        <w:t>:</w:t>
      </w:r>
    </w:p>
    <w:p w14:paraId="3E4409EA" w14:textId="77777777" w:rsidR="00B74365" w:rsidRDefault="002F7164">
      <w:pPr>
        <w:numPr>
          <w:ilvl w:val="1"/>
          <w:numId w:val="23"/>
        </w:numPr>
      </w:pPr>
      <w:proofErr w:type="spellStart"/>
      <w:r>
        <w:t>automatically</w:t>
      </w:r>
      <w:proofErr w:type="spellEnd"/>
      <w:r>
        <w:t xml:space="preserve"> </w:t>
      </w:r>
      <w:proofErr w:type="spellStart"/>
      <w:r>
        <w:t>as</w:t>
      </w:r>
      <w:proofErr w:type="spellEnd"/>
      <w:r>
        <w:t xml:space="preserve"> </w:t>
      </w:r>
      <w:proofErr w:type="spellStart"/>
      <w:r>
        <w:t>of</w:t>
      </w:r>
      <w:proofErr w:type="spellEnd"/>
      <w:r>
        <w:t xml:space="preserve"> </w:t>
      </w:r>
      <w:proofErr w:type="spellStart"/>
      <w:r>
        <w:t>the</w:t>
      </w:r>
      <w:proofErr w:type="spellEnd"/>
      <w:r>
        <w:t xml:space="preserve"> date </w:t>
      </w:r>
      <w:proofErr w:type="spellStart"/>
      <w:r>
        <w:t>the</w:t>
      </w:r>
      <w:proofErr w:type="spellEnd"/>
      <w:r>
        <w:t xml:space="preserve"> </w:t>
      </w:r>
      <w:proofErr w:type="spellStart"/>
      <w:r>
        <w:t>violation</w:t>
      </w:r>
      <w:proofErr w:type="spellEnd"/>
      <w:r>
        <w:t xml:space="preserve"> </w:t>
      </w:r>
      <w:proofErr w:type="spellStart"/>
      <w:r>
        <w:t>is</w:t>
      </w:r>
      <w:proofErr w:type="spellEnd"/>
      <w:r>
        <w:t xml:space="preserve"> </w:t>
      </w:r>
      <w:proofErr w:type="spellStart"/>
      <w:r>
        <w:t>cured</w:t>
      </w:r>
      <w:proofErr w:type="spellEnd"/>
      <w:r>
        <w:t xml:space="preserve">, </w:t>
      </w:r>
      <w:proofErr w:type="spellStart"/>
      <w:r>
        <w:t>provided</w:t>
      </w:r>
      <w:proofErr w:type="spellEnd"/>
      <w:r>
        <w:t xml:space="preserve"> </w:t>
      </w:r>
      <w:proofErr w:type="spellStart"/>
      <w:r>
        <w:t>it</w:t>
      </w:r>
      <w:proofErr w:type="spellEnd"/>
      <w:r>
        <w:t xml:space="preserve"> </w:t>
      </w:r>
      <w:proofErr w:type="spellStart"/>
      <w:r>
        <w:t>is</w:t>
      </w:r>
      <w:proofErr w:type="spellEnd"/>
      <w:r>
        <w:t xml:space="preserve"> </w:t>
      </w:r>
      <w:proofErr w:type="spellStart"/>
      <w:r>
        <w:t>cured</w:t>
      </w:r>
      <w:proofErr w:type="spellEnd"/>
      <w:r>
        <w:t xml:space="preserve"> </w:t>
      </w:r>
      <w:proofErr w:type="spellStart"/>
      <w:r>
        <w:t>within</w:t>
      </w:r>
      <w:proofErr w:type="spellEnd"/>
      <w:r>
        <w:t xml:space="preserve"> 30 </w:t>
      </w:r>
      <w:proofErr w:type="spellStart"/>
      <w:r>
        <w:t>days</w:t>
      </w:r>
      <w:proofErr w:type="spellEnd"/>
      <w:r>
        <w:t xml:space="preserve"> </w:t>
      </w:r>
      <w:proofErr w:type="spellStart"/>
      <w:r>
        <w:t>of</w:t>
      </w:r>
      <w:proofErr w:type="spellEnd"/>
      <w:r>
        <w:t xml:space="preserve"> </w:t>
      </w:r>
      <w:proofErr w:type="spellStart"/>
      <w:r>
        <w:t>Your</w:t>
      </w:r>
      <w:proofErr w:type="spellEnd"/>
      <w:r>
        <w:t xml:space="preserve"> </w:t>
      </w:r>
      <w:proofErr w:type="spellStart"/>
      <w:r>
        <w:t>discovery</w:t>
      </w:r>
      <w:proofErr w:type="spellEnd"/>
      <w:r>
        <w:t xml:space="preserve"> </w:t>
      </w:r>
      <w:proofErr w:type="spellStart"/>
      <w:r>
        <w:t>of</w:t>
      </w:r>
      <w:proofErr w:type="spellEnd"/>
      <w:r>
        <w:t xml:space="preserve"> </w:t>
      </w:r>
      <w:proofErr w:type="spellStart"/>
      <w:r>
        <w:t>the</w:t>
      </w:r>
      <w:proofErr w:type="spellEnd"/>
      <w:r>
        <w:t xml:space="preserve"> </w:t>
      </w:r>
      <w:proofErr w:type="spellStart"/>
      <w:r>
        <w:t>violation</w:t>
      </w:r>
      <w:proofErr w:type="spellEnd"/>
      <w:r>
        <w:t xml:space="preserve">; </w:t>
      </w:r>
      <w:proofErr w:type="spellStart"/>
      <w:r>
        <w:t>or</w:t>
      </w:r>
      <w:proofErr w:type="spellEnd"/>
    </w:p>
    <w:p w14:paraId="533D2CEC" w14:textId="77777777" w:rsidR="00B74365" w:rsidRDefault="002F7164">
      <w:pPr>
        <w:numPr>
          <w:ilvl w:val="1"/>
          <w:numId w:val="23"/>
        </w:numPr>
      </w:pPr>
      <w:r>
        <w:t xml:space="preserve">upon express </w:t>
      </w:r>
      <w:proofErr w:type="spellStart"/>
      <w:r>
        <w:t>reinstatement</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6CF14E8C" w14:textId="77777777" w:rsidR="00B74365" w:rsidRDefault="002F7164">
      <w:pPr>
        <w:numPr>
          <w:ilvl w:val="0"/>
          <w:numId w:val="1"/>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6(b) </w:t>
      </w:r>
      <w:proofErr w:type="spellStart"/>
      <w:r>
        <w:t>does</w:t>
      </w:r>
      <w:proofErr w:type="spellEnd"/>
      <w:r>
        <w:t xml:space="preserve"> not </w:t>
      </w:r>
      <w:proofErr w:type="spellStart"/>
      <w:r>
        <w:t>affect</w:t>
      </w:r>
      <w:proofErr w:type="spellEnd"/>
      <w:r>
        <w:t xml:space="preserve"> </w:t>
      </w:r>
      <w:proofErr w:type="spellStart"/>
      <w:r>
        <w:t>any</w:t>
      </w:r>
      <w:proofErr w:type="spellEnd"/>
      <w:r>
        <w:t xml:space="preserve"> </w:t>
      </w:r>
      <w:proofErr w:type="spellStart"/>
      <w:r>
        <w:t>righ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w:t>
      </w:r>
      <w:proofErr w:type="spellStart"/>
      <w:r>
        <w:t>have</w:t>
      </w:r>
      <w:proofErr w:type="spellEnd"/>
      <w:r>
        <w:t xml:space="preserve"> </w:t>
      </w:r>
      <w:proofErr w:type="spellStart"/>
      <w:r>
        <w:t>to</w:t>
      </w:r>
      <w:proofErr w:type="spellEnd"/>
      <w:r>
        <w:t xml:space="preserve"> </w:t>
      </w:r>
      <w:proofErr w:type="spellStart"/>
      <w:r>
        <w:t>seek</w:t>
      </w:r>
      <w:proofErr w:type="spellEnd"/>
      <w:r>
        <w:t xml:space="preserve"> </w:t>
      </w:r>
      <w:proofErr w:type="spellStart"/>
      <w:r>
        <w:t>remedies</w:t>
      </w:r>
      <w:proofErr w:type="spellEnd"/>
      <w:r>
        <w:t xml:space="preserve"> </w:t>
      </w:r>
      <w:proofErr w:type="spellStart"/>
      <w:r>
        <w:t>for</w:t>
      </w:r>
      <w:proofErr w:type="spellEnd"/>
      <w:r>
        <w:t xml:space="preserve"> </w:t>
      </w:r>
      <w:proofErr w:type="spellStart"/>
      <w:r>
        <w:t>Your</w:t>
      </w:r>
      <w:proofErr w:type="spellEnd"/>
      <w:r>
        <w:t xml:space="preserve"> </w:t>
      </w:r>
      <w:proofErr w:type="spellStart"/>
      <w:r>
        <w:t>viola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05F3185" w14:textId="77777777" w:rsidR="00B74365" w:rsidRDefault="002F7164">
      <w:pPr>
        <w:numPr>
          <w:ilvl w:val="0"/>
          <w:numId w:val="22"/>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also </w:t>
      </w:r>
      <w:proofErr w:type="spellStart"/>
      <w:r>
        <w:t>offer</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under</w:t>
      </w:r>
      <w:proofErr w:type="spellEnd"/>
      <w:r>
        <w:t xml:space="preserve"> separate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or</w:t>
      </w:r>
      <w:proofErr w:type="spellEnd"/>
      <w:r>
        <w:t xml:space="preserve"> </w:t>
      </w:r>
      <w:proofErr w:type="spellStart"/>
      <w:r>
        <w:t>stop</w:t>
      </w:r>
      <w:proofErr w:type="spellEnd"/>
      <w:r>
        <w:t xml:space="preserve"> </w:t>
      </w:r>
      <w:proofErr w:type="spellStart"/>
      <w:r>
        <w:t>distributing</w:t>
      </w:r>
      <w:proofErr w:type="spellEnd"/>
      <w:r>
        <w:t xml:space="preserve"> </w:t>
      </w:r>
      <w:proofErr w:type="spellStart"/>
      <w:r>
        <w:t>the</w:t>
      </w:r>
      <w:proofErr w:type="spellEnd"/>
      <w:r>
        <w:t xml:space="preserve"> </w:t>
      </w:r>
      <w:proofErr w:type="spellStart"/>
      <w:r>
        <w:t>Licensed</w:t>
      </w:r>
      <w:proofErr w:type="spellEnd"/>
      <w:r>
        <w:t xml:space="preserve"> Material at </w:t>
      </w:r>
      <w:proofErr w:type="spellStart"/>
      <w:r>
        <w:t>any</w:t>
      </w:r>
      <w:proofErr w:type="spellEnd"/>
      <w:r>
        <w:t xml:space="preserve"> time; </w:t>
      </w:r>
      <w:proofErr w:type="spellStart"/>
      <w:r>
        <w:t>however</w:t>
      </w:r>
      <w:proofErr w:type="spellEnd"/>
      <w:r>
        <w:t xml:space="preserve">, </w:t>
      </w:r>
      <w:proofErr w:type="spellStart"/>
      <w:r>
        <w:t>doing</w:t>
      </w:r>
      <w:proofErr w:type="spellEnd"/>
      <w:r>
        <w:t xml:space="preserve"> so will not </w:t>
      </w:r>
      <w:proofErr w:type="spellStart"/>
      <w:r>
        <w:t>terminate</w:t>
      </w:r>
      <w:proofErr w:type="spellEnd"/>
      <w:r>
        <w:t xml:space="preserve"> </w:t>
      </w:r>
      <w:proofErr w:type="spellStart"/>
      <w:r>
        <w:t>this</w:t>
      </w:r>
      <w:proofErr w:type="spellEnd"/>
      <w:r>
        <w:t xml:space="preserve"> Public License.</w:t>
      </w:r>
    </w:p>
    <w:p w14:paraId="5EFB7B14" w14:textId="77777777" w:rsidR="00B74365" w:rsidRDefault="002F7164">
      <w:pPr>
        <w:numPr>
          <w:ilvl w:val="0"/>
          <w:numId w:val="22"/>
        </w:numPr>
      </w:pPr>
      <w:proofErr w:type="spellStart"/>
      <w:r>
        <w:t>Sections</w:t>
      </w:r>
      <w:proofErr w:type="spellEnd"/>
      <w:r>
        <w:t xml:space="preserve"> 1, 5, 6, 7, and 8 </w:t>
      </w:r>
      <w:proofErr w:type="spellStart"/>
      <w:r>
        <w:t>surviv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is</w:t>
      </w:r>
      <w:proofErr w:type="spellEnd"/>
      <w:r>
        <w:t xml:space="preserve"> Public License.</w:t>
      </w:r>
    </w:p>
    <w:p w14:paraId="70AD9E35" w14:textId="77777777" w:rsidR="00B74365" w:rsidRDefault="002F7164">
      <w:pPr>
        <w:pStyle w:val="FirstParagraph"/>
      </w:pPr>
      <w:proofErr w:type="spellStart"/>
      <w:r>
        <w:rPr>
          <w:b/>
        </w:rPr>
        <w:t>Section</w:t>
      </w:r>
      <w:proofErr w:type="spellEnd"/>
      <w:r>
        <w:rPr>
          <w:b/>
        </w:rPr>
        <w:t xml:space="preserve"> 7 – Other Terms and </w:t>
      </w:r>
      <w:proofErr w:type="spellStart"/>
      <w:r>
        <w:rPr>
          <w:b/>
        </w:rPr>
        <w:t>Conditions</w:t>
      </w:r>
      <w:proofErr w:type="spellEnd"/>
      <w:r>
        <w:rPr>
          <w:b/>
        </w:rPr>
        <w:t>.</w:t>
      </w:r>
    </w:p>
    <w:p w14:paraId="4F9B4DB7" w14:textId="77777777" w:rsidR="00B74365" w:rsidRDefault="002F7164">
      <w:pPr>
        <w:numPr>
          <w:ilvl w:val="0"/>
          <w:numId w:val="24"/>
        </w:numPr>
      </w:pPr>
      <w:r>
        <w:t xml:space="preserve">The </w:t>
      </w:r>
      <w:proofErr w:type="spellStart"/>
      <w:r>
        <w:t>Licensor</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communicated</w:t>
      </w:r>
      <w:proofErr w:type="spellEnd"/>
      <w:r>
        <w:t xml:space="preserve"> </w:t>
      </w:r>
      <w:proofErr w:type="spellStart"/>
      <w:r>
        <w:t>by</w:t>
      </w:r>
      <w:proofErr w:type="spellEnd"/>
      <w:r>
        <w:t xml:space="preserve"> </w:t>
      </w:r>
      <w:proofErr w:type="spellStart"/>
      <w:r>
        <w:t>You</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w:t>
      </w:r>
    </w:p>
    <w:p w14:paraId="14014611" w14:textId="77777777" w:rsidR="00B74365" w:rsidRDefault="002F7164">
      <w:pPr>
        <w:numPr>
          <w:ilvl w:val="0"/>
          <w:numId w:val="24"/>
        </w:numPr>
      </w:pPr>
      <w:r>
        <w:lastRenderedPageBreak/>
        <w:t xml:space="preserve">Any </w:t>
      </w:r>
      <w:proofErr w:type="spellStart"/>
      <w:r>
        <w:t>arrangements</w:t>
      </w:r>
      <w:proofErr w:type="spellEnd"/>
      <w:r>
        <w:t xml:space="preserve">, </w:t>
      </w:r>
      <w:proofErr w:type="spellStart"/>
      <w:r>
        <w:t>understandings</w:t>
      </w:r>
      <w:proofErr w:type="spellEnd"/>
      <w:r>
        <w:t xml:space="preserve">, </w:t>
      </w:r>
      <w:proofErr w:type="spellStart"/>
      <w:r>
        <w:t>or</w:t>
      </w:r>
      <w:proofErr w:type="spellEnd"/>
      <w:r>
        <w:t xml:space="preserve"> </w:t>
      </w:r>
      <w:proofErr w:type="spellStart"/>
      <w:r>
        <w:t>agreement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Licensed</w:t>
      </w:r>
      <w:proofErr w:type="spellEnd"/>
      <w:r>
        <w:t xml:space="preserve"> Material not </w:t>
      </w:r>
      <w:proofErr w:type="spellStart"/>
      <w:r>
        <w:t>stated</w:t>
      </w:r>
      <w:proofErr w:type="spellEnd"/>
      <w:r>
        <w:t xml:space="preserve"> herein </w:t>
      </w:r>
      <w:proofErr w:type="spellStart"/>
      <w:r>
        <w:t>are</w:t>
      </w:r>
      <w:proofErr w:type="spellEnd"/>
      <w:r>
        <w:t xml:space="preserve"> separate </w:t>
      </w:r>
      <w:proofErr w:type="spellStart"/>
      <w:r>
        <w:t>from</w:t>
      </w:r>
      <w:proofErr w:type="spellEnd"/>
      <w:r>
        <w:t xml:space="preserve"> and </w:t>
      </w:r>
      <w:proofErr w:type="spellStart"/>
      <w:r>
        <w:t>independent</w:t>
      </w:r>
      <w:proofErr w:type="spellEnd"/>
      <w:r>
        <w:t xml:space="preserve"> </w:t>
      </w:r>
      <w:proofErr w:type="spellStart"/>
      <w:r>
        <w:t>of</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FE9B2D3" w14:textId="77777777" w:rsidR="00B74365" w:rsidRDefault="002F7164">
      <w:pPr>
        <w:pStyle w:val="FirstParagraph"/>
      </w:pPr>
      <w:proofErr w:type="spellStart"/>
      <w:r>
        <w:rPr>
          <w:b/>
        </w:rPr>
        <w:t>Section</w:t>
      </w:r>
      <w:proofErr w:type="spellEnd"/>
      <w:r>
        <w:rPr>
          <w:b/>
        </w:rPr>
        <w:t xml:space="preserve"> 8 – Interpretation.</w:t>
      </w:r>
    </w:p>
    <w:p w14:paraId="137E086B" w14:textId="77777777" w:rsidR="00B74365" w:rsidRDefault="002F7164">
      <w:pPr>
        <w:numPr>
          <w:ilvl w:val="0"/>
          <w:numId w:val="25"/>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Public License </w:t>
      </w:r>
      <w:proofErr w:type="spellStart"/>
      <w:r>
        <w:t>does</w:t>
      </w:r>
      <w:proofErr w:type="spellEnd"/>
      <w:r>
        <w:t xml:space="preserve"> not, and </w:t>
      </w:r>
      <w:proofErr w:type="spellStart"/>
      <w:r>
        <w:t>shall</w:t>
      </w:r>
      <w:proofErr w:type="spellEnd"/>
      <w:r>
        <w:t xml:space="preserve"> not </w:t>
      </w:r>
      <w:proofErr w:type="spellStart"/>
      <w:r>
        <w:t>be</w:t>
      </w:r>
      <w:proofErr w:type="spellEnd"/>
      <w:r>
        <w:t xml:space="preserve"> </w:t>
      </w:r>
      <w:proofErr w:type="spellStart"/>
      <w:r>
        <w:t>interpreted</w:t>
      </w:r>
      <w:proofErr w:type="spellEnd"/>
      <w:r>
        <w:t xml:space="preserve"> </w:t>
      </w:r>
      <w:proofErr w:type="spellStart"/>
      <w:r>
        <w:t>to</w:t>
      </w:r>
      <w:proofErr w:type="spellEnd"/>
      <w:r>
        <w:t xml:space="preserve">, </w:t>
      </w:r>
      <w:proofErr w:type="spellStart"/>
      <w:r>
        <w:t>reduce</w:t>
      </w:r>
      <w:proofErr w:type="spellEnd"/>
      <w:r>
        <w:t xml:space="preserve">, </w:t>
      </w:r>
      <w:proofErr w:type="spellStart"/>
      <w:r>
        <w:t>limit</w:t>
      </w:r>
      <w:proofErr w:type="spellEnd"/>
      <w:r>
        <w:t xml:space="preserve">, </w:t>
      </w:r>
      <w:proofErr w:type="spellStart"/>
      <w:r>
        <w:t>restrict</w:t>
      </w:r>
      <w:proofErr w:type="spellEnd"/>
      <w:r>
        <w:t xml:space="preserve">, </w:t>
      </w:r>
      <w:proofErr w:type="spellStart"/>
      <w:r>
        <w:t>or</w:t>
      </w:r>
      <w:proofErr w:type="spellEnd"/>
      <w:r>
        <w:t xml:space="preserve"> </w:t>
      </w:r>
      <w:proofErr w:type="spellStart"/>
      <w:r>
        <w:t>impose</w:t>
      </w:r>
      <w:proofErr w:type="spellEnd"/>
      <w:r>
        <w:t xml:space="preserve"> </w:t>
      </w:r>
      <w:proofErr w:type="spellStart"/>
      <w:r>
        <w:t>conditions</w:t>
      </w:r>
      <w:proofErr w:type="spellEnd"/>
      <w:r>
        <w:t xml:space="preserve"> on </w:t>
      </w:r>
      <w:proofErr w:type="spellStart"/>
      <w:r>
        <w:t>any</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hat</w:t>
      </w:r>
      <w:proofErr w:type="spellEnd"/>
      <w:r>
        <w:t xml:space="preserve"> </w:t>
      </w:r>
      <w:proofErr w:type="spellStart"/>
      <w:r>
        <w:t>could</w:t>
      </w:r>
      <w:proofErr w:type="spellEnd"/>
      <w:r>
        <w:t xml:space="preserve"> </w:t>
      </w:r>
      <w:proofErr w:type="spellStart"/>
      <w:r>
        <w:t>lawfully</w:t>
      </w:r>
      <w:proofErr w:type="spellEnd"/>
      <w:r>
        <w:t xml:space="preserve"> </w:t>
      </w:r>
      <w:proofErr w:type="spellStart"/>
      <w:r>
        <w:t>be</w:t>
      </w:r>
      <w:proofErr w:type="spellEnd"/>
      <w:r>
        <w:t xml:space="preserve"> </w:t>
      </w:r>
      <w:proofErr w:type="spellStart"/>
      <w:r>
        <w:t>made</w:t>
      </w:r>
      <w:proofErr w:type="spellEnd"/>
      <w:r>
        <w:t xml:space="preserve"> </w:t>
      </w:r>
      <w:proofErr w:type="spellStart"/>
      <w:r>
        <w:t>without</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is</w:t>
      </w:r>
      <w:proofErr w:type="spellEnd"/>
      <w:r>
        <w:t xml:space="preserve"> Public License.</w:t>
      </w:r>
    </w:p>
    <w:p w14:paraId="6515BA73" w14:textId="77777777" w:rsidR="00B74365" w:rsidRDefault="002F7164">
      <w:pPr>
        <w:numPr>
          <w:ilvl w:val="0"/>
          <w:numId w:val="25"/>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if</w:t>
      </w:r>
      <w:proofErr w:type="spellEnd"/>
      <w:r>
        <w:t xml:space="preserve"> </w:t>
      </w:r>
      <w:proofErr w:type="spellStart"/>
      <w:r>
        <w:t>any</w:t>
      </w:r>
      <w:proofErr w:type="spellEnd"/>
      <w:r>
        <w:t xml:space="preserve"> </w:t>
      </w:r>
      <w:proofErr w:type="spellStart"/>
      <w:r>
        <w:t>provision</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deemed</w:t>
      </w:r>
      <w:proofErr w:type="spellEnd"/>
      <w:r>
        <w:t xml:space="preserve"> </w:t>
      </w:r>
      <w:proofErr w:type="spellStart"/>
      <w:r>
        <w:t>unenforceable</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automatically</w:t>
      </w:r>
      <w:proofErr w:type="spellEnd"/>
      <w:r>
        <w:t xml:space="preserve"> </w:t>
      </w:r>
      <w:proofErr w:type="spellStart"/>
      <w:r>
        <w:t>reformed</w:t>
      </w:r>
      <w:proofErr w:type="spellEnd"/>
      <w:r>
        <w:t xml:space="preserve"> </w:t>
      </w:r>
      <w:proofErr w:type="spellStart"/>
      <w:r>
        <w:t>to</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t>enforceable</w:t>
      </w:r>
      <w:proofErr w:type="spellEnd"/>
      <w:r>
        <w:t xml:space="preserve">. </w:t>
      </w:r>
      <w:proofErr w:type="spellStart"/>
      <w:r>
        <w:t>If</w:t>
      </w:r>
      <w:proofErr w:type="spellEnd"/>
      <w:r>
        <w:t xml:space="preserve"> </w:t>
      </w:r>
      <w:proofErr w:type="spellStart"/>
      <w:r>
        <w:t>the</w:t>
      </w:r>
      <w:proofErr w:type="spellEnd"/>
      <w:r>
        <w:t xml:space="preserve"> </w:t>
      </w:r>
      <w:proofErr w:type="spellStart"/>
      <w:r>
        <w:t>provision</w:t>
      </w:r>
      <w:proofErr w:type="spellEnd"/>
      <w:r>
        <w:t xml:space="preserve"> </w:t>
      </w:r>
      <w:proofErr w:type="spellStart"/>
      <w:r>
        <w:t>cannot</w:t>
      </w:r>
      <w:proofErr w:type="spellEnd"/>
      <w:r>
        <w:t xml:space="preserve"> </w:t>
      </w:r>
      <w:proofErr w:type="spellStart"/>
      <w:r>
        <w:t>be</w:t>
      </w:r>
      <w:proofErr w:type="spellEnd"/>
      <w:r>
        <w:t xml:space="preserve"> </w:t>
      </w:r>
      <w:proofErr w:type="spellStart"/>
      <w:r>
        <w:t>reformed</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severed</w:t>
      </w:r>
      <w:proofErr w:type="spellEnd"/>
      <w:r>
        <w:t xml:space="preserve"> </w:t>
      </w:r>
      <w:proofErr w:type="spellStart"/>
      <w:r>
        <w:t>from</w:t>
      </w:r>
      <w:proofErr w:type="spellEnd"/>
      <w:r>
        <w:t xml:space="preserve"> </w:t>
      </w:r>
      <w:proofErr w:type="spellStart"/>
      <w:r>
        <w:t>this</w:t>
      </w:r>
      <w:proofErr w:type="spellEnd"/>
      <w:r>
        <w:t xml:space="preserve"> Public License </w:t>
      </w:r>
      <w:proofErr w:type="spellStart"/>
      <w:r>
        <w:t>without</w:t>
      </w:r>
      <w:proofErr w:type="spellEnd"/>
      <w:r>
        <w:t xml:space="preserve"> </w:t>
      </w:r>
      <w:proofErr w:type="spellStart"/>
      <w:r>
        <w:t>affecting</w:t>
      </w:r>
      <w:proofErr w:type="spellEnd"/>
      <w:r>
        <w:t xml:space="preserve"> </w:t>
      </w:r>
      <w:proofErr w:type="spellStart"/>
      <w:r>
        <w:t>the</w:t>
      </w:r>
      <w:proofErr w:type="spellEnd"/>
      <w:r>
        <w:t xml:space="preserve"> </w:t>
      </w:r>
      <w:proofErr w:type="spellStart"/>
      <w:r>
        <w:t>enforce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remaining</w:t>
      </w:r>
      <w:proofErr w:type="spellEnd"/>
      <w:r>
        <w:t xml:space="preserve"> </w:t>
      </w:r>
      <w:proofErr w:type="spellStart"/>
      <w:r>
        <w:t>terms</w:t>
      </w:r>
      <w:proofErr w:type="spellEnd"/>
      <w:r>
        <w:t xml:space="preserve"> and </w:t>
      </w:r>
      <w:proofErr w:type="spellStart"/>
      <w:r>
        <w:t>conditions</w:t>
      </w:r>
      <w:proofErr w:type="spellEnd"/>
      <w:r>
        <w:t>.</w:t>
      </w:r>
    </w:p>
    <w:p w14:paraId="0D9EB5DB" w14:textId="77777777" w:rsidR="00B74365" w:rsidRDefault="002F7164">
      <w:pPr>
        <w:numPr>
          <w:ilvl w:val="0"/>
          <w:numId w:val="25"/>
        </w:numPr>
      </w:pPr>
      <w:proofErr w:type="spellStart"/>
      <w:r>
        <w:t>No</w:t>
      </w:r>
      <w:proofErr w:type="spellEnd"/>
      <w:r>
        <w:t xml:space="preserve"> </w:t>
      </w:r>
      <w:proofErr w:type="spellStart"/>
      <w:r>
        <w:t>term</w:t>
      </w:r>
      <w:proofErr w:type="spellEnd"/>
      <w:r>
        <w:t xml:space="preserve"> </w:t>
      </w:r>
      <w:proofErr w:type="spellStart"/>
      <w:r>
        <w:t>or</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is</w:t>
      </w:r>
      <w:proofErr w:type="spellEnd"/>
      <w:r>
        <w:t xml:space="preserve"> Public License will </w:t>
      </w:r>
      <w:proofErr w:type="spellStart"/>
      <w:r>
        <w:t>be</w:t>
      </w:r>
      <w:proofErr w:type="spellEnd"/>
      <w:r>
        <w:t xml:space="preserve"> </w:t>
      </w:r>
      <w:proofErr w:type="spellStart"/>
      <w:r>
        <w:t>waived</w:t>
      </w:r>
      <w:proofErr w:type="spellEnd"/>
      <w:r>
        <w:t xml:space="preserve"> and </w:t>
      </w:r>
      <w:proofErr w:type="spellStart"/>
      <w:r>
        <w:t>no</w:t>
      </w:r>
      <w:proofErr w:type="spellEnd"/>
      <w:r>
        <w:t xml:space="preserve"> </w:t>
      </w:r>
      <w:proofErr w:type="spellStart"/>
      <w:r>
        <w:t>failure</w:t>
      </w:r>
      <w:proofErr w:type="spellEnd"/>
      <w:r>
        <w:t xml:space="preserve"> </w:t>
      </w:r>
      <w:proofErr w:type="spellStart"/>
      <w:r>
        <w:t>to</w:t>
      </w:r>
      <w:proofErr w:type="spellEnd"/>
      <w:r>
        <w:t xml:space="preserve"> </w:t>
      </w:r>
      <w:proofErr w:type="spellStart"/>
      <w:r>
        <w:t>comply</w:t>
      </w:r>
      <w:proofErr w:type="spellEnd"/>
      <w:r>
        <w:t xml:space="preserve"> </w:t>
      </w:r>
      <w:proofErr w:type="spellStart"/>
      <w:r>
        <w:t>consented</w:t>
      </w:r>
      <w:proofErr w:type="spellEnd"/>
      <w:r>
        <w:t xml:space="preserve"> </w:t>
      </w:r>
      <w:proofErr w:type="spellStart"/>
      <w:r>
        <w:t>to</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 xml:space="preserve"> </w:t>
      </w:r>
      <w:proofErr w:type="spellStart"/>
      <w:r>
        <w:t>to</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1CB35180" w14:textId="77777777" w:rsidR="00B74365" w:rsidRDefault="002F7164">
      <w:pPr>
        <w:numPr>
          <w:ilvl w:val="0"/>
          <w:numId w:val="25"/>
        </w:numPr>
      </w:pPr>
      <w:r>
        <w:t xml:space="preserve">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limitation</w:t>
      </w:r>
      <w:proofErr w:type="spellEnd"/>
      <w:r>
        <w:t xml:space="preserve"> upon, </w:t>
      </w:r>
      <w:proofErr w:type="spellStart"/>
      <w:r>
        <w:t>or</w:t>
      </w:r>
      <w:proofErr w:type="spellEnd"/>
      <w:r>
        <w:t xml:space="preserve"> </w:t>
      </w:r>
      <w:proofErr w:type="spellStart"/>
      <w:r>
        <w:t>waiver</w:t>
      </w:r>
      <w:proofErr w:type="spellEnd"/>
      <w:r>
        <w:t xml:space="preserve"> </w:t>
      </w:r>
      <w:proofErr w:type="spellStart"/>
      <w:r>
        <w:t>of</w:t>
      </w:r>
      <w:proofErr w:type="spellEnd"/>
      <w:r>
        <w:t xml:space="preserve">, </w:t>
      </w:r>
      <w:proofErr w:type="spellStart"/>
      <w:r>
        <w:t>any</w:t>
      </w:r>
      <w:proofErr w:type="spellEnd"/>
      <w:r>
        <w:t xml:space="preserve"> </w:t>
      </w:r>
      <w:proofErr w:type="spellStart"/>
      <w:r>
        <w:t>privileges</w:t>
      </w:r>
      <w:proofErr w:type="spellEnd"/>
      <w:r>
        <w:t xml:space="preserve"> and </w:t>
      </w:r>
      <w:proofErr w:type="spellStart"/>
      <w:r>
        <w:t>immunities</w:t>
      </w:r>
      <w:proofErr w:type="spellEnd"/>
      <w:r>
        <w:t xml:space="preserve">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You</w:t>
      </w:r>
      <w:proofErr w:type="spellEnd"/>
      <w:r>
        <w:t xml:space="preserve">, </w:t>
      </w:r>
      <w:proofErr w:type="spellStart"/>
      <w:r>
        <w:t>including</w:t>
      </w:r>
      <w:proofErr w:type="spellEnd"/>
      <w:r>
        <w:t xml:space="preserve"> </w:t>
      </w:r>
      <w:proofErr w:type="spellStart"/>
      <w:r>
        <w:t>from</w:t>
      </w:r>
      <w:proofErr w:type="spellEnd"/>
      <w:r>
        <w:t xml:space="preserve"> </w:t>
      </w:r>
      <w:proofErr w:type="spellStart"/>
      <w:r>
        <w:t>the</w:t>
      </w:r>
      <w:proofErr w:type="spellEnd"/>
      <w:r>
        <w:t xml:space="preserve"> legal </w:t>
      </w:r>
      <w:proofErr w:type="spellStart"/>
      <w:r>
        <w:t>processes</w:t>
      </w:r>
      <w:proofErr w:type="spellEnd"/>
      <w:r>
        <w:t xml:space="preserve"> </w:t>
      </w:r>
      <w:proofErr w:type="spellStart"/>
      <w:r>
        <w:t>of</w:t>
      </w:r>
      <w:proofErr w:type="spellEnd"/>
      <w:r>
        <w:t xml:space="preserve"> </w:t>
      </w:r>
      <w:proofErr w:type="spellStart"/>
      <w:r>
        <w:t>any</w:t>
      </w:r>
      <w:proofErr w:type="spellEnd"/>
      <w:r>
        <w:t xml:space="preserve"> </w:t>
      </w:r>
      <w:proofErr w:type="spellStart"/>
      <w:r>
        <w:t>jurisdiction</w:t>
      </w:r>
      <w:proofErr w:type="spellEnd"/>
      <w:r>
        <w:t xml:space="preserve"> </w:t>
      </w:r>
      <w:proofErr w:type="spellStart"/>
      <w:r>
        <w:t>or</w:t>
      </w:r>
      <w:proofErr w:type="spellEnd"/>
      <w:r>
        <w:t xml:space="preserve"> </w:t>
      </w:r>
      <w:proofErr w:type="spellStart"/>
      <w:r>
        <w:t>authority</w:t>
      </w:r>
      <w:proofErr w:type="spellEnd"/>
      <w:r>
        <w:t>.</w:t>
      </w:r>
    </w:p>
    <w:sectPr w:rsidR="00B743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8832D" w14:textId="77777777" w:rsidR="00480568" w:rsidRDefault="00480568">
      <w:pPr>
        <w:spacing w:after="0"/>
      </w:pPr>
      <w:r>
        <w:separator/>
      </w:r>
    </w:p>
  </w:endnote>
  <w:endnote w:type="continuationSeparator" w:id="0">
    <w:p w14:paraId="4374AF75" w14:textId="77777777" w:rsidR="00480568" w:rsidRDefault="004805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09173" w14:textId="77777777" w:rsidR="00480568" w:rsidRDefault="00480568">
      <w:r>
        <w:separator/>
      </w:r>
    </w:p>
  </w:footnote>
  <w:footnote w:type="continuationSeparator" w:id="0">
    <w:p w14:paraId="7F9B30FE" w14:textId="77777777" w:rsidR="00480568" w:rsidRDefault="004805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CCB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6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E491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activeWritingStyle w:appName="MSWord" w:lang="de" w:vendorID="64" w:dllVersion="0" w:nlCheck="1" w:checkStyle="0"/>
  <w:activeWritingStyle w:appName="MSWord" w:lang="de-DE"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11D"/>
    <w:rsid w:val="00080380"/>
    <w:rsid w:val="000E41F9"/>
    <w:rsid w:val="00112A5D"/>
    <w:rsid w:val="002327BE"/>
    <w:rsid w:val="00233287"/>
    <w:rsid w:val="002F7164"/>
    <w:rsid w:val="0039511F"/>
    <w:rsid w:val="00411FB8"/>
    <w:rsid w:val="00430469"/>
    <w:rsid w:val="0045389C"/>
    <w:rsid w:val="00480568"/>
    <w:rsid w:val="004E29B3"/>
    <w:rsid w:val="00574B45"/>
    <w:rsid w:val="00590D07"/>
    <w:rsid w:val="00605230"/>
    <w:rsid w:val="00784D58"/>
    <w:rsid w:val="008900F2"/>
    <w:rsid w:val="008D6863"/>
    <w:rsid w:val="009622B3"/>
    <w:rsid w:val="009F21C8"/>
    <w:rsid w:val="00A067EB"/>
    <w:rsid w:val="00A73663"/>
    <w:rsid w:val="00AA3C0D"/>
    <w:rsid w:val="00AA7B67"/>
    <w:rsid w:val="00B03E9E"/>
    <w:rsid w:val="00B74365"/>
    <w:rsid w:val="00B86B75"/>
    <w:rsid w:val="00B97CDF"/>
    <w:rsid w:val="00BC48D5"/>
    <w:rsid w:val="00C36279"/>
    <w:rsid w:val="00C406F5"/>
    <w:rsid w:val="00C51928"/>
    <w:rsid w:val="00DD1C3C"/>
    <w:rsid w:val="00DE7713"/>
    <w:rsid w:val="00E315A3"/>
    <w:rsid w:val="00E531AF"/>
    <w:rsid w:val="00F660B8"/>
    <w:rsid w:val="00FA733C"/>
    <w:rsid w:val="00FF0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07B3"/>
  <w14:defaultImageDpi w14:val="330"/>
  <w15:docId w15:val="{F0925950-8D7D-4076-9291-53E351BF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4</Pages>
  <Words>82218</Words>
  <Characters>517974</Characters>
  <Application>Microsoft Office Word</Application>
  <DocSecurity>0</DocSecurity>
  <Lines>4316</Lines>
  <Paragraphs>1197</Paragraphs>
  <ScaleCrop>false</ScaleCrop>
  <HeadingPairs>
    <vt:vector size="2" baseType="variant">
      <vt:variant>
        <vt:lpstr>Titel</vt:lpstr>
      </vt:variant>
      <vt:variant>
        <vt:i4>1</vt:i4>
      </vt:variant>
    </vt:vector>
  </HeadingPairs>
  <TitlesOfParts>
    <vt:vector size="1" baseType="lpstr">
      <vt:lpstr>Infinite Adventures 2</vt:lpstr>
    </vt:vector>
  </TitlesOfParts>
  <Company/>
  <LinksUpToDate>false</LinksUpToDate>
  <CharactersWithSpaces>59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cp:keywords/>
  <cp:lastModifiedBy>Tobias Frei</cp:lastModifiedBy>
  <cp:revision>15</cp:revision>
  <dcterms:created xsi:type="dcterms:W3CDTF">2021-02-25T02:06:00Z</dcterms:created>
  <dcterms:modified xsi:type="dcterms:W3CDTF">2021-02-25T18:39: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vt:lpwstr>
  </property>
  <property fmtid="{D5CDD505-2E9C-101B-9397-08002B2CF9AE}" pid="6" name="subtitle">
    <vt:lpwstr>»Du hast nur einen Versuch. Nutze ihn weise.«</vt:lpwstr>
  </property>
</Properties>
</file>